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CC">
    <v:background id="_x0000_s1025" o:bwmode="white" fillcolor="#ffc">
      <v:fill r:id="rId4" o:title="羊皮纸" type="tile"/>
    </v:background>
  </w:background>
  <w:body>
    <w:bookmarkStart w:id="0" w:name="accountability" w:displacedByCustomXml="next"/>
    <w:sdt>
      <w:sdtPr>
        <w:rPr>
          <w:color w:val="156082" w:themeColor="accent1"/>
        </w:rPr>
        <w:id w:val="1914425700"/>
        <w:docPartObj>
          <w:docPartGallery w:val="Cover Pages"/>
          <w:docPartUnique/>
        </w:docPartObj>
      </w:sdtPr>
      <w:sdtEndPr>
        <w:rPr>
          <w:rFonts w:eastAsia="宋体"/>
          <w:color w:val="auto"/>
          <w:sz w:val="24"/>
          <w:szCs w:val="24"/>
          <w:lang w:val="zh-CN"/>
        </w:rPr>
      </w:sdtEndPr>
      <w:sdtContent>
        <w:p w14:paraId="347D953D" w14:textId="1DAF1A36" w:rsidR="00885B23" w:rsidRDefault="008912B4">
          <w:pPr>
            <w:pStyle w:val="af5"/>
            <w:spacing w:before="1540" w:after="240"/>
            <w:jc w:val="center"/>
            <w:rPr>
              <w:noProof/>
            </w:rPr>
          </w:pPr>
          <w:r w:rsidRPr="00885B23">
            <w:drawing>
              <wp:anchor distT="0" distB="0" distL="114300" distR="114300" simplePos="0" relativeHeight="251654656" behindDoc="1" locked="0" layoutInCell="1" allowOverlap="1" wp14:anchorId="018EC78B" wp14:editId="0EF2850A">
                <wp:simplePos x="0" y="0"/>
                <wp:positionH relativeFrom="column">
                  <wp:posOffset>2032000</wp:posOffset>
                </wp:positionH>
                <wp:positionV relativeFrom="paragraph">
                  <wp:posOffset>984250</wp:posOffset>
                </wp:positionV>
                <wp:extent cx="1417320" cy="750898"/>
                <wp:effectExtent l="0" t="0" r="0" b="0"/>
                <wp:wrapNone/>
                <wp:docPr id="143"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anchor>
            </w:drawing>
          </w:r>
        </w:p>
        <w:p w14:paraId="6CCA3DDA" w14:textId="3840815A" w:rsidR="00885B23" w:rsidRDefault="00885B23">
          <w:pPr>
            <w:pStyle w:val="af5"/>
            <w:spacing w:before="1540" w:after="240"/>
            <w:jc w:val="center"/>
            <w:rPr>
              <w:color w:val="156082" w:themeColor="accent1"/>
            </w:rPr>
          </w:pPr>
        </w:p>
        <w:sdt>
          <w:sdtPr>
            <w:rPr>
              <w:rFonts w:asciiTheme="majorHAnsi" w:eastAsiaTheme="majorEastAsia" w:hAnsiTheme="majorHAnsi" w:cstheme="majorBidi"/>
              <w:caps/>
              <w:color w:val="156082" w:themeColor="accent1"/>
              <w:sz w:val="56"/>
              <w:szCs w:val="56"/>
            </w:rPr>
            <w:alias w:val="标题"/>
            <w:tag w:val=""/>
            <w:id w:val="1735040861"/>
            <w:placeholder>
              <w:docPart w:val="10917A602E8B46F490C4D1F7FF3781B2"/>
            </w:placeholder>
            <w:dataBinding w:prefixMappings="xmlns:ns0='http://purl.org/dc/elements/1.1/' xmlns:ns1='http://schemas.openxmlformats.org/package/2006/metadata/core-properties' " w:xpath="/ns1:coreProperties[1]/ns0:title[1]" w:storeItemID="{6C3C8BC8-F283-45AE-878A-BAB7291924A1}"/>
            <w:text/>
          </w:sdtPr>
          <w:sdtContent>
            <w:p w14:paraId="25B3B561" w14:textId="0A242A3F" w:rsidR="00885B23" w:rsidRPr="00885B23" w:rsidRDefault="00885B23">
              <w:pPr>
                <w:pStyle w:val="af5"/>
                <w:pBdr>
                  <w:top w:val="single" w:sz="6" w:space="6" w:color="156082" w:themeColor="accent1"/>
                  <w:bottom w:val="single" w:sz="6" w:space="6" w:color="156082" w:themeColor="accent1"/>
                </w:pBdr>
                <w:spacing w:after="240"/>
                <w:jc w:val="center"/>
                <w:rPr>
                  <w:rFonts w:asciiTheme="majorHAnsi" w:eastAsiaTheme="majorEastAsia" w:hAnsiTheme="majorHAnsi" w:cstheme="majorBidi"/>
                  <w:caps/>
                  <w:color w:val="156082" w:themeColor="accent1"/>
                  <w:sz w:val="56"/>
                  <w:szCs w:val="56"/>
                </w:rPr>
              </w:pPr>
              <w:r w:rsidRPr="00885B23">
                <w:rPr>
                  <w:rFonts w:asciiTheme="majorHAnsi" w:eastAsiaTheme="majorEastAsia" w:hAnsiTheme="majorHAnsi" w:cstheme="majorBidi" w:hint="eastAsia"/>
                  <w:caps/>
                  <w:color w:val="156082" w:themeColor="accent1"/>
                  <w:sz w:val="56"/>
                  <w:szCs w:val="56"/>
                </w:rPr>
                <w:t>Program evaluation glossary</w:t>
              </w:r>
            </w:p>
          </w:sdtContent>
        </w:sdt>
        <w:p w14:paraId="59F417EB" w14:textId="77777777" w:rsidR="002A571E" w:rsidRDefault="002A571E" w:rsidP="002A571E">
          <w:pPr>
            <w:pStyle w:val="af5"/>
            <w:spacing w:before="480"/>
            <w:jc w:val="center"/>
            <w:rPr>
              <w:color w:val="156082" w:themeColor="accent1"/>
            </w:rPr>
          </w:pPr>
        </w:p>
        <w:p w14:paraId="58D05C42" w14:textId="77777777" w:rsidR="002A571E" w:rsidRDefault="002A571E" w:rsidP="002A571E">
          <w:pPr>
            <w:pStyle w:val="af5"/>
            <w:spacing w:before="480"/>
            <w:jc w:val="center"/>
            <w:rPr>
              <w:color w:val="156082" w:themeColor="accent1"/>
            </w:rPr>
          </w:pPr>
        </w:p>
        <w:p w14:paraId="08EC66FA" w14:textId="77777777" w:rsidR="002A571E" w:rsidRDefault="002A571E" w:rsidP="002A571E">
          <w:pPr>
            <w:pStyle w:val="af5"/>
            <w:spacing w:before="480"/>
            <w:jc w:val="center"/>
            <w:rPr>
              <w:color w:val="156082" w:themeColor="accent1"/>
            </w:rPr>
          </w:pPr>
        </w:p>
        <w:p w14:paraId="23BB1D88" w14:textId="66273C13" w:rsidR="008912B4" w:rsidRPr="002F7105" w:rsidRDefault="00885B23" w:rsidP="008912B4">
          <w:pPr>
            <w:pStyle w:val="af5"/>
            <w:jc w:val="center"/>
            <w:rPr>
              <w:color w:val="156082" w:themeColor="accent1"/>
              <w:sz w:val="24"/>
              <w:szCs w:val="24"/>
            </w:rPr>
          </w:pPr>
          <w:r w:rsidRPr="002F7105">
            <w:rPr>
              <w:noProof/>
              <w:sz w:val="20"/>
              <w:szCs w:val="20"/>
            </w:rPr>
            <w:pict w14:anchorId="4A5ED4C4">
              <v:shapetype id="_x0000_t202" coordsize="21600,21600" o:spt="202" path="m,l,21600r21600,l21600,xe">
                <v:stroke joinstyle="miter"/>
                <v:path gradientshapeok="t" o:connecttype="rect"/>
              </v:shapetype>
              <v:shape id="文本框 146" o:spid="_x0000_s1067" type="#_x0000_t202" style="position:absolute;left:0;text-align:left;margin-left:0;margin-top:0;width:516pt;height:43.9pt;z-index:251658752;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156082" w:themeColor="accent1"/>
                          <w:sz w:val="28"/>
                          <w:szCs w:val="28"/>
                        </w:rPr>
                        <w:alias w:val="日期"/>
                        <w:tag w:val=""/>
                        <w:id w:val="197127006"/>
                        <w:showingPlcHdr/>
                        <w:dataBinding w:prefixMappings="xmlns:ns0='http://schemas.microsoft.com/office/2006/coverPageProps' " w:xpath="/ns0:CoverPageProperties[1]/ns0:PublishDate[1]" w:storeItemID="{55AF091B-3C7A-41E3-B477-F2FDAA23CFDA}"/>
                        <w:date>
                          <w:dateFormat w:val="yyyy-M-d"/>
                          <w:lid w:val="zh-CN"/>
                          <w:storeMappedDataAs w:val="dateTime"/>
                          <w:calendar w:val="gregorian"/>
                        </w:date>
                      </w:sdtPr>
                      <w:sdtContent>
                        <w:p w14:paraId="7092993F" w14:textId="7ED2D031" w:rsidR="00885B23" w:rsidRDefault="00C11D06">
                          <w:pPr>
                            <w:pStyle w:val="af5"/>
                            <w:spacing w:after="40"/>
                            <w:jc w:val="center"/>
                            <w:rPr>
                              <w:caps/>
                              <w:color w:val="156082" w:themeColor="accent1"/>
                              <w:sz w:val="28"/>
                              <w:szCs w:val="28"/>
                            </w:rPr>
                          </w:pPr>
                          <w:r>
                            <w:rPr>
                              <w:caps/>
                              <w:color w:val="156082" w:themeColor="accent1"/>
                              <w:sz w:val="28"/>
                              <w:szCs w:val="28"/>
                            </w:rPr>
                            <w:t xml:space="preserve">     </w:t>
                          </w:r>
                        </w:p>
                      </w:sdtContent>
                    </w:sdt>
                    <w:p w14:paraId="430DEC04" w14:textId="43D7E749" w:rsidR="00885B23" w:rsidRDefault="00885B23">
                      <w:pPr>
                        <w:pStyle w:val="af5"/>
                        <w:jc w:val="center"/>
                        <w:rPr>
                          <w:color w:val="156082" w:themeColor="accent1"/>
                        </w:rPr>
                      </w:pPr>
                      <w:sdt>
                        <w:sdtPr>
                          <w:rPr>
                            <w:caps/>
                            <w:color w:val="156082" w:themeColor="accent1"/>
                          </w:rPr>
                          <w:alias w:val="公司"/>
                          <w:tag w:val=""/>
                          <w:id w:val="1390145197"/>
                          <w:showingPlcHdr/>
                          <w:dataBinding w:prefixMappings="xmlns:ns0='http://schemas.openxmlformats.org/officeDocument/2006/extended-properties' " w:xpath="/ns0:Properties[1]/ns0:Company[1]" w:storeItemID="{6668398D-A668-4E3E-A5EB-62B293D839F1}"/>
                          <w:text/>
                        </w:sdtPr>
                        <w:sdtContent>
                          <w:r w:rsidR="00C11D06">
                            <w:rPr>
                              <w:caps/>
                              <w:color w:val="156082" w:themeColor="accent1"/>
                            </w:rPr>
                            <w:t xml:space="preserve">     </w:t>
                          </w:r>
                        </w:sdtContent>
                      </w:sdt>
                    </w:p>
                    <w:p w14:paraId="08241F1D" w14:textId="3BDEE9C9" w:rsidR="00885B23" w:rsidRDefault="00885B23">
                      <w:pPr>
                        <w:pStyle w:val="af5"/>
                        <w:jc w:val="center"/>
                        <w:rPr>
                          <w:color w:val="156082" w:themeColor="accent1"/>
                        </w:rPr>
                      </w:pPr>
                      <w:sdt>
                        <w:sdtPr>
                          <w:rPr>
                            <w:color w:val="156082" w:themeColor="accent1"/>
                          </w:rPr>
                          <w:alias w:val="地址"/>
                          <w:tag w:val=""/>
                          <w:id w:val="-726379553"/>
                          <w:showingPlcHdr/>
                          <w:dataBinding w:prefixMappings="xmlns:ns0='http://schemas.microsoft.com/office/2006/coverPageProps' " w:xpath="/ns0:CoverPageProperties[1]/ns0:CompanyAddress[1]" w:storeItemID="{55AF091B-3C7A-41E3-B477-F2FDAA23CFDA}"/>
                          <w:text/>
                        </w:sdtPr>
                        <w:sdtContent>
                          <w:r w:rsidR="00C11D06">
                            <w:rPr>
                              <w:color w:val="156082" w:themeColor="accent1"/>
                            </w:rPr>
                            <w:t xml:space="preserve">     </w:t>
                          </w:r>
                        </w:sdtContent>
                      </w:sdt>
                    </w:p>
                  </w:txbxContent>
                </v:textbox>
                <w10:wrap anchorx="margin" anchory="page"/>
              </v:shape>
            </w:pict>
          </w:r>
          <w:r w:rsidR="008912B4" w:rsidRPr="002F7105">
            <w:rPr>
              <w:color w:val="156082" w:themeColor="accent1"/>
              <w:sz w:val="24"/>
              <w:szCs w:val="24"/>
            </w:rPr>
            <w:t xml:space="preserve"> </w:t>
          </w:r>
          <w:sdt>
            <w:sdtPr>
              <w:rPr>
                <w:color w:val="156082" w:themeColor="accent1"/>
                <w:sz w:val="56"/>
                <w:szCs w:val="56"/>
              </w:rPr>
              <w:alias w:val="副标题"/>
              <w:tag w:val=""/>
              <w:id w:val="328029620"/>
              <w:placeholder>
                <w:docPart w:val="B3F0567AB9CA46A3ADD36ECBEC37A967"/>
              </w:placeholder>
              <w:dataBinding w:prefixMappings="xmlns:ns0='http://purl.org/dc/elements/1.1/' xmlns:ns1='http://schemas.openxmlformats.org/package/2006/metadata/core-properties' " w:xpath="/ns1:coreProperties[1]/ns0:subject[1]" w:storeItemID="{6C3C8BC8-F283-45AE-878A-BAB7291924A1}"/>
              <w:text/>
            </w:sdtPr>
            <w:sdtContent>
              <w:r w:rsidR="008912B4" w:rsidRPr="002F7105">
                <w:rPr>
                  <w:rFonts w:hint="eastAsia"/>
                  <w:color w:val="156082" w:themeColor="accent1"/>
                  <w:sz w:val="56"/>
                  <w:szCs w:val="56"/>
                </w:rPr>
                <w:t>Biying Zhou</w:t>
              </w:r>
            </w:sdtContent>
          </w:sdt>
        </w:p>
        <w:p w14:paraId="54134018" w14:textId="2783A580" w:rsidR="00885B23" w:rsidRDefault="00885B23">
          <w:pPr>
            <w:pStyle w:val="af5"/>
            <w:spacing w:before="480"/>
            <w:jc w:val="center"/>
            <w:rPr>
              <w:color w:val="156082" w:themeColor="accent1"/>
            </w:rPr>
          </w:pPr>
        </w:p>
        <w:p w14:paraId="7B0B0382" w14:textId="1D5C8F97" w:rsidR="00885B23" w:rsidRDefault="00D4535A">
          <w:pPr>
            <w:rPr>
              <w:lang w:val="zh-CN" w:eastAsia="zh-CN"/>
            </w:rPr>
          </w:pPr>
          <w:r>
            <w:rPr>
              <w:noProof/>
              <w:color w:val="156082" w:themeColor="accent1"/>
            </w:rPr>
            <w:drawing>
              <wp:anchor distT="0" distB="0" distL="114300" distR="114300" simplePos="0" relativeHeight="251657728" behindDoc="1" locked="0" layoutInCell="1" allowOverlap="1" wp14:anchorId="12AEF9FB" wp14:editId="08E695A5">
                <wp:simplePos x="0" y="0"/>
                <wp:positionH relativeFrom="column">
                  <wp:posOffset>2362200</wp:posOffset>
                </wp:positionH>
                <wp:positionV relativeFrom="paragraph">
                  <wp:posOffset>481965</wp:posOffset>
                </wp:positionV>
                <wp:extent cx="758952" cy="478932"/>
                <wp:effectExtent l="0" t="0" r="0" b="0"/>
                <wp:wrapNone/>
                <wp:docPr id="144"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anchor>
            </w:drawing>
          </w:r>
          <w:r w:rsidR="00885B23" w:rsidRPr="00D4535A">
            <w:rPr>
              <w:lang w:val="en-CA" w:eastAsia="zh-CN"/>
            </w:rPr>
            <w:br w:type="page"/>
          </w:r>
        </w:p>
      </w:sdtContent>
    </w:sdt>
    <w:sdt>
      <w:sdtPr>
        <w:rPr>
          <w:rFonts w:asciiTheme="minorHAnsi" w:eastAsia="宋体" w:hAnsiTheme="minorHAnsi" w:cstheme="minorBidi"/>
          <w:color w:val="auto"/>
          <w:sz w:val="24"/>
          <w:szCs w:val="24"/>
          <w:lang w:val="zh-CN" w:eastAsia="zh-CN"/>
        </w:rPr>
        <w:id w:val="768052171"/>
        <w:docPartObj>
          <w:docPartGallery w:val="Table of Contents"/>
          <w:docPartUnique/>
        </w:docPartObj>
      </w:sdtPr>
      <w:sdtEndPr>
        <w:rPr>
          <w:b/>
          <w:bCs/>
          <w:lang w:eastAsia="en-US"/>
        </w:rPr>
      </w:sdtEndPr>
      <w:sdtContent>
        <w:p w14:paraId="2A761CDD" w14:textId="25279850" w:rsidR="00320B2D" w:rsidRPr="00EA57A6" w:rsidRDefault="00EA57A6">
          <w:pPr>
            <w:pStyle w:val="TOC"/>
            <w:rPr>
              <w:color w:val="auto"/>
            </w:rPr>
          </w:pPr>
          <w:r w:rsidRPr="00EA57A6">
            <w:rPr>
              <w:rFonts w:hint="eastAsia"/>
              <w:color w:val="auto"/>
              <w:lang w:val="zh-CN" w:eastAsia="zh-CN"/>
            </w:rPr>
            <w:t>Content</w:t>
          </w:r>
        </w:p>
        <w:p w14:paraId="05E7C948" w14:textId="48D03FE3" w:rsidR="00283C3C" w:rsidRDefault="00320B2D">
          <w:pPr>
            <w:pStyle w:val="TOC1"/>
            <w:tabs>
              <w:tab w:val="right" w:leader="dot" w:pos="8630"/>
            </w:tabs>
            <w:rPr>
              <w:rFonts w:eastAsiaTheme="minorEastAsia"/>
              <w:noProof/>
              <w:kern w:val="2"/>
              <w:lang w:val="en-CA" w:eastAsia="zh-CN"/>
              <w14:ligatures w14:val="standardContextual"/>
            </w:rPr>
          </w:pPr>
          <w:r w:rsidRPr="00EA57A6">
            <w:fldChar w:fldCharType="begin"/>
          </w:r>
          <w:r w:rsidRPr="00EA57A6">
            <w:instrText xml:space="preserve"> TOC \o "1-3" \h \z \u </w:instrText>
          </w:r>
          <w:r w:rsidRPr="00EA57A6">
            <w:fldChar w:fldCharType="separate"/>
          </w:r>
          <w:hyperlink w:anchor="_Toc173408529" w:history="1">
            <w:r w:rsidR="00283C3C" w:rsidRPr="00CB7D0E">
              <w:rPr>
                <w:rStyle w:val="af"/>
                <w:noProof/>
              </w:rPr>
              <w:t>Accountability</w:t>
            </w:r>
            <w:r w:rsidR="00283C3C">
              <w:rPr>
                <w:noProof/>
                <w:webHidden/>
              </w:rPr>
              <w:tab/>
            </w:r>
            <w:r w:rsidR="00283C3C">
              <w:rPr>
                <w:noProof/>
                <w:webHidden/>
              </w:rPr>
              <w:fldChar w:fldCharType="begin"/>
            </w:r>
            <w:r w:rsidR="00283C3C">
              <w:rPr>
                <w:noProof/>
                <w:webHidden/>
              </w:rPr>
              <w:instrText xml:space="preserve"> PAGEREF _Toc173408529 \h </w:instrText>
            </w:r>
            <w:r w:rsidR="00283C3C">
              <w:rPr>
                <w:noProof/>
                <w:webHidden/>
              </w:rPr>
            </w:r>
            <w:r w:rsidR="00283C3C">
              <w:rPr>
                <w:noProof/>
                <w:webHidden/>
              </w:rPr>
              <w:fldChar w:fldCharType="separate"/>
            </w:r>
            <w:r w:rsidR="00283C3C">
              <w:rPr>
                <w:noProof/>
                <w:webHidden/>
              </w:rPr>
              <w:t>1</w:t>
            </w:r>
            <w:r w:rsidR="00283C3C">
              <w:rPr>
                <w:noProof/>
                <w:webHidden/>
              </w:rPr>
              <w:fldChar w:fldCharType="end"/>
            </w:r>
          </w:hyperlink>
        </w:p>
        <w:p w14:paraId="28217D3D" w14:textId="688A89CD" w:rsidR="00283C3C" w:rsidRDefault="00283C3C">
          <w:pPr>
            <w:pStyle w:val="TOC1"/>
            <w:tabs>
              <w:tab w:val="right" w:leader="dot" w:pos="8630"/>
            </w:tabs>
            <w:rPr>
              <w:rFonts w:eastAsiaTheme="minorEastAsia"/>
              <w:noProof/>
              <w:kern w:val="2"/>
              <w:lang w:val="en-CA" w:eastAsia="zh-CN"/>
              <w14:ligatures w14:val="standardContextual"/>
            </w:rPr>
          </w:pPr>
          <w:hyperlink w:anchor="_Toc173408530" w:history="1">
            <w:r w:rsidRPr="00CB7D0E">
              <w:rPr>
                <w:rStyle w:val="af"/>
                <w:noProof/>
              </w:rPr>
              <w:t>Accuracy</w:t>
            </w:r>
            <w:r>
              <w:rPr>
                <w:noProof/>
                <w:webHidden/>
              </w:rPr>
              <w:tab/>
            </w:r>
            <w:r>
              <w:rPr>
                <w:noProof/>
                <w:webHidden/>
              </w:rPr>
              <w:fldChar w:fldCharType="begin"/>
            </w:r>
            <w:r>
              <w:rPr>
                <w:noProof/>
                <w:webHidden/>
              </w:rPr>
              <w:instrText xml:space="preserve"> PAGEREF _Toc173408530 \h </w:instrText>
            </w:r>
            <w:r>
              <w:rPr>
                <w:noProof/>
                <w:webHidden/>
              </w:rPr>
            </w:r>
            <w:r>
              <w:rPr>
                <w:noProof/>
                <w:webHidden/>
              </w:rPr>
              <w:fldChar w:fldCharType="separate"/>
            </w:r>
            <w:r>
              <w:rPr>
                <w:noProof/>
                <w:webHidden/>
              </w:rPr>
              <w:t>1</w:t>
            </w:r>
            <w:r>
              <w:rPr>
                <w:noProof/>
                <w:webHidden/>
              </w:rPr>
              <w:fldChar w:fldCharType="end"/>
            </w:r>
          </w:hyperlink>
        </w:p>
        <w:p w14:paraId="27CE5BD6" w14:textId="07EA628D" w:rsidR="00283C3C" w:rsidRDefault="00283C3C">
          <w:pPr>
            <w:pStyle w:val="TOC1"/>
            <w:tabs>
              <w:tab w:val="right" w:leader="dot" w:pos="8630"/>
            </w:tabs>
            <w:rPr>
              <w:rFonts w:eastAsiaTheme="minorEastAsia"/>
              <w:noProof/>
              <w:kern w:val="2"/>
              <w:lang w:val="en-CA" w:eastAsia="zh-CN"/>
              <w14:ligatures w14:val="standardContextual"/>
            </w:rPr>
          </w:pPr>
          <w:hyperlink w:anchor="_Toc173408531" w:history="1">
            <w:r w:rsidRPr="00CB7D0E">
              <w:rPr>
                <w:rStyle w:val="af"/>
                <w:noProof/>
              </w:rPr>
              <w:t>Accuracy Standards (A)</w:t>
            </w:r>
            <w:r>
              <w:rPr>
                <w:noProof/>
                <w:webHidden/>
              </w:rPr>
              <w:tab/>
            </w:r>
            <w:r>
              <w:rPr>
                <w:noProof/>
                <w:webHidden/>
              </w:rPr>
              <w:fldChar w:fldCharType="begin"/>
            </w:r>
            <w:r>
              <w:rPr>
                <w:noProof/>
                <w:webHidden/>
              </w:rPr>
              <w:instrText xml:space="preserve"> PAGEREF _Toc173408531 \h </w:instrText>
            </w:r>
            <w:r>
              <w:rPr>
                <w:noProof/>
                <w:webHidden/>
              </w:rPr>
            </w:r>
            <w:r>
              <w:rPr>
                <w:noProof/>
                <w:webHidden/>
              </w:rPr>
              <w:fldChar w:fldCharType="separate"/>
            </w:r>
            <w:r>
              <w:rPr>
                <w:noProof/>
                <w:webHidden/>
              </w:rPr>
              <w:t>1</w:t>
            </w:r>
            <w:r>
              <w:rPr>
                <w:noProof/>
                <w:webHidden/>
              </w:rPr>
              <w:fldChar w:fldCharType="end"/>
            </w:r>
          </w:hyperlink>
        </w:p>
        <w:p w14:paraId="32A5EFF1" w14:textId="5DD15D99" w:rsidR="00283C3C" w:rsidRDefault="00283C3C">
          <w:pPr>
            <w:pStyle w:val="TOC1"/>
            <w:tabs>
              <w:tab w:val="right" w:leader="dot" w:pos="8630"/>
            </w:tabs>
            <w:rPr>
              <w:rFonts w:eastAsiaTheme="minorEastAsia"/>
              <w:noProof/>
              <w:kern w:val="2"/>
              <w:lang w:val="en-CA" w:eastAsia="zh-CN"/>
              <w14:ligatures w14:val="standardContextual"/>
            </w:rPr>
          </w:pPr>
          <w:hyperlink w:anchor="_Toc173408532" w:history="1">
            <w:r w:rsidRPr="00CB7D0E">
              <w:rPr>
                <w:rStyle w:val="af"/>
                <w:noProof/>
              </w:rPr>
              <w:t>Action Research</w:t>
            </w:r>
            <w:r>
              <w:rPr>
                <w:noProof/>
                <w:webHidden/>
              </w:rPr>
              <w:tab/>
            </w:r>
            <w:r>
              <w:rPr>
                <w:noProof/>
                <w:webHidden/>
              </w:rPr>
              <w:fldChar w:fldCharType="begin"/>
            </w:r>
            <w:r>
              <w:rPr>
                <w:noProof/>
                <w:webHidden/>
              </w:rPr>
              <w:instrText xml:space="preserve"> PAGEREF _Toc173408532 \h </w:instrText>
            </w:r>
            <w:r>
              <w:rPr>
                <w:noProof/>
                <w:webHidden/>
              </w:rPr>
            </w:r>
            <w:r>
              <w:rPr>
                <w:noProof/>
                <w:webHidden/>
              </w:rPr>
              <w:fldChar w:fldCharType="separate"/>
            </w:r>
            <w:r>
              <w:rPr>
                <w:noProof/>
                <w:webHidden/>
              </w:rPr>
              <w:t>1</w:t>
            </w:r>
            <w:r>
              <w:rPr>
                <w:noProof/>
                <w:webHidden/>
              </w:rPr>
              <w:fldChar w:fldCharType="end"/>
            </w:r>
          </w:hyperlink>
        </w:p>
        <w:p w14:paraId="22F2CA2B" w14:textId="6965BAB7" w:rsidR="00283C3C" w:rsidRDefault="00283C3C">
          <w:pPr>
            <w:pStyle w:val="TOC1"/>
            <w:tabs>
              <w:tab w:val="right" w:leader="dot" w:pos="8630"/>
            </w:tabs>
            <w:rPr>
              <w:rFonts w:eastAsiaTheme="minorEastAsia"/>
              <w:noProof/>
              <w:kern w:val="2"/>
              <w:lang w:val="en-CA" w:eastAsia="zh-CN"/>
              <w14:ligatures w14:val="standardContextual"/>
            </w:rPr>
          </w:pPr>
          <w:hyperlink w:anchor="_Toc173408533" w:history="1">
            <w:r w:rsidRPr="00CB7D0E">
              <w:rPr>
                <w:rStyle w:val="af"/>
                <w:noProof/>
              </w:rPr>
              <w:t>Active Stakeholder Engagement</w:t>
            </w:r>
            <w:r>
              <w:rPr>
                <w:noProof/>
                <w:webHidden/>
              </w:rPr>
              <w:tab/>
            </w:r>
            <w:r>
              <w:rPr>
                <w:noProof/>
                <w:webHidden/>
              </w:rPr>
              <w:fldChar w:fldCharType="begin"/>
            </w:r>
            <w:r>
              <w:rPr>
                <w:noProof/>
                <w:webHidden/>
              </w:rPr>
              <w:instrText xml:space="preserve"> PAGEREF _Toc173408533 \h </w:instrText>
            </w:r>
            <w:r>
              <w:rPr>
                <w:noProof/>
                <w:webHidden/>
              </w:rPr>
            </w:r>
            <w:r>
              <w:rPr>
                <w:noProof/>
                <w:webHidden/>
              </w:rPr>
              <w:fldChar w:fldCharType="separate"/>
            </w:r>
            <w:r>
              <w:rPr>
                <w:noProof/>
                <w:webHidden/>
              </w:rPr>
              <w:t>1</w:t>
            </w:r>
            <w:r>
              <w:rPr>
                <w:noProof/>
                <w:webHidden/>
              </w:rPr>
              <w:fldChar w:fldCharType="end"/>
            </w:r>
          </w:hyperlink>
        </w:p>
        <w:p w14:paraId="57429063" w14:textId="19EFB2AC" w:rsidR="00283C3C" w:rsidRDefault="00283C3C">
          <w:pPr>
            <w:pStyle w:val="TOC1"/>
            <w:tabs>
              <w:tab w:val="right" w:leader="dot" w:pos="8630"/>
            </w:tabs>
            <w:rPr>
              <w:rFonts w:eastAsiaTheme="minorEastAsia"/>
              <w:noProof/>
              <w:kern w:val="2"/>
              <w:lang w:val="en-CA" w:eastAsia="zh-CN"/>
              <w14:ligatures w14:val="standardContextual"/>
            </w:rPr>
          </w:pPr>
          <w:hyperlink w:anchor="_Toc173408534" w:history="1">
            <w:r w:rsidRPr="00CB7D0E">
              <w:rPr>
                <w:rStyle w:val="af"/>
                <w:noProof/>
              </w:rPr>
              <w:t>Activities</w:t>
            </w:r>
            <w:r>
              <w:rPr>
                <w:noProof/>
                <w:webHidden/>
              </w:rPr>
              <w:tab/>
            </w:r>
            <w:r>
              <w:rPr>
                <w:noProof/>
                <w:webHidden/>
              </w:rPr>
              <w:fldChar w:fldCharType="begin"/>
            </w:r>
            <w:r>
              <w:rPr>
                <w:noProof/>
                <w:webHidden/>
              </w:rPr>
              <w:instrText xml:space="preserve"> PAGEREF _Toc173408534 \h </w:instrText>
            </w:r>
            <w:r>
              <w:rPr>
                <w:noProof/>
                <w:webHidden/>
              </w:rPr>
            </w:r>
            <w:r>
              <w:rPr>
                <w:noProof/>
                <w:webHidden/>
              </w:rPr>
              <w:fldChar w:fldCharType="separate"/>
            </w:r>
            <w:r>
              <w:rPr>
                <w:noProof/>
                <w:webHidden/>
              </w:rPr>
              <w:t>1</w:t>
            </w:r>
            <w:r>
              <w:rPr>
                <w:noProof/>
                <w:webHidden/>
              </w:rPr>
              <w:fldChar w:fldCharType="end"/>
            </w:r>
          </w:hyperlink>
        </w:p>
        <w:p w14:paraId="2FAA0BB8" w14:textId="50BB5AA8" w:rsidR="00283C3C" w:rsidRDefault="00283C3C">
          <w:pPr>
            <w:pStyle w:val="TOC1"/>
            <w:tabs>
              <w:tab w:val="right" w:leader="dot" w:pos="8630"/>
            </w:tabs>
            <w:rPr>
              <w:rFonts w:eastAsiaTheme="minorEastAsia"/>
              <w:noProof/>
              <w:kern w:val="2"/>
              <w:lang w:val="en-CA" w:eastAsia="zh-CN"/>
              <w14:ligatures w14:val="standardContextual"/>
            </w:rPr>
          </w:pPr>
          <w:hyperlink w:anchor="_Toc173408535" w:history="1">
            <w:r w:rsidRPr="00CB7D0E">
              <w:rPr>
                <w:rStyle w:val="af"/>
                <w:noProof/>
              </w:rPr>
              <w:t>Adolescent Empowerment</w:t>
            </w:r>
            <w:r>
              <w:rPr>
                <w:noProof/>
                <w:webHidden/>
              </w:rPr>
              <w:tab/>
            </w:r>
            <w:r>
              <w:rPr>
                <w:noProof/>
                <w:webHidden/>
              </w:rPr>
              <w:fldChar w:fldCharType="begin"/>
            </w:r>
            <w:r>
              <w:rPr>
                <w:noProof/>
                <w:webHidden/>
              </w:rPr>
              <w:instrText xml:space="preserve"> PAGEREF _Toc173408535 \h </w:instrText>
            </w:r>
            <w:r>
              <w:rPr>
                <w:noProof/>
                <w:webHidden/>
              </w:rPr>
            </w:r>
            <w:r>
              <w:rPr>
                <w:noProof/>
                <w:webHidden/>
              </w:rPr>
              <w:fldChar w:fldCharType="separate"/>
            </w:r>
            <w:r>
              <w:rPr>
                <w:noProof/>
                <w:webHidden/>
              </w:rPr>
              <w:t>2</w:t>
            </w:r>
            <w:r>
              <w:rPr>
                <w:noProof/>
                <w:webHidden/>
              </w:rPr>
              <w:fldChar w:fldCharType="end"/>
            </w:r>
          </w:hyperlink>
        </w:p>
        <w:p w14:paraId="29905EF2" w14:textId="7A81B13F" w:rsidR="00283C3C" w:rsidRDefault="00283C3C">
          <w:pPr>
            <w:pStyle w:val="TOC1"/>
            <w:tabs>
              <w:tab w:val="right" w:leader="dot" w:pos="8630"/>
            </w:tabs>
            <w:rPr>
              <w:rFonts w:eastAsiaTheme="minorEastAsia"/>
              <w:noProof/>
              <w:kern w:val="2"/>
              <w:lang w:val="en-CA" w:eastAsia="zh-CN"/>
              <w14:ligatures w14:val="standardContextual"/>
            </w:rPr>
          </w:pPr>
          <w:hyperlink w:anchor="_Toc173408536" w:history="1">
            <w:r w:rsidRPr="00CB7D0E">
              <w:rPr>
                <w:rStyle w:val="af"/>
                <w:noProof/>
              </w:rPr>
              <w:t>Advocacy Strategy</w:t>
            </w:r>
            <w:r>
              <w:rPr>
                <w:noProof/>
                <w:webHidden/>
              </w:rPr>
              <w:tab/>
            </w:r>
            <w:r>
              <w:rPr>
                <w:noProof/>
                <w:webHidden/>
              </w:rPr>
              <w:fldChar w:fldCharType="begin"/>
            </w:r>
            <w:r>
              <w:rPr>
                <w:noProof/>
                <w:webHidden/>
              </w:rPr>
              <w:instrText xml:space="preserve"> PAGEREF _Toc173408536 \h </w:instrText>
            </w:r>
            <w:r>
              <w:rPr>
                <w:noProof/>
                <w:webHidden/>
              </w:rPr>
            </w:r>
            <w:r>
              <w:rPr>
                <w:noProof/>
                <w:webHidden/>
              </w:rPr>
              <w:fldChar w:fldCharType="separate"/>
            </w:r>
            <w:r>
              <w:rPr>
                <w:noProof/>
                <w:webHidden/>
              </w:rPr>
              <w:t>2</w:t>
            </w:r>
            <w:r>
              <w:rPr>
                <w:noProof/>
                <w:webHidden/>
              </w:rPr>
              <w:fldChar w:fldCharType="end"/>
            </w:r>
          </w:hyperlink>
        </w:p>
        <w:p w14:paraId="2297403C" w14:textId="42EEE797" w:rsidR="00283C3C" w:rsidRDefault="00283C3C">
          <w:pPr>
            <w:pStyle w:val="TOC1"/>
            <w:tabs>
              <w:tab w:val="right" w:leader="dot" w:pos="8630"/>
            </w:tabs>
            <w:rPr>
              <w:rFonts w:eastAsiaTheme="minorEastAsia"/>
              <w:noProof/>
              <w:kern w:val="2"/>
              <w:lang w:val="en-CA" w:eastAsia="zh-CN"/>
              <w14:ligatures w14:val="standardContextual"/>
            </w:rPr>
          </w:pPr>
          <w:hyperlink w:anchor="_Toc173408537" w:history="1">
            <w:r w:rsidRPr="00CB7D0E">
              <w:rPr>
                <w:rStyle w:val="af"/>
                <w:noProof/>
              </w:rPr>
              <w:t>Agency Theory</w:t>
            </w:r>
            <w:r>
              <w:rPr>
                <w:noProof/>
                <w:webHidden/>
              </w:rPr>
              <w:tab/>
            </w:r>
            <w:r>
              <w:rPr>
                <w:noProof/>
                <w:webHidden/>
              </w:rPr>
              <w:fldChar w:fldCharType="begin"/>
            </w:r>
            <w:r>
              <w:rPr>
                <w:noProof/>
                <w:webHidden/>
              </w:rPr>
              <w:instrText xml:space="preserve"> PAGEREF _Toc173408537 \h </w:instrText>
            </w:r>
            <w:r>
              <w:rPr>
                <w:noProof/>
                <w:webHidden/>
              </w:rPr>
            </w:r>
            <w:r>
              <w:rPr>
                <w:noProof/>
                <w:webHidden/>
              </w:rPr>
              <w:fldChar w:fldCharType="separate"/>
            </w:r>
            <w:r>
              <w:rPr>
                <w:noProof/>
                <w:webHidden/>
              </w:rPr>
              <w:t>2</w:t>
            </w:r>
            <w:r>
              <w:rPr>
                <w:noProof/>
                <w:webHidden/>
              </w:rPr>
              <w:fldChar w:fldCharType="end"/>
            </w:r>
          </w:hyperlink>
        </w:p>
        <w:p w14:paraId="1F87FADE" w14:textId="0053E5B7" w:rsidR="00283C3C" w:rsidRDefault="00283C3C">
          <w:pPr>
            <w:pStyle w:val="TOC1"/>
            <w:tabs>
              <w:tab w:val="right" w:leader="dot" w:pos="8630"/>
            </w:tabs>
            <w:rPr>
              <w:rFonts w:eastAsiaTheme="minorEastAsia"/>
              <w:noProof/>
              <w:kern w:val="2"/>
              <w:lang w:val="en-CA" w:eastAsia="zh-CN"/>
              <w14:ligatures w14:val="standardContextual"/>
            </w:rPr>
          </w:pPr>
          <w:hyperlink w:anchor="_Toc173408538" w:history="1">
            <w:r w:rsidRPr="00CB7D0E">
              <w:rPr>
                <w:rStyle w:val="af"/>
                <w:noProof/>
              </w:rPr>
              <w:t>Alumni Mentoring</w:t>
            </w:r>
            <w:r>
              <w:rPr>
                <w:noProof/>
                <w:webHidden/>
              </w:rPr>
              <w:tab/>
            </w:r>
            <w:r>
              <w:rPr>
                <w:noProof/>
                <w:webHidden/>
              </w:rPr>
              <w:fldChar w:fldCharType="begin"/>
            </w:r>
            <w:r>
              <w:rPr>
                <w:noProof/>
                <w:webHidden/>
              </w:rPr>
              <w:instrText xml:space="preserve"> PAGEREF _Toc173408538 \h </w:instrText>
            </w:r>
            <w:r>
              <w:rPr>
                <w:noProof/>
                <w:webHidden/>
              </w:rPr>
            </w:r>
            <w:r>
              <w:rPr>
                <w:noProof/>
                <w:webHidden/>
              </w:rPr>
              <w:fldChar w:fldCharType="separate"/>
            </w:r>
            <w:r>
              <w:rPr>
                <w:noProof/>
                <w:webHidden/>
              </w:rPr>
              <w:t>2</w:t>
            </w:r>
            <w:r>
              <w:rPr>
                <w:noProof/>
                <w:webHidden/>
              </w:rPr>
              <w:fldChar w:fldCharType="end"/>
            </w:r>
          </w:hyperlink>
        </w:p>
        <w:p w14:paraId="3EAFCB8C" w14:textId="77D914FF" w:rsidR="00283C3C" w:rsidRDefault="00283C3C">
          <w:pPr>
            <w:pStyle w:val="TOC1"/>
            <w:tabs>
              <w:tab w:val="right" w:leader="dot" w:pos="8630"/>
            </w:tabs>
            <w:rPr>
              <w:rFonts w:eastAsiaTheme="minorEastAsia"/>
              <w:noProof/>
              <w:kern w:val="2"/>
              <w:lang w:val="en-CA" w:eastAsia="zh-CN"/>
              <w14:ligatures w14:val="standardContextual"/>
            </w:rPr>
          </w:pPr>
          <w:hyperlink w:anchor="_Toc173408539" w:history="1">
            <w:r w:rsidRPr="00CB7D0E">
              <w:rPr>
                <w:rStyle w:val="af"/>
                <w:noProof/>
              </w:rPr>
              <w:t>Approach</w:t>
            </w:r>
            <w:r>
              <w:rPr>
                <w:noProof/>
                <w:webHidden/>
              </w:rPr>
              <w:tab/>
            </w:r>
            <w:r>
              <w:rPr>
                <w:noProof/>
                <w:webHidden/>
              </w:rPr>
              <w:fldChar w:fldCharType="begin"/>
            </w:r>
            <w:r>
              <w:rPr>
                <w:noProof/>
                <w:webHidden/>
              </w:rPr>
              <w:instrText xml:space="preserve"> PAGEREF _Toc173408539 \h </w:instrText>
            </w:r>
            <w:r>
              <w:rPr>
                <w:noProof/>
                <w:webHidden/>
              </w:rPr>
            </w:r>
            <w:r>
              <w:rPr>
                <w:noProof/>
                <w:webHidden/>
              </w:rPr>
              <w:fldChar w:fldCharType="separate"/>
            </w:r>
            <w:r>
              <w:rPr>
                <w:noProof/>
                <w:webHidden/>
              </w:rPr>
              <w:t>2</w:t>
            </w:r>
            <w:r>
              <w:rPr>
                <w:noProof/>
                <w:webHidden/>
              </w:rPr>
              <w:fldChar w:fldCharType="end"/>
            </w:r>
          </w:hyperlink>
        </w:p>
        <w:p w14:paraId="79209CD6" w14:textId="5F5C834C" w:rsidR="00283C3C" w:rsidRDefault="00283C3C">
          <w:pPr>
            <w:pStyle w:val="TOC1"/>
            <w:tabs>
              <w:tab w:val="right" w:leader="dot" w:pos="8630"/>
            </w:tabs>
            <w:rPr>
              <w:rFonts w:eastAsiaTheme="minorEastAsia"/>
              <w:noProof/>
              <w:kern w:val="2"/>
              <w:lang w:val="en-CA" w:eastAsia="zh-CN"/>
              <w14:ligatures w14:val="standardContextual"/>
            </w:rPr>
          </w:pPr>
          <w:hyperlink w:anchor="_Toc173408540" w:history="1">
            <w:r w:rsidRPr="00CB7D0E">
              <w:rPr>
                <w:rStyle w:val="af"/>
                <w:noProof/>
              </w:rPr>
              <w:t>Assumptions</w:t>
            </w:r>
            <w:r>
              <w:rPr>
                <w:noProof/>
                <w:webHidden/>
              </w:rPr>
              <w:tab/>
            </w:r>
            <w:r>
              <w:rPr>
                <w:noProof/>
                <w:webHidden/>
              </w:rPr>
              <w:fldChar w:fldCharType="begin"/>
            </w:r>
            <w:r>
              <w:rPr>
                <w:noProof/>
                <w:webHidden/>
              </w:rPr>
              <w:instrText xml:space="preserve"> PAGEREF _Toc173408540 \h </w:instrText>
            </w:r>
            <w:r>
              <w:rPr>
                <w:noProof/>
                <w:webHidden/>
              </w:rPr>
            </w:r>
            <w:r>
              <w:rPr>
                <w:noProof/>
                <w:webHidden/>
              </w:rPr>
              <w:fldChar w:fldCharType="separate"/>
            </w:r>
            <w:r>
              <w:rPr>
                <w:noProof/>
                <w:webHidden/>
              </w:rPr>
              <w:t>3</w:t>
            </w:r>
            <w:r>
              <w:rPr>
                <w:noProof/>
                <w:webHidden/>
              </w:rPr>
              <w:fldChar w:fldCharType="end"/>
            </w:r>
          </w:hyperlink>
        </w:p>
        <w:p w14:paraId="732DBBEB" w14:textId="780E9205" w:rsidR="00283C3C" w:rsidRDefault="00283C3C">
          <w:pPr>
            <w:pStyle w:val="TOC1"/>
            <w:tabs>
              <w:tab w:val="right" w:leader="dot" w:pos="8630"/>
            </w:tabs>
            <w:rPr>
              <w:rFonts w:eastAsiaTheme="minorEastAsia"/>
              <w:noProof/>
              <w:kern w:val="2"/>
              <w:lang w:val="en-CA" w:eastAsia="zh-CN"/>
              <w14:ligatures w14:val="standardContextual"/>
            </w:rPr>
          </w:pPr>
          <w:hyperlink w:anchor="_Toc173408541" w:history="1">
            <w:r w:rsidRPr="00CB7D0E">
              <w:rPr>
                <w:rStyle w:val="af"/>
                <w:noProof/>
              </w:rPr>
              <w:t>At-Risk Assumptions</w:t>
            </w:r>
            <w:r>
              <w:rPr>
                <w:noProof/>
                <w:webHidden/>
              </w:rPr>
              <w:tab/>
            </w:r>
            <w:r>
              <w:rPr>
                <w:noProof/>
                <w:webHidden/>
              </w:rPr>
              <w:fldChar w:fldCharType="begin"/>
            </w:r>
            <w:r>
              <w:rPr>
                <w:noProof/>
                <w:webHidden/>
              </w:rPr>
              <w:instrText xml:space="preserve"> PAGEREF _Toc173408541 \h </w:instrText>
            </w:r>
            <w:r>
              <w:rPr>
                <w:noProof/>
                <w:webHidden/>
              </w:rPr>
            </w:r>
            <w:r>
              <w:rPr>
                <w:noProof/>
                <w:webHidden/>
              </w:rPr>
              <w:fldChar w:fldCharType="separate"/>
            </w:r>
            <w:r>
              <w:rPr>
                <w:noProof/>
                <w:webHidden/>
              </w:rPr>
              <w:t>3</w:t>
            </w:r>
            <w:r>
              <w:rPr>
                <w:noProof/>
                <w:webHidden/>
              </w:rPr>
              <w:fldChar w:fldCharType="end"/>
            </w:r>
          </w:hyperlink>
        </w:p>
        <w:p w14:paraId="3C8F2214" w14:textId="6C203B10" w:rsidR="00283C3C" w:rsidRDefault="00283C3C">
          <w:pPr>
            <w:pStyle w:val="TOC1"/>
            <w:tabs>
              <w:tab w:val="right" w:leader="dot" w:pos="8630"/>
            </w:tabs>
            <w:rPr>
              <w:rFonts w:eastAsiaTheme="minorEastAsia"/>
              <w:noProof/>
              <w:kern w:val="2"/>
              <w:lang w:val="en-CA" w:eastAsia="zh-CN"/>
              <w14:ligatures w14:val="standardContextual"/>
            </w:rPr>
          </w:pPr>
          <w:hyperlink w:anchor="_Toc173408542" w:history="1">
            <w:r w:rsidRPr="00CB7D0E">
              <w:rPr>
                <w:rStyle w:val="af"/>
                <w:noProof/>
              </w:rPr>
              <w:t>Attention to Stakeholders</w:t>
            </w:r>
            <w:r>
              <w:rPr>
                <w:noProof/>
                <w:webHidden/>
              </w:rPr>
              <w:tab/>
            </w:r>
            <w:r>
              <w:rPr>
                <w:noProof/>
                <w:webHidden/>
              </w:rPr>
              <w:fldChar w:fldCharType="begin"/>
            </w:r>
            <w:r>
              <w:rPr>
                <w:noProof/>
                <w:webHidden/>
              </w:rPr>
              <w:instrText xml:space="preserve"> PAGEREF _Toc173408542 \h </w:instrText>
            </w:r>
            <w:r>
              <w:rPr>
                <w:noProof/>
                <w:webHidden/>
              </w:rPr>
            </w:r>
            <w:r>
              <w:rPr>
                <w:noProof/>
                <w:webHidden/>
              </w:rPr>
              <w:fldChar w:fldCharType="separate"/>
            </w:r>
            <w:r>
              <w:rPr>
                <w:noProof/>
                <w:webHidden/>
              </w:rPr>
              <w:t>3</w:t>
            </w:r>
            <w:r>
              <w:rPr>
                <w:noProof/>
                <w:webHidden/>
              </w:rPr>
              <w:fldChar w:fldCharType="end"/>
            </w:r>
          </w:hyperlink>
        </w:p>
        <w:p w14:paraId="5A1B2EE8" w14:textId="6B3453D3" w:rsidR="00283C3C" w:rsidRDefault="00283C3C">
          <w:pPr>
            <w:pStyle w:val="TOC1"/>
            <w:tabs>
              <w:tab w:val="right" w:leader="dot" w:pos="8630"/>
            </w:tabs>
            <w:rPr>
              <w:rFonts w:eastAsiaTheme="minorEastAsia"/>
              <w:noProof/>
              <w:kern w:val="2"/>
              <w:lang w:val="en-CA" w:eastAsia="zh-CN"/>
              <w14:ligatures w14:val="standardContextual"/>
            </w:rPr>
          </w:pPr>
          <w:hyperlink w:anchor="_Toc173408543" w:history="1">
            <w:r w:rsidRPr="00CB7D0E">
              <w:rPr>
                <w:rStyle w:val="af"/>
                <w:noProof/>
              </w:rPr>
              <w:t>Attribution</w:t>
            </w:r>
            <w:r>
              <w:rPr>
                <w:noProof/>
                <w:webHidden/>
              </w:rPr>
              <w:tab/>
            </w:r>
            <w:r>
              <w:rPr>
                <w:noProof/>
                <w:webHidden/>
              </w:rPr>
              <w:fldChar w:fldCharType="begin"/>
            </w:r>
            <w:r>
              <w:rPr>
                <w:noProof/>
                <w:webHidden/>
              </w:rPr>
              <w:instrText xml:space="preserve"> PAGEREF _Toc173408543 \h </w:instrText>
            </w:r>
            <w:r>
              <w:rPr>
                <w:noProof/>
                <w:webHidden/>
              </w:rPr>
            </w:r>
            <w:r>
              <w:rPr>
                <w:noProof/>
                <w:webHidden/>
              </w:rPr>
              <w:fldChar w:fldCharType="separate"/>
            </w:r>
            <w:r>
              <w:rPr>
                <w:noProof/>
                <w:webHidden/>
              </w:rPr>
              <w:t>3</w:t>
            </w:r>
            <w:r>
              <w:rPr>
                <w:noProof/>
                <w:webHidden/>
              </w:rPr>
              <w:fldChar w:fldCharType="end"/>
            </w:r>
          </w:hyperlink>
        </w:p>
        <w:p w14:paraId="5FE36BB9" w14:textId="54025694" w:rsidR="00283C3C" w:rsidRDefault="00283C3C">
          <w:pPr>
            <w:pStyle w:val="TOC1"/>
            <w:tabs>
              <w:tab w:val="right" w:leader="dot" w:pos="8630"/>
            </w:tabs>
            <w:rPr>
              <w:rFonts w:eastAsiaTheme="minorEastAsia"/>
              <w:noProof/>
              <w:kern w:val="2"/>
              <w:lang w:val="en-CA" w:eastAsia="zh-CN"/>
              <w14:ligatures w14:val="standardContextual"/>
            </w:rPr>
          </w:pPr>
          <w:hyperlink w:anchor="_Toc173408544" w:history="1">
            <w:r w:rsidRPr="00CB7D0E">
              <w:rPr>
                <w:rStyle w:val="af"/>
                <w:noProof/>
              </w:rPr>
              <w:t>Audience</w:t>
            </w:r>
            <w:r>
              <w:rPr>
                <w:noProof/>
                <w:webHidden/>
              </w:rPr>
              <w:tab/>
            </w:r>
            <w:r>
              <w:rPr>
                <w:noProof/>
                <w:webHidden/>
              </w:rPr>
              <w:fldChar w:fldCharType="begin"/>
            </w:r>
            <w:r>
              <w:rPr>
                <w:noProof/>
                <w:webHidden/>
              </w:rPr>
              <w:instrText xml:space="preserve"> PAGEREF _Toc173408544 \h </w:instrText>
            </w:r>
            <w:r>
              <w:rPr>
                <w:noProof/>
                <w:webHidden/>
              </w:rPr>
            </w:r>
            <w:r>
              <w:rPr>
                <w:noProof/>
                <w:webHidden/>
              </w:rPr>
              <w:fldChar w:fldCharType="separate"/>
            </w:r>
            <w:r>
              <w:rPr>
                <w:noProof/>
                <w:webHidden/>
              </w:rPr>
              <w:t>3</w:t>
            </w:r>
            <w:r>
              <w:rPr>
                <w:noProof/>
                <w:webHidden/>
              </w:rPr>
              <w:fldChar w:fldCharType="end"/>
            </w:r>
          </w:hyperlink>
        </w:p>
        <w:p w14:paraId="32A87232" w14:textId="0440B137" w:rsidR="00283C3C" w:rsidRDefault="00283C3C">
          <w:pPr>
            <w:pStyle w:val="TOC1"/>
            <w:tabs>
              <w:tab w:val="right" w:leader="dot" w:pos="8630"/>
            </w:tabs>
            <w:rPr>
              <w:rFonts w:eastAsiaTheme="minorEastAsia"/>
              <w:noProof/>
              <w:kern w:val="2"/>
              <w:lang w:val="en-CA" w:eastAsia="zh-CN"/>
              <w14:ligatures w14:val="standardContextual"/>
            </w:rPr>
          </w:pPr>
          <w:hyperlink w:anchor="_Toc173408545" w:history="1">
            <w:r w:rsidRPr="00CB7D0E">
              <w:rPr>
                <w:rStyle w:val="af"/>
                <w:noProof/>
              </w:rPr>
              <w:t>Audit and Accountability</w:t>
            </w:r>
            <w:r>
              <w:rPr>
                <w:noProof/>
                <w:webHidden/>
              </w:rPr>
              <w:tab/>
            </w:r>
            <w:r>
              <w:rPr>
                <w:noProof/>
                <w:webHidden/>
              </w:rPr>
              <w:fldChar w:fldCharType="begin"/>
            </w:r>
            <w:r>
              <w:rPr>
                <w:noProof/>
                <w:webHidden/>
              </w:rPr>
              <w:instrText xml:space="preserve"> PAGEREF _Toc173408545 \h </w:instrText>
            </w:r>
            <w:r>
              <w:rPr>
                <w:noProof/>
                <w:webHidden/>
              </w:rPr>
            </w:r>
            <w:r>
              <w:rPr>
                <w:noProof/>
                <w:webHidden/>
              </w:rPr>
              <w:fldChar w:fldCharType="separate"/>
            </w:r>
            <w:r>
              <w:rPr>
                <w:noProof/>
                <w:webHidden/>
              </w:rPr>
              <w:t>3</w:t>
            </w:r>
            <w:r>
              <w:rPr>
                <w:noProof/>
                <w:webHidden/>
              </w:rPr>
              <w:fldChar w:fldCharType="end"/>
            </w:r>
          </w:hyperlink>
        </w:p>
        <w:p w14:paraId="0331C7C7" w14:textId="373411F3" w:rsidR="00283C3C" w:rsidRDefault="00283C3C">
          <w:pPr>
            <w:pStyle w:val="TOC1"/>
            <w:tabs>
              <w:tab w:val="right" w:leader="dot" w:pos="8630"/>
            </w:tabs>
            <w:rPr>
              <w:rFonts w:eastAsiaTheme="minorEastAsia"/>
              <w:noProof/>
              <w:kern w:val="2"/>
              <w:lang w:val="en-CA" w:eastAsia="zh-CN"/>
              <w14:ligatures w14:val="standardContextual"/>
            </w:rPr>
          </w:pPr>
          <w:hyperlink w:anchor="_Toc173408546" w:history="1">
            <w:r w:rsidRPr="00CB7D0E">
              <w:rPr>
                <w:rStyle w:val="af"/>
                <w:noProof/>
              </w:rPr>
              <w:t>Autonomous Motivation</w:t>
            </w:r>
            <w:r>
              <w:rPr>
                <w:noProof/>
                <w:webHidden/>
              </w:rPr>
              <w:tab/>
            </w:r>
            <w:r>
              <w:rPr>
                <w:noProof/>
                <w:webHidden/>
              </w:rPr>
              <w:fldChar w:fldCharType="begin"/>
            </w:r>
            <w:r>
              <w:rPr>
                <w:noProof/>
                <w:webHidden/>
              </w:rPr>
              <w:instrText xml:space="preserve"> PAGEREF _Toc173408546 \h </w:instrText>
            </w:r>
            <w:r>
              <w:rPr>
                <w:noProof/>
                <w:webHidden/>
              </w:rPr>
            </w:r>
            <w:r>
              <w:rPr>
                <w:noProof/>
                <w:webHidden/>
              </w:rPr>
              <w:fldChar w:fldCharType="separate"/>
            </w:r>
            <w:r>
              <w:rPr>
                <w:noProof/>
                <w:webHidden/>
              </w:rPr>
              <w:t>4</w:t>
            </w:r>
            <w:r>
              <w:rPr>
                <w:noProof/>
                <w:webHidden/>
              </w:rPr>
              <w:fldChar w:fldCharType="end"/>
            </w:r>
          </w:hyperlink>
        </w:p>
        <w:p w14:paraId="27C9C814" w14:textId="447A5231" w:rsidR="00283C3C" w:rsidRDefault="00283C3C">
          <w:pPr>
            <w:pStyle w:val="TOC1"/>
            <w:tabs>
              <w:tab w:val="right" w:leader="dot" w:pos="8630"/>
            </w:tabs>
            <w:rPr>
              <w:rFonts w:eastAsiaTheme="minorEastAsia"/>
              <w:noProof/>
              <w:kern w:val="2"/>
              <w:lang w:val="en-CA" w:eastAsia="zh-CN"/>
              <w14:ligatures w14:val="standardContextual"/>
            </w:rPr>
          </w:pPr>
          <w:hyperlink w:anchor="_Toc173408547" w:history="1">
            <w:r w:rsidRPr="00CB7D0E">
              <w:rPr>
                <w:rStyle w:val="af"/>
                <w:noProof/>
              </w:rPr>
              <w:t>Awareness</w:t>
            </w:r>
            <w:r>
              <w:rPr>
                <w:noProof/>
                <w:webHidden/>
              </w:rPr>
              <w:tab/>
            </w:r>
            <w:r>
              <w:rPr>
                <w:noProof/>
                <w:webHidden/>
              </w:rPr>
              <w:fldChar w:fldCharType="begin"/>
            </w:r>
            <w:r>
              <w:rPr>
                <w:noProof/>
                <w:webHidden/>
              </w:rPr>
              <w:instrText xml:space="preserve"> PAGEREF _Toc173408547 \h </w:instrText>
            </w:r>
            <w:r>
              <w:rPr>
                <w:noProof/>
                <w:webHidden/>
              </w:rPr>
            </w:r>
            <w:r>
              <w:rPr>
                <w:noProof/>
                <w:webHidden/>
              </w:rPr>
              <w:fldChar w:fldCharType="separate"/>
            </w:r>
            <w:r>
              <w:rPr>
                <w:noProof/>
                <w:webHidden/>
              </w:rPr>
              <w:t>4</w:t>
            </w:r>
            <w:r>
              <w:rPr>
                <w:noProof/>
                <w:webHidden/>
              </w:rPr>
              <w:fldChar w:fldCharType="end"/>
            </w:r>
          </w:hyperlink>
        </w:p>
        <w:p w14:paraId="030D763F" w14:textId="2EA97308" w:rsidR="00283C3C" w:rsidRDefault="00283C3C">
          <w:pPr>
            <w:pStyle w:val="TOC1"/>
            <w:tabs>
              <w:tab w:val="right" w:leader="dot" w:pos="8630"/>
            </w:tabs>
            <w:rPr>
              <w:rFonts w:eastAsiaTheme="minorEastAsia"/>
              <w:noProof/>
              <w:kern w:val="2"/>
              <w:lang w:val="en-CA" w:eastAsia="zh-CN"/>
              <w14:ligatures w14:val="standardContextual"/>
            </w:rPr>
          </w:pPr>
          <w:hyperlink w:anchor="_Toc173408548" w:history="1">
            <w:r w:rsidRPr="00CB7D0E">
              <w:rPr>
                <w:rStyle w:val="af"/>
                <w:noProof/>
              </w:rPr>
              <w:t>Barriers</w:t>
            </w:r>
            <w:r>
              <w:rPr>
                <w:noProof/>
                <w:webHidden/>
              </w:rPr>
              <w:tab/>
            </w:r>
            <w:r>
              <w:rPr>
                <w:noProof/>
                <w:webHidden/>
              </w:rPr>
              <w:fldChar w:fldCharType="begin"/>
            </w:r>
            <w:r>
              <w:rPr>
                <w:noProof/>
                <w:webHidden/>
              </w:rPr>
              <w:instrText xml:space="preserve"> PAGEREF _Toc173408548 \h </w:instrText>
            </w:r>
            <w:r>
              <w:rPr>
                <w:noProof/>
                <w:webHidden/>
              </w:rPr>
            </w:r>
            <w:r>
              <w:rPr>
                <w:noProof/>
                <w:webHidden/>
              </w:rPr>
              <w:fldChar w:fldCharType="separate"/>
            </w:r>
            <w:r>
              <w:rPr>
                <w:noProof/>
                <w:webHidden/>
              </w:rPr>
              <w:t>4</w:t>
            </w:r>
            <w:r>
              <w:rPr>
                <w:noProof/>
                <w:webHidden/>
              </w:rPr>
              <w:fldChar w:fldCharType="end"/>
            </w:r>
          </w:hyperlink>
        </w:p>
        <w:p w14:paraId="367E043D" w14:textId="0C6EB58C" w:rsidR="00283C3C" w:rsidRDefault="00283C3C">
          <w:pPr>
            <w:pStyle w:val="TOC1"/>
            <w:tabs>
              <w:tab w:val="right" w:leader="dot" w:pos="8630"/>
            </w:tabs>
            <w:rPr>
              <w:rFonts w:eastAsiaTheme="minorEastAsia"/>
              <w:noProof/>
              <w:kern w:val="2"/>
              <w:lang w:val="en-CA" w:eastAsia="zh-CN"/>
              <w14:ligatures w14:val="standardContextual"/>
            </w:rPr>
          </w:pPr>
          <w:hyperlink w:anchor="_Toc173408549" w:history="1">
            <w:r w:rsidRPr="00CB7D0E">
              <w:rPr>
                <w:rStyle w:val="af"/>
                <w:noProof/>
              </w:rPr>
              <w:t>Behavioral Engagement</w:t>
            </w:r>
            <w:r>
              <w:rPr>
                <w:noProof/>
                <w:webHidden/>
              </w:rPr>
              <w:tab/>
            </w:r>
            <w:r>
              <w:rPr>
                <w:noProof/>
                <w:webHidden/>
              </w:rPr>
              <w:fldChar w:fldCharType="begin"/>
            </w:r>
            <w:r>
              <w:rPr>
                <w:noProof/>
                <w:webHidden/>
              </w:rPr>
              <w:instrText xml:space="preserve"> PAGEREF _Toc173408549 \h </w:instrText>
            </w:r>
            <w:r>
              <w:rPr>
                <w:noProof/>
                <w:webHidden/>
              </w:rPr>
            </w:r>
            <w:r>
              <w:rPr>
                <w:noProof/>
                <w:webHidden/>
              </w:rPr>
              <w:fldChar w:fldCharType="separate"/>
            </w:r>
            <w:r>
              <w:rPr>
                <w:noProof/>
                <w:webHidden/>
              </w:rPr>
              <w:t>4</w:t>
            </w:r>
            <w:r>
              <w:rPr>
                <w:noProof/>
                <w:webHidden/>
              </w:rPr>
              <w:fldChar w:fldCharType="end"/>
            </w:r>
          </w:hyperlink>
        </w:p>
        <w:p w14:paraId="1B75583B" w14:textId="027A281B" w:rsidR="00283C3C" w:rsidRDefault="00283C3C">
          <w:pPr>
            <w:pStyle w:val="TOC1"/>
            <w:tabs>
              <w:tab w:val="right" w:leader="dot" w:pos="8630"/>
            </w:tabs>
            <w:rPr>
              <w:rFonts w:eastAsiaTheme="minorEastAsia"/>
              <w:noProof/>
              <w:kern w:val="2"/>
              <w:lang w:val="en-CA" w:eastAsia="zh-CN"/>
              <w14:ligatures w14:val="standardContextual"/>
            </w:rPr>
          </w:pPr>
          <w:hyperlink w:anchor="_Toc173408550" w:history="1">
            <w:r w:rsidRPr="00CB7D0E">
              <w:rPr>
                <w:rStyle w:val="af"/>
                <w:noProof/>
              </w:rPr>
              <w:t>Benchmarking</w:t>
            </w:r>
            <w:r>
              <w:rPr>
                <w:noProof/>
                <w:webHidden/>
              </w:rPr>
              <w:tab/>
            </w:r>
            <w:r>
              <w:rPr>
                <w:noProof/>
                <w:webHidden/>
              </w:rPr>
              <w:fldChar w:fldCharType="begin"/>
            </w:r>
            <w:r>
              <w:rPr>
                <w:noProof/>
                <w:webHidden/>
              </w:rPr>
              <w:instrText xml:space="preserve"> PAGEREF _Toc173408550 \h </w:instrText>
            </w:r>
            <w:r>
              <w:rPr>
                <w:noProof/>
                <w:webHidden/>
              </w:rPr>
            </w:r>
            <w:r>
              <w:rPr>
                <w:noProof/>
                <w:webHidden/>
              </w:rPr>
              <w:fldChar w:fldCharType="separate"/>
            </w:r>
            <w:r>
              <w:rPr>
                <w:noProof/>
                <w:webHidden/>
              </w:rPr>
              <w:t>4</w:t>
            </w:r>
            <w:r>
              <w:rPr>
                <w:noProof/>
                <w:webHidden/>
              </w:rPr>
              <w:fldChar w:fldCharType="end"/>
            </w:r>
          </w:hyperlink>
        </w:p>
        <w:p w14:paraId="7FC67F29" w14:textId="6374AA29" w:rsidR="00283C3C" w:rsidRDefault="00283C3C">
          <w:pPr>
            <w:pStyle w:val="TOC1"/>
            <w:tabs>
              <w:tab w:val="right" w:leader="dot" w:pos="8630"/>
            </w:tabs>
            <w:rPr>
              <w:rFonts w:eastAsiaTheme="minorEastAsia"/>
              <w:noProof/>
              <w:kern w:val="2"/>
              <w:lang w:val="en-CA" w:eastAsia="zh-CN"/>
              <w14:ligatures w14:val="standardContextual"/>
            </w:rPr>
          </w:pPr>
          <w:hyperlink w:anchor="_Toc173408551" w:history="1">
            <w:r w:rsidRPr="00CB7D0E">
              <w:rPr>
                <w:rStyle w:val="af"/>
                <w:noProof/>
              </w:rPr>
              <w:t>Benefits</w:t>
            </w:r>
            <w:r>
              <w:rPr>
                <w:noProof/>
                <w:webHidden/>
              </w:rPr>
              <w:tab/>
            </w:r>
            <w:r>
              <w:rPr>
                <w:noProof/>
                <w:webHidden/>
              </w:rPr>
              <w:fldChar w:fldCharType="begin"/>
            </w:r>
            <w:r>
              <w:rPr>
                <w:noProof/>
                <w:webHidden/>
              </w:rPr>
              <w:instrText xml:space="preserve"> PAGEREF _Toc173408551 \h </w:instrText>
            </w:r>
            <w:r>
              <w:rPr>
                <w:noProof/>
                <w:webHidden/>
              </w:rPr>
            </w:r>
            <w:r>
              <w:rPr>
                <w:noProof/>
                <w:webHidden/>
              </w:rPr>
              <w:fldChar w:fldCharType="separate"/>
            </w:r>
            <w:r>
              <w:rPr>
                <w:noProof/>
                <w:webHidden/>
              </w:rPr>
              <w:t>5</w:t>
            </w:r>
            <w:r>
              <w:rPr>
                <w:noProof/>
                <w:webHidden/>
              </w:rPr>
              <w:fldChar w:fldCharType="end"/>
            </w:r>
          </w:hyperlink>
        </w:p>
        <w:p w14:paraId="7D093CC7" w14:textId="549BF2E7" w:rsidR="00283C3C" w:rsidRDefault="00283C3C">
          <w:pPr>
            <w:pStyle w:val="TOC1"/>
            <w:tabs>
              <w:tab w:val="right" w:leader="dot" w:pos="8630"/>
            </w:tabs>
            <w:rPr>
              <w:rFonts w:eastAsiaTheme="minorEastAsia"/>
              <w:noProof/>
              <w:kern w:val="2"/>
              <w:lang w:val="en-CA" w:eastAsia="zh-CN"/>
              <w14:ligatures w14:val="standardContextual"/>
            </w:rPr>
          </w:pPr>
          <w:hyperlink w:anchor="_Toc173408552" w:history="1">
            <w:r w:rsidRPr="00CB7D0E">
              <w:rPr>
                <w:rStyle w:val="af"/>
                <w:noProof/>
              </w:rPr>
              <w:t>Breadth</w:t>
            </w:r>
            <w:r>
              <w:rPr>
                <w:noProof/>
                <w:webHidden/>
              </w:rPr>
              <w:tab/>
            </w:r>
            <w:r>
              <w:rPr>
                <w:noProof/>
                <w:webHidden/>
              </w:rPr>
              <w:fldChar w:fldCharType="begin"/>
            </w:r>
            <w:r>
              <w:rPr>
                <w:noProof/>
                <w:webHidden/>
              </w:rPr>
              <w:instrText xml:space="preserve"> PAGEREF _Toc173408552 \h </w:instrText>
            </w:r>
            <w:r>
              <w:rPr>
                <w:noProof/>
                <w:webHidden/>
              </w:rPr>
            </w:r>
            <w:r>
              <w:rPr>
                <w:noProof/>
                <w:webHidden/>
              </w:rPr>
              <w:fldChar w:fldCharType="separate"/>
            </w:r>
            <w:r>
              <w:rPr>
                <w:noProof/>
                <w:webHidden/>
              </w:rPr>
              <w:t>5</w:t>
            </w:r>
            <w:r>
              <w:rPr>
                <w:noProof/>
                <w:webHidden/>
              </w:rPr>
              <w:fldChar w:fldCharType="end"/>
            </w:r>
          </w:hyperlink>
        </w:p>
        <w:p w14:paraId="666DAC48" w14:textId="266C32CC" w:rsidR="00283C3C" w:rsidRDefault="00283C3C">
          <w:pPr>
            <w:pStyle w:val="TOC1"/>
            <w:tabs>
              <w:tab w:val="right" w:leader="dot" w:pos="8630"/>
            </w:tabs>
            <w:rPr>
              <w:rFonts w:eastAsiaTheme="minorEastAsia"/>
              <w:noProof/>
              <w:kern w:val="2"/>
              <w:lang w:val="en-CA" w:eastAsia="zh-CN"/>
              <w14:ligatures w14:val="standardContextual"/>
            </w:rPr>
          </w:pPr>
          <w:hyperlink w:anchor="_Toc173408553" w:history="1">
            <w:r w:rsidRPr="00CB7D0E">
              <w:rPr>
                <w:rStyle w:val="af"/>
                <w:noProof/>
              </w:rPr>
              <w:t>Case Management</w:t>
            </w:r>
            <w:r>
              <w:rPr>
                <w:noProof/>
                <w:webHidden/>
              </w:rPr>
              <w:tab/>
            </w:r>
            <w:r>
              <w:rPr>
                <w:noProof/>
                <w:webHidden/>
              </w:rPr>
              <w:fldChar w:fldCharType="begin"/>
            </w:r>
            <w:r>
              <w:rPr>
                <w:noProof/>
                <w:webHidden/>
              </w:rPr>
              <w:instrText xml:space="preserve"> PAGEREF _Toc173408553 \h </w:instrText>
            </w:r>
            <w:r>
              <w:rPr>
                <w:noProof/>
                <w:webHidden/>
              </w:rPr>
            </w:r>
            <w:r>
              <w:rPr>
                <w:noProof/>
                <w:webHidden/>
              </w:rPr>
              <w:fldChar w:fldCharType="separate"/>
            </w:r>
            <w:r>
              <w:rPr>
                <w:noProof/>
                <w:webHidden/>
              </w:rPr>
              <w:t>5</w:t>
            </w:r>
            <w:r>
              <w:rPr>
                <w:noProof/>
                <w:webHidden/>
              </w:rPr>
              <w:fldChar w:fldCharType="end"/>
            </w:r>
          </w:hyperlink>
        </w:p>
        <w:p w14:paraId="18772817" w14:textId="40585AC4" w:rsidR="00283C3C" w:rsidRDefault="00283C3C">
          <w:pPr>
            <w:pStyle w:val="TOC1"/>
            <w:tabs>
              <w:tab w:val="right" w:leader="dot" w:pos="8630"/>
            </w:tabs>
            <w:rPr>
              <w:rFonts w:eastAsiaTheme="minorEastAsia"/>
              <w:noProof/>
              <w:kern w:val="2"/>
              <w:lang w:val="en-CA" w:eastAsia="zh-CN"/>
              <w14:ligatures w14:val="standardContextual"/>
            </w:rPr>
          </w:pPr>
          <w:hyperlink w:anchor="_Toc173408554" w:history="1">
            <w:r w:rsidRPr="00CB7D0E">
              <w:rPr>
                <w:rStyle w:val="af"/>
                <w:noProof/>
              </w:rPr>
              <w:t>Case study</w:t>
            </w:r>
            <w:r>
              <w:rPr>
                <w:noProof/>
                <w:webHidden/>
              </w:rPr>
              <w:tab/>
            </w:r>
            <w:r>
              <w:rPr>
                <w:noProof/>
                <w:webHidden/>
              </w:rPr>
              <w:fldChar w:fldCharType="begin"/>
            </w:r>
            <w:r>
              <w:rPr>
                <w:noProof/>
                <w:webHidden/>
              </w:rPr>
              <w:instrText xml:space="preserve"> PAGEREF _Toc173408554 \h </w:instrText>
            </w:r>
            <w:r>
              <w:rPr>
                <w:noProof/>
                <w:webHidden/>
              </w:rPr>
            </w:r>
            <w:r>
              <w:rPr>
                <w:noProof/>
                <w:webHidden/>
              </w:rPr>
              <w:fldChar w:fldCharType="separate"/>
            </w:r>
            <w:r>
              <w:rPr>
                <w:noProof/>
                <w:webHidden/>
              </w:rPr>
              <w:t>5</w:t>
            </w:r>
            <w:r>
              <w:rPr>
                <w:noProof/>
                <w:webHidden/>
              </w:rPr>
              <w:fldChar w:fldCharType="end"/>
            </w:r>
          </w:hyperlink>
        </w:p>
        <w:p w14:paraId="2E49BD58" w14:textId="259A406D" w:rsidR="00283C3C" w:rsidRDefault="00283C3C">
          <w:pPr>
            <w:pStyle w:val="TOC1"/>
            <w:tabs>
              <w:tab w:val="right" w:leader="dot" w:pos="8630"/>
            </w:tabs>
            <w:rPr>
              <w:rFonts w:eastAsiaTheme="minorEastAsia"/>
              <w:noProof/>
              <w:kern w:val="2"/>
              <w:lang w:val="en-CA" w:eastAsia="zh-CN"/>
              <w14:ligatures w14:val="standardContextual"/>
            </w:rPr>
          </w:pPr>
          <w:hyperlink w:anchor="_Toc173408555" w:history="1">
            <w:r w:rsidRPr="00CB7D0E">
              <w:rPr>
                <w:rStyle w:val="af"/>
                <w:noProof/>
              </w:rPr>
              <w:t>Causal inference</w:t>
            </w:r>
            <w:r>
              <w:rPr>
                <w:noProof/>
                <w:webHidden/>
              </w:rPr>
              <w:tab/>
            </w:r>
            <w:r>
              <w:rPr>
                <w:noProof/>
                <w:webHidden/>
              </w:rPr>
              <w:fldChar w:fldCharType="begin"/>
            </w:r>
            <w:r>
              <w:rPr>
                <w:noProof/>
                <w:webHidden/>
              </w:rPr>
              <w:instrText xml:space="preserve"> PAGEREF _Toc173408555 \h </w:instrText>
            </w:r>
            <w:r>
              <w:rPr>
                <w:noProof/>
                <w:webHidden/>
              </w:rPr>
            </w:r>
            <w:r>
              <w:rPr>
                <w:noProof/>
                <w:webHidden/>
              </w:rPr>
              <w:fldChar w:fldCharType="separate"/>
            </w:r>
            <w:r>
              <w:rPr>
                <w:noProof/>
                <w:webHidden/>
              </w:rPr>
              <w:t>5</w:t>
            </w:r>
            <w:r>
              <w:rPr>
                <w:noProof/>
                <w:webHidden/>
              </w:rPr>
              <w:fldChar w:fldCharType="end"/>
            </w:r>
          </w:hyperlink>
        </w:p>
        <w:p w14:paraId="5DF19B47" w14:textId="6E3F4DB0" w:rsidR="00283C3C" w:rsidRDefault="00283C3C">
          <w:pPr>
            <w:pStyle w:val="TOC1"/>
            <w:tabs>
              <w:tab w:val="right" w:leader="dot" w:pos="8630"/>
            </w:tabs>
            <w:rPr>
              <w:rFonts w:eastAsiaTheme="minorEastAsia"/>
              <w:noProof/>
              <w:kern w:val="2"/>
              <w:lang w:val="en-CA" w:eastAsia="zh-CN"/>
              <w14:ligatures w14:val="standardContextual"/>
            </w:rPr>
          </w:pPr>
          <w:hyperlink w:anchor="_Toc173408556" w:history="1">
            <w:r w:rsidRPr="00CB7D0E">
              <w:rPr>
                <w:rStyle w:val="af"/>
                <w:noProof/>
              </w:rPr>
              <w:t>Causal Link Assumptions</w:t>
            </w:r>
            <w:r>
              <w:rPr>
                <w:noProof/>
                <w:webHidden/>
              </w:rPr>
              <w:tab/>
            </w:r>
            <w:r>
              <w:rPr>
                <w:noProof/>
                <w:webHidden/>
              </w:rPr>
              <w:fldChar w:fldCharType="begin"/>
            </w:r>
            <w:r>
              <w:rPr>
                <w:noProof/>
                <w:webHidden/>
              </w:rPr>
              <w:instrText xml:space="preserve"> PAGEREF _Toc173408556 \h </w:instrText>
            </w:r>
            <w:r>
              <w:rPr>
                <w:noProof/>
                <w:webHidden/>
              </w:rPr>
            </w:r>
            <w:r>
              <w:rPr>
                <w:noProof/>
                <w:webHidden/>
              </w:rPr>
              <w:fldChar w:fldCharType="separate"/>
            </w:r>
            <w:r>
              <w:rPr>
                <w:noProof/>
                <w:webHidden/>
              </w:rPr>
              <w:t>5</w:t>
            </w:r>
            <w:r>
              <w:rPr>
                <w:noProof/>
                <w:webHidden/>
              </w:rPr>
              <w:fldChar w:fldCharType="end"/>
            </w:r>
          </w:hyperlink>
        </w:p>
        <w:p w14:paraId="18DEE97B" w14:textId="0E46962D" w:rsidR="00283C3C" w:rsidRDefault="00283C3C">
          <w:pPr>
            <w:pStyle w:val="TOC1"/>
            <w:tabs>
              <w:tab w:val="right" w:leader="dot" w:pos="8630"/>
            </w:tabs>
            <w:rPr>
              <w:rFonts w:eastAsiaTheme="minorEastAsia"/>
              <w:noProof/>
              <w:kern w:val="2"/>
              <w:lang w:val="en-CA" w:eastAsia="zh-CN"/>
              <w14:ligatures w14:val="standardContextual"/>
            </w:rPr>
          </w:pPr>
          <w:hyperlink w:anchor="_Toc173408557" w:history="1">
            <w:r w:rsidRPr="00CB7D0E">
              <w:rPr>
                <w:rStyle w:val="af"/>
                <w:noProof/>
              </w:rPr>
              <w:t>Causal Pathways</w:t>
            </w:r>
            <w:r>
              <w:rPr>
                <w:noProof/>
                <w:webHidden/>
              </w:rPr>
              <w:tab/>
            </w:r>
            <w:r>
              <w:rPr>
                <w:noProof/>
                <w:webHidden/>
              </w:rPr>
              <w:fldChar w:fldCharType="begin"/>
            </w:r>
            <w:r>
              <w:rPr>
                <w:noProof/>
                <w:webHidden/>
              </w:rPr>
              <w:instrText xml:space="preserve"> PAGEREF _Toc173408557 \h </w:instrText>
            </w:r>
            <w:r>
              <w:rPr>
                <w:noProof/>
                <w:webHidden/>
              </w:rPr>
            </w:r>
            <w:r>
              <w:rPr>
                <w:noProof/>
                <w:webHidden/>
              </w:rPr>
              <w:fldChar w:fldCharType="separate"/>
            </w:r>
            <w:r>
              <w:rPr>
                <w:noProof/>
                <w:webHidden/>
              </w:rPr>
              <w:t>6</w:t>
            </w:r>
            <w:r>
              <w:rPr>
                <w:noProof/>
                <w:webHidden/>
              </w:rPr>
              <w:fldChar w:fldCharType="end"/>
            </w:r>
          </w:hyperlink>
        </w:p>
        <w:p w14:paraId="3AAFE2BC" w14:textId="0ED072FA" w:rsidR="00283C3C" w:rsidRDefault="00283C3C">
          <w:pPr>
            <w:pStyle w:val="TOC1"/>
            <w:tabs>
              <w:tab w:val="right" w:leader="dot" w:pos="8630"/>
            </w:tabs>
            <w:rPr>
              <w:rFonts w:eastAsiaTheme="minorEastAsia"/>
              <w:noProof/>
              <w:kern w:val="2"/>
              <w:lang w:val="en-CA" w:eastAsia="zh-CN"/>
              <w14:ligatures w14:val="standardContextual"/>
            </w:rPr>
          </w:pPr>
          <w:hyperlink w:anchor="_Toc173408558" w:history="1">
            <w:r w:rsidRPr="00CB7D0E">
              <w:rPr>
                <w:rStyle w:val="af"/>
                <w:noProof/>
              </w:rPr>
              <w:t>Census</w:t>
            </w:r>
            <w:r>
              <w:rPr>
                <w:noProof/>
                <w:webHidden/>
              </w:rPr>
              <w:tab/>
            </w:r>
            <w:r>
              <w:rPr>
                <w:noProof/>
                <w:webHidden/>
              </w:rPr>
              <w:fldChar w:fldCharType="begin"/>
            </w:r>
            <w:r>
              <w:rPr>
                <w:noProof/>
                <w:webHidden/>
              </w:rPr>
              <w:instrText xml:space="preserve"> PAGEREF _Toc173408558 \h </w:instrText>
            </w:r>
            <w:r>
              <w:rPr>
                <w:noProof/>
                <w:webHidden/>
              </w:rPr>
            </w:r>
            <w:r>
              <w:rPr>
                <w:noProof/>
                <w:webHidden/>
              </w:rPr>
              <w:fldChar w:fldCharType="separate"/>
            </w:r>
            <w:r>
              <w:rPr>
                <w:noProof/>
                <w:webHidden/>
              </w:rPr>
              <w:t>6</w:t>
            </w:r>
            <w:r>
              <w:rPr>
                <w:noProof/>
                <w:webHidden/>
              </w:rPr>
              <w:fldChar w:fldCharType="end"/>
            </w:r>
          </w:hyperlink>
        </w:p>
        <w:p w14:paraId="089A11FA" w14:textId="024CDA31" w:rsidR="00283C3C" w:rsidRDefault="00283C3C">
          <w:pPr>
            <w:pStyle w:val="TOC1"/>
            <w:tabs>
              <w:tab w:val="right" w:leader="dot" w:pos="8630"/>
            </w:tabs>
            <w:rPr>
              <w:rFonts w:eastAsiaTheme="minorEastAsia"/>
              <w:noProof/>
              <w:kern w:val="2"/>
              <w:lang w:val="en-CA" w:eastAsia="zh-CN"/>
              <w14:ligatures w14:val="standardContextual"/>
            </w:rPr>
          </w:pPr>
          <w:hyperlink w:anchor="_Toc173408559" w:history="1">
            <w:r w:rsidRPr="00CB7D0E">
              <w:rPr>
                <w:rStyle w:val="af"/>
                <w:noProof/>
              </w:rPr>
              <w:t>CES (Canadian Evaluation Society)</w:t>
            </w:r>
            <w:r>
              <w:rPr>
                <w:noProof/>
                <w:webHidden/>
              </w:rPr>
              <w:tab/>
            </w:r>
            <w:r>
              <w:rPr>
                <w:noProof/>
                <w:webHidden/>
              </w:rPr>
              <w:fldChar w:fldCharType="begin"/>
            </w:r>
            <w:r>
              <w:rPr>
                <w:noProof/>
                <w:webHidden/>
              </w:rPr>
              <w:instrText xml:space="preserve"> PAGEREF _Toc173408559 \h </w:instrText>
            </w:r>
            <w:r>
              <w:rPr>
                <w:noProof/>
                <w:webHidden/>
              </w:rPr>
            </w:r>
            <w:r>
              <w:rPr>
                <w:noProof/>
                <w:webHidden/>
              </w:rPr>
              <w:fldChar w:fldCharType="separate"/>
            </w:r>
            <w:r>
              <w:rPr>
                <w:noProof/>
                <w:webHidden/>
              </w:rPr>
              <w:t>6</w:t>
            </w:r>
            <w:r>
              <w:rPr>
                <w:noProof/>
                <w:webHidden/>
              </w:rPr>
              <w:fldChar w:fldCharType="end"/>
            </w:r>
          </w:hyperlink>
        </w:p>
        <w:p w14:paraId="19B068D5" w14:textId="1ACF2F8A" w:rsidR="00283C3C" w:rsidRDefault="00283C3C">
          <w:pPr>
            <w:pStyle w:val="TOC1"/>
            <w:tabs>
              <w:tab w:val="right" w:leader="dot" w:pos="8630"/>
            </w:tabs>
            <w:rPr>
              <w:rFonts w:eastAsiaTheme="minorEastAsia"/>
              <w:noProof/>
              <w:kern w:val="2"/>
              <w:lang w:val="en-CA" w:eastAsia="zh-CN"/>
              <w14:ligatures w14:val="standardContextual"/>
            </w:rPr>
          </w:pPr>
          <w:hyperlink w:anchor="_Toc173408560" w:history="1">
            <w:r w:rsidRPr="00CB7D0E">
              <w:rPr>
                <w:rStyle w:val="af"/>
                <w:noProof/>
              </w:rPr>
              <w:t>Civic Engagement</w:t>
            </w:r>
            <w:r>
              <w:rPr>
                <w:noProof/>
                <w:webHidden/>
              </w:rPr>
              <w:tab/>
            </w:r>
            <w:r>
              <w:rPr>
                <w:noProof/>
                <w:webHidden/>
              </w:rPr>
              <w:fldChar w:fldCharType="begin"/>
            </w:r>
            <w:r>
              <w:rPr>
                <w:noProof/>
                <w:webHidden/>
              </w:rPr>
              <w:instrText xml:space="preserve"> PAGEREF _Toc173408560 \h </w:instrText>
            </w:r>
            <w:r>
              <w:rPr>
                <w:noProof/>
                <w:webHidden/>
              </w:rPr>
            </w:r>
            <w:r>
              <w:rPr>
                <w:noProof/>
                <w:webHidden/>
              </w:rPr>
              <w:fldChar w:fldCharType="separate"/>
            </w:r>
            <w:r>
              <w:rPr>
                <w:noProof/>
                <w:webHidden/>
              </w:rPr>
              <w:t>6</w:t>
            </w:r>
            <w:r>
              <w:rPr>
                <w:noProof/>
                <w:webHidden/>
              </w:rPr>
              <w:fldChar w:fldCharType="end"/>
            </w:r>
          </w:hyperlink>
        </w:p>
        <w:p w14:paraId="1FB27205" w14:textId="02730386" w:rsidR="00283C3C" w:rsidRDefault="00283C3C">
          <w:pPr>
            <w:pStyle w:val="TOC1"/>
            <w:tabs>
              <w:tab w:val="right" w:leader="dot" w:pos="8630"/>
            </w:tabs>
            <w:rPr>
              <w:rFonts w:eastAsiaTheme="minorEastAsia"/>
              <w:noProof/>
              <w:kern w:val="2"/>
              <w:lang w:val="en-CA" w:eastAsia="zh-CN"/>
              <w14:ligatures w14:val="standardContextual"/>
            </w:rPr>
          </w:pPr>
          <w:hyperlink w:anchor="_Toc173408561" w:history="1">
            <w:r w:rsidRPr="00CB7D0E">
              <w:rPr>
                <w:rStyle w:val="af"/>
                <w:noProof/>
              </w:rPr>
              <w:t>Clarity and Fairness</w:t>
            </w:r>
            <w:r>
              <w:rPr>
                <w:noProof/>
                <w:webHidden/>
              </w:rPr>
              <w:tab/>
            </w:r>
            <w:r>
              <w:rPr>
                <w:noProof/>
                <w:webHidden/>
              </w:rPr>
              <w:fldChar w:fldCharType="begin"/>
            </w:r>
            <w:r>
              <w:rPr>
                <w:noProof/>
                <w:webHidden/>
              </w:rPr>
              <w:instrText xml:space="preserve"> PAGEREF _Toc173408561 \h </w:instrText>
            </w:r>
            <w:r>
              <w:rPr>
                <w:noProof/>
                <w:webHidden/>
              </w:rPr>
            </w:r>
            <w:r>
              <w:rPr>
                <w:noProof/>
                <w:webHidden/>
              </w:rPr>
              <w:fldChar w:fldCharType="separate"/>
            </w:r>
            <w:r>
              <w:rPr>
                <w:noProof/>
                <w:webHidden/>
              </w:rPr>
              <w:t>6</w:t>
            </w:r>
            <w:r>
              <w:rPr>
                <w:noProof/>
                <w:webHidden/>
              </w:rPr>
              <w:fldChar w:fldCharType="end"/>
            </w:r>
          </w:hyperlink>
        </w:p>
        <w:p w14:paraId="1BCCFDF7" w14:textId="64DF8256" w:rsidR="00283C3C" w:rsidRDefault="00283C3C">
          <w:pPr>
            <w:pStyle w:val="TOC1"/>
            <w:tabs>
              <w:tab w:val="right" w:leader="dot" w:pos="8630"/>
            </w:tabs>
            <w:rPr>
              <w:rFonts w:eastAsiaTheme="minorEastAsia"/>
              <w:noProof/>
              <w:kern w:val="2"/>
              <w:lang w:val="en-CA" w:eastAsia="zh-CN"/>
              <w14:ligatures w14:val="standardContextual"/>
            </w:rPr>
          </w:pPr>
          <w:hyperlink w:anchor="_Toc173408562" w:history="1">
            <w:r w:rsidRPr="00CB7D0E">
              <w:rPr>
                <w:rStyle w:val="af"/>
                <w:noProof/>
              </w:rPr>
              <w:t>Client Demographics</w:t>
            </w:r>
            <w:r>
              <w:rPr>
                <w:noProof/>
                <w:webHidden/>
              </w:rPr>
              <w:tab/>
            </w:r>
            <w:r>
              <w:rPr>
                <w:noProof/>
                <w:webHidden/>
              </w:rPr>
              <w:fldChar w:fldCharType="begin"/>
            </w:r>
            <w:r>
              <w:rPr>
                <w:noProof/>
                <w:webHidden/>
              </w:rPr>
              <w:instrText xml:space="preserve"> PAGEREF _Toc173408562 \h </w:instrText>
            </w:r>
            <w:r>
              <w:rPr>
                <w:noProof/>
                <w:webHidden/>
              </w:rPr>
            </w:r>
            <w:r>
              <w:rPr>
                <w:noProof/>
                <w:webHidden/>
              </w:rPr>
              <w:fldChar w:fldCharType="separate"/>
            </w:r>
            <w:r>
              <w:rPr>
                <w:noProof/>
                <w:webHidden/>
              </w:rPr>
              <w:t>6</w:t>
            </w:r>
            <w:r>
              <w:rPr>
                <w:noProof/>
                <w:webHidden/>
              </w:rPr>
              <w:fldChar w:fldCharType="end"/>
            </w:r>
          </w:hyperlink>
        </w:p>
        <w:p w14:paraId="22379F89" w14:textId="7AD4A7F4" w:rsidR="00283C3C" w:rsidRDefault="00283C3C">
          <w:pPr>
            <w:pStyle w:val="TOC1"/>
            <w:tabs>
              <w:tab w:val="right" w:leader="dot" w:pos="8630"/>
            </w:tabs>
            <w:rPr>
              <w:rFonts w:eastAsiaTheme="minorEastAsia"/>
              <w:noProof/>
              <w:kern w:val="2"/>
              <w:lang w:val="en-CA" w:eastAsia="zh-CN"/>
              <w14:ligatures w14:val="standardContextual"/>
            </w:rPr>
          </w:pPr>
          <w:hyperlink w:anchor="_Toc173408563" w:history="1">
            <w:r w:rsidRPr="00CB7D0E">
              <w:rPr>
                <w:rStyle w:val="af"/>
                <w:noProof/>
              </w:rPr>
              <w:t>Client-Evaluator Relationship</w:t>
            </w:r>
            <w:r>
              <w:rPr>
                <w:noProof/>
                <w:webHidden/>
              </w:rPr>
              <w:tab/>
            </w:r>
            <w:r>
              <w:rPr>
                <w:noProof/>
                <w:webHidden/>
              </w:rPr>
              <w:fldChar w:fldCharType="begin"/>
            </w:r>
            <w:r>
              <w:rPr>
                <w:noProof/>
                <w:webHidden/>
              </w:rPr>
              <w:instrText xml:space="preserve"> PAGEREF _Toc173408563 \h </w:instrText>
            </w:r>
            <w:r>
              <w:rPr>
                <w:noProof/>
                <w:webHidden/>
              </w:rPr>
            </w:r>
            <w:r>
              <w:rPr>
                <w:noProof/>
                <w:webHidden/>
              </w:rPr>
              <w:fldChar w:fldCharType="separate"/>
            </w:r>
            <w:r>
              <w:rPr>
                <w:noProof/>
                <w:webHidden/>
              </w:rPr>
              <w:t>7</w:t>
            </w:r>
            <w:r>
              <w:rPr>
                <w:noProof/>
                <w:webHidden/>
              </w:rPr>
              <w:fldChar w:fldCharType="end"/>
            </w:r>
          </w:hyperlink>
        </w:p>
        <w:p w14:paraId="4AF00417" w14:textId="5D5B470C" w:rsidR="00283C3C" w:rsidRDefault="00283C3C">
          <w:pPr>
            <w:pStyle w:val="TOC1"/>
            <w:tabs>
              <w:tab w:val="right" w:leader="dot" w:pos="8630"/>
            </w:tabs>
            <w:rPr>
              <w:rFonts w:eastAsiaTheme="minorEastAsia"/>
              <w:noProof/>
              <w:kern w:val="2"/>
              <w:lang w:val="en-CA" w:eastAsia="zh-CN"/>
              <w14:ligatures w14:val="standardContextual"/>
            </w:rPr>
          </w:pPr>
          <w:hyperlink w:anchor="_Toc173408564" w:history="1">
            <w:r w:rsidRPr="00CB7D0E">
              <w:rPr>
                <w:rStyle w:val="af"/>
                <w:noProof/>
              </w:rPr>
              <w:t>Client-Identified Needs</w:t>
            </w:r>
            <w:r>
              <w:rPr>
                <w:noProof/>
                <w:webHidden/>
              </w:rPr>
              <w:tab/>
            </w:r>
            <w:r>
              <w:rPr>
                <w:noProof/>
                <w:webHidden/>
              </w:rPr>
              <w:fldChar w:fldCharType="begin"/>
            </w:r>
            <w:r>
              <w:rPr>
                <w:noProof/>
                <w:webHidden/>
              </w:rPr>
              <w:instrText xml:space="preserve"> PAGEREF _Toc173408564 \h </w:instrText>
            </w:r>
            <w:r>
              <w:rPr>
                <w:noProof/>
                <w:webHidden/>
              </w:rPr>
            </w:r>
            <w:r>
              <w:rPr>
                <w:noProof/>
                <w:webHidden/>
              </w:rPr>
              <w:fldChar w:fldCharType="separate"/>
            </w:r>
            <w:r>
              <w:rPr>
                <w:noProof/>
                <w:webHidden/>
              </w:rPr>
              <w:t>7</w:t>
            </w:r>
            <w:r>
              <w:rPr>
                <w:noProof/>
                <w:webHidden/>
              </w:rPr>
              <w:fldChar w:fldCharType="end"/>
            </w:r>
          </w:hyperlink>
        </w:p>
        <w:p w14:paraId="74D9BE78" w14:textId="46991242" w:rsidR="00283C3C" w:rsidRDefault="00283C3C">
          <w:pPr>
            <w:pStyle w:val="TOC1"/>
            <w:tabs>
              <w:tab w:val="right" w:leader="dot" w:pos="8630"/>
            </w:tabs>
            <w:rPr>
              <w:rFonts w:eastAsiaTheme="minorEastAsia"/>
              <w:noProof/>
              <w:kern w:val="2"/>
              <w:lang w:val="en-CA" w:eastAsia="zh-CN"/>
              <w14:ligatures w14:val="standardContextual"/>
            </w:rPr>
          </w:pPr>
          <w:hyperlink w:anchor="_Toc173408565" w:history="1">
            <w:r w:rsidRPr="00CB7D0E">
              <w:rPr>
                <w:rStyle w:val="af"/>
                <w:noProof/>
              </w:rPr>
              <w:t>Cohort Model</w:t>
            </w:r>
            <w:r>
              <w:rPr>
                <w:noProof/>
                <w:webHidden/>
              </w:rPr>
              <w:tab/>
            </w:r>
            <w:r>
              <w:rPr>
                <w:noProof/>
                <w:webHidden/>
              </w:rPr>
              <w:fldChar w:fldCharType="begin"/>
            </w:r>
            <w:r>
              <w:rPr>
                <w:noProof/>
                <w:webHidden/>
              </w:rPr>
              <w:instrText xml:space="preserve"> PAGEREF _Toc173408565 \h </w:instrText>
            </w:r>
            <w:r>
              <w:rPr>
                <w:noProof/>
                <w:webHidden/>
              </w:rPr>
            </w:r>
            <w:r>
              <w:rPr>
                <w:noProof/>
                <w:webHidden/>
              </w:rPr>
              <w:fldChar w:fldCharType="separate"/>
            </w:r>
            <w:r>
              <w:rPr>
                <w:noProof/>
                <w:webHidden/>
              </w:rPr>
              <w:t>7</w:t>
            </w:r>
            <w:r>
              <w:rPr>
                <w:noProof/>
                <w:webHidden/>
              </w:rPr>
              <w:fldChar w:fldCharType="end"/>
            </w:r>
          </w:hyperlink>
        </w:p>
        <w:p w14:paraId="606CF2CF" w14:textId="307A5429" w:rsidR="00283C3C" w:rsidRDefault="00283C3C">
          <w:pPr>
            <w:pStyle w:val="TOC1"/>
            <w:tabs>
              <w:tab w:val="right" w:leader="dot" w:pos="8630"/>
            </w:tabs>
            <w:rPr>
              <w:rFonts w:eastAsiaTheme="minorEastAsia"/>
              <w:noProof/>
              <w:kern w:val="2"/>
              <w:lang w:val="en-CA" w:eastAsia="zh-CN"/>
              <w14:ligatures w14:val="standardContextual"/>
            </w:rPr>
          </w:pPr>
          <w:hyperlink w:anchor="_Toc173408566" w:history="1">
            <w:r w:rsidRPr="00CB7D0E">
              <w:rPr>
                <w:rStyle w:val="af"/>
                <w:noProof/>
              </w:rPr>
              <w:t>Collaboration</w:t>
            </w:r>
            <w:r>
              <w:rPr>
                <w:noProof/>
                <w:webHidden/>
              </w:rPr>
              <w:tab/>
            </w:r>
            <w:r>
              <w:rPr>
                <w:noProof/>
                <w:webHidden/>
              </w:rPr>
              <w:fldChar w:fldCharType="begin"/>
            </w:r>
            <w:r>
              <w:rPr>
                <w:noProof/>
                <w:webHidden/>
              </w:rPr>
              <w:instrText xml:space="preserve"> PAGEREF _Toc173408566 \h </w:instrText>
            </w:r>
            <w:r>
              <w:rPr>
                <w:noProof/>
                <w:webHidden/>
              </w:rPr>
            </w:r>
            <w:r>
              <w:rPr>
                <w:noProof/>
                <w:webHidden/>
              </w:rPr>
              <w:fldChar w:fldCharType="separate"/>
            </w:r>
            <w:r>
              <w:rPr>
                <w:noProof/>
                <w:webHidden/>
              </w:rPr>
              <w:t>7</w:t>
            </w:r>
            <w:r>
              <w:rPr>
                <w:noProof/>
                <w:webHidden/>
              </w:rPr>
              <w:fldChar w:fldCharType="end"/>
            </w:r>
          </w:hyperlink>
        </w:p>
        <w:p w14:paraId="4EABDAB9" w14:textId="4C9451D5" w:rsidR="00283C3C" w:rsidRDefault="00283C3C">
          <w:pPr>
            <w:pStyle w:val="TOC1"/>
            <w:tabs>
              <w:tab w:val="right" w:leader="dot" w:pos="8630"/>
            </w:tabs>
            <w:rPr>
              <w:rFonts w:eastAsiaTheme="minorEastAsia"/>
              <w:noProof/>
              <w:kern w:val="2"/>
              <w:lang w:val="en-CA" w:eastAsia="zh-CN"/>
              <w14:ligatures w14:val="standardContextual"/>
            </w:rPr>
          </w:pPr>
          <w:hyperlink w:anchor="_Toc173408567" w:history="1">
            <w:r w:rsidRPr="00CB7D0E">
              <w:rPr>
                <w:rStyle w:val="af"/>
                <w:noProof/>
              </w:rPr>
              <w:t>Collaborative Evaluation</w:t>
            </w:r>
            <w:r>
              <w:rPr>
                <w:noProof/>
                <w:webHidden/>
              </w:rPr>
              <w:tab/>
            </w:r>
            <w:r>
              <w:rPr>
                <w:noProof/>
                <w:webHidden/>
              </w:rPr>
              <w:fldChar w:fldCharType="begin"/>
            </w:r>
            <w:r>
              <w:rPr>
                <w:noProof/>
                <w:webHidden/>
              </w:rPr>
              <w:instrText xml:space="preserve"> PAGEREF _Toc173408567 \h </w:instrText>
            </w:r>
            <w:r>
              <w:rPr>
                <w:noProof/>
                <w:webHidden/>
              </w:rPr>
            </w:r>
            <w:r>
              <w:rPr>
                <w:noProof/>
                <w:webHidden/>
              </w:rPr>
              <w:fldChar w:fldCharType="separate"/>
            </w:r>
            <w:r>
              <w:rPr>
                <w:noProof/>
                <w:webHidden/>
              </w:rPr>
              <w:t>7</w:t>
            </w:r>
            <w:r>
              <w:rPr>
                <w:noProof/>
                <w:webHidden/>
              </w:rPr>
              <w:fldChar w:fldCharType="end"/>
            </w:r>
          </w:hyperlink>
        </w:p>
        <w:p w14:paraId="31F2B7C9" w14:textId="318F00B8" w:rsidR="00283C3C" w:rsidRDefault="00283C3C">
          <w:pPr>
            <w:pStyle w:val="TOC1"/>
            <w:tabs>
              <w:tab w:val="right" w:leader="dot" w:pos="8630"/>
            </w:tabs>
            <w:rPr>
              <w:rFonts w:eastAsiaTheme="minorEastAsia"/>
              <w:noProof/>
              <w:kern w:val="2"/>
              <w:lang w:val="en-CA" w:eastAsia="zh-CN"/>
              <w14:ligatures w14:val="standardContextual"/>
            </w:rPr>
          </w:pPr>
          <w:hyperlink w:anchor="_Toc173408568" w:history="1">
            <w:r w:rsidRPr="00CB7D0E">
              <w:rPr>
                <w:rStyle w:val="af"/>
                <w:noProof/>
              </w:rPr>
              <w:t>Collaborative Framework</w:t>
            </w:r>
            <w:r>
              <w:rPr>
                <w:noProof/>
                <w:webHidden/>
              </w:rPr>
              <w:tab/>
            </w:r>
            <w:r>
              <w:rPr>
                <w:noProof/>
                <w:webHidden/>
              </w:rPr>
              <w:fldChar w:fldCharType="begin"/>
            </w:r>
            <w:r>
              <w:rPr>
                <w:noProof/>
                <w:webHidden/>
              </w:rPr>
              <w:instrText xml:space="preserve"> PAGEREF _Toc173408568 \h </w:instrText>
            </w:r>
            <w:r>
              <w:rPr>
                <w:noProof/>
                <w:webHidden/>
              </w:rPr>
            </w:r>
            <w:r>
              <w:rPr>
                <w:noProof/>
                <w:webHidden/>
              </w:rPr>
              <w:fldChar w:fldCharType="separate"/>
            </w:r>
            <w:r>
              <w:rPr>
                <w:noProof/>
                <w:webHidden/>
              </w:rPr>
              <w:t>8</w:t>
            </w:r>
            <w:r>
              <w:rPr>
                <w:noProof/>
                <w:webHidden/>
              </w:rPr>
              <w:fldChar w:fldCharType="end"/>
            </w:r>
          </w:hyperlink>
        </w:p>
        <w:p w14:paraId="478165EC" w14:textId="7519C7C3" w:rsidR="00283C3C" w:rsidRDefault="00283C3C">
          <w:pPr>
            <w:pStyle w:val="TOC1"/>
            <w:tabs>
              <w:tab w:val="right" w:leader="dot" w:pos="8630"/>
            </w:tabs>
            <w:rPr>
              <w:rFonts w:eastAsiaTheme="minorEastAsia"/>
              <w:noProof/>
              <w:kern w:val="2"/>
              <w:lang w:val="en-CA" w:eastAsia="zh-CN"/>
              <w14:ligatures w14:val="standardContextual"/>
            </w:rPr>
          </w:pPr>
          <w:hyperlink w:anchor="_Toc173408569" w:history="1">
            <w:r w:rsidRPr="00CB7D0E">
              <w:rPr>
                <w:rStyle w:val="af"/>
                <w:noProof/>
              </w:rPr>
              <w:t>Communication and Reporting</w:t>
            </w:r>
            <w:r>
              <w:rPr>
                <w:noProof/>
                <w:webHidden/>
              </w:rPr>
              <w:tab/>
            </w:r>
            <w:r>
              <w:rPr>
                <w:noProof/>
                <w:webHidden/>
              </w:rPr>
              <w:fldChar w:fldCharType="begin"/>
            </w:r>
            <w:r>
              <w:rPr>
                <w:noProof/>
                <w:webHidden/>
              </w:rPr>
              <w:instrText xml:space="preserve"> PAGEREF _Toc173408569 \h </w:instrText>
            </w:r>
            <w:r>
              <w:rPr>
                <w:noProof/>
                <w:webHidden/>
              </w:rPr>
            </w:r>
            <w:r>
              <w:rPr>
                <w:noProof/>
                <w:webHidden/>
              </w:rPr>
              <w:fldChar w:fldCharType="separate"/>
            </w:r>
            <w:r>
              <w:rPr>
                <w:noProof/>
                <w:webHidden/>
              </w:rPr>
              <w:t>8</w:t>
            </w:r>
            <w:r>
              <w:rPr>
                <w:noProof/>
                <w:webHidden/>
              </w:rPr>
              <w:fldChar w:fldCharType="end"/>
            </w:r>
          </w:hyperlink>
        </w:p>
        <w:p w14:paraId="4A2FE8A6" w14:textId="2CAAD249" w:rsidR="00283C3C" w:rsidRDefault="00283C3C">
          <w:pPr>
            <w:pStyle w:val="TOC1"/>
            <w:tabs>
              <w:tab w:val="right" w:leader="dot" w:pos="8630"/>
            </w:tabs>
            <w:rPr>
              <w:rFonts w:eastAsiaTheme="minorEastAsia"/>
              <w:noProof/>
              <w:kern w:val="2"/>
              <w:lang w:val="en-CA" w:eastAsia="zh-CN"/>
              <w14:ligatures w14:val="standardContextual"/>
            </w:rPr>
          </w:pPr>
          <w:hyperlink w:anchor="_Toc173408570" w:history="1">
            <w:r w:rsidRPr="00CB7D0E">
              <w:rPr>
                <w:rStyle w:val="af"/>
                <w:noProof/>
              </w:rPr>
              <w:t>Community Conversations</w:t>
            </w:r>
            <w:r>
              <w:rPr>
                <w:noProof/>
                <w:webHidden/>
              </w:rPr>
              <w:tab/>
            </w:r>
            <w:r>
              <w:rPr>
                <w:noProof/>
                <w:webHidden/>
              </w:rPr>
              <w:fldChar w:fldCharType="begin"/>
            </w:r>
            <w:r>
              <w:rPr>
                <w:noProof/>
                <w:webHidden/>
              </w:rPr>
              <w:instrText xml:space="preserve"> PAGEREF _Toc173408570 \h </w:instrText>
            </w:r>
            <w:r>
              <w:rPr>
                <w:noProof/>
                <w:webHidden/>
              </w:rPr>
            </w:r>
            <w:r>
              <w:rPr>
                <w:noProof/>
                <w:webHidden/>
              </w:rPr>
              <w:fldChar w:fldCharType="separate"/>
            </w:r>
            <w:r>
              <w:rPr>
                <w:noProof/>
                <w:webHidden/>
              </w:rPr>
              <w:t>8</w:t>
            </w:r>
            <w:r>
              <w:rPr>
                <w:noProof/>
                <w:webHidden/>
              </w:rPr>
              <w:fldChar w:fldCharType="end"/>
            </w:r>
          </w:hyperlink>
        </w:p>
        <w:p w14:paraId="2AFD00F2" w14:textId="53325527" w:rsidR="00283C3C" w:rsidRDefault="00283C3C">
          <w:pPr>
            <w:pStyle w:val="TOC1"/>
            <w:tabs>
              <w:tab w:val="right" w:leader="dot" w:pos="8630"/>
            </w:tabs>
            <w:rPr>
              <w:rFonts w:eastAsiaTheme="minorEastAsia"/>
              <w:noProof/>
              <w:kern w:val="2"/>
              <w:lang w:val="en-CA" w:eastAsia="zh-CN"/>
              <w14:ligatures w14:val="standardContextual"/>
            </w:rPr>
          </w:pPr>
          <w:hyperlink w:anchor="_Toc173408571" w:history="1">
            <w:r w:rsidRPr="00CB7D0E">
              <w:rPr>
                <w:rStyle w:val="af"/>
                <w:noProof/>
              </w:rPr>
              <w:t>Community Engagement</w:t>
            </w:r>
            <w:r>
              <w:rPr>
                <w:noProof/>
                <w:webHidden/>
              </w:rPr>
              <w:tab/>
            </w:r>
            <w:r>
              <w:rPr>
                <w:noProof/>
                <w:webHidden/>
              </w:rPr>
              <w:fldChar w:fldCharType="begin"/>
            </w:r>
            <w:r>
              <w:rPr>
                <w:noProof/>
                <w:webHidden/>
              </w:rPr>
              <w:instrText xml:space="preserve"> PAGEREF _Toc173408571 \h </w:instrText>
            </w:r>
            <w:r>
              <w:rPr>
                <w:noProof/>
                <w:webHidden/>
              </w:rPr>
            </w:r>
            <w:r>
              <w:rPr>
                <w:noProof/>
                <w:webHidden/>
              </w:rPr>
              <w:fldChar w:fldCharType="separate"/>
            </w:r>
            <w:r>
              <w:rPr>
                <w:noProof/>
                <w:webHidden/>
              </w:rPr>
              <w:t>8</w:t>
            </w:r>
            <w:r>
              <w:rPr>
                <w:noProof/>
                <w:webHidden/>
              </w:rPr>
              <w:fldChar w:fldCharType="end"/>
            </w:r>
          </w:hyperlink>
        </w:p>
        <w:p w14:paraId="471A192F" w14:textId="1CE88CA5" w:rsidR="00283C3C" w:rsidRDefault="00283C3C">
          <w:pPr>
            <w:pStyle w:val="TOC1"/>
            <w:tabs>
              <w:tab w:val="right" w:leader="dot" w:pos="8630"/>
            </w:tabs>
            <w:rPr>
              <w:rFonts w:eastAsiaTheme="minorEastAsia"/>
              <w:noProof/>
              <w:kern w:val="2"/>
              <w:lang w:val="en-CA" w:eastAsia="zh-CN"/>
              <w14:ligatures w14:val="standardContextual"/>
            </w:rPr>
          </w:pPr>
          <w:hyperlink w:anchor="_Toc173408572" w:history="1">
            <w:r w:rsidRPr="00CB7D0E">
              <w:rPr>
                <w:rStyle w:val="af"/>
                <w:noProof/>
              </w:rPr>
              <w:t>Community Service</w:t>
            </w:r>
            <w:r>
              <w:rPr>
                <w:noProof/>
                <w:webHidden/>
              </w:rPr>
              <w:tab/>
            </w:r>
            <w:r>
              <w:rPr>
                <w:noProof/>
                <w:webHidden/>
              </w:rPr>
              <w:fldChar w:fldCharType="begin"/>
            </w:r>
            <w:r>
              <w:rPr>
                <w:noProof/>
                <w:webHidden/>
              </w:rPr>
              <w:instrText xml:space="preserve"> PAGEREF _Toc173408572 \h </w:instrText>
            </w:r>
            <w:r>
              <w:rPr>
                <w:noProof/>
                <w:webHidden/>
              </w:rPr>
            </w:r>
            <w:r>
              <w:rPr>
                <w:noProof/>
                <w:webHidden/>
              </w:rPr>
              <w:fldChar w:fldCharType="separate"/>
            </w:r>
            <w:r>
              <w:rPr>
                <w:noProof/>
                <w:webHidden/>
              </w:rPr>
              <w:t>8</w:t>
            </w:r>
            <w:r>
              <w:rPr>
                <w:noProof/>
                <w:webHidden/>
              </w:rPr>
              <w:fldChar w:fldCharType="end"/>
            </w:r>
          </w:hyperlink>
        </w:p>
        <w:p w14:paraId="4F44EEAC" w14:textId="5BDB1F48" w:rsidR="00283C3C" w:rsidRDefault="00283C3C">
          <w:pPr>
            <w:pStyle w:val="TOC1"/>
            <w:tabs>
              <w:tab w:val="right" w:leader="dot" w:pos="8630"/>
            </w:tabs>
            <w:rPr>
              <w:rFonts w:eastAsiaTheme="minorEastAsia"/>
              <w:noProof/>
              <w:kern w:val="2"/>
              <w:lang w:val="en-CA" w:eastAsia="zh-CN"/>
              <w14:ligatures w14:val="standardContextual"/>
            </w:rPr>
          </w:pPr>
          <w:hyperlink w:anchor="_Toc173408573" w:history="1">
            <w:r w:rsidRPr="00CB7D0E">
              <w:rPr>
                <w:rStyle w:val="af"/>
                <w:noProof/>
              </w:rPr>
              <w:t>Community-Driven Evaluation</w:t>
            </w:r>
            <w:r>
              <w:rPr>
                <w:noProof/>
                <w:webHidden/>
              </w:rPr>
              <w:tab/>
            </w:r>
            <w:r>
              <w:rPr>
                <w:noProof/>
                <w:webHidden/>
              </w:rPr>
              <w:fldChar w:fldCharType="begin"/>
            </w:r>
            <w:r>
              <w:rPr>
                <w:noProof/>
                <w:webHidden/>
              </w:rPr>
              <w:instrText xml:space="preserve"> PAGEREF _Toc173408573 \h </w:instrText>
            </w:r>
            <w:r>
              <w:rPr>
                <w:noProof/>
                <w:webHidden/>
              </w:rPr>
            </w:r>
            <w:r>
              <w:rPr>
                <w:noProof/>
                <w:webHidden/>
              </w:rPr>
              <w:fldChar w:fldCharType="separate"/>
            </w:r>
            <w:r>
              <w:rPr>
                <w:noProof/>
                <w:webHidden/>
              </w:rPr>
              <w:t>9</w:t>
            </w:r>
            <w:r>
              <w:rPr>
                <w:noProof/>
                <w:webHidden/>
              </w:rPr>
              <w:fldChar w:fldCharType="end"/>
            </w:r>
          </w:hyperlink>
        </w:p>
        <w:p w14:paraId="22852B15" w14:textId="7F5BE318" w:rsidR="00283C3C" w:rsidRDefault="00283C3C">
          <w:pPr>
            <w:pStyle w:val="TOC1"/>
            <w:tabs>
              <w:tab w:val="right" w:leader="dot" w:pos="8630"/>
            </w:tabs>
            <w:rPr>
              <w:rFonts w:eastAsiaTheme="minorEastAsia"/>
              <w:noProof/>
              <w:kern w:val="2"/>
              <w:lang w:val="en-CA" w:eastAsia="zh-CN"/>
              <w14:ligatures w14:val="standardContextual"/>
            </w:rPr>
          </w:pPr>
          <w:hyperlink w:anchor="_Toc173408574" w:history="1">
            <w:r w:rsidRPr="00CB7D0E">
              <w:rPr>
                <w:rStyle w:val="af"/>
                <w:noProof/>
              </w:rPr>
              <w:t>Comparison group</w:t>
            </w:r>
            <w:r>
              <w:rPr>
                <w:noProof/>
                <w:webHidden/>
              </w:rPr>
              <w:tab/>
            </w:r>
            <w:r>
              <w:rPr>
                <w:noProof/>
                <w:webHidden/>
              </w:rPr>
              <w:fldChar w:fldCharType="begin"/>
            </w:r>
            <w:r>
              <w:rPr>
                <w:noProof/>
                <w:webHidden/>
              </w:rPr>
              <w:instrText xml:space="preserve"> PAGEREF _Toc173408574 \h </w:instrText>
            </w:r>
            <w:r>
              <w:rPr>
                <w:noProof/>
                <w:webHidden/>
              </w:rPr>
            </w:r>
            <w:r>
              <w:rPr>
                <w:noProof/>
                <w:webHidden/>
              </w:rPr>
              <w:fldChar w:fldCharType="separate"/>
            </w:r>
            <w:r>
              <w:rPr>
                <w:noProof/>
                <w:webHidden/>
              </w:rPr>
              <w:t>9</w:t>
            </w:r>
            <w:r>
              <w:rPr>
                <w:noProof/>
                <w:webHidden/>
              </w:rPr>
              <w:fldChar w:fldCharType="end"/>
            </w:r>
          </w:hyperlink>
        </w:p>
        <w:p w14:paraId="69D27C00" w14:textId="16591557" w:rsidR="00283C3C" w:rsidRDefault="00283C3C">
          <w:pPr>
            <w:pStyle w:val="TOC1"/>
            <w:tabs>
              <w:tab w:val="right" w:leader="dot" w:pos="8630"/>
            </w:tabs>
            <w:rPr>
              <w:rFonts w:eastAsiaTheme="minorEastAsia"/>
              <w:noProof/>
              <w:kern w:val="2"/>
              <w:lang w:val="en-CA" w:eastAsia="zh-CN"/>
              <w14:ligatures w14:val="standardContextual"/>
            </w:rPr>
          </w:pPr>
          <w:hyperlink w:anchor="_Toc173408575" w:history="1">
            <w:r w:rsidRPr="00CB7D0E">
              <w:rPr>
                <w:rStyle w:val="af"/>
                <w:noProof/>
              </w:rPr>
              <w:t>Comprehensive Evaluation</w:t>
            </w:r>
            <w:r>
              <w:rPr>
                <w:noProof/>
                <w:webHidden/>
              </w:rPr>
              <w:tab/>
            </w:r>
            <w:r>
              <w:rPr>
                <w:noProof/>
                <w:webHidden/>
              </w:rPr>
              <w:fldChar w:fldCharType="begin"/>
            </w:r>
            <w:r>
              <w:rPr>
                <w:noProof/>
                <w:webHidden/>
              </w:rPr>
              <w:instrText xml:space="preserve"> PAGEREF _Toc173408575 \h </w:instrText>
            </w:r>
            <w:r>
              <w:rPr>
                <w:noProof/>
                <w:webHidden/>
              </w:rPr>
            </w:r>
            <w:r>
              <w:rPr>
                <w:noProof/>
                <w:webHidden/>
              </w:rPr>
              <w:fldChar w:fldCharType="separate"/>
            </w:r>
            <w:r>
              <w:rPr>
                <w:noProof/>
                <w:webHidden/>
              </w:rPr>
              <w:t>9</w:t>
            </w:r>
            <w:r>
              <w:rPr>
                <w:noProof/>
                <w:webHidden/>
              </w:rPr>
              <w:fldChar w:fldCharType="end"/>
            </w:r>
          </w:hyperlink>
        </w:p>
        <w:p w14:paraId="4AEBEEC1" w14:textId="42DB7DEE" w:rsidR="00283C3C" w:rsidRDefault="00283C3C">
          <w:pPr>
            <w:pStyle w:val="TOC1"/>
            <w:tabs>
              <w:tab w:val="right" w:leader="dot" w:pos="8630"/>
            </w:tabs>
            <w:rPr>
              <w:rFonts w:eastAsiaTheme="minorEastAsia"/>
              <w:noProof/>
              <w:kern w:val="2"/>
              <w:lang w:val="en-CA" w:eastAsia="zh-CN"/>
              <w14:ligatures w14:val="standardContextual"/>
            </w:rPr>
          </w:pPr>
          <w:hyperlink w:anchor="_Toc173408576" w:history="1">
            <w:r w:rsidRPr="00CB7D0E">
              <w:rPr>
                <w:rStyle w:val="af"/>
                <w:noProof/>
              </w:rPr>
              <w:t>Comprehensive Healthcare</w:t>
            </w:r>
            <w:r>
              <w:rPr>
                <w:noProof/>
                <w:webHidden/>
              </w:rPr>
              <w:tab/>
            </w:r>
            <w:r>
              <w:rPr>
                <w:noProof/>
                <w:webHidden/>
              </w:rPr>
              <w:fldChar w:fldCharType="begin"/>
            </w:r>
            <w:r>
              <w:rPr>
                <w:noProof/>
                <w:webHidden/>
              </w:rPr>
              <w:instrText xml:space="preserve"> PAGEREF _Toc173408576 \h </w:instrText>
            </w:r>
            <w:r>
              <w:rPr>
                <w:noProof/>
                <w:webHidden/>
              </w:rPr>
            </w:r>
            <w:r>
              <w:rPr>
                <w:noProof/>
                <w:webHidden/>
              </w:rPr>
              <w:fldChar w:fldCharType="separate"/>
            </w:r>
            <w:r>
              <w:rPr>
                <w:noProof/>
                <w:webHidden/>
              </w:rPr>
              <w:t>9</w:t>
            </w:r>
            <w:r>
              <w:rPr>
                <w:noProof/>
                <w:webHidden/>
              </w:rPr>
              <w:fldChar w:fldCharType="end"/>
            </w:r>
          </w:hyperlink>
        </w:p>
        <w:p w14:paraId="58334B63" w14:textId="7CEB6943" w:rsidR="00283C3C" w:rsidRDefault="00283C3C">
          <w:pPr>
            <w:pStyle w:val="TOC1"/>
            <w:tabs>
              <w:tab w:val="right" w:leader="dot" w:pos="8630"/>
            </w:tabs>
            <w:rPr>
              <w:rFonts w:eastAsiaTheme="minorEastAsia"/>
              <w:noProof/>
              <w:kern w:val="2"/>
              <w:lang w:val="en-CA" w:eastAsia="zh-CN"/>
              <w14:ligatures w14:val="standardContextual"/>
            </w:rPr>
          </w:pPr>
          <w:hyperlink w:anchor="_Toc173408577" w:history="1">
            <w:r w:rsidRPr="00CB7D0E">
              <w:rPr>
                <w:rStyle w:val="af"/>
                <w:noProof/>
              </w:rPr>
              <w:t>Comprehensiveness</w:t>
            </w:r>
            <w:r>
              <w:rPr>
                <w:noProof/>
                <w:webHidden/>
              </w:rPr>
              <w:tab/>
            </w:r>
            <w:r>
              <w:rPr>
                <w:noProof/>
                <w:webHidden/>
              </w:rPr>
              <w:fldChar w:fldCharType="begin"/>
            </w:r>
            <w:r>
              <w:rPr>
                <w:noProof/>
                <w:webHidden/>
              </w:rPr>
              <w:instrText xml:space="preserve"> PAGEREF _Toc173408577 \h </w:instrText>
            </w:r>
            <w:r>
              <w:rPr>
                <w:noProof/>
                <w:webHidden/>
              </w:rPr>
            </w:r>
            <w:r>
              <w:rPr>
                <w:noProof/>
                <w:webHidden/>
              </w:rPr>
              <w:fldChar w:fldCharType="separate"/>
            </w:r>
            <w:r>
              <w:rPr>
                <w:noProof/>
                <w:webHidden/>
              </w:rPr>
              <w:t>9</w:t>
            </w:r>
            <w:r>
              <w:rPr>
                <w:noProof/>
                <w:webHidden/>
              </w:rPr>
              <w:fldChar w:fldCharType="end"/>
            </w:r>
          </w:hyperlink>
        </w:p>
        <w:p w14:paraId="42DFF6AC" w14:textId="13B057C4" w:rsidR="00283C3C" w:rsidRDefault="00283C3C">
          <w:pPr>
            <w:pStyle w:val="TOC1"/>
            <w:tabs>
              <w:tab w:val="right" w:leader="dot" w:pos="8630"/>
            </w:tabs>
            <w:rPr>
              <w:rFonts w:eastAsiaTheme="minorEastAsia"/>
              <w:noProof/>
              <w:kern w:val="2"/>
              <w:lang w:val="en-CA" w:eastAsia="zh-CN"/>
              <w14:ligatures w14:val="standardContextual"/>
            </w:rPr>
          </w:pPr>
          <w:hyperlink w:anchor="_Toc173408578" w:history="1">
            <w:r w:rsidRPr="00CB7D0E">
              <w:rPr>
                <w:rStyle w:val="af"/>
                <w:noProof/>
              </w:rPr>
              <w:t>Conceptual Vagueness</w:t>
            </w:r>
            <w:r>
              <w:rPr>
                <w:noProof/>
                <w:webHidden/>
              </w:rPr>
              <w:tab/>
            </w:r>
            <w:r>
              <w:rPr>
                <w:noProof/>
                <w:webHidden/>
              </w:rPr>
              <w:fldChar w:fldCharType="begin"/>
            </w:r>
            <w:r>
              <w:rPr>
                <w:noProof/>
                <w:webHidden/>
              </w:rPr>
              <w:instrText xml:space="preserve"> PAGEREF _Toc173408578 \h </w:instrText>
            </w:r>
            <w:r>
              <w:rPr>
                <w:noProof/>
                <w:webHidden/>
              </w:rPr>
            </w:r>
            <w:r>
              <w:rPr>
                <w:noProof/>
                <w:webHidden/>
              </w:rPr>
              <w:fldChar w:fldCharType="separate"/>
            </w:r>
            <w:r>
              <w:rPr>
                <w:noProof/>
                <w:webHidden/>
              </w:rPr>
              <w:t>9</w:t>
            </w:r>
            <w:r>
              <w:rPr>
                <w:noProof/>
                <w:webHidden/>
              </w:rPr>
              <w:fldChar w:fldCharType="end"/>
            </w:r>
          </w:hyperlink>
        </w:p>
        <w:p w14:paraId="2506F8EE" w14:textId="49CD1B39" w:rsidR="00283C3C" w:rsidRDefault="00283C3C">
          <w:pPr>
            <w:pStyle w:val="TOC1"/>
            <w:tabs>
              <w:tab w:val="right" w:leader="dot" w:pos="8630"/>
            </w:tabs>
            <w:rPr>
              <w:rFonts w:eastAsiaTheme="minorEastAsia"/>
              <w:noProof/>
              <w:kern w:val="2"/>
              <w:lang w:val="en-CA" w:eastAsia="zh-CN"/>
              <w14:ligatures w14:val="standardContextual"/>
            </w:rPr>
          </w:pPr>
          <w:hyperlink w:anchor="_Toc173408579" w:history="1">
            <w:r w:rsidRPr="00CB7D0E">
              <w:rPr>
                <w:rStyle w:val="af"/>
                <w:noProof/>
              </w:rPr>
              <w:t>Concern for Consequences and Influence</w:t>
            </w:r>
            <w:r>
              <w:rPr>
                <w:noProof/>
                <w:webHidden/>
              </w:rPr>
              <w:tab/>
            </w:r>
            <w:r>
              <w:rPr>
                <w:noProof/>
                <w:webHidden/>
              </w:rPr>
              <w:fldChar w:fldCharType="begin"/>
            </w:r>
            <w:r>
              <w:rPr>
                <w:noProof/>
                <w:webHidden/>
              </w:rPr>
              <w:instrText xml:space="preserve"> PAGEREF _Toc173408579 \h </w:instrText>
            </w:r>
            <w:r>
              <w:rPr>
                <w:noProof/>
                <w:webHidden/>
              </w:rPr>
            </w:r>
            <w:r>
              <w:rPr>
                <w:noProof/>
                <w:webHidden/>
              </w:rPr>
              <w:fldChar w:fldCharType="separate"/>
            </w:r>
            <w:r>
              <w:rPr>
                <w:noProof/>
                <w:webHidden/>
              </w:rPr>
              <w:t>10</w:t>
            </w:r>
            <w:r>
              <w:rPr>
                <w:noProof/>
                <w:webHidden/>
              </w:rPr>
              <w:fldChar w:fldCharType="end"/>
            </w:r>
          </w:hyperlink>
        </w:p>
        <w:p w14:paraId="17889123" w14:textId="23E34615" w:rsidR="00283C3C" w:rsidRDefault="00283C3C">
          <w:pPr>
            <w:pStyle w:val="TOC1"/>
            <w:tabs>
              <w:tab w:val="right" w:leader="dot" w:pos="8630"/>
            </w:tabs>
            <w:rPr>
              <w:rFonts w:eastAsiaTheme="minorEastAsia"/>
              <w:noProof/>
              <w:kern w:val="2"/>
              <w:lang w:val="en-CA" w:eastAsia="zh-CN"/>
              <w14:ligatures w14:val="standardContextual"/>
            </w:rPr>
          </w:pPr>
          <w:hyperlink w:anchor="_Toc173408580" w:history="1">
            <w:r w:rsidRPr="00CB7D0E">
              <w:rPr>
                <w:rStyle w:val="af"/>
                <w:noProof/>
              </w:rPr>
              <w:t>Conclusion validity</w:t>
            </w:r>
            <w:r>
              <w:rPr>
                <w:noProof/>
                <w:webHidden/>
              </w:rPr>
              <w:tab/>
            </w:r>
            <w:r>
              <w:rPr>
                <w:noProof/>
                <w:webHidden/>
              </w:rPr>
              <w:fldChar w:fldCharType="begin"/>
            </w:r>
            <w:r>
              <w:rPr>
                <w:noProof/>
                <w:webHidden/>
              </w:rPr>
              <w:instrText xml:space="preserve"> PAGEREF _Toc173408580 \h </w:instrText>
            </w:r>
            <w:r>
              <w:rPr>
                <w:noProof/>
                <w:webHidden/>
              </w:rPr>
            </w:r>
            <w:r>
              <w:rPr>
                <w:noProof/>
                <w:webHidden/>
              </w:rPr>
              <w:fldChar w:fldCharType="separate"/>
            </w:r>
            <w:r>
              <w:rPr>
                <w:noProof/>
                <w:webHidden/>
              </w:rPr>
              <w:t>10</w:t>
            </w:r>
            <w:r>
              <w:rPr>
                <w:noProof/>
                <w:webHidden/>
              </w:rPr>
              <w:fldChar w:fldCharType="end"/>
            </w:r>
          </w:hyperlink>
        </w:p>
        <w:p w14:paraId="6D34BAE9" w14:textId="00DA326D" w:rsidR="00283C3C" w:rsidRDefault="00283C3C">
          <w:pPr>
            <w:pStyle w:val="TOC1"/>
            <w:tabs>
              <w:tab w:val="right" w:leader="dot" w:pos="8630"/>
            </w:tabs>
            <w:rPr>
              <w:rFonts w:eastAsiaTheme="minorEastAsia"/>
              <w:noProof/>
              <w:kern w:val="2"/>
              <w:lang w:val="en-CA" w:eastAsia="zh-CN"/>
              <w14:ligatures w14:val="standardContextual"/>
            </w:rPr>
          </w:pPr>
          <w:hyperlink w:anchor="_Toc173408581" w:history="1">
            <w:r w:rsidRPr="00CB7D0E">
              <w:rPr>
                <w:rStyle w:val="af"/>
                <w:noProof/>
              </w:rPr>
              <w:t>Confidence level</w:t>
            </w:r>
            <w:r>
              <w:rPr>
                <w:noProof/>
                <w:webHidden/>
              </w:rPr>
              <w:tab/>
            </w:r>
            <w:r>
              <w:rPr>
                <w:noProof/>
                <w:webHidden/>
              </w:rPr>
              <w:fldChar w:fldCharType="begin"/>
            </w:r>
            <w:r>
              <w:rPr>
                <w:noProof/>
                <w:webHidden/>
              </w:rPr>
              <w:instrText xml:space="preserve"> PAGEREF _Toc173408581 \h </w:instrText>
            </w:r>
            <w:r>
              <w:rPr>
                <w:noProof/>
                <w:webHidden/>
              </w:rPr>
            </w:r>
            <w:r>
              <w:rPr>
                <w:noProof/>
                <w:webHidden/>
              </w:rPr>
              <w:fldChar w:fldCharType="separate"/>
            </w:r>
            <w:r>
              <w:rPr>
                <w:noProof/>
                <w:webHidden/>
              </w:rPr>
              <w:t>10</w:t>
            </w:r>
            <w:r>
              <w:rPr>
                <w:noProof/>
                <w:webHidden/>
              </w:rPr>
              <w:fldChar w:fldCharType="end"/>
            </w:r>
          </w:hyperlink>
        </w:p>
        <w:p w14:paraId="1AF37CA0" w14:textId="54ABABE2" w:rsidR="00283C3C" w:rsidRDefault="00283C3C">
          <w:pPr>
            <w:pStyle w:val="TOC1"/>
            <w:tabs>
              <w:tab w:val="right" w:leader="dot" w:pos="8630"/>
            </w:tabs>
            <w:rPr>
              <w:rFonts w:eastAsiaTheme="minorEastAsia"/>
              <w:noProof/>
              <w:kern w:val="2"/>
              <w:lang w:val="en-CA" w:eastAsia="zh-CN"/>
              <w14:ligatures w14:val="standardContextual"/>
            </w:rPr>
          </w:pPr>
          <w:hyperlink w:anchor="_Toc173408582" w:history="1">
            <w:r w:rsidRPr="00CB7D0E">
              <w:rPr>
                <w:rStyle w:val="af"/>
                <w:noProof/>
              </w:rPr>
              <w:t>Confirming Actions</w:t>
            </w:r>
            <w:r>
              <w:rPr>
                <w:noProof/>
                <w:webHidden/>
              </w:rPr>
              <w:tab/>
            </w:r>
            <w:r>
              <w:rPr>
                <w:noProof/>
                <w:webHidden/>
              </w:rPr>
              <w:fldChar w:fldCharType="begin"/>
            </w:r>
            <w:r>
              <w:rPr>
                <w:noProof/>
                <w:webHidden/>
              </w:rPr>
              <w:instrText xml:space="preserve"> PAGEREF _Toc173408582 \h </w:instrText>
            </w:r>
            <w:r>
              <w:rPr>
                <w:noProof/>
                <w:webHidden/>
              </w:rPr>
            </w:r>
            <w:r>
              <w:rPr>
                <w:noProof/>
                <w:webHidden/>
              </w:rPr>
              <w:fldChar w:fldCharType="separate"/>
            </w:r>
            <w:r>
              <w:rPr>
                <w:noProof/>
                <w:webHidden/>
              </w:rPr>
              <w:t>10</w:t>
            </w:r>
            <w:r>
              <w:rPr>
                <w:noProof/>
                <w:webHidden/>
              </w:rPr>
              <w:fldChar w:fldCharType="end"/>
            </w:r>
          </w:hyperlink>
        </w:p>
        <w:p w14:paraId="0A00C2E5" w14:textId="3A94A81B" w:rsidR="00283C3C" w:rsidRDefault="00283C3C">
          <w:pPr>
            <w:pStyle w:val="TOC1"/>
            <w:tabs>
              <w:tab w:val="right" w:leader="dot" w:pos="8630"/>
            </w:tabs>
            <w:rPr>
              <w:rFonts w:eastAsiaTheme="minorEastAsia"/>
              <w:noProof/>
              <w:kern w:val="2"/>
              <w:lang w:val="en-CA" w:eastAsia="zh-CN"/>
              <w14:ligatures w14:val="standardContextual"/>
            </w:rPr>
          </w:pPr>
          <w:hyperlink w:anchor="_Toc173408583" w:history="1">
            <w:r w:rsidRPr="00CB7D0E">
              <w:rPr>
                <w:rStyle w:val="af"/>
                <w:noProof/>
              </w:rPr>
              <w:t>Conflict of Interest</w:t>
            </w:r>
            <w:r>
              <w:rPr>
                <w:noProof/>
                <w:webHidden/>
              </w:rPr>
              <w:tab/>
            </w:r>
            <w:r>
              <w:rPr>
                <w:noProof/>
                <w:webHidden/>
              </w:rPr>
              <w:fldChar w:fldCharType="begin"/>
            </w:r>
            <w:r>
              <w:rPr>
                <w:noProof/>
                <w:webHidden/>
              </w:rPr>
              <w:instrText xml:space="preserve"> PAGEREF _Toc173408583 \h </w:instrText>
            </w:r>
            <w:r>
              <w:rPr>
                <w:noProof/>
                <w:webHidden/>
              </w:rPr>
            </w:r>
            <w:r>
              <w:rPr>
                <w:noProof/>
                <w:webHidden/>
              </w:rPr>
              <w:fldChar w:fldCharType="separate"/>
            </w:r>
            <w:r>
              <w:rPr>
                <w:noProof/>
                <w:webHidden/>
              </w:rPr>
              <w:t>10</w:t>
            </w:r>
            <w:r>
              <w:rPr>
                <w:noProof/>
                <w:webHidden/>
              </w:rPr>
              <w:fldChar w:fldCharType="end"/>
            </w:r>
          </w:hyperlink>
        </w:p>
        <w:p w14:paraId="5A418A94" w14:textId="09EFA081" w:rsidR="00283C3C" w:rsidRDefault="00283C3C">
          <w:pPr>
            <w:pStyle w:val="TOC1"/>
            <w:tabs>
              <w:tab w:val="right" w:leader="dot" w:pos="8630"/>
            </w:tabs>
            <w:rPr>
              <w:rFonts w:eastAsiaTheme="minorEastAsia"/>
              <w:noProof/>
              <w:kern w:val="2"/>
              <w:lang w:val="en-CA" w:eastAsia="zh-CN"/>
              <w14:ligatures w14:val="standardContextual"/>
            </w:rPr>
          </w:pPr>
          <w:hyperlink w:anchor="_Toc173408584" w:history="1">
            <w:r w:rsidRPr="00CB7D0E">
              <w:rPr>
                <w:rStyle w:val="af"/>
                <w:noProof/>
              </w:rPr>
              <w:t>Conflicts of Interests</w:t>
            </w:r>
            <w:r>
              <w:rPr>
                <w:noProof/>
                <w:webHidden/>
              </w:rPr>
              <w:tab/>
            </w:r>
            <w:r>
              <w:rPr>
                <w:noProof/>
                <w:webHidden/>
              </w:rPr>
              <w:fldChar w:fldCharType="begin"/>
            </w:r>
            <w:r>
              <w:rPr>
                <w:noProof/>
                <w:webHidden/>
              </w:rPr>
              <w:instrText xml:space="preserve"> PAGEREF _Toc173408584 \h </w:instrText>
            </w:r>
            <w:r>
              <w:rPr>
                <w:noProof/>
                <w:webHidden/>
              </w:rPr>
            </w:r>
            <w:r>
              <w:rPr>
                <w:noProof/>
                <w:webHidden/>
              </w:rPr>
              <w:fldChar w:fldCharType="separate"/>
            </w:r>
            <w:r>
              <w:rPr>
                <w:noProof/>
                <w:webHidden/>
              </w:rPr>
              <w:t>10</w:t>
            </w:r>
            <w:r>
              <w:rPr>
                <w:noProof/>
                <w:webHidden/>
              </w:rPr>
              <w:fldChar w:fldCharType="end"/>
            </w:r>
          </w:hyperlink>
        </w:p>
        <w:p w14:paraId="1F6E433C" w14:textId="4EDAD023" w:rsidR="00283C3C" w:rsidRDefault="00283C3C">
          <w:pPr>
            <w:pStyle w:val="TOC1"/>
            <w:tabs>
              <w:tab w:val="right" w:leader="dot" w:pos="8630"/>
            </w:tabs>
            <w:rPr>
              <w:rFonts w:eastAsiaTheme="minorEastAsia"/>
              <w:noProof/>
              <w:kern w:val="2"/>
              <w:lang w:val="en-CA" w:eastAsia="zh-CN"/>
              <w14:ligatures w14:val="standardContextual"/>
            </w:rPr>
          </w:pPr>
          <w:hyperlink w:anchor="_Toc173408585" w:history="1">
            <w:r w:rsidRPr="00CB7D0E">
              <w:rPr>
                <w:rStyle w:val="af"/>
                <w:noProof/>
              </w:rPr>
              <w:t>Context and Complexity</w:t>
            </w:r>
            <w:r>
              <w:rPr>
                <w:noProof/>
                <w:webHidden/>
              </w:rPr>
              <w:tab/>
            </w:r>
            <w:r>
              <w:rPr>
                <w:noProof/>
                <w:webHidden/>
              </w:rPr>
              <w:fldChar w:fldCharType="begin"/>
            </w:r>
            <w:r>
              <w:rPr>
                <w:noProof/>
                <w:webHidden/>
              </w:rPr>
              <w:instrText xml:space="preserve"> PAGEREF _Toc173408585 \h </w:instrText>
            </w:r>
            <w:r>
              <w:rPr>
                <w:noProof/>
                <w:webHidden/>
              </w:rPr>
            </w:r>
            <w:r>
              <w:rPr>
                <w:noProof/>
                <w:webHidden/>
              </w:rPr>
              <w:fldChar w:fldCharType="separate"/>
            </w:r>
            <w:r>
              <w:rPr>
                <w:noProof/>
                <w:webHidden/>
              </w:rPr>
              <w:t>11</w:t>
            </w:r>
            <w:r>
              <w:rPr>
                <w:noProof/>
                <w:webHidden/>
              </w:rPr>
              <w:fldChar w:fldCharType="end"/>
            </w:r>
          </w:hyperlink>
        </w:p>
        <w:p w14:paraId="641604C0" w14:textId="46265B4F" w:rsidR="00283C3C" w:rsidRDefault="00283C3C">
          <w:pPr>
            <w:pStyle w:val="TOC1"/>
            <w:tabs>
              <w:tab w:val="right" w:leader="dot" w:pos="8630"/>
            </w:tabs>
            <w:rPr>
              <w:rFonts w:eastAsiaTheme="minorEastAsia"/>
              <w:noProof/>
              <w:kern w:val="2"/>
              <w:lang w:val="en-CA" w:eastAsia="zh-CN"/>
              <w14:ligatures w14:val="standardContextual"/>
            </w:rPr>
          </w:pPr>
          <w:hyperlink w:anchor="_Toc173408586" w:history="1">
            <w:r w:rsidRPr="00CB7D0E">
              <w:rPr>
                <w:rStyle w:val="af"/>
                <w:noProof/>
              </w:rPr>
              <w:t>Context-Based Relationships</w:t>
            </w:r>
            <w:r>
              <w:rPr>
                <w:noProof/>
                <w:webHidden/>
              </w:rPr>
              <w:tab/>
            </w:r>
            <w:r>
              <w:rPr>
                <w:noProof/>
                <w:webHidden/>
              </w:rPr>
              <w:fldChar w:fldCharType="begin"/>
            </w:r>
            <w:r>
              <w:rPr>
                <w:noProof/>
                <w:webHidden/>
              </w:rPr>
              <w:instrText xml:space="preserve"> PAGEREF _Toc173408586 \h </w:instrText>
            </w:r>
            <w:r>
              <w:rPr>
                <w:noProof/>
                <w:webHidden/>
              </w:rPr>
            </w:r>
            <w:r>
              <w:rPr>
                <w:noProof/>
                <w:webHidden/>
              </w:rPr>
              <w:fldChar w:fldCharType="separate"/>
            </w:r>
            <w:r>
              <w:rPr>
                <w:noProof/>
                <w:webHidden/>
              </w:rPr>
              <w:t>11</w:t>
            </w:r>
            <w:r>
              <w:rPr>
                <w:noProof/>
                <w:webHidden/>
              </w:rPr>
              <w:fldChar w:fldCharType="end"/>
            </w:r>
          </w:hyperlink>
        </w:p>
        <w:p w14:paraId="3BC11D2E" w14:textId="67CADFB3" w:rsidR="00283C3C" w:rsidRDefault="00283C3C">
          <w:pPr>
            <w:pStyle w:val="TOC1"/>
            <w:tabs>
              <w:tab w:val="right" w:leader="dot" w:pos="8630"/>
            </w:tabs>
            <w:rPr>
              <w:rFonts w:eastAsiaTheme="minorEastAsia"/>
              <w:noProof/>
              <w:kern w:val="2"/>
              <w:lang w:val="en-CA" w:eastAsia="zh-CN"/>
              <w14:ligatures w14:val="standardContextual"/>
            </w:rPr>
          </w:pPr>
          <w:hyperlink w:anchor="_Toc173408587" w:history="1">
            <w:r w:rsidRPr="00CB7D0E">
              <w:rPr>
                <w:rStyle w:val="af"/>
                <w:noProof/>
              </w:rPr>
              <w:t>Context-Mechanism-Outcome (CMO) Configuration</w:t>
            </w:r>
            <w:r>
              <w:rPr>
                <w:noProof/>
                <w:webHidden/>
              </w:rPr>
              <w:tab/>
            </w:r>
            <w:r>
              <w:rPr>
                <w:noProof/>
                <w:webHidden/>
              </w:rPr>
              <w:fldChar w:fldCharType="begin"/>
            </w:r>
            <w:r>
              <w:rPr>
                <w:noProof/>
                <w:webHidden/>
              </w:rPr>
              <w:instrText xml:space="preserve"> PAGEREF _Toc173408587 \h </w:instrText>
            </w:r>
            <w:r>
              <w:rPr>
                <w:noProof/>
                <w:webHidden/>
              </w:rPr>
            </w:r>
            <w:r>
              <w:rPr>
                <w:noProof/>
                <w:webHidden/>
              </w:rPr>
              <w:fldChar w:fldCharType="separate"/>
            </w:r>
            <w:r>
              <w:rPr>
                <w:noProof/>
                <w:webHidden/>
              </w:rPr>
              <w:t>11</w:t>
            </w:r>
            <w:r>
              <w:rPr>
                <w:noProof/>
                <w:webHidden/>
              </w:rPr>
              <w:fldChar w:fldCharType="end"/>
            </w:r>
          </w:hyperlink>
        </w:p>
        <w:p w14:paraId="7A8948F8" w14:textId="04674E2A" w:rsidR="00283C3C" w:rsidRDefault="00283C3C">
          <w:pPr>
            <w:pStyle w:val="TOC1"/>
            <w:tabs>
              <w:tab w:val="right" w:leader="dot" w:pos="8630"/>
            </w:tabs>
            <w:rPr>
              <w:rFonts w:eastAsiaTheme="minorEastAsia"/>
              <w:noProof/>
              <w:kern w:val="2"/>
              <w:lang w:val="en-CA" w:eastAsia="zh-CN"/>
              <w14:ligatures w14:val="standardContextual"/>
            </w:rPr>
          </w:pPr>
          <w:hyperlink w:anchor="_Toc173408588" w:history="1">
            <w:r w:rsidRPr="00CB7D0E">
              <w:rPr>
                <w:rStyle w:val="af"/>
                <w:noProof/>
              </w:rPr>
              <w:t>Contextual Evaluation</w:t>
            </w:r>
            <w:r>
              <w:rPr>
                <w:noProof/>
                <w:webHidden/>
              </w:rPr>
              <w:tab/>
            </w:r>
            <w:r>
              <w:rPr>
                <w:noProof/>
                <w:webHidden/>
              </w:rPr>
              <w:fldChar w:fldCharType="begin"/>
            </w:r>
            <w:r>
              <w:rPr>
                <w:noProof/>
                <w:webHidden/>
              </w:rPr>
              <w:instrText xml:space="preserve"> PAGEREF _Toc173408588 \h </w:instrText>
            </w:r>
            <w:r>
              <w:rPr>
                <w:noProof/>
                <w:webHidden/>
              </w:rPr>
            </w:r>
            <w:r>
              <w:rPr>
                <w:noProof/>
                <w:webHidden/>
              </w:rPr>
              <w:fldChar w:fldCharType="separate"/>
            </w:r>
            <w:r>
              <w:rPr>
                <w:noProof/>
                <w:webHidden/>
              </w:rPr>
              <w:t>11</w:t>
            </w:r>
            <w:r>
              <w:rPr>
                <w:noProof/>
                <w:webHidden/>
              </w:rPr>
              <w:fldChar w:fldCharType="end"/>
            </w:r>
          </w:hyperlink>
        </w:p>
        <w:p w14:paraId="7FC15B6F" w14:textId="30EDE585" w:rsidR="00283C3C" w:rsidRDefault="00283C3C">
          <w:pPr>
            <w:pStyle w:val="TOC1"/>
            <w:tabs>
              <w:tab w:val="right" w:leader="dot" w:pos="8630"/>
            </w:tabs>
            <w:rPr>
              <w:rFonts w:eastAsiaTheme="minorEastAsia"/>
              <w:noProof/>
              <w:kern w:val="2"/>
              <w:lang w:val="en-CA" w:eastAsia="zh-CN"/>
              <w14:ligatures w14:val="standardContextual"/>
            </w:rPr>
          </w:pPr>
          <w:hyperlink w:anchor="_Toc173408589" w:history="1">
            <w:r w:rsidRPr="00CB7D0E">
              <w:rPr>
                <w:rStyle w:val="af"/>
                <w:noProof/>
              </w:rPr>
              <w:t>Contextual Factors</w:t>
            </w:r>
            <w:r>
              <w:rPr>
                <w:noProof/>
                <w:webHidden/>
              </w:rPr>
              <w:tab/>
            </w:r>
            <w:r>
              <w:rPr>
                <w:noProof/>
                <w:webHidden/>
              </w:rPr>
              <w:fldChar w:fldCharType="begin"/>
            </w:r>
            <w:r>
              <w:rPr>
                <w:noProof/>
                <w:webHidden/>
              </w:rPr>
              <w:instrText xml:space="preserve"> PAGEREF _Toc173408589 \h </w:instrText>
            </w:r>
            <w:r>
              <w:rPr>
                <w:noProof/>
                <w:webHidden/>
              </w:rPr>
            </w:r>
            <w:r>
              <w:rPr>
                <w:noProof/>
                <w:webHidden/>
              </w:rPr>
              <w:fldChar w:fldCharType="separate"/>
            </w:r>
            <w:r>
              <w:rPr>
                <w:noProof/>
                <w:webHidden/>
              </w:rPr>
              <w:t>11</w:t>
            </w:r>
            <w:r>
              <w:rPr>
                <w:noProof/>
                <w:webHidden/>
              </w:rPr>
              <w:fldChar w:fldCharType="end"/>
            </w:r>
          </w:hyperlink>
        </w:p>
        <w:p w14:paraId="37DDAF94" w14:textId="37D0AFE2" w:rsidR="00283C3C" w:rsidRDefault="00283C3C">
          <w:pPr>
            <w:pStyle w:val="TOC1"/>
            <w:tabs>
              <w:tab w:val="right" w:leader="dot" w:pos="8630"/>
            </w:tabs>
            <w:rPr>
              <w:rFonts w:eastAsiaTheme="minorEastAsia"/>
              <w:noProof/>
              <w:kern w:val="2"/>
              <w:lang w:val="en-CA" w:eastAsia="zh-CN"/>
              <w14:ligatures w14:val="standardContextual"/>
            </w:rPr>
          </w:pPr>
          <w:hyperlink w:anchor="_Toc173408590" w:history="1">
            <w:r w:rsidRPr="00CB7D0E">
              <w:rPr>
                <w:rStyle w:val="af"/>
                <w:noProof/>
              </w:rPr>
              <w:t>Contextual Viability</w:t>
            </w:r>
            <w:r>
              <w:rPr>
                <w:noProof/>
                <w:webHidden/>
              </w:rPr>
              <w:tab/>
            </w:r>
            <w:r>
              <w:rPr>
                <w:noProof/>
                <w:webHidden/>
              </w:rPr>
              <w:fldChar w:fldCharType="begin"/>
            </w:r>
            <w:r>
              <w:rPr>
                <w:noProof/>
                <w:webHidden/>
              </w:rPr>
              <w:instrText xml:space="preserve"> PAGEREF _Toc173408590 \h </w:instrText>
            </w:r>
            <w:r>
              <w:rPr>
                <w:noProof/>
                <w:webHidden/>
              </w:rPr>
            </w:r>
            <w:r>
              <w:rPr>
                <w:noProof/>
                <w:webHidden/>
              </w:rPr>
              <w:fldChar w:fldCharType="separate"/>
            </w:r>
            <w:r>
              <w:rPr>
                <w:noProof/>
                <w:webHidden/>
              </w:rPr>
              <w:t>12</w:t>
            </w:r>
            <w:r>
              <w:rPr>
                <w:noProof/>
                <w:webHidden/>
              </w:rPr>
              <w:fldChar w:fldCharType="end"/>
            </w:r>
          </w:hyperlink>
        </w:p>
        <w:p w14:paraId="4EA59D27" w14:textId="5C23F678" w:rsidR="00283C3C" w:rsidRDefault="00283C3C">
          <w:pPr>
            <w:pStyle w:val="TOC1"/>
            <w:tabs>
              <w:tab w:val="right" w:leader="dot" w:pos="8630"/>
            </w:tabs>
            <w:rPr>
              <w:rFonts w:eastAsiaTheme="minorEastAsia"/>
              <w:noProof/>
              <w:kern w:val="2"/>
              <w:lang w:val="en-CA" w:eastAsia="zh-CN"/>
              <w14:ligatures w14:val="standardContextual"/>
            </w:rPr>
          </w:pPr>
          <w:hyperlink w:anchor="_Toc173408591" w:history="1">
            <w:r w:rsidRPr="00CB7D0E">
              <w:rPr>
                <w:rStyle w:val="af"/>
                <w:noProof/>
              </w:rPr>
              <w:t>Continuous Quality Improvement</w:t>
            </w:r>
            <w:r>
              <w:rPr>
                <w:noProof/>
                <w:webHidden/>
              </w:rPr>
              <w:tab/>
            </w:r>
            <w:r>
              <w:rPr>
                <w:noProof/>
                <w:webHidden/>
              </w:rPr>
              <w:fldChar w:fldCharType="begin"/>
            </w:r>
            <w:r>
              <w:rPr>
                <w:noProof/>
                <w:webHidden/>
              </w:rPr>
              <w:instrText xml:space="preserve"> PAGEREF _Toc173408591 \h </w:instrText>
            </w:r>
            <w:r>
              <w:rPr>
                <w:noProof/>
                <w:webHidden/>
              </w:rPr>
            </w:r>
            <w:r>
              <w:rPr>
                <w:noProof/>
                <w:webHidden/>
              </w:rPr>
              <w:fldChar w:fldCharType="separate"/>
            </w:r>
            <w:r>
              <w:rPr>
                <w:noProof/>
                <w:webHidden/>
              </w:rPr>
              <w:t>12</w:t>
            </w:r>
            <w:r>
              <w:rPr>
                <w:noProof/>
                <w:webHidden/>
              </w:rPr>
              <w:fldChar w:fldCharType="end"/>
            </w:r>
          </w:hyperlink>
        </w:p>
        <w:p w14:paraId="428AB995" w14:textId="775BBFE8" w:rsidR="00283C3C" w:rsidRDefault="00283C3C">
          <w:pPr>
            <w:pStyle w:val="TOC1"/>
            <w:tabs>
              <w:tab w:val="right" w:leader="dot" w:pos="8630"/>
            </w:tabs>
            <w:rPr>
              <w:rFonts w:eastAsiaTheme="minorEastAsia"/>
              <w:noProof/>
              <w:kern w:val="2"/>
              <w:lang w:val="en-CA" w:eastAsia="zh-CN"/>
              <w14:ligatures w14:val="standardContextual"/>
            </w:rPr>
          </w:pPr>
          <w:hyperlink w:anchor="_Toc173408592" w:history="1">
            <w:r w:rsidRPr="00CB7D0E">
              <w:rPr>
                <w:rStyle w:val="af"/>
                <w:noProof/>
              </w:rPr>
              <w:t>Control group</w:t>
            </w:r>
            <w:r>
              <w:rPr>
                <w:noProof/>
                <w:webHidden/>
              </w:rPr>
              <w:tab/>
            </w:r>
            <w:r>
              <w:rPr>
                <w:noProof/>
                <w:webHidden/>
              </w:rPr>
              <w:fldChar w:fldCharType="begin"/>
            </w:r>
            <w:r>
              <w:rPr>
                <w:noProof/>
                <w:webHidden/>
              </w:rPr>
              <w:instrText xml:space="preserve"> PAGEREF _Toc173408592 \h </w:instrText>
            </w:r>
            <w:r>
              <w:rPr>
                <w:noProof/>
                <w:webHidden/>
              </w:rPr>
            </w:r>
            <w:r>
              <w:rPr>
                <w:noProof/>
                <w:webHidden/>
              </w:rPr>
              <w:fldChar w:fldCharType="separate"/>
            </w:r>
            <w:r>
              <w:rPr>
                <w:noProof/>
                <w:webHidden/>
              </w:rPr>
              <w:t>12</w:t>
            </w:r>
            <w:r>
              <w:rPr>
                <w:noProof/>
                <w:webHidden/>
              </w:rPr>
              <w:fldChar w:fldCharType="end"/>
            </w:r>
          </w:hyperlink>
        </w:p>
        <w:p w14:paraId="5EFE6FDB" w14:textId="07050D24" w:rsidR="00283C3C" w:rsidRDefault="00283C3C">
          <w:pPr>
            <w:pStyle w:val="TOC1"/>
            <w:tabs>
              <w:tab w:val="right" w:leader="dot" w:pos="8630"/>
            </w:tabs>
            <w:rPr>
              <w:rFonts w:eastAsiaTheme="minorEastAsia"/>
              <w:noProof/>
              <w:kern w:val="2"/>
              <w:lang w:val="en-CA" w:eastAsia="zh-CN"/>
              <w14:ligatures w14:val="standardContextual"/>
            </w:rPr>
          </w:pPr>
          <w:hyperlink w:anchor="_Toc173408593" w:history="1">
            <w:r w:rsidRPr="00CB7D0E">
              <w:rPr>
                <w:rStyle w:val="af"/>
                <w:noProof/>
              </w:rPr>
              <w:t>Corrective Actions</w:t>
            </w:r>
            <w:r>
              <w:rPr>
                <w:noProof/>
                <w:webHidden/>
              </w:rPr>
              <w:tab/>
            </w:r>
            <w:r>
              <w:rPr>
                <w:noProof/>
                <w:webHidden/>
              </w:rPr>
              <w:fldChar w:fldCharType="begin"/>
            </w:r>
            <w:r>
              <w:rPr>
                <w:noProof/>
                <w:webHidden/>
              </w:rPr>
              <w:instrText xml:space="preserve"> PAGEREF _Toc173408593 \h </w:instrText>
            </w:r>
            <w:r>
              <w:rPr>
                <w:noProof/>
                <w:webHidden/>
              </w:rPr>
            </w:r>
            <w:r>
              <w:rPr>
                <w:noProof/>
                <w:webHidden/>
              </w:rPr>
              <w:fldChar w:fldCharType="separate"/>
            </w:r>
            <w:r>
              <w:rPr>
                <w:noProof/>
                <w:webHidden/>
              </w:rPr>
              <w:t>12</w:t>
            </w:r>
            <w:r>
              <w:rPr>
                <w:noProof/>
                <w:webHidden/>
              </w:rPr>
              <w:fldChar w:fldCharType="end"/>
            </w:r>
          </w:hyperlink>
        </w:p>
        <w:p w14:paraId="6215FF85" w14:textId="12929237" w:rsidR="00283C3C" w:rsidRDefault="00283C3C">
          <w:pPr>
            <w:pStyle w:val="TOC1"/>
            <w:tabs>
              <w:tab w:val="right" w:leader="dot" w:pos="8630"/>
            </w:tabs>
            <w:rPr>
              <w:rFonts w:eastAsiaTheme="minorEastAsia"/>
              <w:noProof/>
              <w:kern w:val="2"/>
              <w:lang w:val="en-CA" w:eastAsia="zh-CN"/>
              <w14:ligatures w14:val="standardContextual"/>
            </w:rPr>
          </w:pPr>
          <w:hyperlink w:anchor="_Toc173408594" w:history="1">
            <w:r w:rsidRPr="00CB7D0E">
              <w:rPr>
                <w:rStyle w:val="af"/>
                <w:noProof/>
              </w:rPr>
              <w:t>Cost-benefit analysis</w:t>
            </w:r>
            <w:r>
              <w:rPr>
                <w:noProof/>
                <w:webHidden/>
              </w:rPr>
              <w:tab/>
            </w:r>
            <w:r>
              <w:rPr>
                <w:noProof/>
                <w:webHidden/>
              </w:rPr>
              <w:fldChar w:fldCharType="begin"/>
            </w:r>
            <w:r>
              <w:rPr>
                <w:noProof/>
                <w:webHidden/>
              </w:rPr>
              <w:instrText xml:space="preserve"> PAGEREF _Toc173408594 \h </w:instrText>
            </w:r>
            <w:r>
              <w:rPr>
                <w:noProof/>
                <w:webHidden/>
              </w:rPr>
            </w:r>
            <w:r>
              <w:rPr>
                <w:noProof/>
                <w:webHidden/>
              </w:rPr>
              <w:fldChar w:fldCharType="separate"/>
            </w:r>
            <w:r>
              <w:rPr>
                <w:noProof/>
                <w:webHidden/>
              </w:rPr>
              <w:t>12</w:t>
            </w:r>
            <w:r>
              <w:rPr>
                <w:noProof/>
                <w:webHidden/>
              </w:rPr>
              <w:fldChar w:fldCharType="end"/>
            </w:r>
          </w:hyperlink>
        </w:p>
        <w:p w14:paraId="00F87ECA" w14:textId="484FD2CD" w:rsidR="00283C3C" w:rsidRDefault="00283C3C">
          <w:pPr>
            <w:pStyle w:val="TOC1"/>
            <w:tabs>
              <w:tab w:val="right" w:leader="dot" w:pos="8630"/>
            </w:tabs>
            <w:rPr>
              <w:rFonts w:eastAsiaTheme="minorEastAsia"/>
              <w:noProof/>
              <w:kern w:val="2"/>
              <w:lang w:val="en-CA" w:eastAsia="zh-CN"/>
              <w14:ligatures w14:val="standardContextual"/>
            </w:rPr>
          </w:pPr>
          <w:hyperlink w:anchor="_Toc173408595" w:history="1">
            <w:r w:rsidRPr="00CB7D0E">
              <w:rPr>
                <w:rStyle w:val="af"/>
                <w:noProof/>
              </w:rPr>
              <w:t>Cost-effectiveness analysis</w:t>
            </w:r>
            <w:r>
              <w:rPr>
                <w:noProof/>
                <w:webHidden/>
              </w:rPr>
              <w:tab/>
            </w:r>
            <w:r>
              <w:rPr>
                <w:noProof/>
                <w:webHidden/>
              </w:rPr>
              <w:fldChar w:fldCharType="begin"/>
            </w:r>
            <w:r>
              <w:rPr>
                <w:noProof/>
                <w:webHidden/>
              </w:rPr>
              <w:instrText xml:space="preserve"> PAGEREF _Toc173408595 \h </w:instrText>
            </w:r>
            <w:r>
              <w:rPr>
                <w:noProof/>
                <w:webHidden/>
              </w:rPr>
            </w:r>
            <w:r>
              <w:rPr>
                <w:noProof/>
                <w:webHidden/>
              </w:rPr>
              <w:fldChar w:fldCharType="separate"/>
            </w:r>
            <w:r>
              <w:rPr>
                <w:noProof/>
                <w:webHidden/>
              </w:rPr>
              <w:t>12</w:t>
            </w:r>
            <w:r>
              <w:rPr>
                <w:noProof/>
                <w:webHidden/>
              </w:rPr>
              <w:fldChar w:fldCharType="end"/>
            </w:r>
          </w:hyperlink>
        </w:p>
        <w:p w14:paraId="5824CD52" w14:textId="56A1BFF6" w:rsidR="00283C3C" w:rsidRDefault="00283C3C">
          <w:pPr>
            <w:pStyle w:val="TOC1"/>
            <w:tabs>
              <w:tab w:val="right" w:leader="dot" w:pos="8630"/>
            </w:tabs>
            <w:rPr>
              <w:rFonts w:eastAsiaTheme="minorEastAsia"/>
              <w:noProof/>
              <w:kern w:val="2"/>
              <w:lang w:val="en-CA" w:eastAsia="zh-CN"/>
              <w14:ligatures w14:val="standardContextual"/>
            </w:rPr>
          </w:pPr>
          <w:hyperlink w:anchor="_Toc173408596" w:history="1">
            <w:r w:rsidRPr="00CB7D0E">
              <w:rPr>
                <w:rStyle w:val="af"/>
                <w:noProof/>
              </w:rPr>
              <w:t>Credentialed Evaluator (CE)</w:t>
            </w:r>
            <w:r>
              <w:rPr>
                <w:noProof/>
                <w:webHidden/>
              </w:rPr>
              <w:tab/>
            </w:r>
            <w:r>
              <w:rPr>
                <w:noProof/>
                <w:webHidden/>
              </w:rPr>
              <w:fldChar w:fldCharType="begin"/>
            </w:r>
            <w:r>
              <w:rPr>
                <w:noProof/>
                <w:webHidden/>
              </w:rPr>
              <w:instrText xml:space="preserve"> PAGEREF _Toc173408596 \h </w:instrText>
            </w:r>
            <w:r>
              <w:rPr>
                <w:noProof/>
                <w:webHidden/>
              </w:rPr>
            </w:r>
            <w:r>
              <w:rPr>
                <w:noProof/>
                <w:webHidden/>
              </w:rPr>
              <w:fldChar w:fldCharType="separate"/>
            </w:r>
            <w:r>
              <w:rPr>
                <w:noProof/>
                <w:webHidden/>
              </w:rPr>
              <w:t>13</w:t>
            </w:r>
            <w:r>
              <w:rPr>
                <w:noProof/>
                <w:webHidden/>
              </w:rPr>
              <w:fldChar w:fldCharType="end"/>
            </w:r>
          </w:hyperlink>
        </w:p>
        <w:p w14:paraId="16E596A3" w14:textId="51A2E322" w:rsidR="00283C3C" w:rsidRDefault="00283C3C">
          <w:pPr>
            <w:pStyle w:val="TOC1"/>
            <w:tabs>
              <w:tab w:val="right" w:leader="dot" w:pos="8630"/>
            </w:tabs>
            <w:rPr>
              <w:rFonts w:eastAsiaTheme="minorEastAsia"/>
              <w:noProof/>
              <w:kern w:val="2"/>
              <w:lang w:val="en-CA" w:eastAsia="zh-CN"/>
              <w14:ligatures w14:val="standardContextual"/>
            </w:rPr>
          </w:pPr>
          <w:hyperlink w:anchor="_Toc173408597" w:history="1">
            <w:r w:rsidRPr="00CB7D0E">
              <w:rPr>
                <w:rStyle w:val="af"/>
                <w:noProof/>
              </w:rPr>
              <w:t>Credentialing</w:t>
            </w:r>
            <w:r>
              <w:rPr>
                <w:noProof/>
                <w:webHidden/>
              </w:rPr>
              <w:tab/>
            </w:r>
            <w:r>
              <w:rPr>
                <w:noProof/>
                <w:webHidden/>
              </w:rPr>
              <w:fldChar w:fldCharType="begin"/>
            </w:r>
            <w:r>
              <w:rPr>
                <w:noProof/>
                <w:webHidden/>
              </w:rPr>
              <w:instrText xml:space="preserve"> PAGEREF _Toc173408597 \h </w:instrText>
            </w:r>
            <w:r>
              <w:rPr>
                <w:noProof/>
                <w:webHidden/>
              </w:rPr>
            </w:r>
            <w:r>
              <w:rPr>
                <w:noProof/>
                <w:webHidden/>
              </w:rPr>
              <w:fldChar w:fldCharType="separate"/>
            </w:r>
            <w:r>
              <w:rPr>
                <w:noProof/>
                <w:webHidden/>
              </w:rPr>
              <w:t>13</w:t>
            </w:r>
            <w:r>
              <w:rPr>
                <w:noProof/>
                <w:webHidden/>
              </w:rPr>
              <w:fldChar w:fldCharType="end"/>
            </w:r>
          </w:hyperlink>
        </w:p>
        <w:p w14:paraId="00D0B3F9" w14:textId="55A0C4B3" w:rsidR="00283C3C" w:rsidRDefault="00283C3C">
          <w:pPr>
            <w:pStyle w:val="TOC1"/>
            <w:tabs>
              <w:tab w:val="right" w:leader="dot" w:pos="8630"/>
            </w:tabs>
            <w:rPr>
              <w:rFonts w:eastAsiaTheme="minorEastAsia"/>
              <w:noProof/>
              <w:kern w:val="2"/>
              <w:lang w:val="en-CA" w:eastAsia="zh-CN"/>
              <w14:ligatures w14:val="standardContextual"/>
            </w:rPr>
          </w:pPr>
          <w:hyperlink w:anchor="_Toc173408598" w:history="1">
            <w:r w:rsidRPr="00CB7D0E">
              <w:rPr>
                <w:rStyle w:val="af"/>
                <w:noProof/>
              </w:rPr>
              <w:t>Critical Friend</w:t>
            </w:r>
            <w:r>
              <w:rPr>
                <w:noProof/>
                <w:webHidden/>
              </w:rPr>
              <w:tab/>
            </w:r>
            <w:r>
              <w:rPr>
                <w:noProof/>
                <w:webHidden/>
              </w:rPr>
              <w:fldChar w:fldCharType="begin"/>
            </w:r>
            <w:r>
              <w:rPr>
                <w:noProof/>
                <w:webHidden/>
              </w:rPr>
              <w:instrText xml:space="preserve"> PAGEREF _Toc173408598 \h </w:instrText>
            </w:r>
            <w:r>
              <w:rPr>
                <w:noProof/>
                <w:webHidden/>
              </w:rPr>
            </w:r>
            <w:r>
              <w:rPr>
                <w:noProof/>
                <w:webHidden/>
              </w:rPr>
              <w:fldChar w:fldCharType="separate"/>
            </w:r>
            <w:r>
              <w:rPr>
                <w:noProof/>
                <w:webHidden/>
              </w:rPr>
              <w:t>13</w:t>
            </w:r>
            <w:r>
              <w:rPr>
                <w:noProof/>
                <w:webHidden/>
              </w:rPr>
              <w:fldChar w:fldCharType="end"/>
            </w:r>
          </w:hyperlink>
        </w:p>
        <w:p w14:paraId="6195193E" w14:textId="05BCA2ED" w:rsidR="00283C3C" w:rsidRDefault="00283C3C">
          <w:pPr>
            <w:pStyle w:val="TOC1"/>
            <w:tabs>
              <w:tab w:val="right" w:leader="dot" w:pos="8630"/>
            </w:tabs>
            <w:rPr>
              <w:rFonts w:eastAsiaTheme="minorEastAsia"/>
              <w:noProof/>
              <w:kern w:val="2"/>
              <w:lang w:val="en-CA" w:eastAsia="zh-CN"/>
              <w14:ligatures w14:val="standardContextual"/>
            </w:rPr>
          </w:pPr>
          <w:hyperlink w:anchor="_Toc173408599" w:history="1">
            <w:r w:rsidRPr="00CB7D0E">
              <w:rPr>
                <w:rStyle w:val="af"/>
                <w:noProof/>
              </w:rPr>
              <w:t>Critical Thinking</w:t>
            </w:r>
            <w:r>
              <w:rPr>
                <w:noProof/>
                <w:webHidden/>
              </w:rPr>
              <w:tab/>
            </w:r>
            <w:r>
              <w:rPr>
                <w:noProof/>
                <w:webHidden/>
              </w:rPr>
              <w:fldChar w:fldCharType="begin"/>
            </w:r>
            <w:r>
              <w:rPr>
                <w:noProof/>
                <w:webHidden/>
              </w:rPr>
              <w:instrText xml:space="preserve"> PAGEREF _Toc173408599 \h </w:instrText>
            </w:r>
            <w:r>
              <w:rPr>
                <w:noProof/>
                <w:webHidden/>
              </w:rPr>
            </w:r>
            <w:r>
              <w:rPr>
                <w:noProof/>
                <w:webHidden/>
              </w:rPr>
              <w:fldChar w:fldCharType="separate"/>
            </w:r>
            <w:r>
              <w:rPr>
                <w:noProof/>
                <w:webHidden/>
              </w:rPr>
              <w:t>13</w:t>
            </w:r>
            <w:r>
              <w:rPr>
                <w:noProof/>
                <w:webHidden/>
              </w:rPr>
              <w:fldChar w:fldCharType="end"/>
            </w:r>
          </w:hyperlink>
        </w:p>
        <w:p w14:paraId="2FF64BCC" w14:textId="45CE0E5A" w:rsidR="00283C3C" w:rsidRDefault="00283C3C">
          <w:pPr>
            <w:pStyle w:val="TOC1"/>
            <w:tabs>
              <w:tab w:val="right" w:leader="dot" w:pos="8630"/>
            </w:tabs>
            <w:rPr>
              <w:rFonts w:eastAsiaTheme="minorEastAsia"/>
              <w:noProof/>
              <w:kern w:val="2"/>
              <w:lang w:val="en-CA" w:eastAsia="zh-CN"/>
              <w14:ligatures w14:val="standardContextual"/>
            </w:rPr>
          </w:pPr>
          <w:hyperlink w:anchor="_Toc173408600" w:history="1">
            <w:r w:rsidRPr="00CB7D0E">
              <w:rPr>
                <w:rStyle w:val="af"/>
                <w:noProof/>
              </w:rPr>
              <w:t>Cross-sectional data</w:t>
            </w:r>
            <w:r>
              <w:rPr>
                <w:noProof/>
                <w:webHidden/>
              </w:rPr>
              <w:tab/>
            </w:r>
            <w:r>
              <w:rPr>
                <w:noProof/>
                <w:webHidden/>
              </w:rPr>
              <w:fldChar w:fldCharType="begin"/>
            </w:r>
            <w:r>
              <w:rPr>
                <w:noProof/>
                <w:webHidden/>
              </w:rPr>
              <w:instrText xml:space="preserve"> PAGEREF _Toc173408600 \h </w:instrText>
            </w:r>
            <w:r>
              <w:rPr>
                <w:noProof/>
                <w:webHidden/>
              </w:rPr>
            </w:r>
            <w:r>
              <w:rPr>
                <w:noProof/>
                <w:webHidden/>
              </w:rPr>
              <w:fldChar w:fldCharType="separate"/>
            </w:r>
            <w:r>
              <w:rPr>
                <w:noProof/>
                <w:webHidden/>
              </w:rPr>
              <w:t>13</w:t>
            </w:r>
            <w:r>
              <w:rPr>
                <w:noProof/>
                <w:webHidden/>
              </w:rPr>
              <w:fldChar w:fldCharType="end"/>
            </w:r>
          </w:hyperlink>
        </w:p>
        <w:p w14:paraId="16C6A21C" w14:textId="3CCC5E7F" w:rsidR="00283C3C" w:rsidRDefault="00283C3C">
          <w:pPr>
            <w:pStyle w:val="TOC1"/>
            <w:tabs>
              <w:tab w:val="right" w:leader="dot" w:pos="8630"/>
            </w:tabs>
            <w:rPr>
              <w:rFonts w:eastAsiaTheme="minorEastAsia"/>
              <w:noProof/>
              <w:kern w:val="2"/>
              <w:lang w:val="en-CA" w:eastAsia="zh-CN"/>
              <w14:ligatures w14:val="standardContextual"/>
            </w:rPr>
          </w:pPr>
          <w:hyperlink w:anchor="_Toc173408601" w:history="1">
            <w:r w:rsidRPr="00CB7D0E">
              <w:rPr>
                <w:rStyle w:val="af"/>
                <w:noProof/>
              </w:rPr>
              <w:t>Cross-sectional designs</w:t>
            </w:r>
            <w:r>
              <w:rPr>
                <w:noProof/>
                <w:webHidden/>
              </w:rPr>
              <w:tab/>
            </w:r>
            <w:r>
              <w:rPr>
                <w:noProof/>
                <w:webHidden/>
              </w:rPr>
              <w:fldChar w:fldCharType="begin"/>
            </w:r>
            <w:r>
              <w:rPr>
                <w:noProof/>
                <w:webHidden/>
              </w:rPr>
              <w:instrText xml:space="preserve"> PAGEREF _Toc173408601 \h </w:instrText>
            </w:r>
            <w:r>
              <w:rPr>
                <w:noProof/>
                <w:webHidden/>
              </w:rPr>
            </w:r>
            <w:r>
              <w:rPr>
                <w:noProof/>
                <w:webHidden/>
              </w:rPr>
              <w:fldChar w:fldCharType="separate"/>
            </w:r>
            <w:r>
              <w:rPr>
                <w:noProof/>
                <w:webHidden/>
              </w:rPr>
              <w:t>13</w:t>
            </w:r>
            <w:r>
              <w:rPr>
                <w:noProof/>
                <w:webHidden/>
              </w:rPr>
              <w:fldChar w:fldCharType="end"/>
            </w:r>
          </w:hyperlink>
        </w:p>
        <w:p w14:paraId="5D45CD35" w14:textId="6E347414" w:rsidR="00283C3C" w:rsidRDefault="00283C3C">
          <w:pPr>
            <w:pStyle w:val="TOC1"/>
            <w:tabs>
              <w:tab w:val="right" w:leader="dot" w:pos="8630"/>
            </w:tabs>
            <w:rPr>
              <w:rFonts w:eastAsiaTheme="minorEastAsia"/>
              <w:noProof/>
              <w:kern w:val="2"/>
              <w:lang w:val="en-CA" w:eastAsia="zh-CN"/>
              <w14:ligatures w14:val="standardContextual"/>
            </w:rPr>
          </w:pPr>
          <w:hyperlink w:anchor="_Toc173408602" w:history="1">
            <w:r w:rsidRPr="00CB7D0E">
              <w:rPr>
                <w:rStyle w:val="af"/>
                <w:noProof/>
              </w:rPr>
              <w:t>Cultural Responsiveness</w:t>
            </w:r>
            <w:r>
              <w:rPr>
                <w:noProof/>
                <w:webHidden/>
              </w:rPr>
              <w:tab/>
            </w:r>
            <w:r>
              <w:rPr>
                <w:noProof/>
                <w:webHidden/>
              </w:rPr>
              <w:fldChar w:fldCharType="begin"/>
            </w:r>
            <w:r>
              <w:rPr>
                <w:noProof/>
                <w:webHidden/>
              </w:rPr>
              <w:instrText xml:space="preserve"> PAGEREF _Toc173408602 \h </w:instrText>
            </w:r>
            <w:r>
              <w:rPr>
                <w:noProof/>
                <w:webHidden/>
              </w:rPr>
            </w:r>
            <w:r>
              <w:rPr>
                <w:noProof/>
                <w:webHidden/>
              </w:rPr>
              <w:fldChar w:fldCharType="separate"/>
            </w:r>
            <w:r>
              <w:rPr>
                <w:noProof/>
                <w:webHidden/>
              </w:rPr>
              <w:t>14</w:t>
            </w:r>
            <w:r>
              <w:rPr>
                <w:noProof/>
                <w:webHidden/>
              </w:rPr>
              <w:fldChar w:fldCharType="end"/>
            </w:r>
          </w:hyperlink>
        </w:p>
        <w:p w14:paraId="59DE5D91" w14:textId="1CF1C077" w:rsidR="00283C3C" w:rsidRDefault="00283C3C">
          <w:pPr>
            <w:pStyle w:val="TOC1"/>
            <w:tabs>
              <w:tab w:val="right" w:leader="dot" w:pos="8630"/>
            </w:tabs>
            <w:rPr>
              <w:rFonts w:eastAsiaTheme="minorEastAsia"/>
              <w:noProof/>
              <w:kern w:val="2"/>
              <w:lang w:val="en-CA" w:eastAsia="zh-CN"/>
              <w14:ligatures w14:val="standardContextual"/>
            </w:rPr>
          </w:pPr>
          <w:hyperlink w:anchor="_Toc173408603" w:history="1">
            <w:r w:rsidRPr="00CB7D0E">
              <w:rPr>
                <w:rStyle w:val="af"/>
                <w:noProof/>
              </w:rPr>
              <w:t>Culturally Responsive Evaluation</w:t>
            </w:r>
            <w:r>
              <w:rPr>
                <w:noProof/>
                <w:webHidden/>
              </w:rPr>
              <w:tab/>
            </w:r>
            <w:r>
              <w:rPr>
                <w:noProof/>
                <w:webHidden/>
              </w:rPr>
              <w:fldChar w:fldCharType="begin"/>
            </w:r>
            <w:r>
              <w:rPr>
                <w:noProof/>
                <w:webHidden/>
              </w:rPr>
              <w:instrText xml:space="preserve"> PAGEREF _Toc173408603 \h </w:instrText>
            </w:r>
            <w:r>
              <w:rPr>
                <w:noProof/>
                <w:webHidden/>
              </w:rPr>
            </w:r>
            <w:r>
              <w:rPr>
                <w:noProof/>
                <w:webHidden/>
              </w:rPr>
              <w:fldChar w:fldCharType="separate"/>
            </w:r>
            <w:r>
              <w:rPr>
                <w:noProof/>
                <w:webHidden/>
              </w:rPr>
              <w:t>14</w:t>
            </w:r>
            <w:r>
              <w:rPr>
                <w:noProof/>
                <w:webHidden/>
              </w:rPr>
              <w:fldChar w:fldCharType="end"/>
            </w:r>
          </w:hyperlink>
        </w:p>
        <w:p w14:paraId="42B8726C" w14:textId="71B45CC9" w:rsidR="00283C3C" w:rsidRDefault="00283C3C">
          <w:pPr>
            <w:pStyle w:val="TOC1"/>
            <w:tabs>
              <w:tab w:val="right" w:leader="dot" w:pos="8630"/>
            </w:tabs>
            <w:rPr>
              <w:rFonts w:eastAsiaTheme="minorEastAsia"/>
              <w:noProof/>
              <w:kern w:val="2"/>
              <w:lang w:val="en-CA" w:eastAsia="zh-CN"/>
              <w14:ligatures w14:val="standardContextual"/>
            </w:rPr>
          </w:pPr>
          <w:hyperlink w:anchor="_Toc173408604" w:history="1">
            <w:r w:rsidRPr="00CB7D0E">
              <w:rPr>
                <w:rStyle w:val="af"/>
                <w:noProof/>
              </w:rPr>
              <w:t>Data</w:t>
            </w:r>
            <w:r>
              <w:rPr>
                <w:noProof/>
                <w:webHidden/>
              </w:rPr>
              <w:tab/>
            </w:r>
            <w:r>
              <w:rPr>
                <w:noProof/>
                <w:webHidden/>
              </w:rPr>
              <w:fldChar w:fldCharType="begin"/>
            </w:r>
            <w:r>
              <w:rPr>
                <w:noProof/>
                <w:webHidden/>
              </w:rPr>
              <w:instrText xml:space="preserve"> PAGEREF _Toc173408604 \h </w:instrText>
            </w:r>
            <w:r>
              <w:rPr>
                <w:noProof/>
                <w:webHidden/>
              </w:rPr>
            </w:r>
            <w:r>
              <w:rPr>
                <w:noProof/>
                <w:webHidden/>
              </w:rPr>
              <w:fldChar w:fldCharType="separate"/>
            </w:r>
            <w:r>
              <w:rPr>
                <w:noProof/>
                <w:webHidden/>
              </w:rPr>
              <w:t>14</w:t>
            </w:r>
            <w:r>
              <w:rPr>
                <w:noProof/>
                <w:webHidden/>
              </w:rPr>
              <w:fldChar w:fldCharType="end"/>
            </w:r>
          </w:hyperlink>
        </w:p>
        <w:p w14:paraId="390A5E8B" w14:textId="719FF579" w:rsidR="00283C3C" w:rsidRDefault="00283C3C">
          <w:pPr>
            <w:pStyle w:val="TOC1"/>
            <w:tabs>
              <w:tab w:val="right" w:leader="dot" w:pos="8630"/>
            </w:tabs>
            <w:rPr>
              <w:rFonts w:eastAsiaTheme="minorEastAsia"/>
              <w:noProof/>
              <w:kern w:val="2"/>
              <w:lang w:val="en-CA" w:eastAsia="zh-CN"/>
              <w14:ligatures w14:val="standardContextual"/>
            </w:rPr>
          </w:pPr>
          <w:hyperlink w:anchor="_Toc173408605" w:history="1">
            <w:r w:rsidRPr="00CB7D0E">
              <w:rPr>
                <w:rStyle w:val="af"/>
                <w:noProof/>
              </w:rPr>
              <w:t>Data Analysis</w:t>
            </w:r>
            <w:r>
              <w:rPr>
                <w:noProof/>
                <w:webHidden/>
              </w:rPr>
              <w:tab/>
            </w:r>
            <w:r>
              <w:rPr>
                <w:noProof/>
                <w:webHidden/>
              </w:rPr>
              <w:fldChar w:fldCharType="begin"/>
            </w:r>
            <w:r>
              <w:rPr>
                <w:noProof/>
                <w:webHidden/>
              </w:rPr>
              <w:instrText xml:space="preserve"> PAGEREF _Toc173408605 \h </w:instrText>
            </w:r>
            <w:r>
              <w:rPr>
                <w:noProof/>
                <w:webHidden/>
              </w:rPr>
            </w:r>
            <w:r>
              <w:rPr>
                <w:noProof/>
                <w:webHidden/>
              </w:rPr>
              <w:fldChar w:fldCharType="separate"/>
            </w:r>
            <w:r>
              <w:rPr>
                <w:noProof/>
                <w:webHidden/>
              </w:rPr>
              <w:t>14</w:t>
            </w:r>
            <w:r>
              <w:rPr>
                <w:noProof/>
                <w:webHidden/>
              </w:rPr>
              <w:fldChar w:fldCharType="end"/>
            </w:r>
          </w:hyperlink>
        </w:p>
        <w:p w14:paraId="5DD9D502" w14:textId="2EE6820F" w:rsidR="00283C3C" w:rsidRDefault="00283C3C">
          <w:pPr>
            <w:pStyle w:val="TOC1"/>
            <w:tabs>
              <w:tab w:val="right" w:leader="dot" w:pos="8630"/>
            </w:tabs>
            <w:rPr>
              <w:rFonts w:eastAsiaTheme="minorEastAsia"/>
              <w:noProof/>
              <w:kern w:val="2"/>
              <w:lang w:val="en-CA" w:eastAsia="zh-CN"/>
              <w14:ligatures w14:val="standardContextual"/>
            </w:rPr>
          </w:pPr>
          <w:hyperlink w:anchor="_Toc173408606" w:history="1">
            <w:r w:rsidRPr="00CB7D0E">
              <w:rPr>
                <w:rStyle w:val="af"/>
                <w:noProof/>
              </w:rPr>
              <w:t>Data collection method</w:t>
            </w:r>
            <w:r>
              <w:rPr>
                <w:noProof/>
                <w:webHidden/>
              </w:rPr>
              <w:tab/>
            </w:r>
            <w:r>
              <w:rPr>
                <w:noProof/>
                <w:webHidden/>
              </w:rPr>
              <w:fldChar w:fldCharType="begin"/>
            </w:r>
            <w:r>
              <w:rPr>
                <w:noProof/>
                <w:webHidden/>
              </w:rPr>
              <w:instrText xml:space="preserve"> PAGEREF _Toc173408606 \h </w:instrText>
            </w:r>
            <w:r>
              <w:rPr>
                <w:noProof/>
                <w:webHidden/>
              </w:rPr>
            </w:r>
            <w:r>
              <w:rPr>
                <w:noProof/>
                <w:webHidden/>
              </w:rPr>
              <w:fldChar w:fldCharType="separate"/>
            </w:r>
            <w:r>
              <w:rPr>
                <w:noProof/>
                <w:webHidden/>
              </w:rPr>
              <w:t>14</w:t>
            </w:r>
            <w:r>
              <w:rPr>
                <w:noProof/>
                <w:webHidden/>
              </w:rPr>
              <w:fldChar w:fldCharType="end"/>
            </w:r>
          </w:hyperlink>
        </w:p>
        <w:p w14:paraId="08CD97C1" w14:textId="28F5D573" w:rsidR="00283C3C" w:rsidRDefault="00283C3C">
          <w:pPr>
            <w:pStyle w:val="TOC1"/>
            <w:tabs>
              <w:tab w:val="right" w:leader="dot" w:pos="8630"/>
            </w:tabs>
            <w:rPr>
              <w:rFonts w:eastAsiaTheme="minorEastAsia"/>
              <w:noProof/>
              <w:kern w:val="2"/>
              <w:lang w:val="en-CA" w:eastAsia="zh-CN"/>
              <w14:ligatures w14:val="standardContextual"/>
            </w:rPr>
          </w:pPr>
          <w:hyperlink w:anchor="_Toc173408607" w:history="1">
            <w:r w:rsidRPr="00CB7D0E">
              <w:rPr>
                <w:rStyle w:val="af"/>
                <w:noProof/>
              </w:rPr>
              <w:t>Data Collection System</w:t>
            </w:r>
            <w:r>
              <w:rPr>
                <w:noProof/>
                <w:webHidden/>
              </w:rPr>
              <w:tab/>
            </w:r>
            <w:r>
              <w:rPr>
                <w:noProof/>
                <w:webHidden/>
              </w:rPr>
              <w:fldChar w:fldCharType="begin"/>
            </w:r>
            <w:r>
              <w:rPr>
                <w:noProof/>
                <w:webHidden/>
              </w:rPr>
              <w:instrText xml:space="preserve"> PAGEREF _Toc173408607 \h </w:instrText>
            </w:r>
            <w:r>
              <w:rPr>
                <w:noProof/>
                <w:webHidden/>
              </w:rPr>
            </w:r>
            <w:r>
              <w:rPr>
                <w:noProof/>
                <w:webHidden/>
              </w:rPr>
              <w:fldChar w:fldCharType="separate"/>
            </w:r>
            <w:r>
              <w:rPr>
                <w:noProof/>
                <w:webHidden/>
              </w:rPr>
              <w:t>15</w:t>
            </w:r>
            <w:r>
              <w:rPr>
                <w:noProof/>
                <w:webHidden/>
              </w:rPr>
              <w:fldChar w:fldCharType="end"/>
            </w:r>
          </w:hyperlink>
        </w:p>
        <w:p w14:paraId="52437B6A" w14:textId="7B5EE0A2" w:rsidR="00283C3C" w:rsidRDefault="00283C3C">
          <w:pPr>
            <w:pStyle w:val="TOC1"/>
            <w:tabs>
              <w:tab w:val="right" w:leader="dot" w:pos="8630"/>
            </w:tabs>
            <w:rPr>
              <w:rFonts w:eastAsiaTheme="minorEastAsia"/>
              <w:noProof/>
              <w:kern w:val="2"/>
              <w:lang w:val="en-CA" w:eastAsia="zh-CN"/>
              <w14:ligatures w14:val="standardContextual"/>
            </w:rPr>
          </w:pPr>
          <w:hyperlink w:anchor="_Toc173408608" w:history="1">
            <w:r w:rsidRPr="00CB7D0E">
              <w:rPr>
                <w:rStyle w:val="af"/>
                <w:noProof/>
              </w:rPr>
              <w:t>Data Sources</w:t>
            </w:r>
            <w:r>
              <w:rPr>
                <w:noProof/>
                <w:webHidden/>
              </w:rPr>
              <w:tab/>
            </w:r>
            <w:r>
              <w:rPr>
                <w:noProof/>
                <w:webHidden/>
              </w:rPr>
              <w:fldChar w:fldCharType="begin"/>
            </w:r>
            <w:r>
              <w:rPr>
                <w:noProof/>
                <w:webHidden/>
              </w:rPr>
              <w:instrText xml:space="preserve"> PAGEREF _Toc173408608 \h </w:instrText>
            </w:r>
            <w:r>
              <w:rPr>
                <w:noProof/>
                <w:webHidden/>
              </w:rPr>
            </w:r>
            <w:r>
              <w:rPr>
                <w:noProof/>
                <w:webHidden/>
              </w:rPr>
              <w:fldChar w:fldCharType="separate"/>
            </w:r>
            <w:r>
              <w:rPr>
                <w:noProof/>
                <w:webHidden/>
              </w:rPr>
              <w:t>15</w:t>
            </w:r>
            <w:r>
              <w:rPr>
                <w:noProof/>
                <w:webHidden/>
              </w:rPr>
              <w:fldChar w:fldCharType="end"/>
            </w:r>
          </w:hyperlink>
        </w:p>
        <w:p w14:paraId="01E2631C" w14:textId="064FB4E0" w:rsidR="00283C3C" w:rsidRDefault="00283C3C">
          <w:pPr>
            <w:pStyle w:val="TOC1"/>
            <w:tabs>
              <w:tab w:val="right" w:leader="dot" w:pos="8630"/>
            </w:tabs>
            <w:rPr>
              <w:rFonts w:eastAsiaTheme="minorEastAsia"/>
              <w:noProof/>
              <w:kern w:val="2"/>
              <w:lang w:val="en-CA" w:eastAsia="zh-CN"/>
              <w14:ligatures w14:val="standardContextual"/>
            </w:rPr>
          </w:pPr>
          <w:hyperlink w:anchor="_Toc173408609" w:history="1">
            <w:r w:rsidRPr="00CB7D0E">
              <w:rPr>
                <w:rStyle w:val="af"/>
                <w:noProof/>
              </w:rPr>
              <w:t>Data Validity</w:t>
            </w:r>
            <w:r>
              <w:rPr>
                <w:noProof/>
                <w:webHidden/>
              </w:rPr>
              <w:tab/>
            </w:r>
            <w:r>
              <w:rPr>
                <w:noProof/>
                <w:webHidden/>
              </w:rPr>
              <w:fldChar w:fldCharType="begin"/>
            </w:r>
            <w:r>
              <w:rPr>
                <w:noProof/>
                <w:webHidden/>
              </w:rPr>
              <w:instrText xml:space="preserve"> PAGEREF _Toc173408609 \h </w:instrText>
            </w:r>
            <w:r>
              <w:rPr>
                <w:noProof/>
                <w:webHidden/>
              </w:rPr>
            </w:r>
            <w:r>
              <w:rPr>
                <w:noProof/>
                <w:webHidden/>
              </w:rPr>
              <w:fldChar w:fldCharType="separate"/>
            </w:r>
            <w:r>
              <w:rPr>
                <w:noProof/>
                <w:webHidden/>
              </w:rPr>
              <w:t>15</w:t>
            </w:r>
            <w:r>
              <w:rPr>
                <w:noProof/>
                <w:webHidden/>
              </w:rPr>
              <w:fldChar w:fldCharType="end"/>
            </w:r>
          </w:hyperlink>
        </w:p>
        <w:p w14:paraId="6500D53A" w14:textId="7144BF17" w:rsidR="00283C3C" w:rsidRDefault="00283C3C">
          <w:pPr>
            <w:pStyle w:val="TOC1"/>
            <w:tabs>
              <w:tab w:val="right" w:leader="dot" w:pos="8630"/>
            </w:tabs>
            <w:rPr>
              <w:rFonts w:eastAsiaTheme="minorEastAsia"/>
              <w:noProof/>
              <w:kern w:val="2"/>
              <w:lang w:val="en-CA" w:eastAsia="zh-CN"/>
              <w14:ligatures w14:val="standardContextual"/>
            </w:rPr>
          </w:pPr>
          <w:hyperlink w:anchor="_Toc173408610" w:history="1">
            <w:r w:rsidRPr="00CB7D0E">
              <w:rPr>
                <w:rStyle w:val="af"/>
                <w:noProof/>
              </w:rPr>
              <w:t>Deadweight</w:t>
            </w:r>
            <w:r>
              <w:rPr>
                <w:noProof/>
                <w:webHidden/>
              </w:rPr>
              <w:tab/>
            </w:r>
            <w:r>
              <w:rPr>
                <w:noProof/>
                <w:webHidden/>
              </w:rPr>
              <w:fldChar w:fldCharType="begin"/>
            </w:r>
            <w:r>
              <w:rPr>
                <w:noProof/>
                <w:webHidden/>
              </w:rPr>
              <w:instrText xml:space="preserve"> PAGEREF _Toc173408610 \h </w:instrText>
            </w:r>
            <w:r>
              <w:rPr>
                <w:noProof/>
                <w:webHidden/>
              </w:rPr>
            </w:r>
            <w:r>
              <w:rPr>
                <w:noProof/>
                <w:webHidden/>
              </w:rPr>
              <w:fldChar w:fldCharType="separate"/>
            </w:r>
            <w:r>
              <w:rPr>
                <w:noProof/>
                <w:webHidden/>
              </w:rPr>
              <w:t>15</w:t>
            </w:r>
            <w:r>
              <w:rPr>
                <w:noProof/>
                <w:webHidden/>
              </w:rPr>
              <w:fldChar w:fldCharType="end"/>
            </w:r>
          </w:hyperlink>
        </w:p>
        <w:p w14:paraId="6C010AC8" w14:textId="123E1E1D" w:rsidR="00283C3C" w:rsidRDefault="00283C3C">
          <w:pPr>
            <w:pStyle w:val="TOC1"/>
            <w:tabs>
              <w:tab w:val="right" w:leader="dot" w:pos="8630"/>
            </w:tabs>
            <w:rPr>
              <w:rFonts w:eastAsiaTheme="minorEastAsia"/>
              <w:noProof/>
              <w:kern w:val="2"/>
              <w:lang w:val="en-CA" w:eastAsia="zh-CN"/>
              <w14:ligatures w14:val="standardContextual"/>
            </w:rPr>
          </w:pPr>
          <w:hyperlink w:anchor="_Toc173408611" w:history="1">
            <w:r w:rsidRPr="00CB7D0E">
              <w:rPr>
                <w:rStyle w:val="af"/>
                <w:noProof/>
              </w:rPr>
              <w:t>Decolonial Approach</w:t>
            </w:r>
            <w:r>
              <w:rPr>
                <w:noProof/>
                <w:webHidden/>
              </w:rPr>
              <w:tab/>
            </w:r>
            <w:r>
              <w:rPr>
                <w:noProof/>
                <w:webHidden/>
              </w:rPr>
              <w:fldChar w:fldCharType="begin"/>
            </w:r>
            <w:r>
              <w:rPr>
                <w:noProof/>
                <w:webHidden/>
              </w:rPr>
              <w:instrText xml:space="preserve"> PAGEREF _Toc173408611 \h </w:instrText>
            </w:r>
            <w:r>
              <w:rPr>
                <w:noProof/>
                <w:webHidden/>
              </w:rPr>
            </w:r>
            <w:r>
              <w:rPr>
                <w:noProof/>
                <w:webHidden/>
              </w:rPr>
              <w:fldChar w:fldCharType="separate"/>
            </w:r>
            <w:r>
              <w:rPr>
                <w:noProof/>
                <w:webHidden/>
              </w:rPr>
              <w:t>15</w:t>
            </w:r>
            <w:r>
              <w:rPr>
                <w:noProof/>
                <w:webHidden/>
              </w:rPr>
              <w:fldChar w:fldCharType="end"/>
            </w:r>
          </w:hyperlink>
        </w:p>
        <w:p w14:paraId="7F077D09" w14:textId="0914AD37" w:rsidR="00283C3C" w:rsidRDefault="00283C3C">
          <w:pPr>
            <w:pStyle w:val="TOC1"/>
            <w:tabs>
              <w:tab w:val="right" w:leader="dot" w:pos="8630"/>
            </w:tabs>
            <w:rPr>
              <w:rFonts w:eastAsiaTheme="minorEastAsia"/>
              <w:noProof/>
              <w:kern w:val="2"/>
              <w:lang w:val="en-CA" w:eastAsia="zh-CN"/>
              <w14:ligatures w14:val="standardContextual"/>
            </w:rPr>
          </w:pPr>
          <w:hyperlink w:anchor="_Toc173408612" w:history="1">
            <w:r w:rsidRPr="00CB7D0E">
              <w:rPr>
                <w:rStyle w:val="af"/>
                <w:noProof/>
              </w:rPr>
              <w:t>Decreased Overdose Risks</w:t>
            </w:r>
            <w:r>
              <w:rPr>
                <w:noProof/>
                <w:webHidden/>
              </w:rPr>
              <w:tab/>
            </w:r>
            <w:r>
              <w:rPr>
                <w:noProof/>
                <w:webHidden/>
              </w:rPr>
              <w:fldChar w:fldCharType="begin"/>
            </w:r>
            <w:r>
              <w:rPr>
                <w:noProof/>
                <w:webHidden/>
              </w:rPr>
              <w:instrText xml:space="preserve"> PAGEREF _Toc173408612 \h </w:instrText>
            </w:r>
            <w:r>
              <w:rPr>
                <w:noProof/>
                <w:webHidden/>
              </w:rPr>
            </w:r>
            <w:r>
              <w:rPr>
                <w:noProof/>
                <w:webHidden/>
              </w:rPr>
              <w:fldChar w:fldCharType="separate"/>
            </w:r>
            <w:r>
              <w:rPr>
                <w:noProof/>
                <w:webHidden/>
              </w:rPr>
              <w:t>16</w:t>
            </w:r>
            <w:r>
              <w:rPr>
                <w:noProof/>
                <w:webHidden/>
              </w:rPr>
              <w:fldChar w:fldCharType="end"/>
            </w:r>
          </w:hyperlink>
        </w:p>
        <w:p w14:paraId="5D54AF24" w14:textId="03BFCFD6" w:rsidR="00283C3C" w:rsidRDefault="00283C3C">
          <w:pPr>
            <w:pStyle w:val="TOC1"/>
            <w:tabs>
              <w:tab w:val="right" w:leader="dot" w:pos="8630"/>
            </w:tabs>
            <w:rPr>
              <w:rFonts w:eastAsiaTheme="minorEastAsia"/>
              <w:noProof/>
              <w:kern w:val="2"/>
              <w:lang w:val="en-CA" w:eastAsia="zh-CN"/>
              <w14:ligatures w14:val="standardContextual"/>
            </w:rPr>
          </w:pPr>
          <w:hyperlink w:anchor="_Toc173408613" w:history="1">
            <w:r w:rsidRPr="00CB7D0E">
              <w:rPr>
                <w:rStyle w:val="af"/>
                <w:noProof/>
              </w:rPr>
              <w:t>Degree of Stakeholder Engagement</w:t>
            </w:r>
            <w:r>
              <w:rPr>
                <w:noProof/>
                <w:webHidden/>
              </w:rPr>
              <w:tab/>
            </w:r>
            <w:r>
              <w:rPr>
                <w:noProof/>
                <w:webHidden/>
              </w:rPr>
              <w:fldChar w:fldCharType="begin"/>
            </w:r>
            <w:r>
              <w:rPr>
                <w:noProof/>
                <w:webHidden/>
              </w:rPr>
              <w:instrText xml:space="preserve"> PAGEREF _Toc173408613 \h </w:instrText>
            </w:r>
            <w:r>
              <w:rPr>
                <w:noProof/>
                <w:webHidden/>
              </w:rPr>
            </w:r>
            <w:r>
              <w:rPr>
                <w:noProof/>
                <w:webHidden/>
              </w:rPr>
              <w:fldChar w:fldCharType="separate"/>
            </w:r>
            <w:r>
              <w:rPr>
                <w:noProof/>
                <w:webHidden/>
              </w:rPr>
              <w:t>16</w:t>
            </w:r>
            <w:r>
              <w:rPr>
                <w:noProof/>
                <w:webHidden/>
              </w:rPr>
              <w:fldChar w:fldCharType="end"/>
            </w:r>
          </w:hyperlink>
        </w:p>
        <w:p w14:paraId="14CFCF13" w14:textId="1FDAB8CF" w:rsidR="00283C3C" w:rsidRDefault="00283C3C">
          <w:pPr>
            <w:pStyle w:val="TOC1"/>
            <w:tabs>
              <w:tab w:val="right" w:leader="dot" w:pos="8630"/>
            </w:tabs>
            <w:rPr>
              <w:rFonts w:eastAsiaTheme="minorEastAsia"/>
              <w:noProof/>
              <w:kern w:val="2"/>
              <w:lang w:val="en-CA" w:eastAsia="zh-CN"/>
              <w14:ligatures w14:val="standardContextual"/>
            </w:rPr>
          </w:pPr>
          <w:hyperlink w:anchor="_Toc173408614" w:history="1">
            <w:r w:rsidRPr="00CB7D0E">
              <w:rPr>
                <w:rStyle w:val="af"/>
                <w:noProof/>
              </w:rPr>
              <w:t>Depth</w:t>
            </w:r>
            <w:r>
              <w:rPr>
                <w:noProof/>
                <w:webHidden/>
              </w:rPr>
              <w:tab/>
            </w:r>
            <w:r>
              <w:rPr>
                <w:noProof/>
                <w:webHidden/>
              </w:rPr>
              <w:fldChar w:fldCharType="begin"/>
            </w:r>
            <w:r>
              <w:rPr>
                <w:noProof/>
                <w:webHidden/>
              </w:rPr>
              <w:instrText xml:space="preserve"> PAGEREF _Toc173408614 \h </w:instrText>
            </w:r>
            <w:r>
              <w:rPr>
                <w:noProof/>
                <w:webHidden/>
              </w:rPr>
            </w:r>
            <w:r>
              <w:rPr>
                <w:noProof/>
                <w:webHidden/>
              </w:rPr>
              <w:fldChar w:fldCharType="separate"/>
            </w:r>
            <w:r>
              <w:rPr>
                <w:noProof/>
                <w:webHidden/>
              </w:rPr>
              <w:t>16</w:t>
            </w:r>
            <w:r>
              <w:rPr>
                <w:noProof/>
                <w:webHidden/>
              </w:rPr>
              <w:fldChar w:fldCharType="end"/>
            </w:r>
          </w:hyperlink>
        </w:p>
        <w:p w14:paraId="0347BAF6" w14:textId="3E12F5B0" w:rsidR="00283C3C" w:rsidRDefault="00283C3C">
          <w:pPr>
            <w:pStyle w:val="TOC1"/>
            <w:tabs>
              <w:tab w:val="right" w:leader="dot" w:pos="8630"/>
            </w:tabs>
            <w:rPr>
              <w:rFonts w:eastAsiaTheme="minorEastAsia"/>
              <w:noProof/>
              <w:kern w:val="2"/>
              <w:lang w:val="en-CA" w:eastAsia="zh-CN"/>
              <w14:ligatures w14:val="standardContextual"/>
            </w:rPr>
          </w:pPr>
          <w:hyperlink w:anchor="_Toc173408615" w:history="1">
            <w:r w:rsidRPr="00CB7D0E">
              <w:rPr>
                <w:rStyle w:val="af"/>
                <w:noProof/>
              </w:rPr>
              <w:t>Descriptive statistical analysis</w:t>
            </w:r>
            <w:r>
              <w:rPr>
                <w:noProof/>
                <w:webHidden/>
              </w:rPr>
              <w:tab/>
            </w:r>
            <w:r>
              <w:rPr>
                <w:noProof/>
                <w:webHidden/>
              </w:rPr>
              <w:fldChar w:fldCharType="begin"/>
            </w:r>
            <w:r>
              <w:rPr>
                <w:noProof/>
                <w:webHidden/>
              </w:rPr>
              <w:instrText xml:space="preserve"> PAGEREF _Toc173408615 \h </w:instrText>
            </w:r>
            <w:r>
              <w:rPr>
                <w:noProof/>
                <w:webHidden/>
              </w:rPr>
            </w:r>
            <w:r>
              <w:rPr>
                <w:noProof/>
                <w:webHidden/>
              </w:rPr>
              <w:fldChar w:fldCharType="separate"/>
            </w:r>
            <w:r>
              <w:rPr>
                <w:noProof/>
                <w:webHidden/>
              </w:rPr>
              <w:t>16</w:t>
            </w:r>
            <w:r>
              <w:rPr>
                <w:noProof/>
                <w:webHidden/>
              </w:rPr>
              <w:fldChar w:fldCharType="end"/>
            </w:r>
          </w:hyperlink>
        </w:p>
        <w:p w14:paraId="71DC258A" w14:textId="53BA5DE9" w:rsidR="00283C3C" w:rsidRDefault="00283C3C">
          <w:pPr>
            <w:pStyle w:val="TOC1"/>
            <w:tabs>
              <w:tab w:val="right" w:leader="dot" w:pos="8630"/>
            </w:tabs>
            <w:rPr>
              <w:rFonts w:eastAsiaTheme="minorEastAsia"/>
              <w:noProof/>
              <w:kern w:val="2"/>
              <w:lang w:val="en-CA" w:eastAsia="zh-CN"/>
              <w14:ligatures w14:val="standardContextual"/>
            </w:rPr>
          </w:pPr>
          <w:hyperlink w:anchor="_Toc173408616" w:history="1">
            <w:r w:rsidRPr="00CB7D0E">
              <w:rPr>
                <w:rStyle w:val="af"/>
                <w:noProof/>
              </w:rPr>
              <w:t>Descriptive Statistics</w:t>
            </w:r>
            <w:r>
              <w:rPr>
                <w:noProof/>
                <w:webHidden/>
              </w:rPr>
              <w:tab/>
            </w:r>
            <w:r>
              <w:rPr>
                <w:noProof/>
                <w:webHidden/>
              </w:rPr>
              <w:fldChar w:fldCharType="begin"/>
            </w:r>
            <w:r>
              <w:rPr>
                <w:noProof/>
                <w:webHidden/>
              </w:rPr>
              <w:instrText xml:space="preserve"> PAGEREF _Toc173408616 \h </w:instrText>
            </w:r>
            <w:r>
              <w:rPr>
                <w:noProof/>
                <w:webHidden/>
              </w:rPr>
            </w:r>
            <w:r>
              <w:rPr>
                <w:noProof/>
                <w:webHidden/>
              </w:rPr>
              <w:fldChar w:fldCharType="separate"/>
            </w:r>
            <w:r>
              <w:rPr>
                <w:noProof/>
                <w:webHidden/>
              </w:rPr>
              <w:t>16</w:t>
            </w:r>
            <w:r>
              <w:rPr>
                <w:noProof/>
                <w:webHidden/>
              </w:rPr>
              <w:fldChar w:fldCharType="end"/>
            </w:r>
          </w:hyperlink>
        </w:p>
        <w:p w14:paraId="2599057D" w14:textId="49991F33" w:rsidR="00283C3C" w:rsidRDefault="00283C3C">
          <w:pPr>
            <w:pStyle w:val="TOC1"/>
            <w:tabs>
              <w:tab w:val="right" w:leader="dot" w:pos="8630"/>
            </w:tabs>
            <w:rPr>
              <w:rFonts w:eastAsiaTheme="minorEastAsia"/>
              <w:noProof/>
              <w:kern w:val="2"/>
              <w:lang w:val="en-CA" w:eastAsia="zh-CN"/>
              <w14:ligatures w14:val="standardContextual"/>
            </w:rPr>
          </w:pPr>
          <w:hyperlink w:anchor="_Toc173408617" w:history="1">
            <w:r w:rsidRPr="00CB7D0E">
              <w:rPr>
                <w:rStyle w:val="af"/>
                <w:noProof/>
              </w:rPr>
              <w:t>Diffusion or imitation of treatment</w:t>
            </w:r>
            <w:r>
              <w:rPr>
                <w:noProof/>
                <w:webHidden/>
              </w:rPr>
              <w:tab/>
            </w:r>
            <w:r>
              <w:rPr>
                <w:noProof/>
                <w:webHidden/>
              </w:rPr>
              <w:fldChar w:fldCharType="begin"/>
            </w:r>
            <w:r>
              <w:rPr>
                <w:noProof/>
                <w:webHidden/>
              </w:rPr>
              <w:instrText xml:space="preserve"> PAGEREF _Toc173408617 \h </w:instrText>
            </w:r>
            <w:r>
              <w:rPr>
                <w:noProof/>
                <w:webHidden/>
              </w:rPr>
            </w:r>
            <w:r>
              <w:rPr>
                <w:noProof/>
                <w:webHidden/>
              </w:rPr>
              <w:fldChar w:fldCharType="separate"/>
            </w:r>
            <w:r>
              <w:rPr>
                <w:noProof/>
                <w:webHidden/>
              </w:rPr>
              <w:t>16</w:t>
            </w:r>
            <w:r>
              <w:rPr>
                <w:noProof/>
                <w:webHidden/>
              </w:rPr>
              <w:fldChar w:fldCharType="end"/>
            </w:r>
          </w:hyperlink>
        </w:p>
        <w:p w14:paraId="7A745B9B" w14:textId="75931FD5" w:rsidR="00283C3C" w:rsidRDefault="00283C3C">
          <w:pPr>
            <w:pStyle w:val="TOC1"/>
            <w:tabs>
              <w:tab w:val="right" w:leader="dot" w:pos="8630"/>
            </w:tabs>
            <w:rPr>
              <w:rFonts w:eastAsiaTheme="minorEastAsia"/>
              <w:noProof/>
              <w:kern w:val="2"/>
              <w:lang w:val="en-CA" w:eastAsia="zh-CN"/>
              <w14:ligatures w14:val="standardContextual"/>
            </w:rPr>
          </w:pPr>
          <w:hyperlink w:anchor="_Toc173408618" w:history="1">
            <w:r w:rsidRPr="00CB7D0E">
              <w:rPr>
                <w:rStyle w:val="af"/>
                <w:noProof/>
              </w:rPr>
              <w:t>Direct analytic methods</w:t>
            </w:r>
            <w:r>
              <w:rPr>
                <w:noProof/>
                <w:webHidden/>
              </w:rPr>
              <w:tab/>
            </w:r>
            <w:r>
              <w:rPr>
                <w:noProof/>
                <w:webHidden/>
              </w:rPr>
              <w:fldChar w:fldCharType="begin"/>
            </w:r>
            <w:r>
              <w:rPr>
                <w:noProof/>
                <w:webHidden/>
              </w:rPr>
              <w:instrText xml:space="preserve"> PAGEREF _Toc173408618 \h </w:instrText>
            </w:r>
            <w:r>
              <w:rPr>
                <w:noProof/>
                <w:webHidden/>
              </w:rPr>
            </w:r>
            <w:r>
              <w:rPr>
                <w:noProof/>
                <w:webHidden/>
              </w:rPr>
              <w:fldChar w:fldCharType="separate"/>
            </w:r>
            <w:r>
              <w:rPr>
                <w:noProof/>
                <w:webHidden/>
              </w:rPr>
              <w:t>16</w:t>
            </w:r>
            <w:r>
              <w:rPr>
                <w:noProof/>
                <w:webHidden/>
              </w:rPr>
              <w:fldChar w:fldCharType="end"/>
            </w:r>
          </w:hyperlink>
        </w:p>
        <w:p w14:paraId="5CEB4949" w14:textId="30840C81" w:rsidR="00283C3C" w:rsidRDefault="00283C3C">
          <w:pPr>
            <w:pStyle w:val="TOC1"/>
            <w:tabs>
              <w:tab w:val="right" w:leader="dot" w:pos="8630"/>
            </w:tabs>
            <w:rPr>
              <w:rFonts w:eastAsiaTheme="minorEastAsia"/>
              <w:noProof/>
              <w:kern w:val="2"/>
              <w:lang w:val="en-CA" w:eastAsia="zh-CN"/>
              <w14:ligatures w14:val="standardContextual"/>
            </w:rPr>
          </w:pPr>
          <w:hyperlink w:anchor="_Toc173408619" w:history="1">
            <w:r w:rsidRPr="00CB7D0E">
              <w:rPr>
                <w:rStyle w:val="af"/>
                <w:noProof/>
              </w:rPr>
              <w:t>Direct Giving Model</w:t>
            </w:r>
            <w:r>
              <w:rPr>
                <w:noProof/>
                <w:webHidden/>
              </w:rPr>
              <w:tab/>
            </w:r>
            <w:r>
              <w:rPr>
                <w:noProof/>
                <w:webHidden/>
              </w:rPr>
              <w:fldChar w:fldCharType="begin"/>
            </w:r>
            <w:r>
              <w:rPr>
                <w:noProof/>
                <w:webHidden/>
              </w:rPr>
              <w:instrText xml:space="preserve"> PAGEREF _Toc173408619 \h </w:instrText>
            </w:r>
            <w:r>
              <w:rPr>
                <w:noProof/>
                <w:webHidden/>
              </w:rPr>
            </w:r>
            <w:r>
              <w:rPr>
                <w:noProof/>
                <w:webHidden/>
              </w:rPr>
              <w:fldChar w:fldCharType="separate"/>
            </w:r>
            <w:r>
              <w:rPr>
                <w:noProof/>
                <w:webHidden/>
              </w:rPr>
              <w:t>17</w:t>
            </w:r>
            <w:r>
              <w:rPr>
                <w:noProof/>
                <w:webHidden/>
              </w:rPr>
              <w:fldChar w:fldCharType="end"/>
            </w:r>
          </w:hyperlink>
        </w:p>
        <w:p w14:paraId="496758A6" w14:textId="42AF2A29" w:rsidR="00283C3C" w:rsidRDefault="00283C3C">
          <w:pPr>
            <w:pStyle w:val="TOC1"/>
            <w:tabs>
              <w:tab w:val="right" w:leader="dot" w:pos="8630"/>
            </w:tabs>
            <w:rPr>
              <w:rFonts w:eastAsiaTheme="minorEastAsia"/>
              <w:noProof/>
              <w:kern w:val="2"/>
              <w:lang w:val="en-CA" w:eastAsia="zh-CN"/>
              <w14:ligatures w14:val="standardContextual"/>
            </w:rPr>
          </w:pPr>
          <w:hyperlink w:anchor="_Toc173408620" w:history="1">
            <w:r w:rsidRPr="00CB7D0E">
              <w:rPr>
                <w:rStyle w:val="af"/>
                <w:noProof/>
              </w:rPr>
              <w:t>Drop-Off</w:t>
            </w:r>
            <w:r>
              <w:rPr>
                <w:noProof/>
                <w:webHidden/>
              </w:rPr>
              <w:tab/>
            </w:r>
            <w:r>
              <w:rPr>
                <w:noProof/>
                <w:webHidden/>
              </w:rPr>
              <w:fldChar w:fldCharType="begin"/>
            </w:r>
            <w:r>
              <w:rPr>
                <w:noProof/>
                <w:webHidden/>
              </w:rPr>
              <w:instrText xml:space="preserve"> PAGEREF _Toc173408620 \h </w:instrText>
            </w:r>
            <w:r>
              <w:rPr>
                <w:noProof/>
                <w:webHidden/>
              </w:rPr>
            </w:r>
            <w:r>
              <w:rPr>
                <w:noProof/>
                <w:webHidden/>
              </w:rPr>
              <w:fldChar w:fldCharType="separate"/>
            </w:r>
            <w:r>
              <w:rPr>
                <w:noProof/>
                <w:webHidden/>
              </w:rPr>
              <w:t>17</w:t>
            </w:r>
            <w:r>
              <w:rPr>
                <w:noProof/>
                <w:webHidden/>
              </w:rPr>
              <w:fldChar w:fldCharType="end"/>
            </w:r>
          </w:hyperlink>
        </w:p>
        <w:p w14:paraId="1CC0BE0F" w14:textId="4736137E" w:rsidR="00283C3C" w:rsidRDefault="00283C3C">
          <w:pPr>
            <w:pStyle w:val="TOC1"/>
            <w:tabs>
              <w:tab w:val="right" w:leader="dot" w:pos="8630"/>
            </w:tabs>
            <w:rPr>
              <w:rFonts w:eastAsiaTheme="minorEastAsia"/>
              <w:noProof/>
              <w:kern w:val="2"/>
              <w:lang w:val="en-CA" w:eastAsia="zh-CN"/>
              <w14:ligatures w14:val="standardContextual"/>
            </w:rPr>
          </w:pPr>
          <w:hyperlink w:anchor="_Toc173408621" w:history="1">
            <w:r w:rsidRPr="00CB7D0E">
              <w:rPr>
                <w:rStyle w:val="af"/>
                <w:noProof/>
              </w:rPr>
              <w:t>Early Career Mentoring</w:t>
            </w:r>
            <w:r>
              <w:rPr>
                <w:noProof/>
                <w:webHidden/>
              </w:rPr>
              <w:tab/>
            </w:r>
            <w:r>
              <w:rPr>
                <w:noProof/>
                <w:webHidden/>
              </w:rPr>
              <w:fldChar w:fldCharType="begin"/>
            </w:r>
            <w:r>
              <w:rPr>
                <w:noProof/>
                <w:webHidden/>
              </w:rPr>
              <w:instrText xml:space="preserve"> PAGEREF _Toc173408621 \h </w:instrText>
            </w:r>
            <w:r>
              <w:rPr>
                <w:noProof/>
                <w:webHidden/>
              </w:rPr>
            </w:r>
            <w:r>
              <w:rPr>
                <w:noProof/>
                <w:webHidden/>
              </w:rPr>
              <w:fldChar w:fldCharType="separate"/>
            </w:r>
            <w:r>
              <w:rPr>
                <w:noProof/>
                <w:webHidden/>
              </w:rPr>
              <w:t>17</w:t>
            </w:r>
            <w:r>
              <w:rPr>
                <w:noProof/>
                <w:webHidden/>
              </w:rPr>
              <w:fldChar w:fldCharType="end"/>
            </w:r>
          </w:hyperlink>
        </w:p>
        <w:p w14:paraId="2948128D" w14:textId="2F8FBFB3" w:rsidR="00283C3C" w:rsidRDefault="00283C3C">
          <w:pPr>
            <w:pStyle w:val="TOC1"/>
            <w:tabs>
              <w:tab w:val="right" w:leader="dot" w:pos="8630"/>
            </w:tabs>
            <w:rPr>
              <w:rFonts w:eastAsiaTheme="minorEastAsia"/>
              <w:noProof/>
              <w:kern w:val="2"/>
              <w:lang w:val="en-CA" w:eastAsia="zh-CN"/>
              <w14:ligatures w14:val="standardContextual"/>
            </w:rPr>
          </w:pPr>
          <w:hyperlink w:anchor="_Toc173408622" w:history="1">
            <w:r w:rsidRPr="00CB7D0E">
              <w:rPr>
                <w:rStyle w:val="af"/>
                <w:noProof/>
              </w:rPr>
              <w:t>Economic Evaluation</w:t>
            </w:r>
            <w:r>
              <w:rPr>
                <w:noProof/>
                <w:webHidden/>
              </w:rPr>
              <w:tab/>
            </w:r>
            <w:r>
              <w:rPr>
                <w:noProof/>
                <w:webHidden/>
              </w:rPr>
              <w:fldChar w:fldCharType="begin"/>
            </w:r>
            <w:r>
              <w:rPr>
                <w:noProof/>
                <w:webHidden/>
              </w:rPr>
              <w:instrText xml:space="preserve"> PAGEREF _Toc173408622 \h </w:instrText>
            </w:r>
            <w:r>
              <w:rPr>
                <w:noProof/>
                <w:webHidden/>
              </w:rPr>
            </w:r>
            <w:r>
              <w:rPr>
                <w:noProof/>
                <w:webHidden/>
              </w:rPr>
              <w:fldChar w:fldCharType="separate"/>
            </w:r>
            <w:r>
              <w:rPr>
                <w:noProof/>
                <w:webHidden/>
              </w:rPr>
              <w:t>17</w:t>
            </w:r>
            <w:r>
              <w:rPr>
                <w:noProof/>
                <w:webHidden/>
              </w:rPr>
              <w:fldChar w:fldCharType="end"/>
            </w:r>
          </w:hyperlink>
        </w:p>
        <w:p w14:paraId="4CFC818A" w14:textId="506229F9" w:rsidR="00283C3C" w:rsidRDefault="00283C3C">
          <w:pPr>
            <w:pStyle w:val="TOC1"/>
            <w:tabs>
              <w:tab w:val="right" w:leader="dot" w:pos="8630"/>
            </w:tabs>
            <w:rPr>
              <w:rFonts w:eastAsiaTheme="minorEastAsia"/>
              <w:noProof/>
              <w:kern w:val="2"/>
              <w:lang w:val="en-CA" w:eastAsia="zh-CN"/>
              <w14:ligatures w14:val="standardContextual"/>
            </w:rPr>
          </w:pPr>
          <w:hyperlink w:anchor="_Toc173408623" w:history="1">
            <w:r w:rsidRPr="00CB7D0E">
              <w:rPr>
                <w:rStyle w:val="af"/>
                <w:noProof/>
              </w:rPr>
              <w:t>Empirical Investigation</w:t>
            </w:r>
            <w:r>
              <w:rPr>
                <w:noProof/>
                <w:webHidden/>
              </w:rPr>
              <w:tab/>
            </w:r>
            <w:r>
              <w:rPr>
                <w:noProof/>
                <w:webHidden/>
              </w:rPr>
              <w:fldChar w:fldCharType="begin"/>
            </w:r>
            <w:r>
              <w:rPr>
                <w:noProof/>
                <w:webHidden/>
              </w:rPr>
              <w:instrText xml:space="preserve"> PAGEREF _Toc173408623 \h </w:instrText>
            </w:r>
            <w:r>
              <w:rPr>
                <w:noProof/>
                <w:webHidden/>
              </w:rPr>
            </w:r>
            <w:r>
              <w:rPr>
                <w:noProof/>
                <w:webHidden/>
              </w:rPr>
              <w:fldChar w:fldCharType="separate"/>
            </w:r>
            <w:r>
              <w:rPr>
                <w:noProof/>
                <w:webHidden/>
              </w:rPr>
              <w:t>17</w:t>
            </w:r>
            <w:r>
              <w:rPr>
                <w:noProof/>
                <w:webHidden/>
              </w:rPr>
              <w:fldChar w:fldCharType="end"/>
            </w:r>
          </w:hyperlink>
        </w:p>
        <w:p w14:paraId="0E026E91" w14:textId="1DE425C1" w:rsidR="00283C3C" w:rsidRDefault="00283C3C">
          <w:pPr>
            <w:pStyle w:val="TOC1"/>
            <w:tabs>
              <w:tab w:val="right" w:leader="dot" w:pos="8630"/>
            </w:tabs>
            <w:rPr>
              <w:rFonts w:eastAsiaTheme="minorEastAsia"/>
              <w:noProof/>
              <w:kern w:val="2"/>
              <w:lang w:val="en-CA" w:eastAsia="zh-CN"/>
              <w14:ligatures w14:val="standardContextual"/>
            </w:rPr>
          </w:pPr>
          <w:hyperlink w:anchor="_Toc173408624" w:history="1">
            <w:r w:rsidRPr="00CB7D0E">
              <w:rPr>
                <w:rStyle w:val="af"/>
                <w:noProof/>
              </w:rPr>
              <w:t>Empowerment Approach</w:t>
            </w:r>
            <w:r>
              <w:rPr>
                <w:noProof/>
                <w:webHidden/>
              </w:rPr>
              <w:tab/>
            </w:r>
            <w:r>
              <w:rPr>
                <w:noProof/>
                <w:webHidden/>
              </w:rPr>
              <w:fldChar w:fldCharType="begin"/>
            </w:r>
            <w:r>
              <w:rPr>
                <w:noProof/>
                <w:webHidden/>
              </w:rPr>
              <w:instrText xml:space="preserve"> PAGEREF _Toc173408624 \h </w:instrText>
            </w:r>
            <w:r>
              <w:rPr>
                <w:noProof/>
                <w:webHidden/>
              </w:rPr>
            </w:r>
            <w:r>
              <w:rPr>
                <w:noProof/>
                <w:webHidden/>
              </w:rPr>
              <w:fldChar w:fldCharType="separate"/>
            </w:r>
            <w:r>
              <w:rPr>
                <w:noProof/>
                <w:webHidden/>
              </w:rPr>
              <w:t>18</w:t>
            </w:r>
            <w:r>
              <w:rPr>
                <w:noProof/>
                <w:webHidden/>
              </w:rPr>
              <w:fldChar w:fldCharType="end"/>
            </w:r>
          </w:hyperlink>
        </w:p>
        <w:p w14:paraId="0E586594" w14:textId="2B118E3A" w:rsidR="00283C3C" w:rsidRDefault="00283C3C">
          <w:pPr>
            <w:pStyle w:val="TOC1"/>
            <w:tabs>
              <w:tab w:val="right" w:leader="dot" w:pos="8630"/>
            </w:tabs>
            <w:rPr>
              <w:rFonts w:eastAsiaTheme="minorEastAsia"/>
              <w:noProof/>
              <w:kern w:val="2"/>
              <w:lang w:val="en-CA" w:eastAsia="zh-CN"/>
              <w14:ligatures w14:val="standardContextual"/>
            </w:rPr>
          </w:pPr>
          <w:hyperlink w:anchor="_Toc173408625" w:history="1">
            <w:r w:rsidRPr="00CB7D0E">
              <w:rPr>
                <w:rStyle w:val="af"/>
                <w:noProof/>
              </w:rPr>
              <w:t>Empowerment Evaluation (EE)</w:t>
            </w:r>
            <w:r>
              <w:rPr>
                <w:noProof/>
                <w:webHidden/>
              </w:rPr>
              <w:tab/>
            </w:r>
            <w:r>
              <w:rPr>
                <w:noProof/>
                <w:webHidden/>
              </w:rPr>
              <w:fldChar w:fldCharType="begin"/>
            </w:r>
            <w:r>
              <w:rPr>
                <w:noProof/>
                <w:webHidden/>
              </w:rPr>
              <w:instrText xml:space="preserve"> PAGEREF _Toc173408625 \h </w:instrText>
            </w:r>
            <w:r>
              <w:rPr>
                <w:noProof/>
                <w:webHidden/>
              </w:rPr>
            </w:r>
            <w:r>
              <w:rPr>
                <w:noProof/>
                <w:webHidden/>
              </w:rPr>
              <w:fldChar w:fldCharType="separate"/>
            </w:r>
            <w:r>
              <w:rPr>
                <w:noProof/>
                <w:webHidden/>
              </w:rPr>
              <w:t>18</w:t>
            </w:r>
            <w:r>
              <w:rPr>
                <w:noProof/>
                <w:webHidden/>
              </w:rPr>
              <w:fldChar w:fldCharType="end"/>
            </w:r>
          </w:hyperlink>
        </w:p>
        <w:p w14:paraId="703D9B61" w14:textId="5812B662" w:rsidR="00283C3C" w:rsidRDefault="00283C3C">
          <w:pPr>
            <w:pStyle w:val="TOC1"/>
            <w:tabs>
              <w:tab w:val="right" w:leader="dot" w:pos="8630"/>
            </w:tabs>
            <w:rPr>
              <w:rFonts w:eastAsiaTheme="minorEastAsia"/>
              <w:noProof/>
              <w:kern w:val="2"/>
              <w:lang w:val="en-CA" w:eastAsia="zh-CN"/>
              <w14:ligatures w14:val="standardContextual"/>
            </w:rPr>
          </w:pPr>
          <w:hyperlink w:anchor="_Toc173408626" w:history="1">
            <w:r w:rsidRPr="00CB7D0E">
              <w:rPr>
                <w:rStyle w:val="af"/>
                <w:noProof/>
              </w:rPr>
              <w:t>Equity-Focused Evaluation</w:t>
            </w:r>
            <w:r>
              <w:rPr>
                <w:noProof/>
                <w:webHidden/>
              </w:rPr>
              <w:tab/>
            </w:r>
            <w:r>
              <w:rPr>
                <w:noProof/>
                <w:webHidden/>
              </w:rPr>
              <w:fldChar w:fldCharType="begin"/>
            </w:r>
            <w:r>
              <w:rPr>
                <w:noProof/>
                <w:webHidden/>
              </w:rPr>
              <w:instrText xml:space="preserve"> PAGEREF _Toc173408626 \h </w:instrText>
            </w:r>
            <w:r>
              <w:rPr>
                <w:noProof/>
                <w:webHidden/>
              </w:rPr>
            </w:r>
            <w:r>
              <w:rPr>
                <w:noProof/>
                <w:webHidden/>
              </w:rPr>
              <w:fldChar w:fldCharType="separate"/>
            </w:r>
            <w:r>
              <w:rPr>
                <w:noProof/>
                <w:webHidden/>
              </w:rPr>
              <w:t>18</w:t>
            </w:r>
            <w:r>
              <w:rPr>
                <w:noProof/>
                <w:webHidden/>
              </w:rPr>
              <w:fldChar w:fldCharType="end"/>
            </w:r>
          </w:hyperlink>
        </w:p>
        <w:p w14:paraId="067ED66C" w14:textId="4CC83D1C" w:rsidR="00283C3C" w:rsidRDefault="00283C3C">
          <w:pPr>
            <w:pStyle w:val="TOC1"/>
            <w:tabs>
              <w:tab w:val="right" w:leader="dot" w:pos="8630"/>
            </w:tabs>
            <w:rPr>
              <w:rFonts w:eastAsiaTheme="minorEastAsia"/>
              <w:noProof/>
              <w:kern w:val="2"/>
              <w:lang w:val="en-CA" w:eastAsia="zh-CN"/>
              <w14:ligatures w14:val="standardContextual"/>
            </w:rPr>
          </w:pPr>
          <w:hyperlink w:anchor="_Toc173408627" w:history="1">
            <w:r w:rsidRPr="00CB7D0E">
              <w:rPr>
                <w:rStyle w:val="af"/>
                <w:noProof/>
              </w:rPr>
              <w:t>Ethical Compliance</w:t>
            </w:r>
            <w:r>
              <w:rPr>
                <w:noProof/>
                <w:webHidden/>
              </w:rPr>
              <w:tab/>
            </w:r>
            <w:r>
              <w:rPr>
                <w:noProof/>
                <w:webHidden/>
              </w:rPr>
              <w:fldChar w:fldCharType="begin"/>
            </w:r>
            <w:r>
              <w:rPr>
                <w:noProof/>
                <w:webHidden/>
              </w:rPr>
              <w:instrText xml:space="preserve"> PAGEREF _Toc173408627 \h </w:instrText>
            </w:r>
            <w:r>
              <w:rPr>
                <w:noProof/>
                <w:webHidden/>
              </w:rPr>
            </w:r>
            <w:r>
              <w:rPr>
                <w:noProof/>
                <w:webHidden/>
              </w:rPr>
              <w:fldChar w:fldCharType="separate"/>
            </w:r>
            <w:r>
              <w:rPr>
                <w:noProof/>
                <w:webHidden/>
              </w:rPr>
              <w:t>18</w:t>
            </w:r>
            <w:r>
              <w:rPr>
                <w:noProof/>
                <w:webHidden/>
              </w:rPr>
              <w:fldChar w:fldCharType="end"/>
            </w:r>
          </w:hyperlink>
        </w:p>
        <w:p w14:paraId="4AF49C37" w14:textId="186A2FB9" w:rsidR="00283C3C" w:rsidRDefault="00283C3C">
          <w:pPr>
            <w:pStyle w:val="TOC1"/>
            <w:tabs>
              <w:tab w:val="right" w:leader="dot" w:pos="8630"/>
            </w:tabs>
            <w:rPr>
              <w:rFonts w:eastAsiaTheme="minorEastAsia"/>
              <w:noProof/>
              <w:kern w:val="2"/>
              <w:lang w:val="en-CA" w:eastAsia="zh-CN"/>
              <w14:ligatures w14:val="standardContextual"/>
            </w:rPr>
          </w:pPr>
          <w:hyperlink w:anchor="_Toc173408628" w:history="1">
            <w:r w:rsidRPr="00CB7D0E">
              <w:rPr>
                <w:rStyle w:val="af"/>
                <w:noProof/>
              </w:rPr>
              <w:t>Ethical Guidelines</w:t>
            </w:r>
            <w:r>
              <w:rPr>
                <w:noProof/>
                <w:webHidden/>
              </w:rPr>
              <w:tab/>
            </w:r>
            <w:r>
              <w:rPr>
                <w:noProof/>
                <w:webHidden/>
              </w:rPr>
              <w:fldChar w:fldCharType="begin"/>
            </w:r>
            <w:r>
              <w:rPr>
                <w:noProof/>
                <w:webHidden/>
              </w:rPr>
              <w:instrText xml:space="preserve"> PAGEREF _Toc173408628 \h </w:instrText>
            </w:r>
            <w:r>
              <w:rPr>
                <w:noProof/>
                <w:webHidden/>
              </w:rPr>
            </w:r>
            <w:r>
              <w:rPr>
                <w:noProof/>
                <w:webHidden/>
              </w:rPr>
              <w:fldChar w:fldCharType="separate"/>
            </w:r>
            <w:r>
              <w:rPr>
                <w:noProof/>
                <w:webHidden/>
              </w:rPr>
              <w:t>18</w:t>
            </w:r>
            <w:r>
              <w:rPr>
                <w:noProof/>
                <w:webHidden/>
              </w:rPr>
              <w:fldChar w:fldCharType="end"/>
            </w:r>
          </w:hyperlink>
        </w:p>
        <w:p w14:paraId="2519BF8D" w14:textId="1B6E7D0C" w:rsidR="00283C3C" w:rsidRDefault="00283C3C">
          <w:pPr>
            <w:pStyle w:val="TOC1"/>
            <w:tabs>
              <w:tab w:val="right" w:leader="dot" w:pos="8630"/>
            </w:tabs>
            <w:rPr>
              <w:rFonts w:eastAsiaTheme="minorEastAsia"/>
              <w:noProof/>
              <w:kern w:val="2"/>
              <w:lang w:val="en-CA" w:eastAsia="zh-CN"/>
              <w14:ligatures w14:val="standardContextual"/>
            </w:rPr>
          </w:pPr>
          <w:hyperlink w:anchor="_Toc173408629" w:history="1">
            <w:r w:rsidRPr="00CB7D0E">
              <w:rPr>
                <w:rStyle w:val="af"/>
                <w:noProof/>
              </w:rPr>
              <w:t>Ethical Partnerships</w:t>
            </w:r>
            <w:r>
              <w:rPr>
                <w:noProof/>
                <w:webHidden/>
              </w:rPr>
              <w:tab/>
            </w:r>
            <w:r>
              <w:rPr>
                <w:noProof/>
                <w:webHidden/>
              </w:rPr>
              <w:fldChar w:fldCharType="begin"/>
            </w:r>
            <w:r>
              <w:rPr>
                <w:noProof/>
                <w:webHidden/>
              </w:rPr>
              <w:instrText xml:space="preserve"> PAGEREF _Toc173408629 \h </w:instrText>
            </w:r>
            <w:r>
              <w:rPr>
                <w:noProof/>
                <w:webHidden/>
              </w:rPr>
            </w:r>
            <w:r>
              <w:rPr>
                <w:noProof/>
                <w:webHidden/>
              </w:rPr>
              <w:fldChar w:fldCharType="separate"/>
            </w:r>
            <w:r>
              <w:rPr>
                <w:noProof/>
                <w:webHidden/>
              </w:rPr>
              <w:t>19</w:t>
            </w:r>
            <w:r>
              <w:rPr>
                <w:noProof/>
                <w:webHidden/>
              </w:rPr>
              <w:fldChar w:fldCharType="end"/>
            </w:r>
          </w:hyperlink>
        </w:p>
        <w:p w14:paraId="67D64855" w14:textId="795C1CFC" w:rsidR="00283C3C" w:rsidRDefault="00283C3C">
          <w:pPr>
            <w:pStyle w:val="TOC1"/>
            <w:tabs>
              <w:tab w:val="right" w:leader="dot" w:pos="8630"/>
            </w:tabs>
            <w:rPr>
              <w:rFonts w:eastAsiaTheme="minorEastAsia"/>
              <w:noProof/>
              <w:kern w:val="2"/>
              <w:lang w:val="en-CA" w:eastAsia="zh-CN"/>
              <w14:ligatures w14:val="standardContextual"/>
            </w:rPr>
          </w:pPr>
          <w:hyperlink w:anchor="_Toc173408630" w:history="1">
            <w:r w:rsidRPr="00CB7D0E">
              <w:rPr>
                <w:rStyle w:val="af"/>
                <w:noProof/>
              </w:rPr>
              <w:t>Ethical Review</w:t>
            </w:r>
            <w:r>
              <w:rPr>
                <w:noProof/>
                <w:webHidden/>
              </w:rPr>
              <w:tab/>
            </w:r>
            <w:r>
              <w:rPr>
                <w:noProof/>
                <w:webHidden/>
              </w:rPr>
              <w:fldChar w:fldCharType="begin"/>
            </w:r>
            <w:r>
              <w:rPr>
                <w:noProof/>
                <w:webHidden/>
              </w:rPr>
              <w:instrText xml:space="preserve"> PAGEREF _Toc173408630 \h </w:instrText>
            </w:r>
            <w:r>
              <w:rPr>
                <w:noProof/>
                <w:webHidden/>
              </w:rPr>
            </w:r>
            <w:r>
              <w:rPr>
                <w:noProof/>
                <w:webHidden/>
              </w:rPr>
              <w:fldChar w:fldCharType="separate"/>
            </w:r>
            <w:r>
              <w:rPr>
                <w:noProof/>
                <w:webHidden/>
              </w:rPr>
              <w:t>19</w:t>
            </w:r>
            <w:r>
              <w:rPr>
                <w:noProof/>
                <w:webHidden/>
              </w:rPr>
              <w:fldChar w:fldCharType="end"/>
            </w:r>
          </w:hyperlink>
        </w:p>
        <w:p w14:paraId="22A1C2FE" w14:textId="303D5085" w:rsidR="00283C3C" w:rsidRDefault="00283C3C">
          <w:pPr>
            <w:pStyle w:val="TOC1"/>
            <w:tabs>
              <w:tab w:val="right" w:leader="dot" w:pos="8630"/>
            </w:tabs>
            <w:rPr>
              <w:rFonts w:eastAsiaTheme="minorEastAsia"/>
              <w:noProof/>
              <w:kern w:val="2"/>
              <w:lang w:val="en-CA" w:eastAsia="zh-CN"/>
              <w14:ligatures w14:val="standardContextual"/>
            </w:rPr>
          </w:pPr>
          <w:hyperlink w:anchor="_Toc173408631" w:history="1">
            <w:r w:rsidRPr="00CB7D0E">
              <w:rPr>
                <w:rStyle w:val="af"/>
                <w:noProof/>
              </w:rPr>
              <w:t>Ethics in Evaluation</w:t>
            </w:r>
            <w:r>
              <w:rPr>
                <w:noProof/>
                <w:webHidden/>
              </w:rPr>
              <w:tab/>
            </w:r>
            <w:r>
              <w:rPr>
                <w:noProof/>
                <w:webHidden/>
              </w:rPr>
              <w:fldChar w:fldCharType="begin"/>
            </w:r>
            <w:r>
              <w:rPr>
                <w:noProof/>
                <w:webHidden/>
              </w:rPr>
              <w:instrText xml:space="preserve"> PAGEREF _Toc173408631 \h </w:instrText>
            </w:r>
            <w:r>
              <w:rPr>
                <w:noProof/>
                <w:webHidden/>
              </w:rPr>
            </w:r>
            <w:r>
              <w:rPr>
                <w:noProof/>
                <w:webHidden/>
              </w:rPr>
              <w:fldChar w:fldCharType="separate"/>
            </w:r>
            <w:r>
              <w:rPr>
                <w:noProof/>
                <w:webHidden/>
              </w:rPr>
              <w:t>19</w:t>
            </w:r>
            <w:r>
              <w:rPr>
                <w:noProof/>
                <w:webHidden/>
              </w:rPr>
              <w:fldChar w:fldCharType="end"/>
            </w:r>
          </w:hyperlink>
        </w:p>
        <w:p w14:paraId="32C24325" w14:textId="267238A1" w:rsidR="00283C3C" w:rsidRDefault="00283C3C">
          <w:pPr>
            <w:pStyle w:val="TOC1"/>
            <w:tabs>
              <w:tab w:val="right" w:leader="dot" w:pos="8630"/>
            </w:tabs>
            <w:rPr>
              <w:rFonts w:eastAsiaTheme="minorEastAsia"/>
              <w:noProof/>
              <w:kern w:val="2"/>
              <w:lang w:val="en-CA" w:eastAsia="zh-CN"/>
              <w14:ligatures w14:val="standardContextual"/>
            </w:rPr>
          </w:pPr>
          <w:hyperlink w:anchor="_Toc173408632" w:history="1">
            <w:r w:rsidRPr="00CB7D0E">
              <w:rPr>
                <w:rStyle w:val="af"/>
                <w:noProof/>
              </w:rPr>
              <w:t>Evaluability</w:t>
            </w:r>
            <w:r>
              <w:rPr>
                <w:noProof/>
                <w:webHidden/>
              </w:rPr>
              <w:tab/>
            </w:r>
            <w:r>
              <w:rPr>
                <w:noProof/>
                <w:webHidden/>
              </w:rPr>
              <w:fldChar w:fldCharType="begin"/>
            </w:r>
            <w:r>
              <w:rPr>
                <w:noProof/>
                <w:webHidden/>
              </w:rPr>
              <w:instrText xml:space="preserve"> PAGEREF _Toc173408632 \h </w:instrText>
            </w:r>
            <w:r>
              <w:rPr>
                <w:noProof/>
                <w:webHidden/>
              </w:rPr>
            </w:r>
            <w:r>
              <w:rPr>
                <w:noProof/>
                <w:webHidden/>
              </w:rPr>
              <w:fldChar w:fldCharType="separate"/>
            </w:r>
            <w:r>
              <w:rPr>
                <w:noProof/>
                <w:webHidden/>
              </w:rPr>
              <w:t>19</w:t>
            </w:r>
            <w:r>
              <w:rPr>
                <w:noProof/>
                <w:webHidden/>
              </w:rPr>
              <w:fldChar w:fldCharType="end"/>
            </w:r>
          </w:hyperlink>
        </w:p>
        <w:p w14:paraId="6196B71C" w14:textId="3D8AEAA1" w:rsidR="00283C3C" w:rsidRDefault="00283C3C">
          <w:pPr>
            <w:pStyle w:val="TOC1"/>
            <w:tabs>
              <w:tab w:val="right" w:leader="dot" w:pos="8630"/>
            </w:tabs>
            <w:rPr>
              <w:rFonts w:eastAsiaTheme="minorEastAsia"/>
              <w:noProof/>
              <w:kern w:val="2"/>
              <w:lang w:val="en-CA" w:eastAsia="zh-CN"/>
              <w14:ligatures w14:val="standardContextual"/>
            </w:rPr>
          </w:pPr>
          <w:hyperlink w:anchor="_Toc173408633" w:history="1">
            <w:r w:rsidRPr="00CB7D0E">
              <w:rPr>
                <w:rStyle w:val="af"/>
                <w:noProof/>
              </w:rPr>
              <w:t>Evaluability Assessment</w:t>
            </w:r>
            <w:r>
              <w:rPr>
                <w:noProof/>
                <w:webHidden/>
              </w:rPr>
              <w:tab/>
            </w:r>
            <w:r>
              <w:rPr>
                <w:noProof/>
                <w:webHidden/>
              </w:rPr>
              <w:fldChar w:fldCharType="begin"/>
            </w:r>
            <w:r>
              <w:rPr>
                <w:noProof/>
                <w:webHidden/>
              </w:rPr>
              <w:instrText xml:space="preserve"> PAGEREF _Toc173408633 \h </w:instrText>
            </w:r>
            <w:r>
              <w:rPr>
                <w:noProof/>
                <w:webHidden/>
              </w:rPr>
            </w:r>
            <w:r>
              <w:rPr>
                <w:noProof/>
                <w:webHidden/>
              </w:rPr>
              <w:fldChar w:fldCharType="separate"/>
            </w:r>
            <w:r>
              <w:rPr>
                <w:noProof/>
                <w:webHidden/>
              </w:rPr>
              <w:t>19</w:t>
            </w:r>
            <w:r>
              <w:rPr>
                <w:noProof/>
                <w:webHidden/>
              </w:rPr>
              <w:fldChar w:fldCharType="end"/>
            </w:r>
          </w:hyperlink>
        </w:p>
        <w:p w14:paraId="6DFB90C0" w14:textId="6D2440EA" w:rsidR="00283C3C" w:rsidRDefault="00283C3C">
          <w:pPr>
            <w:pStyle w:val="TOC1"/>
            <w:tabs>
              <w:tab w:val="right" w:leader="dot" w:pos="8630"/>
            </w:tabs>
            <w:rPr>
              <w:rFonts w:eastAsiaTheme="minorEastAsia"/>
              <w:noProof/>
              <w:kern w:val="2"/>
              <w:lang w:val="en-CA" w:eastAsia="zh-CN"/>
              <w14:ligatures w14:val="standardContextual"/>
            </w:rPr>
          </w:pPr>
          <w:hyperlink w:anchor="_Toc173408634" w:history="1">
            <w:r w:rsidRPr="00CB7D0E">
              <w:rPr>
                <w:rStyle w:val="af"/>
                <w:noProof/>
              </w:rPr>
              <w:t>Evaluation Accountability (E)</w:t>
            </w:r>
            <w:r>
              <w:rPr>
                <w:noProof/>
                <w:webHidden/>
              </w:rPr>
              <w:tab/>
            </w:r>
            <w:r>
              <w:rPr>
                <w:noProof/>
                <w:webHidden/>
              </w:rPr>
              <w:fldChar w:fldCharType="begin"/>
            </w:r>
            <w:r>
              <w:rPr>
                <w:noProof/>
                <w:webHidden/>
              </w:rPr>
              <w:instrText xml:space="preserve"> PAGEREF _Toc173408634 \h </w:instrText>
            </w:r>
            <w:r>
              <w:rPr>
                <w:noProof/>
                <w:webHidden/>
              </w:rPr>
            </w:r>
            <w:r>
              <w:rPr>
                <w:noProof/>
                <w:webHidden/>
              </w:rPr>
              <w:fldChar w:fldCharType="separate"/>
            </w:r>
            <w:r>
              <w:rPr>
                <w:noProof/>
                <w:webHidden/>
              </w:rPr>
              <w:t>20</w:t>
            </w:r>
            <w:r>
              <w:rPr>
                <w:noProof/>
                <w:webHidden/>
              </w:rPr>
              <w:fldChar w:fldCharType="end"/>
            </w:r>
          </w:hyperlink>
        </w:p>
        <w:p w14:paraId="66ECFEF3" w14:textId="52AD779A" w:rsidR="00283C3C" w:rsidRDefault="00283C3C">
          <w:pPr>
            <w:pStyle w:val="TOC1"/>
            <w:tabs>
              <w:tab w:val="right" w:leader="dot" w:pos="8630"/>
            </w:tabs>
            <w:rPr>
              <w:rFonts w:eastAsiaTheme="minorEastAsia"/>
              <w:noProof/>
              <w:kern w:val="2"/>
              <w:lang w:val="en-CA" w:eastAsia="zh-CN"/>
              <w14:ligatures w14:val="standardContextual"/>
            </w:rPr>
          </w:pPr>
          <w:hyperlink w:anchor="_Toc173408635" w:history="1">
            <w:r w:rsidRPr="00CB7D0E">
              <w:rPr>
                <w:rStyle w:val="af"/>
                <w:noProof/>
              </w:rPr>
              <w:t>Evaluation Approach</w:t>
            </w:r>
            <w:r>
              <w:rPr>
                <w:noProof/>
                <w:webHidden/>
              </w:rPr>
              <w:tab/>
            </w:r>
            <w:r>
              <w:rPr>
                <w:noProof/>
                <w:webHidden/>
              </w:rPr>
              <w:fldChar w:fldCharType="begin"/>
            </w:r>
            <w:r>
              <w:rPr>
                <w:noProof/>
                <w:webHidden/>
              </w:rPr>
              <w:instrText xml:space="preserve"> PAGEREF _Toc173408635 \h </w:instrText>
            </w:r>
            <w:r>
              <w:rPr>
                <w:noProof/>
                <w:webHidden/>
              </w:rPr>
            </w:r>
            <w:r>
              <w:rPr>
                <w:noProof/>
                <w:webHidden/>
              </w:rPr>
              <w:fldChar w:fldCharType="separate"/>
            </w:r>
            <w:r>
              <w:rPr>
                <w:noProof/>
                <w:webHidden/>
              </w:rPr>
              <w:t>20</w:t>
            </w:r>
            <w:r>
              <w:rPr>
                <w:noProof/>
                <w:webHidden/>
              </w:rPr>
              <w:fldChar w:fldCharType="end"/>
            </w:r>
          </w:hyperlink>
        </w:p>
        <w:p w14:paraId="2CFD8B04" w14:textId="1248039D" w:rsidR="00283C3C" w:rsidRDefault="00283C3C">
          <w:pPr>
            <w:pStyle w:val="TOC1"/>
            <w:tabs>
              <w:tab w:val="right" w:leader="dot" w:pos="8630"/>
            </w:tabs>
            <w:rPr>
              <w:rFonts w:eastAsiaTheme="minorEastAsia"/>
              <w:noProof/>
              <w:kern w:val="2"/>
              <w:lang w:val="en-CA" w:eastAsia="zh-CN"/>
              <w14:ligatures w14:val="standardContextual"/>
            </w:rPr>
          </w:pPr>
          <w:hyperlink w:anchor="_Toc173408636" w:history="1">
            <w:r w:rsidRPr="00CB7D0E">
              <w:rPr>
                <w:rStyle w:val="af"/>
                <w:noProof/>
              </w:rPr>
              <w:t>Evaluation capacity</w:t>
            </w:r>
            <w:r>
              <w:rPr>
                <w:noProof/>
                <w:webHidden/>
              </w:rPr>
              <w:tab/>
            </w:r>
            <w:r>
              <w:rPr>
                <w:noProof/>
                <w:webHidden/>
              </w:rPr>
              <w:fldChar w:fldCharType="begin"/>
            </w:r>
            <w:r>
              <w:rPr>
                <w:noProof/>
                <w:webHidden/>
              </w:rPr>
              <w:instrText xml:space="preserve"> PAGEREF _Toc173408636 \h </w:instrText>
            </w:r>
            <w:r>
              <w:rPr>
                <w:noProof/>
                <w:webHidden/>
              </w:rPr>
            </w:r>
            <w:r>
              <w:rPr>
                <w:noProof/>
                <w:webHidden/>
              </w:rPr>
              <w:fldChar w:fldCharType="separate"/>
            </w:r>
            <w:r>
              <w:rPr>
                <w:noProof/>
                <w:webHidden/>
              </w:rPr>
              <w:t>20</w:t>
            </w:r>
            <w:r>
              <w:rPr>
                <w:noProof/>
                <w:webHidden/>
              </w:rPr>
              <w:fldChar w:fldCharType="end"/>
            </w:r>
          </w:hyperlink>
        </w:p>
        <w:p w14:paraId="15CAF105" w14:textId="1C672094" w:rsidR="00283C3C" w:rsidRDefault="00283C3C">
          <w:pPr>
            <w:pStyle w:val="TOC1"/>
            <w:tabs>
              <w:tab w:val="right" w:leader="dot" w:pos="8630"/>
            </w:tabs>
            <w:rPr>
              <w:rFonts w:eastAsiaTheme="minorEastAsia"/>
              <w:noProof/>
              <w:kern w:val="2"/>
              <w:lang w:val="en-CA" w:eastAsia="zh-CN"/>
              <w14:ligatures w14:val="standardContextual"/>
            </w:rPr>
          </w:pPr>
          <w:hyperlink w:anchor="_Toc173408637" w:history="1">
            <w:r w:rsidRPr="00CB7D0E">
              <w:rPr>
                <w:rStyle w:val="af"/>
                <w:noProof/>
              </w:rPr>
              <w:t>Evaluation Capacity Building (ECB)</w:t>
            </w:r>
            <w:r>
              <w:rPr>
                <w:noProof/>
                <w:webHidden/>
              </w:rPr>
              <w:tab/>
            </w:r>
            <w:r>
              <w:rPr>
                <w:noProof/>
                <w:webHidden/>
              </w:rPr>
              <w:fldChar w:fldCharType="begin"/>
            </w:r>
            <w:r>
              <w:rPr>
                <w:noProof/>
                <w:webHidden/>
              </w:rPr>
              <w:instrText xml:space="preserve"> PAGEREF _Toc173408637 \h </w:instrText>
            </w:r>
            <w:r>
              <w:rPr>
                <w:noProof/>
                <w:webHidden/>
              </w:rPr>
            </w:r>
            <w:r>
              <w:rPr>
                <w:noProof/>
                <w:webHidden/>
              </w:rPr>
              <w:fldChar w:fldCharType="separate"/>
            </w:r>
            <w:r>
              <w:rPr>
                <w:noProof/>
                <w:webHidden/>
              </w:rPr>
              <w:t>20</w:t>
            </w:r>
            <w:r>
              <w:rPr>
                <w:noProof/>
                <w:webHidden/>
              </w:rPr>
              <w:fldChar w:fldCharType="end"/>
            </w:r>
          </w:hyperlink>
        </w:p>
        <w:p w14:paraId="258D1B1E" w14:textId="779CCCB4" w:rsidR="00283C3C" w:rsidRDefault="00283C3C">
          <w:pPr>
            <w:pStyle w:val="TOC1"/>
            <w:tabs>
              <w:tab w:val="right" w:leader="dot" w:pos="8630"/>
            </w:tabs>
            <w:rPr>
              <w:rFonts w:eastAsiaTheme="minorEastAsia"/>
              <w:noProof/>
              <w:kern w:val="2"/>
              <w:lang w:val="en-CA" w:eastAsia="zh-CN"/>
              <w14:ligatures w14:val="standardContextual"/>
            </w:rPr>
          </w:pPr>
          <w:hyperlink w:anchor="_Toc173408638" w:history="1">
            <w:r w:rsidRPr="00CB7D0E">
              <w:rPr>
                <w:rStyle w:val="af"/>
                <w:noProof/>
              </w:rPr>
              <w:t>Evaluation Competencies</w:t>
            </w:r>
            <w:r>
              <w:rPr>
                <w:noProof/>
                <w:webHidden/>
              </w:rPr>
              <w:tab/>
            </w:r>
            <w:r>
              <w:rPr>
                <w:noProof/>
                <w:webHidden/>
              </w:rPr>
              <w:fldChar w:fldCharType="begin"/>
            </w:r>
            <w:r>
              <w:rPr>
                <w:noProof/>
                <w:webHidden/>
              </w:rPr>
              <w:instrText xml:space="preserve"> PAGEREF _Toc173408638 \h </w:instrText>
            </w:r>
            <w:r>
              <w:rPr>
                <w:noProof/>
                <w:webHidden/>
              </w:rPr>
            </w:r>
            <w:r>
              <w:rPr>
                <w:noProof/>
                <w:webHidden/>
              </w:rPr>
              <w:fldChar w:fldCharType="separate"/>
            </w:r>
            <w:r>
              <w:rPr>
                <w:noProof/>
                <w:webHidden/>
              </w:rPr>
              <w:t>20</w:t>
            </w:r>
            <w:r>
              <w:rPr>
                <w:noProof/>
                <w:webHidden/>
              </w:rPr>
              <w:fldChar w:fldCharType="end"/>
            </w:r>
          </w:hyperlink>
        </w:p>
        <w:p w14:paraId="3156209F" w14:textId="488AF7A3" w:rsidR="00283C3C" w:rsidRDefault="00283C3C">
          <w:pPr>
            <w:pStyle w:val="TOC1"/>
            <w:tabs>
              <w:tab w:val="right" w:leader="dot" w:pos="8630"/>
            </w:tabs>
            <w:rPr>
              <w:rFonts w:eastAsiaTheme="minorEastAsia"/>
              <w:noProof/>
              <w:kern w:val="2"/>
              <w:lang w:val="en-CA" w:eastAsia="zh-CN"/>
              <w14:ligatures w14:val="standardContextual"/>
            </w:rPr>
          </w:pPr>
          <w:hyperlink w:anchor="_Toc173408639" w:history="1">
            <w:r w:rsidRPr="00CB7D0E">
              <w:rPr>
                <w:rStyle w:val="af"/>
                <w:noProof/>
              </w:rPr>
              <w:t>Evaluation Context</w:t>
            </w:r>
            <w:r>
              <w:rPr>
                <w:noProof/>
                <w:webHidden/>
              </w:rPr>
              <w:tab/>
            </w:r>
            <w:r>
              <w:rPr>
                <w:noProof/>
                <w:webHidden/>
              </w:rPr>
              <w:fldChar w:fldCharType="begin"/>
            </w:r>
            <w:r>
              <w:rPr>
                <w:noProof/>
                <w:webHidden/>
              </w:rPr>
              <w:instrText xml:space="preserve"> PAGEREF _Toc173408639 \h </w:instrText>
            </w:r>
            <w:r>
              <w:rPr>
                <w:noProof/>
                <w:webHidden/>
              </w:rPr>
            </w:r>
            <w:r>
              <w:rPr>
                <w:noProof/>
                <w:webHidden/>
              </w:rPr>
              <w:fldChar w:fldCharType="separate"/>
            </w:r>
            <w:r>
              <w:rPr>
                <w:noProof/>
                <w:webHidden/>
              </w:rPr>
              <w:t>20</w:t>
            </w:r>
            <w:r>
              <w:rPr>
                <w:noProof/>
                <w:webHidden/>
              </w:rPr>
              <w:fldChar w:fldCharType="end"/>
            </w:r>
          </w:hyperlink>
        </w:p>
        <w:p w14:paraId="502E3B9E" w14:textId="57F6751C" w:rsidR="00283C3C" w:rsidRDefault="00283C3C">
          <w:pPr>
            <w:pStyle w:val="TOC1"/>
            <w:tabs>
              <w:tab w:val="right" w:leader="dot" w:pos="8630"/>
            </w:tabs>
            <w:rPr>
              <w:rFonts w:eastAsiaTheme="minorEastAsia"/>
              <w:noProof/>
              <w:kern w:val="2"/>
              <w:lang w:val="en-CA" w:eastAsia="zh-CN"/>
              <w14:ligatures w14:val="standardContextual"/>
            </w:rPr>
          </w:pPr>
          <w:hyperlink w:anchor="_Toc173408640" w:history="1">
            <w:r w:rsidRPr="00CB7D0E">
              <w:rPr>
                <w:rStyle w:val="af"/>
                <w:noProof/>
              </w:rPr>
              <w:t>Evaluation Decision-Making</w:t>
            </w:r>
            <w:r>
              <w:rPr>
                <w:noProof/>
                <w:webHidden/>
              </w:rPr>
              <w:tab/>
            </w:r>
            <w:r>
              <w:rPr>
                <w:noProof/>
                <w:webHidden/>
              </w:rPr>
              <w:fldChar w:fldCharType="begin"/>
            </w:r>
            <w:r>
              <w:rPr>
                <w:noProof/>
                <w:webHidden/>
              </w:rPr>
              <w:instrText xml:space="preserve"> PAGEREF _Toc173408640 \h </w:instrText>
            </w:r>
            <w:r>
              <w:rPr>
                <w:noProof/>
                <w:webHidden/>
              </w:rPr>
            </w:r>
            <w:r>
              <w:rPr>
                <w:noProof/>
                <w:webHidden/>
              </w:rPr>
              <w:fldChar w:fldCharType="separate"/>
            </w:r>
            <w:r>
              <w:rPr>
                <w:noProof/>
                <w:webHidden/>
              </w:rPr>
              <w:t>21</w:t>
            </w:r>
            <w:r>
              <w:rPr>
                <w:noProof/>
                <w:webHidden/>
              </w:rPr>
              <w:fldChar w:fldCharType="end"/>
            </w:r>
          </w:hyperlink>
        </w:p>
        <w:p w14:paraId="18B1FDA8" w14:textId="47DB1E68" w:rsidR="00283C3C" w:rsidRDefault="00283C3C">
          <w:pPr>
            <w:pStyle w:val="TOC1"/>
            <w:tabs>
              <w:tab w:val="right" w:leader="dot" w:pos="8630"/>
            </w:tabs>
            <w:rPr>
              <w:rFonts w:eastAsiaTheme="minorEastAsia"/>
              <w:noProof/>
              <w:kern w:val="2"/>
              <w:lang w:val="en-CA" w:eastAsia="zh-CN"/>
              <w14:ligatures w14:val="standardContextual"/>
            </w:rPr>
          </w:pPr>
          <w:hyperlink w:anchor="_Toc173408641" w:history="1">
            <w:r w:rsidRPr="00CB7D0E">
              <w:rPr>
                <w:rStyle w:val="af"/>
                <w:noProof/>
              </w:rPr>
              <w:t>Evaluation design</w:t>
            </w:r>
            <w:r>
              <w:rPr>
                <w:noProof/>
                <w:webHidden/>
              </w:rPr>
              <w:tab/>
            </w:r>
            <w:r>
              <w:rPr>
                <w:noProof/>
                <w:webHidden/>
              </w:rPr>
              <w:fldChar w:fldCharType="begin"/>
            </w:r>
            <w:r>
              <w:rPr>
                <w:noProof/>
                <w:webHidden/>
              </w:rPr>
              <w:instrText xml:space="preserve"> PAGEREF _Toc173408641 \h </w:instrText>
            </w:r>
            <w:r>
              <w:rPr>
                <w:noProof/>
                <w:webHidden/>
              </w:rPr>
            </w:r>
            <w:r>
              <w:rPr>
                <w:noProof/>
                <w:webHidden/>
              </w:rPr>
              <w:fldChar w:fldCharType="separate"/>
            </w:r>
            <w:r>
              <w:rPr>
                <w:noProof/>
                <w:webHidden/>
              </w:rPr>
              <w:t>21</w:t>
            </w:r>
            <w:r>
              <w:rPr>
                <w:noProof/>
                <w:webHidden/>
              </w:rPr>
              <w:fldChar w:fldCharType="end"/>
            </w:r>
          </w:hyperlink>
        </w:p>
        <w:p w14:paraId="7F5CE706" w14:textId="4228C3A5" w:rsidR="00283C3C" w:rsidRDefault="00283C3C">
          <w:pPr>
            <w:pStyle w:val="TOC1"/>
            <w:tabs>
              <w:tab w:val="right" w:leader="dot" w:pos="8630"/>
            </w:tabs>
            <w:rPr>
              <w:rFonts w:eastAsiaTheme="minorEastAsia"/>
              <w:noProof/>
              <w:kern w:val="2"/>
              <w:lang w:val="en-CA" w:eastAsia="zh-CN"/>
              <w14:ligatures w14:val="standardContextual"/>
            </w:rPr>
          </w:pPr>
          <w:hyperlink w:anchor="_Toc173408642" w:history="1">
            <w:r w:rsidRPr="00CB7D0E">
              <w:rPr>
                <w:rStyle w:val="af"/>
                <w:noProof/>
              </w:rPr>
              <w:t>Evaluation Documentation</w:t>
            </w:r>
            <w:r>
              <w:rPr>
                <w:noProof/>
                <w:webHidden/>
              </w:rPr>
              <w:tab/>
            </w:r>
            <w:r>
              <w:rPr>
                <w:noProof/>
                <w:webHidden/>
              </w:rPr>
              <w:fldChar w:fldCharType="begin"/>
            </w:r>
            <w:r>
              <w:rPr>
                <w:noProof/>
                <w:webHidden/>
              </w:rPr>
              <w:instrText xml:space="preserve"> PAGEREF _Toc173408642 \h </w:instrText>
            </w:r>
            <w:r>
              <w:rPr>
                <w:noProof/>
                <w:webHidden/>
              </w:rPr>
            </w:r>
            <w:r>
              <w:rPr>
                <w:noProof/>
                <w:webHidden/>
              </w:rPr>
              <w:fldChar w:fldCharType="separate"/>
            </w:r>
            <w:r>
              <w:rPr>
                <w:noProof/>
                <w:webHidden/>
              </w:rPr>
              <w:t>21</w:t>
            </w:r>
            <w:r>
              <w:rPr>
                <w:noProof/>
                <w:webHidden/>
              </w:rPr>
              <w:fldChar w:fldCharType="end"/>
            </w:r>
          </w:hyperlink>
        </w:p>
        <w:p w14:paraId="2A17DEF2" w14:textId="13226641" w:rsidR="00283C3C" w:rsidRDefault="00283C3C">
          <w:pPr>
            <w:pStyle w:val="TOC1"/>
            <w:tabs>
              <w:tab w:val="right" w:leader="dot" w:pos="8630"/>
            </w:tabs>
            <w:rPr>
              <w:rFonts w:eastAsiaTheme="minorEastAsia"/>
              <w:noProof/>
              <w:kern w:val="2"/>
              <w:lang w:val="en-CA" w:eastAsia="zh-CN"/>
              <w14:ligatures w14:val="standardContextual"/>
            </w:rPr>
          </w:pPr>
          <w:hyperlink w:anchor="_Toc173408643" w:history="1">
            <w:r w:rsidRPr="00CB7D0E">
              <w:rPr>
                <w:rStyle w:val="af"/>
                <w:noProof/>
              </w:rPr>
              <w:t>Evaluation Ethics</w:t>
            </w:r>
            <w:r>
              <w:rPr>
                <w:noProof/>
                <w:webHidden/>
              </w:rPr>
              <w:tab/>
            </w:r>
            <w:r>
              <w:rPr>
                <w:noProof/>
                <w:webHidden/>
              </w:rPr>
              <w:fldChar w:fldCharType="begin"/>
            </w:r>
            <w:r>
              <w:rPr>
                <w:noProof/>
                <w:webHidden/>
              </w:rPr>
              <w:instrText xml:space="preserve"> PAGEREF _Toc173408643 \h </w:instrText>
            </w:r>
            <w:r>
              <w:rPr>
                <w:noProof/>
                <w:webHidden/>
              </w:rPr>
            </w:r>
            <w:r>
              <w:rPr>
                <w:noProof/>
                <w:webHidden/>
              </w:rPr>
              <w:fldChar w:fldCharType="separate"/>
            </w:r>
            <w:r>
              <w:rPr>
                <w:noProof/>
                <w:webHidden/>
              </w:rPr>
              <w:t>21</w:t>
            </w:r>
            <w:r>
              <w:rPr>
                <w:noProof/>
                <w:webHidden/>
              </w:rPr>
              <w:fldChar w:fldCharType="end"/>
            </w:r>
          </w:hyperlink>
        </w:p>
        <w:p w14:paraId="70D0B6DD" w14:textId="4BF44B09" w:rsidR="00283C3C" w:rsidRDefault="00283C3C">
          <w:pPr>
            <w:pStyle w:val="TOC1"/>
            <w:tabs>
              <w:tab w:val="right" w:leader="dot" w:pos="8630"/>
            </w:tabs>
            <w:rPr>
              <w:rFonts w:eastAsiaTheme="minorEastAsia"/>
              <w:noProof/>
              <w:kern w:val="2"/>
              <w:lang w:val="en-CA" w:eastAsia="zh-CN"/>
              <w14:ligatures w14:val="standardContextual"/>
            </w:rPr>
          </w:pPr>
          <w:hyperlink w:anchor="_Toc173408644" w:history="1">
            <w:r w:rsidRPr="00CB7D0E">
              <w:rPr>
                <w:rStyle w:val="af"/>
                <w:noProof/>
              </w:rPr>
              <w:t>Evaluation Framework</w:t>
            </w:r>
            <w:r>
              <w:rPr>
                <w:noProof/>
                <w:webHidden/>
              </w:rPr>
              <w:tab/>
            </w:r>
            <w:r>
              <w:rPr>
                <w:noProof/>
                <w:webHidden/>
              </w:rPr>
              <w:fldChar w:fldCharType="begin"/>
            </w:r>
            <w:r>
              <w:rPr>
                <w:noProof/>
                <w:webHidden/>
              </w:rPr>
              <w:instrText xml:space="preserve"> PAGEREF _Toc173408644 \h </w:instrText>
            </w:r>
            <w:r>
              <w:rPr>
                <w:noProof/>
                <w:webHidden/>
              </w:rPr>
            </w:r>
            <w:r>
              <w:rPr>
                <w:noProof/>
                <w:webHidden/>
              </w:rPr>
              <w:fldChar w:fldCharType="separate"/>
            </w:r>
            <w:r>
              <w:rPr>
                <w:noProof/>
                <w:webHidden/>
              </w:rPr>
              <w:t>21</w:t>
            </w:r>
            <w:r>
              <w:rPr>
                <w:noProof/>
                <w:webHidden/>
              </w:rPr>
              <w:fldChar w:fldCharType="end"/>
            </w:r>
          </w:hyperlink>
        </w:p>
        <w:p w14:paraId="12042B08" w14:textId="7FCDF8C3" w:rsidR="00283C3C" w:rsidRDefault="00283C3C">
          <w:pPr>
            <w:pStyle w:val="TOC1"/>
            <w:tabs>
              <w:tab w:val="right" w:leader="dot" w:pos="8630"/>
            </w:tabs>
            <w:rPr>
              <w:rFonts w:eastAsiaTheme="minorEastAsia"/>
              <w:noProof/>
              <w:kern w:val="2"/>
              <w:lang w:val="en-CA" w:eastAsia="zh-CN"/>
              <w14:ligatures w14:val="standardContextual"/>
            </w:rPr>
          </w:pPr>
          <w:hyperlink w:anchor="_Toc173408645" w:history="1">
            <w:r w:rsidRPr="00CB7D0E">
              <w:rPr>
                <w:rStyle w:val="af"/>
                <w:noProof/>
              </w:rPr>
              <w:t>Evaluation Impact</w:t>
            </w:r>
            <w:r>
              <w:rPr>
                <w:noProof/>
                <w:webHidden/>
              </w:rPr>
              <w:tab/>
            </w:r>
            <w:r>
              <w:rPr>
                <w:noProof/>
                <w:webHidden/>
              </w:rPr>
              <w:fldChar w:fldCharType="begin"/>
            </w:r>
            <w:r>
              <w:rPr>
                <w:noProof/>
                <w:webHidden/>
              </w:rPr>
              <w:instrText xml:space="preserve"> PAGEREF _Toc173408645 \h </w:instrText>
            </w:r>
            <w:r>
              <w:rPr>
                <w:noProof/>
                <w:webHidden/>
              </w:rPr>
            </w:r>
            <w:r>
              <w:rPr>
                <w:noProof/>
                <w:webHidden/>
              </w:rPr>
              <w:fldChar w:fldCharType="separate"/>
            </w:r>
            <w:r>
              <w:rPr>
                <w:noProof/>
                <w:webHidden/>
              </w:rPr>
              <w:t>22</w:t>
            </w:r>
            <w:r>
              <w:rPr>
                <w:noProof/>
                <w:webHidden/>
              </w:rPr>
              <w:fldChar w:fldCharType="end"/>
            </w:r>
          </w:hyperlink>
        </w:p>
        <w:p w14:paraId="44F3975D" w14:textId="2BAE4725" w:rsidR="00283C3C" w:rsidRDefault="00283C3C">
          <w:pPr>
            <w:pStyle w:val="TOC1"/>
            <w:tabs>
              <w:tab w:val="right" w:leader="dot" w:pos="8630"/>
            </w:tabs>
            <w:rPr>
              <w:rFonts w:eastAsiaTheme="minorEastAsia"/>
              <w:noProof/>
              <w:kern w:val="2"/>
              <w:lang w:val="en-CA" w:eastAsia="zh-CN"/>
              <w14:ligatures w14:val="standardContextual"/>
            </w:rPr>
          </w:pPr>
          <w:hyperlink w:anchor="_Toc173408646" w:history="1">
            <w:r w:rsidRPr="00CB7D0E">
              <w:rPr>
                <w:rStyle w:val="af"/>
                <w:noProof/>
              </w:rPr>
              <w:t>Evaluation Implementation</w:t>
            </w:r>
            <w:r>
              <w:rPr>
                <w:noProof/>
                <w:webHidden/>
              </w:rPr>
              <w:tab/>
            </w:r>
            <w:r>
              <w:rPr>
                <w:noProof/>
                <w:webHidden/>
              </w:rPr>
              <w:fldChar w:fldCharType="begin"/>
            </w:r>
            <w:r>
              <w:rPr>
                <w:noProof/>
                <w:webHidden/>
              </w:rPr>
              <w:instrText xml:space="preserve"> PAGEREF _Toc173408646 \h </w:instrText>
            </w:r>
            <w:r>
              <w:rPr>
                <w:noProof/>
                <w:webHidden/>
              </w:rPr>
            </w:r>
            <w:r>
              <w:rPr>
                <w:noProof/>
                <w:webHidden/>
              </w:rPr>
              <w:fldChar w:fldCharType="separate"/>
            </w:r>
            <w:r>
              <w:rPr>
                <w:noProof/>
                <w:webHidden/>
              </w:rPr>
              <w:t>22</w:t>
            </w:r>
            <w:r>
              <w:rPr>
                <w:noProof/>
                <w:webHidden/>
              </w:rPr>
              <w:fldChar w:fldCharType="end"/>
            </w:r>
          </w:hyperlink>
        </w:p>
        <w:p w14:paraId="5002B33C" w14:textId="198C7CC6" w:rsidR="00283C3C" w:rsidRDefault="00283C3C">
          <w:pPr>
            <w:pStyle w:val="TOC1"/>
            <w:tabs>
              <w:tab w:val="right" w:leader="dot" w:pos="8630"/>
            </w:tabs>
            <w:rPr>
              <w:rFonts w:eastAsiaTheme="minorEastAsia"/>
              <w:noProof/>
              <w:kern w:val="2"/>
              <w:lang w:val="en-CA" w:eastAsia="zh-CN"/>
              <w14:ligatures w14:val="standardContextual"/>
            </w:rPr>
          </w:pPr>
          <w:hyperlink w:anchor="_Toc173408647" w:history="1">
            <w:r w:rsidRPr="00CB7D0E">
              <w:rPr>
                <w:rStyle w:val="af"/>
                <w:noProof/>
              </w:rPr>
              <w:t>Evaluation Issues</w:t>
            </w:r>
            <w:r>
              <w:rPr>
                <w:noProof/>
                <w:webHidden/>
              </w:rPr>
              <w:tab/>
            </w:r>
            <w:r>
              <w:rPr>
                <w:noProof/>
                <w:webHidden/>
              </w:rPr>
              <w:fldChar w:fldCharType="begin"/>
            </w:r>
            <w:r>
              <w:rPr>
                <w:noProof/>
                <w:webHidden/>
              </w:rPr>
              <w:instrText xml:space="preserve"> PAGEREF _Toc173408647 \h </w:instrText>
            </w:r>
            <w:r>
              <w:rPr>
                <w:noProof/>
                <w:webHidden/>
              </w:rPr>
            </w:r>
            <w:r>
              <w:rPr>
                <w:noProof/>
                <w:webHidden/>
              </w:rPr>
              <w:fldChar w:fldCharType="separate"/>
            </w:r>
            <w:r>
              <w:rPr>
                <w:noProof/>
                <w:webHidden/>
              </w:rPr>
              <w:t>22</w:t>
            </w:r>
            <w:r>
              <w:rPr>
                <w:noProof/>
                <w:webHidden/>
              </w:rPr>
              <w:fldChar w:fldCharType="end"/>
            </w:r>
          </w:hyperlink>
        </w:p>
        <w:p w14:paraId="12A2E695" w14:textId="0ECD6273" w:rsidR="00283C3C" w:rsidRDefault="00283C3C">
          <w:pPr>
            <w:pStyle w:val="TOC1"/>
            <w:tabs>
              <w:tab w:val="right" w:leader="dot" w:pos="8630"/>
            </w:tabs>
            <w:rPr>
              <w:rFonts w:eastAsiaTheme="minorEastAsia"/>
              <w:noProof/>
              <w:kern w:val="2"/>
              <w:lang w:val="en-CA" w:eastAsia="zh-CN"/>
              <w14:ligatures w14:val="standardContextual"/>
            </w:rPr>
          </w:pPr>
          <w:hyperlink w:anchor="_Toc173408648" w:history="1">
            <w:r w:rsidRPr="00CB7D0E">
              <w:rPr>
                <w:rStyle w:val="af"/>
                <w:noProof/>
              </w:rPr>
              <w:t>Evaluation Matrix</w:t>
            </w:r>
            <w:r>
              <w:rPr>
                <w:noProof/>
                <w:webHidden/>
              </w:rPr>
              <w:tab/>
            </w:r>
            <w:r>
              <w:rPr>
                <w:noProof/>
                <w:webHidden/>
              </w:rPr>
              <w:fldChar w:fldCharType="begin"/>
            </w:r>
            <w:r>
              <w:rPr>
                <w:noProof/>
                <w:webHidden/>
              </w:rPr>
              <w:instrText xml:space="preserve"> PAGEREF _Toc173408648 \h </w:instrText>
            </w:r>
            <w:r>
              <w:rPr>
                <w:noProof/>
                <w:webHidden/>
              </w:rPr>
            </w:r>
            <w:r>
              <w:rPr>
                <w:noProof/>
                <w:webHidden/>
              </w:rPr>
              <w:fldChar w:fldCharType="separate"/>
            </w:r>
            <w:r>
              <w:rPr>
                <w:noProof/>
                <w:webHidden/>
              </w:rPr>
              <w:t>22</w:t>
            </w:r>
            <w:r>
              <w:rPr>
                <w:noProof/>
                <w:webHidden/>
              </w:rPr>
              <w:fldChar w:fldCharType="end"/>
            </w:r>
          </w:hyperlink>
        </w:p>
        <w:p w14:paraId="0E74972E" w14:textId="43154AEB" w:rsidR="00283C3C" w:rsidRDefault="00283C3C">
          <w:pPr>
            <w:pStyle w:val="TOC1"/>
            <w:tabs>
              <w:tab w:val="right" w:leader="dot" w:pos="8630"/>
            </w:tabs>
            <w:rPr>
              <w:rFonts w:eastAsiaTheme="minorEastAsia"/>
              <w:noProof/>
              <w:kern w:val="2"/>
              <w:lang w:val="en-CA" w:eastAsia="zh-CN"/>
              <w14:ligatures w14:val="standardContextual"/>
            </w:rPr>
          </w:pPr>
          <w:hyperlink w:anchor="_Toc173408649" w:history="1">
            <w:r w:rsidRPr="00CB7D0E">
              <w:rPr>
                <w:rStyle w:val="af"/>
                <w:noProof/>
              </w:rPr>
              <w:t>Evaluation Methods</w:t>
            </w:r>
            <w:r>
              <w:rPr>
                <w:noProof/>
                <w:webHidden/>
              </w:rPr>
              <w:tab/>
            </w:r>
            <w:r>
              <w:rPr>
                <w:noProof/>
                <w:webHidden/>
              </w:rPr>
              <w:fldChar w:fldCharType="begin"/>
            </w:r>
            <w:r>
              <w:rPr>
                <w:noProof/>
                <w:webHidden/>
              </w:rPr>
              <w:instrText xml:space="preserve"> PAGEREF _Toc173408649 \h </w:instrText>
            </w:r>
            <w:r>
              <w:rPr>
                <w:noProof/>
                <w:webHidden/>
              </w:rPr>
            </w:r>
            <w:r>
              <w:rPr>
                <w:noProof/>
                <w:webHidden/>
              </w:rPr>
              <w:fldChar w:fldCharType="separate"/>
            </w:r>
            <w:r>
              <w:rPr>
                <w:noProof/>
                <w:webHidden/>
              </w:rPr>
              <w:t>22</w:t>
            </w:r>
            <w:r>
              <w:rPr>
                <w:noProof/>
                <w:webHidden/>
              </w:rPr>
              <w:fldChar w:fldCharType="end"/>
            </w:r>
          </w:hyperlink>
        </w:p>
        <w:p w14:paraId="29D88A44" w14:textId="3633BE42" w:rsidR="00283C3C" w:rsidRDefault="00283C3C">
          <w:pPr>
            <w:pStyle w:val="TOC1"/>
            <w:tabs>
              <w:tab w:val="right" w:leader="dot" w:pos="8630"/>
            </w:tabs>
            <w:rPr>
              <w:rFonts w:eastAsiaTheme="minorEastAsia"/>
              <w:noProof/>
              <w:kern w:val="2"/>
              <w:lang w:val="en-CA" w:eastAsia="zh-CN"/>
              <w14:ligatures w14:val="standardContextual"/>
            </w:rPr>
          </w:pPr>
          <w:hyperlink w:anchor="_Toc173408650" w:history="1">
            <w:r w:rsidRPr="00CB7D0E">
              <w:rPr>
                <w:rStyle w:val="af"/>
                <w:noProof/>
              </w:rPr>
              <w:t>Evaluation plan</w:t>
            </w:r>
            <w:r>
              <w:rPr>
                <w:noProof/>
                <w:webHidden/>
              </w:rPr>
              <w:tab/>
            </w:r>
            <w:r>
              <w:rPr>
                <w:noProof/>
                <w:webHidden/>
              </w:rPr>
              <w:fldChar w:fldCharType="begin"/>
            </w:r>
            <w:r>
              <w:rPr>
                <w:noProof/>
                <w:webHidden/>
              </w:rPr>
              <w:instrText xml:space="preserve"> PAGEREF _Toc173408650 \h </w:instrText>
            </w:r>
            <w:r>
              <w:rPr>
                <w:noProof/>
                <w:webHidden/>
              </w:rPr>
            </w:r>
            <w:r>
              <w:rPr>
                <w:noProof/>
                <w:webHidden/>
              </w:rPr>
              <w:fldChar w:fldCharType="separate"/>
            </w:r>
            <w:r>
              <w:rPr>
                <w:noProof/>
                <w:webHidden/>
              </w:rPr>
              <w:t>23</w:t>
            </w:r>
            <w:r>
              <w:rPr>
                <w:noProof/>
                <w:webHidden/>
              </w:rPr>
              <w:fldChar w:fldCharType="end"/>
            </w:r>
          </w:hyperlink>
        </w:p>
        <w:p w14:paraId="733D2246" w14:textId="540755C1" w:rsidR="00283C3C" w:rsidRDefault="00283C3C">
          <w:pPr>
            <w:pStyle w:val="TOC1"/>
            <w:tabs>
              <w:tab w:val="right" w:leader="dot" w:pos="8630"/>
            </w:tabs>
            <w:rPr>
              <w:rFonts w:eastAsiaTheme="minorEastAsia"/>
              <w:noProof/>
              <w:kern w:val="2"/>
              <w:lang w:val="en-CA" w:eastAsia="zh-CN"/>
              <w14:ligatures w14:val="standardContextual"/>
            </w:rPr>
          </w:pPr>
          <w:hyperlink w:anchor="_Toc173408651" w:history="1">
            <w:r w:rsidRPr="00CB7D0E">
              <w:rPr>
                <w:rStyle w:val="af"/>
                <w:noProof/>
              </w:rPr>
              <w:t>Evaluation Planning Committee</w:t>
            </w:r>
            <w:r>
              <w:rPr>
                <w:noProof/>
                <w:webHidden/>
              </w:rPr>
              <w:tab/>
            </w:r>
            <w:r>
              <w:rPr>
                <w:noProof/>
                <w:webHidden/>
              </w:rPr>
              <w:fldChar w:fldCharType="begin"/>
            </w:r>
            <w:r>
              <w:rPr>
                <w:noProof/>
                <w:webHidden/>
              </w:rPr>
              <w:instrText xml:space="preserve"> PAGEREF _Toc173408651 \h </w:instrText>
            </w:r>
            <w:r>
              <w:rPr>
                <w:noProof/>
                <w:webHidden/>
              </w:rPr>
            </w:r>
            <w:r>
              <w:rPr>
                <w:noProof/>
                <w:webHidden/>
              </w:rPr>
              <w:fldChar w:fldCharType="separate"/>
            </w:r>
            <w:r>
              <w:rPr>
                <w:noProof/>
                <w:webHidden/>
              </w:rPr>
              <w:t>23</w:t>
            </w:r>
            <w:r>
              <w:rPr>
                <w:noProof/>
                <w:webHidden/>
              </w:rPr>
              <w:fldChar w:fldCharType="end"/>
            </w:r>
          </w:hyperlink>
        </w:p>
        <w:p w14:paraId="0B58D3E4" w14:textId="7E438C19" w:rsidR="00283C3C" w:rsidRDefault="00283C3C">
          <w:pPr>
            <w:pStyle w:val="TOC1"/>
            <w:tabs>
              <w:tab w:val="right" w:leader="dot" w:pos="8630"/>
            </w:tabs>
            <w:rPr>
              <w:rFonts w:eastAsiaTheme="minorEastAsia"/>
              <w:noProof/>
              <w:kern w:val="2"/>
              <w:lang w:val="en-CA" w:eastAsia="zh-CN"/>
              <w14:ligatures w14:val="standardContextual"/>
            </w:rPr>
          </w:pPr>
          <w:hyperlink w:anchor="_Toc173408652" w:history="1">
            <w:r w:rsidRPr="00CB7D0E">
              <w:rPr>
                <w:rStyle w:val="af"/>
                <w:noProof/>
              </w:rPr>
              <w:t>Evaluation Questions</w:t>
            </w:r>
            <w:r>
              <w:rPr>
                <w:noProof/>
                <w:webHidden/>
              </w:rPr>
              <w:tab/>
            </w:r>
            <w:r>
              <w:rPr>
                <w:noProof/>
                <w:webHidden/>
              </w:rPr>
              <w:fldChar w:fldCharType="begin"/>
            </w:r>
            <w:r>
              <w:rPr>
                <w:noProof/>
                <w:webHidden/>
              </w:rPr>
              <w:instrText xml:space="preserve"> PAGEREF _Toc173408652 \h </w:instrText>
            </w:r>
            <w:r>
              <w:rPr>
                <w:noProof/>
                <w:webHidden/>
              </w:rPr>
            </w:r>
            <w:r>
              <w:rPr>
                <w:noProof/>
                <w:webHidden/>
              </w:rPr>
              <w:fldChar w:fldCharType="separate"/>
            </w:r>
            <w:r>
              <w:rPr>
                <w:noProof/>
                <w:webHidden/>
              </w:rPr>
              <w:t>23</w:t>
            </w:r>
            <w:r>
              <w:rPr>
                <w:noProof/>
                <w:webHidden/>
              </w:rPr>
              <w:fldChar w:fldCharType="end"/>
            </w:r>
          </w:hyperlink>
        </w:p>
        <w:p w14:paraId="69C57A10" w14:textId="6167D737" w:rsidR="00283C3C" w:rsidRDefault="00283C3C">
          <w:pPr>
            <w:pStyle w:val="TOC1"/>
            <w:tabs>
              <w:tab w:val="right" w:leader="dot" w:pos="8630"/>
            </w:tabs>
            <w:rPr>
              <w:rFonts w:eastAsiaTheme="minorEastAsia"/>
              <w:noProof/>
              <w:kern w:val="2"/>
              <w:lang w:val="en-CA" w:eastAsia="zh-CN"/>
              <w14:ligatures w14:val="standardContextual"/>
            </w:rPr>
          </w:pPr>
          <w:hyperlink w:anchor="_Toc173408653" w:history="1">
            <w:r w:rsidRPr="00CB7D0E">
              <w:rPr>
                <w:rStyle w:val="af"/>
                <w:noProof/>
              </w:rPr>
              <w:t>Evaluation Readiness</w:t>
            </w:r>
            <w:r>
              <w:rPr>
                <w:noProof/>
                <w:webHidden/>
              </w:rPr>
              <w:tab/>
            </w:r>
            <w:r>
              <w:rPr>
                <w:noProof/>
                <w:webHidden/>
              </w:rPr>
              <w:fldChar w:fldCharType="begin"/>
            </w:r>
            <w:r>
              <w:rPr>
                <w:noProof/>
                <w:webHidden/>
              </w:rPr>
              <w:instrText xml:space="preserve"> PAGEREF _Toc173408653 \h </w:instrText>
            </w:r>
            <w:r>
              <w:rPr>
                <w:noProof/>
                <w:webHidden/>
              </w:rPr>
            </w:r>
            <w:r>
              <w:rPr>
                <w:noProof/>
                <w:webHidden/>
              </w:rPr>
              <w:fldChar w:fldCharType="separate"/>
            </w:r>
            <w:r>
              <w:rPr>
                <w:noProof/>
                <w:webHidden/>
              </w:rPr>
              <w:t>23</w:t>
            </w:r>
            <w:r>
              <w:rPr>
                <w:noProof/>
                <w:webHidden/>
              </w:rPr>
              <w:fldChar w:fldCharType="end"/>
            </w:r>
          </w:hyperlink>
        </w:p>
        <w:p w14:paraId="57E8A668" w14:textId="21265AFA" w:rsidR="00283C3C" w:rsidRDefault="00283C3C">
          <w:pPr>
            <w:pStyle w:val="TOC1"/>
            <w:tabs>
              <w:tab w:val="right" w:leader="dot" w:pos="8630"/>
            </w:tabs>
            <w:rPr>
              <w:rFonts w:eastAsiaTheme="minorEastAsia"/>
              <w:noProof/>
              <w:kern w:val="2"/>
              <w:lang w:val="en-CA" w:eastAsia="zh-CN"/>
              <w14:ligatures w14:val="standardContextual"/>
            </w:rPr>
          </w:pPr>
          <w:hyperlink w:anchor="_Toc173408654" w:history="1">
            <w:r w:rsidRPr="00CB7D0E">
              <w:rPr>
                <w:rStyle w:val="af"/>
                <w:noProof/>
              </w:rPr>
              <w:t>Evaluation Reporting</w:t>
            </w:r>
            <w:r>
              <w:rPr>
                <w:noProof/>
                <w:webHidden/>
              </w:rPr>
              <w:tab/>
            </w:r>
            <w:r>
              <w:rPr>
                <w:noProof/>
                <w:webHidden/>
              </w:rPr>
              <w:fldChar w:fldCharType="begin"/>
            </w:r>
            <w:r>
              <w:rPr>
                <w:noProof/>
                <w:webHidden/>
              </w:rPr>
              <w:instrText xml:space="preserve"> PAGEREF _Toc173408654 \h </w:instrText>
            </w:r>
            <w:r>
              <w:rPr>
                <w:noProof/>
                <w:webHidden/>
              </w:rPr>
            </w:r>
            <w:r>
              <w:rPr>
                <w:noProof/>
                <w:webHidden/>
              </w:rPr>
              <w:fldChar w:fldCharType="separate"/>
            </w:r>
            <w:r>
              <w:rPr>
                <w:noProof/>
                <w:webHidden/>
              </w:rPr>
              <w:t>23</w:t>
            </w:r>
            <w:r>
              <w:rPr>
                <w:noProof/>
                <w:webHidden/>
              </w:rPr>
              <w:fldChar w:fldCharType="end"/>
            </w:r>
          </w:hyperlink>
        </w:p>
        <w:p w14:paraId="1344C185" w14:textId="705D9044" w:rsidR="00283C3C" w:rsidRDefault="00283C3C">
          <w:pPr>
            <w:pStyle w:val="TOC1"/>
            <w:tabs>
              <w:tab w:val="right" w:leader="dot" w:pos="8630"/>
            </w:tabs>
            <w:rPr>
              <w:rFonts w:eastAsiaTheme="minorEastAsia"/>
              <w:noProof/>
              <w:kern w:val="2"/>
              <w:lang w:val="en-CA" w:eastAsia="zh-CN"/>
              <w14:ligatures w14:val="standardContextual"/>
            </w:rPr>
          </w:pPr>
          <w:hyperlink w:anchor="_Toc173408655" w:history="1">
            <w:r w:rsidRPr="00CB7D0E">
              <w:rPr>
                <w:rStyle w:val="af"/>
                <w:noProof/>
              </w:rPr>
              <w:t>Evaluation Reports</w:t>
            </w:r>
            <w:r>
              <w:rPr>
                <w:noProof/>
                <w:webHidden/>
              </w:rPr>
              <w:tab/>
            </w:r>
            <w:r>
              <w:rPr>
                <w:noProof/>
                <w:webHidden/>
              </w:rPr>
              <w:fldChar w:fldCharType="begin"/>
            </w:r>
            <w:r>
              <w:rPr>
                <w:noProof/>
                <w:webHidden/>
              </w:rPr>
              <w:instrText xml:space="preserve"> PAGEREF _Toc173408655 \h </w:instrText>
            </w:r>
            <w:r>
              <w:rPr>
                <w:noProof/>
                <w:webHidden/>
              </w:rPr>
            </w:r>
            <w:r>
              <w:rPr>
                <w:noProof/>
                <w:webHidden/>
              </w:rPr>
              <w:fldChar w:fldCharType="separate"/>
            </w:r>
            <w:r>
              <w:rPr>
                <w:noProof/>
                <w:webHidden/>
              </w:rPr>
              <w:t>24</w:t>
            </w:r>
            <w:r>
              <w:rPr>
                <w:noProof/>
                <w:webHidden/>
              </w:rPr>
              <w:fldChar w:fldCharType="end"/>
            </w:r>
          </w:hyperlink>
        </w:p>
        <w:p w14:paraId="4FC0C7B5" w14:textId="1C57A5EF" w:rsidR="00283C3C" w:rsidRDefault="00283C3C">
          <w:pPr>
            <w:pStyle w:val="TOC1"/>
            <w:tabs>
              <w:tab w:val="right" w:leader="dot" w:pos="8630"/>
            </w:tabs>
            <w:rPr>
              <w:rFonts w:eastAsiaTheme="minorEastAsia"/>
              <w:noProof/>
              <w:kern w:val="2"/>
              <w:lang w:val="en-CA" w:eastAsia="zh-CN"/>
              <w14:ligatures w14:val="standardContextual"/>
            </w:rPr>
          </w:pPr>
          <w:hyperlink w:anchor="_Toc173408656" w:history="1">
            <w:r w:rsidRPr="00CB7D0E">
              <w:rPr>
                <w:rStyle w:val="af"/>
                <w:noProof/>
              </w:rPr>
              <w:t>Evaluation Services</w:t>
            </w:r>
            <w:r>
              <w:rPr>
                <w:noProof/>
                <w:webHidden/>
              </w:rPr>
              <w:tab/>
            </w:r>
            <w:r>
              <w:rPr>
                <w:noProof/>
                <w:webHidden/>
              </w:rPr>
              <w:fldChar w:fldCharType="begin"/>
            </w:r>
            <w:r>
              <w:rPr>
                <w:noProof/>
                <w:webHidden/>
              </w:rPr>
              <w:instrText xml:space="preserve"> PAGEREF _Toc173408656 \h </w:instrText>
            </w:r>
            <w:r>
              <w:rPr>
                <w:noProof/>
                <w:webHidden/>
              </w:rPr>
            </w:r>
            <w:r>
              <w:rPr>
                <w:noProof/>
                <w:webHidden/>
              </w:rPr>
              <w:fldChar w:fldCharType="separate"/>
            </w:r>
            <w:r>
              <w:rPr>
                <w:noProof/>
                <w:webHidden/>
              </w:rPr>
              <w:t>24</w:t>
            </w:r>
            <w:r>
              <w:rPr>
                <w:noProof/>
                <w:webHidden/>
              </w:rPr>
              <w:fldChar w:fldCharType="end"/>
            </w:r>
          </w:hyperlink>
        </w:p>
        <w:p w14:paraId="31BA5408" w14:textId="44C8C4E8" w:rsidR="00283C3C" w:rsidRDefault="00283C3C">
          <w:pPr>
            <w:pStyle w:val="TOC1"/>
            <w:tabs>
              <w:tab w:val="right" w:leader="dot" w:pos="8630"/>
            </w:tabs>
            <w:rPr>
              <w:rFonts w:eastAsiaTheme="minorEastAsia"/>
              <w:noProof/>
              <w:kern w:val="2"/>
              <w:lang w:val="en-CA" w:eastAsia="zh-CN"/>
              <w14:ligatures w14:val="standardContextual"/>
            </w:rPr>
          </w:pPr>
          <w:hyperlink w:anchor="_Toc173408657" w:history="1">
            <w:r w:rsidRPr="00CB7D0E">
              <w:rPr>
                <w:rStyle w:val="af"/>
                <w:noProof/>
              </w:rPr>
              <w:t>Evaluation stakeholder</w:t>
            </w:r>
            <w:r>
              <w:rPr>
                <w:noProof/>
                <w:webHidden/>
              </w:rPr>
              <w:tab/>
            </w:r>
            <w:r>
              <w:rPr>
                <w:noProof/>
                <w:webHidden/>
              </w:rPr>
              <w:fldChar w:fldCharType="begin"/>
            </w:r>
            <w:r>
              <w:rPr>
                <w:noProof/>
                <w:webHidden/>
              </w:rPr>
              <w:instrText xml:space="preserve"> PAGEREF _Toc173408657 \h </w:instrText>
            </w:r>
            <w:r>
              <w:rPr>
                <w:noProof/>
                <w:webHidden/>
              </w:rPr>
            </w:r>
            <w:r>
              <w:rPr>
                <w:noProof/>
                <w:webHidden/>
              </w:rPr>
              <w:fldChar w:fldCharType="separate"/>
            </w:r>
            <w:r>
              <w:rPr>
                <w:noProof/>
                <w:webHidden/>
              </w:rPr>
              <w:t>24</w:t>
            </w:r>
            <w:r>
              <w:rPr>
                <w:noProof/>
                <w:webHidden/>
              </w:rPr>
              <w:fldChar w:fldCharType="end"/>
            </w:r>
          </w:hyperlink>
        </w:p>
        <w:p w14:paraId="54367240" w14:textId="015EB580" w:rsidR="00283C3C" w:rsidRDefault="00283C3C">
          <w:pPr>
            <w:pStyle w:val="TOC1"/>
            <w:tabs>
              <w:tab w:val="right" w:leader="dot" w:pos="8630"/>
            </w:tabs>
            <w:rPr>
              <w:rFonts w:eastAsiaTheme="minorEastAsia"/>
              <w:noProof/>
              <w:kern w:val="2"/>
              <w:lang w:val="en-CA" w:eastAsia="zh-CN"/>
              <w14:ligatures w14:val="standardContextual"/>
            </w:rPr>
          </w:pPr>
          <w:hyperlink w:anchor="_Toc173408658" w:history="1">
            <w:r w:rsidRPr="00CB7D0E">
              <w:rPr>
                <w:rStyle w:val="af"/>
                <w:noProof/>
              </w:rPr>
              <w:t>Evaluation Standards</w:t>
            </w:r>
            <w:r>
              <w:rPr>
                <w:noProof/>
                <w:webHidden/>
              </w:rPr>
              <w:tab/>
            </w:r>
            <w:r>
              <w:rPr>
                <w:noProof/>
                <w:webHidden/>
              </w:rPr>
              <w:fldChar w:fldCharType="begin"/>
            </w:r>
            <w:r>
              <w:rPr>
                <w:noProof/>
                <w:webHidden/>
              </w:rPr>
              <w:instrText xml:space="preserve"> PAGEREF _Toc173408658 \h </w:instrText>
            </w:r>
            <w:r>
              <w:rPr>
                <w:noProof/>
                <w:webHidden/>
              </w:rPr>
            </w:r>
            <w:r>
              <w:rPr>
                <w:noProof/>
                <w:webHidden/>
              </w:rPr>
              <w:fldChar w:fldCharType="separate"/>
            </w:r>
            <w:r>
              <w:rPr>
                <w:noProof/>
                <w:webHidden/>
              </w:rPr>
              <w:t>24</w:t>
            </w:r>
            <w:r>
              <w:rPr>
                <w:noProof/>
                <w:webHidden/>
              </w:rPr>
              <w:fldChar w:fldCharType="end"/>
            </w:r>
          </w:hyperlink>
        </w:p>
        <w:p w14:paraId="47C9D5B2" w14:textId="3B8EBDF8" w:rsidR="00283C3C" w:rsidRDefault="00283C3C">
          <w:pPr>
            <w:pStyle w:val="TOC1"/>
            <w:tabs>
              <w:tab w:val="right" w:leader="dot" w:pos="8630"/>
            </w:tabs>
            <w:rPr>
              <w:rFonts w:eastAsiaTheme="minorEastAsia"/>
              <w:noProof/>
              <w:kern w:val="2"/>
              <w:lang w:val="en-CA" w:eastAsia="zh-CN"/>
              <w14:ligatures w14:val="standardContextual"/>
            </w:rPr>
          </w:pPr>
          <w:hyperlink w:anchor="_Toc173408659" w:history="1">
            <w:r w:rsidRPr="00CB7D0E">
              <w:rPr>
                <w:rStyle w:val="af"/>
                <w:noProof/>
              </w:rPr>
              <w:t>Evaluation strategy</w:t>
            </w:r>
            <w:r>
              <w:rPr>
                <w:noProof/>
                <w:webHidden/>
              </w:rPr>
              <w:tab/>
            </w:r>
            <w:r>
              <w:rPr>
                <w:noProof/>
                <w:webHidden/>
              </w:rPr>
              <w:fldChar w:fldCharType="begin"/>
            </w:r>
            <w:r>
              <w:rPr>
                <w:noProof/>
                <w:webHidden/>
              </w:rPr>
              <w:instrText xml:space="preserve"> PAGEREF _Toc173408659 \h </w:instrText>
            </w:r>
            <w:r>
              <w:rPr>
                <w:noProof/>
                <w:webHidden/>
              </w:rPr>
            </w:r>
            <w:r>
              <w:rPr>
                <w:noProof/>
                <w:webHidden/>
              </w:rPr>
              <w:fldChar w:fldCharType="separate"/>
            </w:r>
            <w:r>
              <w:rPr>
                <w:noProof/>
                <w:webHidden/>
              </w:rPr>
              <w:t>24</w:t>
            </w:r>
            <w:r>
              <w:rPr>
                <w:noProof/>
                <w:webHidden/>
              </w:rPr>
              <w:fldChar w:fldCharType="end"/>
            </w:r>
          </w:hyperlink>
        </w:p>
        <w:p w14:paraId="2517DC57" w14:textId="0DB2EDB2" w:rsidR="00283C3C" w:rsidRDefault="00283C3C">
          <w:pPr>
            <w:pStyle w:val="TOC1"/>
            <w:tabs>
              <w:tab w:val="right" w:leader="dot" w:pos="8630"/>
            </w:tabs>
            <w:rPr>
              <w:rFonts w:eastAsiaTheme="minorEastAsia"/>
              <w:noProof/>
              <w:kern w:val="2"/>
              <w:lang w:val="en-CA" w:eastAsia="zh-CN"/>
              <w14:ligatures w14:val="standardContextual"/>
            </w:rPr>
          </w:pPr>
          <w:hyperlink w:anchor="_Toc173408660" w:history="1">
            <w:r w:rsidRPr="00CB7D0E">
              <w:rPr>
                <w:rStyle w:val="af"/>
                <w:noProof/>
              </w:rPr>
              <w:t>Evaluation Transparency</w:t>
            </w:r>
            <w:r>
              <w:rPr>
                <w:noProof/>
                <w:webHidden/>
              </w:rPr>
              <w:tab/>
            </w:r>
            <w:r>
              <w:rPr>
                <w:noProof/>
                <w:webHidden/>
              </w:rPr>
              <w:fldChar w:fldCharType="begin"/>
            </w:r>
            <w:r>
              <w:rPr>
                <w:noProof/>
                <w:webHidden/>
              </w:rPr>
              <w:instrText xml:space="preserve"> PAGEREF _Toc173408660 \h </w:instrText>
            </w:r>
            <w:r>
              <w:rPr>
                <w:noProof/>
                <w:webHidden/>
              </w:rPr>
            </w:r>
            <w:r>
              <w:rPr>
                <w:noProof/>
                <w:webHidden/>
              </w:rPr>
              <w:fldChar w:fldCharType="separate"/>
            </w:r>
            <w:r>
              <w:rPr>
                <w:noProof/>
                <w:webHidden/>
              </w:rPr>
              <w:t>24</w:t>
            </w:r>
            <w:r>
              <w:rPr>
                <w:noProof/>
                <w:webHidden/>
              </w:rPr>
              <w:fldChar w:fldCharType="end"/>
            </w:r>
          </w:hyperlink>
        </w:p>
        <w:p w14:paraId="1F6CC4CF" w14:textId="7D2F3618" w:rsidR="00283C3C" w:rsidRDefault="00283C3C">
          <w:pPr>
            <w:pStyle w:val="TOC1"/>
            <w:tabs>
              <w:tab w:val="right" w:leader="dot" w:pos="8630"/>
            </w:tabs>
            <w:rPr>
              <w:rFonts w:eastAsiaTheme="minorEastAsia"/>
              <w:noProof/>
              <w:kern w:val="2"/>
              <w:lang w:val="en-CA" w:eastAsia="zh-CN"/>
              <w14:ligatures w14:val="standardContextual"/>
            </w:rPr>
          </w:pPr>
          <w:hyperlink w:anchor="_Toc173408661" w:history="1">
            <w:r w:rsidRPr="00CB7D0E">
              <w:rPr>
                <w:rStyle w:val="af"/>
                <w:noProof/>
              </w:rPr>
              <w:t>Evaluation Use</w:t>
            </w:r>
            <w:r>
              <w:rPr>
                <w:noProof/>
                <w:webHidden/>
              </w:rPr>
              <w:tab/>
            </w:r>
            <w:r>
              <w:rPr>
                <w:noProof/>
                <w:webHidden/>
              </w:rPr>
              <w:fldChar w:fldCharType="begin"/>
            </w:r>
            <w:r>
              <w:rPr>
                <w:noProof/>
                <w:webHidden/>
              </w:rPr>
              <w:instrText xml:space="preserve"> PAGEREF _Toc173408661 \h </w:instrText>
            </w:r>
            <w:r>
              <w:rPr>
                <w:noProof/>
                <w:webHidden/>
              </w:rPr>
            </w:r>
            <w:r>
              <w:rPr>
                <w:noProof/>
                <w:webHidden/>
              </w:rPr>
              <w:fldChar w:fldCharType="separate"/>
            </w:r>
            <w:r>
              <w:rPr>
                <w:noProof/>
                <w:webHidden/>
              </w:rPr>
              <w:t>25</w:t>
            </w:r>
            <w:r>
              <w:rPr>
                <w:noProof/>
                <w:webHidden/>
              </w:rPr>
              <w:fldChar w:fldCharType="end"/>
            </w:r>
          </w:hyperlink>
        </w:p>
        <w:p w14:paraId="2AC6EC74" w14:textId="534FA928" w:rsidR="00283C3C" w:rsidRDefault="00283C3C">
          <w:pPr>
            <w:pStyle w:val="TOC1"/>
            <w:tabs>
              <w:tab w:val="right" w:leader="dot" w:pos="8630"/>
            </w:tabs>
            <w:rPr>
              <w:rFonts w:eastAsiaTheme="minorEastAsia"/>
              <w:noProof/>
              <w:kern w:val="2"/>
              <w:lang w:val="en-CA" w:eastAsia="zh-CN"/>
              <w14:ligatures w14:val="standardContextual"/>
            </w:rPr>
          </w:pPr>
          <w:hyperlink w:anchor="_Toc173408662" w:history="1">
            <w:r w:rsidRPr="00CB7D0E">
              <w:rPr>
                <w:rStyle w:val="af"/>
                <w:noProof/>
              </w:rPr>
              <w:t>Evaluative SROI</w:t>
            </w:r>
            <w:r>
              <w:rPr>
                <w:noProof/>
                <w:webHidden/>
              </w:rPr>
              <w:tab/>
            </w:r>
            <w:r>
              <w:rPr>
                <w:noProof/>
                <w:webHidden/>
              </w:rPr>
              <w:fldChar w:fldCharType="begin"/>
            </w:r>
            <w:r>
              <w:rPr>
                <w:noProof/>
                <w:webHidden/>
              </w:rPr>
              <w:instrText xml:space="preserve"> PAGEREF _Toc173408662 \h </w:instrText>
            </w:r>
            <w:r>
              <w:rPr>
                <w:noProof/>
                <w:webHidden/>
              </w:rPr>
            </w:r>
            <w:r>
              <w:rPr>
                <w:noProof/>
                <w:webHidden/>
              </w:rPr>
              <w:fldChar w:fldCharType="separate"/>
            </w:r>
            <w:r>
              <w:rPr>
                <w:noProof/>
                <w:webHidden/>
              </w:rPr>
              <w:t>25</w:t>
            </w:r>
            <w:r>
              <w:rPr>
                <w:noProof/>
                <w:webHidden/>
              </w:rPr>
              <w:fldChar w:fldCharType="end"/>
            </w:r>
          </w:hyperlink>
        </w:p>
        <w:p w14:paraId="2C69DAE9" w14:textId="0E3D0CB6" w:rsidR="00283C3C" w:rsidRDefault="00283C3C">
          <w:pPr>
            <w:pStyle w:val="TOC1"/>
            <w:tabs>
              <w:tab w:val="right" w:leader="dot" w:pos="8630"/>
            </w:tabs>
            <w:rPr>
              <w:rFonts w:eastAsiaTheme="minorEastAsia"/>
              <w:noProof/>
              <w:kern w:val="2"/>
              <w:lang w:val="en-CA" w:eastAsia="zh-CN"/>
              <w14:ligatures w14:val="standardContextual"/>
            </w:rPr>
          </w:pPr>
          <w:hyperlink w:anchor="_Toc173408663" w:history="1">
            <w:r w:rsidRPr="00CB7D0E">
              <w:rPr>
                <w:rStyle w:val="af"/>
                <w:noProof/>
              </w:rPr>
              <w:t>Evaluator Competencies</w:t>
            </w:r>
            <w:r>
              <w:rPr>
                <w:noProof/>
                <w:webHidden/>
              </w:rPr>
              <w:tab/>
            </w:r>
            <w:r>
              <w:rPr>
                <w:noProof/>
                <w:webHidden/>
              </w:rPr>
              <w:fldChar w:fldCharType="begin"/>
            </w:r>
            <w:r>
              <w:rPr>
                <w:noProof/>
                <w:webHidden/>
              </w:rPr>
              <w:instrText xml:space="preserve"> PAGEREF _Toc173408663 \h </w:instrText>
            </w:r>
            <w:r>
              <w:rPr>
                <w:noProof/>
                <w:webHidden/>
              </w:rPr>
            </w:r>
            <w:r>
              <w:rPr>
                <w:noProof/>
                <w:webHidden/>
              </w:rPr>
              <w:fldChar w:fldCharType="separate"/>
            </w:r>
            <w:r>
              <w:rPr>
                <w:noProof/>
                <w:webHidden/>
              </w:rPr>
              <w:t>25</w:t>
            </w:r>
            <w:r>
              <w:rPr>
                <w:noProof/>
                <w:webHidden/>
              </w:rPr>
              <w:fldChar w:fldCharType="end"/>
            </w:r>
          </w:hyperlink>
        </w:p>
        <w:p w14:paraId="73FFDC08" w14:textId="1D1006E2" w:rsidR="00283C3C" w:rsidRDefault="00283C3C">
          <w:pPr>
            <w:pStyle w:val="TOC1"/>
            <w:tabs>
              <w:tab w:val="right" w:leader="dot" w:pos="8630"/>
            </w:tabs>
            <w:rPr>
              <w:rFonts w:eastAsiaTheme="minorEastAsia"/>
              <w:noProof/>
              <w:kern w:val="2"/>
              <w:lang w:val="en-CA" w:eastAsia="zh-CN"/>
              <w14:ligatures w14:val="standardContextual"/>
            </w:rPr>
          </w:pPr>
          <w:hyperlink w:anchor="_Toc173408664" w:history="1">
            <w:r w:rsidRPr="00CB7D0E">
              <w:rPr>
                <w:rStyle w:val="af"/>
                <w:noProof/>
              </w:rPr>
              <w:t>Evaluator Credibility</w:t>
            </w:r>
            <w:r>
              <w:rPr>
                <w:noProof/>
                <w:webHidden/>
              </w:rPr>
              <w:tab/>
            </w:r>
            <w:r>
              <w:rPr>
                <w:noProof/>
                <w:webHidden/>
              </w:rPr>
              <w:fldChar w:fldCharType="begin"/>
            </w:r>
            <w:r>
              <w:rPr>
                <w:noProof/>
                <w:webHidden/>
              </w:rPr>
              <w:instrText xml:space="preserve"> PAGEREF _Toc173408664 \h </w:instrText>
            </w:r>
            <w:r>
              <w:rPr>
                <w:noProof/>
                <w:webHidden/>
              </w:rPr>
            </w:r>
            <w:r>
              <w:rPr>
                <w:noProof/>
                <w:webHidden/>
              </w:rPr>
              <w:fldChar w:fldCharType="separate"/>
            </w:r>
            <w:r>
              <w:rPr>
                <w:noProof/>
                <w:webHidden/>
              </w:rPr>
              <w:t>25</w:t>
            </w:r>
            <w:r>
              <w:rPr>
                <w:noProof/>
                <w:webHidden/>
              </w:rPr>
              <w:fldChar w:fldCharType="end"/>
            </w:r>
          </w:hyperlink>
        </w:p>
        <w:p w14:paraId="39A9125F" w14:textId="05B8B561" w:rsidR="00283C3C" w:rsidRDefault="00283C3C">
          <w:pPr>
            <w:pStyle w:val="TOC1"/>
            <w:tabs>
              <w:tab w:val="right" w:leader="dot" w:pos="8630"/>
            </w:tabs>
            <w:rPr>
              <w:rFonts w:eastAsiaTheme="minorEastAsia"/>
              <w:noProof/>
              <w:kern w:val="2"/>
              <w:lang w:val="en-CA" w:eastAsia="zh-CN"/>
              <w14:ligatures w14:val="standardContextual"/>
            </w:rPr>
          </w:pPr>
          <w:hyperlink w:anchor="_Toc173408665" w:history="1">
            <w:r w:rsidRPr="00CB7D0E">
              <w:rPr>
                <w:rStyle w:val="af"/>
                <w:noProof/>
              </w:rPr>
              <w:t>Ex ante cost-benefit or cost-effectiveness analysis</w:t>
            </w:r>
            <w:r>
              <w:rPr>
                <w:noProof/>
                <w:webHidden/>
              </w:rPr>
              <w:tab/>
            </w:r>
            <w:r>
              <w:rPr>
                <w:noProof/>
                <w:webHidden/>
              </w:rPr>
              <w:fldChar w:fldCharType="begin"/>
            </w:r>
            <w:r>
              <w:rPr>
                <w:noProof/>
                <w:webHidden/>
              </w:rPr>
              <w:instrText xml:space="preserve"> PAGEREF _Toc173408665 \h </w:instrText>
            </w:r>
            <w:r>
              <w:rPr>
                <w:noProof/>
                <w:webHidden/>
              </w:rPr>
            </w:r>
            <w:r>
              <w:rPr>
                <w:noProof/>
                <w:webHidden/>
              </w:rPr>
              <w:fldChar w:fldCharType="separate"/>
            </w:r>
            <w:r>
              <w:rPr>
                <w:noProof/>
                <w:webHidden/>
              </w:rPr>
              <w:t>25</w:t>
            </w:r>
            <w:r>
              <w:rPr>
                <w:noProof/>
                <w:webHidden/>
              </w:rPr>
              <w:fldChar w:fldCharType="end"/>
            </w:r>
          </w:hyperlink>
        </w:p>
        <w:p w14:paraId="26329CE8" w14:textId="66683DF8" w:rsidR="00283C3C" w:rsidRDefault="00283C3C">
          <w:pPr>
            <w:pStyle w:val="TOC1"/>
            <w:tabs>
              <w:tab w:val="right" w:leader="dot" w:pos="8630"/>
            </w:tabs>
            <w:rPr>
              <w:rFonts w:eastAsiaTheme="minorEastAsia"/>
              <w:noProof/>
              <w:kern w:val="2"/>
              <w:lang w:val="en-CA" w:eastAsia="zh-CN"/>
              <w14:ligatures w14:val="standardContextual"/>
            </w:rPr>
          </w:pPr>
          <w:hyperlink w:anchor="_Toc173408666" w:history="1">
            <w:r w:rsidRPr="00CB7D0E">
              <w:rPr>
                <w:rStyle w:val="af"/>
                <w:noProof/>
              </w:rPr>
              <w:t>Ex Ante Perspective</w:t>
            </w:r>
            <w:r>
              <w:rPr>
                <w:noProof/>
                <w:webHidden/>
              </w:rPr>
              <w:tab/>
            </w:r>
            <w:r>
              <w:rPr>
                <w:noProof/>
                <w:webHidden/>
              </w:rPr>
              <w:fldChar w:fldCharType="begin"/>
            </w:r>
            <w:r>
              <w:rPr>
                <w:noProof/>
                <w:webHidden/>
              </w:rPr>
              <w:instrText xml:space="preserve"> PAGEREF _Toc173408666 \h </w:instrText>
            </w:r>
            <w:r>
              <w:rPr>
                <w:noProof/>
                <w:webHidden/>
              </w:rPr>
            </w:r>
            <w:r>
              <w:rPr>
                <w:noProof/>
                <w:webHidden/>
              </w:rPr>
              <w:fldChar w:fldCharType="separate"/>
            </w:r>
            <w:r>
              <w:rPr>
                <w:noProof/>
                <w:webHidden/>
              </w:rPr>
              <w:t>26</w:t>
            </w:r>
            <w:r>
              <w:rPr>
                <w:noProof/>
                <w:webHidden/>
              </w:rPr>
              <w:fldChar w:fldCharType="end"/>
            </w:r>
          </w:hyperlink>
        </w:p>
        <w:p w14:paraId="7EBA3450" w14:textId="4AC26692" w:rsidR="00283C3C" w:rsidRDefault="00283C3C">
          <w:pPr>
            <w:pStyle w:val="TOC1"/>
            <w:tabs>
              <w:tab w:val="right" w:leader="dot" w:pos="8630"/>
            </w:tabs>
            <w:rPr>
              <w:rFonts w:eastAsiaTheme="minorEastAsia"/>
              <w:noProof/>
              <w:kern w:val="2"/>
              <w:lang w:val="en-CA" w:eastAsia="zh-CN"/>
              <w14:ligatures w14:val="standardContextual"/>
            </w:rPr>
          </w:pPr>
          <w:hyperlink w:anchor="_Toc173408667" w:history="1">
            <w:r w:rsidRPr="00CB7D0E">
              <w:rPr>
                <w:rStyle w:val="af"/>
                <w:noProof/>
              </w:rPr>
              <w:t>Ex post cost-benefit or cost-effectiveness analysis</w:t>
            </w:r>
            <w:r>
              <w:rPr>
                <w:noProof/>
                <w:webHidden/>
              </w:rPr>
              <w:tab/>
            </w:r>
            <w:r>
              <w:rPr>
                <w:noProof/>
                <w:webHidden/>
              </w:rPr>
              <w:fldChar w:fldCharType="begin"/>
            </w:r>
            <w:r>
              <w:rPr>
                <w:noProof/>
                <w:webHidden/>
              </w:rPr>
              <w:instrText xml:space="preserve"> PAGEREF _Toc173408667 \h </w:instrText>
            </w:r>
            <w:r>
              <w:rPr>
                <w:noProof/>
                <w:webHidden/>
              </w:rPr>
            </w:r>
            <w:r>
              <w:rPr>
                <w:noProof/>
                <w:webHidden/>
              </w:rPr>
              <w:fldChar w:fldCharType="separate"/>
            </w:r>
            <w:r>
              <w:rPr>
                <w:noProof/>
                <w:webHidden/>
              </w:rPr>
              <w:t>26</w:t>
            </w:r>
            <w:r>
              <w:rPr>
                <w:noProof/>
                <w:webHidden/>
              </w:rPr>
              <w:fldChar w:fldCharType="end"/>
            </w:r>
          </w:hyperlink>
        </w:p>
        <w:p w14:paraId="4875DE91" w14:textId="7101C9C7" w:rsidR="00283C3C" w:rsidRDefault="00283C3C">
          <w:pPr>
            <w:pStyle w:val="TOC1"/>
            <w:tabs>
              <w:tab w:val="right" w:leader="dot" w:pos="8630"/>
            </w:tabs>
            <w:rPr>
              <w:rFonts w:eastAsiaTheme="minorEastAsia"/>
              <w:noProof/>
              <w:kern w:val="2"/>
              <w:lang w:val="en-CA" w:eastAsia="zh-CN"/>
              <w14:ligatures w14:val="standardContextual"/>
            </w:rPr>
          </w:pPr>
          <w:hyperlink w:anchor="_Toc173408668" w:history="1">
            <w:r w:rsidRPr="00CB7D0E">
              <w:rPr>
                <w:rStyle w:val="af"/>
                <w:noProof/>
              </w:rPr>
              <w:t>Ex Post Perspective</w:t>
            </w:r>
            <w:r>
              <w:rPr>
                <w:noProof/>
                <w:webHidden/>
              </w:rPr>
              <w:tab/>
            </w:r>
            <w:r>
              <w:rPr>
                <w:noProof/>
                <w:webHidden/>
              </w:rPr>
              <w:fldChar w:fldCharType="begin"/>
            </w:r>
            <w:r>
              <w:rPr>
                <w:noProof/>
                <w:webHidden/>
              </w:rPr>
              <w:instrText xml:space="preserve"> PAGEREF _Toc173408668 \h </w:instrText>
            </w:r>
            <w:r>
              <w:rPr>
                <w:noProof/>
                <w:webHidden/>
              </w:rPr>
            </w:r>
            <w:r>
              <w:rPr>
                <w:noProof/>
                <w:webHidden/>
              </w:rPr>
              <w:fldChar w:fldCharType="separate"/>
            </w:r>
            <w:r>
              <w:rPr>
                <w:noProof/>
                <w:webHidden/>
              </w:rPr>
              <w:t>26</w:t>
            </w:r>
            <w:r>
              <w:rPr>
                <w:noProof/>
                <w:webHidden/>
              </w:rPr>
              <w:fldChar w:fldCharType="end"/>
            </w:r>
          </w:hyperlink>
        </w:p>
        <w:p w14:paraId="6CE8441A" w14:textId="55A36BF5" w:rsidR="00283C3C" w:rsidRDefault="00283C3C">
          <w:pPr>
            <w:pStyle w:val="TOC1"/>
            <w:tabs>
              <w:tab w:val="right" w:leader="dot" w:pos="8630"/>
            </w:tabs>
            <w:rPr>
              <w:rFonts w:eastAsiaTheme="minorEastAsia"/>
              <w:noProof/>
              <w:kern w:val="2"/>
              <w:lang w:val="en-CA" w:eastAsia="zh-CN"/>
              <w14:ligatures w14:val="standardContextual"/>
            </w:rPr>
          </w:pPr>
          <w:hyperlink w:anchor="_Toc173408669" w:history="1">
            <w:r w:rsidRPr="00CB7D0E">
              <w:rPr>
                <w:rStyle w:val="af"/>
                <w:noProof/>
              </w:rPr>
              <w:t>Executive summary</w:t>
            </w:r>
            <w:r>
              <w:rPr>
                <w:noProof/>
                <w:webHidden/>
              </w:rPr>
              <w:tab/>
            </w:r>
            <w:r>
              <w:rPr>
                <w:noProof/>
                <w:webHidden/>
              </w:rPr>
              <w:fldChar w:fldCharType="begin"/>
            </w:r>
            <w:r>
              <w:rPr>
                <w:noProof/>
                <w:webHidden/>
              </w:rPr>
              <w:instrText xml:space="preserve"> PAGEREF _Toc173408669 \h </w:instrText>
            </w:r>
            <w:r>
              <w:rPr>
                <w:noProof/>
                <w:webHidden/>
              </w:rPr>
            </w:r>
            <w:r>
              <w:rPr>
                <w:noProof/>
                <w:webHidden/>
              </w:rPr>
              <w:fldChar w:fldCharType="separate"/>
            </w:r>
            <w:r>
              <w:rPr>
                <w:noProof/>
                <w:webHidden/>
              </w:rPr>
              <w:t>26</w:t>
            </w:r>
            <w:r>
              <w:rPr>
                <w:noProof/>
                <w:webHidden/>
              </w:rPr>
              <w:fldChar w:fldCharType="end"/>
            </w:r>
          </w:hyperlink>
        </w:p>
        <w:p w14:paraId="25899B13" w14:textId="111E74A9" w:rsidR="00283C3C" w:rsidRDefault="00283C3C">
          <w:pPr>
            <w:pStyle w:val="TOC1"/>
            <w:tabs>
              <w:tab w:val="right" w:leader="dot" w:pos="8630"/>
            </w:tabs>
            <w:rPr>
              <w:rFonts w:eastAsiaTheme="minorEastAsia"/>
              <w:noProof/>
              <w:kern w:val="2"/>
              <w:lang w:val="en-CA" w:eastAsia="zh-CN"/>
              <w14:ligatures w14:val="standardContextual"/>
            </w:rPr>
          </w:pPr>
          <w:hyperlink w:anchor="_Toc173408670" w:history="1">
            <w:r w:rsidRPr="00CB7D0E">
              <w:rPr>
                <w:rStyle w:val="af"/>
                <w:noProof/>
              </w:rPr>
              <w:t>Experiential Learning</w:t>
            </w:r>
            <w:r>
              <w:rPr>
                <w:noProof/>
                <w:webHidden/>
              </w:rPr>
              <w:tab/>
            </w:r>
            <w:r>
              <w:rPr>
                <w:noProof/>
                <w:webHidden/>
              </w:rPr>
              <w:fldChar w:fldCharType="begin"/>
            </w:r>
            <w:r>
              <w:rPr>
                <w:noProof/>
                <w:webHidden/>
              </w:rPr>
              <w:instrText xml:space="preserve"> PAGEREF _Toc173408670 \h </w:instrText>
            </w:r>
            <w:r>
              <w:rPr>
                <w:noProof/>
                <w:webHidden/>
              </w:rPr>
            </w:r>
            <w:r>
              <w:rPr>
                <w:noProof/>
                <w:webHidden/>
              </w:rPr>
              <w:fldChar w:fldCharType="separate"/>
            </w:r>
            <w:r>
              <w:rPr>
                <w:noProof/>
                <w:webHidden/>
              </w:rPr>
              <w:t>26</w:t>
            </w:r>
            <w:r>
              <w:rPr>
                <w:noProof/>
                <w:webHidden/>
              </w:rPr>
              <w:fldChar w:fldCharType="end"/>
            </w:r>
          </w:hyperlink>
        </w:p>
        <w:p w14:paraId="2B0EE4AC" w14:textId="15360146" w:rsidR="00283C3C" w:rsidRDefault="00283C3C">
          <w:pPr>
            <w:pStyle w:val="TOC1"/>
            <w:tabs>
              <w:tab w:val="right" w:leader="dot" w:pos="8630"/>
            </w:tabs>
            <w:rPr>
              <w:rFonts w:eastAsiaTheme="minorEastAsia"/>
              <w:noProof/>
              <w:kern w:val="2"/>
              <w:lang w:val="en-CA" w:eastAsia="zh-CN"/>
              <w14:ligatures w14:val="standardContextual"/>
            </w:rPr>
          </w:pPr>
          <w:hyperlink w:anchor="_Toc173408671" w:history="1">
            <w:r w:rsidRPr="00CB7D0E">
              <w:rPr>
                <w:rStyle w:val="af"/>
                <w:noProof/>
              </w:rPr>
              <w:t>Experimental designs</w:t>
            </w:r>
            <w:r>
              <w:rPr>
                <w:noProof/>
                <w:webHidden/>
              </w:rPr>
              <w:tab/>
            </w:r>
            <w:r>
              <w:rPr>
                <w:noProof/>
                <w:webHidden/>
              </w:rPr>
              <w:fldChar w:fldCharType="begin"/>
            </w:r>
            <w:r>
              <w:rPr>
                <w:noProof/>
                <w:webHidden/>
              </w:rPr>
              <w:instrText xml:space="preserve"> PAGEREF _Toc173408671 \h </w:instrText>
            </w:r>
            <w:r>
              <w:rPr>
                <w:noProof/>
                <w:webHidden/>
              </w:rPr>
            </w:r>
            <w:r>
              <w:rPr>
                <w:noProof/>
                <w:webHidden/>
              </w:rPr>
              <w:fldChar w:fldCharType="separate"/>
            </w:r>
            <w:r>
              <w:rPr>
                <w:noProof/>
                <w:webHidden/>
              </w:rPr>
              <w:t>26</w:t>
            </w:r>
            <w:r>
              <w:rPr>
                <w:noProof/>
                <w:webHidden/>
              </w:rPr>
              <w:fldChar w:fldCharType="end"/>
            </w:r>
          </w:hyperlink>
        </w:p>
        <w:p w14:paraId="756759DF" w14:textId="29A905E7" w:rsidR="00283C3C" w:rsidRDefault="00283C3C">
          <w:pPr>
            <w:pStyle w:val="TOC1"/>
            <w:tabs>
              <w:tab w:val="right" w:leader="dot" w:pos="8630"/>
            </w:tabs>
            <w:rPr>
              <w:rFonts w:eastAsiaTheme="minorEastAsia"/>
              <w:noProof/>
              <w:kern w:val="2"/>
              <w:lang w:val="en-CA" w:eastAsia="zh-CN"/>
              <w14:ligatures w14:val="standardContextual"/>
            </w:rPr>
          </w:pPr>
          <w:hyperlink w:anchor="_Toc173408672" w:history="1">
            <w:r w:rsidRPr="00CB7D0E">
              <w:rPr>
                <w:rStyle w:val="af"/>
                <w:noProof/>
              </w:rPr>
              <w:t>Expert opinion</w:t>
            </w:r>
            <w:r>
              <w:rPr>
                <w:noProof/>
                <w:webHidden/>
              </w:rPr>
              <w:tab/>
            </w:r>
            <w:r>
              <w:rPr>
                <w:noProof/>
                <w:webHidden/>
              </w:rPr>
              <w:fldChar w:fldCharType="begin"/>
            </w:r>
            <w:r>
              <w:rPr>
                <w:noProof/>
                <w:webHidden/>
              </w:rPr>
              <w:instrText xml:space="preserve"> PAGEREF _Toc173408672 \h </w:instrText>
            </w:r>
            <w:r>
              <w:rPr>
                <w:noProof/>
                <w:webHidden/>
              </w:rPr>
            </w:r>
            <w:r>
              <w:rPr>
                <w:noProof/>
                <w:webHidden/>
              </w:rPr>
              <w:fldChar w:fldCharType="separate"/>
            </w:r>
            <w:r>
              <w:rPr>
                <w:noProof/>
                <w:webHidden/>
              </w:rPr>
              <w:t>27</w:t>
            </w:r>
            <w:r>
              <w:rPr>
                <w:noProof/>
                <w:webHidden/>
              </w:rPr>
              <w:fldChar w:fldCharType="end"/>
            </w:r>
          </w:hyperlink>
        </w:p>
        <w:p w14:paraId="18EFB37B" w14:textId="3D6A2F53" w:rsidR="00283C3C" w:rsidRDefault="00283C3C">
          <w:pPr>
            <w:pStyle w:val="TOC1"/>
            <w:tabs>
              <w:tab w:val="right" w:leader="dot" w:pos="8630"/>
            </w:tabs>
            <w:rPr>
              <w:rFonts w:eastAsiaTheme="minorEastAsia"/>
              <w:noProof/>
              <w:kern w:val="2"/>
              <w:lang w:val="en-CA" w:eastAsia="zh-CN"/>
              <w14:ligatures w14:val="standardContextual"/>
            </w:rPr>
          </w:pPr>
          <w:hyperlink w:anchor="_Toc173408673" w:history="1">
            <w:r w:rsidRPr="00CB7D0E">
              <w:rPr>
                <w:rStyle w:val="af"/>
                <w:noProof/>
              </w:rPr>
              <w:t>Explicit Evaluation Reasoning</w:t>
            </w:r>
            <w:r>
              <w:rPr>
                <w:noProof/>
                <w:webHidden/>
              </w:rPr>
              <w:tab/>
            </w:r>
            <w:r>
              <w:rPr>
                <w:noProof/>
                <w:webHidden/>
              </w:rPr>
              <w:fldChar w:fldCharType="begin"/>
            </w:r>
            <w:r>
              <w:rPr>
                <w:noProof/>
                <w:webHidden/>
              </w:rPr>
              <w:instrText xml:space="preserve"> PAGEREF _Toc173408673 \h </w:instrText>
            </w:r>
            <w:r>
              <w:rPr>
                <w:noProof/>
                <w:webHidden/>
              </w:rPr>
            </w:r>
            <w:r>
              <w:rPr>
                <w:noProof/>
                <w:webHidden/>
              </w:rPr>
              <w:fldChar w:fldCharType="separate"/>
            </w:r>
            <w:r>
              <w:rPr>
                <w:noProof/>
                <w:webHidden/>
              </w:rPr>
              <w:t>27</w:t>
            </w:r>
            <w:r>
              <w:rPr>
                <w:noProof/>
                <w:webHidden/>
              </w:rPr>
              <w:fldChar w:fldCharType="end"/>
            </w:r>
          </w:hyperlink>
        </w:p>
        <w:p w14:paraId="3EC525B7" w14:textId="637B003C" w:rsidR="00283C3C" w:rsidRDefault="00283C3C">
          <w:pPr>
            <w:pStyle w:val="TOC1"/>
            <w:tabs>
              <w:tab w:val="right" w:leader="dot" w:pos="8630"/>
            </w:tabs>
            <w:rPr>
              <w:rFonts w:eastAsiaTheme="minorEastAsia"/>
              <w:noProof/>
              <w:kern w:val="2"/>
              <w:lang w:val="en-CA" w:eastAsia="zh-CN"/>
              <w14:ligatures w14:val="standardContextual"/>
            </w:rPr>
          </w:pPr>
          <w:hyperlink w:anchor="_Toc173408674" w:history="1">
            <w:r w:rsidRPr="00CB7D0E">
              <w:rPr>
                <w:rStyle w:val="af"/>
                <w:noProof/>
              </w:rPr>
              <w:t>Explicit Program and Context Descriptions</w:t>
            </w:r>
            <w:r>
              <w:rPr>
                <w:noProof/>
                <w:webHidden/>
              </w:rPr>
              <w:tab/>
            </w:r>
            <w:r>
              <w:rPr>
                <w:noProof/>
                <w:webHidden/>
              </w:rPr>
              <w:fldChar w:fldCharType="begin"/>
            </w:r>
            <w:r>
              <w:rPr>
                <w:noProof/>
                <w:webHidden/>
              </w:rPr>
              <w:instrText xml:space="preserve"> PAGEREF _Toc173408674 \h </w:instrText>
            </w:r>
            <w:r>
              <w:rPr>
                <w:noProof/>
                <w:webHidden/>
              </w:rPr>
            </w:r>
            <w:r>
              <w:rPr>
                <w:noProof/>
                <w:webHidden/>
              </w:rPr>
              <w:fldChar w:fldCharType="separate"/>
            </w:r>
            <w:r>
              <w:rPr>
                <w:noProof/>
                <w:webHidden/>
              </w:rPr>
              <w:t>27</w:t>
            </w:r>
            <w:r>
              <w:rPr>
                <w:noProof/>
                <w:webHidden/>
              </w:rPr>
              <w:fldChar w:fldCharType="end"/>
            </w:r>
          </w:hyperlink>
        </w:p>
        <w:p w14:paraId="2C44A184" w14:textId="1E06B20F" w:rsidR="00283C3C" w:rsidRDefault="00283C3C">
          <w:pPr>
            <w:pStyle w:val="TOC1"/>
            <w:tabs>
              <w:tab w:val="right" w:leader="dot" w:pos="8630"/>
            </w:tabs>
            <w:rPr>
              <w:rFonts w:eastAsiaTheme="minorEastAsia"/>
              <w:noProof/>
              <w:kern w:val="2"/>
              <w:lang w:val="en-CA" w:eastAsia="zh-CN"/>
              <w14:ligatures w14:val="standardContextual"/>
            </w:rPr>
          </w:pPr>
          <w:hyperlink w:anchor="_Toc173408675" w:history="1">
            <w:r w:rsidRPr="00CB7D0E">
              <w:rPr>
                <w:rStyle w:val="af"/>
                <w:noProof/>
              </w:rPr>
              <w:t>Explicit Values</w:t>
            </w:r>
            <w:r>
              <w:rPr>
                <w:noProof/>
                <w:webHidden/>
              </w:rPr>
              <w:tab/>
            </w:r>
            <w:r>
              <w:rPr>
                <w:noProof/>
                <w:webHidden/>
              </w:rPr>
              <w:fldChar w:fldCharType="begin"/>
            </w:r>
            <w:r>
              <w:rPr>
                <w:noProof/>
                <w:webHidden/>
              </w:rPr>
              <w:instrText xml:space="preserve"> PAGEREF _Toc173408675 \h </w:instrText>
            </w:r>
            <w:r>
              <w:rPr>
                <w:noProof/>
                <w:webHidden/>
              </w:rPr>
            </w:r>
            <w:r>
              <w:rPr>
                <w:noProof/>
                <w:webHidden/>
              </w:rPr>
              <w:fldChar w:fldCharType="separate"/>
            </w:r>
            <w:r>
              <w:rPr>
                <w:noProof/>
                <w:webHidden/>
              </w:rPr>
              <w:t>27</w:t>
            </w:r>
            <w:r>
              <w:rPr>
                <w:noProof/>
                <w:webHidden/>
              </w:rPr>
              <w:fldChar w:fldCharType="end"/>
            </w:r>
          </w:hyperlink>
        </w:p>
        <w:p w14:paraId="5FF51C18" w14:textId="79A653BC" w:rsidR="00283C3C" w:rsidRDefault="00283C3C">
          <w:pPr>
            <w:pStyle w:val="TOC1"/>
            <w:tabs>
              <w:tab w:val="right" w:leader="dot" w:pos="8630"/>
            </w:tabs>
            <w:rPr>
              <w:rFonts w:eastAsiaTheme="minorEastAsia"/>
              <w:noProof/>
              <w:kern w:val="2"/>
              <w:lang w:val="en-CA" w:eastAsia="zh-CN"/>
              <w14:ligatures w14:val="standardContextual"/>
            </w:rPr>
          </w:pPr>
          <w:hyperlink w:anchor="_Toc173408676" w:history="1">
            <w:r w:rsidRPr="00CB7D0E">
              <w:rPr>
                <w:rStyle w:val="af"/>
                <w:noProof/>
              </w:rPr>
              <w:t>External Factors</w:t>
            </w:r>
            <w:r>
              <w:rPr>
                <w:noProof/>
                <w:webHidden/>
              </w:rPr>
              <w:tab/>
            </w:r>
            <w:r>
              <w:rPr>
                <w:noProof/>
                <w:webHidden/>
              </w:rPr>
              <w:fldChar w:fldCharType="begin"/>
            </w:r>
            <w:r>
              <w:rPr>
                <w:noProof/>
                <w:webHidden/>
              </w:rPr>
              <w:instrText xml:space="preserve"> PAGEREF _Toc173408676 \h </w:instrText>
            </w:r>
            <w:r>
              <w:rPr>
                <w:noProof/>
                <w:webHidden/>
              </w:rPr>
            </w:r>
            <w:r>
              <w:rPr>
                <w:noProof/>
                <w:webHidden/>
              </w:rPr>
              <w:fldChar w:fldCharType="separate"/>
            </w:r>
            <w:r>
              <w:rPr>
                <w:noProof/>
                <w:webHidden/>
              </w:rPr>
              <w:t>27</w:t>
            </w:r>
            <w:r>
              <w:rPr>
                <w:noProof/>
                <w:webHidden/>
              </w:rPr>
              <w:fldChar w:fldCharType="end"/>
            </w:r>
          </w:hyperlink>
        </w:p>
        <w:p w14:paraId="5943A813" w14:textId="4FFE5F59" w:rsidR="00283C3C" w:rsidRDefault="00283C3C">
          <w:pPr>
            <w:pStyle w:val="TOC1"/>
            <w:tabs>
              <w:tab w:val="right" w:leader="dot" w:pos="8630"/>
            </w:tabs>
            <w:rPr>
              <w:rFonts w:eastAsiaTheme="minorEastAsia"/>
              <w:noProof/>
              <w:kern w:val="2"/>
              <w:lang w:val="en-CA" w:eastAsia="zh-CN"/>
              <w14:ligatures w14:val="standardContextual"/>
            </w:rPr>
          </w:pPr>
          <w:hyperlink w:anchor="_Toc173408677" w:history="1">
            <w:r w:rsidRPr="00CB7D0E">
              <w:rPr>
                <w:rStyle w:val="af"/>
                <w:noProof/>
              </w:rPr>
              <w:t>External Metaevaluation</w:t>
            </w:r>
            <w:r>
              <w:rPr>
                <w:noProof/>
                <w:webHidden/>
              </w:rPr>
              <w:tab/>
            </w:r>
            <w:r>
              <w:rPr>
                <w:noProof/>
                <w:webHidden/>
              </w:rPr>
              <w:fldChar w:fldCharType="begin"/>
            </w:r>
            <w:r>
              <w:rPr>
                <w:noProof/>
                <w:webHidden/>
              </w:rPr>
              <w:instrText xml:space="preserve"> PAGEREF _Toc173408677 \h </w:instrText>
            </w:r>
            <w:r>
              <w:rPr>
                <w:noProof/>
                <w:webHidden/>
              </w:rPr>
            </w:r>
            <w:r>
              <w:rPr>
                <w:noProof/>
                <w:webHidden/>
              </w:rPr>
              <w:fldChar w:fldCharType="separate"/>
            </w:r>
            <w:r>
              <w:rPr>
                <w:noProof/>
                <w:webHidden/>
              </w:rPr>
              <w:t>27</w:t>
            </w:r>
            <w:r>
              <w:rPr>
                <w:noProof/>
                <w:webHidden/>
              </w:rPr>
              <w:fldChar w:fldCharType="end"/>
            </w:r>
          </w:hyperlink>
        </w:p>
        <w:p w14:paraId="1393B533" w14:textId="53056B7B" w:rsidR="00283C3C" w:rsidRDefault="00283C3C">
          <w:pPr>
            <w:pStyle w:val="TOC1"/>
            <w:tabs>
              <w:tab w:val="right" w:leader="dot" w:pos="8630"/>
            </w:tabs>
            <w:rPr>
              <w:rFonts w:eastAsiaTheme="minorEastAsia"/>
              <w:noProof/>
              <w:kern w:val="2"/>
              <w:lang w:val="en-CA" w:eastAsia="zh-CN"/>
              <w14:ligatures w14:val="standardContextual"/>
            </w:rPr>
          </w:pPr>
          <w:hyperlink w:anchor="_Toc173408678" w:history="1">
            <w:r w:rsidRPr="00CB7D0E">
              <w:rPr>
                <w:rStyle w:val="af"/>
                <w:noProof/>
              </w:rPr>
              <w:t>External validity</w:t>
            </w:r>
            <w:r>
              <w:rPr>
                <w:noProof/>
                <w:webHidden/>
              </w:rPr>
              <w:tab/>
            </w:r>
            <w:r>
              <w:rPr>
                <w:noProof/>
                <w:webHidden/>
              </w:rPr>
              <w:fldChar w:fldCharType="begin"/>
            </w:r>
            <w:r>
              <w:rPr>
                <w:noProof/>
                <w:webHidden/>
              </w:rPr>
              <w:instrText xml:space="preserve"> PAGEREF _Toc173408678 \h </w:instrText>
            </w:r>
            <w:r>
              <w:rPr>
                <w:noProof/>
                <w:webHidden/>
              </w:rPr>
            </w:r>
            <w:r>
              <w:rPr>
                <w:noProof/>
                <w:webHidden/>
              </w:rPr>
              <w:fldChar w:fldCharType="separate"/>
            </w:r>
            <w:r>
              <w:rPr>
                <w:noProof/>
                <w:webHidden/>
              </w:rPr>
              <w:t>28</w:t>
            </w:r>
            <w:r>
              <w:rPr>
                <w:noProof/>
                <w:webHidden/>
              </w:rPr>
              <w:fldChar w:fldCharType="end"/>
            </w:r>
          </w:hyperlink>
        </w:p>
        <w:p w14:paraId="249B2644" w14:textId="226D6350" w:rsidR="00283C3C" w:rsidRDefault="00283C3C">
          <w:pPr>
            <w:pStyle w:val="TOC1"/>
            <w:tabs>
              <w:tab w:val="right" w:leader="dot" w:pos="8630"/>
            </w:tabs>
            <w:rPr>
              <w:rFonts w:eastAsiaTheme="minorEastAsia"/>
              <w:noProof/>
              <w:kern w:val="2"/>
              <w:lang w:val="en-CA" w:eastAsia="zh-CN"/>
              <w14:ligatures w14:val="standardContextual"/>
            </w:rPr>
          </w:pPr>
          <w:hyperlink w:anchor="_Toc173408679" w:history="1">
            <w:r w:rsidRPr="00CB7D0E">
              <w:rPr>
                <w:rStyle w:val="af"/>
                <w:noProof/>
              </w:rPr>
              <w:t>Facilitators</w:t>
            </w:r>
            <w:r>
              <w:rPr>
                <w:noProof/>
                <w:webHidden/>
              </w:rPr>
              <w:tab/>
            </w:r>
            <w:r>
              <w:rPr>
                <w:noProof/>
                <w:webHidden/>
              </w:rPr>
              <w:fldChar w:fldCharType="begin"/>
            </w:r>
            <w:r>
              <w:rPr>
                <w:noProof/>
                <w:webHidden/>
              </w:rPr>
              <w:instrText xml:space="preserve"> PAGEREF _Toc173408679 \h </w:instrText>
            </w:r>
            <w:r>
              <w:rPr>
                <w:noProof/>
                <w:webHidden/>
              </w:rPr>
            </w:r>
            <w:r>
              <w:rPr>
                <w:noProof/>
                <w:webHidden/>
              </w:rPr>
              <w:fldChar w:fldCharType="separate"/>
            </w:r>
            <w:r>
              <w:rPr>
                <w:noProof/>
                <w:webHidden/>
              </w:rPr>
              <w:t>28</w:t>
            </w:r>
            <w:r>
              <w:rPr>
                <w:noProof/>
                <w:webHidden/>
              </w:rPr>
              <w:fldChar w:fldCharType="end"/>
            </w:r>
          </w:hyperlink>
        </w:p>
        <w:p w14:paraId="6F17D624" w14:textId="487D3967" w:rsidR="00283C3C" w:rsidRDefault="00283C3C">
          <w:pPr>
            <w:pStyle w:val="TOC1"/>
            <w:tabs>
              <w:tab w:val="right" w:leader="dot" w:pos="8630"/>
            </w:tabs>
            <w:rPr>
              <w:rFonts w:eastAsiaTheme="minorEastAsia"/>
              <w:noProof/>
              <w:kern w:val="2"/>
              <w:lang w:val="en-CA" w:eastAsia="zh-CN"/>
              <w14:ligatures w14:val="standardContextual"/>
            </w:rPr>
          </w:pPr>
          <w:hyperlink w:anchor="_Toc173408680" w:history="1">
            <w:r w:rsidRPr="00CB7D0E">
              <w:rPr>
                <w:rStyle w:val="af"/>
                <w:noProof/>
              </w:rPr>
              <w:t>Feasibility Assessment</w:t>
            </w:r>
            <w:r>
              <w:rPr>
                <w:noProof/>
                <w:webHidden/>
              </w:rPr>
              <w:tab/>
            </w:r>
            <w:r>
              <w:rPr>
                <w:noProof/>
                <w:webHidden/>
              </w:rPr>
              <w:fldChar w:fldCharType="begin"/>
            </w:r>
            <w:r>
              <w:rPr>
                <w:noProof/>
                <w:webHidden/>
              </w:rPr>
              <w:instrText xml:space="preserve"> PAGEREF _Toc173408680 \h </w:instrText>
            </w:r>
            <w:r>
              <w:rPr>
                <w:noProof/>
                <w:webHidden/>
              </w:rPr>
            </w:r>
            <w:r>
              <w:rPr>
                <w:noProof/>
                <w:webHidden/>
              </w:rPr>
              <w:fldChar w:fldCharType="separate"/>
            </w:r>
            <w:r>
              <w:rPr>
                <w:noProof/>
                <w:webHidden/>
              </w:rPr>
              <w:t>28</w:t>
            </w:r>
            <w:r>
              <w:rPr>
                <w:noProof/>
                <w:webHidden/>
              </w:rPr>
              <w:fldChar w:fldCharType="end"/>
            </w:r>
          </w:hyperlink>
        </w:p>
        <w:p w14:paraId="007F2250" w14:textId="0B54FEC1" w:rsidR="00283C3C" w:rsidRDefault="00283C3C">
          <w:pPr>
            <w:pStyle w:val="TOC1"/>
            <w:tabs>
              <w:tab w:val="right" w:leader="dot" w:pos="8630"/>
            </w:tabs>
            <w:rPr>
              <w:rFonts w:eastAsiaTheme="minorEastAsia"/>
              <w:noProof/>
              <w:kern w:val="2"/>
              <w:lang w:val="en-CA" w:eastAsia="zh-CN"/>
              <w14:ligatures w14:val="standardContextual"/>
            </w:rPr>
          </w:pPr>
          <w:hyperlink w:anchor="_Toc173408681" w:history="1">
            <w:r w:rsidRPr="00CB7D0E">
              <w:rPr>
                <w:rStyle w:val="af"/>
                <w:noProof/>
              </w:rPr>
              <w:t>Feasibility Standards(F)</w:t>
            </w:r>
            <w:r>
              <w:rPr>
                <w:noProof/>
                <w:webHidden/>
              </w:rPr>
              <w:tab/>
            </w:r>
            <w:r>
              <w:rPr>
                <w:noProof/>
                <w:webHidden/>
              </w:rPr>
              <w:fldChar w:fldCharType="begin"/>
            </w:r>
            <w:r>
              <w:rPr>
                <w:noProof/>
                <w:webHidden/>
              </w:rPr>
              <w:instrText xml:space="preserve"> PAGEREF _Toc173408681 \h </w:instrText>
            </w:r>
            <w:r>
              <w:rPr>
                <w:noProof/>
                <w:webHidden/>
              </w:rPr>
            </w:r>
            <w:r>
              <w:rPr>
                <w:noProof/>
                <w:webHidden/>
              </w:rPr>
              <w:fldChar w:fldCharType="separate"/>
            </w:r>
            <w:r>
              <w:rPr>
                <w:noProof/>
                <w:webHidden/>
              </w:rPr>
              <w:t>28</w:t>
            </w:r>
            <w:r>
              <w:rPr>
                <w:noProof/>
                <w:webHidden/>
              </w:rPr>
              <w:fldChar w:fldCharType="end"/>
            </w:r>
          </w:hyperlink>
        </w:p>
        <w:p w14:paraId="2853F4A9" w14:textId="515F3E06" w:rsidR="00283C3C" w:rsidRDefault="00283C3C">
          <w:pPr>
            <w:pStyle w:val="TOC1"/>
            <w:tabs>
              <w:tab w:val="right" w:leader="dot" w:pos="8630"/>
            </w:tabs>
            <w:rPr>
              <w:rFonts w:eastAsiaTheme="minorEastAsia"/>
              <w:noProof/>
              <w:kern w:val="2"/>
              <w:lang w:val="en-CA" w:eastAsia="zh-CN"/>
              <w14:ligatures w14:val="standardContextual"/>
            </w:rPr>
          </w:pPr>
          <w:hyperlink w:anchor="_Toc173408682" w:history="1">
            <w:r w:rsidRPr="00CB7D0E">
              <w:rPr>
                <w:rStyle w:val="af"/>
                <w:noProof/>
              </w:rPr>
              <w:t>Feedback Mechanisms</w:t>
            </w:r>
            <w:r>
              <w:rPr>
                <w:noProof/>
                <w:webHidden/>
              </w:rPr>
              <w:tab/>
            </w:r>
            <w:r>
              <w:rPr>
                <w:noProof/>
                <w:webHidden/>
              </w:rPr>
              <w:fldChar w:fldCharType="begin"/>
            </w:r>
            <w:r>
              <w:rPr>
                <w:noProof/>
                <w:webHidden/>
              </w:rPr>
              <w:instrText xml:space="preserve"> PAGEREF _Toc173408682 \h </w:instrText>
            </w:r>
            <w:r>
              <w:rPr>
                <w:noProof/>
                <w:webHidden/>
              </w:rPr>
            </w:r>
            <w:r>
              <w:rPr>
                <w:noProof/>
                <w:webHidden/>
              </w:rPr>
              <w:fldChar w:fldCharType="separate"/>
            </w:r>
            <w:r>
              <w:rPr>
                <w:noProof/>
                <w:webHidden/>
              </w:rPr>
              <w:t>28</w:t>
            </w:r>
            <w:r>
              <w:rPr>
                <w:noProof/>
                <w:webHidden/>
              </w:rPr>
              <w:fldChar w:fldCharType="end"/>
            </w:r>
          </w:hyperlink>
        </w:p>
        <w:p w14:paraId="37DDC792" w14:textId="6F288A59" w:rsidR="00283C3C" w:rsidRDefault="00283C3C">
          <w:pPr>
            <w:pStyle w:val="TOC1"/>
            <w:tabs>
              <w:tab w:val="right" w:leader="dot" w:pos="8630"/>
            </w:tabs>
            <w:rPr>
              <w:rFonts w:eastAsiaTheme="minorEastAsia"/>
              <w:noProof/>
              <w:kern w:val="2"/>
              <w:lang w:val="en-CA" w:eastAsia="zh-CN"/>
              <w14:ligatures w14:val="standardContextual"/>
            </w:rPr>
          </w:pPr>
          <w:hyperlink w:anchor="_Toc173408683" w:history="1">
            <w:r w:rsidRPr="00CB7D0E">
              <w:rPr>
                <w:rStyle w:val="af"/>
                <w:noProof/>
              </w:rPr>
              <w:t>Feminist Perspectives</w:t>
            </w:r>
            <w:r>
              <w:rPr>
                <w:noProof/>
                <w:webHidden/>
              </w:rPr>
              <w:tab/>
            </w:r>
            <w:r>
              <w:rPr>
                <w:noProof/>
                <w:webHidden/>
              </w:rPr>
              <w:fldChar w:fldCharType="begin"/>
            </w:r>
            <w:r>
              <w:rPr>
                <w:noProof/>
                <w:webHidden/>
              </w:rPr>
              <w:instrText xml:space="preserve"> PAGEREF _Toc173408683 \h </w:instrText>
            </w:r>
            <w:r>
              <w:rPr>
                <w:noProof/>
                <w:webHidden/>
              </w:rPr>
            </w:r>
            <w:r>
              <w:rPr>
                <w:noProof/>
                <w:webHidden/>
              </w:rPr>
              <w:fldChar w:fldCharType="separate"/>
            </w:r>
            <w:r>
              <w:rPr>
                <w:noProof/>
                <w:webHidden/>
              </w:rPr>
              <w:t>28</w:t>
            </w:r>
            <w:r>
              <w:rPr>
                <w:noProof/>
                <w:webHidden/>
              </w:rPr>
              <w:fldChar w:fldCharType="end"/>
            </w:r>
          </w:hyperlink>
        </w:p>
        <w:p w14:paraId="523DF8A7" w14:textId="073E30BE" w:rsidR="00283C3C" w:rsidRDefault="00283C3C">
          <w:pPr>
            <w:pStyle w:val="TOC1"/>
            <w:tabs>
              <w:tab w:val="right" w:leader="dot" w:pos="8630"/>
            </w:tabs>
            <w:rPr>
              <w:rFonts w:eastAsiaTheme="minorEastAsia"/>
              <w:noProof/>
              <w:kern w:val="2"/>
              <w:lang w:val="en-CA" w:eastAsia="zh-CN"/>
              <w14:ligatures w14:val="standardContextual"/>
            </w:rPr>
          </w:pPr>
          <w:hyperlink w:anchor="_Toc173408684" w:history="1">
            <w:r w:rsidRPr="00CB7D0E">
              <w:rPr>
                <w:rStyle w:val="af"/>
                <w:noProof/>
              </w:rPr>
              <w:t>File review</w:t>
            </w:r>
            <w:r>
              <w:rPr>
                <w:noProof/>
                <w:webHidden/>
              </w:rPr>
              <w:tab/>
            </w:r>
            <w:r>
              <w:rPr>
                <w:noProof/>
                <w:webHidden/>
              </w:rPr>
              <w:fldChar w:fldCharType="begin"/>
            </w:r>
            <w:r>
              <w:rPr>
                <w:noProof/>
                <w:webHidden/>
              </w:rPr>
              <w:instrText xml:space="preserve"> PAGEREF _Toc173408684 \h </w:instrText>
            </w:r>
            <w:r>
              <w:rPr>
                <w:noProof/>
                <w:webHidden/>
              </w:rPr>
            </w:r>
            <w:r>
              <w:rPr>
                <w:noProof/>
                <w:webHidden/>
              </w:rPr>
              <w:fldChar w:fldCharType="separate"/>
            </w:r>
            <w:r>
              <w:rPr>
                <w:noProof/>
                <w:webHidden/>
              </w:rPr>
              <w:t>29</w:t>
            </w:r>
            <w:r>
              <w:rPr>
                <w:noProof/>
                <w:webHidden/>
              </w:rPr>
              <w:fldChar w:fldCharType="end"/>
            </w:r>
          </w:hyperlink>
        </w:p>
        <w:p w14:paraId="2E790146" w14:textId="01E5F4E4" w:rsidR="00283C3C" w:rsidRDefault="00283C3C">
          <w:pPr>
            <w:pStyle w:val="TOC1"/>
            <w:tabs>
              <w:tab w:val="right" w:leader="dot" w:pos="8630"/>
            </w:tabs>
            <w:rPr>
              <w:rFonts w:eastAsiaTheme="minorEastAsia"/>
              <w:noProof/>
              <w:kern w:val="2"/>
              <w:lang w:val="en-CA" w:eastAsia="zh-CN"/>
              <w14:ligatures w14:val="standardContextual"/>
            </w:rPr>
          </w:pPr>
          <w:hyperlink w:anchor="_Toc173408685" w:history="1">
            <w:r w:rsidRPr="00CB7D0E">
              <w:rPr>
                <w:rStyle w:val="af"/>
                <w:noProof/>
              </w:rPr>
              <w:t>Fiscal Responsibility</w:t>
            </w:r>
            <w:r>
              <w:rPr>
                <w:noProof/>
                <w:webHidden/>
              </w:rPr>
              <w:tab/>
            </w:r>
            <w:r>
              <w:rPr>
                <w:noProof/>
                <w:webHidden/>
              </w:rPr>
              <w:fldChar w:fldCharType="begin"/>
            </w:r>
            <w:r>
              <w:rPr>
                <w:noProof/>
                <w:webHidden/>
              </w:rPr>
              <w:instrText xml:space="preserve"> PAGEREF _Toc173408685 \h </w:instrText>
            </w:r>
            <w:r>
              <w:rPr>
                <w:noProof/>
                <w:webHidden/>
              </w:rPr>
            </w:r>
            <w:r>
              <w:rPr>
                <w:noProof/>
                <w:webHidden/>
              </w:rPr>
              <w:fldChar w:fldCharType="separate"/>
            </w:r>
            <w:r>
              <w:rPr>
                <w:noProof/>
                <w:webHidden/>
              </w:rPr>
              <w:t>29</w:t>
            </w:r>
            <w:r>
              <w:rPr>
                <w:noProof/>
                <w:webHidden/>
              </w:rPr>
              <w:fldChar w:fldCharType="end"/>
            </w:r>
          </w:hyperlink>
        </w:p>
        <w:p w14:paraId="7332B5C4" w14:textId="3BC15EAC" w:rsidR="00283C3C" w:rsidRDefault="00283C3C">
          <w:pPr>
            <w:pStyle w:val="TOC1"/>
            <w:tabs>
              <w:tab w:val="right" w:leader="dot" w:pos="8630"/>
            </w:tabs>
            <w:rPr>
              <w:rFonts w:eastAsiaTheme="minorEastAsia"/>
              <w:noProof/>
              <w:kern w:val="2"/>
              <w:lang w:val="en-CA" w:eastAsia="zh-CN"/>
              <w14:ligatures w14:val="standardContextual"/>
            </w:rPr>
          </w:pPr>
          <w:hyperlink w:anchor="_Toc173408686" w:history="1">
            <w:r w:rsidRPr="00CB7D0E">
              <w:rPr>
                <w:rStyle w:val="af"/>
                <w:noProof/>
              </w:rPr>
              <w:t>Flexible Engagement Approach</w:t>
            </w:r>
            <w:r>
              <w:rPr>
                <w:noProof/>
                <w:webHidden/>
              </w:rPr>
              <w:tab/>
            </w:r>
            <w:r>
              <w:rPr>
                <w:noProof/>
                <w:webHidden/>
              </w:rPr>
              <w:fldChar w:fldCharType="begin"/>
            </w:r>
            <w:r>
              <w:rPr>
                <w:noProof/>
                <w:webHidden/>
              </w:rPr>
              <w:instrText xml:space="preserve"> PAGEREF _Toc173408686 \h </w:instrText>
            </w:r>
            <w:r>
              <w:rPr>
                <w:noProof/>
                <w:webHidden/>
              </w:rPr>
            </w:r>
            <w:r>
              <w:rPr>
                <w:noProof/>
                <w:webHidden/>
              </w:rPr>
              <w:fldChar w:fldCharType="separate"/>
            </w:r>
            <w:r>
              <w:rPr>
                <w:noProof/>
                <w:webHidden/>
              </w:rPr>
              <w:t>29</w:t>
            </w:r>
            <w:r>
              <w:rPr>
                <w:noProof/>
                <w:webHidden/>
              </w:rPr>
              <w:fldChar w:fldCharType="end"/>
            </w:r>
          </w:hyperlink>
        </w:p>
        <w:p w14:paraId="7B740A26" w14:textId="7F8818F2" w:rsidR="00283C3C" w:rsidRDefault="00283C3C">
          <w:pPr>
            <w:pStyle w:val="TOC1"/>
            <w:tabs>
              <w:tab w:val="right" w:leader="dot" w:pos="8630"/>
            </w:tabs>
            <w:rPr>
              <w:rFonts w:eastAsiaTheme="minorEastAsia"/>
              <w:noProof/>
              <w:kern w:val="2"/>
              <w:lang w:val="en-CA" w:eastAsia="zh-CN"/>
              <w14:ligatures w14:val="standardContextual"/>
            </w:rPr>
          </w:pPr>
          <w:hyperlink w:anchor="_Toc173408687" w:history="1">
            <w:r w:rsidRPr="00CB7D0E">
              <w:rPr>
                <w:rStyle w:val="af"/>
                <w:noProof/>
              </w:rPr>
              <w:t>Focus group</w:t>
            </w:r>
            <w:r>
              <w:rPr>
                <w:noProof/>
                <w:webHidden/>
              </w:rPr>
              <w:tab/>
            </w:r>
            <w:r>
              <w:rPr>
                <w:noProof/>
                <w:webHidden/>
              </w:rPr>
              <w:fldChar w:fldCharType="begin"/>
            </w:r>
            <w:r>
              <w:rPr>
                <w:noProof/>
                <w:webHidden/>
              </w:rPr>
              <w:instrText xml:space="preserve"> PAGEREF _Toc173408687 \h </w:instrText>
            </w:r>
            <w:r>
              <w:rPr>
                <w:noProof/>
                <w:webHidden/>
              </w:rPr>
            </w:r>
            <w:r>
              <w:rPr>
                <w:noProof/>
                <w:webHidden/>
              </w:rPr>
              <w:fldChar w:fldCharType="separate"/>
            </w:r>
            <w:r>
              <w:rPr>
                <w:noProof/>
                <w:webHidden/>
              </w:rPr>
              <w:t>29</w:t>
            </w:r>
            <w:r>
              <w:rPr>
                <w:noProof/>
                <w:webHidden/>
              </w:rPr>
              <w:fldChar w:fldCharType="end"/>
            </w:r>
          </w:hyperlink>
        </w:p>
        <w:p w14:paraId="2DB64E04" w14:textId="507C52D1" w:rsidR="00283C3C" w:rsidRDefault="00283C3C">
          <w:pPr>
            <w:pStyle w:val="TOC1"/>
            <w:tabs>
              <w:tab w:val="right" w:leader="dot" w:pos="8630"/>
            </w:tabs>
            <w:rPr>
              <w:rFonts w:eastAsiaTheme="minorEastAsia"/>
              <w:noProof/>
              <w:kern w:val="2"/>
              <w:lang w:val="en-CA" w:eastAsia="zh-CN"/>
              <w14:ligatures w14:val="standardContextual"/>
            </w:rPr>
          </w:pPr>
          <w:hyperlink w:anchor="_Toc173408688" w:history="1">
            <w:r w:rsidRPr="00CB7D0E">
              <w:rPr>
                <w:rStyle w:val="af"/>
                <w:noProof/>
              </w:rPr>
              <w:t>Food Rules Assessment</w:t>
            </w:r>
            <w:r>
              <w:rPr>
                <w:noProof/>
                <w:webHidden/>
              </w:rPr>
              <w:tab/>
            </w:r>
            <w:r>
              <w:rPr>
                <w:noProof/>
                <w:webHidden/>
              </w:rPr>
              <w:fldChar w:fldCharType="begin"/>
            </w:r>
            <w:r>
              <w:rPr>
                <w:noProof/>
                <w:webHidden/>
              </w:rPr>
              <w:instrText xml:space="preserve"> PAGEREF _Toc173408688 \h </w:instrText>
            </w:r>
            <w:r>
              <w:rPr>
                <w:noProof/>
                <w:webHidden/>
              </w:rPr>
            </w:r>
            <w:r>
              <w:rPr>
                <w:noProof/>
                <w:webHidden/>
              </w:rPr>
              <w:fldChar w:fldCharType="separate"/>
            </w:r>
            <w:r>
              <w:rPr>
                <w:noProof/>
                <w:webHidden/>
              </w:rPr>
              <w:t>29</w:t>
            </w:r>
            <w:r>
              <w:rPr>
                <w:noProof/>
                <w:webHidden/>
              </w:rPr>
              <w:fldChar w:fldCharType="end"/>
            </w:r>
          </w:hyperlink>
        </w:p>
        <w:p w14:paraId="45DBACD2" w14:textId="30C6D17D" w:rsidR="00283C3C" w:rsidRDefault="00283C3C">
          <w:pPr>
            <w:pStyle w:val="TOC1"/>
            <w:tabs>
              <w:tab w:val="right" w:leader="dot" w:pos="8630"/>
            </w:tabs>
            <w:rPr>
              <w:rFonts w:eastAsiaTheme="minorEastAsia"/>
              <w:noProof/>
              <w:kern w:val="2"/>
              <w:lang w:val="en-CA" w:eastAsia="zh-CN"/>
              <w14:ligatures w14:val="standardContextual"/>
            </w:rPr>
          </w:pPr>
          <w:hyperlink w:anchor="_Toc173408689" w:history="1">
            <w:r w:rsidRPr="00CB7D0E">
              <w:rPr>
                <w:rStyle w:val="af"/>
                <w:noProof/>
              </w:rPr>
              <w:t>Forecast SROI</w:t>
            </w:r>
            <w:r>
              <w:rPr>
                <w:noProof/>
                <w:webHidden/>
              </w:rPr>
              <w:tab/>
            </w:r>
            <w:r>
              <w:rPr>
                <w:noProof/>
                <w:webHidden/>
              </w:rPr>
              <w:fldChar w:fldCharType="begin"/>
            </w:r>
            <w:r>
              <w:rPr>
                <w:noProof/>
                <w:webHidden/>
              </w:rPr>
              <w:instrText xml:space="preserve"> PAGEREF _Toc173408689 \h </w:instrText>
            </w:r>
            <w:r>
              <w:rPr>
                <w:noProof/>
                <w:webHidden/>
              </w:rPr>
            </w:r>
            <w:r>
              <w:rPr>
                <w:noProof/>
                <w:webHidden/>
              </w:rPr>
              <w:fldChar w:fldCharType="separate"/>
            </w:r>
            <w:r>
              <w:rPr>
                <w:noProof/>
                <w:webHidden/>
              </w:rPr>
              <w:t>29</w:t>
            </w:r>
            <w:r>
              <w:rPr>
                <w:noProof/>
                <w:webHidden/>
              </w:rPr>
              <w:fldChar w:fldCharType="end"/>
            </w:r>
          </w:hyperlink>
        </w:p>
        <w:p w14:paraId="1781C511" w14:textId="2729190A" w:rsidR="00283C3C" w:rsidRDefault="00283C3C">
          <w:pPr>
            <w:pStyle w:val="TOC1"/>
            <w:tabs>
              <w:tab w:val="right" w:leader="dot" w:pos="8630"/>
            </w:tabs>
            <w:rPr>
              <w:rFonts w:eastAsiaTheme="minorEastAsia"/>
              <w:noProof/>
              <w:kern w:val="2"/>
              <w:lang w:val="en-CA" w:eastAsia="zh-CN"/>
              <w14:ligatures w14:val="standardContextual"/>
            </w:rPr>
          </w:pPr>
          <w:hyperlink w:anchor="_Toc173408690" w:history="1">
            <w:r w:rsidRPr="00CB7D0E">
              <w:rPr>
                <w:rStyle w:val="af"/>
                <w:noProof/>
              </w:rPr>
              <w:t>Formal Agreements</w:t>
            </w:r>
            <w:r>
              <w:rPr>
                <w:noProof/>
                <w:webHidden/>
              </w:rPr>
              <w:tab/>
            </w:r>
            <w:r>
              <w:rPr>
                <w:noProof/>
                <w:webHidden/>
              </w:rPr>
              <w:fldChar w:fldCharType="begin"/>
            </w:r>
            <w:r>
              <w:rPr>
                <w:noProof/>
                <w:webHidden/>
              </w:rPr>
              <w:instrText xml:space="preserve"> PAGEREF _Toc173408690 \h </w:instrText>
            </w:r>
            <w:r>
              <w:rPr>
                <w:noProof/>
                <w:webHidden/>
              </w:rPr>
            </w:r>
            <w:r>
              <w:rPr>
                <w:noProof/>
                <w:webHidden/>
              </w:rPr>
              <w:fldChar w:fldCharType="separate"/>
            </w:r>
            <w:r>
              <w:rPr>
                <w:noProof/>
                <w:webHidden/>
              </w:rPr>
              <w:t>30</w:t>
            </w:r>
            <w:r>
              <w:rPr>
                <w:noProof/>
                <w:webHidden/>
              </w:rPr>
              <w:fldChar w:fldCharType="end"/>
            </w:r>
          </w:hyperlink>
        </w:p>
        <w:p w14:paraId="6871C94E" w14:textId="4A93342D" w:rsidR="00283C3C" w:rsidRDefault="00283C3C">
          <w:pPr>
            <w:pStyle w:val="TOC1"/>
            <w:tabs>
              <w:tab w:val="right" w:leader="dot" w:pos="8630"/>
            </w:tabs>
            <w:rPr>
              <w:rFonts w:eastAsiaTheme="minorEastAsia"/>
              <w:noProof/>
              <w:kern w:val="2"/>
              <w:lang w:val="en-CA" w:eastAsia="zh-CN"/>
              <w14:ligatures w14:val="standardContextual"/>
            </w:rPr>
          </w:pPr>
          <w:hyperlink w:anchor="_Toc173408691" w:history="1">
            <w:r w:rsidRPr="00CB7D0E">
              <w:rPr>
                <w:rStyle w:val="af"/>
                <w:noProof/>
              </w:rPr>
              <w:t>Formal Mentoring</w:t>
            </w:r>
            <w:r>
              <w:rPr>
                <w:noProof/>
                <w:webHidden/>
              </w:rPr>
              <w:tab/>
            </w:r>
            <w:r>
              <w:rPr>
                <w:noProof/>
                <w:webHidden/>
              </w:rPr>
              <w:fldChar w:fldCharType="begin"/>
            </w:r>
            <w:r>
              <w:rPr>
                <w:noProof/>
                <w:webHidden/>
              </w:rPr>
              <w:instrText xml:space="preserve"> PAGEREF _Toc173408691 \h </w:instrText>
            </w:r>
            <w:r>
              <w:rPr>
                <w:noProof/>
                <w:webHidden/>
              </w:rPr>
            </w:r>
            <w:r>
              <w:rPr>
                <w:noProof/>
                <w:webHidden/>
              </w:rPr>
              <w:fldChar w:fldCharType="separate"/>
            </w:r>
            <w:r>
              <w:rPr>
                <w:noProof/>
                <w:webHidden/>
              </w:rPr>
              <w:t>30</w:t>
            </w:r>
            <w:r>
              <w:rPr>
                <w:noProof/>
                <w:webHidden/>
              </w:rPr>
              <w:fldChar w:fldCharType="end"/>
            </w:r>
          </w:hyperlink>
        </w:p>
        <w:p w14:paraId="7044B503" w14:textId="62A2B91F" w:rsidR="00283C3C" w:rsidRDefault="00283C3C">
          <w:pPr>
            <w:pStyle w:val="TOC1"/>
            <w:tabs>
              <w:tab w:val="right" w:leader="dot" w:pos="8630"/>
            </w:tabs>
            <w:rPr>
              <w:rFonts w:eastAsiaTheme="minorEastAsia"/>
              <w:noProof/>
              <w:kern w:val="2"/>
              <w:lang w:val="en-CA" w:eastAsia="zh-CN"/>
              <w14:ligatures w14:val="standardContextual"/>
            </w:rPr>
          </w:pPr>
          <w:hyperlink w:anchor="_Toc173408692" w:history="1">
            <w:r w:rsidRPr="00CB7D0E">
              <w:rPr>
                <w:rStyle w:val="af"/>
                <w:noProof/>
              </w:rPr>
              <w:t>Formative evaluation</w:t>
            </w:r>
            <w:r>
              <w:rPr>
                <w:noProof/>
                <w:webHidden/>
              </w:rPr>
              <w:tab/>
            </w:r>
            <w:r>
              <w:rPr>
                <w:noProof/>
                <w:webHidden/>
              </w:rPr>
              <w:fldChar w:fldCharType="begin"/>
            </w:r>
            <w:r>
              <w:rPr>
                <w:noProof/>
                <w:webHidden/>
              </w:rPr>
              <w:instrText xml:space="preserve"> PAGEREF _Toc173408692 \h </w:instrText>
            </w:r>
            <w:r>
              <w:rPr>
                <w:noProof/>
                <w:webHidden/>
              </w:rPr>
            </w:r>
            <w:r>
              <w:rPr>
                <w:noProof/>
                <w:webHidden/>
              </w:rPr>
              <w:fldChar w:fldCharType="separate"/>
            </w:r>
            <w:r>
              <w:rPr>
                <w:noProof/>
                <w:webHidden/>
              </w:rPr>
              <w:t>30</w:t>
            </w:r>
            <w:r>
              <w:rPr>
                <w:noProof/>
                <w:webHidden/>
              </w:rPr>
              <w:fldChar w:fldCharType="end"/>
            </w:r>
          </w:hyperlink>
        </w:p>
        <w:p w14:paraId="16E121B6" w14:textId="28CB6B02" w:rsidR="00283C3C" w:rsidRDefault="00283C3C">
          <w:pPr>
            <w:pStyle w:val="TOC1"/>
            <w:tabs>
              <w:tab w:val="right" w:leader="dot" w:pos="8630"/>
            </w:tabs>
            <w:rPr>
              <w:rFonts w:eastAsiaTheme="minorEastAsia"/>
              <w:noProof/>
              <w:kern w:val="2"/>
              <w:lang w:val="en-CA" w:eastAsia="zh-CN"/>
              <w14:ligatures w14:val="standardContextual"/>
            </w:rPr>
          </w:pPr>
          <w:hyperlink w:anchor="_Toc173408693" w:history="1">
            <w:r w:rsidRPr="00CB7D0E">
              <w:rPr>
                <w:rStyle w:val="af"/>
                <w:noProof/>
              </w:rPr>
              <w:t>Formative Metaevaluation</w:t>
            </w:r>
            <w:r>
              <w:rPr>
                <w:noProof/>
                <w:webHidden/>
              </w:rPr>
              <w:tab/>
            </w:r>
            <w:r>
              <w:rPr>
                <w:noProof/>
                <w:webHidden/>
              </w:rPr>
              <w:fldChar w:fldCharType="begin"/>
            </w:r>
            <w:r>
              <w:rPr>
                <w:noProof/>
                <w:webHidden/>
              </w:rPr>
              <w:instrText xml:space="preserve"> PAGEREF _Toc173408693 \h </w:instrText>
            </w:r>
            <w:r>
              <w:rPr>
                <w:noProof/>
                <w:webHidden/>
              </w:rPr>
            </w:r>
            <w:r>
              <w:rPr>
                <w:noProof/>
                <w:webHidden/>
              </w:rPr>
              <w:fldChar w:fldCharType="separate"/>
            </w:r>
            <w:r>
              <w:rPr>
                <w:noProof/>
                <w:webHidden/>
              </w:rPr>
              <w:t>30</w:t>
            </w:r>
            <w:r>
              <w:rPr>
                <w:noProof/>
                <w:webHidden/>
              </w:rPr>
              <w:fldChar w:fldCharType="end"/>
            </w:r>
          </w:hyperlink>
        </w:p>
        <w:p w14:paraId="55D71311" w14:textId="6D6B9B89" w:rsidR="00283C3C" w:rsidRDefault="00283C3C">
          <w:pPr>
            <w:pStyle w:val="TOC1"/>
            <w:tabs>
              <w:tab w:val="right" w:leader="dot" w:pos="8630"/>
            </w:tabs>
            <w:rPr>
              <w:rFonts w:eastAsiaTheme="minorEastAsia"/>
              <w:noProof/>
              <w:kern w:val="2"/>
              <w:lang w:val="en-CA" w:eastAsia="zh-CN"/>
              <w14:ligatures w14:val="standardContextual"/>
            </w:rPr>
          </w:pPr>
          <w:hyperlink w:anchor="_Toc173408694" w:history="1">
            <w:r w:rsidRPr="00CB7D0E">
              <w:rPr>
                <w:rStyle w:val="af"/>
                <w:noProof/>
              </w:rPr>
              <w:t>Framework</w:t>
            </w:r>
            <w:r>
              <w:rPr>
                <w:noProof/>
                <w:webHidden/>
              </w:rPr>
              <w:tab/>
            </w:r>
            <w:r>
              <w:rPr>
                <w:noProof/>
                <w:webHidden/>
              </w:rPr>
              <w:fldChar w:fldCharType="begin"/>
            </w:r>
            <w:r>
              <w:rPr>
                <w:noProof/>
                <w:webHidden/>
              </w:rPr>
              <w:instrText xml:space="preserve"> PAGEREF _Toc173408694 \h </w:instrText>
            </w:r>
            <w:r>
              <w:rPr>
                <w:noProof/>
                <w:webHidden/>
              </w:rPr>
            </w:r>
            <w:r>
              <w:rPr>
                <w:noProof/>
                <w:webHidden/>
              </w:rPr>
              <w:fldChar w:fldCharType="separate"/>
            </w:r>
            <w:r>
              <w:rPr>
                <w:noProof/>
                <w:webHidden/>
              </w:rPr>
              <w:t>30</w:t>
            </w:r>
            <w:r>
              <w:rPr>
                <w:noProof/>
                <w:webHidden/>
              </w:rPr>
              <w:fldChar w:fldCharType="end"/>
            </w:r>
          </w:hyperlink>
        </w:p>
        <w:p w14:paraId="370345BF" w14:textId="6D5F0258" w:rsidR="00283C3C" w:rsidRDefault="00283C3C">
          <w:pPr>
            <w:pStyle w:val="TOC1"/>
            <w:tabs>
              <w:tab w:val="right" w:leader="dot" w:pos="8630"/>
            </w:tabs>
            <w:rPr>
              <w:rFonts w:eastAsiaTheme="minorEastAsia"/>
              <w:noProof/>
              <w:kern w:val="2"/>
              <w:lang w:val="en-CA" w:eastAsia="zh-CN"/>
              <w14:ligatures w14:val="standardContextual"/>
            </w:rPr>
          </w:pPr>
          <w:hyperlink w:anchor="_Toc173408695" w:history="1">
            <w:r w:rsidRPr="00CB7D0E">
              <w:rPr>
                <w:rStyle w:val="af"/>
                <w:noProof/>
              </w:rPr>
              <w:t>Goal Setting</w:t>
            </w:r>
            <w:r>
              <w:rPr>
                <w:noProof/>
                <w:webHidden/>
              </w:rPr>
              <w:tab/>
            </w:r>
            <w:r>
              <w:rPr>
                <w:noProof/>
                <w:webHidden/>
              </w:rPr>
              <w:fldChar w:fldCharType="begin"/>
            </w:r>
            <w:r>
              <w:rPr>
                <w:noProof/>
                <w:webHidden/>
              </w:rPr>
              <w:instrText xml:space="preserve"> PAGEREF _Toc173408695 \h </w:instrText>
            </w:r>
            <w:r>
              <w:rPr>
                <w:noProof/>
                <w:webHidden/>
              </w:rPr>
            </w:r>
            <w:r>
              <w:rPr>
                <w:noProof/>
                <w:webHidden/>
              </w:rPr>
              <w:fldChar w:fldCharType="separate"/>
            </w:r>
            <w:r>
              <w:rPr>
                <w:noProof/>
                <w:webHidden/>
              </w:rPr>
              <w:t>31</w:t>
            </w:r>
            <w:r>
              <w:rPr>
                <w:noProof/>
                <w:webHidden/>
              </w:rPr>
              <w:fldChar w:fldCharType="end"/>
            </w:r>
          </w:hyperlink>
        </w:p>
        <w:p w14:paraId="139790AC" w14:textId="5614AAF9" w:rsidR="00283C3C" w:rsidRDefault="00283C3C">
          <w:pPr>
            <w:pStyle w:val="TOC1"/>
            <w:tabs>
              <w:tab w:val="right" w:leader="dot" w:pos="8630"/>
            </w:tabs>
            <w:rPr>
              <w:rFonts w:eastAsiaTheme="minorEastAsia"/>
              <w:noProof/>
              <w:kern w:val="2"/>
              <w:lang w:val="en-CA" w:eastAsia="zh-CN"/>
              <w14:ligatures w14:val="standardContextual"/>
            </w:rPr>
          </w:pPr>
          <w:hyperlink w:anchor="_Toc173408696" w:history="1">
            <w:r w:rsidRPr="00CB7D0E">
              <w:rPr>
                <w:rStyle w:val="af"/>
                <w:noProof/>
              </w:rPr>
              <w:t>Graduate Employability</w:t>
            </w:r>
            <w:r>
              <w:rPr>
                <w:noProof/>
                <w:webHidden/>
              </w:rPr>
              <w:tab/>
            </w:r>
            <w:r>
              <w:rPr>
                <w:noProof/>
                <w:webHidden/>
              </w:rPr>
              <w:fldChar w:fldCharType="begin"/>
            </w:r>
            <w:r>
              <w:rPr>
                <w:noProof/>
                <w:webHidden/>
              </w:rPr>
              <w:instrText xml:space="preserve"> PAGEREF _Toc173408696 \h </w:instrText>
            </w:r>
            <w:r>
              <w:rPr>
                <w:noProof/>
                <w:webHidden/>
              </w:rPr>
            </w:r>
            <w:r>
              <w:rPr>
                <w:noProof/>
                <w:webHidden/>
              </w:rPr>
              <w:fldChar w:fldCharType="separate"/>
            </w:r>
            <w:r>
              <w:rPr>
                <w:noProof/>
                <w:webHidden/>
              </w:rPr>
              <w:t>31</w:t>
            </w:r>
            <w:r>
              <w:rPr>
                <w:noProof/>
                <w:webHidden/>
              </w:rPr>
              <w:fldChar w:fldCharType="end"/>
            </w:r>
          </w:hyperlink>
        </w:p>
        <w:p w14:paraId="3895D99F" w14:textId="1DAD613F" w:rsidR="00283C3C" w:rsidRDefault="00283C3C">
          <w:pPr>
            <w:pStyle w:val="TOC1"/>
            <w:tabs>
              <w:tab w:val="right" w:leader="dot" w:pos="8630"/>
            </w:tabs>
            <w:rPr>
              <w:rFonts w:eastAsiaTheme="minorEastAsia"/>
              <w:noProof/>
              <w:kern w:val="2"/>
              <w:lang w:val="en-CA" w:eastAsia="zh-CN"/>
              <w14:ligatures w14:val="standardContextual"/>
            </w:rPr>
          </w:pPr>
          <w:hyperlink w:anchor="_Toc173408697" w:history="1">
            <w:r w:rsidRPr="00CB7D0E">
              <w:rPr>
                <w:rStyle w:val="af"/>
                <w:noProof/>
              </w:rPr>
              <w:t>Group Concept Mapping</w:t>
            </w:r>
            <w:r>
              <w:rPr>
                <w:noProof/>
                <w:webHidden/>
              </w:rPr>
              <w:tab/>
            </w:r>
            <w:r>
              <w:rPr>
                <w:noProof/>
                <w:webHidden/>
              </w:rPr>
              <w:fldChar w:fldCharType="begin"/>
            </w:r>
            <w:r>
              <w:rPr>
                <w:noProof/>
                <w:webHidden/>
              </w:rPr>
              <w:instrText xml:space="preserve"> PAGEREF _Toc173408697 \h </w:instrText>
            </w:r>
            <w:r>
              <w:rPr>
                <w:noProof/>
                <w:webHidden/>
              </w:rPr>
            </w:r>
            <w:r>
              <w:rPr>
                <w:noProof/>
                <w:webHidden/>
              </w:rPr>
              <w:fldChar w:fldCharType="separate"/>
            </w:r>
            <w:r>
              <w:rPr>
                <w:noProof/>
                <w:webHidden/>
              </w:rPr>
              <w:t>31</w:t>
            </w:r>
            <w:r>
              <w:rPr>
                <w:noProof/>
                <w:webHidden/>
              </w:rPr>
              <w:fldChar w:fldCharType="end"/>
            </w:r>
          </w:hyperlink>
        </w:p>
        <w:p w14:paraId="67CA7902" w14:textId="6C18D1F7" w:rsidR="00283C3C" w:rsidRDefault="00283C3C">
          <w:pPr>
            <w:pStyle w:val="TOC1"/>
            <w:tabs>
              <w:tab w:val="right" w:leader="dot" w:pos="8630"/>
            </w:tabs>
            <w:rPr>
              <w:rFonts w:eastAsiaTheme="minorEastAsia"/>
              <w:noProof/>
              <w:kern w:val="2"/>
              <w:lang w:val="en-CA" w:eastAsia="zh-CN"/>
              <w14:ligatures w14:val="standardContextual"/>
            </w:rPr>
          </w:pPr>
          <w:hyperlink w:anchor="_Toc173408698" w:history="1">
            <w:r w:rsidRPr="00CB7D0E">
              <w:rPr>
                <w:rStyle w:val="af"/>
                <w:noProof/>
              </w:rPr>
              <w:t>Harm Reduction</w:t>
            </w:r>
            <w:r>
              <w:rPr>
                <w:noProof/>
                <w:webHidden/>
              </w:rPr>
              <w:tab/>
            </w:r>
            <w:r>
              <w:rPr>
                <w:noProof/>
                <w:webHidden/>
              </w:rPr>
              <w:fldChar w:fldCharType="begin"/>
            </w:r>
            <w:r>
              <w:rPr>
                <w:noProof/>
                <w:webHidden/>
              </w:rPr>
              <w:instrText xml:space="preserve"> PAGEREF _Toc173408698 \h </w:instrText>
            </w:r>
            <w:r>
              <w:rPr>
                <w:noProof/>
                <w:webHidden/>
              </w:rPr>
            </w:r>
            <w:r>
              <w:rPr>
                <w:noProof/>
                <w:webHidden/>
              </w:rPr>
              <w:fldChar w:fldCharType="separate"/>
            </w:r>
            <w:r>
              <w:rPr>
                <w:noProof/>
                <w:webHidden/>
              </w:rPr>
              <w:t>31</w:t>
            </w:r>
            <w:r>
              <w:rPr>
                <w:noProof/>
                <w:webHidden/>
              </w:rPr>
              <w:fldChar w:fldCharType="end"/>
            </w:r>
          </w:hyperlink>
        </w:p>
        <w:p w14:paraId="5D91302B" w14:textId="09CA903F" w:rsidR="00283C3C" w:rsidRDefault="00283C3C">
          <w:pPr>
            <w:pStyle w:val="TOC1"/>
            <w:tabs>
              <w:tab w:val="right" w:leader="dot" w:pos="8630"/>
            </w:tabs>
            <w:rPr>
              <w:rFonts w:eastAsiaTheme="minorEastAsia"/>
              <w:noProof/>
              <w:kern w:val="2"/>
              <w:lang w:val="en-CA" w:eastAsia="zh-CN"/>
              <w14:ligatures w14:val="standardContextual"/>
            </w:rPr>
          </w:pPr>
          <w:hyperlink w:anchor="_Toc173408699" w:history="1">
            <w:r w:rsidRPr="00CB7D0E">
              <w:rPr>
                <w:rStyle w:val="af"/>
                <w:noProof/>
              </w:rPr>
              <w:t>History</w:t>
            </w:r>
            <w:r>
              <w:rPr>
                <w:noProof/>
                <w:webHidden/>
              </w:rPr>
              <w:tab/>
            </w:r>
            <w:r>
              <w:rPr>
                <w:noProof/>
                <w:webHidden/>
              </w:rPr>
              <w:fldChar w:fldCharType="begin"/>
            </w:r>
            <w:r>
              <w:rPr>
                <w:noProof/>
                <w:webHidden/>
              </w:rPr>
              <w:instrText xml:space="preserve"> PAGEREF _Toc173408699 \h </w:instrText>
            </w:r>
            <w:r>
              <w:rPr>
                <w:noProof/>
                <w:webHidden/>
              </w:rPr>
            </w:r>
            <w:r>
              <w:rPr>
                <w:noProof/>
                <w:webHidden/>
              </w:rPr>
              <w:fldChar w:fldCharType="separate"/>
            </w:r>
            <w:r>
              <w:rPr>
                <w:noProof/>
                <w:webHidden/>
              </w:rPr>
              <w:t>31</w:t>
            </w:r>
            <w:r>
              <w:rPr>
                <w:noProof/>
                <w:webHidden/>
              </w:rPr>
              <w:fldChar w:fldCharType="end"/>
            </w:r>
          </w:hyperlink>
        </w:p>
        <w:p w14:paraId="25F1D7C9" w14:textId="6934B5CE" w:rsidR="00283C3C" w:rsidRDefault="00283C3C">
          <w:pPr>
            <w:pStyle w:val="TOC1"/>
            <w:tabs>
              <w:tab w:val="right" w:leader="dot" w:pos="8630"/>
            </w:tabs>
            <w:rPr>
              <w:rFonts w:eastAsiaTheme="minorEastAsia"/>
              <w:noProof/>
              <w:kern w:val="2"/>
              <w:lang w:val="en-CA" w:eastAsia="zh-CN"/>
              <w14:ligatures w14:val="standardContextual"/>
            </w:rPr>
          </w:pPr>
          <w:hyperlink w:anchor="_Toc173408700" w:history="1">
            <w:r w:rsidRPr="00CB7D0E">
              <w:rPr>
                <w:rStyle w:val="af"/>
                <w:noProof/>
              </w:rPr>
              <w:t>History and program interaction</w:t>
            </w:r>
            <w:r>
              <w:rPr>
                <w:noProof/>
                <w:webHidden/>
              </w:rPr>
              <w:tab/>
            </w:r>
            <w:r>
              <w:rPr>
                <w:noProof/>
                <w:webHidden/>
              </w:rPr>
              <w:fldChar w:fldCharType="begin"/>
            </w:r>
            <w:r>
              <w:rPr>
                <w:noProof/>
                <w:webHidden/>
              </w:rPr>
              <w:instrText xml:space="preserve"> PAGEREF _Toc173408700 \h </w:instrText>
            </w:r>
            <w:r>
              <w:rPr>
                <w:noProof/>
                <w:webHidden/>
              </w:rPr>
            </w:r>
            <w:r>
              <w:rPr>
                <w:noProof/>
                <w:webHidden/>
              </w:rPr>
              <w:fldChar w:fldCharType="separate"/>
            </w:r>
            <w:r>
              <w:rPr>
                <w:noProof/>
                <w:webHidden/>
              </w:rPr>
              <w:t>32</w:t>
            </w:r>
            <w:r>
              <w:rPr>
                <w:noProof/>
                <w:webHidden/>
              </w:rPr>
              <w:fldChar w:fldCharType="end"/>
            </w:r>
          </w:hyperlink>
        </w:p>
        <w:p w14:paraId="49EFFEA7" w14:textId="0C0D11F4" w:rsidR="00283C3C" w:rsidRDefault="00283C3C">
          <w:pPr>
            <w:pStyle w:val="TOC1"/>
            <w:tabs>
              <w:tab w:val="right" w:leader="dot" w:pos="8630"/>
            </w:tabs>
            <w:rPr>
              <w:rFonts w:eastAsiaTheme="minorEastAsia"/>
              <w:noProof/>
              <w:kern w:val="2"/>
              <w:lang w:val="en-CA" w:eastAsia="zh-CN"/>
              <w14:ligatures w14:val="standardContextual"/>
            </w:rPr>
          </w:pPr>
          <w:hyperlink w:anchor="_Toc173408701" w:history="1">
            <w:r w:rsidRPr="00CB7D0E">
              <w:rPr>
                <w:rStyle w:val="af"/>
                <w:noProof/>
              </w:rPr>
              <w:t>Human Rights and Respect</w:t>
            </w:r>
            <w:r>
              <w:rPr>
                <w:noProof/>
                <w:webHidden/>
              </w:rPr>
              <w:tab/>
            </w:r>
            <w:r>
              <w:rPr>
                <w:noProof/>
                <w:webHidden/>
              </w:rPr>
              <w:fldChar w:fldCharType="begin"/>
            </w:r>
            <w:r>
              <w:rPr>
                <w:noProof/>
                <w:webHidden/>
              </w:rPr>
              <w:instrText xml:space="preserve"> PAGEREF _Toc173408701 \h </w:instrText>
            </w:r>
            <w:r>
              <w:rPr>
                <w:noProof/>
                <w:webHidden/>
              </w:rPr>
            </w:r>
            <w:r>
              <w:rPr>
                <w:noProof/>
                <w:webHidden/>
              </w:rPr>
              <w:fldChar w:fldCharType="separate"/>
            </w:r>
            <w:r>
              <w:rPr>
                <w:noProof/>
                <w:webHidden/>
              </w:rPr>
              <w:t>32</w:t>
            </w:r>
            <w:r>
              <w:rPr>
                <w:noProof/>
                <w:webHidden/>
              </w:rPr>
              <w:fldChar w:fldCharType="end"/>
            </w:r>
          </w:hyperlink>
        </w:p>
        <w:p w14:paraId="17093532" w14:textId="19E39AC9" w:rsidR="00283C3C" w:rsidRDefault="00283C3C">
          <w:pPr>
            <w:pStyle w:val="TOC1"/>
            <w:tabs>
              <w:tab w:val="right" w:leader="dot" w:pos="8630"/>
            </w:tabs>
            <w:rPr>
              <w:rFonts w:eastAsiaTheme="minorEastAsia"/>
              <w:noProof/>
              <w:kern w:val="2"/>
              <w:lang w:val="en-CA" w:eastAsia="zh-CN"/>
              <w14:ligatures w14:val="standardContextual"/>
            </w:rPr>
          </w:pPr>
          <w:hyperlink w:anchor="_Toc173408702" w:history="1">
            <w:r w:rsidRPr="00CB7D0E">
              <w:rPr>
                <w:rStyle w:val="af"/>
                <w:noProof/>
              </w:rPr>
              <w:t>Human Subjects Agreements</w:t>
            </w:r>
            <w:r>
              <w:rPr>
                <w:noProof/>
                <w:webHidden/>
              </w:rPr>
              <w:tab/>
            </w:r>
            <w:r>
              <w:rPr>
                <w:noProof/>
                <w:webHidden/>
              </w:rPr>
              <w:fldChar w:fldCharType="begin"/>
            </w:r>
            <w:r>
              <w:rPr>
                <w:noProof/>
                <w:webHidden/>
              </w:rPr>
              <w:instrText xml:space="preserve"> PAGEREF _Toc173408702 \h </w:instrText>
            </w:r>
            <w:r>
              <w:rPr>
                <w:noProof/>
                <w:webHidden/>
              </w:rPr>
            </w:r>
            <w:r>
              <w:rPr>
                <w:noProof/>
                <w:webHidden/>
              </w:rPr>
              <w:fldChar w:fldCharType="separate"/>
            </w:r>
            <w:r>
              <w:rPr>
                <w:noProof/>
                <w:webHidden/>
              </w:rPr>
              <w:t>32</w:t>
            </w:r>
            <w:r>
              <w:rPr>
                <w:noProof/>
                <w:webHidden/>
              </w:rPr>
              <w:fldChar w:fldCharType="end"/>
            </w:r>
          </w:hyperlink>
        </w:p>
        <w:p w14:paraId="574A818D" w14:textId="17CA079B" w:rsidR="00283C3C" w:rsidRDefault="00283C3C">
          <w:pPr>
            <w:pStyle w:val="TOC1"/>
            <w:tabs>
              <w:tab w:val="right" w:leader="dot" w:pos="8630"/>
            </w:tabs>
            <w:rPr>
              <w:rFonts w:eastAsiaTheme="minorEastAsia"/>
              <w:noProof/>
              <w:kern w:val="2"/>
              <w:lang w:val="en-CA" w:eastAsia="zh-CN"/>
              <w14:ligatures w14:val="standardContextual"/>
            </w:rPr>
          </w:pPr>
          <w:hyperlink w:anchor="_Toc173408703" w:history="1">
            <w:r w:rsidRPr="00CB7D0E">
              <w:rPr>
                <w:rStyle w:val="af"/>
                <w:noProof/>
              </w:rPr>
              <w:t>Ideal evaluation design</w:t>
            </w:r>
            <w:r>
              <w:rPr>
                <w:noProof/>
                <w:webHidden/>
              </w:rPr>
              <w:tab/>
            </w:r>
            <w:r>
              <w:rPr>
                <w:noProof/>
                <w:webHidden/>
              </w:rPr>
              <w:fldChar w:fldCharType="begin"/>
            </w:r>
            <w:r>
              <w:rPr>
                <w:noProof/>
                <w:webHidden/>
              </w:rPr>
              <w:instrText xml:space="preserve"> PAGEREF _Toc173408703 \h </w:instrText>
            </w:r>
            <w:r>
              <w:rPr>
                <w:noProof/>
                <w:webHidden/>
              </w:rPr>
            </w:r>
            <w:r>
              <w:rPr>
                <w:noProof/>
                <w:webHidden/>
              </w:rPr>
              <w:fldChar w:fldCharType="separate"/>
            </w:r>
            <w:r>
              <w:rPr>
                <w:noProof/>
                <w:webHidden/>
              </w:rPr>
              <w:t>32</w:t>
            </w:r>
            <w:r>
              <w:rPr>
                <w:noProof/>
                <w:webHidden/>
              </w:rPr>
              <w:fldChar w:fldCharType="end"/>
            </w:r>
          </w:hyperlink>
        </w:p>
        <w:p w14:paraId="6058D583" w14:textId="593953D0" w:rsidR="00283C3C" w:rsidRDefault="00283C3C">
          <w:pPr>
            <w:pStyle w:val="TOC1"/>
            <w:tabs>
              <w:tab w:val="right" w:leader="dot" w:pos="8630"/>
            </w:tabs>
            <w:rPr>
              <w:rFonts w:eastAsiaTheme="minorEastAsia"/>
              <w:noProof/>
              <w:kern w:val="2"/>
              <w:lang w:val="en-CA" w:eastAsia="zh-CN"/>
              <w14:ligatures w14:val="standardContextual"/>
            </w:rPr>
          </w:pPr>
          <w:hyperlink w:anchor="_Toc173408704" w:history="1">
            <w:r w:rsidRPr="00CB7D0E">
              <w:rPr>
                <w:rStyle w:val="af"/>
                <w:noProof/>
              </w:rPr>
              <w:t>Impact Assessment</w:t>
            </w:r>
            <w:r>
              <w:rPr>
                <w:noProof/>
                <w:webHidden/>
              </w:rPr>
              <w:tab/>
            </w:r>
            <w:r>
              <w:rPr>
                <w:noProof/>
                <w:webHidden/>
              </w:rPr>
              <w:fldChar w:fldCharType="begin"/>
            </w:r>
            <w:r>
              <w:rPr>
                <w:noProof/>
                <w:webHidden/>
              </w:rPr>
              <w:instrText xml:space="preserve"> PAGEREF _Toc173408704 \h </w:instrText>
            </w:r>
            <w:r>
              <w:rPr>
                <w:noProof/>
                <w:webHidden/>
              </w:rPr>
            </w:r>
            <w:r>
              <w:rPr>
                <w:noProof/>
                <w:webHidden/>
              </w:rPr>
              <w:fldChar w:fldCharType="separate"/>
            </w:r>
            <w:r>
              <w:rPr>
                <w:noProof/>
                <w:webHidden/>
              </w:rPr>
              <w:t>32</w:t>
            </w:r>
            <w:r>
              <w:rPr>
                <w:noProof/>
                <w:webHidden/>
              </w:rPr>
              <w:fldChar w:fldCharType="end"/>
            </w:r>
          </w:hyperlink>
        </w:p>
        <w:p w14:paraId="4B03F3E2" w14:textId="516EAE16" w:rsidR="00283C3C" w:rsidRDefault="00283C3C">
          <w:pPr>
            <w:pStyle w:val="TOC1"/>
            <w:tabs>
              <w:tab w:val="right" w:leader="dot" w:pos="8630"/>
            </w:tabs>
            <w:rPr>
              <w:rFonts w:eastAsiaTheme="minorEastAsia"/>
              <w:noProof/>
              <w:kern w:val="2"/>
              <w:lang w:val="en-CA" w:eastAsia="zh-CN"/>
              <w14:ligatures w14:val="standardContextual"/>
            </w:rPr>
          </w:pPr>
          <w:hyperlink w:anchor="_Toc173408705" w:history="1">
            <w:r w:rsidRPr="00CB7D0E">
              <w:rPr>
                <w:rStyle w:val="af"/>
                <w:noProof/>
              </w:rPr>
              <w:t>Impact Evaluation</w:t>
            </w:r>
            <w:r>
              <w:rPr>
                <w:noProof/>
                <w:webHidden/>
              </w:rPr>
              <w:tab/>
            </w:r>
            <w:r>
              <w:rPr>
                <w:noProof/>
                <w:webHidden/>
              </w:rPr>
              <w:fldChar w:fldCharType="begin"/>
            </w:r>
            <w:r>
              <w:rPr>
                <w:noProof/>
                <w:webHidden/>
              </w:rPr>
              <w:instrText xml:space="preserve"> PAGEREF _Toc173408705 \h </w:instrText>
            </w:r>
            <w:r>
              <w:rPr>
                <w:noProof/>
                <w:webHidden/>
              </w:rPr>
            </w:r>
            <w:r>
              <w:rPr>
                <w:noProof/>
                <w:webHidden/>
              </w:rPr>
              <w:fldChar w:fldCharType="separate"/>
            </w:r>
            <w:r>
              <w:rPr>
                <w:noProof/>
                <w:webHidden/>
              </w:rPr>
              <w:t>33</w:t>
            </w:r>
            <w:r>
              <w:rPr>
                <w:noProof/>
                <w:webHidden/>
              </w:rPr>
              <w:fldChar w:fldCharType="end"/>
            </w:r>
          </w:hyperlink>
        </w:p>
        <w:p w14:paraId="71AFF127" w14:textId="50ECE922" w:rsidR="00283C3C" w:rsidRDefault="00283C3C">
          <w:pPr>
            <w:pStyle w:val="TOC1"/>
            <w:tabs>
              <w:tab w:val="right" w:leader="dot" w:pos="8630"/>
            </w:tabs>
            <w:rPr>
              <w:rFonts w:eastAsiaTheme="minorEastAsia"/>
              <w:noProof/>
              <w:kern w:val="2"/>
              <w:lang w:val="en-CA" w:eastAsia="zh-CN"/>
              <w14:ligatures w14:val="standardContextual"/>
            </w:rPr>
          </w:pPr>
          <w:hyperlink w:anchor="_Toc173408706" w:history="1">
            <w:r w:rsidRPr="00CB7D0E">
              <w:rPr>
                <w:rStyle w:val="af"/>
                <w:noProof/>
              </w:rPr>
              <w:t>Impact Map</w:t>
            </w:r>
            <w:r>
              <w:rPr>
                <w:noProof/>
                <w:webHidden/>
              </w:rPr>
              <w:tab/>
            </w:r>
            <w:r>
              <w:rPr>
                <w:noProof/>
                <w:webHidden/>
              </w:rPr>
              <w:fldChar w:fldCharType="begin"/>
            </w:r>
            <w:r>
              <w:rPr>
                <w:noProof/>
                <w:webHidden/>
              </w:rPr>
              <w:instrText xml:space="preserve"> PAGEREF _Toc173408706 \h </w:instrText>
            </w:r>
            <w:r>
              <w:rPr>
                <w:noProof/>
                <w:webHidden/>
              </w:rPr>
            </w:r>
            <w:r>
              <w:rPr>
                <w:noProof/>
                <w:webHidden/>
              </w:rPr>
              <w:fldChar w:fldCharType="separate"/>
            </w:r>
            <w:r>
              <w:rPr>
                <w:noProof/>
                <w:webHidden/>
              </w:rPr>
              <w:t>33</w:t>
            </w:r>
            <w:r>
              <w:rPr>
                <w:noProof/>
                <w:webHidden/>
              </w:rPr>
              <w:fldChar w:fldCharType="end"/>
            </w:r>
          </w:hyperlink>
        </w:p>
        <w:p w14:paraId="05C34D06" w14:textId="63760581" w:rsidR="00283C3C" w:rsidRDefault="00283C3C">
          <w:pPr>
            <w:pStyle w:val="TOC1"/>
            <w:tabs>
              <w:tab w:val="right" w:leader="dot" w:pos="8630"/>
            </w:tabs>
            <w:rPr>
              <w:rFonts w:eastAsiaTheme="minorEastAsia"/>
              <w:noProof/>
              <w:kern w:val="2"/>
              <w:lang w:val="en-CA" w:eastAsia="zh-CN"/>
              <w14:ligatures w14:val="standardContextual"/>
            </w:rPr>
          </w:pPr>
          <w:hyperlink w:anchor="_Toc173408707" w:history="1">
            <w:r w:rsidRPr="00CB7D0E">
              <w:rPr>
                <w:rStyle w:val="af"/>
                <w:noProof/>
              </w:rPr>
              <w:t>Impact Pathway</w:t>
            </w:r>
            <w:r>
              <w:rPr>
                <w:noProof/>
                <w:webHidden/>
              </w:rPr>
              <w:tab/>
            </w:r>
            <w:r>
              <w:rPr>
                <w:noProof/>
                <w:webHidden/>
              </w:rPr>
              <w:fldChar w:fldCharType="begin"/>
            </w:r>
            <w:r>
              <w:rPr>
                <w:noProof/>
                <w:webHidden/>
              </w:rPr>
              <w:instrText xml:space="preserve"> PAGEREF _Toc173408707 \h </w:instrText>
            </w:r>
            <w:r>
              <w:rPr>
                <w:noProof/>
                <w:webHidden/>
              </w:rPr>
            </w:r>
            <w:r>
              <w:rPr>
                <w:noProof/>
                <w:webHidden/>
              </w:rPr>
              <w:fldChar w:fldCharType="separate"/>
            </w:r>
            <w:r>
              <w:rPr>
                <w:noProof/>
                <w:webHidden/>
              </w:rPr>
              <w:t>33</w:t>
            </w:r>
            <w:r>
              <w:rPr>
                <w:noProof/>
                <w:webHidden/>
              </w:rPr>
              <w:fldChar w:fldCharType="end"/>
            </w:r>
          </w:hyperlink>
        </w:p>
        <w:p w14:paraId="306E895E" w14:textId="35E6F5F0" w:rsidR="00283C3C" w:rsidRDefault="00283C3C">
          <w:pPr>
            <w:pStyle w:val="TOC1"/>
            <w:tabs>
              <w:tab w:val="right" w:leader="dot" w:pos="8630"/>
            </w:tabs>
            <w:rPr>
              <w:rFonts w:eastAsiaTheme="minorEastAsia"/>
              <w:noProof/>
              <w:kern w:val="2"/>
              <w:lang w:val="en-CA" w:eastAsia="zh-CN"/>
              <w14:ligatures w14:val="standardContextual"/>
            </w:rPr>
          </w:pPr>
          <w:hyperlink w:anchor="_Toc173408708" w:history="1">
            <w:r w:rsidRPr="00CB7D0E">
              <w:rPr>
                <w:rStyle w:val="af"/>
                <w:noProof/>
              </w:rPr>
              <w:t>Implementation Evaluation</w:t>
            </w:r>
            <w:r>
              <w:rPr>
                <w:noProof/>
                <w:webHidden/>
              </w:rPr>
              <w:tab/>
            </w:r>
            <w:r>
              <w:rPr>
                <w:noProof/>
                <w:webHidden/>
              </w:rPr>
              <w:fldChar w:fldCharType="begin"/>
            </w:r>
            <w:r>
              <w:rPr>
                <w:noProof/>
                <w:webHidden/>
              </w:rPr>
              <w:instrText xml:space="preserve"> PAGEREF _Toc173408708 \h </w:instrText>
            </w:r>
            <w:r>
              <w:rPr>
                <w:noProof/>
                <w:webHidden/>
              </w:rPr>
            </w:r>
            <w:r>
              <w:rPr>
                <w:noProof/>
                <w:webHidden/>
              </w:rPr>
              <w:fldChar w:fldCharType="separate"/>
            </w:r>
            <w:r>
              <w:rPr>
                <w:noProof/>
                <w:webHidden/>
              </w:rPr>
              <w:t>33</w:t>
            </w:r>
            <w:r>
              <w:rPr>
                <w:noProof/>
                <w:webHidden/>
              </w:rPr>
              <w:fldChar w:fldCharType="end"/>
            </w:r>
          </w:hyperlink>
        </w:p>
        <w:p w14:paraId="1B9898BE" w14:textId="5763D21E" w:rsidR="00283C3C" w:rsidRDefault="00283C3C">
          <w:pPr>
            <w:pStyle w:val="TOC1"/>
            <w:tabs>
              <w:tab w:val="right" w:leader="dot" w:pos="8630"/>
            </w:tabs>
            <w:rPr>
              <w:rFonts w:eastAsiaTheme="minorEastAsia"/>
              <w:noProof/>
              <w:kern w:val="2"/>
              <w:lang w:val="en-CA" w:eastAsia="zh-CN"/>
              <w14:ligatures w14:val="standardContextual"/>
            </w:rPr>
          </w:pPr>
          <w:hyperlink w:anchor="_Toc173408709" w:history="1">
            <w:r w:rsidRPr="00CB7D0E">
              <w:rPr>
                <w:rStyle w:val="af"/>
                <w:noProof/>
              </w:rPr>
              <w:t>Implicit design</w:t>
            </w:r>
            <w:r>
              <w:rPr>
                <w:noProof/>
                <w:webHidden/>
              </w:rPr>
              <w:tab/>
            </w:r>
            <w:r>
              <w:rPr>
                <w:noProof/>
                <w:webHidden/>
              </w:rPr>
              <w:fldChar w:fldCharType="begin"/>
            </w:r>
            <w:r>
              <w:rPr>
                <w:noProof/>
                <w:webHidden/>
              </w:rPr>
              <w:instrText xml:space="preserve"> PAGEREF _Toc173408709 \h </w:instrText>
            </w:r>
            <w:r>
              <w:rPr>
                <w:noProof/>
                <w:webHidden/>
              </w:rPr>
            </w:r>
            <w:r>
              <w:rPr>
                <w:noProof/>
                <w:webHidden/>
              </w:rPr>
              <w:fldChar w:fldCharType="separate"/>
            </w:r>
            <w:r>
              <w:rPr>
                <w:noProof/>
                <w:webHidden/>
              </w:rPr>
              <w:t>33</w:t>
            </w:r>
            <w:r>
              <w:rPr>
                <w:noProof/>
                <w:webHidden/>
              </w:rPr>
              <w:fldChar w:fldCharType="end"/>
            </w:r>
          </w:hyperlink>
        </w:p>
        <w:p w14:paraId="48287056" w14:textId="7FC50BC7" w:rsidR="00283C3C" w:rsidRDefault="00283C3C">
          <w:pPr>
            <w:pStyle w:val="TOC1"/>
            <w:tabs>
              <w:tab w:val="right" w:leader="dot" w:pos="8630"/>
            </w:tabs>
            <w:rPr>
              <w:rFonts w:eastAsiaTheme="minorEastAsia"/>
              <w:noProof/>
              <w:kern w:val="2"/>
              <w:lang w:val="en-CA" w:eastAsia="zh-CN"/>
              <w14:ligatures w14:val="standardContextual"/>
            </w:rPr>
          </w:pPr>
          <w:hyperlink w:anchor="_Toc173408710" w:history="1">
            <w:r w:rsidRPr="00CB7D0E">
              <w:rPr>
                <w:rStyle w:val="af"/>
                <w:noProof/>
              </w:rPr>
              <w:t>Indicator</w:t>
            </w:r>
            <w:r>
              <w:rPr>
                <w:noProof/>
                <w:webHidden/>
              </w:rPr>
              <w:tab/>
            </w:r>
            <w:r>
              <w:rPr>
                <w:noProof/>
                <w:webHidden/>
              </w:rPr>
              <w:fldChar w:fldCharType="begin"/>
            </w:r>
            <w:r>
              <w:rPr>
                <w:noProof/>
                <w:webHidden/>
              </w:rPr>
              <w:instrText xml:space="preserve"> PAGEREF _Toc173408710 \h </w:instrText>
            </w:r>
            <w:r>
              <w:rPr>
                <w:noProof/>
                <w:webHidden/>
              </w:rPr>
            </w:r>
            <w:r>
              <w:rPr>
                <w:noProof/>
                <w:webHidden/>
              </w:rPr>
              <w:fldChar w:fldCharType="separate"/>
            </w:r>
            <w:r>
              <w:rPr>
                <w:noProof/>
                <w:webHidden/>
              </w:rPr>
              <w:t>34</w:t>
            </w:r>
            <w:r>
              <w:rPr>
                <w:noProof/>
                <w:webHidden/>
              </w:rPr>
              <w:fldChar w:fldCharType="end"/>
            </w:r>
          </w:hyperlink>
        </w:p>
        <w:p w14:paraId="526A7FBD" w14:textId="559A7C47" w:rsidR="00283C3C" w:rsidRDefault="00283C3C">
          <w:pPr>
            <w:pStyle w:val="TOC1"/>
            <w:tabs>
              <w:tab w:val="right" w:leader="dot" w:pos="8630"/>
            </w:tabs>
            <w:rPr>
              <w:rFonts w:eastAsiaTheme="minorEastAsia"/>
              <w:noProof/>
              <w:kern w:val="2"/>
              <w:lang w:val="en-CA" w:eastAsia="zh-CN"/>
              <w14:ligatures w14:val="standardContextual"/>
            </w:rPr>
          </w:pPr>
          <w:hyperlink w:anchor="_Toc173408711" w:history="1">
            <w:r w:rsidRPr="00CB7D0E">
              <w:rPr>
                <w:rStyle w:val="af"/>
                <w:noProof/>
              </w:rPr>
              <w:t>Indigenous Evaluation</w:t>
            </w:r>
            <w:r>
              <w:rPr>
                <w:noProof/>
                <w:webHidden/>
              </w:rPr>
              <w:tab/>
            </w:r>
            <w:r>
              <w:rPr>
                <w:noProof/>
                <w:webHidden/>
              </w:rPr>
              <w:fldChar w:fldCharType="begin"/>
            </w:r>
            <w:r>
              <w:rPr>
                <w:noProof/>
                <w:webHidden/>
              </w:rPr>
              <w:instrText xml:space="preserve"> PAGEREF _Toc173408711 \h </w:instrText>
            </w:r>
            <w:r>
              <w:rPr>
                <w:noProof/>
                <w:webHidden/>
              </w:rPr>
            </w:r>
            <w:r>
              <w:rPr>
                <w:noProof/>
                <w:webHidden/>
              </w:rPr>
              <w:fldChar w:fldCharType="separate"/>
            </w:r>
            <w:r>
              <w:rPr>
                <w:noProof/>
                <w:webHidden/>
              </w:rPr>
              <w:t>34</w:t>
            </w:r>
            <w:r>
              <w:rPr>
                <w:noProof/>
                <w:webHidden/>
              </w:rPr>
              <w:fldChar w:fldCharType="end"/>
            </w:r>
          </w:hyperlink>
        </w:p>
        <w:p w14:paraId="5AB35019" w14:textId="3926A599" w:rsidR="00283C3C" w:rsidRDefault="00283C3C">
          <w:pPr>
            <w:pStyle w:val="TOC1"/>
            <w:tabs>
              <w:tab w:val="right" w:leader="dot" w:pos="8630"/>
            </w:tabs>
            <w:rPr>
              <w:rFonts w:eastAsiaTheme="minorEastAsia"/>
              <w:noProof/>
              <w:kern w:val="2"/>
              <w:lang w:val="en-CA" w:eastAsia="zh-CN"/>
              <w14:ligatures w14:val="standardContextual"/>
            </w:rPr>
          </w:pPr>
          <w:hyperlink w:anchor="_Toc173408712" w:history="1">
            <w:r w:rsidRPr="00CB7D0E">
              <w:rPr>
                <w:rStyle w:val="af"/>
                <w:noProof/>
              </w:rPr>
              <w:t>Indigenous Frameworks</w:t>
            </w:r>
            <w:r>
              <w:rPr>
                <w:noProof/>
                <w:webHidden/>
              </w:rPr>
              <w:tab/>
            </w:r>
            <w:r>
              <w:rPr>
                <w:noProof/>
                <w:webHidden/>
              </w:rPr>
              <w:fldChar w:fldCharType="begin"/>
            </w:r>
            <w:r>
              <w:rPr>
                <w:noProof/>
                <w:webHidden/>
              </w:rPr>
              <w:instrText xml:space="preserve"> PAGEREF _Toc173408712 \h </w:instrText>
            </w:r>
            <w:r>
              <w:rPr>
                <w:noProof/>
                <w:webHidden/>
              </w:rPr>
            </w:r>
            <w:r>
              <w:rPr>
                <w:noProof/>
                <w:webHidden/>
              </w:rPr>
              <w:fldChar w:fldCharType="separate"/>
            </w:r>
            <w:r>
              <w:rPr>
                <w:noProof/>
                <w:webHidden/>
              </w:rPr>
              <w:t>34</w:t>
            </w:r>
            <w:r>
              <w:rPr>
                <w:noProof/>
                <w:webHidden/>
              </w:rPr>
              <w:fldChar w:fldCharType="end"/>
            </w:r>
          </w:hyperlink>
        </w:p>
        <w:p w14:paraId="2C14B224" w14:textId="49787147" w:rsidR="00283C3C" w:rsidRDefault="00283C3C">
          <w:pPr>
            <w:pStyle w:val="TOC1"/>
            <w:tabs>
              <w:tab w:val="right" w:leader="dot" w:pos="8630"/>
            </w:tabs>
            <w:rPr>
              <w:rFonts w:eastAsiaTheme="minorEastAsia"/>
              <w:noProof/>
              <w:kern w:val="2"/>
              <w:lang w:val="en-CA" w:eastAsia="zh-CN"/>
              <w14:ligatures w14:val="standardContextual"/>
            </w:rPr>
          </w:pPr>
          <w:hyperlink w:anchor="_Toc173408713" w:history="1">
            <w:r w:rsidRPr="00CB7D0E">
              <w:rPr>
                <w:rStyle w:val="af"/>
                <w:noProof/>
              </w:rPr>
              <w:t>Indirect Giving Model</w:t>
            </w:r>
            <w:r>
              <w:rPr>
                <w:noProof/>
                <w:webHidden/>
              </w:rPr>
              <w:tab/>
            </w:r>
            <w:r>
              <w:rPr>
                <w:noProof/>
                <w:webHidden/>
              </w:rPr>
              <w:fldChar w:fldCharType="begin"/>
            </w:r>
            <w:r>
              <w:rPr>
                <w:noProof/>
                <w:webHidden/>
              </w:rPr>
              <w:instrText xml:space="preserve"> PAGEREF _Toc173408713 \h </w:instrText>
            </w:r>
            <w:r>
              <w:rPr>
                <w:noProof/>
                <w:webHidden/>
              </w:rPr>
            </w:r>
            <w:r>
              <w:rPr>
                <w:noProof/>
                <w:webHidden/>
              </w:rPr>
              <w:fldChar w:fldCharType="separate"/>
            </w:r>
            <w:r>
              <w:rPr>
                <w:noProof/>
                <w:webHidden/>
              </w:rPr>
              <w:t>34</w:t>
            </w:r>
            <w:r>
              <w:rPr>
                <w:noProof/>
                <w:webHidden/>
              </w:rPr>
              <w:fldChar w:fldCharType="end"/>
            </w:r>
          </w:hyperlink>
        </w:p>
        <w:p w14:paraId="3102C780" w14:textId="5736B1AC" w:rsidR="00283C3C" w:rsidRDefault="00283C3C">
          <w:pPr>
            <w:pStyle w:val="TOC1"/>
            <w:tabs>
              <w:tab w:val="right" w:leader="dot" w:pos="8630"/>
            </w:tabs>
            <w:rPr>
              <w:rFonts w:eastAsiaTheme="minorEastAsia"/>
              <w:noProof/>
              <w:kern w:val="2"/>
              <w:lang w:val="en-CA" w:eastAsia="zh-CN"/>
              <w14:ligatures w14:val="standardContextual"/>
            </w:rPr>
          </w:pPr>
          <w:hyperlink w:anchor="_Toc173408714" w:history="1">
            <w:r w:rsidRPr="00CB7D0E">
              <w:rPr>
                <w:rStyle w:val="af"/>
                <w:noProof/>
              </w:rPr>
              <w:t>Inferential statistical analysis</w:t>
            </w:r>
            <w:r>
              <w:rPr>
                <w:noProof/>
                <w:webHidden/>
              </w:rPr>
              <w:tab/>
            </w:r>
            <w:r>
              <w:rPr>
                <w:noProof/>
                <w:webHidden/>
              </w:rPr>
              <w:fldChar w:fldCharType="begin"/>
            </w:r>
            <w:r>
              <w:rPr>
                <w:noProof/>
                <w:webHidden/>
              </w:rPr>
              <w:instrText xml:space="preserve"> PAGEREF _Toc173408714 \h </w:instrText>
            </w:r>
            <w:r>
              <w:rPr>
                <w:noProof/>
                <w:webHidden/>
              </w:rPr>
            </w:r>
            <w:r>
              <w:rPr>
                <w:noProof/>
                <w:webHidden/>
              </w:rPr>
              <w:fldChar w:fldCharType="separate"/>
            </w:r>
            <w:r>
              <w:rPr>
                <w:noProof/>
                <w:webHidden/>
              </w:rPr>
              <w:t>34</w:t>
            </w:r>
            <w:r>
              <w:rPr>
                <w:noProof/>
                <w:webHidden/>
              </w:rPr>
              <w:fldChar w:fldCharType="end"/>
            </w:r>
          </w:hyperlink>
        </w:p>
        <w:p w14:paraId="52AC4AB9" w14:textId="1EBE6C79" w:rsidR="00283C3C" w:rsidRDefault="00283C3C">
          <w:pPr>
            <w:pStyle w:val="TOC1"/>
            <w:tabs>
              <w:tab w:val="right" w:leader="dot" w:pos="8630"/>
            </w:tabs>
            <w:rPr>
              <w:rFonts w:eastAsiaTheme="minorEastAsia"/>
              <w:noProof/>
              <w:kern w:val="2"/>
              <w:lang w:val="en-CA" w:eastAsia="zh-CN"/>
              <w14:ligatures w14:val="standardContextual"/>
            </w:rPr>
          </w:pPr>
          <w:hyperlink w:anchor="_Toc173408715" w:history="1">
            <w:r w:rsidRPr="00CB7D0E">
              <w:rPr>
                <w:rStyle w:val="af"/>
                <w:noProof/>
              </w:rPr>
              <w:t>Inferential Statistics</w:t>
            </w:r>
            <w:r>
              <w:rPr>
                <w:noProof/>
                <w:webHidden/>
              </w:rPr>
              <w:tab/>
            </w:r>
            <w:r>
              <w:rPr>
                <w:noProof/>
                <w:webHidden/>
              </w:rPr>
              <w:fldChar w:fldCharType="begin"/>
            </w:r>
            <w:r>
              <w:rPr>
                <w:noProof/>
                <w:webHidden/>
              </w:rPr>
              <w:instrText xml:space="preserve"> PAGEREF _Toc173408715 \h </w:instrText>
            </w:r>
            <w:r>
              <w:rPr>
                <w:noProof/>
                <w:webHidden/>
              </w:rPr>
            </w:r>
            <w:r>
              <w:rPr>
                <w:noProof/>
                <w:webHidden/>
              </w:rPr>
              <w:fldChar w:fldCharType="separate"/>
            </w:r>
            <w:r>
              <w:rPr>
                <w:noProof/>
                <w:webHidden/>
              </w:rPr>
              <w:t>34</w:t>
            </w:r>
            <w:r>
              <w:rPr>
                <w:noProof/>
                <w:webHidden/>
              </w:rPr>
              <w:fldChar w:fldCharType="end"/>
            </w:r>
          </w:hyperlink>
        </w:p>
        <w:p w14:paraId="36BB7127" w14:textId="568C7CBA" w:rsidR="00283C3C" w:rsidRDefault="00283C3C">
          <w:pPr>
            <w:pStyle w:val="TOC1"/>
            <w:tabs>
              <w:tab w:val="right" w:leader="dot" w:pos="8630"/>
            </w:tabs>
            <w:rPr>
              <w:rFonts w:eastAsiaTheme="minorEastAsia"/>
              <w:noProof/>
              <w:kern w:val="2"/>
              <w:lang w:val="en-CA" w:eastAsia="zh-CN"/>
              <w14:ligatures w14:val="standardContextual"/>
            </w:rPr>
          </w:pPr>
          <w:hyperlink w:anchor="_Toc173408716" w:history="1">
            <w:r w:rsidRPr="00CB7D0E">
              <w:rPr>
                <w:rStyle w:val="af"/>
                <w:noProof/>
              </w:rPr>
              <w:t>Informal conversational interview</w:t>
            </w:r>
            <w:r>
              <w:rPr>
                <w:noProof/>
                <w:webHidden/>
              </w:rPr>
              <w:tab/>
            </w:r>
            <w:r>
              <w:rPr>
                <w:noProof/>
                <w:webHidden/>
              </w:rPr>
              <w:fldChar w:fldCharType="begin"/>
            </w:r>
            <w:r>
              <w:rPr>
                <w:noProof/>
                <w:webHidden/>
              </w:rPr>
              <w:instrText xml:space="preserve"> PAGEREF _Toc173408716 \h </w:instrText>
            </w:r>
            <w:r>
              <w:rPr>
                <w:noProof/>
                <w:webHidden/>
              </w:rPr>
            </w:r>
            <w:r>
              <w:rPr>
                <w:noProof/>
                <w:webHidden/>
              </w:rPr>
              <w:fldChar w:fldCharType="separate"/>
            </w:r>
            <w:r>
              <w:rPr>
                <w:noProof/>
                <w:webHidden/>
              </w:rPr>
              <w:t>35</w:t>
            </w:r>
            <w:r>
              <w:rPr>
                <w:noProof/>
                <w:webHidden/>
              </w:rPr>
              <w:fldChar w:fldCharType="end"/>
            </w:r>
          </w:hyperlink>
        </w:p>
        <w:p w14:paraId="4FF0A5C1" w14:textId="36C3A176" w:rsidR="00283C3C" w:rsidRDefault="00283C3C">
          <w:pPr>
            <w:pStyle w:val="TOC1"/>
            <w:tabs>
              <w:tab w:val="right" w:leader="dot" w:pos="8630"/>
            </w:tabs>
            <w:rPr>
              <w:rFonts w:eastAsiaTheme="minorEastAsia"/>
              <w:noProof/>
              <w:kern w:val="2"/>
              <w:lang w:val="en-CA" w:eastAsia="zh-CN"/>
              <w14:ligatures w14:val="standardContextual"/>
            </w:rPr>
          </w:pPr>
          <w:hyperlink w:anchor="_Toc173408717" w:history="1">
            <w:r w:rsidRPr="00CB7D0E">
              <w:rPr>
                <w:rStyle w:val="af"/>
                <w:noProof/>
              </w:rPr>
              <w:t>Information Management</w:t>
            </w:r>
            <w:r>
              <w:rPr>
                <w:noProof/>
                <w:webHidden/>
              </w:rPr>
              <w:tab/>
            </w:r>
            <w:r>
              <w:rPr>
                <w:noProof/>
                <w:webHidden/>
              </w:rPr>
              <w:fldChar w:fldCharType="begin"/>
            </w:r>
            <w:r>
              <w:rPr>
                <w:noProof/>
                <w:webHidden/>
              </w:rPr>
              <w:instrText xml:space="preserve"> PAGEREF _Toc173408717 \h </w:instrText>
            </w:r>
            <w:r>
              <w:rPr>
                <w:noProof/>
                <w:webHidden/>
              </w:rPr>
            </w:r>
            <w:r>
              <w:rPr>
                <w:noProof/>
                <w:webHidden/>
              </w:rPr>
              <w:fldChar w:fldCharType="separate"/>
            </w:r>
            <w:r>
              <w:rPr>
                <w:noProof/>
                <w:webHidden/>
              </w:rPr>
              <w:t>35</w:t>
            </w:r>
            <w:r>
              <w:rPr>
                <w:noProof/>
                <w:webHidden/>
              </w:rPr>
              <w:fldChar w:fldCharType="end"/>
            </w:r>
          </w:hyperlink>
        </w:p>
        <w:p w14:paraId="5E13CCFB" w14:textId="079E3CAF" w:rsidR="00283C3C" w:rsidRDefault="00283C3C">
          <w:pPr>
            <w:pStyle w:val="TOC1"/>
            <w:tabs>
              <w:tab w:val="right" w:leader="dot" w:pos="8630"/>
            </w:tabs>
            <w:rPr>
              <w:rFonts w:eastAsiaTheme="minorEastAsia"/>
              <w:noProof/>
              <w:kern w:val="2"/>
              <w:lang w:val="en-CA" w:eastAsia="zh-CN"/>
              <w14:ligatures w14:val="standardContextual"/>
            </w:rPr>
          </w:pPr>
          <w:hyperlink w:anchor="_Toc173408718" w:history="1">
            <w:r w:rsidRPr="00CB7D0E">
              <w:rPr>
                <w:rStyle w:val="af"/>
                <w:noProof/>
              </w:rPr>
              <w:t>Initial Working Theories (IWTs)</w:t>
            </w:r>
            <w:r>
              <w:rPr>
                <w:noProof/>
                <w:webHidden/>
              </w:rPr>
              <w:tab/>
            </w:r>
            <w:r>
              <w:rPr>
                <w:noProof/>
                <w:webHidden/>
              </w:rPr>
              <w:fldChar w:fldCharType="begin"/>
            </w:r>
            <w:r>
              <w:rPr>
                <w:noProof/>
                <w:webHidden/>
              </w:rPr>
              <w:instrText xml:space="preserve"> PAGEREF _Toc173408718 \h </w:instrText>
            </w:r>
            <w:r>
              <w:rPr>
                <w:noProof/>
                <w:webHidden/>
              </w:rPr>
            </w:r>
            <w:r>
              <w:rPr>
                <w:noProof/>
                <w:webHidden/>
              </w:rPr>
              <w:fldChar w:fldCharType="separate"/>
            </w:r>
            <w:r>
              <w:rPr>
                <w:noProof/>
                <w:webHidden/>
              </w:rPr>
              <w:t>35</w:t>
            </w:r>
            <w:r>
              <w:rPr>
                <w:noProof/>
                <w:webHidden/>
              </w:rPr>
              <w:fldChar w:fldCharType="end"/>
            </w:r>
          </w:hyperlink>
        </w:p>
        <w:p w14:paraId="38AB9A4B" w14:textId="4FBC26F9" w:rsidR="00283C3C" w:rsidRDefault="00283C3C">
          <w:pPr>
            <w:pStyle w:val="TOC1"/>
            <w:tabs>
              <w:tab w:val="right" w:leader="dot" w:pos="8630"/>
            </w:tabs>
            <w:rPr>
              <w:rFonts w:eastAsiaTheme="minorEastAsia"/>
              <w:noProof/>
              <w:kern w:val="2"/>
              <w:lang w:val="en-CA" w:eastAsia="zh-CN"/>
              <w14:ligatures w14:val="standardContextual"/>
            </w:rPr>
          </w:pPr>
          <w:hyperlink w:anchor="_Toc173408719" w:history="1">
            <w:r w:rsidRPr="00CB7D0E">
              <w:rPr>
                <w:rStyle w:val="af"/>
                <w:noProof/>
              </w:rPr>
              <w:t>Inputs</w:t>
            </w:r>
            <w:r>
              <w:rPr>
                <w:noProof/>
                <w:webHidden/>
              </w:rPr>
              <w:tab/>
            </w:r>
            <w:r>
              <w:rPr>
                <w:noProof/>
                <w:webHidden/>
              </w:rPr>
              <w:fldChar w:fldCharType="begin"/>
            </w:r>
            <w:r>
              <w:rPr>
                <w:noProof/>
                <w:webHidden/>
              </w:rPr>
              <w:instrText xml:space="preserve"> PAGEREF _Toc173408719 \h </w:instrText>
            </w:r>
            <w:r>
              <w:rPr>
                <w:noProof/>
                <w:webHidden/>
              </w:rPr>
            </w:r>
            <w:r>
              <w:rPr>
                <w:noProof/>
                <w:webHidden/>
              </w:rPr>
              <w:fldChar w:fldCharType="separate"/>
            </w:r>
            <w:r>
              <w:rPr>
                <w:noProof/>
                <w:webHidden/>
              </w:rPr>
              <w:t>35</w:t>
            </w:r>
            <w:r>
              <w:rPr>
                <w:noProof/>
                <w:webHidden/>
              </w:rPr>
              <w:fldChar w:fldCharType="end"/>
            </w:r>
          </w:hyperlink>
        </w:p>
        <w:p w14:paraId="2A4AF24F" w14:textId="4CDF1B90" w:rsidR="00283C3C" w:rsidRDefault="00283C3C">
          <w:pPr>
            <w:pStyle w:val="TOC1"/>
            <w:tabs>
              <w:tab w:val="right" w:leader="dot" w:pos="8630"/>
            </w:tabs>
            <w:rPr>
              <w:rFonts w:eastAsiaTheme="minorEastAsia"/>
              <w:noProof/>
              <w:kern w:val="2"/>
              <w:lang w:val="en-CA" w:eastAsia="zh-CN"/>
              <w14:ligatures w14:val="standardContextual"/>
            </w:rPr>
          </w:pPr>
          <w:hyperlink w:anchor="_Toc173408720" w:history="1">
            <w:r w:rsidRPr="00CB7D0E">
              <w:rPr>
                <w:rStyle w:val="af"/>
                <w:noProof/>
              </w:rPr>
              <w:t>Institutional review board (IRB)</w:t>
            </w:r>
            <w:r>
              <w:rPr>
                <w:noProof/>
                <w:webHidden/>
              </w:rPr>
              <w:tab/>
            </w:r>
            <w:r>
              <w:rPr>
                <w:noProof/>
                <w:webHidden/>
              </w:rPr>
              <w:fldChar w:fldCharType="begin"/>
            </w:r>
            <w:r>
              <w:rPr>
                <w:noProof/>
                <w:webHidden/>
              </w:rPr>
              <w:instrText xml:space="preserve"> PAGEREF _Toc173408720 \h </w:instrText>
            </w:r>
            <w:r>
              <w:rPr>
                <w:noProof/>
                <w:webHidden/>
              </w:rPr>
            </w:r>
            <w:r>
              <w:rPr>
                <w:noProof/>
                <w:webHidden/>
              </w:rPr>
              <w:fldChar w:fldCharType="separate"/>
            </w:r>
            <w:r>
              <w:rPr>
                <w:noProof/>
                <w:webHidden/>
              </w:rPr>
              <w:t>35</w:t>
            </w:r>
            <w:r>
              <w:rPr>
                <w:noProof/>
                <w:webHidden/>
              </w:rPr>
              <w:fldChar w:fldCharType="end"/>
            </w:r>
          </w:hyperlink>
        </w:p>
        <w:p w14:paraId="183E89FB" w14:textId="4B936F40" w:rsidR="00283C3C" w:rsidRDefault="00283C3C">
          <w:pPr>
            <w:pStyle w:val="TOC1"/>
            <w:tabs>
              <w:tab w:val="right" w:leader="dot" w:pos="8630"/>
            </w:tabs>
            <w:rPr>
              <w:rFonts w:eastAsiaTheme="minorEastAsia"/>
              <w:noProof/>
              <w:kern w:val="2"/>
              <w:lang w:val="en-CA" w:eastAsia="zh-CN"/>
              <w14:ligatures w14:val="standardContextual"/>
            </w:rPr>
          </w:pPr>
          <w:hyperlink w:anchor="_Toc173408721" w:history="1">
            <w:r w:rsidRPr="00CB7D0E">
              <w:rPr>
                <w:rStyle w:val="af"/>
                <w:noProof/>
              </w:rPr>
              <w:t>Institutional Theory</w:t>
            </w:r>
            <w:r>
              <w:rPr>
                <w:noProof/>
                <w:webHidden/>
              </w:rPr>
              <w:tab/>
            </w:r>
            <w:r>
              <w:rPr>
                <w:noProof/>
                <w:webHidden/>
              </w:rPr>
              <w:fldChar w:fldCharType="begin"/>
            </w:r>
            <w:r>
              <w:rPr>
                <w:noProof/>
                <w:webHidden/>
              </w:rPr>
              <w:instrText xml:space="preserve"> PAGEREF _Toc173408721 \h </w:instrText>
            </w:r>
            <w:r>
              <w:rPr>
                <w:noProof/>
                <w:webHidden/>
              </w:rPr>
            </w:r>
            <w:r>
              <w:rPr>
                <w:noProof/>
                <w:webHidden/>
              </w:rPr>
              <w:fldChar w:fldCharType="separate"/>
            </w:r>
            <w:r>
              <w:rPr>
                <w:noProof/>
                <w:webHidden/>
              </w:rPr>
              <w:t>35</w:t>
            </w:r>
            <w:r>
              <w:rPr>
                <w:noProof/>
                <w:webHidden/>
              </w:rPr>
              <w:fldChar w:fldCharType="end"/>
            </w:r>
          </w:hyperlink>
        </w:p>
        <w:p w14:paraId="32402E63" w14:textId="474DDC8E" w:rsidR="00283C3C" w:rsidRDefault="00283C3C">
          <w:pPr>
            <w:pStyle w:val="TOC1"/>
            <w:tabs>
              <w:tab w:val="right" w:leader="dot" w:pos="8630"/>
            </w:tabs>
            <w:rPr>
              <w:rFonts w:eastAsiaTheme="minorEastAsia"/>
              <w:noProof/>
              <w:kern w:val="2"/>
              <w:lang w:val="en-CA" w:eastAsia="zh-CN"/>
              <w14:ligatures w14:val="standardContextual"/>
            </w:rPr>
          </w:pPr>
          <w:hyperlink w:anchor="_Toc173408722" w:history="1">
            <w:r w:rsidRPr="00CB7D0E">
              <w:rPr>
                <w:rStyle w:val="af"/>
                <w:noProof/>
              </w:rPr>
              <w:t>Instrumentation</w:t>
            </w:r>
            <w:r>
              <w:rPr>
                <w:noProof/>
                <w:webHidden/>
              </w:rPr>
              <w:tab/>
            </w:r>
            <w:r>
              <w:rPr>
                <w:noProof/>
                <w:webHidden/>
              </w:rPr>
              <w:fldChar w:fldCharType="begin"/>
            </w:r>
            <w:r>
              <w:rPr>
                <w:noProof/>
                <w:webHidden/>
              </w:rPr>
              <w:instrText xml:space="preserve"> PAGEREF _Toc173408722 \h </w:instrText>
            </w:r>
            <w:r>
              <w:rPr>
                <w:noProof/>
                <w:webHidden/>
              </w:rPr>
            </w:r>
            <w:r>
              <w:rPr>
                <w:noProof/>
                <w:webHidden/>
              </w:rPr>
              <w:fldChar w:fldCharType="separate"/>
            </w:r>
            <w:r>
              <w:rPr>
                <w:noProof/>
                <w:webHidden/>
              </w:rPr>
              <w:t>36</w:t>
            </w:r>
            <w:r>
              <w:rPr>
                <w:noProof/>
                <w:webHidden/>
              </w:rPr>
              <w:fldChar w:fldCharType="end"/>
            </w:r>
          </w:hyperlink>
        </w:p>
        <w:p w14:paraId="63405B63" w14:textId="2186F0D3" w:rsidR="00283C3C" w:rsidRDefault="00283C3C">
          <w:pPr>
            <w:pStyle w:val="TOC1"/>
            <w:tabs>
              <w:tab w:val="right" w:leader="dot" w:pos="8630"/>
            </w:tabs>
            <w:rPr>
              <w:rFonts w:eastAsiaTheme="minorEastAsia"/>
              <w:noProof/>
              <w:kern w:val="2"/>
              <w:lang w:val="en-CA" w:eastAsia="zh-CN"/>
              <w14:ligatures w14:val="standardContextual"/>
            </w:rPr>
          </w:pPr>
          <w:hyperlink w:anchor="_Toc173408723" w:history="1">
            <w:r w:rsidRPr="00CB7D0E">
              <w:rPr>
                <w:rStyle w:val="af"/>
                <w:noProof/>
              </w:rPr>
              <w:t>Integrated System for Data Collection</w:t>
            </w:r>
            <w:r>
              <w:rPr>
                <w:noProof/>
                <w:webHidden/>
              </w:rPr>
              <w:tab/>
            </w:r>
            <w:r>
              <w:rPr>
                <w:noProof/>
                <w:webHidden/>
              </w:rPr>
              <w:fldChar w:fldCharType="begin"/>
            </w:r>
            <w:r>
              <w:rPr>
                <w:noProof/>
                <w:webHidden/>
              </w:rPr>
              <w:instrText xml:space="preserve"> PAGEREF _Toc173408723 \h </w:instrText>
            </w:r>
            <w:r>
              <w:rPr>
                <w:noProof/>
                <w:webHidden/>
              </w:rPr>
            </w:r>
            <w:r>
              <w:rPr>
                <w:noProof/>
                <w:webHidden/>
              </w:rPr>
              <w:fldChar w:fldCharType="separate"/>
            </w:r>
            <w:r>
              <w:rPr>
                <w:noProof/>
                <w:webHidden/>
              </w:rPr>
              <w:t>36</w:t>
            </w:r>
            <w:r>
              <w:rPr>
                <w:noProof/>
                <w:webHidden/>
              </w:rPr>
              <w:fldChar w:fldCharType="end"/>
            </w:r>
          </w:hyperlink>
        </w:p>
        <w:p w14:paraId="36FED37C" w14:textId="14B88CC7" w:rsidR="00283C3C" w:rsidRDefault="00283C3C">
          <w:pPr>
            <w:pStyle w:val="TOC1"/>
            <w:tabs>
              <w:tab w:val="right" w:leader="dot" w:pos="8630"/>
            </w:tabs>
            <w:rPr>
              <w:rFonts w:eastAsiaTheme="minorEastAsia"/>
              <w:noProof/>
              <w:kern w:val="2"/>
              <w:lang w:val="en-CA" w:eastAsia="zh-CN"/>
              <w14:ligatures w14:val="standardContextual"/>
            </w:rPr>
          </w:pPr>
          <w:hyperlink w:anchor="_Toc173408724" w:history="1">
            <w:r w:rsidRPr="00CB7D0E">
              <w:rPr>
                <w:rStyle w:val="af"/>
                <w:noProof/>
              </w:rPr>
              <w:t>Interaction effect</w:t>
            </w:r>
            <w:r>
              <w:rPr>
                <w:noProof/>
                <w:webHidden/>
              </w:rPr>
              <w:tab/>
            </w:r>
            <w:r>
              <w:rPr>
                <w:noProof/>
                <w:webHidden/>
              </w:rPr>
              <w:fldChar w:fldCharType="begin"/>
            </w:r>
            <w:r>
              <w:rPr>
                <w:noProof/>
                <w:webHidden/>
              </w:rPr>
              <w:instrText xml:space="preserve"> PAGEREF _Toc173408724 \h </w:instrText>
            </w:r>
            <w:r>
              <w:rPr>
                <w:noProof/>
                <w:webHidden/>
              </w:rPr>
            </w:r>
            <w:r>
              <w:rPr>
                <w:noProof/>
                <w:webHidden/>
              </w:rPr>
              <w:fldChar w:fldCharType="separate"/>
            </w:r>
            <w:r>
              <w:rPr>
                <w:noProof/>
                <w:webHidden/>
              </w:rPr>
              <w:t>36</w:t>
            </w:r>
            <w:r>
              <w:rPr>
                <w:noProof/>
                <w:webHidden/>
              </w:rPr>
              <w:fldChar w:fldCharType="end"/>
            </w:r>
          </w:hyperlink>
        </w:p>
        <w:p w14:paraId="690412D0" w14:textId="43CFFAE4" w:rsidR="00283C3C" w:rsidRDefault="00283C3C">
          <w:pPr>
            <w:pStyle w:val="TOC1"/>
            <w:tabs>
              <w:tab w:val="right" w:leader="dot" w:pos="8630"/>
            </w:tabs>
            <w:rPr>
              <w:rFonts w:eastAsiaTheme="minorEastAsia"/>
              <w:noProof/>
              <w:kern w:val="2"/>
              <w:lang w:val="en-CA" w:eastAsia="zh-CN"/>
              <w14:ligatures w14:val="standardContextual"/>
            </w:rPr>
          </w:pPr>
          <w:hyperlink w:anchor="_Toc173408725" w:history="1">
            <w:r w:rsidRPr="00CB7D0E">
              <w:rPr>
                <w:rStyle w:val="af"/>
                <w:noProof/>
              </w:rPr>
              <w:t>Internal Metaevaluation</w:t>
            </w:r>
            <w:r>
              <w:rPr>
                <w:noProof/>
                <w:webHidden/>
              </w:rPr>
              <w:tab/>
            </w:r>
            <w:r>
              <w:rPr>
                <w:noProof/>
                <w:webHidden/>
              </w:rPr>
              <w:fldChar w:fldCharType="begin"/>
            </w:r>
            <w:r>
              <w:rPr>
                <w:noProof/>
                <w:webHidden/>
              </w:rPr>
              <w:instrText xml:space="preserve"> PAGEREF _Toc173408725 \h </w:instrText>
            </w:r>
            <w:r>
              <w:rPr>
                <w:noProof/>
                <w:webHidden/>
              </w:rPr>
            </w:r>
            <w:r>
              <w:rPr>
                <w:noProof/>
                <w:webHidden/>
              </w:rPr>
              <w:fldChar w:fldCharType="separate"/>
            </w:r>
            <w:r>
              <w:rPr>
                <w:noProof/>
                <w:webHidden/>
              </w:rPr>
              <w:t>36</w:t>
            </w:r>
            <w:r>
              <w:rPr>
                <w:noProof/>
                <w:webHidden/>
              </w:rPr>
              <w:fldChar w:fldCharType="end"/>
            </w:r>
          </w:hyperlink>
        </w:p>
        <w:p w14:paraId="5C529C70" w14:textId="454E7431" w:rsidR="00283C3C" w:rsidRDefault="00283C3C">
          <w:pPr>
            <w:pStyle w:val="TOC1"/>
            <w:tabs>
              <w:tab w:val="right" w:leader="dot" w:pos="8630"/>
            </w:tabs>
            <w:rPr>
              <w:rFonts w:eastAsiaTheme="minorEastAsia"/>
              <w:noProof/>
              <w:kern w:val="2"/>
              <w:lang w:val="en-CA" w:eastAsia="zh-CN"/>
              <w14:ligatures w14:val="standardContextual"/>
            </w:rPr>
          </w:pPr>
          <w:hyperlink w:anchor="_Toc173408726" w:history="1">
            <w:r w:rsidRPr="00CB7D0E">
              <w:rPr>
                <w:rStyle w:val="af"/>
                <w:noProof/>
              </w:rPr>
              <w:t>Internal validity</w:t>
            </w:r>
            <w:r>
              <w:rPr>
                <w:noProof/>
                <w:webHidden/>
              </w:rPr>
              <w:tab/>
            </w:r>
            <w:r>
              <w:rPr>
                <w:noProof/>
                <w:webHidden/>
              </w:rPr>
              <w:fldChar w:fldCharType="begin"/>
            </w:r>
            <w:r>
              <w:rPr>
                <w:noProof/>
                <w:webHidden/>
              </w:rPr>
              <w:instrText xml:space="preserve"> PAGEREF _Toc173408726 \h </w:instrText>
            </w:r>
            <w:r>
              <w:rPr>
                <w:noProof/>
                <w:webHidden/>
              </w:rPr>
            </w:r>
            <w:r>
              <w:rPr>
                <w:noProof/>
                <w:webHidden/>
              </w:rPr>
              <w:fldChar w:fldCharType="separate"/>
            </w:r>
            <w:r>
              <w:rPr>
                <w:noProof/>
                <w:webHidden/>
              </w:rPr>
              <w:t>36</w:t>
            </w:r>
            <w:r>
              <w:rPr>
                <w:noProof/>
                <w:webHidden/>
              </w:rPr>
              <w:fldChar w:fldCharType="end"/>
            </w:r>
          </w:hyperlink>
        </w:p>
        <w:p w14:paraId="68485D96" w14:textId="50ED5E0C" w:rsidR="00283C3C" w:rsidRDefault="00283C3C">
          <w:pPr>
            <w:pStyle w:val="TOC1"/>
            <w:tabs>
              <w:tab w:val="right" w:leader="dot" w:pos="8630"/>
            </w:tabs>
            <w:rPr>
              <w:rFonts w:eastAsiaTheme="minorEastAsia"/>
              <w:noProof/>
              <w:kern w:val="2"/>
              <w:lang w:val="en-CA" w:eastAsia="zh-CN"/>
              <w14:ligatures w14:val="standardContextual"/>
            </w:rPr>
          </w:pPr>
          <w:hyperlink w:anchor="_Toc173408727" w:history="1">
            <w:r w:rsidRPr="00CB7D0E">
              <w:rPr>
                <w:rStyle w:val="af"/>
                <w:noProof/>
              </w:rPr>
              <w:t>Interpersonal practice</w:t>
            </w:r>
            <w:r>
              <w:rPr>
                <w:noProof/>
                <w:webHidden/>
              </w:rPr>
              <w:tab/>
            </w:r>
            <w:r>
              <w:rPr>
                <w:noProof/>
                <w:webHidden/>
              </w:rPr>
              <w:fldChar w:fldCharType="begin"/>
            </w:r>
            <w:r>
              <w:rPr>
                <w:noProof/>
                <w:webHidden/>
              </w:rPr>
              <w:instrText xml:space="preserve"> PAGEREF _Toc173408727 \h </w:instrText>
            </w:r>
            <w:r>
              <w:rPr>
                <w:noProof/>
                <w:webHidden/>
              </w:rPr>
            </w:r>
            <w:r>
              <w:rPr>
                <w:noProof/>
                <w:webHidden/>
              </w:rPr>
              <w:fldChar w:fldCharType="separate"/>
            </w:r>
            <w:r>
              <w:rPr>
                <w:noProof/>
                <w:webHidden/>
              </w:rPr>
              <w:t>36</w:t>
            </w:r>
            <w:r>
              <w:rPr>
                <w:noProof/>
                <w:webHidden/>
              </w:rPr>
              <w:fldChar w:fldCharType="end"/>
            </w:r>
          </w:hyperlink>
        </w:p>
        <w:p w14:paraId="3B3B28B9" w14:textId="056B223D" w:rsidR="00283C3C" w:rsidRDefault="00283C3C">
          <w:pPr>
            <w:pStyle w:val="TOC1"/>
            <w:tabs>
              <w:tab w:val="right" w:leader="dot" w:pos="8630"/>
            </w:tabs>
            <w:rPr>
              <w:rFonts w:eastAsiaTheme="minorEastAsia"/>
              <w:noProof/>
              <w:kern w:val="2"/>
              <w:lang w:val="en-CA" w:eastAsia="zh-CN"/>
              <w14:ligatures w14:val="standardContextual"/>
            </w:rPr>
          </w:pPr>
          <w:hyperlink w:anchor="_Toc173408728" w:history="1">
            <w:r w:rsidRPr="00CB7D0E">
              <w:rPr>
                <w:rStyle w:val="af"/>
                <w:noProof/>
              </w:rPr>
              <w:t>Intervention Group</w:t>
            </w:r>
            <w:r>
              <w:rPr>
                <w:noProof/>
                <w:webHidden/>
              </w:rPr>
              <w:tab/>
            </w:r>
            <w:r>
              <w:rPr>
                <w:noProof/>
                <w:webHidden/>
              </w:rPr>
              <w:fldChar w:fldCharType="begin"/>
            </w:r>
            <w:r>
              <w:rPr>
                <w:noProof/>
                <w:webHidden/>
              </w:rPr>
              <w:instrText xml:space="preserve"> PAGEREF _Toc173408728 \h </w:instrText>
            </w:r>
            <w:r>
              <w:rPr>
                <w:noProof/>
                <w:webHidden/>
              </w:rPr>
            </w:r>
            <w:r>
              <w:rPr>
                <w:noProof/>
                <w:webHidden/>
              </w:rPr>
              <w:fldChar w:fldCharType="separate"/>
            </w:r>
            <w:r>
              <w:rPr>
                <w:noProof/>
                <w:webHidden/>
              </w:rPr>
              <w:t>37</w:t>
            </w:r>
            <w:r>
              <w:rPr>
                <w:noProof/>
                <w:webHidden/>
              </w:rPr>
              <w:fldChar w:fldCharType="end"/>
            </w:r>
          </w:hyperlink>
        </w:p>
        <w:p w14:paraId="679603E4" w14:textId="68FC3773" w:rsidR="00283C3C" w:rsidRDefault="00283C3C">
          <w:pPr>
            <w:pStyle w:val="TOC1"/>
            <w:tabs>
              <w:tab w:val="right" w:leader="dot" w:pos="8630"/>
            </w:tabs>
            <w:rPr>
              <w:rFonts w:eastAsiaTheme="minorEastAsia"/>
              <w:noProof/>
              <w:kern w:val="2"/>
              <w:lang w:val="en-CA" w:eastAsia="zh-CN"/>
              <w14:ligatures w14:val="standardContextual"/>
            </w:rPr>
          </w:pPr>
          <w:hyperlink w:anchor="_Toc173408729" w:history="1">
            <w:r w:rsidRPr="00CB7D0E">
              <w:rPr>
                <w:rStyle w:val="af"/>
                <w:noProof/>
              </w:rPr>
              <w:t>Interview guide</w:t>
            </w:r>
            <w:r>
              <w:rPr>
                <w:noProof/>
                <w:webHidden/>
              </w:rPr>
              <w:tab/>
            </w:r>
            <w:r>
              <w:rPr>
                <w:noProof/>
                <w:webHidden/>
              </w:rPr>
              <w:fldChar w:fldCharType="begin"/>
            </w:r>
            <w:r>
              <w:rPr>
                <w:noProof/>
                <w:webHidden/>
              </w:rPr>
              <w:instrText xml:space="preserve"> PAGEREF _Toc173408729 \h </w:instrText>
            </w:r>
            <w:r>
              <w:rPr>
                <w:noProof/>
                <w:webHidden/>
              </w:rPr>
            </w:r>
            <w:r>
              <w:rPr>
                <w:noProof/>
                <w:webHidden/>
              </w:rPr>
              <w:fldChar w:fldCharType="separate"/>
            </w:r>
            <w:r>
              <w:rPr>
                <w:noProof/>
                <w:webHidden/>
              </w:rPr>
              <w:t>37</w:t>
            </w:r>
            <w:r>
              <w:rPr>
                <w:noProof/>
                <w:webHidden/>
              </w:rPr>
              <w:fldChar w:fldCharType="end"/>
            </w:r>
          </w:hyperlink>
        </w:p>
        <w:p w14:paraId="012034FF" w14:textId="1DA90BD3" w:rsidR="00283C3C" w:rsidRDefault="00283C3C">
          <w:pPr>
            <w:pStyle w:val="TOC1"/>
            <w:tabs>
              <w:tab w:val="right" w:leader="dot" w:pos="8630"/>
            </w:tabs>
            <w:rPr>
              <w:rFonts w:eastAsiaTheme="minorEastAsia"/>
              <w:noProof/>
              <w:kern w:val="2"/>
              <w:lang w:val="en-CA" w:eastAsia="zh-CN"/>
              <w14:ligatures w14:val="standardContextual"/>
            </w:rPr>
          </w:pPr>
          <w:hyperlink w:anchor="_Toc173408730" w:history="1">
            <w:r w:rsidRPr="00CB7D0E">
              <w:rPr>
                <w:rStyle w:val="af"/>
                <w:noProof/>
              </w:rPr>
              <w:t>Interviewer bias</w:t>
            </w:r>
            <w:r>
              <w:rPr>
                <w:noProof/>
                <w:webHidden/>
              </w:rPr>
              <w:tab/>
            </w:r>
            <w:r>
              <w:rPr>
                <w:noProof/>
                <w:webHidden/>
              </w:rPr>
              <w:fldChar w:fldCharType="begin"/>
            </w:r>
            <w:r>
              <w:rPr>
                <w:noProof/>
                <w:webHidden/>
              </w:rPr>
              <w:instrText xml:space="preserve"> PAGEREF _Toc173408730 \h </w:instrText>
            </w:r>
            <w:r>
              <w:rPr>
                <w:noProof/>
                <w:webHidden/>
              </w:rPr>
            </w:r>
            <w:r>
              <w:rPr>
                <w:noProof/>
                <w:webHidden/>
              </w:rPr>
              <w:fldChar w:fldCharType="separate"/>
            </w:r>
            <w:r>
              <w:rPr>
                <w:noProof/>
                <w:webHidden/>
              </w:rPr>
              <w:t>37</w:t>
            </w:r>
            <w:r>
              <w:rPr>
                <w:noProof/>
                <w:webHidden/>
              </w:rPr>
              <w:fldChar w:fldCharType="end"/>
            </w:r>
          </w:hyperlink>
        </w:p>
        <w:p w14:paraId="4B9DD515" w14:textId="5AEDE820" w:rsidR="00283C3C" w:rsidRDefault="00283C3C">
          <w:pPr>
            <w:pStyle w:val="TOC1"/>
            <w:tabs>
              <w:tab w:val="right" w:leader="dot" w:pos="8630"/>
            </w:tabs>
            <w:rPr>
              <w:rFonts w:eastAsiaTheme="minorEastAsia"/>
              <w:noProof/>
              <w:kern w:val="2"/>
              <w:lang w:val="en-CA" w:eastAsia="zh-CN"/>
              <w14:ligatures w14:val="standardContextual"/>
            </w:rPr>
          </w:pPr>
          <w:hyperlink w:anchor="_Toc173408731" w:history="1">
            <w:r w:rsidRPr="00CB7D0E">
              <w:rPr>
                <w:rStyle w:val="af"/>
                <w:noProof/>
              </w:rPr>
              <w:t>Justified Conclusions and Decisions</w:t>
            </w:r>
            <w:r>
              <w:rPr>
                <w:noProof/>
                <w:webHidden/>
              </w:rPr>
              <w:tab/>
            </w:r>
            <w:r>
              <w:rPr>
                <w:noProof/>
                <w:webHidden/>
              </w:rPr>
              <w:fldChar w:fldCharType="begin"/>
            </w:r>
            <w:r>
              <w:rPr>
                <w:noProof/>
                <w:webHidden/>
              </w:rPr>
              <w:instrText xml:space="preserve"> PAGEREF _Toc173408731 \h </w:instrText>
            </w:r>
            <w:r>
              <w:rPr>
                <w:noProof/>
                <w:webHidden/>
              </w:rPr>
            </w:r>
            <w:r>
              <w:rPr>
                <w:noProof/>
                <w:webHidden/>
              </w:rPr>
              <w:fldChar w:fldCharType="separate"/>
            </w:r>
            <w:r>
              <w:rPr>
                <w:noProof/>
                <w:webHidden/>
              </w:rPr>
              <w:t>37</w:t>
            </w:r>
            <w:r>
              <w:rPr>
                <w:noProof/>
                <w:webHidden/>
              </w:rPr>
              <w:fldChar w:fldCharType="end"/>
            </w:r>
          </w:hyperlink>
        </w:p>
        <w:p w14:paraId="0104542F" w14:textId="2F8346A1" w:rsidR="00283C3C" w:rsidRDefault="00283C3C">
          <w:pPr>
            <w:pStyle w:val="TOC1"/>
            <w:tabs>
              <w:tab w:val="right" w:leader="dot" w:pos="8630"/>
            </w:tabs>
            <w:rPr>
              <w:rFonts w:eastAsiaTheme="minorEastAsia"/>
              <w:noProof/>
              <w:kern w:val="2"/>
              <w:lang w:val="en-CA" w:eastAsia="zh-CN"/>
              <w14:ligatures w14:val="standardContextual"/>
            </w:rPr>
          </w:pPr>
          <w:hyperlink w:anchor="_Toc173408732" w:history="1">
            <w:r w:rsidRPr="00CB7D0E">
              <w:rPr>
                <w:rStyle w:val="af"/>
                <w:noProof/>
              </w:rPr>
              <w:t>Key Outcomes</w:t>
            </w:r>
            <w:r>
              <w:rPr>
                <w:noProof/>
                <w:webHidden/>
              </w:rPr>
              <w:tab/>
            </w:r>
            <w:r>
              <w:rPr>
                <w:noProof/>
                <w:webHidden/>
              </w:rPr>
              <w:fldChar w:fldCharType="begin"/>
            </w:r>
            <w:r>
              <w:rPr>
                <w:noProof/>
                <w:webHidden/>
              </w:rPr>
              <w:instrText xml:space="preserve"> PAGEREF _Toc173408732 \h </w:instrText>
            </w:r>
            <w:r>
              <w:rPr>
                <w:noProof/>
                <w:webHidden/>
              </w:rPr>
            </w:r>
            <w:r>
              <w:rPr>
                <w:noProof/>
                <w:webHidden/>
              </w:rPr>
              <w:fldChar w:fldCharType="separate"/>
            </w:r>
            <w:r>
              <w:rPr>
                <w:noProof/>
                <w:webHidden/>
              </w:rPr>
              <w:t>37</w:t>
            </w:r>
            <w:r>
              <w:rPr>
                <w:noProof/>
                <w:webHidden/>
              </w:rPr>
              <w:fldChar w:fldCharType="end"/>
            </w:r>
          </w:hyperlink>
        </w:p>
        <w:p w14:paraId="1E1E4DF1" w14:textId="64F74C1F" w:rsidR="00283C3C" w:rsidRDefault="00283C3C">
          <w:pPr>
            <w:pStyle w:val="TOC1"/>
            <w:tabs>
              <w:tab w:val="right" w:leader="dot" w:pos="8630"/>
            </w:tabs>
            <w:rPr>
              <w:rFonts w:eastAsiaTheme="minorEastAsia"/>
              <w:noProof/>
              <w:kern w:val="2"/>
              <w:lang w:val="en-CA" w:eastAsia="zh-CN"/>
              <w14:ligatures w14:val="standardContextual"/>
            </w:rPr>
          </w:pPr>
          <w:hyperlink w:anchor="_Toc173408733" w:history="1">
            <w:r w:rsidRPr="00CB7D0E">
              <w:rPr>
                <w:rStyle w:val="af"/>
                <w:noProof/>
              </w:rPr>
              <w:t>Knowledge Building</w:t>
            </w:r>
            <w:r>
              <w:rPr>
                <w:noProof/>
                <w:webHidden/>
              </w:rPr>
              <w:tab/>
            </w:r>
            <w:r>
              <w:rPr>
                <w:noProof/>
                <w:webHidden/>
              </w:rPr>
              <w:fldChar w:fldCharType="begin"/>
            </w:r>
            <w:r>
              <w:rPr>
                <w:noProof/>
                <w:webHidden/>
              </w:rPr>
              <w:instrText xml:space="preserve"> PAGEREF _Toc173408733 \h </w:instrText>
            </w:r>
            <w:r>
              <w:rPr>
                <w:noProof/>
                <w:webHidden/>
              </w:rPr>
            </w:r>
            <w:r>
              <w:rPr>
                <w:noProof/>
                <w:webHidden/>
              </w:rPr>
              <w:fldChar w:fldCharType="separate"/>
            </w:r>
            <w:r>
              <w:rPr>
                <w:noProof/>
                <w:webHidden/>
              </w:rPr>
              <w:t>37</w:t>
            </w:r>
            <w:r>
              <w:rPr>
                <w:noProof/>
                <w:webHidden/>
              </w:rPr>
              <w:fldChar w:fldCharType="end"/>
            </w:r>
          </w:hyperlink>
        </w:p>
        <w:p w14:paraId="0BA0D93E" w14:textId="17A63972" w:rsidR="00283C3C" w:rsidRDefault="00283C3C">
          <w:pPr>
            <w:pStyle w:val="TOC1"/>
            <w:tabs>
              <w:tab w:val="right" w:leader="dot" w:pos="8630"/>
            </w:tabs>
            <w:rPr>
              <w:rFonts w:eastAsiaTheme="minorEastAsia"/>
              <w:noProof/>
              <w:kern w:val="2"/>
              <w:lang w:val="en-CA" w:eastAsia="zh-CN"/>
              <w14:ligatures w14:val="standardContextual"/>
            </w:rPr>
          </w:pPr>
          <w:hyperlink w:anchor="_Toc173408734" w:history="1">
            <w:r w:rsidRPr="00CB7D0E">
              <w:rPr>
                <w:rStyle w:val="af"/>
                <w:noProof/>
                <w:lang w:val="fr-CA"/>
              </w:rPr>
              <w:t>Life Effectiveness Questionnaire (LEQ)</w:t>
            </w:r>
            <w:r>
              <w:rPr>
                <w:noProof/>
                <w:webHidden/>
              </w:rPr>
              <w:tab/>
            </w:r>
            <w:r>
              <w:rPr>
                <w:noProof/>
                <w:webHidden/>
              </w:rPr>
              <w:fldChar w:fldCharType="begin"/>
            </w:r>
            <w:r>
              <w:rPr>
                <w:noProof/>
                <w:webHidden/>
              </w:rPr>
              <w:instrText xml:space="preserve"> PAGEREF _Toc173408734 \h </w:instrText>
            </w:r>
            <w:r>
              <w:rPr>
                <w:noProof/>
                <w:webHidden/>
              </w:rPr>
            </w:r>
            <w:r>
              <w:rPr>
                <w:noProof/>
                <w:webHidden/>
              </w:rPr>
              <w:fldChar w:fldCharType="separate"/>
            </w:r>
            <w:r>
              <w:rPr>
                <w:noProof/>
                <w:webHidden/>
              </w:rPr>
              <w:t>38</w:t>
            </w:r>
            <w:r>
              <w:rPr>
                <w:noProof/>
                <w:webHidden/>
              </w:rPr>
              <w:fldChar w:fldCharType="end"/>
            </w:r>
          </w:hyperlink>
        </w:p>
        <w:p w14:paraId="34BAD177" w14:textId="33EEC6FB" w:rsidR="00283C3C" w:rsidRDefault="00283C3C">
          <w:pPr>
            <w:pStyle w:val="TOC1"/>
            <w:tabs>
              <w:tab w:val="right" w:leader="dot" w:pos="8630"/>
            </w:tabs>
            <w:rPr>
              <w:rFonts w:eastAsiaTheme="minorEastAsia"/>
              <w:noProof/>
              <w:kern w:val="2"/>
              <w:lang w:val="en-CA" w:eastAsia="zh-CN"/>
              <w14:ligatures w14:val="standardContextual"/>
            </w:rPr>
          </w:pPr>
          <w:hyperlink w:anchor="_Toc173408735" w:history="1">
            <w:r w:rsidRPr="00CB7D0E">
              <w:rPr>
                <w:rStyle w:val="af"/>
                <w:noProof/>
              </w:rPr>
              <w:t>List sampling</w:t>
            </w:r>
            <w:r>
              <w:rPr>
                <w:noProof/>
                <w:webHidden/>
              </w:rPr>
              <w:tab/>
            </w:r>
            <w:r>
              <w:rPr>
                <w:noProof/>
                <w:webHidden/>
              </w:rPr>
              <w:fldChar w:fldCharType="begin"/>
            </w:r>
            <w:r>
              <w:rPr>
                <w:noProof/>
                <w:webHidden/>
              </w:rPr>
              <w:instrText xml:space="preserve"> PAGEREF _Toc173408735 \h </w:instrText>
            </w:r>
            <w:r>
              <w:rPr>
                <w:noProof/>
                <w:webHidden/>
              </w:rPr>
            </w:r>
            <w:r>
              <w:rPr>
                <w:noProof/>
                <w:webHidden/>
              </w:rPr>
              <w:fldChar w:fldCharType="separate"/>
            </w:r>
            <w:r>
              <w:rPr>
                <w:noProof/>
                <w:webHidden/>
              </w:rPr>
              <w:t>38</w:t>
            </w:r>
            <w:r>
              <w:rPr>
                <w:noProof/>
                <w:webHidden/>
              </w:rPr>
              <w:fldChar w:fldCharType="end"/>
            </w:r>
          </w:hyperlink>
        </w:p>
        <w:p w14:paraId="7E028B52" w14:textId="409DC0E8" w:rsidR="00283C3C" w:rsidRDefault="00283C3C">
          <w:pPr>
            <w:pStyle w:val="TOC1"/>
            <w:tabs>
              <w:tab w:val="right" w:leader="dot" w:pos="8630"/>
            </w:tabs>
            <w:rPr>
              <w:rFonts w:eastAsiaTheme="minorEastAsia"/>
              <w:noProof/>
              <w:kern w:val="2"/>
              <w:lang w:val="en-CA" w:eastAsia="zh-CN"/>
              <w14:ligatures w14:val="standardContextual"/>
            </w:rPr>
          </w:pPr>
          <w:hyperlink w:anchor="_Toc173408736" w:history="1">
            <w:r w:rsidRPr="00CB7D0E">
              <w:rPr>
                <w:rStyle w:val="af"/>
                <w:noProof/>
              </w:rPr>
              <w:t>Literature search</w:t>
            </w:r>
            <w:r>
              <w:rPr>
                <w:noProof/>
                <w:webHidden/>
              </w:rPr>
              <w:tab/>
            </w:r>
            <w:r>
              <w:rPr>
                <w:noProof/>
                <w:webHidden/>
              </w:rPr>
              <w:fldChar w:fldCharType="begin"/>
            </w:r>
            <w:r>
              <w:rPr>
                <w:noProof/>
                <w:webHidden/>
              </w:rPr>
              <w:instrText xml:space="preserve"> PAGEREF _Toc173408736 \h </w:instrText>
            </w:r>
            <w:r>
              <w:rPr>
                <w:noProof/>
                <w:webHidden/>
              </w:rPr>
            </w:r>
            <w:r>
              <w:rPr>
                <w:noProof/>
                <w:webHidden/>
              </w:rPr>
              <w:fldChar w:fldCharType="separate"/>
            </w:r>
            <w:r>
              <w:rPr>
                <w:noProof/>
                <w:webHidden/>
              </w:rPr>
              <w:t>38</w:t>
            </w:r>
            <w:r>
              <w:rPr>
                <w:noProof/>
                <w:webHidden/>
              </w:rPr>
              <w:fldChar w:fldCharType="end"/>
            </w:r>
          </w:hyperlink>
        </w:p>
        <w:p w14:paraId="42A7BD1E" w14:textId="7F3F9F00" w:rsidR="00283C3C" w:rsidRDefault="00283C3C">
          <w:pPr>
            <w:pStyle w:val="TOC1"/>
            <w:tabs>
              <w:tab w:val="right" w:leader="dot" w:pos="8630"/>
            </w:tabs>
            <w:rPr>
              <w:rFonts w:eastAsiaTheme="minorEastAsia"/>
              <w:noProof/>
              <w:kern w:val="2"/>
              <w:lang w:val="en-CA" w:eastAsia="zh-CN"/>
              <w14:ligatures w14:val="standardContextual"/>
            </w:rPr>
          </w:pPr>
          <w:hyperlink w:anchor="_Toc173408737" w:history="1">
            <w:r w:rsidRPr="00CB7D0E">
              <w:rPr>
                <w:rStyle w:val="af"/>
                <w:noProof/>
              </w:rPr>
              <w:t>Local Artefacts</w:t>
            </w:r>
            <w:r>
              <w:rPr>
                <w:noProof/>
                <w:webHidden/>
              </w:rPr>
              <w:tab/>
            </w:r>
            <w:r>
              <w:rPr>
                <w:noProof/>
                <w:webHidden/>
              </w:rPr>
              <w:fldChar w:fldCharType="begin"/>
            </w:r>
            <w:r>
              <w:rPr>
                <w:noProof/>
                <w:webHidden/>
              </w:rPr>
              <w:instrText xml:space="preserve"> PAGEREF _Toc173408737 \h </w:instrText>
            </w:r>
            <w:r>
              <w:rPr>
                <w:noProof/>
                <w:webHidden/>
              </w:rPr>
            </w:r>
            <w:r>
              <w:rPr>
                <w:noProof/>
                <w:webHidden/>
              </w:rPr>
              <w:fldChar w:fldCharType="separate"/>
            </w:r>
            <w:r>
              <w:rPr>
                <w:noProof/>
                <w:webHidden/>
              </w:rPr>
              <w:t>38</w:t>
            </w:r>
            <w:r>
              <w:rPr>
                <w:noProof/>
                <w:webHidden/>
              </w:rPr>
              <w:fldChar w:fldCharType="end"/>
            </w:r>
          </w:hyperlink>
        </w:p>
        <w:p w14:paraId="380EEE8E" w14:textId="5D7B06C7" w:rsidR="00283C3C" w:rsidRDefault="00283C3C">
          <w:pPr>
            <w:pStyle w:val="TOC1"/>
            <w:tabs>
              <w:tab w:val="right" w:leader="dot" w:pos="8630"/>
            </w:tabs>
            <w:rPr>
              <w:rFonts w:eastAsiaTheme="minorEastAsia"/>
              <w:noProof/>
              <w:kern w:val="2"/>
              <w:lang w:val="en-CA" w:eastAsia="zh-CN"/>
              <w14:ligatures w14:val="standardContextual"/>
            </w:rPr>
          </w:pPr>
          <w:hyperlink w:anchor="_Toc173408738" w:history="1">
            <w:r w:rsidRPr="00CB7D0E">
              <w:rPr>
                <w:rStyle w:val="af"/>
                <w:noProof/>
              </w:rPr>
              <w:t>Logic model (or theory of change model)</w:t>
            </w:r>
            <w:r>
              <w:rPr>
                <w:noProof/>
                <w:webHidden/>
              </w:rPr>
              <w:tab/>
            </w:r>
            <w:r>
              <w:rPr>
                <w:noProof/>
                <w:webHidden/>
              </w:rPr>
              <w:fldChar w:fldCharType="begin"/>
            </w:r>
            <w:r>
              <w:rPr>
                <w:noProof/>
                <w:webHidden/>
              </w:rPr>
              <w:instrText xml:space="preserve"> PAGEREF _Toc173408738 \h </w:instrText>
            </w:r>
            <w:r>
              <w:rPr>
                <w:noProof/>
                <w:webHidden/>
              </w:rPr>
            </w:r>
            <w:r>
              <w:rPr>
                <w:noProof/>
                <w:webHidden/>
              </w:rPr>
              <w:fldChar w:fldCharType="separate"/>
            </w:r>
            <w:r>
              <w:rPr>
                <w:noProof/>
                <w:webHidden/>
              </w:rPr>
              <w:t>38</w:t>
            </w:r>
            <w:r>
              <w:rPr>
                <w:noProof/>
                <w:webHidden/>
              </w:rPr>
              <w:fldChar w:fldCharType="end"/>
            </w:r>
          </w:hyperlink>
        </w:p>
        <w:p w14:paraId="2FE2A271" w14:textId="0284B780" w:rsidR="00283C3C" w:rsidRDefault="00283C3C">
          <w:pPr>
            <w:pStyle w:val="TOC1"/>
            <w:tabs>
              <w:tab w:val="right" w:leader="dot" w:pos="8630"/>
            </w:tabs>
            <w:rPr>
              <w:rFonts w:eastAsiaTheme="minorEastAsia"/>
              <w:noProof/>
              <w:kern w:val="2"/>
              <w:lang w:val="en-CA" w:eastAsia="zh-CN"/>
              <w14:ligatures w14:val="standardContextual"/>
            </w:rPr>
          </w:pPr>
          <w:hyperlink w:anchor="_Toc173408739" w:history="1">
            <w:r w:rsidRPr="00CB7D0E">
              <w:rPr>
                <w:rStyle w:val="af"/>
                <w:noProof/>
              </w:rPr>
              <w:t>Longitudinal data</w:t>
            </w:r>
            <w:r>
              <w:rPr>
                <w:noProof/>
                <w:webHidden/>
              </w:rPr>
              <w:tab/>
            </w:r>
            <w:r>
              <w:rPr>
                <w:noProof/>
                <w:webHidden/>
              </w:rPr>
              <w:fldChar w:fldCharType="begin"/>
            </w:r>
            <w:r>
              <w:rPr>
                <w:noProof/>
                <w:webHidden/>
              </w:rPr>
              <w:instrText xml:space="preserve"> PAGEREF _Toc173408739 \h </w:instrText>
            </w:r>
            <w:r>
              <w:rPr>
                <w:noProof/>
                <w:webHidden/>
              </w:rPr>
            </w:r>
            <w:r>
              <w:rPr>
                <w:noProof/>
                <w:webHidden/>
              </w:rPr>
              <w:fldChar w:fldCharType="separate"/>
            </w:r>
            <w:r>
              <w:rPr>
                <w:noProof/>
                <w:webHidden/>
              </w:rPr>
              <w:t>39</w:t>
            </w:r>
            <w:r>
              <w:rPr>
                <w:noProof/>
                <w:webHidden/>
              </w:rPr>
              <w:fldChar w:fldCharType="end"/>
            </w:r>
          </w:hyperlink>
        </w:p>
        <w:p w14:paraId="247E8F43" w14:textId="30CC055D" w:rsidR="00283C3C" w:rsidRDefault="00283C3C">
          <w:pPr>
            <w:pStyle w:val="TOC1"/>
            <w:tabs>
              <w:tab w:val="right" w:leader="dot" w:pos="8630"/>
            </w:tabs>
            <w:rPr>
              <w:rFonts w:eastAsiaTheme="minorEastAsia"/>
              <w:noProof/>
              <w:kern w:val="2"/>
              <w:lang w:val="en-CA" w:eastAsia="zh-CN"/>
              <w14:ligatures w14:val="standardContextual"/>
            </w:rPr>
          </w:pPr>
          <w:hyperlink w:anchor="_Toc173408740" w:history="1">
            <w:r w:rsidRPr="00CB7D0E">
              <w:rPr>
                <w:rStyle w:val="af"/>
                <w:noProof/>
              </w:rPr>
              <w:t>Longitudinal designs</w:t>
            </w:r>
            <w:r>
              <w:rPr>
                <w:noProof/>
                <w:webHidden/>
              </w:rPr>
              <w:tab/>
            </w:r>
            <w:r>
              <w:rPr>
                <w:noProof/>
                <w:webHidden/>
              </w:rPr>
              <w:fldChar w:fldCharType="begin"/>
            </w:r>
            <w:r>
              <w:rPr>
                <w:noProof/>
                <w:webHidden/>
              </w:rPr>
              <w:instrText xml:space="preserve"> PAGEREF _Toc173408740 \h </w:instrText>
            </w:r>
            <w:r>
              <w:rPr>
                <w:noProof/>
                <w:webHidden/>
              </w:rPr>
            </w:r>
            <w:r>
              <w:rPr>
                <w:noProof/>
                <w:webHidden/>
              </w:rPr>
              <w:fldChar w:fldCharType="separate"/>
            </w:r>
            <w:r>
              <w:rPr>
                <w:noProof/>
                <w:webHidden/>
              </w:rPr>
              <w:t>39</w:t>
            </w:r>
            <w:r>
              <w:rPr>
                <w:noProof/>
                <w:webHidden/>
              </w:rPr>
              <w:fldChar w:fldCharType="end"/>
            </w:r>
          </w:hyperlink>
        </w:p>
        <w:p w14:paraId="264AB863" w14:textId="18B37C82" w:rsidR="00283C3C" w:rsidRDefault="00283C3C">
          <w:pPr>
            <w:pStyle w:val="TOC1"/>
            <w:tabs>
              <w:tab w:val="right" w:leader="dot" w:pos="8630"/>
            </w:tabs>
            <w:rPr>
              <w:rFonts w:eastAsiaTheme="minorEastAsia"/>
              <w:noProof/>
              <w:kern w:val="2"/>
              <w:lang w:val="en-CA" w:eastAsia="zh-CN"/>
              <w14:ligatures w14:val="standardContextual"/>
            </w:rPr>
          </w:pPr>
          <w:hyperlink w:anchor="_Toc173408741" w:history="1">
            <w:r w:rsidRPr="00CB7D0E">
              <w:rPr>
                <w:rStyle w:val="af"/>
                <w:noProof/>
              </w:rPr>
              <w:t>Longitudinal Evaluation</w:t>
            </w:r>
            <w:r>
              <w:rPr>
                <w:noProof/>
                <w:webHidden/>
              </w:rPr>
              <w:tab/>
            </w:r>
            <w:r>
              <w:rPr>
                <w:noProof/>
                <w:webHidden/>
              </w:rPr>
              <w:fldChar w:fldCharType="begin"/>
            </w:r>
            <w:r>
              <w:rPr>
                <w:noProof/>
                <w:webHidden/>
              </w:rPr>
              <w:instrText xml:space="preserve"> PAGEREF _Toc173408741 \h </w:instrText>
            </w:r>
            <w:r>
              <w:rPr>
                <w:noProof/>
                <w:webHidden/>
              </w:rPr>
            </w:r>
            <w:r>
              <w:rPr>
                <w:noProof/>
                <w:webHidden/>
              </w:rPr>
              <w:fldChar w:fldCharType="separate"/>
            </w:r>
            <w:r>
              <w:rPr>
                <w:noProof/>
                <w:webHidden/>
              </w:rPr>
              <w:t>39</w:t>
            </w:r>
            <w:r>
              <w:rPr>
                <w:noProof/>
                <w:webHidden/>
              </w:rPr>
              <w:fldChar w:fldCharType="end"/>
            </w:r>
          </w:hyperlink>
        </w:p>
        <w:p w14:paraId="1B90668A" w14:textId="27A662C1" w:rsidR="00283C3C" w:rsidRDefault="00283C3C">
          <w:pPr>
            <w:pStyle w:val="TOC1"/>
            <w:tabs>
              <w:tab w:val="right" w:leader="dot" w:pos="8630"/>
            </w:tabs>
            <w:rPr>
              <w:rFonts w:eastAsiaTheme="minorEastAsia"/>
              <w:noProof/>
              <w:kern w:val="2"/>
              <w:lang w:val="en-CA" w:eastAsia="zh-CN"/>
              <w14:ligatures w14:val="standardContextual"/>
            </w:rPr>
          </w:pPr>
          <w:hyperlink w:anchor="_Toc173408742" w:history="1">
            <w:r w:rsidRPr="00CB7D0E">
              <w:rPr>
                <w:rStyle w:val="af"/>
                <w:noProof/>
              </w:rPr>
              <w:t>Low-Barrier Care</w:t>
            </w:r>
            <w:r>
              <w:rPr>
                <w:noProof/>
                <w:webHidden/>
              </w:rPr>
              <w:tab/>
            </w:r>
            <w:r>
              <w:rPr>
                <w:noProof/>
                <w:webHidden/>
              </w:rPr>
              <w:fldChar w:fldCharType="begin"/>
            </w:r>
            <w:r>
              <w:rPr>
                <w:noProof/>
                <w:webHidden/>
              </w:rPr>
              <w:instrText xml:space="preserve"> PAGEREF _Toc173408742 \h </w:instrText>
            </w:r>
            <w:r>
              <w:rPr>
                <w:noProof/>
                <w:webHidden/>
              </w:rPr>
            </w:r>
            <w:r>
              <w:rPr>
                <w:noProof/>
                <w:webHidden/>
              </w:rPr>
              <w:fldChar w:fldCharType="separate"/>
            </w:r>
            <w:r>
              <w:rPr>
                <w:noProof/>
                <w:webHidden/>
              </w:rPr>
              <w:t>39</w:t>
            </w:r>
            <w:r>
              <w:rPr>
                <w:noProof/>
                <w:webHidden/>
              </w:rPr>
              <w:fldChar w:fldCharType="end"/>
            </w:r>
          </w:hyperlink>
        </w:p>
        <w:p w14:paraId="0DBA74EF" w14:textId="40F53832" w:rsidR="00283C3C" w:rsidRDefault="00283C3C">
          <w:pPr>
            <w:pStyle w:val="TOC1"/>
            <w:tabs>
              <w:tab w:val="right" w:leader="dot" w:pos="8630"/>
            </w:tabs>
            <w:rPr>
              <w:rFonts w:eastAsiaTheme="minorEastAsia"/>
              <w:noProof/>
              <w:kern w:val="2"/>
              <w:lang w:val="en-CA" w:eastAsia="zh-CN"/>
              <w14:ligatures w14:val="standardContextual"/>
            </w:rPr>
          </w:pPr>
          <w:hyperlink w:anchor="_Toc173408743" w:history="1">
            <w:r w:rsidRPr="00CB7D0E">
              <w:rPr>
                <w:rStyle w:val="af"/>
                <w:noProof/>
              </w:rPr>
              <w:t>Macro-economic model</w:t>
            </w:r>
            <w:r>
              <w:rPr>
                <w:noProof/>
                <w:webHidden/>
              </w:rPr>
              <w:tab/>
            </w:r>
            <w:r>
              <w:rPr>
                <w:noProof/>
                <w:webHidden/>
              </w:rPr>
              <w:fldChar w:fldCharType="begin"/>
            </w:r>
            <w:r>
              <w:rPr>
                <w:noProof/>
                <w:webHidden/>
              </w:rPr>
              <w:instrText xml:space="preserve"> PAGEREF _Toc173408743 \h </w:instrText>
            </w:r>
            <w:r>
              <w:rPr>
                <w:noProof/>
                <w:webHidden/>
              </w:rPr>
            </w:r>
            <w:r>
              <w:rPr>
                <w:noProof/>
                <w:webHidden/>
              </w:rPr>
              <w:fldChar w:fldCharType="separate"/>
            </w:r>
            <w:r>
              <w:rPr>
                <w:noProof/>
                <w:webHidden/>
              </w:rPr>
              <w:t>39</w:t>
            </w:r>
            <w:r>
              <w:rPr>
                <w:noProof/>
                <w:webHidden/>
              </w:rPr>
              <w:fldChar w:fldCharType="end"/>
            </w:r>
          </w:hyperlink>
        </w:p>
        <w:p w14:paraId="45249C29" w14:textId="477EFDC3" w:rsidR="00283C3C" w:rsidRDefault="00283C3C">
          <w:pPr>
            <w:pStyle w:val="TOC1"/>
            <w:tabs>
              <w:tab w:val="right" w:leader="dot" w:pos="8630"/>
            </w:tabs>
            <w:rPr>
              <w:rFonts w:eastAsiaTheme="minorEastAsia"/>
              <w:noProof/>
              <w:kern w:val="2"/>
              <w:lang w:val="en-CA" w:eastAsia="zh-CN"/>
              <w14:ligatures w14:val="standardContextual"/>
            </w:rPr>
          </w:pPr>
          <w:hyperlink w:anchor="_Toc173408744" w:history="1">
            <w:r w:rsidRPr="00CB7D0E">
              <w:rPr>
                <w:rStyle w:val="af"/>
                <w:noProof/>
              </w:rPr>
              <w:t>Main effects</w:t>
            </w:r>
            <w:r>
              <w:rPr>
                <w:noProof/>
                <w:webHidden/>
              </w:rPr>
              <w:tab/>
            </w:r>
            <w:r>
              <w:rPr>
                <w:noProof/>
                <w:webHidden/>
              </w:rPr>
              <w:fldChar w:fldCharType="begin"/>
            </w:r>
            <w:r>
              <w:rPr>
                <w:noProof/>
                <w:webHidden/>
              </w:rPr>
              <w:instrText xml:space="preserve"> PAGEREF _Toc173408744 \h </w:instrText>
            </w:r>
            <w:r>
              <w:rPr>
                <w:noProof/>
                <w:webHidden/>
              </w:rPr>
            </w:r>
            <w:r>
              <w:rPr>
                <w:noProof/>
                <w:webHidden/>
              </w:rPr>
              <w:fldChar w:fldCharType="separate"/>
            </w:r>
            <w:r>
              <w:rPr>
                <w:noProof/>
                <w:webHidden/>
              </w:rPr>
              <w:t>39</w:t>
            </w:r>
            <w:r>
              <w:rPr>
                <w:noProof/>
                <w:webHidden/>
              </w:rPr>
              <w:fldChar w:fldCharType="end"/>
            </w:r>
          </w:hyperlink>
        </w:p>
        <w:p w14:paraId="2887B899" w14:textId="5ECCD18E" w:rsidR="00283C3C" w:rsidRDefault="00283C3C">
          <w:pPr>
            <w:pStyle w:val="TOC1"/>
            <w:tabs>
              <w:tab w:val="right" w:leader="dot" w:pos="8630"/>
            </w:tabs>
            <w:rPr>
              <w:rFonts w:eastAsiaTheme="minorEastAsia"/>
              <w:noProof/>
              <w:kern w:val="2"/>
              <w:lang w:val="en-CA" w:eastAsia="zh-CN"/>
              <w14:ligatures w14:val="standardContextual"/>
            </w:rPr>
          </w:pPr>
          <w:hyperlink w:anchor="_Toc173408745" w:history="1">
            <w:r w:rsidRPr="00CB7D0E">
              <w:rPr>
                <w:rStyle w:val="af"/>
                <w:noProof/>
              </w:rPr>
              <w:t>Management practice</w:t>
            </w:r>
            <w:r>
              <w:rPr>
                <w:noProof/>
                <w:webHidden/>
              </w:rPr>
              <w:tab/>
            </w:r>
            <w:r>
              <w:rPr>
                <w:noProof/>
                <w:webHidden/>
              </w:rPr>
              <w:fldChar w:fldCharType="begin"/>
            </w:r>
            <w:r>
              <w:rPr>
                <w:noProof/>
                <w:webHidden/>
              </w:rPr>
              <w:instrText xml:space="preserve"> PAGEREF _Toc173408745 \h </w:instrText>
            </w:r>
            <w:r>
              <w:rPr>
                <w:noProof/>
                <w:webHidden/>
              </w:rPr>
            </w:r>
            <w:r>
              <w:rPr>
                <w:noProof/>
                <w:webHidden/>
              </w:rPr>
              <w:fldChar w:fldCharType="separate"/>
            </w:r>
            <w:r>
              <w:rPr>
                <w:noProof/>
                <w:webHidden/>
              </w:rPr>
              <w:t>40</w:t>
            </w:r>
            <w:r>
              <w:rPr>
                <w:noProof/>
                <w:webHidden/>
              </w:rPr>
              <w:fldChar w:fldCharType="end"/>
            </w:r>
          </w:hyperlink>
        </w:p>
        <w:p w14:paraId="79C1880A" w14:textId="1BD6B9A7" w:rsidR="00283C3C" w:rsidRDefault="00283C3C">
          <w:pPr>
            <w:pStyle w:val="TOC1"/>
            <w:tabs>
              <w:tab w:val="right" w:leader="dot" w:pos="8630"/>
            </w:tabs>
            <w:rPr>
              <w:rFonts w:eastAsiaTheme="minorEastAsia"/>
              <w:noProof/>
              <w:kern w:val="2"/>
              <w:lang w:val="en-CA" w:eastAsia="zh-CN"/>
              <w14:ligatures w14:val="standardContextual"/>
            </w:rPr>
          </w:pPr>
          <w:hyperlink w:anchor="_Toc173408746" w:history="1">
            <w:r w:rsidRPr="00CB7D0E">
              <w:rPr>
                <w:rStyle w:val="af"/>
                <w:noProof/>
              </w:rPr>
              <w:t>Matching</w:t>
            </w:r>
            <w:r>
              <w:rPr>
                <w:noProof/>
                <w:webHidden/>
              </w:rPr>
              <w:tab/>
            </w:r>
            <w:r>
              <w:rPr>
                <w:noProof/>
                <w:webHidden/>
              </w:rPr>
              <w:fldChar w:fldCharType="begin"/>
            </w:r>
            <w:r>
              <w:rPr>
                <w:noProof/>
                <w:webHidden/>
              </w:rPr>
              <w:instrText xml:space="preserve"> PAGEREF _Toc173408746 \h </w:instrText>
            </w:r>
            <w:r>
              <w:rPr>
                <w:noProof/>
                <w:webHidden/>
              </w:rPr>
            </w:r>
            <w:r>
              <w:rPr>
                <w:noProof/>
                <w:webHidden/>
              </w:rPr>
              <w:fldChar w:fldCharType="separate"/>
            </w:r>
            <w:r>
              <w:rPr>
                <w:noProof/>
                <w:webHidden/>
              </w:rPr>
              <w:t>40</w:t>
            </w:r>
            <w:r>
              <w:rPr>
                <w:noProof/>
                <w:webHidden/>
              </w:rPr>
              <w:fldChar w:fldCharType="end"/>
            </w:r>
          </w:hyperlink>
        </w:p>
        <w:p w14:paraId="108CEC42" w14:textId="7A783125" w:rsidR="00283C3C" w:rsidRDefault="00283C3C">
          <w:pPr>
            <w:pStyle w:val="TOC1"/>
            <w:tabs>
              <w:tab w:val="right" w:leader="dot" w:pos="8630"/>
            </w:tabs>
            <w:rPr>
              <w:rFonts w:eastAsiaTheme="minorEastAsia"/>
              <w:noProof/>
              <w:kern w:val="2"/>
              <w:lang w:val="en-CA" w:eastAsia="zh-CN"/>
              <w14:ligatures w14:val="standardContextual"/>
            </w:rPr>
          </w:pPr>
          <w:hyperlink w:anchor="_Toc173408747" w:history="1">
            <w:r w:rsidRPr="00CB7D0E">
              <w:rPr>
                <w:rStyle w:val="af"/>
                <w:noProof/>
              </w:rPr>
              <w:t>Maturation</w:t>
            </w:r>
            <w:r>
              <w:rPr>
                <w:noProof/>
                <w:webHidden/>
              </w:rPr>
              <w:tab/>
            </w:r>
            <w:r>
              <w:rPr>
                <w:noProof/>
                <w:webHidden/>
              </w:rPr>
              <w:fldChar w:fldCharType="begin"/>
            </w:r>
            <w:r>
              <w:rPr>
                <w:noProof/>
                <w:webHidden/>
              </w:rPr>
              <w:instrText xml:space="preserve"> PAGEREF _Toc173408747 \h </w:instrText>
            </w:r>
            <w:r>
              <w:rPr>
                <w:noProof/>
                <w:webHidden/>
              </w:rPr>
            </w:r>
            <w:r>
              <w:rPr>
                <w:noProof/>
                <w:webHidden/>
              </w:rPr>
              <w:fldChar w:fldCharType="separate"/>
            </w:r>
            <w:r>
              <w:rPr>
                <w:noProof/>
                <w:webHidden/>
              </w:rPr>
              <w:t>40</w:t>
            </w:r>
            <w:r>
              <w:rPr>
                <w:noProof/>
                <w:webHidden/>
              </w:rPr>
              <w:fldChar w:fldCharType="end"/>
            </w:r>
          </w:hyperlink>
        </w:p>
        <w:p w14:paraId="095066F0" w14:textId="242F4DC7" w:rsidR="00283C3C" w:rsidRDefault="00283C3C">
          <w:pPr>
            <w:pStyle w:val="TOC1"/>
            <w:tabs>
              <w:tab w:val="right" w:leader="dot" w:pos="8630"/>
            </w:tabs>
            <w:rPr>
              <w:rFonts w:eastAsiaTheme="minorEastAsia"/>
              <w:noProof/>
              <w:kern w:val="2"/>
              <w:lang w:val="en-CA" w:eastAsia="zh-CN"/>
              <w14:ligatures w14:val="standardContextual"/>
            </w:rPr>
          </w:pPr>
          <w:hyperlink w:anchor="_Toc173408748" w:history="1">
            <w:r w:rsidRPr="00CB7D0E">
              <w:rPr>
                <w:rStyle w:val="af"/>
                <w:noProof/>
              </w:rPr>
              <w:t>Meaningful Processes and Products</w:t>
            </w:r>
            <w:r>
              <w:rPr>
                <w:noProof/>
                <w:webHidden/>
              </w:rPr>
              <w:tab/>
            </w:r>
            <w:r>
              <w:rPr>
                <w:noProof/>
                <w:webHidden/>
              </w:rPr>
              <w:fldChar w:fldCharType="begin"/>
            </w:r>
            <w:r>
              <w:rPr>
                <w:noProof/>
                <w:webHidden/>
              </w:rPr>
              <w:instrText xml:space="preserve"> PAGEREF _Toc173408748 \h </w:instrText>
            </w:r>
            <w:r>
              <w:rPr>
                <w:noProof/>
                <w:webHidden/>
              </w:rPr>
            </w:r>
            <w:r>
              <w:rPr>
                <w:noProof/>
                <w:webHidden/>
              </w:rPr>
              <w:fldChar w:fldCharType="separate"/>
            </w:r>
            <w:r>
              <w:rPr>
                <w:noProof/>
                <w:webHidden/>
              </w:rPr>
              <w:t>40</w:t>
            </w:r>
            <w:r>
              <w:rPr>
                <w:noProof/>
                <w:webHidden/>
              </w:rPr>
              <w:fldChar w:fldCharType="end"/>
            </w:r>
          </w:hyperlink>
        </w:p>
        <w:p w14:paraId="6C89B92F" w14:textId="1481B8C5" w:rsidR="00283C3C" w:rsidRDefault="00283C3C">
          <w:pPr>
            <w:pStyle w:val="TOC1"/>
            <w:tabs>
              <w:tab w:val="right" w:leader="dot" w:pos="8630"/>
            </w:tabs>
            <w:rPr>
              <w:rFonts w:eastAsiaTheme="minorEastAsia"/>
              <w:noProof/>
              <w:kern w:val="2"/>
              <w:lang w:val="en-CA" w:eastAsia="zh-CN"/>
              <w14:ligatures w14:val="standardContextual"/>
            </w:rPr>
          </w:pPr>
          <w:hyperlink w:anchor="_Toc173408749" w:history="1">
            <w:r w:rsidRPr="00CB7D0E">
              <w:rPr>
                <w:rStyle w:val="af"/>
                <w:noProof/>
              </w:rPr>
              <w:t>Measurement Framework</w:t>
            </w:r>
            <w:r>
              <w:rPr>
                <w:noProof/>
                <w:webHidden/>
              </w:rPr>
              <w:tab/>
            </w:r>
            <w:r>
              <w:rPr>
                <w:noProof/>
                <w:webHidden/>
              </w:rPr>
              <w:fldChar w:fldCharType="begin"/>
            </w:r>
            <w:r>
              <w:rPr>
                <w:noProof/>
                <w:webHidden/>
              </w:rPr>
              <w:instrText xml:space="preserve"> PAGEREF _Toc173408749 \h </w:instrText>
            </w:r>
            <w:r>
              <w:rPr>
                <w:noProof/>
                <w:webHidden/>
              </w:rPr>
            </w:r>
            <w:r>
              <w:rPr>
                <w:noProof/>
                <w:webHidden/>
              </w:rPr>
              <w:fldChar w:fldCharType="separate"/>
            </w:r>
            <w:r>
              <w:rPr>
                <w:noProof/>
                <w:webHidden/>
              </w:rPr>
              <w:t>40</w:t>
            </w:r>
            <w:r>
              <w:rPr>
                <w:noProof/>
                <w:webHidden/>
              </w:rPr>
              <w:fldChar w:fldCharType="end"/>
            </w:r>
          </w:hyperlink>
        </w:p>
        <w:p w14:paraId="7A924285" w14:textId="688BF6A0" w:rsidR="00283C3C" w:rsidRDefault="00283C3C">
          <w:pPr>
            <w:pStyle w:val="TOC1"/>
            <w:tabs>
              <w:tab w:val="right" w:leader="dot" w:pos="8630"/>
            </w:tabs>
            <w:rPr>
              <w:rFonts w:eastAsiaTheme="minorEastAsia"/>
              <w:noProof/>
              <w:kern w:val="2"/>
              <w:lang w:val="en-CA" w:eastAsia="zh-CN"/>
              <w14:ligatures w14:val="standardContextual"/>
            </w:rPr>
          </w:pPr>
          <w:hyperlink w:anchor="_Toc173408750" w:history="1">
            <w:r w:rsidRPr="00CB7D0E">
              <w:rPr>
                <w:rStyle w:val="af"/>
                <w:noProof/>
              </w:rPr>
              <w:t>Measurement validity</w:t>
            </w:r>
            <w:r>
              <w:rPr>
                <w:noProof/>
                <w:webHidden/>
              </w:rPr>
              <w:tab/>
            </w:r>
            <w:r>
              <w:rPr>
                <w:noProof/>
                <w:webHidden/>
              </w:rPr>
              <w:fldChar w:fldCharType="begin"/>
            </w:r>
            <w:r>
              <w:rPr>
                <w:noProof/>
                <w:webHidden/>
              </w:rPr>
              <w:instrText xml:space="preserve"> PAGEREF _Toc173408750 \h </w:instrText>
            </w:r>
            <w:r>
              <w:rPr>
                <w:noProof/>
                <w:webHidden/>
              </w:rPr>
            </w:r>
            <w:r>
              <w:rPr>
                <w:noProof/>
                <w:webHidden/>
              </w:rPr>
              <w:fldChar w:fldCharType="separate"/>
            </w:r>
            <w:r>
              <w:rPr>
                <w:noProof/>
                <w:webHidden/>
              </w:rPr>
              <w:t>40</w:t>
            </w:r>
            <w:r>
              <w:rPr>
                <w:noProof/>
                <w:webHidden/>
              </w:rPr>
              <w:fldChar w:fldCharType="end"/>
            </w:r>
          </w:hyperlink>
        </w:p>
        <w:p w14:paraId="580EF1A9" w14:textId="67B0B0FF" w:rsidR="00283C3C" w:rsidRDefault="00283C3C">
          <w:pPr>
            <w:pStyle w:val="TOC1"/>
            <w:tabs>
              <w:tab w:val="right" w:leader="dot" w:pos="8630"/>
            </w:tabs>
            <w:rPr>
              <w:rFonts w:eastAsiaTheme="minorEastAsia"/>
              <w:noProof/>
              <w:kern w:val="2"/>
              <w:lang w:val="en-CA" w:eastAsia="zh-CN"/>
              <w14:ligatures w14:val="standardContextual"/>
            </w:rPr>
          </w:pPr>
          <w:hyperlink w:anchor="_Toc173408751" w:history="1">
            <w:r w:rsidRPr="00CB7D0E">
              <w:rPr>
                <w:rStyle w:val="af"/>
                <w:noProof/>
              </w:rPr>
              <w:t>Measuring devices or instruments</w:t>
            </w:r>
            <w:r>
              <w:rPr>
                <w:noProof/>
                <w:webHidden/>
              </w:rPr>
              <w:tab/>
            </w:r>
            <w:r>
              <w:rPr>
                <w:noProof/>
                <w:webHidden/>
              </w:rPr>
              <w:fldChar w:fldCharType="begin"/>
            </w:r>
            <w:r>
              <w:rPr>
                <w:noProof/>
                <w:webHidden/>
              </w:rPr>
              <w:instrText xml:space="preserve"> PAGEREF _Toc173408751 \h </w:instrText>
            </w:r>
            <w:r>
              <w:rPr>
                <w:noProof/>
                <w:webHidden/>
              </w:rPr>
            </w:r>
            <w:r>
              <w:rPr>
                <w:noProof/>
                <w:webHidden/>
              </w:rPr>
              <w:fldChar w:fldCharType="separate"/>
            </w:r>
            <w:r>
              <w:rPr>
                <w:noProof/>
                <w:webHidden/>
              </w:rPr>
              <w:t>41</w:t>
            </w:r>
            <w:r>
              <w:rPr>
                <w:noProof/>
                <w:webHidden/>
              </w:rPr>
              <w:fldChar w:fldCharType="end"/>
            </w:r>
          </w:hyperlink>
        </w:p>
        <w:p w14:paraId="5059B849" w14:textId="4230DAE2" w:rsidR="00283C3C" w:rsidRDefault="00283C3C">
          <w:pPr>
            <w:pStyle w:val="TOC1"/>
            <w:tabs>
              <w:tab w:val="right" w:leader="dot" w:pos="8630"/>
            </w:tabs>
            <w:rPr>
              <w:rFonts w:eastAsiaTheme="minorEastAsia"/>
              <w:noProof/>
              <w:kern w:val="2"/>
              <w:lang w:val="en-CA" w:eastAsia="zh-CN"/>
              <w14:ligatures w14:val="standardContextual"/>
            </w:rPr>
          </w:pPr>
          <w:hyperlink w:anchor="_Toc173408752" w:history="1">
            <w:r w:rsidRPr="00CB7D0E">
              <w:rPr>
                <w:rStyle w:val="af"/>
                <w:noProof/>
              </w:rPr>
              <w:t>Mentor Training</w:t>
            </w:r>
            <w:r>
              <w:rPr>
                <w:noProof/>
                <w:webHidden/>
              </w:rPr>
              <w:tab/>
            </w:r>
            <w:r>
              <w:rPr>
                <w:noProof/>
                <w:webHidden/>
              </w:rPr>
              <w:fldChar w:fldCharType="begin"/>
            </w:r>
            <w:r>
              <w:rPr>
                <w:noProof/>
                <w:webHidden/>
              </w:rPr>
              <w:instrText xml:space="preserve"> PAGEREF _Toc173408752 \h </w:instrText>
            </w:r>
            <w:r>
              <w:rPr>
                <w:noProof/>
                <w:webHidden/>
              </w:rPr>
            </w:r>
            <w:r>
              <w:rPr>
                <w:noProof/>
                <w:webHidden/>
              </w:rPr>
              <w:fldChar w:fldCharType="separate"/>
            </w:r>
            <w:r>
              <w:rPr>
                <w:noProof/>
                <w:webHidden/>
              </w:rPr>
              <w:t>41</w:t>
            </w:r>
            <w:r>
              <w:rPr>
                <w:noProof/>
                <w:webHidden/>
              </w:rPr>
              <w:fldChar w:fldCharType="end"/>
            </w:r>
          </w:hyperlink>
        </w:p>
        <w:p w14:paraId="1CFFA4D5" w14:textId="17227C66" w:rsidR="00283C3C" w:rsidRDefault="00283C3C">
          <w:pPr>
            <w:pStyle w:val="TOC1"/>
            <w:tabs>
              <w:tab w:val="right" w:leader="dot" w:pos="8630"/>
            </w:tabs>
            <w:rPr>
              <w:rFonts w:eastAsiaTheme="minorEastAsia"/>
              <w:noProof/>
              <w:kern w:val="2"/>
              <w:lang w:val="en-CA" w:eastAsia="zh-CN"/>
              <w14:ligatures w14:val="standardContextual"/>
            </w:rPr>
          </w:pPr>
          <w:hyperlink w:anchor="_Toc173408753" w:history="1">
            <w:r w:rsidRPr="00CB7D0E">
              <w:rPr>
                <w:rStyle w:val="af"/>
                <w:noProof/>
              </w:rPr>
              <w:t>Mentoring</w:t>
            </w:r>
            <w:r>
              <w:rPr>
                <w:noProof/>
                <w:webHidden/>
              </w:rPr>
              <w:tab/>
            </w:r>
            <w:r>
              <w:rPr>
                <w:noProof/>
                <w:webHidden/>
              </w:rPr>
              <w:fldChar w:fldCharType="begin"/>
            </w:r>
            <w:r>
              <w:rPr>
                <w:noProof/>
                <w:webHidden/>
              </w:rPr>
              <w:instrText xml:space="preserve"> PAGEREF _Toc173408753 \h </w:instrText>
            </w:r>
            <w:r>
              <w:rPr>
                <w:noProof/>
                <w:webHidden/>
              </w:rPr>
            </w:r>
            <w:r>
              <w:rPr>
                <w:noProof/>
                <w:webHidden/>
              </w:rPr>
              <w:fldChar w:fldCharType="separate"/>
            </w:r>
            <w:r>
              <w:rPr>
                <w:noProof/>
                <w:webHidden/>
              </w:rPr>
              <w:t>41</w:t>
            </w:r>
            <w:r>
              <w:rPr>
                <w:noProof/>
                <w:webHidden/>
              </w:rPr>
              <w:fldChar w:fldCharType="end"/>
            </w:r>
          </w:hyperlink>
        </w:p>
        <w:p w14:paraId="166350D4" w14:textId="42EDD191" w:rsidR="00283C3C" w:rsidRDefault="00283C3C">
          <w:pPr>
            <w:pStyle w:val="TOC1"/>
            <w:tabs>
              <w:tab w:val="right" w:leader="dot" w:pos="8630"/>
            </w:tabs>
            <w:rPr>
              <w:rFonts w:eastAsiaTheme="minorEastAsia"/>
              <w:noProof/>
              <w:kern w:val="2"/>
              <w:lang w:val="en-CA" w:eastAsia="zh-CN"/>
              <w14:ligatures w14:val="standardContextual"/>
            </w:rPr>
          </w:pPr>
          <w:hyperlink w:anchor="_Toc173408754" w:history="1">
            <w:r w:rsidRPr="00CB7D0E">
              <w:rPr>
                <w:rStyle w:val="af"/>
                <w:noProof/>
              </w:rPr>
              <w:t>Metaevaluation</w:t>
            </w:r>
            <w:r>
              <w:rPr>
                <w:noProof/>
                <w:webHidden/>
              </w:rPr>
              <w:tab/>
            </w:r>
            <w:r>
              <w:rPr>
                <w:noProof/>
                <w:webHidden/>
              </w:rPr>
              <w:fldChar w:fldCharType="begin"/>
            </w:r>
            <w:r>
              <w:rPr>
                <w:noProof/>
                <w:webHidden/>
              </w:rPr>
              <w:instrText xml:space="preserve"> PAGEREF _Toc173408754 \h </w:instrText>
            </w:r>
            <w:r>
              <w:rPr>
                <w:noProof/>
                <w:webHidden/>
              </w:rPr>
            </w:r>
            <w:r>
              <w:rPr>
                <w:noProof/>
                <w:webHidden/>
              </w:rPr>
              <w:fldChar w:fldCharType="separate"/>
            </w:r>
            <w:r>
              <w:rPr>
                <w:noProof/>
                <w:webHidden/>
              </w:rPr>
              <w:t>41</w:t>
            </w:r>
            <w:r>
              <w:rPr>
                <w:noProof/>
                <w:webHidden/>
              </w:rPr>
              <w:fldChar w:fldCharType="end"/>
            </w:r>
          </w:hyperlink>
        </w:p>
        <w:p w14:paraId="7B20997F" w14:textId="24D73759" w:rsidR="00283C3C" w:rsidRDefault="00283C3C">
          <w:pPr>
            <w:pStyle w:val="TOC1"/>
            <w:tabs>
              <w:tab w:val="right" w:leader="dot" w:pos="8630"/>
            </w:tabs>
            <w:rPr>
              <w:rFonts w:eastAsiaTheme="minorEastAsia"/>
              <w:noProof/>
              <w:kern w:val="2"/>
              <w:lang w:val="en-CA" w:eastAsia="zh-CN"/>
              <w14:ligatures w14:val="standardContextual"/>
            </w:rPr>
          </w:pPr>
          <w:hyperlink w:anchor="_Toc173408755" w:history="1">
            <w:r w:rsidRPr="00CB7D0E">
              <w:rPr>
                <w:rStyle w:val="af"/>
                <w:noProof/>
              </w:rPr>
              <w:t>Micro-economic model</w:t>
            </w:r>
            <w:r>
              <w:rPr>
                <w:noProof/>
                <w:webHidden/>
              </w:rPr>
              <w:tab/>
            </w:r>
            <w:r>
              <w:rPr>
                <w:noProof/>
                <w:webHidden/>
              </w:rPr>
              <w:fldChar w:fldCharType="begin"/>
            </w:r>
            <w:r>
              <w:rPr>
                <w:noProof/>
                <w:webHidden/>
              </w:rPr>
              <w:instrText xml:space="preserve"> PAGEREF _Toc173408755 \h </w:instrText>
            </w:r>
            <w:r>
              <w:rPr>
                <w:noProof/>
                <w:webHidden/>
              </w:rPr>
            </w:r>
            <w:r>
              <w:rPr>
                <w:noProof/>
                <w:webHidden/>
              </w:rPr>
              <w:fldChar w:fldCharType="separate"/>
            </w:r>
            <w:r>
              <w:rPr>
                <w:noProof/>
                <w:webHidden/>
              </w:rPr>
              <w:t>41</w:t>
            </w:r>
            <w:r>
              <w:rPr>
                <w:noProof/>
                <w:webHidden/>
              </w:rPr>
              <w:fldChar w:fldCharType="end"/>
            </w:r>
          </w:hyperlink>
        </w:p>
        <w:p w14:paraId="2CAD9E17" w14:textId="2B809FE1" w:rsidR="00283C3C" w:rsidRDefault="00283C3C">
          <w:pPr>
            <w:pStyle w:val="TOC1"/>
            <w:tabs>
              <w:tab w:val="right" w:leader="dot" w:pos="8630"/>
            </w:tabs>
            <w:rPr>
              <w:rFonts w:eastAsiaTheme="minorEastAsia"/>
              <w:noProof/>
              <w:kern w:val="2"/>
              <w:lang w:val="en-CA" w:eastAsia="zh-CN"/>
              <w14:ligatures w14:val="standardContextual"/>
            </w:rPr>
          </w:pPr>
          <w:hyperlink w:anchor="_Toc173408756" w:history="1">
            <w:r w:rsidRPr="00CB7D0E">
              <w:rPr>
                <w:rStyle w:val="af"/>
                <w:noProof/>
              </w:rPr>
              <w:t>Mixed Methods</w:t>
            </w:r>
            <w:r>
              <w:rPr>
                <w:noProof/>
                <w:webHidden/>
              </w:rPr>
              <w:tab/>
            </w:r>
            <w:r>
              <w:rPr>
                <w:noProof/>
                <w:webHidden/>
              </w:rPr>
              <w:fldChar w:fldCharType="begin"/>
            </w:r>
            <w:r>
              <w:rPr>
                <w:noProof/>
                <w:webHidden/>
              </w:rPr>
              <w:instrText xml:space="preserve"> PAGEREF _Toc173408756 \h </w:instrText>
            </w:r>
            <w:r>
              <w:rPr>
                <w:noProof/>
                <w:webHidden/>
              </w:rPr>
            </w:r>
            <w:r>
              <w:rPr>
                <w:noProof/>
                <w:webHidden/>
              </w:rPr>
              <w:fldChar w:fldCharType="separate"/>
            </w:r>
            <w:r>
              <w:rPr>
                <w:noProof/>
                <w:webHidden/>
              </w:rPr>
              <w:t>41</w:t>
            </w:r>
            <w:r>
              <w:rPr>
                <w:noProof/>
                <w:webHidden/>
              </w:rPr>
              <w:fldChar w:fldCharType="end"/>
            </w:r>
          </w:hyperlink>
        </w:p>
        <w:p w14:paraId="1B96A310" w14:textId="22248CC0" w:rsidR="00283C3C" w:rsidRDefault="00283C3C">
          <w:pPr>
            <w:pStyle w:val="TOC1"/>
            <w:tabs>
              <w:tab w:val="right" w:leader="dot" w:pos="8630"/>
            </w:tabs>
            <w:rPr>
              <w:rFonts w:eastAsiaTheme="minorEastAsia"/>
              <w:noProof/>
              <w:kern w:val="2"/>
              <w:lang w:val="en-CA" w:eastAsia="zh-CN"/>
              <w14:ligatures w14:val="standardContextual"/>
            </w:rPr>
          </w:pPr>
          <w:hyperlink w:anchor="_Toc173408757" w:history="1">
            <w:r w:rsidRPr="00CB7D0E">
              <w:rPr>
                <w:rStyle w:val="af"/>
                <w:noProof/>
              </w:rPr>
              <w:t>Mixed Methods Evaluation</w:t>
            </w:r>
            <w:r>
              <w:rPr>
                <w:noProof/>
                <w:webHidden/>
              </w:rPr>
              <w:tab/>
            </w:r>
            <w:r>
              <w:rPr>
                <w:noProof/>
                <w:webHidden/>
              </w:rPr>
              <w:fldChar w:fldCharType="begin"/>
            </w:r>
            <w:r>
              <w:rPr>
                <w:noProof/>
                <w:webHidden/>
              </w:rPr>
              <w:instrText xml:space="preserve"> PAGEREF _Toc173408757 \h </w:instrText>
            </w:r>
            <w:r>
              <w:rPr>
                <w:noProof/>
                <w:webHidden/>
              </w:rPr>
            </w:r>
            <w:r>
              <w:rPr>
                <w:noProof/>
                <w:webHidden/>
              </w:rPr>
              <w:fldChar w:fldCharType="separate"/>
            </w:r>
            <w:r>
              <w:rPr>
                <w:noProof/>
                <w:webHidden/>
              </w:rPr>
              <w:t>42</w:t>
            </w:r>
            <w:r>
              <w:rPr>
                <w:noProof/>
                <w:webHidden/>
              </w:rPr>
              <w:fldChar w:fldCharType="end"/>
            </w:r>
          </w:hyperlink>
        </w:p>
        <w:p w14:paraId="7CFA53F5" w14:textId="6351FF64" w:rsidR="00283C3C" w:rsidRDefault="00283C3C">
          <w:pPr>
            <w:pStyle w:val="TOC1"/>
            <w:tabs>
              <w:tab w:val="right" w:leader="dot" w:pos="8630"/>
            </w:tabs>
            <w:rPr>
              <w:rFonts w:eastAsiaTheme="minorEastAsia"/>
              <w:noProof/>
              <w:kern w:val="2"/>
              <w:lang w:val="en-CA" w:eastAsia="zh-CN"/>
              <w14:ligatures w14:val="standardContextual"/>
            </w:rPr>
          </w:pPr>
          <w:hyperlink w:anchor="_Toc173408758" w:history="1">
            <w:r w:rsidRPr="00CB7D0E">
              <w:rPr>
                <w:rStyle w:val="af"/>
                <w:noProof/>
              </w:rPr>
              <w:t>Mixed Methods Outcome Evaluation</w:t>
            </w:r>
            <w:r>
              <w:rPr>
                <w:noProof/>
                <w:webHidden/>
              </w:rPr>
              <w:tab/>
            </w:r>
            <w:r>
              <w:rPr>
                <w:noProof/>
                <w:webHidden/>
              </w:rPr>
              <w:fldChar w:fldCharType="begin"/>
            </w:r>
            <w:r>
              <w:rPr>
                <w:noProof/>
                <w:webHidden/>
              </w:rPr>
              <w:instrText xml:space="preserve"> PAGEREF _Toc173408758 \h </w:instrText>
            </w:r>
            <w:r>
              <w:rPr>
                <w:noProof/>
                <w:webHidden/>
              </w:rPr>
            </w:r>
            <w:r>
              <w:rPr>
                <w:noProof/>
                <w:webHidden/>
              </w:rPr>
              <w:fldChar w:fldCharType="separate"/>
            </w:r>
            <w:r>
              <w:rPr>
                <w:noProof/>
                <w:webHidden/>
              </w:rPr>
              <w:t>42</w:t>
            </w:r>
            <w:r>
              <w:rPr>
                <w:noProof/>
                <w:webHidden/>
              </w:rPr>
              <w:fldChar w:fldCharType="end"/>
            </w:r>
          </w:hyperlink>
        </w:p>
        <w:p w14:paraId="2A73D238" w14:textId="5F300EE8" w:rsidR="00283C3C" w:rsidRDefault="00283C3C">
          <w:pPr>
            <w:pStyle w:val="TOC1"/>
            <w:tabs>
              <w:tab w:val="right" w:leader="dot" w:pos="8630"/>
            </w:tabs>
            <w:rPr>
              <w:rFonts w:eastAsiaTheme="minorEastAsia"/>
              <w:noProof/>
              <w:kern w:val="2"/>
              <w:lang w:val="en-CA" w:eastAsia="zh-CN"/>
              <w14:ligatures w14:val="standardContextual"/>
            </w:rPr>
          </w:pPr>
          <w:hyperlink w:anchor="_Toc173408759" w:history="1">
            <w:r w:rsidRPr="00CB7D0E">
              <w:rPr>
                <w:rStyle w:val="af"/>
                <w:noProof/>
              </w:rPr>
              <w:t>Monetary policy</w:t>
            </w:r>
            <w:r>
              <w:rPr>
                <w:noProof/>
                <w:webHidden/>
              </w:rPr>
              <w:tab/>
            </w:r>
            <w:r>
              <w:rPr>
                <w:noProof/>
                <w:webHidden/>
              </w:rPr>
              <w:fldChar w:fldCharType="begin"/>
            </w:r>
            <w:r>
              <w:rPr>
                <w:noProof/>
                <w:webHidden/>
              </w:rPr>
              <w:instrText xml:space="preserve"> PAGEREF _Toc173408759 \h </w:instrText>
            </w:r>
            <w:r>
              <w:rPr>
                <w:noProof/>
                <w:webHidden/>
              </w:rPr>
            </w:r>
            <w:r>
              <w:rPr>
                <w:noProof/>
                <w:webHidden/>
              </w:rPr>
              <w:fldChar w:fldCharType="separate"/>
            </w:r>
            <w:r>
              <w:rPr>
                <w:noProof/>
                <w:webHidden/>
              </w:rPr>
              <w:t>42</w:t>
            </w:r>
            <w:r>
              <w:rPr>
                <w:noProof/>
                <w:webHidden/>
              </w:rPr>
              <w:fldChar w:fldCharType="end"/>
            </w:r>
          </w:hyperlink>
        </w:p>
        <w:p w14:paraId="38547DB2" w14:textId="39697253" w:rsidR="00283C3C" w:rsidRDefault="00283C3C">
          <w:pPr>
            <w:pStyle w:val="TOC1"/>
            <w:tabs>
              <w:tab w:val="right" w:leader="dot" w:pos="8630"/>
            </w:tabs>
            <w:rPr>
              <w:rFonts w:eastAsiaTheme="minorEastAsia"/>
              <w:noProof/>
              <w:kern w:val="2"/>
              <w:lang w:val="en-CA" w:eastAsia="zh-CN"/>
              <w14:ligatures w14:val="standardContextual"/>
            </w:rPr>
          </w:pPr>
          <w:hyperlink w:anchor="_Toc173408760" w:history="1">
            <w:r w:rsidRPr="00CB7D0E">
              <w:rPr>
                <w:rStyle w:val="af"/>
                <w:noProof/>
              </w:rPr>
              <w:t>Monitoring and Evaluation (M&amp;E) Implications</w:t>
            </w:r>
            <w:r>
              <w:rPr>
                <w:noProof/>
                <w:webHidden/>
              </w:rPr>
              <w:tab/>
            </w:r>
            <w:r>
              <w:rPr>
                <w:noProof/>
                <w:webHidden/>
              </w:rPr>
              <w:fldChar w:fldCharType="begin"/>
            </w:r>
            <w:r>
              <w:rPr>
                <w:noProof/>
                <w:webHidden/>
              </w:rPr>
              <w:instrText xml:space="preserve"> PAGEREF _Toc173408760 \h </w:instrText>
            </w:r>
            <w:r>
              <w:rPr>
                <w:noProof/>
                <w:webHidden/>
              </w:rPr>
            </w:r>
            <w:r>
              <w:rPr>
                <w:noProof/>
                <w:webHidden/>
              </w:rPr>
              <w:fldChar w:fldCharType="separate"/>
            </w:r>
            <w:r>
              <w:rPr>
                <w:noProof/>
                <w:webHidden/>
              </w:rPr>
              <w:t>42</w:t>
            </w:r>
            <w:r>
              <w:rPr>
                <w:noProof/>
                <w:webHidden/>
              </w:rPr>
              <w:fldChar w:fldCharType="end"/>
            </w:r>
          </w:hyperlink>
        </w:p>
        <w:p w14:paraId="1C66D6DB" w14:textId="30A857E0" w:rsidR="00283C3C" w:rsidRDefault="00283C3C">
          <w:pPr>
            <w:pStyle w:val="TOC1"/>
            <w:tabs>
              <w:tab w:val="right" w:leader="dot" w:pos="8630"/>
            </w:tabs>
            <w:rPr>
              <w:rFonts w:eastAsiaTheme="minorEastAsia"/>
              <w:noProof/>
              <w:kern w:val="2"/>
              <w:lang w:val="en-CA" w:eastAsia="zh-CN"/>
              <w14:ligatures w14:val="standardContextual"/>
            </w:rPr>
          </w:pPr>
          <w:hyperlink w:anchor="_Toc173408761" w:history="1">
            <w:r w:rsidRPr="00CB7D0E">
              <w:rPr>
                <w:rStyle w:val="af"/>
                <w:noProof/>
              </w:rPr>
              <w:t>Mortality</w:t>
            </w:r>
            <w:r>
              <w:rPr>
                <w:noProof/>
                <w:webHidden/>
              </w:rPr>
              <w:tab/>
            </w:r>
            <w:r>
              <w:rPr>
                <w:noProof/>
                <w:webHidden/>
              </w:rPr>
              <w:fldChar w:fldCharType="begin"/>
            </w:r>
            <w:r>
              <w:rPr>
                <w:noProof/>
                <w:webHidden/>
              </w:rPr>
              <w:instrText xml:space="preserve"> PAGEREF _Toc173408761 \h </w:instrText>
            </w:r>
            <w:r>
              <w:rPr>
                <w:noProof/>
                <w:webHidden/>
              </w:rPr>
            </w:r>
            <w:r>
              <w:rPr>
                <w:noProof/>
                <w:webHidden/>
              </w:rPr>
              <w:fldChar w:fldCharType="separate"/>
            </w:r>
            <w:r>
              <w:rPr>
                <w:noProof/>
                <w:webHidden/>
              </w:rPr>
              <w:t>42</w:t>
            </w:r>
            <w:r>
              <w:rPr>
                <w:noProof/>
                <w:webHidden/>
              </w:rPr>
              <w:fldChar w:fldCharType="end"/>
            </w:r>
          </w:hyperlink>
        </w:p>
        <w:p w14:paraId="304D4416" w14:textId="43218A54" w:rsidR="00283C3C" w:rsidRDefault="00283C3C">
          <w:pPr>
            <w:pStyle w:val="TOC1"/>
            <w:tabs>
              <w:tab w:val="right" w:leader="dot" w:pos="8630"/>
            </w:tabs>
            <w:rPr>
              <w:rFonts w:eastAsiaTheme="minorEastAsia"/>
              <w:noProof/>
              <w:kern w:val="2"/>
              <w:lang w:val="en-CA" w:eastAsia="zh-CN"/>
              <w14:ligatures w14:val="standardContextual"/>
            </w:rPr>
          </w:pPr>
          <w:hyperlink w:anchor="_Toc173408762" w:history="1">
            <w:r w:rsidRPr="00CB7D0E">
              <w:rPr>
                <w:rStyle w:val="af"/>
                <w:noProof/>
              </w:rPr>
              <w:t>Multiple lines of evidence</w:t>
            </w:r>
            <w:r>
              <w:rPr>
                <w:noProof/>
                <w:webHidden/>
              </w:rPr>
              <w:tab/>
            </w:r>
            <w:r>
              <w:rPr>
                <w:noProof/>
                <w:webHidden/>
              </w:rPr>
              <w:fldChar w:fldCharType="begin"/>
            </w:r>
            <w:r>
              <w:rPr>
                <w:noProof/>
                <w:webHidden/>
              </w:rPr>
              <w:instrText xml:space="preserve"> PAGEREF _Toc173408762 \h </w:instrText>
            </w:r>
            <w:r>
              <w:rPr>
                <w:noProof/>
                <w:webHidden/>
              </w:rPr>
            </w:r>
            <w:r>
              <w:rPr>
                <w:noProof/>
                <w:webHidden/>
              </w:rPr>
              <w:fldChar w:fldCharType="separate"/>
            </w:r>
            <w:r>
              <w:rPr>
                <w:noProof/>
                <w:webHidden/>
              </w:rPr>
              <w:t>43</w:t>
            </w:r>
            <w:r>
              <w:rPr>
                <w:noProof/>
                <w:webHidden/>
              </w:rPr>
              <w:fldChar w:fldCharType="end"/>
            </w:r>
          </w:hyperlink>
        </w:p>
        <w:p w14:paraId="1F39C022" w14:textId="25669ECE" w:rsidR="00283C3C" w:rsidRDefault="00283C3C">
          <w:pPr>
            <w:pStyle w:val="TOC1"/>
            <w:tabs>
              <w:tab w:val="right" w:leader="dot" w:pos="8630"/>
            </w:tabs>
            <w:rPr>
              <w:rFonts w:eastAsiaTheme="minorEastAsia"/>
              <w:noProof/>
              <w:kern w:val="2"/>
              <w:lang w:val="en-CA" w:eastAsia="zh-CN"/>
              <w14:ligatures w14:val="standardContextual"/>
            </w:rPr>
          </w:pPr>
          <w:hyperlink w:anchor="_Toc173408763" w:history="1">
            <w:r w:rsidRPr="00CB7D0E">
              <w:rPr>
                <w:rStyle w:val="af"/>
                <w:noProof/>
              </w:rPr>
              <w:t>Narrative Analysis</w:t>
            </w:r>
            <w:r>
              <w:rPr>
                <w:noProof/>
                <w:webHidden/>
              </w:rPr>
              <w:tab/>
            </w:r>
            <w:r>
              <w:rPr>
                <w:noProof/>
                <w:webHidden/>
              </w:rPr>
              <w:fldChar w:fldCharType="begin"/>
            </w:r>
            <w:r>
              <w:rPr>
                <w:noProof/>
                <w:webHidden/>
              </w:rPr>
              <w:instrText xml:space="preserve"> PAGEREF _Toc173408763 \h </w:instrText>
            </w:r>
            <w:r>
              <w:rPr>
                <w:noProof/>
                <w:webHidden/>
              </w:rPr>
            </w:r>
            <w:r>
              <w:rPr>
                <w:noProof/>
                <w:webHidden/>
              </w:rPr>
              <w:fldChar w:fldCharType="separate"/>
            </w:r>
            <w:r>
              <w:rPr>
                <w:noProof/>
                <w:webHidden/>
              </w:rPr>
              <w:t>43</w:t>
            </w:r>
            <w:r>
              <w:rPr>
                <w:noProof/>
                <w:webHidden/>
              </w:rPr>
              <w:fldChar w:fldCharType="end"/>
            </w:r>
          </w:hyperlink>
        </w:p>
        <w:p w14:paraId="058C9E6A" w14:textId="77743CD4" w:rsidR="00283C3C" w:rsidRDefault="00283C3C">
          <w:pPr>
            <w:pStyle w:val="TOC1"/>
            <w:tabs>
              <w:tab w:val="right" w:leader="dot" w:pos="8630"/>
            </w:tabs>
            <w:rPr>
              <w:rFonts w:eastAsiaTheme="minorEastAsia"/>
              <w:noProof/>
              <w:kern w:val="2"/>
              <w:lang w:val="en-CA" w:eastAsia="zh-CN"/>
              <w14:ligatures w14:val="standardContextual"/>
            </w:rPr>
          </w:pPr>
          <w:hyperlink w:anchor="_Toc173408764" w:history="1">
            <w:r w:rsidRPr="00CB7D0E">
              <w:rPr>
                <w:rStyle w:val="af"/>
                <w:noProof/>
              </w:rPr>
              <w:t>Narrative Inquiry</w:t>
            </w:r>
            <w:r>
              <w:rPr>
                <w:noProof/>
                <w:webHidden/>
              </w:rPr>
              <w:tab/>
            </w:r>
            <w:r>
              <w:rPr>
                <w:noProof/>
                <w:webHidden/>
              </w:rPr>
              <w:fldChar w:fldCharType="begin"/>
            </w:r>
            <w:r>
              <w:rPr>
                <w:noProof/>
                <w:webHidden/>
              </w:rPr>
              <w:instrText xml:space="preserve"> PAGEREF _Toc173408764 \h </w:instrText>
            </w:r>
            <w:r>
              <w:rPr>
                <w:noProof/>
                <w:webHidden/>
              </w:rPr>
            </w:r>
            <w:r>
              <w:rPr>
                <w:noProof/>
                <w:webHidden/>
              </w:rPr>
              <w:fldChar w:fldCharType="separate"/>
            </w:r>
            <w:r>
              <w:rPr>
                <w:noProof/>
                <w:webHidden/>
              </w:rPr>
              <w:t>43</w:t>
            </w:r>
            <w:r>
              <w:rPr>
                <w:noProof/>
                <w:webHidden/>
              </w:rPr>
              <w:fldChar w:fldCharType="end"/>
            </w:r>
          </w:hyperlink>
        </w:p>
        <w:p w14:paraId="7EA5F59C" w14:textId="7F39D6AC" w:rsidR="00283C3C" w:rsidRDefault="00283C3C">
          <w:pPr>
            <w:pStyle w:val="TOC1"/>
            <w:tabs>
              <w:tab w:val="right" w:leader="dot" w:pos="8630"/>
            </w:tabs>
            <w:rPr>
              <w:rFonts w:eastAsiaTheme="minorEastAsia"/>
              <w:noProof/>
              <w:kern w:val="2"/>
              <w:lang w:val="en-CA" w:eastAsia="zh-CN"/>
              <w14:ligatures w14:val="standardContextual"/>
            </w:rPr>
          </w:pPr>
          <w:hyperlink w:anchor="_Toc173408765" w:history="1">
            <w:r w:rsidRPr="00CB7D0E">
              <w:rPr>
                <w:rStyle w:val="af"/>
                <w:noProof/>
              </w:rPr>
              <w:t>Natural observation</w:t>
            </w:r>
            <w:r>
              <w:rPr>
                <w:noProof/>
                <w:webHidden/>
              </w:rPr>
              <w:tab/>
            </w:r>
            <w:r>
              <w:rPr>
                <w:noProof/>
                <w:webHidden/>
              </w:rPr>
              <w:fldChar w:fldCharType="begin"/>
            </w:r>
            <w:r>
              <w:rPr>
                <w:noProof/>
                <w:webHidden/>
              </w:rPr>
              <w:instrText xml:space="preserve"> PAGEREF _Toc173408765 \h </w:instrText>
            </w:r>
            <w:r>
              <w:rPr>
                <w:noProof/>
                <w:webHidden/>
              </w:rPr>
            </w:r>
            <w:r>
              <w:rPr>
                <w:noProof/>
                <w:webHidden/>
              </w:rPr>
              <w:fldChar w:fldCharType="separate"/>
            </w:r>
            <w:r>
              <w:rPr>
                <w:noProof/>
                <w:webHidden/>
              </w:rPr>
              <w:t>43</w:t>
            </w:r>
            <w:r>
              <w:rPr>
                <w:noProof/>
                <w:webHidden/>
              </w:rPr>
              <w:fldChar w:fldCharType="end"/>
            </w:r>
          </w:hyperlink>
        </w:p>
        <w:p w14:paraId="3FCC6F36" w14:textId="7A364F32" w:rsidR="00283C3C" w:rsidRDefault="00283C3C">
          <w:pPr>
            <w:pStyle w:val="TOC1"/>
            <w:tabs>
              <w:tab w:val="right" w:leader="dot" w:pos="8630"/>
            </w:tabs>
            <w:rPr>
              <w:rFonts w:eastAsiaTheme="minorEastAsia"/>
              <w:noProof/>
              <w:kern w:val="2"/>
              <w:lang w:val="en-CA" w:eastAsia="zh-CN"/>
              <w14:ligatures w14:val="standardContextual"/>
            </w:rPr>
          </w:pPr>
          <w:hyperlink w:anchor="_Toc173408766" w:history="1">
            <w:r w:rsidRPr="00CB7D0E">
              <w:rPr>
                <w:rStyle w:val="af"/>
                <w:noProof/>
              </w:rPr>
              <w:t>Negotiated Purposes</w:t>
            </w:r>
            <w:r>
              <w:rPr>
                <w:noProof/>
                <w:webHidden/>
              </w:rPr>
              <w:tab/>
            </w:r>
            <w:r>
              <w:rPr>
                <w:noProof/>
                <w:webHidden/>
              </w:rPr>
              <w:fldChar w:fldCharType="begin"/>
            </w:r>
            <w:r>
              <w:rPr>
                <w:noProof/>
                <w:webHidden/>
              </w:rPr>
              <w:instrText xml:space="preserve"> PAGEREF _Toc173408766 \h </w:instrText>
            </w:r>
            <w:r>
              <w:rPr>
                <w:noProof/>
                <w:webHidden/>
              </w:rPr>
            </w:r>
            <w:r>
              <w:rPr>
                <w:noProof/>
                <w:webHidden/>
              </w:rPr>
              <w:fldChar w:fldCharType="separate"/>
            </w:r>
            <w:r>
              <w:rPr>
                <w:noProof/>
                <w:webHidden/>
              </w:rPr>
              <w:t>43</w:t>
            </w:r>
            <w:r>
              <w:rPr>
                <w:noProof/>
                <w:webHidden/>
              </w:rPr>
              <w:fldChar w:fldCharType="end"/>
            </w:r>
          </w:hyperlink>
        </w:p>
        <w:p w14:paraId="20D3491B" w14:textId="7B54482A" w:rsidR="00283C3C" w:rsidRDefault="00283C3C">
          <w:pPr>
            <w:pStyle w:val="TOC1"/>
            <w:tabs>
              <w:tab w:val="right" w:leader="dot" w:pos="8630"/>
            </w:tabs>
            <w:rPr>
              <w:rFonts w:eastAsiaTheme="minorEastAsia"/>
              <w:noProof/>
              <w:kern w:val="2"/>
              <w:lang w:val="en-CA" w:eastAsia="zh-CN"/>
              <w14:ligatures w14:val="standardContextual"/>
            </w:rPr>
          </w:pPr>
          <w:hyperlink w:anchor="_Toc173408767" w:history="1">
            <w:r w:rsidRPr="00CB7D0E">
              <w:rPr>
                <w:rStyle w:val="af"/>
                <w:noProof/>
              </w:rPr>
              <w:t>Nonexperimental designs</w:t>
            </w:r>
            <w:r>
              <w:rPr>
                <w:noProof/>
                <w:webHidden/>
              </w:rPr>
              <w:tab/>
            </w:r>
            <w:r>
              <w:rPr>
                <w:noProof/>
                <w:webHidden/>
              </w:rPr>
              <w:fldChar w:fldCharType="begin"/>
            </w:r>
            <w:r>
              <w:rPr>
                <w:noProof/>
                <w:webHidden/>
              </w:rPr>
              <w:instrText xml:space="preserve"> PAGEREF _Toc173408767 \h </w:instrText>
            </w:r>
            <w:r>
              <w:rPr>
                <w:noProof/>
                <w:webHidden/>
              </w:rPr>
            </w:r>
            <w:r>
              <w:rPr>
                <w:noProof/>
                <w:webHidden/>
              </w:rPr>
              <w:fldChar w:fldCharType="separate"/>
            </w:r>
            <w:r>
              <w:rPr>
                <w:noProof/>
                <w:webHidden/>
              </w:rPr>
              <w:t>43</w:t>
            </w:r>
            <w:r>
              <w:rPr>
                <w:noProof/>
                <w:webHidden/>
              </w:rPr>
              <w:fldChar w:fldCharType="end"/>
            </w:r>
          </w:hyperlink>
        </w:p>
        <w:p w14:paraId="64A84628" w14:textId="12F67A72" w:rsidR="00283C3C" w:rsidRDefault="00283C3C">
          <w:pPr>
            <w:pStyle w:val="TOC1"/>
            <w:tabs>
              <w:tab w:val="right" w:leader="dot" w:pos="8630"/>
            </w:tabs>
            <w:rPr>
              <w:rFonts w:eastAsiaTheme="minorEastAsia"/>
              <w:noProof/>
              <w:kern w:val="2"/>
              <w:lang w:val="en-CA" w:eastAsia="zh-CN"/>
              <w14:ligatures w14:val="standardContextual"/>
            </w:rPr>
          </w:pPr>
          <w:hyperlink w:anchor="_Toc173408768" w:history="1">
            <w:r w:rsidRPr="00CB7D0E">
              <w:rPr>
                <w:rStyle w:val="af"/>
                <w:noProof/>
              </w:rPr>
              <w:t>Non-probability sampling</w:t>
            </w:r>
            <w:r>
              <w:rPr>
                <w:noProof/>
                <w:webHidden/>
              </w:rPr>
              <w:tab/>
            </w:r>
            <w:r>
              <w:rPr>
                <w:noProof/>
                <w:webHidden/>
              </w:rPr>
              <w:fldChar w:fldCharType="begin"/>
            </w:r>
            <w:r>
              <w:rPr>
                <w:noProof/>
                <w:webHidden/>
              </w:rPr>
              <w:instrText xml:space="preserve"> PAGEREF _Toc173408768 \h </w:instrText>
            </w:r>
            <w:r>
              <w:rPr>
                <w:noProof/>
                <w:webHidden/>
              </w:rPr>
            </w:r>
            <w:r>
              <w:rPr>
                <w:noProof/>
                <w:webHidden/>
              </w:rPr>
              <w:fldChar w:fldCharType="separate"/>
            </w:r>
            <w:r>
              <w:rPr>
                <w:noProof/>
                <w:webHidden/>
              </w:rPr>
              <w:t>44</w:t>
            </w:r>
            <w:r>
              <w:rPr>
                <w:noProof/>
                <w:webHidden/>
              </w:rPr>
              <w:fldChar w:fldCharType="end"/>
            </w:r>
          </w:hyperlink>
        </w:p>
        <w:p w14:paraId="269852F6" w14:textId="41E0F328" w:rsidR="00283C3C" w:rsidRDefault="00283C3C">
          <w:pPr>
            <w:pStyle w:val="TOC1"/>
            <w:tabs>
              <w:tab w:val="right" w:leader="dot" w:pos="8630"/>
            </w:tabs>
            <w:rPr>
              <w:rFonts w:eastAsiaTheme="minorEastAsia"/>
              <w:noProof/>
              <w:kern w:val="2"/>
              <w:lang w:val="en-CA" w:eastAsia="zh-CN"/>
              <w14:ligatures w14:val="standardContextual"/>
            </w:rPr>
          </w:pPr>
          <w:hyperlink w:anchor="_Toc173408769" w:history="1">
            <w:r w:rsidRPr="00CB7D0E">
              <w:rPr>
                <w:rStyle w:val="af"/>
                <w:noProof/>
              </w:rPr>
              <w:t>Nonprofit Organization (NPO)</w:t>
            </w:r>
            <w:r>
              <w:rPr>
                <w:noProof/>
                <w:webHidden/>
              </w:rPr>
              <w:tab/>
            </w:r>
            <w:r>
              <w:rPr>
                <w:noProof/>
                <w:webHidden/>
              </w:rPr>
              <w:fldChar w:fldCharType="begin"/>
            </w:r>
            <w:r>
              <w:rPr>
                <w:noProof/>
                <w:webHidden/>
              </w:rPr>
              <w:instrText xml:space="preserve"> PAGEREF _Toc173408769 \h </w:instrText>
            </w:r>
            <w:r>
              <w:rPr>
                <w:noProof/>
                <w:webHidden/>
              </w:rPr>
            </w:r>
            <w:r>
              <w:rPr>
                <w:noProof/>
                <w:webHidden/>
              </w:rPr>
              <w:fldChar w:fldCharType="separate"/>
            </w:r>
            <w:r>
              <w:rPr>
                <w:noProof/>
                <w:webHidden/>
              </w:rPr>
              <w:t>44</w:t>
            </w:r>
            <w:r>
              <w:rPr>
                <w:noProof/>
                <w:webHidden/>
              </w:rPr>
              <w:fldChar w:fldCharType="end"/>
            </w:r>
          </w:hyperlink>
        </w:p>
        <w:p w14:paraId="3CB36675" w14:textId="56349AC1" w:rsidR="00283C3C" w:rsidRDefault="00283C3C">
          <w:pPr>
            <w:pStyle w:val="TOC1"/>
            <w:tabs>
              <w:tab w:val="right" w:leader="dot" w:pos="8630"/>
            </w:tabs>
            <w:rPr>
              <w:rFonts w:eastAsiaTheme="minorEastAsia"/>
              <w:noProof/>
              <w:kern w:val="2"/>
              <w:lang w:val="en-CA" w:eastAsia="zh-CN"/>
              <w14:ligatures w14:val="standardContextual"/>
            </w:rPr>
          </w:pPr>
          <w:hyperlink w:anchor="_Toc173408770" w:history="1">
            <w:r w:rsidRPr="00CB7D0E">
              <w:rPr>
                <w:rStyle w:val="af"/>
                <w:noProof/>
              </w:rPr>
              <w:t>Non-response</w:t>
            </w:r>
            <w:r>
              <w:rPr>
                <w:noProof/>
                <w:webHidden/>
              </w:rPr>
              <w:tab/>
            </w:r>
            <w:r>
              <w:rPr>
                <w:noProof/>
                <w:webHidden/>
              </w:rPr>
              <w:fldChar w:fldCharType="begin"/>
            </w:r>
            <w:r>
              <w:rPr>
                <w:noProof/>
                <w:webHidden/>
              </w:rPr>
              <w:instrText xml:space="preserve"> PAGEREF _Toc173408770 \h </w:instrText>
            </w:r>
            <w:r>
              <w:rPr>
                <w:noProof/>
                <w:webHidden/>
              </w:rPr>
            </w:r>
            <w:r>
              <w:rPr>
                <w:noProof/>
                <w:webHidden/>
              </w:rPr>
              <w:fldChar w:fldCharType="separate"/>
            </w:r>
            <w:r>
              <w:rPr>
                <w:noProof/>
                <w:webHidden/>
              </w:rPr>
              <w:t>44</w:t>
            </w:r>
            <w:r>
              <w:rPr>
                <w:noProof/>
                <w:webHidden/>
              </w:rPr>
              <w:fldChar w:fldCharType="end"/>
            </w:r>
          </w:hyperlink>
        </w:p>
        <w:p w14:paraId="496E6E18" w14:textId="173EE174" w:rsidR="00283C3C" w:rsidRDefault="00283C3C">
          <w:pPr>
            <w:pStyle w:val="TOC1"/>
            <w:tabs>
              <w:tab w:val="right" w:leader="dot" w:pos="8630"/>
            </w:tabs>
            <w:rPr>
              <w:rFonts w:eastAsiaTheme="minorEastAsia"/>
              <w:noProof/>
              <w:kern w:val="2"/>
              <w:lang w:val="en-CA" w:eastAsia="zh-CN"/>
              <w14:ligatures w14:val="standardContextual"/>
            </w:rPr>
          </w:pPr>
          <w:hyperlink w:anchor="_Toc173408771" w:history="1">
            <w:r w:rsidRPr="00CB7D0E">
              <w:rPr>
                <w:rStyle w:val="af"/>
                <w:noProof/>
              </w:rPr>
              <w:t>Non</w:t>
            </w:r>
            <w:r w:rsidRPr="00CB7D0E">
              <w:rPr>
                <w:rStyle w:val="af"/>
                <w:rFonts w:ascii="Cambria Math" w:hAnsi="Cambria Math" w:cs="Cambria Math"/>
                <w:noProof/>
              </w:rPr>
              <w:t>‑</w:t>
            </w:r>
            <w:r w:rsidRPr="00CB7D0E">
              <w:rPr>
                <w:rStyle w:val="af"/>
                <w:noProof/>
              </w:rPr>
              <w:t>response bias</w:t>
            </w:r>
            <w:r>
              <w:rPr>
                <w:noProof/>
                <w:webHidden/>
              </w:rPr>
              <w:tab/>
            </w:r>
            <w:r>
              <w:rPr>
                <w:noProof/>
                <w:webHidden/>
              </w:rPr>
              <w:fldChar w:fldCharType="begin"/>
            </w:r>
            <w:r>
              <w:rPr>
                <w:noProof/>
                <w:webHidden/>
              </w:rPr>
              <w:instrText xml:space="preserve"> PAGEREF _Toc173408771 \h </w:instrText>
            </w:r>
            <w:r>
              <w:rPr>
                <w:noProof/>
                <w:webHidden/>
              </w:rPr>
            </w:r>
            <w:r>
              <w:rPr>
                <w:noProof/>
                <w:webHidden/>
              </w:rPr>
              <w:fldChar w:fldCharType="separate"/>
            </w:r>
            <w:r>
              <w:rPr>
                <w:noProof/>
                <w:webHidden/>
              </w:rPr>
              <w:t>44</w:t>
            </w:r>
            <w:r>
              <w:rPr>
                <w:noProof/>
                <w:webHidden/>
              </w:rPr>
              <w:fldChar w:fldCharType="end"/>
            </w:r>
          </w:hyperlink>
        </w:p>
        <w:p w14:paraId="2C827586" w14:textId="7A1E6CE0" w:rsidR="00283C3C" w:rsidRDefault="00283C3C">
          <w:pPr>
            <w:pStyle w:val="TOC1"/>
            <w:tabs>
              <w:tab w:val="right" w:leader="dot" w:pos="8630"/>
            </w:tabs>
            <w:rPr>
              <w:rFonts w:eastAsiaTheme="minorEastAsia"/>
              <w:noProof/>
              <w:kern w:val="2"/>
              <w:lang w:val="en-CA" w:eastAsia="zh-CN"/>
              <w14:ligatures w14:val="standardContextual"/>
            </w:rPr>
          </w:pPr>
          <w:hyperlink w:anchor="_Toc173408772" w:history="1">
            <w:r w:rsidRPr="00CB7D0E">
              <w:rPr>
                <w:rStyle w:val="af"/>
                <w:noProof/>
              </w:rPr>
              <w:t>Non-sampling error</w:t>
            </w:r>
            <w:r>
              <w:rPr>
                <w:noProof/>
                <w:webHidden/>
              </w:rPr>
              <w:tab/>
            </w:r>
            <w:r>
              <w:rPr>
                <w:noProof/>
                <w:webHidden/>
              </w:rPr>
              <w:fldChar w:fldCharType="begin"/>
            </w:r>
            <w:r>
              <w:rPr>
                <w:noProof/>
                <w:webHidden/>
              </w:rPr>
              <w:instrText xml:space="preserve"> PAGEREF _Toc173408772 \h </w:instrText>
            </w:r>
            <w:r>
              <w:rPr>
                <w:noProof/>
                <w:webHidden/>
              </w:rPr>
            </w:r>
            <w:r>
              <w:rPr>
                <w:noProof/>
                <w:webHidden/>
              </w:rPr>
              <w:fldChar w:fldCharType="separate"/>
            </w:r>
            <w:r>
              <w:rPr>
                <w:noProof/>
                <w:webHidden/>
              </w:rPr>
              <w:t>44</w:t>
            </w:r>
            <w:r>
              <w:rPr>
                <w:noProof/>
                <w:webHidden/>
              </w:rPr>
              <w:fldChar w:fldCharType="end"/>
            </w:r>
          </w:hyperlink>
        </w:p>
        <w:p w14:paraId="23E35140" w14:textId="4DBA14F7" w:rsidR="00283C3C" w:rsidRDefault="00283C3C">
          <w:pPr>
            <w:pStyle w:val="TOC1"/>
            <w:tabs>
              <w:tab w:val="right" w:leader="dot" w:pos="8630"/>
            </w:tabs>
            <w:rPr>
              <w:rFonts w:eastAsiaTheme="minorEastAsia"/>
              <w:noProof/>
              <w:kern w:val="2"/>
              <w:lang w:val="en-CA" w:eastAsia="zh-CN"/>
              <w14:ligatures w14:val="standardContextual"/>
            </w:rPr>
          </w:pPr>
          <w:hyperlink w:anchor="_Toc173408773" w:history="1">
            <w:r w:rsidRPr="00CB7D0E">
              <w:rPr>
                <w:rStyle w:val="af"/>
                <w:noProof/>
              </w:rPr>
              <w:t>Objective data</w:t>
            </w:r>
            <w:r>
              <w:rPr>
                <w:noProof/>
                <w:webHidden/>
              </w:rPr>
              <w:tab/>
            </w:r>
            <w:r>
              <w:rPr>
                <w:noProof/>
                <w:webHidden/>
              </w:rPr>
              <w:fldChar w:fldCharType="begin"/>
            </w:r>
            <w:r>
              <w:rPr>
                <w:noProof/>
                <w:webHidden/>
              </w:rPr>
              <w:instrText xml:space="preserve"> PAGEREF _Toc173408773 \h </w:instrText>
            </w:r>
            <w:r>
              <w:rPr>
                <w:noProof/>
                <w:webHidden/>
              </w:rPr>
            </w:r>
            <w:r>
              <w:rPr>
                <w:noProof/>
                <w:webHidden/>
              </w:rPr>
              <w:fldChar w:fldCharType="separate"/>
            </w:r>
            <w:r>
              <w:rPr>
                <w:noProof/>
                <w:webHidden/>
              </w:rPr>
              <w:t>44</w:t>
            </w:r>
            <w:r>
              <w:rPr>
                <w:noProof/>
                <w:webHidden/>
              </w:rPr>
              <w:fldChar w:fldCharType="end"/>
            </w:r>
          </w:hyperlink>
        </w:p>
        <w:p w14:paraId="62B0C73C" w14:textId="35CC3CA5" w:rsidR="00283C3C" w:rsidRDefault="00283C3C">
          <w:pPr>
            <w:pStyle w:val="TOC1"/>
            <w:tabs>
              <w:tab w:val="right" w:leader="dot" w:pos="8630"/>
            </w:tabs>
            <w:rPr>
              <w:rFonts w:eastAsiaTheme="minorEastAsia"/>
              <w:noProof/>
              <w:kern w:val="2"/>
              <w:lang w:val="en-CA" w:eastAsia="zh-CN"/>
              <w14:ligatures w14:val="standardContextual"/>
            </w:rPr>
          </w:pPr>
          <w:hyperlink w:anchor="_Toc173408774" w:history="1">
            <w:r w:rsidRPr="00CB7D0E">
              <w:rPr>
                <w:rStyle w:val="af"/>
                <w:noProof/>
              </w:rPr>
              <w:t>Objectivity</w:t>
            </w:r>
            <w:r>
              <w:rPr>
                <w:noProof/>
                <w:webHidden/>
              </w:rPr>
              <w:tab/>
            </w:r>
            <w:r>
              <w:rPr>
                <w:noProof/>
                <w:webHidden/>
              </w:rPr>
              <w:fldChar w:fldCharType="begin"/>
            </w:r>
            <w:r>
              <w:rPr>
                <w:noProof/>
                <w:webHidden/>
              </w:rPr>
              <w:instrText xml:space="preserve"> PAGEREF _Toc173408774 \h </w:instrText>
            </w:r>
            <w:r>
              <w:rPr>
                <w:noProof/>
                <w:webHidden/>
              </w:rPr>
            </w:r>
            <w:r>
              <w:rPr>
                <w:noProof/>
                <w:webHidden/>
              </w:rPr>
              <w:fldChar w:fldCharType="separate"/>
            </w:r>
            <w:r>
              <w:rPr>
                <w:noProof/>
                <w:webHidden/>
              </w:rPr>
              <w:t>45</w:t>
            </w:r>
            <w:r>
              <w:rPr>
                <w:noProof/>
                <w:webHidden/>
              </w:rPr>
              <w:fldChar w:fldCharType="end"/>
            </w:r>
          </w:hyperlink>
        </w:p>
        <w:p w14:paraId="32D83179" w14:textId="53C35EEA" w:rsidR="00283C3C" w:rsidRDefault="00283C3C">
          <w:pPr>
            <w:pStyle w:val="TOC1"/>
            <w:tabs>
              <w:tab w:val="right" w:leader="dot" w:pos="8630"/>
            </w:tabs>
            <w:rPr>
              <w:rFonts w:eastAsiaTheme="minorEastAsia"/>
              <w:noProof/>
              <w:kern w:val="2"/>
              <w:lang w:val="en-CA" w:eastAsia="zh-CN"/>
              <w14:ligatures w14:val="standardContextual"/>
            </w:rPr>
          </w:pPr>
          <w:hyperlink w:anchor="_Toc173408775" w:history="1">
            <w:r w:rsidRPr="00CB7D0E">
              <w:rPr>
                <w:rStyle w:val="af"/>
                <w:noProof/>
              </w:rPr>
              <w:t>Order bias</w:t>
            </w:r>
            <w:r>
              <w:rPr>
                <w:noProof/>
                <w:webHidden/>
              </w:rPr>
              <w:tab/>
            </w:r>
            <w:r>
              <w:rPr>
                <w:noProof/>
                <w:webHidden/>
              </w:rPr>
              <w:fldChar w:fldCharType="begin"/>
            </w:r>
            <w:r>
              <w:rPr>
                <w:noProof/>
                <w:webHidden/>
              </w:rPr>
              <w:instrText xml:space="preserve"> PAGEREF _Toc173408775 \h </w:instrText>
            </w:r>
            <w:r>
              <w:rPr>
                <w:noProof/>
                <w:webHidden/>
              </w:rPr>
            </w:r>
            <w:r>
              <w:rPr>
                <w:noProof/>
                <w:webHidden/>
              </w:rPr>
              <w:fldChar w:fldCharType="separate"/>
            </w:r>
            <w:r>
              <w:rPr>
                <w:noProof/>
                <w:webHidden/>
              </w:rPr>
              <w:t>45</w:t>
            </w:r>
            <w:r>
              <w:rPr>
                <w:noProof/>
                <w:webHidden/>
              </w:rPr>
              <w:fldChar w:fldCharType="end"/>
            </w:r>
          </w:hyperlink>
        </w:p>
        <w:p w14:paraId="2AEEBF48" w14:textId="3E917EAC" w:rsidR="00283C3C" w:rsidRDefault="00283C3C">
          <w:pPr>
            <w:pStyle w:val="TOC1"/>
            <w:tabs>
              <w:tab w:val="right" w:leader="dot" w:pos="8630"/>
            </w:tabs>
            <w:rPr>
              <w:rFonts w:eastAsiaTheme="minorEastAsia"/>
              <w:noProof/>
              <w:kern w:val="2"/>
              <w:lang w:val="en-CA" w:eastAsia="zh-CN"/>
              <w14:ligatures w14:val="standardContextual"/>
            </w:rPr>
          </w:pPr>
          <w:hyperlink w:anchor="_Toc173408776" w:history="1">
            <w:r w:rsidRPr="00CB7D0E">
              <w:rPr>
                <w:rStyle w:val="af"/>
                <w:noProof/>
              </w:rPr>
              <w:t>Organizational Development</w:t>
            </w:r>
            <w:r>
              <w:rPr>
                <w:noProof/>
                <w:webHidden/>
              </w:rPr>
              <w:tab/>
            </w:r>
            <w:r>
              <w:rPr>
                <w:noProof/>
                <w:webHidden/>
              </w:rPr>
              <w:fldChar w:fldCharType="begin"/>
            </w:r>
            <w:r>
              <w:rPr>
                <w:noProof/>
                <w:webHidden/>
              </w:rPr>
              <w:instrText xml:space="preserve"> PAGEREF _Toc173408776 \h </w:instrText>
            </w:r>
            <w:r>
              <w:rPr>
                <w:noProof/>
                <w:webHidden/>
              </w:rPr>
            </w:r>
            <w:r>
              <w:rPr>
                <w:noProof/>
                <w:webHidden/>
              </w:rPr>
              <w:fldChar w:fldCharType="separate"/>
            </w:r>
            <w:r>
              <w:rPr>
                <w:noProof/>
                <w:webHidden/>
              </w:rPr>
              <w:t>45</w:t>
            </w:r>
            <w:r>
              <w:rPr>
                <w:noProof/>
                <w:webHidden/>
              </w:rPr>
              <w:fldChar w:fldCharType="end"/>
            </w:r>
          </w:hyperlink>
        </w:p>
        <w:p w14:paraId="242CFC35" w14:textId="3F93964A" w:rsidR="00283C3C" w:rsidRDefault="00283C3C">
          <w:pPr>
            <w:pStyle w:val="TOC1"/>
            <w:tabs>
              <w:tab w:val="right" w:leader="dot" w:pos="8630"/>
            </w:tabs>
            <w:rPr>
              <w:rFonts w:eastAsiaTheme="minorEastAsia"/>
              <w:noProof/>
              <w:kern w:val="2"/>
              <w:lang w:val="en-CA" w:eastAsia="zh-CN"/>
              <w14:ligatures w14:val="standardContextual"/>
            </w:rPr>
          </w:pPr>
          <w:hyperlink w:anchor="_Toc173408777" w:history="1">
            <w:r w:rsidRPr="00CB7D0E">
              <w:rPr>
                <w:rStyle w:val="af"/>
                <w:noProof/>
              </w:rPr>
              <w:t>Organizational Effectiveness</w:t>
            </w:r>
            <w:r>
              <w:rPr>
                <w:noProof/>
                <w:webHidden/>
              </w:rPr>
              <w:tab/>
            </w:r>
            <w:r>
              <w:rPr>
                <w:noProof/>
                <w:webHidden/>
              </w:rPr>
              <w:fldChar w:fldCharType="begin"/>
            </w:r>
            <w:r>
              <w:rPr>
                <w:noProof/>
                <w:webHidden/>
              </w:rPr>
              <w:instrText xml:space="preserve"> PAGEREF _Toc173408777 \h </w:instrText>
            </w:r>
            <w:r>
              <w:rPr>
                <w:noProof/>
                <w:webHidden/>
              </w:rPr>
            </w:r>
            <w:r>
              <w:rPr>
                <w:noProof/>
                <w:webHidden/>
              </w:rPr>
              <w:fldChar w:fldCharType="separate"/>
            </w:r>
            <w:r>
              <w:rPr>
                <w:noProof/>
                <w:webHidden/>
              </w:rPr>
              <w:t>45</w:t>
            </w:r>
            <w:r>
              <w:rPr>
                <w:noProof/>
                <w:webHidden/>
              </w:rPr>
              <w:fldChar w:fldCharType="end"/>
            </w:r>
          </w:hyperlink>
        </w:p>
        <w:p w14:paraId="6CD448EE" w14:textId="4D2A6915" w:rsidR="00283C3C" w:rsidRDefault="00283C3C">
          <w:pPr>
            <w:pStyle w:val="TOC1"/>
            <w:tabs>
              <w:tab w:val="right" w:leader="dot" w:pos="8630"/>
            </w:tabs>
            <w:rPr>
              <w:rFonts w:eastAsiaTheme="minorEastAsia"/>
              <w:noProof/>
              <w:kern w:val="2"/>
              <w:lang w:val="en-CA" w:eastAsia="zh-CN"/>
              <w14:ligatures w14:val="standardContextual"/>
            </w:rPr>
          </w:pPr>
          <w:hyperlink w:anchor="_Toc173408778" w:history="1">
            <w:r w:rsidRPr="00CB7D0E">
              <w:rPr>
                <w:rStyle w:val="af"/>
                <w:noProof/>
              </w:rPr>
              <w:t>Outcome effectiveness issues</w:t>
            </w:r>
            <w:r>
              <w:rPr>
                <w:noProof/>
                <w:webHidden/>
              </w:rPr>
              <w:tab/>
            </w:r>
            <w:r>
              <w:rPr>
                <w:noProof/>
                <w:webHidden/>
              </w:rPr>
              <w:fldChar w:fldCharType="begin"/>
            </w:r>
            <w:r>
              <w:rPr>
                <w:noProof/>
                <w:webHidden/>
              </w:rPr>
              <w:instrText xml:space="preserve"> PAGEREF _Toc173408778 \h </w:instrText>
            </w:r>
            <w:r>
              <w:rPr>
                <w:noProof/>
                <w:webHidden/>
              </w:rPr>
            </w:r>
            <w:r>
              <w:rPr>
                <w:noProof/>
                <w:webHidden/>
              </w:rPr>
              <w:fldChar w:fldCharType="separate"/>
            </w:r>
            <w:r>
              <w:rPr>
                <w:noProof/>
                <w:webHidden/>
              </w:rPr>
              <w:t>45</w:t>
            </w:r>
            <w:r>
              <w:rPr>
                <w:noProof/>
                <w:webHidden/>
              </w:rPr>
              <w:fldChar w:fldCharType="end"/>
            </w:r>
          </w:hyperlink>
        </w:p>
        <w:p w14:paraId="26FEBDD6" w14:textId="0DE19287" w:rsidR="00283C3C" w:rsidRDefault="00283C3C">
          <w:pPr>
            <w:pStyle w:val="TOC1"/>
            <w:tabs>
              <w:tab w:val="right" w:leader="dot" w:pos="8630"/>
            </w:tabs>
            <w:rPr>
              <w:rFonts w:eastAsiaTheme="minorEastAsia"/>
              <w:noProof/>
              <w:kern w:val="2"/>
              <w:lang w:val="en-CA" w:eastAsia="zh-CN"/>
              <w14:ligatures w14:val="standardContextual"/>
            </w:rPr>
          </w:pPr>
          <w:hyperlink w:anchor="_Toc173408779" w:history="1">
            <w:r w:rsidRPr="00CB7D0E">
              <w:rPr>
                <w:rStyle w:val="af"/>
                <w:noProof/>
              </w:rPr>
              <w:t>Outcome evaluation</w:t>
            </w:r>
            <w:r>
              <w:rPr>
                <w:noProof/>
                <w:webHidden/>
              </w:rPr>
              <w:tab/>
            </w:r>
            <w:r>
              <w:rPr>
                <w:noProof/>
                <w:webHidden/>
              </w:rPr>
              <w:fldChar w:fldCharType="begin"/>
            </w:r>
            <w:r>
              <w:rPr>
                <w:noProof/>
                <w:webHidden/>
              </w:rPr>
              <w:instrText xml:space="preserve"> PAGEREF _Toc173408779 \h </w:instrText>
            </w:r>
            <w:r>
              <w:rPr>
                <w:noProof/>
                <w:webHidden/>
              </w:rPr>
            </w:r>
            <w:r>
              <w:rPr>
                <w:noProof/>
                <w:webHidden/>
              </w:rPr>
              <w:fldChar w:fldCharType="separate"/>
            </w:r>
            <w:r>
              <w:rPr>
                <w:noProof/>
                <w:webHidden/>
              </w:rPr>
              <w:t>45</w:t>
            </w:r>
            <w:r>
              <w:rPr>
                <w:noProof/>
                <w:webHidden/>
              </w:rPr>
              <w:fldChar w:fldCharType="end"/>
            </w:r>
          </w:hyperlink>
        </w:p>
        <w:p w14:paraId="15C57976" w14:textId="34D5690F" w:rsidR="00283C3C" w:rsidRDefault="00283C3C">
          <w:pPr>
            <w:pStyle w:val="TOC1"/>
            <w:tabs>
              <w:tab w:val="right" w:leader="dot" w:pos="8630"/>
            </w:tabs>
            <w:rPr>
              <w:rFonts w:eastAsiaTheme="minorEastAsia"/>
              <w:noProof/>
              <w:kern w:val="2"/>
              <w:lang w:val="en-CA" w:eastAsia="zh-CN"/>
              <w14:ligatures w14:val="standardContextual"/>
            </w:rPr>
          </w:pPr>
          <w:hyperlink w:anchor="_Toc173408780" w:history="1">
            <w:r w:rsidRPr="00CB7D0E">
              <w:rPr>
                <w:rStyle w:val="af"/>
                <w:noProof/>
              </w:rPr>
              <w:t>Outcome Harvesting</w:t>
            </w:r>
            <w:r>
              <w:rPr>
                <w:noProof/>
                <w:webHidden/>
              </w:rPr>
              <w:tab/>
            </w:r>
            <w:r>
              <w:rPr>
                <w:noProof/>
                <w:webHidden/>
              </w:rPr>
              <w:fldChar w:fldCharType="begin"/>
            </w:r>
            <w:r>
              <w:rPr>
                <w:noProof/>
                <w:webHidden/>
              </w:rPr>
              <w:instrText xml:space="preserve"> PAGEREF _Toc173408780 \h </w:instrText>
            </w:r>
            <w:r>
              <w:rPr>
                <w:noProof/>
                <w:webHidden/>
              </w:rPr>
            </w:r>
            <w:r>
              <w:rPr>
                <w:noProof/>
                <w:webHidden/>
              </w:rPr>
              <w:fldChar w:fldCharType="separate"/>
            </w:r>
            <w:r>
              <w:rPr>
                <w:noProof/>
                <w:webHidden/>
              </w:rPr>
              <w:t>46</w:t>
            </w:r>
            <w:r>
              <w:rPr>
                <w:noProof/>
                <w:webHidden/>
              </w:rPr>
              <w:fldChar w:fldCharType="end"/>
            </w:r>
          </w:hyperlink>
        </w:p>
        <w:p w14:paraId="53D1589E" w14:textId="0F55A370" w:rsidR="00283C3C" w:rsidRDefault="00283C3C">
          <w:pPr>
            <w:pStyle w:val="TOC1"/>
            <w:tabs>
              <w:tab w:val="right" w:leader="dot" w:pos="8630"/>
            </w:tabs>
            <w:rPr>
              <w:rFonts w:eastAsiaTheme="minorEastAsia"/>
              <w:noProof/>
              <w:kern w:val="2"/>
              <w:lang w:val="en-CA" w:eastAsia="zh-CN"/>
              <w14:ligatures w14:val="standardContextual"/>
            </w:rPr>
          </w:pPr>
          <w:hyperlink w:anchor="_Toc173408781" w:history="1">
            <w:r w:rsidRPr="00CB7D0E">
              <w:rPr>
                <w:rStyle w:val="af"/>
                <w:noProof/>
              </w:rPr>
              <w:t>Outcome Measurement</w:t>
            </w:r>
            <w:r>
              <w:rPr>
                <w:noProof/>
                <w:webHidden/>
              </w:rPr>
              <w:tab/>
            </w:r>
            <w:r>
              <w:rPr>
                <w:noProof/>
                <w:webHidden/>
              </w:rPr>
              <w:fldChar w:fldCharType="begin"/>
            </w:r>
            <w:r>
              <w:rPr>
                <w:noProof/>
                <w:webHidden/>
              </w:rPr>
              <w:instrText xml:space="preserve"> PAGEREF _Toc173408781 \h </w:instrText>
            </w:r>
            <w:r>
              <w:rPr>
                <w:noProof/>
                <w:webHidden/>
              </w:rPr>
            </w:r>
            <w:r>
              <w:rPr>
                <w:noProof/>
                <w:webHidden/>
              </w:rPr>
              <w:fldChar w:fldCharType="separate"/>
            </w:r>
            <w:r>
              <w:rPr>
                <w:noProof/>
                <w:webHidden/>
              </w:rPr>
              <w:t>46</w:t>
            </w:r>
            <w:r>
              <w:rPr>
                <w:noProof/>
                <w:webHidden/>
              </w:rPr>
              <w:fldChar w:fldCharType="end"/>
            </w:r>
          </w:hyperlink>
        </w:p>
        <w:p w14:paraId="21417A72" w14:textId="3455347C" w:rsidR="00283C3C" w:rsidRDefault="00283C3C">
          <w:pPr>
            <w:pStyle w:val="TOC1"/>
            <w:tabs>
              <w:tab w:val="right" w:leader="dot" w:pos="8630"/>
            </w:tabs>
            <w:rPr>
              <w:rFonts w:eastAsiaTheme="minorEastAsia"/>
              <w:noProof/>
              <w:kern w:val="2"/>
              <w:lang w:val="en-CA" w:eastAsia="zh-CN"/>
              <w14:ligatures w14:val="standardContextual"/>
            </w:rPr>
          </w:pPr>
          <w:hyperlink w:anchor="_Toc173408782" w:history="1">
            <w:r w:rsidRPr="00CB7D0E">
              <w:rPr>
                <w:rStyle w:val="af"/>
                <w:noProof/>
              </w:rPr>
              <w:t>Outcome/Impact Evaluation</w:t>
            </w:r>
            <w:r>
              <w:rPr>
                <w:noProof/>
                <w:webHidden/>
              </w:rPr>
              <w:tab/>
            </w:r>
            <w:r>
              <w:rPr>
                <w:noProof/>
                <w:webHidden/>
              </w:rPr>
              <w:fldChar w:fldCharType="begin"/>
            </w:r>
            <w:r>
              <w:rPr>
                <w:noProof/>
                <w:webHidden/>
              </w:rPr>
              <w:instrText xml:space="preserve"> PAGEREF _Toc173408782 \h </w:instrText>
            </w:r>
            <w:r>
              <w:rPr>
                <w:noProof/>
                <w:webHidden/>
              </w:rPr>
            </w:r>
            <w:r>
              <w:rPr>
                <w:noProof/>
                <w:webHidden/>
              </w:rPr>
              <w:fldChar w:fldCharType="separate"/>
            </w:r>
            <w:r>
              <w:rPr>
                <w:noProof/>
                <w:webHidden/>
              </w:rPr>
              <w:t>46</w:t>
            </w:r>
            <w:r>
              <w:rPr>
                <w:noProof/>
                <w:webHidden/>
              </w:rPr>
              <w:fldChar w:fldCharType="end"/>
            </w:r>
          </w:hyperlink>
        </w:p>
        <w:p w14:paraId="6803211B" w14:textId="68B67177" w:rsidR="00283C3C" w:rsidRDefault="00283C3C">
          <w:pPr>
            <w:pStyle w:val="TOC1"/>
            <w:tabs>
              <w:tab w:val="right" w:leader="dot" w:pos="8630"/>
            </w:tabs>
            <w:rPr>
              <w:rFonts w:eastAsiaTheme="minorEastAsia"/>
              <w:noProof/>
              <w:kern w:val="2"/>
              <w:lang w:val="en-CA" w:eastAsia="zh-CN"/>
              <w14:ligatures w14:val="standardContextual"/>
            </w:rPr>
          </w:pPr>
          <w:hyperlink w:anchor="_Toc173408783" w:history="1">
            <w:r w:rsidRPr="00CB7D0E">
              <w:rPr>
                <w:rStyle w:val="af"/>
                <w:noProof/>
              </w:rPr>
              <w:t>Outcomes</w:t>
            </w:r>
            <w:r>
              <w:rPr>
                <w:noProof/>
                <w:webHidden/>
              </w:rPr>
              <w:tab/>
            </w:r>
            <w:r>
              <w:rPr>
                <w:noProof/>
                <w:webHidden/>
              </w:rPr>
              <w:fldChar w:fldCharType="begin"/>
            </w:r>
            <w:r>
              <w:rPr>
                <w:noProof/>
                <w:webHidden/>
              </w:rPr>
              <w:instrText xml:space="preserve"> PAGEREF _Toc173408783 \h </w:instrText>
            </w:r>
            <w:r>
              <w:rPr>
                <w:noProof/>
                <w:webHidden/>
              </w:rPr>
            </w:r>
            <w:r>
              <w:rPr>
                <w:noProof/>
                <w:webHidden/>
              </w:rPr>
              <w:fldChar w:fldCharType="separate"/>
            </w:r>
            <w:r>
              <w:rPr>
                <w:noProof/>
                <w:webHidden/>
              </w:rPr>
              <w:t>46</w:t>
            </w:r>
            <w:r>
              <w:rPr>
                <w:noProof/>
                <w:webHidden/>
              </w:rPr>
              <w:fldChar w:fldCharType="end"/>
            </w:r>
          </w:hyperlink>
        </w:p>
        <w:p w14:paraId="5B1A03C4" w14:textId="3D0E36DD" w:rsidR="00283C3C" w:rsidRDefault="00283C3C">
          <w:pPr>
            <w:pStyle w:val="TOC1"/>
            <w:tabs>
              <w:tab w:val="right" w:leader="dot" w:pos="8630"/>
            </w:tabs>
            <w:rPr>
              <w:rFonts w:eastAsiaTheme="minorEastAsia"/>
              <w:noProof/>
              <w:kern w:val="2"/>
              <w:lang w:val="en-CA" w:eastAsia="zh-CN"/>
              <w14:ligatures w14:val="standardContextual"/>
            </w:rPr>
          </w:pPr>
          <w:hyperlink w:anchor="_Toc173408784" w:history="1">
            <w:r w:rsidRPr="00CB7D0E">
              <w:rPr>
                <w:rStyle w:val="af"/>
                <w:noProof/>
              </w:rPr>
              <w:t>Outputs</w:t>
            </w:r>
            <w:r>
              <w:rPr>
                <w:noProof/>
                <w:webHidden/>
              </w:rPr>
              <w:tab/>
            </w:r>
            <w:r>
              <w:rPr>
                <w:noProof/>
                <w:webHidden/>
              </w:rPr>
              <w:fldChar w:fldCharType="begin"/>
            </w:r>
            <w:r>
              <w:rPr>
                <w:noProof/>
                <w:webHidden/>
              </w:rPr>
              <w:instrText xml:space="preserve"> PAGEREF _Toc173408784 \h </w:instrText>
            </w:r>
            <w:r>
              <w:rPr>
                <w:noProof/>
                <w:webHidden/>
              </w:rPr>
            </w:r>
            <w:r>
              <w:rPr>
                <w:noProof/>
                <w:webHidden/>
              </w:rPr>
              <w:fldChar w:fldCharType="separate"/>
            </w:r>
            <w:r>
              <w:rPr>
                <w:noProof/>
                <w:webHidden/>
              </w:rPr>
              <w:t>46</w:t>
            </w:r>
            <w:r>
              <w:rPr>
                <w:noProof/>
                <w:webHidden/>
              </w:rPr>
              <w:fldChar w:fldCharType="end"/>
            </w:r>
          </w:hyperlink>
        </w:p>
        <w:p w14:paraId="100F52D1" w14:textId="05395FB3" w:rsidR="00283C3C" w:rsidRDefault="00283C3C">
          <w:pPr>
            <w:pStyle w:val="TOC1"/>
            <w:tabs>
              <w:tab w:val="right" w:leader="dot" w:pos="8630"/>
            </w:tabs>
            <w:rPr>
              <w:rFonts w:eastAsiaTheme="minorEastAsia"/>
              <w:noProof/>
              <w:kern w:val="2"/>
              <w:lang w:val="en-CA" w:eastAsia="zh-CN"/>
              <w14:ligatures w14:val="standardContextual"/>
            </w:rPr>
          </w:pPr>
          <w:hyperlink w:anchor="_Toc173408785" w:history="1">
            <w:r w:rsidRPr="00CB7D0E">
              <w:rPr>
                <w:rStyle w:val="af"/>
                <w:noProof/>
              </w:rPr>
              <w:t>Parent-Perceived Environment</w:t>
            </w:r>
            <w:r>
              <w:rPr>
                <w:noProof/>
                <w:webHidden/>
              </w:rPr>
              <w:tab/>
            </w:r>
            <w:r>
              <w:rPr>
                <w:noProof/>
                <w:webHidden/>
              </w:rPr>
              <w:fldChar w:fldCharType="begin"/>
            </w:r>
            <w:r>
              <w:rPr>
                <w:noProof/>
                <w:webHidden/>
              </w:rPr>
              <w:instrText xml:space="preserve"> PAGEREF _Toc173408785 \h </w:instrText>
            </w:r>
            <w:r>
              <w:rPr>
                <w:noProof/>
                <w:webHidden/>
              </w:rPr>
            </w:r>
            <w:r>
              <w:rPr>
                <w:noProof/>
                <w:webHidden/>
              </w:rPr>
              <w:fldChar w:fldCharType="separate"/>
            </w:r>
            <w:r>
              <w:rPr>
                <w:noProof/>
                <w:webHidden/>
              </w:rPr>
              <w:t>46</w:t>
            </w:r>
            <w:r>
              <w:rPr>
                <w:noProof/>
                <w:webHidden/>
              </w:rPr>
              <w:fldChar w:fldCharType="end"/>
            </w:r>
          </w:hyperlink>
        </w:p>
        <w:p w14:paraId="36E8E2E2" w14:textId="2A7D8355" w:rsidR="00283C3C" w:rsidRDefault="00283C3C">
          <w:pPr>
            <w:pStyle w:val="TOC1"/>
            <w:tabs>
              <w:tab w:val="right" w:leader="dot" w:pos="8630"/>
            </w:tabs>
            <w:rPr>
              <w:rFonts w:eastAsiaTheme="minorEastAsia"/>
              <w:noProof/>
              <w:kern w:val="2"/>
              <w:lang w:val="en-CA" w:eastAsia="zh-CN"/>
              <w14:ligatures w14:val="standardContextual"/>
            </w:rPr>
          </w:pPr>
          <w:hyperlink w:anchor="_Toc173408786" w:history="1">
            <w:r w:rsidRPr="00CB7D0E">
              <w:rPr>
                <w:rStyle w:val="af"/>
                <w:noProof/>
              </w:rPr>
              <w:t>Participant Experience</w:t>
            </w:r>
            <w:r>
              <w:rPr>
                <w:noProof/>
                <w:webHidden/>
              </w:rPr>
              <w:tab/>
            </w:r>
            <w:r>
              <w:rPr>
                <w:noProof/>
                <w:webHidden/>
              </w:rPr>
              <w:fldChar w:fldCharType="begin"/>
            </w:r>
            <w:r>
              <w:rPr>
                <w:noProof/>
                <w:webHidden/>
              </w:rPr>
              <w:instrText xml:space="preserve"> PAGEREF _Toc173408786 \h </w:instrText>
            </w:r>
            <w:r>
              <w:rPr>
                <w:noProof/>
                <w:webHidden/>
              </w:rPr>
            </w:r>
            <w:r>
              <w:rPr>
                <w:noProof/>
                <w:webHidden/>
              </w:rPr>
              <w:fldChar w:fldCharType="separate"/>
            </w:r>
            <w:r>
              <w:rPr>
                <w:noProof/>
                <w:webHidden/>
              </w:rPr>
              <w:t>47</w:t>
            </w:r>
            <w:r>
              <w:rPr>
                <w:noProof/>
                <w:webHidden/>
              </w:rPr>
              <w:fldChar w:fldCharType="end"/>
            </w:r>
          </w:hyperlink>
        </w:p>
        <w:p w14:paraId="1F54D278" w14:textId="01908DD1" w:rsidR="00283C3C" w:rsidRDefault="00283C3C">
          <w:pPr>
            <w:pStyle w:val="TOC1"/>
            <w:tabs>
              <w:tab w:val="right" w:leader="dot" w:pos="8630"/>
            </w:tabs>
            <w:rPr>
              <w:rFonts w:eastAsiaTheme="minorEastAsia"/>
              <w:noProof/>
              <w:kern w:val="2"/>
              <w:lang w:val="en-CA" w:eastAsia="zh-CN"/>
              <w14:ligatures w14:val="standardContextual"/>
            </w:rPr>
          </w:pPr>
          <w:hyperlink w:anchor="_Toc173408787" w:history="1">
            <w:r w:rsidRPr="00CB7D0E">
              <w:rPr>
                <w:rStyle w:val="af"/>
                <w:noProof/>
              </w:rPr>
              <w:t>Participant Observation</w:t>
            </w:r>
            <w:r>
              <w:rPr>
                <w:noProof/>
                <w:webHidden/>
              </w:rPr>
              <w:tab/>
            </w:r>
            <w:r>
              <w:rPr>
                <w:noProof/>
                <w:webHidden/>
              </w:rPr>
              <w:fldChar w:fldCharType="begin"/>
            </w:r>
            <w:r>
              <w:rPr>
                <w:noProof/>
                <w:webHidden/>
              </w:rPr>
              <w:instrText xml:space="preserve"> PAGEREF _Toc173408787 \h </w:instrText>
            </w:r>
            <w:r>
              <w:rPr>
                <w:noProof/>
                <w:webHidden/>
              </w:rPr>
            </w:r>
            <w:r>
              <w:rPr>
                <w:noProof/>
                <w:webHidden/>
              </w:rPr>
              <w:fldChar w:fldCharType="separate"/>
            </w:r>
            <w:r>
              <w:rPr>
                <w:noProof/>
                <w:webHidden/>
              </w:rPr>
              <w:t>47</w:t>
            </w:r>
            <w:r>
              <w:rPr>
                <w:noProof/>
                <w:webHidden/>
              </w:rPr>
              <w:fldChar w:fldCharType="end"/>
            </w:r>
          </w:hyperlink>
        </w:p>
        <w:p w14:paraId="141AFB52" w14:textId="25B266A6" w:rsidR="00283C3C" w:rsidRDefault="00283C3C">
          <w:pPr>
            <w:pStyle w:val="TOC1"/>
            <w:tabs>
              <w:tab w:val="right" w:leader="dot" w:pos="8630"/>
            </w:tabs>
            <w:rPr>
              <w:rFonts w:eastAsiaTheme="minorEastAsia"/>
              <w:noProof/>
              <w:kern w:val="2"/>
              <w:lang w:val="en-CA" w:eastAsia="zh-CN"/>
              <w14:ligatures w14:val="standardContextual"/>
            </w:rPr>
          </w:pPr>
          <w:hyperlink w:anchor="_Toc173408788" w:history="1">
            <w:r w:rsidRPr="00CB7D0E">
              <w:rPr>
                <w:rStyle w:val="af"/>
                <w:noProof/>
              </w:rPr>
              <w:t>Participatory Approach</w:t>
            </w:r>
            <w:r>
              <w:rPr>
                <w:noProof/>
                <w:webHidden/>
              </w:rPr>
              <w:tab/>
            </w:r>
            <w:r>
              <w:rPr>
                <w:noProof/>
                <w:webHidden/>
              </w:rPr>
              <w:fldChar w:fldCharType="begin"/>
            </w:r>
            <w:r>
              <w:rPr>
                <w:noProof/>
                <w:webHidden/>
              </w:rPr>
              <w:instrText xml:space="preserve"> PAGEREF _Toc173408788 \h </w:instrText>
            </w:r>
            <w:r>
              <w:rPr>
                <w:noProof/>
                <w:webHidden/>
              </w:rPr>
            </w:r>
            <w:r>
              <w:rPr>
                <w:noProof/>
                <w:webHidden/>
              </w:rPr>
              <w:fldChar w:fldCharType="separate"/>
            </w:r>
            <w:r>
              <w:rPr>
                <w:noProof/>
                <w:webHidden/>
              </w:rPr>
              <w:t>47</w:t>
            </w:r>
            <w:r>
              <w:rPr>
                <w:noProof/>
                <w:webHidden/>
              </w:rPr>
              <w:fldChar w:fldCharType="end"/>
            </w:r>
          </w:hyperlink>
        </w:p>
        <w:p w14:paraId="6A283554" w14:textId="76E1B648" w:rsidR="00283C3C" w:rsidRDefault="00283C3C">
          <w:pPr>
            <w:pStyle w:val="TOC1"/>
            <w:tabs>
              <w:tab w:val="right" w:leader="dot" w:pos="8630"/>
            </w:tabs>
            <w:rPr>
              <w:rFonts w:eastAsiaTheme="minorEastAsia"/>
              <w:noProof/>
              <w:kern w:val="2"/>
              <w:lang w:val="en-CA" w:eastAsia="zh-CN"/>
              <w14:ligatures w14:val="standardContextual"/>
            </w:rPr>
          </w:pPr>
          <w:hyperlink w:anchor="_Toc173408789" w:history="1">
            <w:r w:rsidRPr="00CB7D0E">
              <w:rPr>
                <w:rStyle w:val="af"/>
                <w:noProof/>
              </w:rPr>
              <w:t>Participatory Evaluation</w:t>
            </w:r>
            <w:r>
              <w:rPr>
                <w:noProof/>
                <w:webHidden/>
              </w:rPr>
              <w:tab/>
            </w:r>
            <w:r>
              <w:rPr>
                <w:noProof/>
                <w:webHidden/>
              </w:rPr>
              <w:fldChar w:fldCharType="begin"/>
            </w:r>
            <w:r>
              <w:rPr>
                <w:noProof/>
                <w:webHidden/>
              </w:rPr>
              <w:instrText xml:space="preserve"> PAGEREF _Toc173408789 \h </w:instrText>
            </w:r>
            <w:r>
              <w:rPr>
                <w:noProof/>
                <w:webHidden/>
              </w:rPr>
            </w:r>
            <w:r>
              <w:rPr>
                <w:noProof/>
                <w:webHidden/>
              </w:rPr>
              <w:fldChar w:fldCharType="separate"/>
            </w:r>
            <w:r>
              <w:rPr>
                <w:noProof/>
                <w:webHidden/>
              </w:rPr>
              <w:t>47</w:t>
            </w:r>
            <w:r>
              <w:rPr>
                <w:noProof/>
                <w:webHidden/>
              </w:rPr>
              <w:fldChar w:fldCharType="end"/>
            </w:r>
          </w:hyperlink>
        </w:p>
        <w:p w14:paraId="2392CEBB" w14:textId="3F8D4061" w:rsidR="00283C3C" w:rsidRDefault="00283C3C">
          <w:pPr>
            <w:pStyle w:val="TOC1"/>
            <w:tabs>
              <w:tab w:val="right" w:leader="dot" w:pos="8630"/>
            </w:tabs>
            <w:rPr>
              <w:rFonts w:eastAsiaTheme="minorEastAsia"/>
              <w:noProof/>
              <w:kern w:val="2"/>
              <w:lang w:val="en-CA" w:eastAsia="zh-CN"/>
              <w14:ligatures w14:val="standardContextual"/>
            </w:rPr>
          </w:pPr>
          <w:hyperlink w:anchor="_Toc173408790" w:history="1">
            <w:r w:rsidRPr="00CB7D0E">
              <w:rPr>
                <w:rStyle w:val="af"/>
                <w:noProof/>
              </w:rPr>
              <w:t>Participatory Research</w:t>
            </w:r>
            <w:r>
              <w:rPr>
                <w:noProof/>
                <w:webHidden/>
              </w:rPr>
              <w:tab/>
            </w:r>
            <w:r>
              <w:rPr>
                <w:noProof/>
                <w:webHidden/>
              </w:rPr>
              <w:fldChar w:fldCharType="begin"/>
            </w:r>
            <w:r>
              <w:rPr>
                <w:noProof/>
                <w:webHidden/>
              </w:rPr>
              <w:instrText xml:space="preserve"> PAGEREF _Toc173408790 \h </w:instrText>
            </w:r>
            <w:r>
              <w:rPr>
                <w:noProof/>
                <w:webHidden/>
              </w:rPr>
            </w:r>
            <w:r>
              <w:rPr>
                <w:noProof/>
                <w:webHidden/>
              </w:rPr>
              <w:fldChar w:fldCharType="separate"/>
            </w:r>
            <w:r>
              <w:rPr>
                <w:noProof/>
                <w:webHidden/>
              </w:rPr>
              <w:t>47</w:t>
            </w:r>
            <w:r>
              <w:rPr>
                <w:noProof/>
                <w:webHidden/>
              </w:rPr>
              <w:fldChar w:fldCharType="end"/>
            </w:r>
          </w:hyperlink>
        </w:p>
        <w:p w14:paraId="52118F09" w14:textId="715239A7" w:rsidR="00283C3C" w:rsidRDefault="00283C3C">
          <w:pPr>
            <w:pStyle w:val="TOC1"/>
            <w:tabs>
              <w:tab w:val="right" w:leader="dot" w:pos="8630"/>
            </w:tabs>
            <w:rPr>
              <w:rFonts w:eastAsiaTheme="minorEastAsia"/>
              <w:noProof/>
              <w:kern w:val="2"/>
              <w:lang w:val="en-CA" w:eastAsia="zh-CN"/>
              <w14:ligatures w14:val="standardContextual"/>
            </w:rPr>
          </w:pPr>
          <w:hyperlink w:anchor="_Toc173408791" w:history="1">
            <w:r w:rsidRPr="00CB7D0E">
              <w:rPr>
                <w:rStyle w:val="af"/>
                <w:noProof/>
              </w:rPr>
              <w:t>Peer Researchers</w:t>
            </w:r>
            <w:r>
              <w:rPr>
                <w:noProof/>
                <w:webHidden/>
              </w:rPr>
              <w:tab/>
            </w:r>
            <w:r>
              <w:rPr>
                <w:noProof/>
                <w:webHidden/>
              </w:rPr>
              <w:fldChar w:fldCharType="begin"/>
            </w:r>
            <w:r>
              <w:rPr>
                <w:noProof/>
                <w:webHidden/>
              </w:rPr>
              <w:instrText xml:space="preserve"> PAGEREF _Toc173408791 \h </w:instrText>
            </w:r>
            <w:r>
              <w:rPr>
                <w:noProof/>
                <w:webHidden/>
              </w:rPr>
            </w:r>
            <w:r>
              <w:rPr>
                <w:noProof/>
                <w:webHidden/>
              </w:rPr>
              <w:fldChar w:fldCharType="separate"/>
            </w:r>
            <w:r>
              <w:rPr>
                <w:noProof/>
                <w:webHidden/>
              </w:rPr>
              <w:t>47</w:t>
            </w:r>
            <w:r>
              <w:rPr>
                <w:noProof/>
                <w:webHidden/>
              </w:rPr>
              <w:fldChar w:fldCharType="end"/>
            </w:r>
          </w:hyperlink>
        </w:p>
        <w:p w14:paraId="06A92178" w14:textId="4FD41F36" w:rsidR="00283C3C" w:rsidRDefault="00283C3C">
          <w:pPr>
            <w:pStyle w:val="TOC1"/>
            <w:tabs>
              <w:tab w:val="right" w:leader="dot" w:pos="8630"/>
            </w:tabs>
            <w:rPr>
              <w:rFonts w:eastAsiaTheme="minorEastAsia"/>
              <w:noProof/>
              <w:kern w:val="2"/>
              <w:lang w:val="en-CA" w:eastAsia="zh-CN"/>
              <w14:ligatures w14:val="standardContextual"/>
            </w:rPr>
          </w:pPr>
          <w:hyperlink w:anchor="_Toc173408792" w:history="1">
            <w:r w:rsidRPr="00CB7D0E">
              <w:rPr>
                <w:rStyle w:val="af"/>
                <w:noProof/>
              </w:rPr>
              <w:t>Performance Monitoring System</w:t>
            </w:r>
            <w:r>
              <w:rPr>
                <w:noProof/>
                <w:webHidden/>
              </w:rPr>
              <w:tab/>
            </w:r>
            <w:r>
              <w:rPr>
                <w:noProof/>
                <w:webHidden/>
              </w:rPr>
              <w:fldChar w:fldCharType="begin"/>
            </w:r>
            <w:r>
              <w:rPr>
                <w:noProof/>
                <w:webHidden/>
              </w:rPr>
              <w:instrText xml:space="preserve"> PAGEREF _Toc173408792 \h </w:instrText>
            </w:r>
            <w:r>
              <w:rPr>
                <w:noProof/>
                <w:webHidden/>
              </w:rPr>
            </w:r>
            <w:r>
              <w:rPr>
                <w:noProof/>
                <w:webHidden/>
              </w:rPr>
              <w:fldChar w:fldCharType="separate"/>
            </w:r>
            <w:r>
              <w:rPr>
                <w:noProof/>
                <w:webHidden/>
              </w:rPr>
              <w:t>48</w:t>
            </w:r>
            <w:r>
              <w:rPr>
                <w:noProof/>
                <w:webHidden/>
              </w:rPr>
              <w:fldChar w:fldCharType="end"/>
            </w:r>
          </w:hyperlink>
        </w:p>
        <w:p w14:paraId="217599DD" w14:textId="7825B035" w:rsidR="00283C3C" w:rsidRDefault="00283C3C">
          <w:pPr>
            <w:pStyle w:val="TOC1"/>
            <w:tabs>
              <w:tab w:val="right" w:leader="dot" w:pos="8630"/>
            </w:tabs>
            <w:rPr>
              <w:rFonts w:eastAsiaTheme="minorEastAsia"/>
              <w:noProof/>
              <w:kern w:val="2"/>
              <w:lang w:val="en-CA" w:eastAsia="zh-CN"/>
              <w14:ligatures w14:val="standardContextual"/>
            </w:rPr>
          </w:pPr>
          <w:hyperlink w:anchor="_Toc173408793" w:history="1">
            <w:r w:rsidRPr="00CB7D0E">
              <w:rPr>
                <w:rStyle w:val="af"/>
                <w:noProof/>
              </w:rPr>
              <w:t>Pervasive Developmental Disorder</w:t>
            </w:r>
            <w:r>
              <w:rPr>
                <w:noProof/>
                <w:webHidden/>
              </w:rPr>
              <w:tab/>
            </w:r>
            <w:r>
              <w:rPr>
                <w:noProof/>
                <w:webHidden/>
              </w:rPr>
              <w:fldChar w:fldCharType="begin"/>
            </w:r>
            <w:r>
              <w:rPr>
                <w:noProof/>
                <w:webHidden/>
              </w:rPr>
              <w:instrText xml:space="preserve"> PAGEREF _Toc173408793 \h </w:instrText>
            </w:r>
            <w:r>
              <w:rPr>
                <w:noProof/>
                <w:webHidden/>
              </w:rPr>
            </w:r>
            <w:r>
              <w:rPr>
                <w:noProof/>
                <w:webHidden/>
              </w:rPr>
              <w:fldChar w:fldCharType="separate"/>
            </w:r>
            <w:r>
              <w:rPr>
                <w:noProof/>
                <w:webHidden/>
              </w:rPr>
              <w:t>48</w:t>
            </w:r>
            <w:r>
              <w:rPr>
                <w:noProof/>
                <w:webHidden/>
              </w:rPr>
              <w:fldChar w:fldCharType="end"/>
            </w:r>
          </w:hyperlink>
        </w:p>
        <w:p w14:paraId="379C7FA3" w14:textId="02807FDD" w:rsidR="00283C3C" w:rsidRDefault="00283C3C">
          <w:pPr>
            <w:pStyle w:val="TOC1"/>
            <w:tabs>
              <w:tab w:val="right" w:leader="dot" w:pos="8630"/>
            </w:tabs>
            <w:rPr>
              <w:rFonts w:eastAsiaTheme="minorEastAsia"/>
              <w:noProof/>
              <w:kern w:val="2"/>
              <w:lang w:val="en-CA" w:eastAsia="zh-CN"/>
              <w14:ligatures w14:val="standardContextual"/>
            </w:rPr>
          </w:pPr>
          <w:hyperlink w:anchor="_Toc173408794" w:history="1">
            <w:r w:rsidRPr="00CB7D0E">
              <w:rPr>
                <w:rStyle w:val="af"/>
                <w:noProof/>
              </w:rPr>
              <w:t>Photovoice</w:t>
            </w:r>
            <w:r>
              <w:rPr>
                <w:noProof/>
                <w:webHidden/>
              </w:rPr>
              <w:tab/>
            </w:r>
            <w:r>
              <w:rPr>
                <w:noProof/>
                <w:webHidden/>
              </w:rPr>
              <w:fldChar w:fldCharType="begin"/>
            </w:r>
            <w:r>
              <w:rPr>
                <w:noProof/>
                <w:webHidden/>
              </w:rPr>
              <w:instrText xml:space="preserve"> PAGEREF _Toc173408794 \h </w:instrText>
            </w:r>
            <w:r>
              <w:rPr>
                <w:noProof/>
                <w:webHidden/>
              </w:rPr>
            </w:r>
            <w:r>
              <w:rPr>
                <w:noProof/>
                <w:webHidden/>
              </w:rPr>
              <w:fldChar w:fldCharType="separate"/>
            </w:r>
            <w:r>
              <w:rPr>
                <w:noProof/>
                <w:webHidden/>
              </w:rPr>
              <w:t>48</w:t>
            </w:r>
            <w:r>
              <w:rPr>
                <w:noProof/>
                <w:webHidden/>
              </w:rPr>
              <w:fldChar w:fldCharType="end"/>
            </w:r>
          </w:hyperlink>
        </w:p>
        <w:p w14:paraId="09D96D94" w14:textId="5CE9151C" w:rsidR="00283C3C" w:rsidRDefault="00283C3C">
          <w:pPr>
            <w:pStyle w:val="TOC1"/>
            <w:tabs>
              <w:tab w:val="right" w:leader="dot" w:pos="8630"/>
            </w:tabs>
            <w:rPr>
              <w:rFonts w:eastAsiaTheme="minorEastAsia"/>
              <w:noProof/>
              <w:kern w:val="2"/>
              <w:lang w:val="en-CA" w:eastAsia="zh-CN"/>
              <w14:ligatures w14:val="standardContextual"/>
            </w:rPr>
          </w:pPr>
          <w:hyperlink w:anchor="_Toc173408795" w:history="1">
            <w:r w:rsidRPr="00CB7D0E">
              <w:rPr>
                <w:rStyle w:val="af"/>
                <w:noProof/>
              </w:rPr>
              <w:t>Plausible hypotheses</w:t>
            </w:r>
            <w:r>
              <w:rPr>
                <w:noProof/>
                <w:webHidden/>
              </w:rPr>
              <w:tab/>
            </w:r>
            <w:r>
              <w:rPr>
                <w:noProof/>
                <w:webHidden/>
              </w:rPr>
              <w:fldChar w:fldCharType="begin"/>
            </w:r>
            <w:r>
              <w:rPr>
                <w:noProof/>
                <w:webHidden/>
              </w:rPr>
              <w:instrText xml:space="preserve"> PAGEREF _Toc173408795 \h </w:instrText>
            </w:r>
            <w:r>
              <w:rPr>
                <w:noProof/>
                <w:webHidden/>
              </w:rPr>
            </w:r>
            <w:r>
              <w:rPr>
                <w:noProof/>
                <w:webHidden/>
              </w:rPr>
              <w:fldChar w:fldCharType="separate"/>
            </w:r>
            <w:r>
              <w:rPr>
                <w:noProof/>
                <w:webHidden/>
              </w:rPr>
              <w:t>48</w:t>
            </w:r>
            <w:r>
              <w:rPr>
                <w:noProof/>
                <w:webHidden/>
              </w:rPr>
              <w:fldChar w:fldCharType="end"/>
            </w:r>
          </w:hyperlink>
        </w:p>
        <w:p w14:paraId="754D86AD" w14:textId="2AEAD95E" w:rsidR="00283C3C" w:rsidRDefault="00283C3C">
          <w:pPr>
            <w:pStyle w:val="TOC1"/>
            <w:tabs>
              <w:tab w:val="right" w:leader="dot" w:pos="8630"/>
            </w:tabs>
            <w:rPr>
              <w:rFonts w:eastAsiaTheme="minorEastAsia"/>
              <w:noProof/>
              <w:kern w:val="2"/>
              <w:lang w:val="en-CA" w:eastAsia="zh-CN"/>
              <w14:ligatures w14:val="standardContextual"/>
            </w:rPr>
          </w:pPr>
          <w:hyperlink w:anchor="_Toc173408796" w:history="1">
            <w:r w:rsidRPr="00CB7D0E">
              <w:rPr>
                <w:rStyle w:val="af"/>
                <w:noProof/>
              </w:rPr>
              <w:t>Population</w:t>
            </w:r>
            <w:r>
              <w:rPr>
                <w:noProof/>
                <w:webHidden/>
              </w:rPr>
              <w:tab/>
            </w:r>
            <w:r>
              <w:rPr>
                <w:noProof/>
                <w:webHidden/>
              </w:rPr>
              <w:fldChar w:fldCharType="begin"/>
            </w:r>
            <w:r>
              <w:rPr>
                <w:noProof/>
                <w:webHidden/>
              </w:rPr>
              <w:instrText xml:space="preserve"> PAGEREF _Toc173408796 \h </w:instrText>
            </w:r>
            <w:r>
              <w:rPr>
                <w:noProof/>
                <w:webHidden/>
              </w:rPr>
            </w:r>
            <w:r>
              <w:rPr>
                <w:noProof/>
                <w:webHidden/>
              </w:rPr>
              <w:fldChar w:fldCharType="separate"/>
            </w:r>
            <w:r>
              <w:rPr>
                <w:noProof/>
                <w:webHidden/>
              </w:rPr>
              <w:t>48</w:t>
            </w:r>
            <w:r>
              <w:rPr>
                <w:noProof/>
                <w:webHidden/>
              </w:rPr>
              <w:fldChar w:fldCharType="end"/>
            </w:r>
          </w:hyperlink>
        </w:p>
        <w:p w14:paraId="3A3498BA" w14:textId="6B3D9B8D" w:rsidR="00283C3C" w:rsidRDefault="00283C3C">
          <w:pPr>
            <w:pStyle w:val="TOC1"/>
            <w:tabs>
              <w:tab w:val="right" w:leader="dot" w:pos="8630"/>
            </w:tabs>
            <w:rPr>
              <w:rFonts w:eastAsiaTheme="minorEastAsia"/>
              <w:noProof/>
              <w:kern w:val="2"/>
              <w:lang w:val="en-CA" w:eastAsia="zh-CN"/>
              <w14:ligatures w14:val="standardContextual"/>
            </w:rPr>
          </w:pPr>
          <w:hyperlink w:anchor="_Toc173408797" w:history="1">
            <w:r w:rsidRPr="00CB7D0E">
              <w:rPr>
                <w:rStyle w:val="af"/>
                <w:noProof/>
              </w:rPr>
              <w:t>Positive Change</w:t>
            </w:r>
            <w:r>
              <w:rPr>
                <w:noProof/>
                <w:webHidden/>
              </w:rPr>
              <w:tab/>
            </w:r>
            <w:r>
              <w:rPr>
                <w:noProof/>
                <w:webHidden/>
              </w:rPr>
              <w:fldChar w:fldCharType="begin"/>
            </w:r>
            <w:r>
              <w:rPr>
                <w:noProof/>
                <w:webHidden/>
              </w:rPr>
              <w:instrText xml:space="preserve"> PAGEREF _Toc173408797 \h </w:instrText>
            </w:r>
            <w:r>
              <w:rPr>
                <w:noProof/>
                <w:webHidden/>
              </w:rPr>
            </w:r>
            <w:r>
              <w:rPr>
                <w:noProof/>
                <w:webHidden/>
              </w:rPr>
              <w:fldChar w:fldCharType="separate"/>
            </w:r>
            <w:r>
              <w:rPr>
                <w:noProof/>
                <w:webHidden/>
              </w:rPr>
              <w:t>49</w:t>
            </w:r>
            <w:r>
              <w:rPr>
                <w:noProof/>
                <w:webHidden/>
              </w:rPr>
              <w:fldChar w:fldCharType="end"/>
            </w:r>
          </w:hyperlink>
        </w:p>
        <w:p w14:paraId="0ED3F768" w14:textId="586837AD" w:rsidR="00283C3C" w:rsidRDefault="00283C3C">
          <w:pPr>
            <w:pStyle w:val="TOC1"/>
            <w:tabs>
              <w:tab w:val="right" w:leader="dot" w:pos="8630"/>
            </w:tabs>
            <w:rPr>
              <w:rFonts w:eastAsiaTheme="minorEastAsia"/>
              <w:noProof/>
              <w:kern w:val="2"/>
              <w:lang w:val="en-CA" w:eastAsia="zh-CN"/>
              <w14:ligatures w14:val="standardContextual"/>
            </w:rPr>
          </w:pPr>
          <w:hyperlink w:anchor="_Toc173408798" w:history="1">
            <w:r w:rsidRPr="00CB7D0E">
              <w:rPr>
                <w:rStyle w:val="af"/>
                <w:noProof/>
              </w:rPr>
              <w:t>Positive Outcome Expectations</w:t>
            </w:r>
            <w:r>
              <w:rPr>
                <w:noProof/>
                <w:webHidden/>
              </w:rPr>
              <w:tab/>
            </w:r>
            <w:r>
              <w:rPr>
                <w:noProof/>
                <w:webHidden/>
              </w:rPr>
              <w:fldChar w:fldCharType="begin"/>
            </w:r>
            <w:r>
              <w:rPr>
                <w:noProof/>
                <w:webHidden/>
              </w:rPr>
              <w:instrText xml:space="preserve"> PAGEREF _Toc173408798 \h </w:instrText>
            </w:r>
            <w:r>
              <w:rPr>
                <w:noProof/>
                <w:webHidden/>
              </w:rPr>
            </w:r>
            <w:r>
              <w:rPr>
                <w:noProof/>
                <w:webHidden/>
              </w:rPr>
              <w:fldChar w:fldCharType="separate"/>
            </w:r>
            <w:r>
              <w:rPr>
                <w:noProof/>
                <w:webHidden/>
              </w:rPr>
              <w:t>49</w:t>
            </w:r>
            <w:r>
              <w:rPr>
                <w:noProof/>
                <w:webHidden/>
              </w:rPr>
              <w:fldChar w:fldCharType="end"/>
            </w:r>
          </w:hyperlink>
        </w:p>
        <w:p w14:paraId="74C71078" w14:textId="1D34ACEE" w:rsidR="00283C3C" w:rsidRDefault="00283C3C">
          <w:pPr>
            <w:pStyle w:val="TOC1"/>
            <w:tabs>
              <w:tab w:val="right" w:leader="dot" w:pos="8630"/>
            </w:tabs>
            <w:rPr>
              <w:rFonts w:eastAsiaTheme="minorEastAsia"/>
              <w:noProof/>
              <w:kern w:val="2"/>
              <w:lang w:val="en-CA" w:eastAsia="zh-CN"/>
              <w14:ligatures w14:val="standardContextual"/>
            </w:rPr>
          </w:pPr>
          <w:hyperlink w:anchor="_Toc173408799" w:history="1">
            <w:r w:rsidRPr="00CB7D0E">
              <w:rPr>
                <w:rStyle w:val="af"/>
                <w:noProof/>
              </w:rPr>
              <w:t>Postexperience Euphoria</w:t>
            </w:r>
            <w:r>
              <w:rPr>
                <w:noProof/>
                <w:webHidden/>
              </w:rPr>
              <w:tab/>
            </w:r>
            <w:r>
              <w:rPr>
                <w:noProof/>
                <w:webHidden/>
              </w:rPr>
              <w:fldChar w:fldCharType="begin"/>
            </w:r>
            <w:r>
              <w:rPr>
                <w:noProof/>
                <w:webHidden/>
              </w:rPr>
              <w:instrText xml:space="preserve"> PAGEREF _Toc173408799 \h </w:instrText>
            </w:r>
            <w:r>
              <w:rPr>
                <w:noProof/>
                <w:webHidden/>
              </w:rPr>
            </w:r>
            <w:r>
              <w:rPr>
                <w:noProof/>
                <w:webHidden/>
              </w:rPr>
              <w:fldChar w:fldCharType="separate"/>
            </w:r>
            <w:r>
              <w:rPr>
                <w:noProof/>
                <w:webHidden/>
              </w:rPr>
              <w:t>49</w:t>
            </w:r>
            <w:r>
              <w:rPr>
                <w:noProof/>
                <w:webHidden/>
              </w:rPr>
              <w:fldChar w:fldCharType="end"/>
            </w:r>
          </w:hyperlink>
        </w:p>
        <w:p w14:paraId="13CFB492" w14:textId="524E96AC" w:rsidR="00283C3C" w:rsidRDefault="00283C3C">
          <w:pPr>
            <w:pStyle w:val="TOC1"/>
            <w:tabs>
              <w:tab w:val="right" w:leader="dot" w:pos="8630"/>
            </w:tabs>
            <w:rPr>
              <w:rFonts w:eastAsiaTheme="minorEastAsia"/>
              <w:noProof/>
              <w:kern w:val="2"/>
              <w:lang w:val="en-CA" w:eastAsia="zh-CN"/>
              <w14:ligatures w14:val="standardContextual"/>
            </w:rPr>
          </w:pPr>
          <w:hyperlink w:anchor="_Toc173408800" w:history="1">
            <w:r w:rsidRPr="00CB7D0E">
              <w:rPr>
                <w:rStyle w:val="af"/>
                <w:noProof/>
              </w:rPr>
              <w:t>Practical Procedures</w:t>
            </w:r>
            <w:r>
              <w:rPr>
                <w:noProof/>
                <w:webHidden/>
              </w:rPr>
              <w:tab/>
            </w:r>
            <w:r>
              <w:rPr>
                <w:noProof/>
                <w:webHidden/>
              </w:rPr>
              <w:fldChar w:fldCharType="begin"/>
            </w:r>
            <w:r>
              <w:rPr>
                <w:noProof/>
                <w:webHidden/>
              </w:rPr>
              <w:instrText xml:space="preserve"> PAGEREF _Toc173408800 \h </w:instrText>
            </w:r>
            <w:r>
              <w:rPr>
                <w:noProof/>
                <w:webHidden/>
              </w:rPr>
            </w:r>
            <w:r>
              <w:rPr>
                <w:noProof/>
                <w:webHidden/>
              </w:rPr>
              <w:fldChar w:fldCharType="separate"/>
            </w:r>
            <w:r>
              <w:rPr>
                <w:noProof/>
                <w:webHidden/>
              </w:rPr>
              <w:t>49</w:t>
            </w:r>
            <w:r>
              <w:rPr>
                <w:noProof/>
                <w:webHidden/>
              </w:rPr>
              <w:fldChar w:fldCharType="end"/>
            </w:r>
          </w:hyperlink>
        </w:p>
        <w:p w14:paraId="224F0AF3" w14:textId="44D9EABA" w:rsidR="00283C3C" w:rsidRDefault="00283C3C">
          <w:pPr>
            <w:pStyle w:val="TOC1"/>
            <w:tabs>
              <w:tab w:val="right" w:leader="dot" w:pos="8630"/>
            </w:tabs>
            <w:rPr>
              <w:rFonts w:eastAsiaTheme="minorEastAsia"/>
              <w:noProof/>
              <w:kern w:val="2"/>
              <w:lang w:val="en-CA" w:eastAsia="zh-CN"/>
              <w14:ligatures w14:val="standardContextual"/>
            </w:rPr>
          </w:pPr>
          <w:hyperlink w:anchor="_Toc173408801" w:history="1">
            <w:r w:rsidRPr="00CB7D0E">
              <w:rPr>
                <w:rStyle w:val="af"/>
                <w:noProof/>
              </w:rPr>
              <w:t>Pre-Evaluation Clarification</w:t>
            </w:r>
            <w:r>
              <w:rPr>
                <w:noProof/>
                <w:webHidden/>
              </w:rPr>
              <w:tab/>
            </w:r>
            <w:r>
              <w:rPr>
                <w:noProof/>
                <w:webHidden/>
              </w:rPr>
              <w:fldChar w:fldCharType="begin"/>
            </w:r>
            <w:r>
              <w:rPr>
                <w:noProof/>
                <w:webHidden/>
              </w:rPr>
              <w:instrText xml:space="preserve"> PAGEREF _Toc173408801 \h </w:instrText>
            </w:r>
            <w:r>
              <w:rPr>
                <w:noProof/>
                <w:webHidden/>
              </w:rPr>
            </w:r>
            <w:r>
              <w:rPr>
                <w:noProof/>
                <w:webHidden/>
              </w:rPr>
              <w:fldChar w:fldCharType="separate"/>
            </w:r>
            <w:r>
              <w:rPr>
                <w:noProof/>
                <w:webHidden/>
              </w:rPr>
              <w:t>49</w:t>
            </w:r>
            <w:r>
              <w:rPr>
                <w:noProof/>
                <w:webHidden/>
              </w:rPr>
              <w:fldChar w:fldCharType="end"/>
            </w:r>
          </w:hyperlink>
        </w:p>
        <w:p w14:paraId="4D63D1CF" w14:textId="0A2D28D9" w:rsidR="00283C3C" w:rsidRDefault="00283C3C">
          <w:pPr>
            <w:pStyle w:val="TOC1"/>
            <w:tabs>
              <w:tab w:val="right" w:leader="dot" w:pos="8630"/>
            </w:tabs>
            <w:rPr>
              <w:rFonts w:eastAsiaTheme="minorEastAsia"/>
              <w:noProof/>
              <w:kern w:val="2"/>
              <w:lang w:val="en-CA" w:eastAsia="zh-CN"/>
              <w14:ligatures w14:val="standardContextual"/>
            </w:rPr>
          </w:pPr>
          <w:hyperlink w:anchor="_Toc173408802" w:history="1">
            <w:r w:rsidRPr="00CB7D0E">
              <w:rPr>
                <w:rStyle w:val="af"/>
                <w:noProof/>
              </w:rPr>
              <w:t>Pretest-Posttest Design</w:t>
            </w:r>
            <w:r>
              <w:rPr>
                <w:noProof/>
                <w:webHidden/>
              </w:rPr>
              <w:tab/>
            </w:r>
            <w:r>
              <w:rPr>
                <w:noProof/>
                <w:webHidden/>
              </w:rPr>
              <w:fldChar w:fldCharType="begin"/>
            </w:r>
            <w:r>
              <w:rPr>
                <w:noProof/>
                <w:webHidden/>
              </w:rPr>
              <w:instrText xml:space="preserve"> PAGEREF _Toc173408802 \h </w:instrText>
            </w:r>
            <w:r>
              <w:rPr>
                <w:noProof/>
                <w:webHidden/>
              </w:rPr>
            </w:r>
            <w:r>
              <w:rPr>
                <w:noProof/>
                <w:webHidden/>
              </w:rPr>
              <w:fldChar w:fldCharType="separate"/>
            </w:r>
            <w:r>
              <w:rPr>
                <w:noProof/>
                <w:webHidden/>
              </w:rPr>
              <w:t>49</w:t>
            </w:r>
            <w:r>
              <w:rPr>
                <w:noProof/>
                <w:webHidden/>
              </w:rPr>
              <w:fldChar w:fldCharType="end"/>
            </w:r>
          </w:hyperlink>
        </w:p>
        <w:p w14:paraId="0974E19F" w14:textId="5CB5A9AA" w:rsidR="00283C3C" w:rsidRDefault="00283C3C">
          <w:pPr>
            <w:pStyle w:val="TOC1"/>
            <w:tabs>
              <w:tab w:val="right" w:leader="dot" w:pos="8630"/>
            </w:tabs>
            <w:rPr>
              <w:rFonts w:eastAsiaTheme="minorEastAsia"/>
              <w:noProof/>
              <w:kern w:val="2"/>
              <w:lang w:val="en-CA" w:eastAsia="zh-CN"/>
              <w14:ligatures w14:val="standardContextual"/>
            </w:rPr>
          </w:pPr>
          <w:hyperlink w:anchor="_Toc173408803" w:history="1">
            <w:r w:rsidRPr="00CB7D0E">
              <w:rPr>
                <w:rStyle w:val="af"/>
                <w:noProof/>
              </w:rPr>
              <w:t>Pretest-Posttest Survey</w:t>
            </w:r>
            <w:r>
              <w:rPr>
                <w:noProof/>
                <w:webHidden/>
              </w:rPr>
              <w:tab/>
            </w:r>
            <w:r>
              <w:rPr>
                <w:noProof/>
                <w:webHidden/>
              </w:rPr>
              <w:fldChar w:fldCharType="begin"/>
            </w:r>
            <w:r>
              <w:rPr>
                <w:noProof/>
                <w:webHidden/>
              </w:rPr>
              <w:instrText xml:space="preserve"> PAGEREF _Toc173408803 \h </w:instrText>
            </w:r>
            <w:r>
              <w:rPr>
                <w:noProof/>
                <w:webHidden/>
              </w:rPr>
            </w:r>
            <w:r>
              <w:rPr>
                <w:noProof/>
                <w:webHidden/>
              </w:rPr>
              <w:fldChar w:fldCharType="separate"/>
            </w:r>
            <w:r>
              <w:rPr>
                <w:noProof/>
                <w:webHidden/>
              </w:rPr>
              <w:t>50</w:t>
            </w:r>
            <w:r>
              <w:rPr>
                <w:noProof/>
                <w:webHidden/>
              </w:rPr>
              <w:fldChar w:fldCharType="end"/>
            </w:r>
          </w:hyperlink>
        </w:p>
        <w:p w14:paraId="6400480F" w14:textId="28249E95" w:rsidR="00283C3C" w:rsidRDefault="00283C3C">
          <w:pPr>
            <w:pStyle w:val="TOC1"/>
            <w:tabs>
              <w:tab w:val="right" w:leader="dot" w:pos="8630"/>
            </w:tabs>
            <w:rPr>
              <w:rFonts w:eastAsiaTheme="minorEastAsia"/>
              <w:noProof/>
              <w:kern w:val="2"/>
              <w:lang w:val="en-CA" w:eastAsia="zh-CN"/>
              <w14:ligatures w14:val="standardContextual"/>
            </w:rPr>
          </w:pPr>
          <w:hyperlink w:anchor="_Toc173408804" w:history="1">
            <w:r w:rsidRPr="00CB7D0E">
              <w:rPr>
                <w:rStyle w:val="af"/>
                <w:noProof/>
              </w:rPr>
              <w:t>Primary data</w:t>
            </w:r>
            <w:r>
              <w:rPr>
                <w:noProof/>
                <w:webHidden/>
              </w:rPr>
              <w:tab/>
            </w:r>
            <w:r>
              <w:rPr>
                <w:noProof/>
                <w:webHidden/>
              </w:rPr>
              <w:fldChar w:fldCharType="begin"/>
            </w:r>
            <w:r>
              <w:rPr>
                <w:noProof/>
                <w:webHidden/>
              </w:rPr>
              <w:instrText xml:space="preserve"> PAGEREF _Toc173408804 \h </w:instrText>
            </w:r>
            <w:r>
              <w:rPr>
                <w:noProof/>
                <w:webHidden/>
              </w:rPr>
            </w:r>
            <w:r>
              <w:rPr>
                <w:noProof/>
                <w:webHidden/>
              </w:rPr>
              <w:fldChar w:fldCharType="separate"/>
            </w:r>
            <w:r>
              <w:rPr>
                <w:noProof/>
                <w:webHidden/>
              </w:rPr>
              <w:t>50</w:t>
            </w:r>
            <w:r>
              <w:rPr>
                <w:noProof/>
                <w:webHidden/>
              </w:rPr>
              <w:fldChar w:fldCharType="end"/>
            </w:r>
          </w:hyperlink>
        </w:p>
        <w:p w14:paraId="79D9433C" w14:textId="1B44AE5A" w:rsidR="00283C3C" w:rsidRDefault="00283C3C">
          <w:pPr>
            <w:pStyle w:val="TOC1"/>
            <w:tabs>
              <w:tab w:val="right" w:leader="dot" w:pos="8630"/>
            </w:tabs>
            <w:rPr>
              <w:rFonts w:eastAsiaTheme="minorEastAsia"/>
              <w:noProof/>
              <w:kern w:val="2"/>
              <w:lang w:val="en-CA" w:eastAsia="zh-CN"/>
              <w14:ligatures w14:val="standardContextual"/>
            </w:rPr>
          </w:pPr>
          <w:hyperlink w:anchor="_Toc173408805" w:history="1">
            <w:r w:rsidRPr="00CB7D0E">
              <w:rPr>
                <w:rStyle w:val="af"/>
                <w:noProof/>
              </w:rPr>
              <w:t>Primary Healthcare</w:t>
            </w:r>
            <w:r>
              <w:rPr>
                <w:noProof/>
                <w:webHidden/>
              </w:rPr>
              <w:tab/>
            </w:r>
            <w:r>
              <w:rPr>
                <w:noProof/>
                <w:webHidden/>
              </w:rPr>
              <w:fldChar w:fldCharType="begin"/>
            </w:r>
            <w:r>
              <w:rPr>
                <w:noProof/>
                <w:webHidden/>
              </w:rPr>
              <w:instrText xml:space="preserve"> PAGEREF _Toc173408805 \h </w:instrText>
            </w:r>
            <w:r>
              <w:rPr>
                <w:noProof/>
                <w:webHidden/>
              </w:rPr>
            </w:r>
            <w:r>
              <w:rPr>
                <w:noProof/>
                <w:webHidden/>
              </w:rPr>
              <w:fldChar w:fldCharType="separate"/>
            </w:r>
            <w:r>
              <w:rPr>
                <w:noProof/>
                <w:webHidden/>
              </w:rPr>
              <w:t>50</w:t>
            </w:r>
            <w:r>
              <w:rPr>
                <w:noProof/>
                <w:webHidden/>
              </w:rPr>
              <w:fldChar w:fldCharType="end"/>
            </w:r>
          </w:hyperlink>
        </w:p>
        <w:p w14:paraId="1EF54232" w14:textId="47304B1D" w:rsidR="00283C3C" w:rsidRDefault="00283C3C">
          <w:pPr>
            <w:pStyle w:val="TOC1"/>
            <w:tabs>
              <w:tab w:val="right" w:leader="dot" w:pos="8630"/>
            </w:tabs>
            <w:rPr>
              <w:rFonts w:eastAsiaTheme="minorEastAsia"/>
              <w:noProof/>
              <w:kern w:val="2"/>
              <w:lang w:val="en-CA" w:eastAsia="zh-CN"/>
              <w14:ligatures w14:val="standardContextual"/>
            </w:rPr>
          </w:pPr>
          <w:hyperlink w:anchor="_Toc173408806" w:history="1">
            <w:r w:rsidRPr="00CB7D0E">
              <w:rPr>
                <w:rStyle w:val="af"/>
                <w:noProof/>
              </w:rPr>
              <w:t>Primary Outcomes</w:t>
            </w:r>
            <w:r>
              <w:rPr>
                <w:noProof/>
                <w:webHidden/>
              </w:rPr>
              <w:tab/>
            </w:r>
            <w:r>
              <w:rPr>
                <w:noProof/>
                <w:webHidden/>
              </w:rPr>
              <w:fldChar w:fldCharType="begin"/>
            </w:r>
            <w:r>
              <w:rPr>
                <w:noProof/>
                <w:webHidden/>
              </w:rPr>
              <w:instrText xml:space="preserve"> PAGEREF _Toc173408806 \h </w:instrText>
            </w:r>
            <w:r>
              <w:rPr>
                <w:noProof/>
                <w:webHidden/>
              </w:rPr>
            </w:r>
            <w:r>
              <w:rPr>
                <w:noProof/>
                <w:webHidden/>
              </w:rPr>
              <w:fldChar w:fldCharType="separate"/>
            </w:r>
            <w:r>
              <w:rPr>
                <w:noProof/>
                <w:webHidden/>
              </w:rPr>
              <w:t>50</w:t>
            </w:r>
            <w:r>
              <w:rPr>
                <w:noProof/>
                <w:webHidden/>
              </w:rPr>
              <w:fldChar w:fldCharType="end"/>
            </w:r>
          </w:hyperlink>
        </w:p>
        <w:p w14:paraId="41F93322" w14:textId="7C94FE20" w:rsidR="00283C3C" w:rsidRDefault="00283C3C">
          <w:pPr>
            <w:pStyle w:val="TOC1"/>
            <w:tabs>
              <w:tab w:val="right" w:leader="dot" w:pos="8630"/>
            </w:tabs>
            <w:rPr>
              <w:rFonts w:eastAsiaTheme="minorEastAsia"/>
              <w:noProof/>
              <w:kern w:val="2"/>
              <w:lang w:val="en-CA" w:eastAsia="zh-CN"/>
              <w14:ligatures w14:val="standardContextual"/>
            </w:rPr>
          </w:pPr>
          <w:hyperlink w:anchor="_Toc173408807" w:history="1">
            <w:r w:rsidRPr="00CB7D0E">
              <w:rPr>
                <w:rStyle w:val="af"/>
                <w:noProof/>
              </w:rPr>
              <w:t>Probability sampling</w:t>
            </w:r>
            <w:r>
              <w:rPr>
                <w:noProof/>
                <w:webHidden/>
              </w:rPr>
              <w:tab/>
            </w:r>
            <w:r>
              <w:rPr>
                <w:noProof/>
                <w:webHidden/>
              </w:rPr>
              <w:fldChar w:fldCharType="begin"/>
            </w:r>
            <w:r>
              <w:rPr>
                <w:noProof/>
                <w:webHidden/>
              </w:rPr>
              <w:instrText xml:space="preserve"> PAGEREF _Toc173408807 \h </w:instrText>
            </w:r>
            <w:r>
              <w:rPr>
                <w:noProof/>
                <w:webHidden/>
              </w:rPr>
            </w:r>
            <w:r>
              <w:rPr>
                <w:noProof/>
                <w:webHidden/>
              </w:rPr>
              <w:fldChar w:fldCharType="separate"/>
            </w:r>
            <w:r>
              <w:rPr>
                <w:noProof/>
                <w:webHidden/>
              </w:rPr>
              <w:t>50</w:t>
            </w:r>
            <w:r>
              <w:rPr>
                <w:noProof/>
                <w:webHidden/>
              </w:rPr>
              <w:fldChar w:fldCharType="end"/>
            </w:r>
          </w:hyperlink>
        </w:p>
        <w:p w14:paraId="102B7752" w14:textId="65B735A9" w:rsidR="00283C3C" w:rsidRDefault="00283C3C">
          <w:pPr>
            <w:pStyle w:val="TOC1"/>
            <w:tabs>
              <w:tab w:val="right" w:leader="dot" w:pos="8630"/>
            </w:tabs>
            <w:rPr>
              <w:rFonts w:eastAsiaTheme="minorEastAsia"/>
              <w:noProof/>
              <w:kern w:val="2"/>
              <w:lang w:val="en-CA" w:eastAsia="zh-CN"/>
              <w14:ligatures w14:val="standardContextual"/>
            </w:rPr>
          </w:pPr>
          <w:hyperlink w:anchor="_Toc173408808" w:history="1">
            <w:r w:rsidRPr="00CB7D0E">
              <w:rPr>
                <w:rStyle w:val="af"/>
                <w:noProof/>
              </w:rPr>
              <w:t>Problem Tree Analysis</w:t>
            </w:r>
            <w:r>
              <w:rPr>
                <w:noProof/>
                <w:webHidden/>
              </w:rPr>
              <w:tab/>
            </w:r>
            <w:r>
              <w:rPr>
                <w:noProof/>
                <w:webHidden/>
              </w:rPr>
              <w:fldChar w:fldCharType="begin"/>
            </w:r>
            <w:r>
              <w:rPr>
                <w:noProof/>
                <w:webHidden/>
              </w:rPr>
              <w:instrText xml:space="preserve"> PAGEREF _Toc173408808 \h </w:instrText>
            </w:r>
            <w:r>
              <w:rPr>
                <w:noProof/>
                <w:webHidden/>
              </w:rPr>
            </w:r>
            <w:r>
              <w:rPr>
                <w:noProof/>
                <w:webHidden/>
              </w:rPr>
              <w:fldChar w:fldCharType="separate"/>
            </w:r>
            <w:r>
              <w:rPr>
                <w:noProof/>
                <w:webHidden/>
              </w:rPr>
              <w:t>51</w:t>
            </w:r>
            <w:r>
              <w:rPr>
                <w:noProof/>
                <w:webHidden/>
              </w:rPr>
              <w:fldChar w:fldCharType="end"/>
            </w:r>
          </w:hyperlink>
        </w:p>
        <w:p w14:paraId="6E8D41B4" w14:textId="51E8886D" w:rsidR="00283C3C" w:rsidRDefault="00283C3C">
          <w:pPr>
            <w:pStyle w:val="TOC1"/>
            <w:tabs>
              <w:tab w:val="right" w:leader="dot" w:pos="8630"/>
            </w:tabs>
            <w:rPr>
              <w:rFonts w:eastAsiaTheme="minorEastAsia"/>
              <w:noProof/>
              <w:kern w:val="2"/>
              <w:lang w:val="en-CA" w:eastAsia="zh-CN"/>
              <w14:ligatures w14:val="standardContextual"/>
            </w:rPr>
          </w:pPr>
          <w:hyperlink w:anchor="_Toc173408809" w:history="1">
            <w:r w:rsidRPr="00CB7D0E">
              <w:rPr>
                <w:rStyle w:val="af"/>
                <w:noProof/>
              </w:rPr>
              <w:t>Process evaluation</w:t>
            </w:r>
            <w:r>
              <w:rPr>
                <w:noProof/>
                <w:webHidden/>
              </w:rPr>
              <w:tab/>
            </w:r>
            <w:r>
              <w:rPr>
                <w:noProof/>
                <w:webHidden/>
              </w:rPr>
              <w:fldChar w:fldCharType="begin"/>
            </w:r>
            <w:r>
              <w:rPr>
                <w:noProof/>
                <w:webHidden/>
              </w:rPr>
              <w:instrText xml:space="preserve"> PAGEREF _Toc173408809 \h </w:instrText>
            </w:r>
            <w:r>
              <w:rPr>
                <w:noProof/>
                <w:webHidden/>
              </w:rPr>
            </w:r>
            <w:r>
              <w:rPr>
                <w:noProof/>
                <w:webHidden/>
              </w:rPr>
              <w:fldChar w:fldCharType="separate"/>
            </w:r>
            <w:r>
              <w:rPr>
                <w:noProof/>
                <w:webHidden/>
              </w:rPr>
              <w:t>51</w:t>
            </w:r>
            <w:r>
              <w:rPr>
                <w:noProof/>
                <w:webHidden/>
              </w:rPr>
              <w:fldChar w:fldCharType="end"/>
            </w:r>
          </w:hyperlink>
        </w:p>
        <w:p w14:paraId="3C1E8A15" w14:textId="3F50227A" w:rsidR="00283C3C" w:rsidRDefault="00283C3C">
          <w:pPr>
            <w:pStyle w:val="TOC1"/>
            <w:tabs>
              <w:tab w:val="right" w:leader="dot" w:pos="8630"/>
            </w:tabs>
            <w:rPr>
              <w:rFonts w:eastAsiaTheme="minorEastAsia"/>
              <w:noProof/>
              <w:kern w:val="2"/>
              <w:lang w:val="en-CA" w:eastAsia="zh-CN"/>
              <w14:ligatures w14:val="standardContextual"/>
            </w:rPr>
          </w:pPr>
          <w:hyperlink w:anchor="_Toc173408810" w:history="1">
            <w:r w:rsidRPr="00CB7D0E">
              <w:rPr>
                <w:rStyle w:val="af"/>
                <w:noProof/>
              </w:rPr>
              <w:t>Professional Associations</w:t>
            </w:r>
            <w:r>
              <w:rPr>
                <w:noProof/>
                <w:webHidden/>
              </w:rPr>
              <w:tab/>
            </w:r>
            <w:r>
              <w:rPr>
                <w:noProof/>
                <w:webHidden/>
              </w:rPr>
              <w:fldChar w:fldCharType="begin"/>
            </w:r>
            <w:r>
              <w:rPr>
                <w:noProof/>
                <w:webHidden/>
              </w:rPr>
              <w:instrText xml:space="preserve"> PAGEREF _Toc173408810 \h </w:instrText>
            </w:r>
            <w:r>
              <w:rPr>
                <w:noProof/>
                <w:webHidden/>
              </w:rPr>
            </w:r>
            <w:r>
              <w:rPr>
                <w:noProof/>
                <w:webHidden/>
              </w:rPr>
              <w:fldChar w:fldCharType="separate"/>
            </w:r>
            <w:r>
              <w:rPr>
                <w:noProof/>
                <w:webHidden/>
              </w:rPr>
              <w:t>51</w:t>
            </w:r>
            <w:r>
              <w:rPr>
                <w:noProof/>
                <w:webHidden/>
              </w:rPr>
              <w:fldChar w:fldCharType="end"/>
            </w:r>
          </w:hyperlink>
        </w:p>
        <w:p w14:paraId="7AA40C7C" w14:textId="53336E64" w:rsidR="00283C3C" w:rsidRDefault="00283C3C">
          <w:pPr>
            <w:pStyle w:val="TOC1"/>
            <w:tabs>
              <w:tab w:val="right" w:leader="dot" w:pos="8630"/>
            </w:tabs>
            <w:rPr>
              <w:rFonts w:eastAsiaTheme="minorEastAsia"/>
              <w:noProof/>
              <w:kern w:val="2"/>
              <w:lang w:val="en-CA" w:eastAsia="zh-CN"/>
              <w14:ligatures w14:val="standardContextual"/>
            </w:rPr>
          </w:pPr>
          <w:hyperlink w:anchor="_Toc173408811" w:history="1">
            <w:r w:rsidRPr="00CB7D0E">
              <w:rPr>
                <w:rStyle w:val="af"/>
                <w:noProof/>
              </w:rPr>
              <w:t>Professional Autonomy</w:t>
            </w:r>
            <w:r>
              <w:rPr>
                <w:noProof/>
                <w:webHidden/>
              </w:rPr>
              <w:tab/>
            </w:r>
            <w:r>
              <w:rPr>
                <w:noProof/>
                <w:webHidden/>
              </w:rPr>
              <w:fldChar w:fldCharType="begin"/>
            </w:r>
            <w:r>
              <w:rPr>
                <w:noProof/>
                <w:webHidden/>
              </w:rPr>
              <w:instrText xml:space="preserve"> PAGEREF _Toc173408811 \h </w:instrText>
            </w:r>
            <w:r>
              <w:rPr>
                <w:noProof/>
                <w:webHidden/>
              </w:rPr>
            </w:r>
            <w:r>
              <w:rPr>
                <w:noProof/>
                <w:webHidden/>
              </w:rPr>
              <w:fldChar w:fldCharType="separate"/>
            </w:r>
            <w:r>
              <w:rPr>
                <w:noProof/>
                <w:webHidden/>
              </w:rPr>
              <w:t>51</w:t>
            </w:r>
            <w:r>
              <w:rPr>
                <w:noProof/>
                <w:webHidden/>
              </w:rPr>
              <w:fldChar w:fldCharType="end"/>
            </w:r>
          </w:hyperlink>
        </w:p>
        <w:p w14:paraId="027FEE7B" w14:textId="74DE9E6A" w:rsidR="00283C3C" w:rsidRDefault="00283C3C">
          <w:pPr>
            <w:pStyle w:val="TOC1"/>
            <w:tabs>
              <w:tab w:val="right" w:leader="dot" w:pos="8630"/>
            </w:tabs>
            <w:rPr>
              <w:rFonts w:eastAsiaTheme="minorEastAsia"/>
              <w:noProof/>
              <w:kern w:val="2"/>
              <w:lang w:val="en-CA" w:eastAsia="zh-CN"/>
              <w14:ligatures w14:val="standardContextual"/>
            </w:rPr>
          </w:pPr>
          <w:hyperlink w:anchor="_Toc173408812" w:history="1">
            <w:r w:rsidRPr="00CB7D0E">
              <w:rPr>
                <w:rStyle w:val="af"/>
                <w:noProof/>
              </w:rPr>
              <w:t>Professional Competence</w:t>
            </w:r>
            <w:r>
              <w:rPr>
                <w:noProof/>
                <w:webHidden/>
              </w:rPr>
              <w:tab/>
            </w:r>
            <w:r>
              <w:rPr>
                <w:noProof/>
                <w:webHidden/>
              </w:rPr>
              <w:fldChar w:fldCharType="begin"/>
            </w:r>
            <w:r>
              <w:rPr>
                <w:noProof/>
                <w:webHidden/>
              </w:rPr>
              <w:instrText xml:space="preserve"> PAGEREF _Toc173408812 \h </w:instrText>
            </w:r>
            <w:r>
              <w:rPr>
                <w:noProof/>
                <w:webHidden/>
              </w:rPr>
            </w:r>
            <w:r>
              <w:rPr>
                <w:noProof/>
                <w:webHidden/>
              </w:rPr>
              <w:fldChar w:fldCharType="separate"/>
            </w:r>
            <w:r>
              <w:rPr>
                <w:noProof/>
                <w:webHidden/>
              </w:rPr>
              <w:t>51</w:t>
            </w:r>
            <w:r>
              <w:rPr>
                <w:noProof/>
                <w:webHidden/>
              </w:rPr>
              <w:fldChar w:fldCharType="end"/>
            </w:r>
          </w:hyperlink>
        </w:p>
        <w:p w14:paraId="00EC9ADC" w14:textId="3EB63373" w:rsidR="00283C3C" w:rsidRDefault="00283C3C">
          <w:pPr>
            <w:pStyle w:val="TOC1"/>
            <w:tabs>
              <w:tab w:val="right" w:leader="dot" w:pos="8630"/>
            </w:tabs>
            <w:rPr>
              <w:rFonts w:eastAsiaTheme="minorEastAsia"/>
              <w:noProof/>
              <w:kern w:val="2"/>
              <w:lang w:val="en-CA" w:eastAsia="zh-CN"/>
              <w14:ligatures w14:val="standardContextual"/>
            </w:rPr>
          </w:pPr>
          <w:hyperlink w:anchor="_Toc173408813" w:history="1">
            <w:r w:rsidRPr="00CB7D0E">
              <w:rPr>
                <w:rStyle w:val="af"/>
                <w:noProof/>
              </w:rPr>
              <w:t>Professional Development</w:t>
            </w:r>
            <w:r>
              <w:rPr>
                <w:noProof/>
                <w:webHidden/>
              </w:rPr>
              <w:tab/>
            </w:r>
            <w:r>
              <w:rPr>
                <w:noProof/>
                <w:webHidden/>
              </w:rPr>
              <w:fldChar w:fldCharType="begin"/>
            </w:r>
            <w:r>
              <w:rPr>
                <w:noProof/>
                <w:webHidden/>
              </w:rPr>
              <w:instrText xml:space="preserve"> PAGEREF _Toc173408813 \h </w:instrText>
            </w:r>
            <w:r>
              <w:rPr>
                <w:noProof/>
                <w:webHidden/>
              </w:rPr>
            </w:r>
            <w:r>
              <w:rPr>
                <w:noProof/>
                <w:webHidden/>
              </w:rPr>
              <w:fldChar w:fldCharType="separate"/>
            </w:r>
            <w:r>
              <w:rPr>
                <w:noProof/>
                <w:webHidden/>
              </w:rPr>
              <w:t>51</w:t>
            </w:r>
            <w:r>
              <w:rPr>
                <w:noProof/>
                <w:webHidden/>
              </w:rPr>
              <w:fldChar w:fldCharType="end"/>
            </w:r>
          </w:hyperlink>
        </w:p>
        <w:p w14:paraId="0FFDA9EB" w14:textId="39135483" w:rsidR="00283C3C" w:rsidRDefault="00283C3C">
          <w:pPr>
            <w:pStyle w:val="TOC1"/>
            <w:tabs>
              <w:tab w:val="right" w:leader="dot" w:pos="8630"/>
            </w:tabs>
            <w:rPr>
              <w:rFonts w:eastAsiaTheme="minorEastAsia"/>
              <w:noProof/>
              <w:kern w:val="2"/>
              <w:lang w:val="en-CA" w:eastAsia="zh-CN"/>
              <w14:ligatures w14:val="standardContextual"/>
            </w:rPr>
          </w:pPr>
          <w:hyperlink w:anchor="_Toc173408814" w:history="1">
            <w:r w:rsidRPr="00CB7D0E">
              <w:rPr>
                <w:rStyle w:val="af"/>
                <w:noProof/>
              </w:rPr>
              <w:t>Professional Networking</w:t>
            </w:r>
            <w:r>
              <w:rPr>
                <w:noProof/>
                <w:webHidden/>
              </w:rPr>
              <w:tab/>
            </w:r>
            <w:r>
              <w:rPr>
                <w:noProof/>
                <w:webHidden/>
              </w:rPr>
              <w:fldChar w:fldCharType="begin"/>
            </w:r>
            <w:r>
              <w:rPr>
                <w:noProof/>
                <w:webHidden/>
              </w:rPr>
              <w:instrText xml:space="preserve"> PAGEREF _Toc173408814 \h </w:instrText>
            </w:r>
            <w:r>
              <w:rPr>
                <w:noProof/>
                <w:webHidden/>
              </w:rPr>
            </w:r>
            <w:r>
              <w:rPr>
                <w:noProof/>
                <w:webHidden/>
              </w:rPr>
              <w:fldChar w:fldCharType="separate"/>
            </w:r>
            <w:r>
              <w:rPr>
                <w:noProof/>
                <w:webHidden/>
              </w:rPr>
              <w:t>52</w:t>
            </w:r>
            <w:r>
              <w:rPr>
                <w:noProof/>
                <w:webHidden/>
              </w:rPr>
              <w:fldChar w:fldCharType="end"/>
            </w:r>
          </w:hyperlink>
        </w:p>
        <w:p w14:paraId="116C4521" w14:textId="0865BBC2" w:rsidR="00283C3C" w:rsidRDefault="00283C3C">
          <w:pPr>
            <w:pStyle w:val="TOC1"/>
            <w:tabs>
              <w:tab w:val="right" w:leader="dot" w:pos="8630"/>
            </w:tabs>
            <w:rPr>
              <w:rFonts w:eastAsiaTheme="minorEastAsia"/>
              <w:noProof/>
              <w:kern w:val="2"/>
              <w:lang w:val="en-CA" w:eastAsia="zh-CN"/>
              <w14:ligatures w14:val="standardContextual"/>
            </w:rPr>
          </w:pPr>
          <w:hyperlink w:anchor="_Toc173408815" w:history="1">
            <w:r w:rsidRPr="00CB7D0E">
              <w:rPr>
                <w:rStyle w:val="af"/>
                <w:noProof/>
              </w:rPr>
              <w:t>Program</w:t>
            </w:r>
            <w:r>
              <w:rPr>
                <w:noProof/>
                <w:webHidden/>
              </w:rPr>
              <w:tab/>
            </w:r>
            <w:r>
              <w:rPr>
                <w:noProof/>
                <w:webHidden/>
              </w:rPr>
              <w:fldChar w:fldCharType="begin"/>
            </w:r>
            <w:r>
              <w:rPr>
                <w:noProof/>
                <w:webHidden/>
              </w:rPr>
              <w:instrText xml:space="preserve"> PAGEREF _Toc173408815 \h </w:instrText>
            </w:r>
            <w:r>
              <w:rPr>
                <w:noProof/>
                <w:webHidden/>
              </w:rPr>
            </w:r>
            <w:r>
              <w:rPr>
                <w:noProof/>
                <w:webHidden/>
              </w:rPr>
              <w:fldChar w:fldCharType="separate"/>
            </w:r>
            <w:r>
              <w:rPr>
                <w:noProof/>
                <w:webHidden/>
              </w:rPr>
              <w:t>52</w:t>
            </w:r>
            <w:r>
              <w:rPr>
                <w:noProof/>
                <w:webHidden/>
              </w:rPr>
              <w:fldChar w:fldCharType="end"/>
            </w:r>
          </w:hyperlink>
        </w:p>
        <w:p w14:paraId="01A4C283" w14:textId="65D8374F" w:rsidR="00283C3C" w:rsidRDefault="00283C3C">
          <w:pPr>
            <w:pStyle w:val="TOC1"/>
            <w:tabs>
              <w:tab w:val="right" w:leader="dot" w:pos="8630"/>
            </w:tabs>
            <w:rPr>
              <w:rFonts w:eastAsiaTheme="minorEastAsia"/>
              <w:noProof/>
              <w:kern w:val="2"/>
              <w:lang w:val="en-CA" w:eastAsia="zh-CN"/>
              <w14:ligatures w14:val="standardContextual"/>
            </w:rPr>
          </w:pPr>
          <w:hyperlink w:anchor="_Toc173408816" w:history="1">
            <w:r w:rsidRPr="00CB7D0E">
              <w:rPr>
                <w:rStyle w:val="af"/>
                <w:noProof/>
              </w:rPr>
              <w:t>Program Adaptation</w:t>
            </w:r>
            <w:r>
              <w:rPr>
                <w:noProof/>
                <w:webHidden/>
              </w:rPr>
              <w:tab/>
            </w:r>
            <w:r>
              <w:rPr>
                <w:noProof/>
                <w:webHidden/>
              </w:rPr>
              <w:fldChar w:fldCharType="begin"/>
            </w:r>
            <w:r>
              <w:rPr>
                <w:noProof/>
                <w:webHidden/>
              </w:rPr>
              <w:instrText xml:space="preserve"> PAGEREF _Toc173408816 \h </w:instrText>
            </w:r>
            <w:r>
              <w:rPr>
                <w:noProof/>
                <w:webHidden/>
              </w:rPr>
            </w:r>
            <w:r>
              <w:rPr>
                <w:noProof/>
                <w:webHidden/>
              </w:rPr>
              <w:fldChar w:fldCharType="separate"/>
            </w:r>
            <w:r>
              <w:rPr>
                <w:noProof/>
                <w:webHidden/>
              </w:rPr>
              <w:t>52</w:t>
            </w:r>
            <w:r>
              <w:rPr>
                <w:noProof/>
                <w:webHidden/>
              </w:rPr>
              <w:fldChar w:fldCharType="end"/>
            </w:r>
          </w:hyperlink>
        </w:p>
        <w:p w14:paraId="28C6D81D" w14:textId="409FBBE3" w:rsidR="00283C3C" w:rsidRDefault="00283C3C">
          <w:pPr>
            <w:pStyle w:val="TOC1"/>
            <w:tabs>
              <w:tab w:val="right" w:leader="dot" w:pos="8630"/>
            </w:tabs>
            <w:rPr>
              <w:rFonts w:eastAsiaTheme="minorEastAsia"/>
              <w:noProof/>
              <w:kern w:val="2"/>
              <w:lang w:val="en-CA" w:eastAsia="zh-CN"/>
              <w14:ligatures w14:val="standardContextual"/>
            </w:rPr>
          </w:pPr>
          <w:hyperlink w:anchor="_Toc173408817" w:history="1">
            <w:r w:rsidRPr="00CB7D0E">
              <w:rPr>
                <w:rStyle w:val="af"/>
                <w:noProof/>
              </w:rPr>
              <w:t>Program evaluation</w:t>
            </w:r>
            <w:r>
              <w:rPr>
                <w:noProof/>
                <w:webHidden/>
              </w:rPr>
              <w:tab/>
            </w:r>
            <w:r>
              <w:rPr>
                <w:noProof/>
                <w:webHidden/>
              </w:rPr>
              <w:fldChar w:fldCharType="begin"/>
            </w:r>
            <w:r>
              <w:rPr>
                <w:noProof/>
                <w:webHidden/>
              </w:rPr>
              <w:instrText xml:space="preserve"> PAGEREF _Toc173408817 \h </w:instrText>
            </w:r>
            <w:r>
              <w:rPr>
                <w:noProof/>
                <w:webHidden/>
              </w:rPr>
            </w:r>
            <w:r>
              <w:rPr>
                <w:noProof/>
                <w:webHidden/>
              </w:rPr>
              <w:fldChar w:fldCharType="separate"/>
            </w:r>
            <w:r>
              <w:rPr>
                <w:noProof/>
                <w:webHidden/>
              </w:rPr>
              <w:t>52</w:t>
            </w:r>
            <w:r>
              <w:rPr>
                <w:noProof/>
                <w:webHidden/>
              </w:rPr>
              <w:fldChar w:fldCharType="end"/>
            </w:r>
          </w:hyperlink>
        </w:p>
        <w:p w14:paraId="6F5DA93B" w14:textId="1F74FC0B" w:rsidR="00283C3C" w:rsidRDefault="00283C3C">
          <w:pPr>
            <w:pStyle w:val="TOC1"/>
            <w:tabs>
              <w:tab w:val="right" w:leader="dot" w:pos="8630"/>
            </w:tabs>
            <w:rPr>
              <w:rFonts w:eastAsiaTheme="minorEastAsia"/>
              <w:noProof/>
              <w:kern w:val="2"/>
              <w:lang w:val="en-CA" w:eastAsia="zh-CN"/>
              <w14:ligatures w14:val="standardContextual"/>
            </w:rPr>
          </w:pPr>
          <w:hyperlink w:anchor="_Toc173408818" w:history="1">
            <w:r w:rsidRPr="00CB7D0E">
              <w:rPr>
                <w:rStyle w:val="af"/>
                <w:noProof/>
              </w:rPr>
              <w:t>program evaluation standards</w:t>
            </w:r>
            <w:r>
              <w:rPr>
                <w:noProof/>
                <w:webHidden/>
              </w:rPr>
              <w:tab/>
            </w:r>
            <w:r>
              <w:rPr>
                <w:noProof/>
                <w:webHidden/>
              </w:rPr>
              <w:fldChar w:fldCharType="begin"/>
            </w:r>
            <w:r>
              <w:rPr>
                <w:noProof/>
                <w:webHidden/>
              </w:rPr>
              <w:instrText xml:space="preserve"> PAGEREF _Toc173408818 \h </w:instrText>
            </w:r>
            <w:r>
              <w:rPr>
                <w:noProof/>
                <w:webHidden/>
              </w:rPr>
            </w:r>
            <w:r>
              <w:rPr>
                <w:noProof/>
                <w:webHidden/>
              </w:rPr>
              <w:fldChar w:fldCharType="separate"/>
            </w:r>
            <w:r>
              <w:rPr>
                <w:noProof/>
                <w:webHidden/>
              </w:rPr>
              <w:t>52</w:t>
            </w:r>
            <w:r>
              <w:rPr>
                <w:noProof/>
                <w:webHidden/>
              </w:rPr>
              <w:fldChar w:fldCharType="end"/>
            </w:r>
          </w:hyperlink>
        </w:p>
        <w:p w14:paraId="77322C00" w14:textId="2A50AC81" w:rsidR="00283C3C" w:rsidRDefault="00283C3C">
          <w:pPr>
            <w:pStyle w:val="TOC1"/>
            <w:tabs>
              <w:tab w:val="right" w:leader="dot" w:pos="8630"/>
            </w:tabs>
            <w:rPr>
              <w:rFonts w:eastAsiaTheme="minorEastAsia"/>
              <w:noProof/>
              <w:kern w:val="2"/>
              <w:lang w:val="en-CA" w:eastAsia="zh-CN"/>
              <w14:ligatures w14:val="standardContextual"/>
            </w:rPr>
          </w:pPr>
          <w:hyperlink w:anchor="_Toc173408819" w:history="1">
            <w:r w:rsidRPr="00CB7D0E">
              <w:rPr>
                <w:rStyle w:val="af"/>
                <w:noProof/>
              </w:rPr>
              <w:t>Program Feasibility</w:t>
            </w:r>
            <w:r>
              <w:rPr>
                <w:noProof/>
                <w:webHidden/>
              </w:rPr>
              <w:tab/>
            </w:r>
            <w:r>
              <w:rPr>
                <w:noProof/>
                <w:webHidden/>
              </w:rPr>
              <w:fldChar w:fldCharType="begin"/>
            </w:r>
            <w:r>
              <w:rPr>
                <w:noProof/>
                <w:webHidden/>
              </w:rPr>
              <w:instrText xml:space="preserve"> PAGEREF _Toc173408819 \h </w:instrText>
            </w:r>
            <w:r>
              <w:rPr>
                <w:noProof/>
                <w:webHidden/>
              </w:rPr>
            </w:r>
            <w:r>
              <w:rPr>
                <w:noProof/>
                <w:webHidden/>
              </w:rPr>
              <w:fldChar w:fldCharType="separate"/>
            </w:r>
            <w:r>
              <w:rPr>
                <w:noProof/>
                <w:webHidden/>
              </w:rPr>
              <w:t>53</w:t>
            </w:r>
            <w:r>
              <w:rPr>
                <w:noProof/>
                <w:webHidden/>
              </w:rPr>
              <w:fldChar w:fldCharType="end"/>
            </w:r>
          </w:hyperlink>
        </w:p>
        <w:p w14:paraId="5ACEE7AC" w14:textId="555C36F7" w:rsidR="00283C3C" w:rsidRDefault="00283C3C">
          <w:pPr>
            <w:pStyle w:val="TOC1"/>
            <w:tabs>
              <w:tab w:val="right" w:leader="dot" w:pos="8630"/>
            </w:tabs>
            <w:rPr>
              <w:rFonts w:eastAsiaTheme="minorEastAsia"/>
              <w:noProof/>
              <w:kern w:val="2"/>
              <w:lang w:val="en-CA" w:eastAsia="zh-CN"/>
              <w14:ligatures w14:val="standardContextual"/>
            </w:rPr>
          </w:pPr>
          <w:hyperlink w:anchor="_Toc173408820" w:history="1">
            <w:r w:rsidRPr="00CB7D0E">
              <w:rPr>
                <w:rStyle w:val="af"/>
                <w:noProof/>
              </w:rPr>
              <w:t>Program goal</w:t>
            </w:r>
            <w:r>
              <w:rPr>
                <w:noProof/>
                <w:webHidden/>
              </w:rPr>
              <w:tab/>
            </w:r>
            <w:r>
              <w:rPr>
                <w:noProof/>
                <w:webHidden/>
              </w:rPr>
              <w:fldChar w:fldCharType="begin"/>
            </w:r>
            <w:r>
              <w:rPr>
                <w:noProof/>
                <w:webHidden/>
              </w:rPr>
              <w:instrText xml:space="preserve"> PAGEREF _Toc173408820 \h </w:instrText>
            </w:r>
            <w:r>
              <w:rPr>
                <w:noProof/>
                <w:webHidden/>
              </w:rPr>
            </w:r>
            <w:r>
              <w:rPr>
                <w:noProof/>
                <w:webHidden/>
              </w:rPr>
              <w:fldChar w:fldCharType="separate"/>
            </w:r>
            <w:r>
              <w:rPr>
                <w:noProof/>
                <w:webHidden/>
              </w:rPr>
              <w:t>53</w:t>
            </w:r>
            <w:r>
              <w:rPr>
                <w:noProof/>
                <w:webHidden/>
              </w:rPr>
              <w:fldChar w:fldCharType="end"/>
            </w:r>
          </w:hyperlink>
        </w:p>
        <w:p w14:paraId="4E9A8C12" w14:textId="45276F29" w:rsidR="00283C3C" w:rsidRDefault="00283C3C">
          <w:pPr>
            <w:pStyle w:val="TOC1"/>
            <w:tabs>
              <w:tab w:val="right" w:leader="dot" w:pos="8630"/>
            </w:tabs>
            <w:rPr>
              <w:rFonts w:eastAsiaTheme="minorEastAsia"/>
              <w:noProof/>
              <w:kern w:val="2"/>
              <w:lang w:val="en-CA" w:eastAsia="zh-CN"/>
              <w14:ligatures w14:val="standardContextual"/>
            </w:rPr>
          </w:pPr>
          <w:hyperlink w:anchor="_Toc173408821" w:history="1">
            <w:r w:rsidRPr="00CB7D0E">
              <w:rPr>
                <w:rStyle w:val="af"/>
                <w:noProof/>
              </w:rPr>
              <w:t>Program Improvement</w:t>
            </w:r>
            <w:r>
              <w:rPr>
                <w:noProof/>
                <w:webHidden/>
              </w:rPr>
              <w:tab/>
            </w:r>
            <w:r>
              <w:rPr>
                <w:noProof/>
                <w:webHidden/>
              </w:rPr>
              <w:fldChar w:fldCharType="begin"/>
            </w:r>
            <w:r>
              <w:rPr>
                <w:noProof/>
                <w:webHidden/>
              </w:rPr>
              <w:instrText xml:space="preserve"> PAGEREF _Toc173408821 \h </w:instrText>
            </w:r>
            <w:r>
              <w:rPr>
                <w:noProof/>
                <w:webHidden/>
              </w:rPr>
            </w:r>
            <w:r>
              <w:rPr>
                <w:noProof/>
                <w:webHidden/>
              </w:rPr>
              <w:fldChar w:fldCharType="separate"/>
            </w:r>
            <w:r>
              <w:rPr>
                <w:noProof/>
                <w:webHidden/>
              </w:rPr>
              <w:t>53</w:t>
            </w:r>
            <w:r>
              <w:rPr>
                <w:noProof/>
                <w:webHidden/>
              </w:rPr>
              <w:fldChar w:fldCharType="end"/>
            </w:r>
          </w:hyperlink>
        </w:p>
        <w:p w14:paraId="19FC7F89" w14:textId="7D98205C" w:rsidR="00283C3C" w:rsidRDefault="00283C3C">
          <w:pPr>
            <w:pStyle w:val="TOC1"/>
            <w:tabs>
              <w:tab w:val="right" w:leader="dot" w:pos="8630"/>
            </w:tabs>
            <w:rPr>
              <w:rFonts w:eastAsiaTheme="minorEastAsia"/>
              <w:noProof/>
              <w:kern w:val="2"/>
              <w:lang w:val="en-CA" w:eastAsia="zh-CN"/>
              <w14:ligatures w14:val="standardContextual"/>
            </w:rPr>
          </w:pPr>
          <w:hyperlink w:anchor="_Toc173408822" w:history="1">
            <w:r w:rsidRPr="00CB7D0E">
              <w:rPr>
                <w:rStyle w:val="af"/>
                <w:noProof/>
              </w:rPr>
              <w:t>Program Recommendations</w:t>
            </w:r>
            <w:r>
              <w:rPr>
                <w:noProof/>
                <w:webHidden/>
              </w:rPr>
              <w:tab/>
            </w:r>
            <w:r>
              <w:rPr>
                <w:noProof/>
                <w:webHidden/>
              </w:rPr>
              <w:fldChar w:fldCharType="begin"/>
            </w:r>
            <w:r>
              <w:rPr>
                <w:noProof/>
                <w:webHidden/>
              </w:rPr>
              <w:instrText xml:space="preserve"> PAGEREF _Toc173408822 \h </w:instrText>
            </w:r>
            <w:r>
              <w:rPr>
                <w:noProof/>
                <w:webHidden/>
              </w:rPr>
            </w:r>
            <w:r>
              <w:rPr>
                <w:noProof/>
                <w:webHidden/>
              </w:rPr>
              <w:fldChar w:fldCharType="separate"/>
            </w:r>
            <w:r>
              <w:rPr>
                <w:noProof/>
                <w:webHidden/>
              </w:rPr>
              <w:t>53</w:t>
            </w:r>
            <w:r>
              <w:rPr>
                <w:noProof/>
                <w:webHidden/>
              </w:rPr>
              <w:fldChar w:fldCharType="end"/>
            </w:r>
          </w:hyperlink>
        </w:p>
        <w:p w14:paraId="06B55AF4" w14:textId="3ACF64F9" w:rsidR="00283C3C" w:rsidRDefault="00283C3C">
          <w:pPr>
            <w:pStyle w:val="TOC1"/>
            <w:tabs>
              <w:tab w:val="right" w:leader="dot" w:pos="8630"/>
            </w:tabs>
            <w:rPr>
              <w:rFonts w:eastAsiaTheme="minorEastAsia"/>
              <w:noProof/>
              <w:kern w:val="2"/>
              <w:lang w:val="en-CA" w:eastAsia="zh-CN"/>
              <w14:ligatures w14:val="standardContextual"/>
            </w:rPr>
          </w:pPr>
          <w:hyperlink w:anchor="_Toc173408823" w:history="1">
            <w:r w:rsidRPr="00CB7D0E">
              <w:rPr>
                <w:rStyle w:val="af"/>
                <w:noProof/>
              </w:rPr>
              <w:t>Program Statistics</w:t>
            </w:r>
            <w:r>
              <w:rPr>
                <w:noProof/>
                <w:webHidden/>
              </w:rPr>
              <w:tab/>
            </w:r>
            <w:r>
              <w:rPr>
                <w:noProof/>
                <w:webHidden/>
              </w:rPr>
              <w:fldChar w:fldCharType="begin"/>
            </w:r>
            <w:r>
              <w:rPr>
                <w:noProof/>
                <w:webHidden/>
              </w:rPr>
              <w:instrText xml:space="preserve"> PAGEREF _Toc173408823 \h </w:instrText>
            </w:r>
            <w:r>
              <w:rPr>
                <w:noProof/>
                <w:webHidden/>
              </w:rPr>
            </w:r>
            <w:r>
              <w:rPr>
                <w:noProof/>
                <w:webHidden/>
              </w:rPr>
              <w:fldChar w:fldCharType="separate"/>
            </w:r>
            <w:r>
              <w:rPr>
                <w:noProof/>
                <w:webHidden/>
              </w:rPr>
              <w:t>53</w:t>
            </w:r>
            <w:r>
              <w:rPr>
                <w:noProof/>
                <w:webHidden/>
              </w:rPr>
              <w:fldChar w:fldCharType="end"/>
            </w:r>
          </w:hyperlink>
        </w:p>
        <w:p w14:paraId="766EEE3F" w14:textId="55DD8845" w:rsidR="00283C3C" w:rsidRDefault="00283C3C">
          <w:pPr>
            <w:pStyle w:val="TOC1"/>
            <w:tabs>
              <w:tab w:val="right" w:leader="dot" w:pos="8630"/>
            </w:tabs>
            <w:rPr>
              <w:rFonts w:eastAsiaTheme="minorEastAsia"/>
              <w:noProof/>
              <w:kern w:val="2"/>
              <w:lang w:val="en-CA" w:eastAsia="zh-CN"/>
              <w14:ligatures w14:val="standardContextual"/>
            </w:rPr>
          </w:pPr>
          <w:hyperlink w:anchor="_Toc173408824" w:history="1">
            <w:r w:rsidRPr="00CB7D0E">
              <w:rPr>
                <w:rStyle w:val="af"/>
                <w:noProof/>
              </w:rPr>
              <w:t>Program Theory</w:t>
            </w:r>
            <w:r>
              <w:rPr>
                <w:noProof/>
                <w:webHidden/>
              </w:rPr>
              <w:tab/>
            </w:r>
            <w:r>
              <w:rPr>
                <w:noProof/>
                <w:webHidden/>
              </w:rPr>
              <w:fldChar w:fldCharType="begin"/>
            </w:r>
            <w:r>
              <w:rPr>
                <w:noProof/>
                <w:webHidden/>
              </w:rPr>
              <w:instrText xml:space="preserve"> PAGEREF _Toc173408824 \h </w:instrText>
            </w:r>
            <w:r>
              <w:rPr>
                <w:noProof/>
                <w:webHidden/>
              </w:rPr>
            </w:r>
            <w:r>
              <w:rPr>
                <w:noProof/>
                <w:webHidden/>
              </w:rPr>
              <w:fldChar w:fldCharType="separate"/>
            </w:r>
            <w:r>
              <w:rPr>
                <w:noProof/>
                <w:webHidden/>
              </w:rPr>
              <w:t>53</w:t>
            </w:r>
            <w:r>
              <w:rPr>
                <w:noProof/>
                <w:webHidden/>
              </w:rPr>
              <w:fldChar w:fldCharType="end"/>
            </w:r>
          </w:hyperlink>
        </w:p>
        <w:p w14:paraId="18B6DC27" w14:textId="553620E4" w:rsidR="00283C3C" w:rsidRDefault="00283C3C">
          <w:pPr>
            <w:pStyle w:val="TOC1"/>
            <w:tabs>
              <w:tab w:val="right" w:leader="dot" w:pos="8630"/>
            </w:tabs>
            <w:rPr>
              <w:rFonts w:eastAsiaTheme="minorEastAsia"/>
              <w:noProof/>
              <w:kern w:val="2"/>
              <w:lang w:val="en-CA" w:eastAsia="zh-CN"/>
              <w14:ligatures w14:val="standardContextual"/>
            </w:rPr>
          </w:pPr>
          <w:hyperlink w:anchor="_Toc173408825" w:history="1">
            <w:r w:rsidRPr="00CB7D0E">
              <w:rPr>
                <w:rStyle w:val="af"/>
                <w:noProof/>
              </w:rPr>
              <w:t>Programme Context</w:t>
            </w:r>
            <w:r>
              <w:rPr>
                <w:noProof/>
                <w:webHidden/>
              </w:rPr>
              <w:tab/>
            </w:r>
            <w:r>
              <w:rPr>
                <w:noProof/>
                <w:webHidden/>
              </w:rPr>
              <w:fldChar w:fldCharType="begin"/>
            </w:r>
            <w:r>
              <w:rPr>
                <w:noProof/>
                <w:webHidden/>
              </w:rPr>
              <w:instrText xml:space="preserve"> PAGEREF _Toc173408825 \h </w:instrText>
            </w:r>
            <w:r>
              <w:rPr>
                <w:noProof/>
                <w:webHidden/>
              </w:rPr>
            </w:r>
            <w:r>
              <w:rPr>
                <w:noProof/>
                <w:webHidden/>
              </w:rPr>
              <w:fldChar w:fldCharType="separate"/>
            </w:r>
            <w:r>
              <w:rPr>
                <w:noProof/>
                <w:webHidden/>
              </w:rPr>
              <w:t>54</w:t>
            </w:r>
            <w:r>
              <w:rPr>
                <w:noProof/>
                <w:webHidden/>
              </w:rPr>
              <w:fldChar w:fldCharType="end"/>
            </w:r>
          </w:hyperlink>
        </w:p>
        <w:p w14:paraId="3A2881FC" w14:textId="33BE1C9D" w:rsidR="00283C3C" w:rsidRDefault="00283C3C">
          <w:pPr>
            <w:pStyle w:val="TOC1"/>
            <w:tabs>
              <w:tab w:val="right" w:leader="dot" w:pos="8630"/>
            </w:tabs>
            <w:rPr>
              <w:rFonts w:eastAsiaTheme="minorEastAsia"/>
              <w:noProof/>
              <w:kern w:val="2"/>
              <w:lang w:val="en-CA" w:eastAsia="zh-CN"/>
              <w14:ligatures w14:val="standardContextual"/>
            </w:rPr>
          </w:pPr>
          <w:hyperlink w:anchor="_Toc173408826" w:history="1">
            <w:r w:rsidRPr="00CB7D0E">
              <w:rPr>
                <w:rStyle w:val="af"/>
                <w:noProof/>
              </w:rPr>
              <w:t>Programme Mechanisms</w:t>
            </w:r>
            <w:r>
              <w:rPr>
                <w:noProof/>
                <w:webHidden/>
              </w:rPr>
              <w:tab/>
            </w:r>
            <w:r>
              <w:rPr>
                <w:noProof/>
                <w:webHidden/>
              </w:rPr>
              <w:fldChar w:fldCharType="begin"/>
            </w:r>
            <w:r>
              <w:rPr>
                <w:noProof/>
                <w:webHidden/>
              </w:rPr>
              <w:instrText xml:space="preserve"> PAGEREF _Toc173408826 \h </w:instrText>
            </w:r>
            <w:r>
              <w:rPr>
                <w:noProof/>
                <w:webHidden/>
              </w:rPr>
            </w:r>
            <w:r>
              <w:rPr>
                <w:noProof/>
                <w:webHidden/>
              </w:rPr>
              <w:fldChar w:fldCharType="separate"/>
            </w:r>
            <w:r>
              <w:rPr>
                <w:noProof/>
                <w:webHidden/>
              </w:rPr>
              <w:t>54</w:t>
            </w:r>
            <w:r>
              <w:rPr>
                <w:noProof/>
                <w:webHidden/>
              </w:rPr>
              <w:fldChar w:fldCharType="end"/>
            </w:r>
          </w:hyperlink>
        </w:p>
        <w:p w14:paraId="3F0F74C4" w14:textId="38E94956" w:rsidR="00283C3C" w:rsidRDefault="00283C3C">
          <w:pPr>
            <w:pStyle w:val="TOC1"/>
            <w:tabs>
              <w:tab w:val="right" w:leader="dot" w:pos="8630"/>
            </w:tabs>
            <w:rPr>
              <w:rFonts w:eastAsiaTheme="minorEastAsia"/>
              <w:noProof/>
              <w:kern w:val="2"/>
              <w:lang w:val="en-CA" w:eastAsia="zh-CN"/>
              <w14:ligatures w14:val="standardContextual"/>
            </w:rPr>
          </w:pPr>
          <w:hyperlink w:anchor="_Toc173408827" w:history="1">
            <w:r w:rsidRPr="00CB7D0E">
              <w:rPr>
                <w:rStyle w:val="af"/>
                <w:noProof/>
              </w:rPr>
              <w:t>Project Management</w:t>
            </w:r>
            <w:r>
              <w:rPr>
                <w:noProof/>
                <w:webHidden/>
              </w:rPr>
              <w:tab/>
            </w:r>
            <w:r>
              <w:rPr>
                <w:noProof/>
                <w:webHidden/>
              </w:rPr>
              <w:fldChar w:fldCharType="begin"/>
            </w:r>
            <w:r>
              <w:rPr>
                <w:noProof/>
                <w:webHidden/>
              </w:rPr>
              <w:instrText xml:space="preserve"> PAGEREF _Toc173408827 \h </w:instrText>
            </w:r>
            <w:r>
              <w:rPr>
                <w:noProof/>
                <w:webHidden/>
              </w:rPr>
            </w:r>
            <w:r>
              <w:rPr>
                <w:noProof/>
                <w:webHidden/>
              </w:rPr>
              <w:fldChar w:fldCharType="separate"/>
            </w:r>
            <w:r>
              <w:rPr>
                <w:noProof/>
                <w:webHidden/>
              </w:rPr>
              <w:t>54</w:t>
            </w:r>
            <w:r>
              <w:rPr>
                <w:noProof/>
                <w:webHidden/>
              </w:rPr>
              <w:fldChar w:fldCharType="end"/>
            </w:r>
          </w:hyperlink>
        </w:p>
        <w:p w14:paraId="4EFF6356" w14:textId="273089AC" w:rsidR="00283C3C" w:rsidRDefault="00283C3C">
          <w:pPr>
            <w:pStyle w:val="TOC1"/>
            <w:tabs>
              <w:tab w:val="right" w:leader="dot" w:pos="8630"/>
            </w:tabs>
            <w:rPr>
              <w:rFonts w:eastAsiaTheme="minorEastAsia"/>
              <w:noProof/>
              <w:kern w:val="2"/>
              <w:lang w:val="en-CA" w:eastAsia="zh-CN"/>
              <w14:ligatures w14:val="standardContextual"/>
            </w:rPr>
          </w:pPr>
          <w:hyperlink w:anchor="_Toc173408828" w:history="1">
            <w:r w:rsidRPr="00CB7D0E">
              <w:rPr>
                <w:rStyle w:val="af"/>
                <w:noProof/>
              </w:rPr>
              <w:t>Propriety</w:t>
            </w:r>
            <w:r>
              <w:rPr>
                <w:noProof/>
                <w:webHidden/>
              </w:rPr>
              <w:tab/>
            </w:r>
            <w:r>
              <w:rPr>
                <w:noProof/>
                <w:webHidden/>
              </w:rPr>
              <w:fldChar w:fldCharType="begin"/>
            </w:r>
            <w:r>
              <w:rPr>
                <w:noProof/>
                <w:webHidden/>
              </w:rPr>
              <w:instrText xml:space="preserve"> PAGEREF _Toc173408828 \h </w:instrText>
            </w:r>
            <w:r>
              <w:rPr>
                <w:noProof/>
                <w:webHidden/>
              </w:rPr>
            </w:r>
            <w:r>
              <w:rPr>
                <w:noProof/>
                <w:webHidden/>
              </w:rPr>
              <w:fldChar w:fldCharType="separate"/>
            </w:r>
            <w:r>
              <w:rPr>
                <w:noProof/>
                <w:webHidden/>
              </w:rPr>
              <w:t>54</w:t>
            </w:r>
            <w:r>
              <w:rPr>
                <w:noProof/>
                <w:webHidden/>
              </w:rPr>
              <w:fldChar w:fldCharType="end"/>
            </w:r>
          </w:hyperlink>
        </w:p>
        <w:p w14:paraId="3692B5CE" w14:textId="031F69FA" w:rsidR="00283C3C" w:rsidRDefault="00283C3C">
          <w:pPr>
            <w:pStyle w:val="TOC1"/>
            <w:tabs>
              <w:tab w:val="right" w:leader="dot" w:pos="8630"/>
            </w:tabs>
            <w:rPr>
              <w:rFonts w:eastAsiaTheme="minorEastAsia"/>
              <w:noProof/>
              <w:kern w:val="2"/>
              <w:lang w:val="en-CA" w:eastAsia="zh-CN"/>
              <w14:ligatures w14:val="standardContextual"/>
            </w:rPr>
          </w:pPr>
          <w:hyperlink w:anchor="_Toc173408829" w:history="1">
            <w:r w:rsidRPr="00CB7D0E">
              <w:rPr>
                <w:rStyle w:val="af"/>
                <w:noProof/>
              </w:rPr>
              <w:t>Propriety Standards (P)</w:t>
            </w:r>
            <w:r>
              <w:rPr>
                <w:noProof/>
                <w:webHidden/>
              </w:rPr>
              <w:tab/>
            </w:r>
            <w:r>
              <w:rPr>
                <w:noProof/>
                <w:webHidden/>
              </w:rPr>
              <w:fldChar w:fldCharType="begin"/>
            </w:r>
            <w:r>
              <w:rPr>
                <w:noProof/>
                <w:webHidden/>
              </w:rPr>
              <w:instrText xml:space="preserve"> PAGEREF _Toc173408829 \h </w:instrText>
            </w:r>
            <w:r>
              <w:rPr>
                <w:noProof/>
                <w:webHidden/>
              </w:rPr>
            </w:r>
            <w:r>
              <w:rPr>
                <w:noProof/>
                <w:webHidden/>
              </w:rPr>
              <w:fldChar w:fldCharType="separate"/>
            </w:r>
            <w:r>
              <w:rPr>
                <w:noProof/>
                <w:webHidden/>
              </w:rPr>
              <w:t>54</w:t>
            </w:r>
            <w:r>
              <w:rPr>
                <w:noProof/>
                <w:webHidden/>
              </w:rPr>
              <w:fldChar w:fldCharType="end"/>
            </w:r>
          </w:hyperlink>
        </w:p>
        <w:p w14:paraId="35557854" w14:textId="6AFAF9ED" w:rsidR="00283C3C" w:rsidRDefault="00283C3C">
          <w:pPr>
            <w:pStyle w:val="TOC1"/>
            <w:tabs>
              <w:tab w:val="right" w:leader="dot" w:pos="8630"/>
            </w:tabs>
            <w:rPr>
              <w:rFonts w:eastAsiaTheme="minorEastAsia"/>
              <w:noProof/>
              <w:kern w:val="2"/>
              <w:lang w:val="en-CA" w:eastAsia="zh-CN"/>
              <w14:ligatures w14:val="standardContextual"/>
            </w:rPr>
          </w:pPr>
          <w:hyperlink w:anchor="_Toc173408830" w:history="1">
            <w:r w:rsidRPr="00CB7D0E">
              <w:rPr>
                <w:rStyle w:val="af"/>
                <w:noProof/>
              </w:rPr>
              <w:t>Psychosocial Mediators</w:t>
            </w:r>
            <w:r>
              <w:rPr>
                <w:noProof/>
                <w:webHidden/>
              </w:rPr>
              <w:tab/>
            </w:r>
            <w:r>
              <w:rPr>
                <w:noProof/>
                <w:webHidden/>
              </w:rPr>
              <w:fldChar w:fldCharType="begin"/>
            </w:r>
            <w:r>
              <w:rPr>
                <w:noProof/>
                <w:webHidden/>
              </w:rPr>
              <w:instrText xml:space="preserve"> PAGEREF _Toc173408830 \h </w:instrText>
            </w:r>
            <w:r>
              <w:rPr>
                <w:noProof/>
                <w:webHidden/>
              </w:rPr>
            </w:r>
            <w:r>
              <w:rPr>
                <w:noProof/>
                <w:webHidden/>
              </w:rPr>
              <w:fldChar w:fldCharType="separate"/>
            </w:r>
            <w:r>
              <w:rPr>
                <w:noProof/>
                <w:webHidden/>
              </w:rPr>
              <w:t>55</w:t>
            </w:r>
            <w:r>
              <w:rPr>
                <w:noProof/>
                <w:webHidden/>
              </w:rPr>
              <w:fldChar w:fldCharType="end"/>
            </w:r>
          </w:hyperlink>
        </w:p>
        <w:p w14:paraId="2AF5F5D9" w14:textId="3D4466F7" w:rsidR="00283C3C" w:rsidRDefault="00283C3C">
          <w:pPr>
            <w:pStyle w:val="TOC1"/>
            <w:tabs>
              <w:tab w:val="right" w:leader="dot" w:pos="8630"/>
            </w:tabs>
            <w:rPr>
              <w:rFonts w:eastAsiaTheme="minorEastAsia"/>
              <w:noProof/>
              <w:kern w:val="2"/>
              <w:lang w:val="en-CA" w:eastAsia="zh-CN"/>
              <w14:ligatures w14:val="standardContextual"/>
            </w:rPr>
          </w:pPr>
          <w:hyperlink w:anchor="_Toc173408831" w:history="1">
            <w:r w:rsidRPr="00CB7D0E">
              <w:rPr>
                <w:rStyle w:val="af"/>
                <w:noProof/>
              </w:rPr>
              <w:t>Purpose</w:t>
            </w:r>
            <w:r>
              <w:rPr>
                <w:noProof/>
                <w:webHidden/>
              </w:rPr>
              <w:tab/>
            </w:r>
            <w:r>
              <w:rPr>
                <w:noProof/>
                <w:webHidden/>
              </w:rPr>
              <w:fldChar w:fldCharType="begin"/>
            </w:r>
            <w:r>
              <w:rPr>
                <w:noProof/>
                <w:webHidden/>
              </w:rPr>
              <w:instrText xml:space="preserve"> PAGEREF _Toc173408831 \h </w:instrText>
            </w:r>
            <w:r>
              <w:rPr>
                <w:noProof/>
                <w:webHidden/>
              </w:rPr>
            </w:r>
            <w:r>
              <w:rPr>
                <w:noProof/>
                <w:webHidden/>
              </w:rPr>
              <w:fldChar w:fldCharType="separate"/>
            </w:r>
            <w:r>
              <w:rPr>
                <w:noProof/>
                <w:webHidden/>
              </w:rPr>
              <w:t>55</w:t>
            </w:r>
            <w:r>
              <w:rPr>
                <w:noProof/>
                <w:webHidden/>
              </w:rPr>
              <w:fldChar w:fldCharType="end"/>
            </w:r>
          </w:hyperlink>
        </w:p>
        <w:p w14:paraId="38E55CAD" w14:textId="1507C91F" w:rsidR="00283C3C" w:rsidRDefault="00283C3C">
          <w:pPr>
            <w:pStyle w:val="TOC1"/>
            <w:tabs>
              <w:tab w:val="right" w:leader="dot" w:pos="8630"/>
            </w:tabs>
            <w:rPr>
              <w:rFonts w:eastAsiaTheme="minorEastAsia"/>
              <w:noProof/>
              <w:kern w:val="2"/>
              <w:lang w:val="en-CA" w:eastAsia="zh-CN"/>
              <w14:ligatures w14:val="standardContextual"/>
            </w:rPr>
          </w:pPr>
          <w:hyperlink w:anchor="_Toc173408832" w:history="1">
            <w:r w:rsidRPr="00CB7D0E">
              <w:rPr>
                <w:rStyle w:val="af"/>
                <w:noProof/>
              </w:rPr>
              <w:t>Qualitative data</w:t>
            </w:r>
            <w:r>
              <w:rPr>
                <w:noProof/>
                <w:webHidden/>
              </w:rPr>
              <w:tab/>
            </w:r>
            <w:r>
              <w:rPr>
                <w:noProof/>
                <w:webHidden/>
              </w:rPr>
              <w:fldChar w:fldCharType="begin"/>
            </w:r>
            <w:r>
              <w:rPr>
                <w:noProof/>
                <w:webHidden/>
              </w:rPr>
              <w:instrText xml:space="preserve"> PAGEREF _Toc173408832 \h </w:instrText>
            </w:r>
            <w:r>
              <w:rPr>
                <w:noProof/>
                <w:webHidden/>
              </w:rPr>
            </w:r>
            <w:r>
              <w:rPr>
                <w:noProof/>
                <w:webHidden/>
              </w:rPr>
              <w:fldChar w:fldCharType="separate"/>
            </w:r>
            <w:r>
              <w:rPr>
                <w:noProof/>
                <w:webHidden/>
              </w:rPr>
              <w:t>55</w:t>
            </w:r>
            <w:r>
              <w:rPr>
                <w:noProof/>
                <w:webHidden/>
              </w:rPr>
              <w:fldChar w:fldCharType="end"/>
            </w:r>
          </w:hyperlink>
        </w:p>
        <w:p w14:paraId="52212054" w14:textId="3F8330C0" w:rsidR="00283C3C" w:rsidRDefault="00283C3C">
          <w:pPr>
            <w:pStyle w:val="TOC1"/>
            <w:tabs>
              <w:tab w:val="right" w:leader="dot" w:pos="8630"/>
            </w:tabs>
            <w:rPr>
              <w:rFonts w:eastAsiaTheme="minorEastAsia"/>
              <w:noProof/>
              <w:kern w:val="2"/>
              <w:lang w:val="en-CA" w:eastAsia="zh-CN"/>
              <w14:ligatures w14:val="standardContextual"/>
            </w:rPr>
          </w:pPr>
          <w:hyperlink w:anchor="_Toc173408833" w:history="1">
            <w:r w:rsidRPr="00CB7D0E">
              <w:rPr>
                <w:rStyle w:val="af"/>
                <w:noProof/>
              </w:rPr>
              <w:t>Quality Assurance</w:t>
            </w:r>
            <w:r>
              <w:rPr>
                <w:noProof/>
                <w:webHidden/>
              </w:rPr>
              <w:tab/>
            </w:r>
            <w:r>
              <w:rPr>
                <w:noProof/>
                <w:webHidden/>
              </w:rPr>
              <w:fldChar w:fldCharType="begin"/>
            </w:r>
            <w:r>
              <w:rPr>
                <w:noProof/>
                <w:webHidden/>
              </w:rPr>
              <w:instrText xml:space="preserve"> PAGEREF _Toc173408833 \h </w:instrText>
            </w:r>
            <w:r>
              <w:rPr>
                <w:noProof/>
                <w:webHidden/>
              </w:rPr>
            </w:r>
            <w:r>
              <w:rPr>
                <w:noProof/>
                <w:webHidden/>
              </w:rPr>
              <w:fldChar w:fldCharType="separate"/>
            </w:r>
            <w:r>
              <w:rPr>
                <w:noProof/>
                <w:webHidden/>
              </w:rPr>
              <w:t>55</w:t>
            </w:r>
            <w:r>
              <w:rPr>
                <w:noProof/>
                <w:webHidden/>
              </w:rPr>
              <w:fldChar w:fldCharType="end"/>
            </w:r>
          </w:hyperlink>
        </w:p>
        <w:p w14:paraId="5BE21B4B" w14:textId="30B9F51B" w:rsidR="00283C3C" w:rsidRDefault="00283C3C">
          <w:pPr>
            <w:pStyle w:val="TOC1"/>
            <w:tabs>
              <w:tab w:val="right" w:leader="dot" w:pos="8630"/>
            </w:tabs>
            <w:rPr>
              <w:rFonts w:eastAsiaTheme="minorEastAsia"/>
              <w:noProof/>
              <w:kern w:val="2"/>
              <w:lang w:val="en-CA" w:eastAsia="zh-CN"/>
              <w14:ligatures w14:val="standardContextual"/>
            </w:rPr>
          </w:pPr>
          <w:hyperlink w:anchor="_Toc173408834" w:history="1">
            <w:r w:rsidRPr="00CB7D0E">
              <w:rPr>
                <w:rStyle w:val="af"/>
                <w:noProof/>
              </w:rPr>
              <w:t>Quality of Life Improvements</w:t>
            </w:r>
            <w:r>
              <w:rPr>
                <w:noProof/>
                <w:webHidden/>
              </w:rPr>
              <w:tab/>
            </w:r>
            <w:r>
              <w:rPr>
                <w:noProof/>
                <w:webHidden/>
              </w:rPr>
              <w:fldChar w:fldCharType="begin"/>
            </w:r>
            <w:r>
              <w:rPr>
                <w:noProof/>
                <w:webHidden/>
              </w:rPr>
              <w:instrText xml:space="preserve"> PAGEREF _Toc173408834 \h </w:instrText>
            </w:r>
            <w:r>
              <w:rPr>
                <w:noProof/>
                <w:webHidden/>
              </w:rPr>
            </w:r>
            <w:r>
              <w:rPr>
                <w:noProof/>
                <w:webHidden/>
              </w:rPr>
              <w:fldChar w:fldCharType="separate"/>
            </w:r>
            <w:r>
              <w:rPr>
                <w:noProof/>
                <w:webHidden/>
              </w:rPr>
              <w:t>55</w:t>
            </w:r>
            <w:r>
              <w:rPr>
                <w:noProof/>
                <w:webHidden/>
              </w:rPr>
              <w:fldChar w:fldCharType="end"/>
            </w:r>
          </w:hyperlink>
        </w:p>
        <w:p w14:paraId="0C3DF1DA" w14:textId="45664B4D" w:rsidR="00283C3C" w:rsidRDefault="00283C3C">
          <w:pPr>
            <w:pStyle w:val="TOC1"/>
            <w:tabs>
              <w:tab w:val="right" w:leader="dot" w:pos="8630"/>
            </w:tabs>
            <w:rPr>
              <w:rFonts w:eastAsiaTheme="minorEastAsia"/>
              <w:noProof/>
              <w:kern w:val="2"/>
              <w:lang w:val="en-CA" w:eastAsia="zh-CN"/>
              <w14:ligatures w14:val="standardContextual"/>
            </w:rPr>
          </w:pPr>
          <w:hyperlink w:anchor="_Toc173408835" w:history="1">
            <w:r w:rsidRPr="00CB7D0E">
              <w:rPr>
                <w:rStyle w:val="af"/>
                <w:noProof/>
              </w:rPr>
              <w:t>Quantitative data</w:t>
            </w:r>
            <w:r>
              <w:rPr>
                <w:noProof/>
                <w:webHidden/>
              </w:rPr>
              <w:tab/>
            </w:r>
            <w:r>
              <w:rPr>
                <w:noProof/>
                <w:webHidden/>
              </w:rPr>
              <w:fldChar w:fldCharType="begin"/>
            </w:r>
            <w:r>
              <w:rPr>
                <w:noProof/>
                <w:webHidden/>
              </w:rPr>
              <w:instrText xml:space="preserve"> PAGEREF _Toc173408835 \h </w:instrText>
            </w:r>
            <w:r>
              <w:rPr>
                <w:noProof/>
                <w:webHidden/>
              </w:rPr>
            </w:r>
            <w:r>
              <w:rPr>
                <w:noProof/>
                <w:webHidden/>
              </w:rPr>
              <w:fldChar w:fldCharType="separate"/>
            </w:r>
            <w:r>
              <w:rPr>
                <w:noProof/>
                <w:webHidden/>
              </w:rPr>
              <w:t>55</w:t>
            </w:r>
            <w:r>
              <w:rPr>
                <w:noProof/>
                <w:webHidden/>
              </w:rPr>
              <w:fldChar w:fldCharType="end"/>
            </w:r>
          </w:hyperlink>
        </w:p>
        <w:p w14:paraId="3F73F75C" w14:textId="094478EB" w:rsidR="00283C3C" w:rsidRDefault="00283C3C">
          <w:pPr>
            <w:pStyle w:val="TOC1"/>
            <w:tabs>
              <w:tab w:val="right" w:leader="dot" w:pos="8630"/>
            </w:tabs>
            <w:rPr>
              <w:rFonts w:eastAsiaTheme="minorEastAsia"/>
              <w:noProof/>
              <w:kern w:val="2"/>
              <w:lang w:val="en-CA" w:eastAsia="zh-CN"/>
              <w14:ligatures w14:val="standardContextual"/>
            </w:rPr>
          </w:pPr>
          <w:hyperlink w:anchor="_Toc173408836" w:history="1">
            <w:r w:rsidRPr="00CB7D0E">
              <w:rPr>
                <w:rStyle w:val="af"/>
                <w:noProof/>
              </w:rPr>
              <w:t>Quasi-experimental design</w:t>
            </w:r>
            <w:r>
              <w:rPr>
                <w:noProof/>
                <w:webHidden/>
              </w:rPr>
              <w:tab/>
            </w:r>
            <w:r>
              <w:rPr>
                <w:noProof/>
                <w:webHidden/>
              </w:rPr>
              <w:fldChar w:fldCharType="begin"/>
            </w:r>
            <w:r>
              <w:rPr>
                <w:noProof/>
                <w:webHidden/>
              </w:rPr>
              <w:instrText xml:space="preserve"> PAGEREF _Toc173408836 \h </w:instrText>
            </w:r>
            <w:r>
              <w:rPr>
                <w:noProof/>
                <w:webHidden/>
              </w:rPr>
            </w:r>
            <w:r>
              <w:rPr>
                <w:noProof/>
                <w:webHidden/>
              </w:rPr>
              <w:fldChar w:fldCharType="separate"/>
            </w:r>
            <w:r>
              <w:rPr>
                <w:noProof/>
                <w:webHidden/>
              </w:rPr>
              <w:t>56</w:t>
            </w:r>
            <w:r>
              <w:rPr>
                <w:noProof/>
                <w:webHidden/>
              </w:rPr>
              <w:fldChar w:fldCharType="end"/>
            </w:r>
          </w:hyperlink>
        </w:p>
        <w:p w14:paraId="5EE562FB" w14:textId="75E1E567" w:rsidR="00283C3C" w:rsidRDefault="00283C3C">
          <w:pPr>
            <w:pStyle w:val="TOC1"/>
            <w:tabs>
              <w:tab w:val="right" w:leader="dot" w:pos="8630"/>
            </w:tabs>
            <w:rPr>
              <w:rFonts w:eastAsiaTheme="minorEastAsia"/>
              <w:noProof/>
              <w:kern w:val="2"/>
              <w:lang w:val="en-CA" w:eastAsia="zh-CN"/>
              <w14:ligatures w14:val="standardContextual"/>
            </w:rPr>
          </w:pPr>
          <w:hyperlink w:anchor="_Toc173408837" w:history="1">
            <w:r w:rsidRPr="00CB7D0E">
              <w:rPr>
                <w:rStyle w:val="af"/>
                <w:noProof/>
              </w:rPr>
              <w:t>Quasi-Randomized Controlled Trial</w:t>
            </w:r>
            <w:r>
              <w:rPr>
                <w:noProof/>
                <w:webHidden/>
              </w:rPr>
              <w:tab/>
            </w:r>
            <w:r>
              <w:rPr>
                <w:noProof/>
                <w:webHidden/>
              </w:rPr>
              <w:fldChar w:fldCharType="begin"/>
            </w:r>
            <w:r>
              <w:rPr>
                <w:noProof/>
                <w:webHidden/>
              </w:rPr>
              <w:instrText xml:space="preserve"> PAGEREF _Toc173408837 \h </w:instrText>
            </w:r>
            <w:r>
              <w:rPr>
                <w:noProof/>
                <w:webHidden/>
              </w:rPr>
            </w:r>
            <w:r>
              <w:rPr>
                <w:noProof/>
                <w:webHidden/>
              </w:rPr>
              <w:fldChar w:fldCharType="separate"/>
            </w:r>
            <w:r>
              <w:rPr>
                <w:noProof/>
                <w:webHidden/>
              </w:rPr>
              <w:t>56</w:t>
            </w:r>
            <w:r>
              <w:rPr>
                <w:noProof/>
                <w:webHidden/>
              </w:rPr>
              <w:fldChar w:fldCharType="end"/>
            </w:r>
          </w:hyperlink>
        </w:p>
        <w:p w14:paraId="211319DE" w14:textId="586003A6" w:rsidR="00283C3C" w:rsidRDefault="00283C3C">
          <w:pPr>
            <w:pStyle w:val="TOC1"/>
            <w:tabs>
              <w:tab w:val="right" w:leader="dot" w:pos="8630"/>
            </w:tabs>
            <w:rPr>
              <w:rFonts w:eastAsiaTheme="minorEastAsia"/>
              <w:noProof/>
              <w:kern w:val="2"/>
              <w:lang w:val="en-CA" w:eastAsia="zh-CN"/>
              <w14:ligatures w14:val="standardContextual"/>
            </w:rPr>
          </w:pPr>
          <w:hyperlink w:anchor="_Toc173408838" w:history="1">
            <w:r w:rsidRPr="00CB7D0E">
              <w:rPr>
                <w:rStyle w:val="af"/>
                <w:noProof/>
              </w:rPr>
              <w:t>Random digit dialing</w:t>
            </w:r>
            <w:r>
              <w:rPr>
                <w:noProof/>
                <w:webHidden/>
              </w:rPr>
              <w:tab/>
            </w:r>
            <w:r>
              <w:rPr>
                <w:noProof/>
                <w:webHidden/>
              </w:rPr>
              <w:fldChar w:fldCharType="begin"/>
            </w:r>
            <w:r>
              <w:rPr>
                <w:noProof/>
                <w:webHidden/>
              </w:rPr>
              <w:instrText xml:space="preserve"> PAGEREF _Toc173408838 \h </w:instrText>
            </w:r>
            <w:r>
              <w:rPr>
                <w:noProof/>
                <w:webHidden/>
              </w:rPr>
            </w:r>
            <w:r>
              <w:rPr>
                <w:noProof/>
                <w:webHidden/>
              </w:rPr>
              <w:fldChar w:fldCharType="separate"/>
            </w:r>
            <w:r>
              <w:rPr>
                <w:noProof/>
                <w:webHidden/>
              </w:rPr>
              <w:t>56</w:t>
            </w:r>
            <w:r>
              <w:rPr>
                <w:noProof/>
                <w:webHidden/>
              </w:rPr>
              <w:fldChar w:fldCharType="end"/>
            </w:r>
          </w:hyperlink>
        </w:p>
        <w:p w14:paraId="74D41597" w14:textId="17326521" w:rsidR="00283C3C" w:rsidRDefault="00283C3C">
          <w:pPr>
            <w:pStyle w:val="TOC1"/>
            <w:tabs>
              <w:tab w:val="right" w:leader="dot" w:pos="8630"/>
            </w:tabs>
            <w:rPr>
              <w:rFonts w:eastAsiaTheme="minorEastAsia"/>
              <w:noProof/>
              <w:kern w:val="2"/>
              <w:lang w:val="en-CA" w:eastAsia="zh-CN"/>
              <w14:ligatures w14:val="standardContextual"/>
            </w:rPr>
          </w:pPr>
          <w:hyperlink w:anchor="_Toc173408839" w:history="1">
            <w:r w:rsidRPr="00CB7D0E">
              <w:rPr>
                <w:rStyle w:val="af"/>
                <w:noProof/>
              </w:rPr>
              <w:t>Randomization</w:t>
            </w:r>
            <w:r>
              <w:rPr>
                <w:noProof/>
                <w:webHidden/>
              </w:rPr>
              <w:tab/>
            </w:r>
            <w:r>
              <w:rPr>
                <w:noProof/>
                <w:webHidden/>
              </w:rPr>
              <w:fldChar w:fldCharType="begin"/>
            </w:r>
            <w:r>
              <w:rPr>
                <w:noProof/>
                <w:webHidden/>
              </w:rPr>
              <w:instrText xml:space="preserve"> PAGEREF _Toc173408839 \h </w:instrText>
            </w:r>
            <w:r>
              <w:rPr>
                <w:noProof/>
                <w:webHidden/>
              </w:rPr>
            </w:r>
            <w:r>
              <w:rPr>
                <w:noProof/>
                <w:webHidden/>
              </w:rPr>
              <w:fldChar w:fldCharType="separate"/>
            </w:r>
            <w:r>
              <w:rPr>
                <w:noProof/>
                <w:webHidden/>
              </w:rPr>
              <w:t>56</w:t>
            </w:r>
            <w:r>
              <w:rPr>
                <w:noProof/>
                <w:webHidden/>
              </w:rPr>
              <w:fldChar w:fldCharType="end"/>
            </w:r>
          </w:hyperlink>
        </w:p>
        <w:p w14:paraId="074D27B0" w14:textId="56AED350" w:rsidR="00283C3C" w:rsidRDefault="00283C3C">
          <w:pPr>
            <w:pStyle w:val="TOC1"/>
            <w:tabs>
              <w:tab w:val="right" w:leader="dot" w:pos="8630"/>
            </w:tabs>
            <w:rPr>
              <w:rFonts w:eastAsiaTheme="minorEastAsia"/>
              <w:noProof/>
              <w:kern w:val="2"/>
              <w:lang w:val="en-CA" w:eastAsia="zh-CN"/>
              <w14:ligatures w14:val="standardContextual"/>
            </w:rPr>
          </w:pPr>
          <w:hyperlink w:anchor="_Toc173408840" w:history="1">
            <w:r w:rsidRPr="00CB7D0E">
              <w:rPr>
                <w:rStyle w:val="af"/>
                <w:noProof/>
              </w:rPr>
              <w:t>Rational Choice Theory</w:t>
            </w:r>
            <w:r>
              <w:rPr>
                <w:noProof/>
                <w:webHidden/>
              </w:rPr>
              <w:tab/>
            </w:r>
            <w:r>
              <w:rPr>
                <w:noProof/>
                <w:webHidden/>
              </w:rPr>
              <w:fldChar w:fldCharType="begin"/>
            </w:r>
            <w:r>
              <w:rPr>
                <w:noProof/>
                <w:webHidden/>
              </w:rPr>
              <w:instrText xml:space="preserve"> PAGEREF _Toc173408840 \h </w:instrText>
            </w:r>
            <w:r>
              <w:rPr>
                <w:noProof/>
                <w:webHidden/>
              </w:rPr>
            </w:r>
            <w:r>
              <w:rPr>
                <w:noProof/>
                <w:webHidden/>
              </w:rPr>
              <w:fldChar w:fldCharType="separate"/>
            </w:r>
            <w:r>
              <w:rPr>
                <w:noProof/>
                <w:webHidden/>
              </w:rPr>
              <w:t>56</w:t>
            </w:r>
            <w:r>
              <w:rPr>
                <w:noProof/>
                <w:webHidden/>
              </w:rPr>
              <w:fldChar w:fldCharType="end"/>
            </w:r>
          </w:hyperlink>
        </w:p>
        <w:p w14:paraId="35F838B8" w14:textId="33317F80" w:rsidR="00283C3C" w:rsidRDefault="00283C3C">
          <w:pPr>
            <w:pStyle w:val="TOC1"/>
            <w:tabs>
              <w:tab w:val="right" w:leader="dot" w:pos="8630"/>
            </w:tabs>
            <w:rPr>
              <w:rFonts w:eastAsiaTheme="minorEastAsia"/>
              <w:noProof/>
              <w:kern w:val="2"/>
              <w:lang w:val="en-CA" w:eastAsia="zh-CN"/>
              <w14:ligatures w14:val="standardContextual"/>
            </w:rPr>
          </w:pPr>
          <w:hyperlink w:anchor="_Toc173408841" w:history="1">
            <w:r w:rsidRPr="00CB7D0E">
              <w:rPr>
                <w:rStyle w:val="af"/>
                <w:noProof/>
              </w:rPr>
              <w:t>Rationale Assumptions</w:t>
            </w:r>
            <w:r>
              <w:rPr>
                <w:noProof/>
                <w:webHidden/>
              </w:rPr>
              <w:tab/>
            </w:r>
            <w:r>
              <w:rPr>
                <w:noProof/>
                <w:webHidden/>
              </w:rPr>
              <w:fldChar w:fldCharType="begin"/>
            </w:r>
            <w:r>
              <w:rPr>
                <w:noProof/>
                <w:webHidden/>
              </w:rPr>
              <w:instrText xml:space="preserve"> PAGEREF _Toc173408841 \h </w:instrText>
            </w:r>
            <w:r>
              <w:rPr>
                <w:noProof/>
                <w:webHidden/>
              </w:rPr>
            </w:r>
            <w:r>
              <w:rPr>
                <w:noProof/>
                <w:webHidden/>
              </w:rPr>
              <w:fldChar w:fldCharType="separate"/>
            </w:r>
            <w:r>
              <w:rPr>
                <w:noProof/>
                <w:webHidden/>
              </w:rPr>
              <w:t>56</w:t>
            </w:r>
            <w:r>
              <w:rPr>
                <w:noProof/>
                <w:webHidden/>
              </w:rPr>
              <w:fldChar w:fldCharType="end"/>
            </w:r>
          </w:hyperlink>
        </w:p>
        <w:p w14:paraId="0EA4C403" w14:textId="3566F073" w:rsidR="00283C3C" w:rsidRDefault="00283C3C">
          <w:pPr>
            <w:pStyle w:val="TOC1"/>
            <w:tabs>
              <w:tab w:val="right" w:leader="dot" w:pos="8630"/>
            </w:tabs>
            <w:rPr>
              <w:rFonts w:eastAsiaTheme="minorEastAsia"/>
              <w:noProof/>
              <w:kern w:val="2"/>
              <w:lang w:val="en-CA" w:eastAsia="zh-CN"/>
              <w14:ligatures w14:val="standardContextual"/>
            </w:rPr>
          </w:pPr>
          <w:hyperlink w:anchor="_Toc173408842" w:history="1">
            <w:r w:rsidRPr="00CB7D0E">
              <w:rPr>
                <w:rStyle w:val="af"/>
                <w:noProof/>
              </w:rPr>
              <w:t>Reach</w:t>
            </w:r>
            <w:r>
              <w:rPr>
                <w:noProof/>
                <w:webHidden/>
              </w:rPr>
              <w:tab/>
            </w:r>
            <w:r>
              <w:rPr>
                <w:noProof/>
                <w:webHidden/>
              </w:rPr>
              <w:fldChar w:fldCharType="begin"/>
            </w:r>
            <w:r>
              <w:rPr>
                <w:noProof/>
                <w:webHidden/>
              </w:rPr>
              <w:instrText xml:space="preserve"> PAGEREF _Toc173408842 \h </w:instrText>
            </w:r>
            <w:r>
              <w:rPr>
                <w:noProof/>
                <w:webHidden/>
              </w:rPr>
            </w:r>
            <w:r>
              <w:rPr>
                <w:noProof/>
                <w:webHidden/>
              </w:rPr>
              <w:fldChar w:fldCharType="separate"/>
            </w:r>
            <w:r>
              <w:rPr>
                <w:noProof/>
                <w:webHidden/>
              </w:rPr>
              <w:t>57</w:t>
            </w:r>
            <w:r>
              <w:rPr>
                <w:noProof/>
                <w:webHidden/>
              </w:rPr>
              <w:fldChar w:fldCharType="end"/>
            </w:r>
          </w:hyperlink>
        </w:p>
        <w:p w14:paraId="62006069" w14:textId="682FDBB5" w:rsidR="00283C3C" w:rsidRDefault="00283C3C">
          <w:pPr>
            <w:pStyle w:val="TOC1"/>
            <w:tabs>
              <w:tab w:val="right" w:leader="dot" w:pos="8630"/>
            </w:tabs>
            <w:rPr>
              <w:rFonts w:eastAsiaTheme="minorEastAsia"/>
              <w:noProof/>
              <w:kern w:val="2"/>
              <w:lang w:val="en-CA" w:eastAsia="zh-CN"/>
              <w14:ligatures w14:val="standardContextual"/>
            </w:rPr>
          </w:pPr>
          <w:hyperlink w:anchor="_Toc173408843" w:history="1">
            <w:r w:rsidRPr="00CB7D0E">
              <w:rPr>
                <w:rStyle w:val="af"/>
                <w:noProof/>
              </w:rPr>
              <w:t>Realist Evaluation</w:t>
            </w:r>
            <w:r>
              <w:rPr>
                <w:noProof/>
                <w:webHidden/>
              </w:rPr>
              <w:tab/>
            </w:r>
            <w:r>
              <w:rPr>
                <w:noProof/>
                <w:webHidden/>
              </w:rPr>
              <w:fldChar w:fldCharType="begin"/>
            </w:r>
            <w:r>
              <w:rPr>
                <w:noProof/>
                <w:webHidden/>
              </w:rPr>
              <w:instrText xml:space="preserve"> PAGEREF _Toc173408843 \h </w:instrText>
            </w:r>
            <w:r>
              <w:rPr>
                <w:noProof/>
                <w:webHidden/>
              </w:rPr>
            </w:r>
            <w:r>
              <w:rPr>
                <w:noProof/>
                <w:webHidden/>
              </w:rPr>
              <w:fldChar w:fldCharType="separate"/>
            </w:r>
            <w:r>
              <w:rPr>
                <w:noProof/>
                <w:webHidden/>
              </w:rPr>
              <w:t>57</w:t>
            </w:r>
            <w:r>
              <w:rPr>
                <w:noProof/>
                <w:webHidden/>
              </w:rPr>
              <w:fldChar w:fldCharType="end"/>
            </w:r>
          </w:hyperlink>
        </w:p>
        <w:p w14:paraId="437F7443" w14:textId="72A6D56F" w:rsidR="00283C3C" w:rsidRDefault="00283C3C">
          <w:pPr>
            <w:pStyle w:val="TOC1"/>
            <w:tabs>
              <w:tab w:val="right" w:leader="dot" w:pos="8630"/>
            </w:tabs>
            <w:rPr>
              <w:rFonts w:eastAsiaTheme="minorEastAsia"/>
              <w:noProof/>
              <w:kern w:val="2"/>
              <w:lang w:val="en-CA" w:eastAsia="zh-CN"/>
              <w14:ligatures w14:val="standardContextual"/>
            </w:rPr>
          </w:pPr>
          <w:hyperlink w:anchor="_Toc173408844" w:history="1">
            <w:r w:rsidRPr="00CB7D0E">
              <w:rPr>
                <w:rStyle w:val="af"/>
                <w:noProof/>
              </w:rPr>
              <w:t>ReconciliACTION</w:t>
            </w:r>
            <w:r>
              <w:rPr>
                <w:noProof/>
                <w:webHidden/>
              </w:rPr>
              <w:tab/>
            </w:r>
            <w:r>
              <w:rPr>
                <w:noProof/>
                <w:webHidden/>
              </w:rPr>
              <w:fldChar w:fldCharType="begin"/>
            </w:r>
            <w:r>
              <w:rPr>
                <w:noProof/>
                <w:webHidden/>
              </w:rPr>
              <w:instrText xml:space="preserve"> PAGEREF _Toc173408844 \h </w:instrText>
            </w:r>
            <w:r>
              <w:rPr>
                <w:noProof/>
                <w:webHidden/>
              </w:rPr>
            </w:r>
            <w:r>
              <w:rPr>
                <w:noProof/>
                <w:webHidden/>
              </w:rPr>
              <w:fldChar w:fldCharType="separate"/>
            </w:r>
            <w:r>
              <w:rPr>
                <w:noProof/>
                <w:webHidden/>
              </w:rPr>
              <w:t>57</w:t>
            </w:r>
            <w:r>
              <w:rPr>
                <w:noProof/>
                <w:webHidden/>
              </w:rPr>
              <w:fldChar w:fldCharType="end"/>
            </w:r>
          </w:hyperlink>
        </w:p>
        <w:p w14:paraId="0B9BF932" w14:textId="7593EAC5" w:rsidR="00283C3C" w:rsidRDefault="00283C3C">
          <w:pPr>
            <w:pStyle w:val="TOC1"/>
            <w:tabs>
              <w:tab w:val="right" w:leader="dot" w:pos="8630"/>
            </w:tabs>
            <w:rPr>
              <w:rFonts w:eastAsiaTheme="minorEastAsia"/>
              <w:noProof/>
              <w:kern w:val="2"/>
              <w:lang w:val="en-CA" w:eastAsia="zh-CN"/>
              <w14:ligatures w14:val="standardContextual"/>
            </w:rPr>
          </w:pPr>
          <w:hyperlink w:anchor="_Toc173408845" w:history="1">
            <w:r w:rsidRPr="00CB7D0E">
              <w:rPr>
                <w:rStyle w:val="af"/>
                <w:noProof/>
              </w:rPr>
              <w:t>Reflective practice</w:t>
            </w:r>
            <w:r>
              <w:rPr>
                <w:noProof/>
                <w:webHidden/>
              </w:rPr>
              <w:tab/>
            </w:r>
            <w:r>
              <w:rPr>
                <w:noProof/>
                <w:webHidden/>
              </w:rPr>
              <w:fldChar w:fldCharType="begin"/>
            </w:r>
            <w:r>
              <w:rPr>
                <w:noProof/>
                <w:webHidden/>
              </w:rPr>
              <w:instrText xml:space="preserve"> PAGEREF _Toc173408845 \h </w:instrText>
            </w:r>
            <w:r>
              <w:rPr>
                <w:noProof/>
                <w:webHidden/>
              </w:rPr>
            </w:r>
            <w:r>
              <w:rPr>
                <w:noProof/>
                <w:webHidden/>
              </w:rPr>
              <w:fldChar w:fldCharType="separate"/>
            </w:r>
            <w:r>
              <w:rPr>
                <w:noProof/>
                <w:webHidden/>
              </w:rPr>
              <w:t>57</w:t>
            </w:r>
            <w:r>
              <w:rPr>
                <w:noProof/>
                <w:webHidden/>
              </w:rPr>
              <w:fldChar w:fldCharType="end"/>
            </w:r>
          </w:hyperlink>
        </w:p>
        <w:p w14:paraId="79B3B83F" w14:textId="6414442D" w:rsidR="00283C3C" w:rsidRDefault="00283C3C">
          <w:pPr>
            <w:pStyle w:val="TOC1"/>
            <w:tabs>
              <w:tab w:val="right" w:leader="dot" w:pos="8630"/>
            </w:tabs>
            <w:rPr>
              <w:rFonts w:eastAsiaTheme="minorEastAsia"/>
              <w:noProof/>
              <w:kern w:val="2"/>
              <w:lang w:val="en-CA" w:eastAsia="zh-CN"/>
              <w14:ligatures w14:val="standardContextual"/>
            </w:rPr>
          </w:pPr>
          <w:hyperlink w:anchor="_Toc173408846" w:history="1">
            <w:r w:rsidRPr="00CB7D0E">
              <w:rPr>
                <w:rStyle w:val="af"/>
                <w:noProof/>
              </w:rPr>
              <w:t>Reform Initiative</w:t>
            </w:r>
            <w:r>
              <w:rPr>
                <w:noProof/>
                <w:webHidden/>
              </w:rPr>
              <w:tab/>
            </w:r>
            <w:r>
              <w:rPr>
                <w:noProof/>
                <w:webHidden/>
              </w:rPr>
              <w:fldChar w:fldCharType="begin"/>
            </w:r>
            <w:r>
              <w:rPr>
                <w:noProof/>
                <w:webHidden/>
              </w:rPr>
              <w:instrText xml:space="preserve"> PAGEREF _Toc173408846 \h </w:instrText>
            </w:r>
            <w:r>
              <w:rPr>
                <w:noProof/>
                <w:webHidden/>
              </w:rPr>
            </w:r>
            <w:r>
              <w:rPr>
                <w:noProof/>
                <w:webHidden/>
              </w:rPr>
              <w:fldChar w:fldCharType="separate"/>
            </w:r>
            <w:r>
              <w:rPr>
                <w:noProof/>
                <w:webHidden/>
              </w:rPr>
              <w:t>58</w:t>
            </w:r>
            <w:r>
              <w:rPr>
                <w:noProof/>
                <w:webHidden/>
              </w:rPr>
              <w:fldChar w:fldCharType="end"/>
            </w:r>
          </w:hyperlink>
        </w:p>
        <w:p w14:paraId="7EB034DB" w14:textId="23521769" w:rsidR="00283C3C" w:rsidRDefault="00283C3C">
          <w:pPr>
            <w:pStyle w:val="TOC1"/>
            <w:tabs>
              <w:tab w:val="right" w:leader="dot" w:pos="8630"/>
            </w:tabs>
            <w:rPr>
              <w:rFonts w:eastAsiaTheme="minorEastAsia"/>
              <w:noProof/>
              <w:kern w:val="2"/>
              <w:lang w:val="en-CA" w:eastAsia="zh-CN"/>
              <w14:ligatures w14:val="standardContextual"/>
            </w:rPr>
          </w:pPr>
          <w:hyperlink w:anchor="_Toc173408847" w:history="1">
            <w:r w:rsidRPr="00CB7D0E">
              <w:rPr>
                <w:rStyle w:val="af"/>
                <w:noProof/>
              </w:rPr>
              <w:t>Regression artifacts</w:t>
            </w:r>
            <w:r>
              <w:rPr>
                <w:noProof/>
                <w:webHidden/>
              </w:rPr>
              <w:tab/>
            </w:r>
            <w:r>
              <w:rPr>
                <w:noProof/>
                <w:webHidden/>
              </w:rPr>
              <w:fldChar w:fldCharType="begin"/>
            </w:r>
            <w:r>
              <w:rPr>
                <w:noProof/>
                <w:webHidden/>
              </w:rPr>
              <w:instrText xml:space="preserve"> PAGEREF _Toc173408847 \h </w:instrText>
            </w:r>
            <w:r>
              <w:rPr>
                <w:noProof/>
                <w:webHidden/>
              </w:rPr>
            </w:r>
            <w:r>
              <w:rPr>
                <w:noProof/>
                <w:webHidden/>
              </w:rPr>
              <w:fldChar w:fldCharType="separate"/>
            </w:r>
            <w:r>
              <w:rPr>
                <w:noProof/>
                <w:webHidden/>
              </w:rPr>
              <w:t>58</w:t>
            </w:r>
            <w:r>
              <w:rPr>
                <w:noProof/>
                <w:webHidden/>
              </w:rPr>
              <w:fldChar w:fldCharType="end"/>
            </w:r>
          </w:hyperlink>
        </w:p>
        <w:p w14:paraId="48E8AC05" w14:textId="2C7346A9" w:rsidR="00283C3C" w:rsidRDefault="00283C3C">
          <w:pPr>
            <w:pStyle w:val="TOC1"/>
            <w:tabs>
              <w:tab w:val="right" w:leader="dot" w:pos="8630"/>
            </w:tabs>
            <w:rPr>
              <w:rFonts w:eastAsiaTheme="minorEastAsia"/>
              <w:noProof/>
              <w:kern w:val="2"/>
              <w:lang w:val="en-CA" w:eastAsia="zh-CN"/>
              <w14:ligatures w14:val="standardContextual"/>
            </w:rPr>
          </w:pPr>
          <w:hyperlink w:anchor="_Toc173408848" w:history="1">
            <w:r w:rsidRPr="00CB7D0E">
              <w:rPr>
                <w:rStyle w:val="af"/>
                <w:noProof/>
              </w:rPr>
              <w:t>Relevant Information</w:t>
            </w:r>
            <w:r>
              <w:rPr>
                <w:noProof/>
                <w:webHidden/>
              </w:rPr>
              <w:tab/>
            </w:r>
            <w:r>
              <w:rPr>
                <w:noProof/>
                <w:webHidden/>
              </w:rPr>
              <w:fldChar w:fldCharType="begin"/>
            </w:r>
            <w:r>
              <w:rPr>
                <w:noProof/>
                <w:webHidden/>
              </w:rPr>
              <w:instrText xml:space="preserve"> PAGEREF _Toc173408848 \h </w:instrText>
            </w:r>
            <w:r>
              <w:rPr>
                <w:noProof/>
                <w:webHidden/>
              </w:rPr>
            </w:r>
            <w:r>
              <w:rPr>
                <w:noProof/>
                <w:webHidden/>
              </w:rPr>
              <w:fldChar w:fldCharType="separate"/>
            </w:r>
            <w:r>
              <w:rPr>
                <w:noProof/>
                <w:webHidden/>
              </w:rPr>
              <w:t>58</w:t>
            </w:r>
            <w:r>
              <w:rPr>
                <w:noProof/>
                <w:webHidden/>
              </w:rPr>
              <w:fldChar w:fldCharType="end"/>
            </w:r>
          </w:hyperlink>
        </w:p>
        <w:p w14:paraId="211C1C67" w14:textId="5A0C49EC" w:rsidR="00283C3C" w:rsidRDefault="00283C3C">
          <w:pPr>
            <w:pStyle w:val="TOC1"/>
            <w:tabs>
              <w:tab w:val="right" w:leader="dot" w:pos="8630"/>
            </w:tabs>
            <w:rPr>
              <w:rFonts w:eastAsiaTheme="minorEastAsia"/>
              <w:noProof/>
              <w:kern w:val="2"/>
              <w:lang w:val="en-CA" w:eastAsia="zh-CN"/>
              <w14:ligatures w14:val="standardContextual"/>
            </w:rPr>
          </w:pPr>
          <w:hyperlink w:anchor="_Toc173408849" w:history="1">
            <w:r w:rsidRPr="00CB7D0E">
              <w:rPr>
                <w:rStyle w:val="af"/>
                <w:noProof/>
              </w:rPr>
              <w:t>Reliability</w:t>
            </w:r>
            <w:r>
              <w:rPr>
                <w:noProof/>
                <w:webHidden/>
              </w:rPr>
              <w:tab/>
            </w:r>
            <w:r>
              <w:rPr>
                <w:noProof/>
                <w:webHidden/>
              </w:rPr>
              <w:fldChar w:fldCharType="begin"/>
            </w:r>
            <w:r>
              <w:rPr>
                <w:noProof/>
                <w:webHidden/>
              </w:rPr>
              <w:instrText xml:space="preserve"> PAGEREF _Toc173408849 \h </w:instrText>
            </w:r>
            <w:r>
              <w:rPr>
                <w:noProof/>
                <w:webHidden/>
              </w:rPr>
            </w:r>
            <w:r>
              <w:rPr>
                <w:noProof/>
                <w:webHidden/>
              </w:rPr>
              <w:fldChar w:fldCharType="separate"/>
            </w:r>
            <w:r>
              <w:rPr>
                <w:noProof/>
                <w:webHidden/>
              </w:rPr>
              <w:t>58</w:t>
            </w:r>
            <w:r>
              <w:rPr>
                <w:noProof/>
                <w:webHidden/>
              </w:rPr>
              <w:fldChar w:fldCharType="end"/>
            </w:r>
          </w:hyperlink>
        </w:p>
        <w:p w14:paraId="4E7A5410" w14:textId="60D3DFA4" w:rsidR="00283C3C" w:rsidRDefault="00283C3C">
          <w:pPr>
            <w:pStyle w:val="TOC1"/>
            <w:tabs>
              <w:tab w:val="right" w:leader="dot" w:pos="8630"/>
            </w:tabs>
            <w:rPr>
              <w:rFonts w:eastAsiaTheme="minorEastAsia"/>
              <w:noProof/>
              <w:kern w:val="2"/>
              <w:lang w:val="en-CA" w:eastAsia="zh-CN"/>
              <w14:ligatures w14:val="standardContextual"/>
            </w:rPr>
          </w:pPr>
          <w:hyperlink w:anchor="_Toc173408850" w:history="1">
            <w:r w:rsidRPr="00CB7D0E">
              <w:rPr>
                <w:rStyle w:val="af"/>
                <w:noProof/>
              </w:rPr>
              <w:t>Reliable Information</w:t>
            </w:r>
            <w:r>
              <w:rPr>
                <w:noProof/>
                <w:webHidden/>
              </w:rPr>
              <w:tab/>
            </w:r>
            <w:r>
              <w:rPr>
                <w:noProof/>
                <w:webHidden/>
              </w:rPr>
              <w:fldChar w:fldCharType="begin"/>
            </w:r>
            <w:r>
              <w:rPr>
                <w:noProof/>
                <w:webHidden/>
              </w:rPr>
              <w:instrText xml:space="preserve"> PAGEREF _Toc173408850 \h </w:instrText>
            </w:r>
            <w:r>
              <w:rPr>
                <w:noProof/>
                <w:webHidden/>
              </w:rPr>
            </w:r>
            <w:r>
              <w:rPr>
                <w:noProof/>
                <w:webHidden/>
              </w:rPr>
              <w:fldChar w:fldCharType="separate"/>
            </w:r>
            <w:r>
              <w:rPr>
                <w:noProof/>
                <w:webHidden/>
              </w:rPr>
              <w:t>58</w:t>
            </w:r>
            <w:r>
              <w:rPr>
                <w:noProof/>
                <w:webHidden/>
              </w:rPr>
              <w:fldChar w:fldCharType="end"/>
            </w:r>
          </w:hyperlink>
        </w:p>
        <w:p w14:paraId="45F7CFF1" w14:textId="5B9DEAFC" w:rsidR="00283C3C" w:rsidRDefault="00283C3C">
          <w:pPr>
            <w:pStyle w:val="TOC1"/>
            <w:tabs>
              <w:tab w:val="right" w:leader="dot" w:pos="8630"/>
            </w:tabs>
            <w:rPr>
              <w:rFonts w:eastAsiaTheme="minorEastAsia"/>
              <w:noProof/>
              <w:kern w:val="2"/>
              <w:lang w:val="en-CA" w:eastAsia="zh-CN"/>
              <w14:ligatures w14:val="standardContextual"/>
            </w:rPr>
          </w:pPr>
          <w:hyperlink w:anchor="_Toc173408851" w:history="1">
            <w:r w:rsidRPr="00CB7D0E">
              <w:rPr>
                <w:rStyle w:val="af"/>
                <w:noProof/>
              </w:rPr>
              <w:t>Replicate sampling</w:t>
            </w:r>
            <w:r>
              <w:rPr>
                <w:noProof/>
                <w:webHidden/>
              </w:rPr>
              <w:tab/>
            </w:r>
            <w:r>
              <w:rPr>
                <w:noProof/>
                <w:webHidden/>
              </w:rPr>
              <w:fldChar w:fldCharType="begin"/>
            </w:r>
            <w:r>
              <w:rPr>
                <w:noProof/>
                <w:webHidden/>
              </w:rPr>
              <w:instrText xml:space="preserve"> PAGEREF _Toc173408851 \h </w:instrText>
            </w:r>
            <w:r>
              <w:rPr>
                <w:noProof/>
                <w:webHidden/>
              </w:rPr>
            </w:r>
            <w:r>
              <w:rPr>
                <w:noProof/>
                <w:webHidden/>
              </w:rPr>
              <w:fldChar w:fldCharType="separate"/>
            </w:r>
            <w:r>
              <w:rPr>
                <w:noProof/>
                <w:webHidden/>
              </w:rPr>
              <w:t>58</w:t>
            </w:r>
            <w:r>
              <w:rPr>
                <w:noProof/>
                <w:webHidden/>
              </w:rPr>
              <w:fldChar w:fldCharType="end"/>
            </w:r>
          </w:hyperlink>
        </w:p>
        <w:p w14:paraId="4EF11A21" w14:textId="1F03772B" w:rsidR="00283C3C" w:rsidRDefault="00283C3C">
          <w:pPr>
            <w:pStyle w:val="TOC1"/>
            <w:tabs>
              <w:tab w:val="right" w:leader="dot" w:pos="8630"/>
            </w:tabs>
            <w:rPr>
              <w:rFonts w:eastAsiaTheme="minorEastAsia"/>
              <w:noProof/>
              <w:kern w:val="2"/>
              <w:lang w:val="en-CA" w:eastAsia="zh-CN"/>
              <w14:ligatures w14:val="standardContextual"/>
            </w:rPr>
          </w:pPr>
          <w:hyperlink w:anchor="_Toc173408852" w:history="1">
            <w:r w:rsidRPr="00CB7D0E">
              <w:rPr>
                <w:rStyle w:val="af"/>
                <w:noProof/>
              </w:rPr>
              <w:t>Request for proposal (RFP)</w:t>
            </w:r>
            <w:r>
              <w:rPr>
                <w:noProof/>
                <w:webHidden/>
              </w:rPr>
              <w:tab/>
            </w:r>
            <w:r>
              <w:rPr>
                <w:noProof/>
                <w:webHidden/>
              </w:rPr>
              <w:fldChar w:fldCharType="begin"/>
            </w:r>
            <w:r>
              <w:rPr>
                <w:noProof/>
                <w:webHidden/>
              </w:rPr>
              <w:instrText xml:space="preserve"> PAGEREF _Toc173408852 \h </w:instrText>
            </w:r>
            <w:r>
              <w:rPr>
                <w:noProof/>
                <w:webHidden/>
              </w:rPr>
            </w:r>
            <w:r>
              <w:rPr>
                <w:noProof/>
                <w:webHidden/>
              </w:rPr>
              <w:fldChar w:fldCharType="separate"/>
            </w:r>
            <w:r>
              <w:rPr>
                <w:noProof/>
                <w:webHidden/>
              </w:rPr>
              <w:t>59</w:t>
            </w:r>
            <w:r>
              <w:rPr>
                <w:noProof/>
                <w:webHidden/>
              </w:rPr>
              <w:fldChar w:fldCharType="end"/>
            </w:r>
          </w:hyperlink>
        </w:p>
        <w:p w14:paraId="12844C11" w14:textId="7B6F613B" w:rsidR="00283C3C" w:rsidRDefault="00283C3C">
          <w:pPr>
            <w:pStyle w:val="TOC1"/>
            <w:tabs>
              <w:tab w:val="right" w:leader="dot" w:pos="8630"/>
            </w:tabs>
            <w:rPr>
              <w:rFonts w:eastAsiaTheme="minorEastAsia"/>
              <w:noProof/>
              <w:kern w:val="2"/>
              <w:lang w:val="en-CA" w:eastAsia="zh-CN"/>
              <w14:ligatures w14:val="standardContextual"/>
            </w:rPr>
          </w:pPr>
          <w:hyperlink w:anchor="_Toc173408853" w:history="1">
            <w:r w:rsidRPr="00CB7D0E">
              <w:rPr>
                <w:rStyle w:val="af"/>
                <w:noProof/>
              </w:rPr>
              <w:t>Resource Dependence Theory</w:t>
            </w:r>
            <w:r>
              <w:rPr>
                <w:noProof/>
                <w:webHidden/>
              </w:rPr>
              <w:tab/>
            </w:r>
            <w:r>
              <w:rPr>
                <w:noProof/>
                <w:webHidden/>
              </w:rPr>
              <w:fldChar w:fldCharType="begin"/>
            </w:r>
            <w:r>
              <w:rPr>
                <w:noProof/>
                <w:webHidden/>
              </w:rPr>
              <w:instrText xml:space="preserve"> PAGEREF _Toc173408853 \h </w:instrText>
            </w:r>
            <w:r>
              <w:rPr>
                <w:noProof/>
                <w:webHidden/>
              </w:rPr>
            </w:r>
            <w:r>
              <w:rPr>
                <w:noProof/>
                <w:webHidden/>
              </w:rPr>
              <w:fldChar w:fldCharType="separate"/>
            </w:r>
            <w:r>
              <w:rPr>
                <w:noProof/>
                <w:webHidden/>
              </w:rPr>
              <w:t>59</w:t>
            </w:r>
            <w:r>
              <w:rPr>
                <w:noProof/>
                <w:webHidden/>
              </w:rPr>
              <w:fldChar w:fldCharType="end"/>
            </w:r>
          </w:hyperlink>
        </w:p>
        <w:p w14:paraId="7866E71D" w14:textId="349E3C7F" w:rsidR="00283C3C" w:rsidRDefault="00283C3C">
          <w:pPr>
            <w:pStyle w:val="TOC1"/>
            <w:tabs>
              <w:tab w:val="right" w:leader="dot" w:pos="8630"/>
            </w:tabs>
            <w:rPr>
              <w:rFonts w:eastAsiaTheme="minorEastAsia"/>
              <w:noProof/>
              <w:kern w:val="2"/>
              <w:lang w:val="en-CA" w:eastAsia="zh-CN"/>
              <w14:ligatures w14:val="standardContextual"/>
            </w:rPr>
          </w:pPr>
          <w:hyperlink w:anchor="_Toc173408854" w:history="1">
            <w:r w:rsidRPr="00CB7D0E">
              <w:rPr>
                <w:rStyle w:val="af"/>
                <w:noProof/>
              </w:rPr>
              <w:t>Resource Use</w:t>
            </w:r>
            <w:r>
              <w:rPr>
                <w:noProof/>
                <w:webHidden/>
              </w:rPr>
              <w:tab/>
            </w:r>
            <w:r>
              <w:rPr>
                <w:noProof/>
                <w:webHidden/>
              </w:rPr>
              <w:fldChar w:fldCharType="begin"/>
            </w:r>
            <w:r>
              <w:rPr>
                <w:noProof/>
                <w:webHidden/>
              </w:rPr>
              <w:instrText xml:space="preserve"> PAGEREF _Toc173408854 \h </w:instrText>
            </w:r>
            <w:r>
              <w:rPr>
                <w:noProof/>
                <w:webHidden/>
              </w:rPr>
            </w:r>
            <w:r>
              <w:rPr>
                <w:noProof/>
                <w:webHidden/>
              </w:rPr>
              <w:fldChar w:fldCharType="separate"/>
            </w:r>
            <w:r>
              <w:rPr>
                <w:noProof/>
                <w:webHidden/>
              </w:rPr>
              <w:t>59</w:t>
            </w:r>
            <w:r>
              <w:rPr>
                <w:noProof/>
                <w:webHidden/>
              </w:rPr>
              <w:fldChar w:fldCharType="end"/>
            </w:r>
          </w:hyperlink>
        </w:p>
        <w:p w14:paraId="1EBD338E" w14:textId="1690EEB0" w:rsidR="00283C3C" w:rsidRDefault="00283C3C">
          <w:pPr>
            <w:pStyle w:val="TOC1"/>
            <w:tabs>
              <w:tab w:val="right" w:leader="dot" w:pos="8630"/>
            </w:tabs>
            <w:rPr>
              <w:rFonts w:eastAsiaTheme="minorEastAsia"/>
              <w:noProof/>
              <w:kern w:val="2"/>
              <w:lang w:val="en-CA" w:eastAsia="zh-CN"/>
              <w14:ligatures w14:val="standardContextual"/>
            </w:rPr>
          </w:pPr>
          <w:hyperlink w:anchor="_Toc173408855" w:history="1">
            <w:r w:rsidRPr="00CB7D0E">
              <w:rPr>
                <w:rStyle w:val="af"/>
                <w:noProof/>
              </w:rPr>
              <w:t>Resources</w:t>
            </w:r>
            <w:r>
              <w:rPr>
                <w:noProof/>
                <w:webHidden/>
              </w:rPr>
              <w:tab/>
            </w:r>
            <w:r>
              <w:rPr>
                <w:noProof/>
                <w:webHidden/>
              </w:rPr>
              <w:fldChar w:fldCharType="begin"/>
            </w:r>
            <w:r>
              <w:rPr>
                <w:noProof/>
                <w:webHidden/>
              </w:rPr>
              <w:instrText xml:space="preserve"> PAGEREF _Toc173408855 \h </w:instrText>
            </w:r>
            <w:r>
              <w:rPr>
                <w:noProof/>
                <w:webHidden/>
              </w:rPr>
            </w:r>
            <w:r>
              <w:rPr>
                <w:noProof/>
                <w:webHidden/>
              </w:rPr>
              <w:fldChar w:fldCharType="separate"/>
            </w:r>
            <w:r>
              <w:rPr>
                <w:noProof/>
                <w:webHidden/>
              </w:rPr>
              <w:t>59</w:t>
            </w:r>
            <w:r>
              <w:rPr>
                <w:noProof/>
                <w:webHidden/>
              </w:rPr>
              <w:fldChar w:fldCharType="end"/>
            </w:r>
          </w:hyperlink>
        </w:p>
        <w:p w14:paraId="5B6F9757" w14:textId="0E50FCCE" w:rsidR="00283C3C" w:rsidRDefault="00283C3C">
          <w:pPr>
            <w:pStyle w:val="TOC1"/>
            <w:tabs>
              <w:tab w:val="right" w:leader="dot" w:pos="8630"/>
            </w:tabs>
            <w:rPr>
              <w:rFonts w:eastAsiaTheme="minorEastAsia"/>
              <w:noProof/>
              <w:kern w:val="2"/>
              <w:lang w:val="en-CA" w:eastAsia="zh-CN"/>
              <w14:ligatures w14:val="standardContextual"/>
            </w:rPr>
          </w:pPr>
          <w:hyperlink w:anchor="_Toc173408856" w:history="1">
            <w:r w:rsidRPr="00CB7D0E">
              <w:rPr>
                <w:rStyle w:val="af"/>
                <w:noProof/>
              </w:rPr>
              <w:t>Responsive and Inclusive Orientation</w:t>
            </w:r>
            <w:r>
              <w:rPr>
                <w:noProof/>
                <w:webHidden/>
              </w:rPr>
              <w:tab/>
            </w:r>
            <w:r>
              <w:rPr>
                <w:noProof/>
                <w:webHidden/>
              </w:rPr>
              <w:fldChar w:fldCharType="begin"/>
            </w:r>
            <w:r>
              <w:rPr>
                <w:noProof/>
                <w:webHidden/>
              </w:rPr>
              <w:instrText xml:space="preserve"> PAGEREF _Toc173408856 \h </w:instrText>
            </w:r>
            <w:r>
              <w:rPr>
                <w:noProof/>
                <w:webHidden/>
              </w:rPr>
            </w:r>
            <w:r>
              <w:rPr>
                <w:noProof/>
                <w:webHidden/>
              </w:rPr>
              <w:fldChar w:fldCharType="separate"/>
            </w:r>
            <w:r>
              <w:rPr>
                <w:noProof/>
                <w:webHidden/>
              </w:rPr>
              <w:t>59</w:t>
            </w:r>
            <w:r>
              <w:rPr>
                <w:noProof/>
                <w:webHidden/>
              </w:rPr>
              <w:fldChar w:fldCharType="end"/>
            </w:r>
          </w:hyperlink>
        </w:p>
        <w:p w14:paraId="630DCCC1" w14:textId="7D34F4FD" w:rsidR="00283C3C" w:rsidRDefault="00283C3C">
          <w:pPr>
            <w:pStyle w:val="TOC1"/>
            <w:tabs>
              <w:tab w:val="right" w:leader="dot" w:pos="8630"/>
            </w:tabs>
            <w:rPr>
              <w:rFonts w:eastAsiaTheme="minorEastAsia"/>
              <w:noProof/>
              <w:kern w:val="2"/>
              <w:lang w:val="en-CA" w:eastAsia="zh-CN"/>
              <w14:ligatures w14:val="standardContextual"/>
            </w:rPr>
          </w:pPr>
          <w:hyperlink w:anchor="_Toc173408857" w:history="1">
            <w:r w:rsidRPr="00CB7D0E">
              <w:rPr>
                <w:rStyle w:val="af"/>
                <w:noProof/>
              </w:rPr>
              <w:t>Risks</w:t>
            </w:r>
            <w:r>
              <w:rPr>
                <w:noProof/>
                <w:webHidden/>
              </w:rPr>
              <w:tab/>
            </w:r>
            <w:r>
              <w:rPr>
                <w:noProof/>
                <w:webHidden/>
              </w:rPr>
              <w:fldChar w:fldCharType="begin"/>
            </w:r>
            <w:r>
              <w:rPr>
                <w:noProof/>
                <w:webHidden/>
              </w:rPr>
              <w:instrText xml:space="preserve"> PAGEREF _Toc173408857 \h </w:instrText>
            </w:r>
            <w:r>
              <w:rPr>
                <w:noProof/>
                <w:webHidden/>
              </w:rPr>
            </w:r>
            <w:r>
              <w:rPr>
                <w:noProof/>
                <w:webHidden/>
              </w:rPr>
              <w:fldChar w:fldCharType="separate"/>
            </w:r>
            <w:r>
              <w:rPr>
                <w:noProof/>
                <w:webHidden/>
              </w:rPr>
              <w:t>59</w:t>
            </w:r>
            <w:r>
              <w:rPr>
                <w:noProof/>
                <w:webHidden/>
              </w:rPr>
              <w:fldChar w:fldCharType="end"/>
            </w:r>
          </w:hyperlink>
        </w:p>
        <w:p w14:paraId="2374F463" w14:textId="7F2EB2D4" w:rsidR="00283C3C" w:rsidRDefault="00283C3C">
          <w:pPr>
            <w:pStyle w:val="TOC1"/>
            <w:tabs>
              <w:tab w:val="right" w:leader="dot" w:pos="8630"/>
            </w:tabs>
            <w:rPr>
              <w:rFonts w:eastAsiaTheme="minorEastAsia"/>
              <w:noProof/>
              <w:kern w:val="2"/>
              <w:lang w:val="en-CA" w:eastAsia="zh-CN"/>
              <w14:ligatures w14:val="standardContextual"/>
            </w:rPr>
          </w:pPr>
          <w:hyperlink w:anchor="_Toc173408858" w:history="1">
            <w:r w:rsidRPr="00CB7D0E">
              <w:rPr>
                <w:rStyle w:val="af"/>
                <w:noProof/>
              </w:rPr>
              <w:t>Robust ToC</w:t>
            </w:r>
            <w:r>
              <w:rPr>
                <w:noProof/>
                <w:webHidden/>
              </w:rPr>
              <w:tab/>
            </w:r>
            <w:r>
              <w:rPr>
                <w:noProof/>
                <w:webHidden/>
              </w:rPr>
              <w:fldChar w:fldCharType="begin"/>
            </w:r>
            <w:r>
              <w:rPr>
                <w:noProof/>
                <w:webHidden/>
              </w:rPr>
              <w:instrText xml:space="preserve"> PAGEREF _Toc173408858 \h </w:instrText>
            </w:r>
            <w:r>
              <w:rPr>
                <w:noProof/>
                <w:webHidden/>
              </w:rPr>
            </w:r>
            <w:r>
              <w:rPr>
                <w:noProof/>
                <w:webHidden/>
              </w:rPr>
              <w:fldChar w:fldCharType="separate"/>
            </w:r>
            <w:r>
              <w:rPr>
                <w:noProof/>
                <w:webHidden/>
              </w:rPr>
              <w:t>60</w:t>
            </w:r>
            <w:r>
              <w:rPr>
                <w:noProof/>
                <w:webHidden/>
              </w:rPr>
              <w:fldChar w:fldCharType="end"/>
            </w:r>
          </w:hyperlink>
        </w:p>
        <w:p w14:paraId="58D03F7F" w14:textId="42AA8917" w:rsidR="00283C3C" w:rsidRDefault="00283C3C">
          <w:pPr>
            <w:pStyle w:val="TOC1"/>
            <w:tabs>
              <w:tab w:val="right" w:leader="dot" w:pos="8630"/>
            </w:tabs>
            <w:rPr>
              <w:rFonts w:eastAsiaTheme="minorEastAsia"/>
              <w:noProof/>
              <w:kern w:val="2"/>
              <w:lang w:val="en-CA" w:eastAsia="zh-CN"/>
              <w14:ligatures w14:val="standardContextual"/>
            </w:rPr>
          </w:pPr>
          <w:hyperlink w:anchor="_Toc173408859" w:history="1">
            <w:r w:rsidRPr="00CB7D0E">
              <w:rPr>
                <w:rStyle w:val="af"/>
                <w:noProof/>
              </w:rPr>
              <w:t>Sample</w:t>
            </w:r>
            <w:r>
              <w:rPr>
                <w:noProof/>
                <w:webHidden/>
              </w:rPr>
              <w:tab/>
            </w:r>
            <w:r>
              <w:rPr>
                <w:noProof/>
                <w:webHidden/>
              </w:rPr>
              <w:fldChar w:fldCharType="begin"/>
            </w:r>
            <w:r>
              <w:rPr>
                <w:noProof/>
                <w:webHidden/>
              </w:rPr>
              <w:instrText xml:space="preserve"> PAGEREF _Toc173408859 \h </w:instrText>
            </w:r>
            <w:r>
              <w:rPr>
                <w:noProof/>
                <w:webHidden/>
              </w:rPr>
            </w:r>
            <w:r>
              <w:rPr>
                <w:noProof/>
                <w:webHidden/>
              </w:rPr>
              <w:fldChar w:fldCharType="separate"/>
            </w:r>
            <w:r>
              <w:rPr>
                <w:noProof/>
                <w:webHidden/>
              </w:rPr>
              <w:t>60</w:t>
            </w:r>
            <w:r>
              <w:rPr>
                <w:noProof/>
                <w:webHidden/>
              </w:rPr>
              <w:fldChar w:fldCharType="end"/>
            </w:r>
          </w:hyperlink>
        </w:p>
        <w:p w14:paraId="4820DA8E" w14:textId="524C9195" w:rsidR="00283C3C" w:rsidRDefault="00283C3C">
          <w:pPr>
            <w:pStyle w:val="TOC1"/>
            <w:tabs>
              <w:tab w:val="right" w:leader="dot" w:pos="8630"/>
            </w:tabs>
            <w:rPr>
              <w:rFonts w:eastAsiaTheme="minorEastAsia"/>
              <w:noProof/>
              <w:kern w:val="2"/>
              <w:lang w:val="en-CA" w:eastAsia="zh-CN"/>
              <w14:ligatures w14:val="standardContextual"/>
            </w:rPr>
          </w:pPr>
          <w:hyperlink w:anchor="_Toc173408860" w:history="1">
            <w:r w:rsidRPr="00CB7D0E">
              <w:rPr>
                <w:rStyle w:val="af"/>
                <w:noProof/>
              </w:rPr>
              <w:t>Sample size</w:t>
            </w:r>
            <w:r>
              <w:rPr>
                <w:noProof/>
                <w:webHidden/>
              </w:rPr>
              <w:tab/>
            </w:r>
            <w:r>
              <w:rPr>
                <w:noProof/>
                <w:webHidden/>
              </w:rPr>
              <w:fldChar w:fldCharType="begin"/>
            </w:r>
            <w:r>
              <w:rPr>
                <w:noProof/>
                <w:webHidden/>
              </w:rPr>
              <w:instrText xml:space="preserve"> PAGEREF _Toc173408860 \h </w:instrText>
            </w:r>
            <w:r>
              <w:rPr>
                <w:noProof/>
                <w:webHidden/>
              </w:rPr>
            </w:r>
            <w:r>
              <w:rPr>
                <w:noProof/>
                <w:webHidden/>
              </w:rPr>
              <w:fldChar w:fldCharType="separate"/>
            </w:r>
            <w:r>
              <w:rPr>
                <w:noProof/>
                <w:webHidden/>
              </w:rPr>
              <w:t>60</w:t>
            </w:r>
            <w:r>
              <w:rPr>
                <w:noProof/>
                <w:webHidden/>
              </w:rPr>
              <w:fldChar w:fldCharType="end"/>
            </w:r>
          </w:hyperlink>
        </w:p>
        <w:p w14:paraId="2F6D573F" w14:textId="0783E339" w:rsidR="00283C3C" w:rsidRDefault="00283C3C">
          <w:pPr>
            <w:pStyle w:val="TOC1"/>
            <w:tabs>
              <w:tab w:val="right" w:leader="dot" w:pos="8630"/>
            </w:tabs>
            <w:rPr>
              <w:rFonts w:eastAsiaTheme="minorEastAsia"/>
              <w:noProof/>
              <w:kern w:val="2"/>
              <w:lang w:val="en-CA" w:eastAsia="zh-CN"/>
              <w14:ligatures w14:val="standardContextual"/>
            </w:rPr>
          </w:pPr>
          <w:hyperlink w:anchor="_Toc173408861" w:history="1">
            <w:r w:rsidRPr="00CB7D0E">
              <w:rPr>
                <w:rStyle w:val="af"/>
                <w:noProof/>
              </w:rPr>
              <w:t>Sample size formula</w:t>
            </w:r>
            <w:r>
              <w:rPr>
                <w:noProof/>
                <w:webHidden/>
              </w:rPr>
              <w:tab/>
            </w:r>
            <w:r>
              <w:rPr>
                <w:noProof/>
                <w:webHidden/>
              </w:rPr>
              <w:fldChar w:fldCharType="begin"/>
            </w:r>
            <w:r>
              <w:rPr>
                <w:noProof/>
                <w:webHidden/>
              </w:rPr>
              <w:instrText xml:space="preserve"> PAGEREF _Toc173408861 \h </w:instrText>
            </w:r>
            <w:r>
              <w:rPr>
                <w:noProof/>
                <w:webHidden/>
              </w:rPr>
            </w:r>
            <w:r>
              <w:rPr>
                <w:noProof/>
                <w:webHidden/>
              </w:rPr>
              <w:fldChar w:fldCharType="separate"/>
            </w:r>
            <w:r>
              <w:rPr>
                <w:noProof/>
                <w:webHidden/>
              </w:rPr>
              <w:t>60</w:t>
            </w:r>
            <w:r>
              <w:rPr>
                <w:noProof/>
                <w:webHidden/>
              </w:rPr>
              <w:fldChar w:fldCharType="end"/>
            </w:r>
          </w:hyperlink>
        </w:p>
        <w:p w14:paraId="10B8E7AD" w14:textId="391B5528" w:rsidR="00283C3C" w:rsidRDefault="00283C3C">
          <w:pPr>
            <w:pStyle w:val="TOC1"/>
            <w:tabs>
              <w:tab w:val="right" w:leader="dot" w:pos="8630"/>
            </w:tabs>
            <w:rPr>
              <w:rFonts w:eastAsiaTheme="minorEastAsia"/>
              <w:noProof/>
              <w:kern w:val="2"/>
              <w:lang w:val="en-CA" w:eastAsia="zh-CN"/>
              <w14:ligatures w14:val="standardContextual"/>
            </w:rPr>
          </w:pPr>
          <w:hyperlink w:anchor="_Toc173408862" w:history="1">
            <w:r w:rsidRPr="00CB7D0E">
              <w:rPr>
                <w:rStyle w:val="af"/>
                <w:noProof/>
              </w:rPr>
              <w:t>Sampling error</w:t>
            </w:r>
            <w:r>
              <w:rPr>
                <w:noProof/>
                <w:webHidden/>
              </w:rPr>
              <w:tab/>
            </w:r>
            <w:r>
              <w:rPr>
                <w:noProof/>
                <w:webHidden/>
              </w:rPr>
              <w:fldChar w:fldCharType="begin"/>
            </w:r>
            <w:r>
              <w:rPr>
                <w:noProof/>
                <w:webHidden/>
              </w:rPr>
              <w:instrText xml:space="preserve"> PAGEREF _Toc173408862 \h </w:instrText>
            </w:r>
            <w:r>
              <w:rPr>
                <w:noProof/>
                <w:webHidden/>
              </w:rPr>
            </w:r>
            <w:r>
              <w:rPr>
                <w:noProof/>
                <w:webHidden/>
              </w:rPr>
              <w:fldChar w:fldCharType="separate"/>
            </w:r>
            <w:r>
              <w:rPr>
                <w:noProof/>
                <w:webHidden/>
              </w:rPr>
              <w:t>60</w:t>
            </w:r>
            <w:r>
              <w:rPr>
                <w:noProof/>
                <w:webHidden/>
              </w:rPr>
              <w:fldChar w:fldCharType="end"/>
            </w:r>
          </w:hyperlink>
        </w:p>
        <w:p w14:paraId="209C9EE2" w14:textId="28F5C8D2" w:rsidR="00283C3C" w:rsidRDefault="00283C3C">
          <w:pPr>
            <w:pStyle w:val="TOC1"/>
            <w:tabs>
              <w:tab w:val="right" w:leader="dot" w:pos="8630"/>
            </w:tabs>
            <w:rPr>
              <w:rFonts w:eastAsiaTheme="minorEastAsia"/>
              <w:noProof/>
              <w:kern w:val="2"/>
              <w:lang w:val="en-CA" w:eastAsia="zh-CN"/>
              <w14:ligatures w14:val="standardContextual"/>
            </w:rPr>
          </w:pPr>
          <w:hyperlink w:anchor="_Toc173408863" w:history="1">
            <w:r w:rsidRPr="00CB7D0E">
              <w:rPr>
                <w:rStyle w:val="af"/>
                <w:noProof/>
              </w:rPr>
              <w:t>Sampling frame</w:t>
            </w:r>
            <w:r>
              <w:rPr>
                <w:noProof/>
                <w:webHidden/>
              </w:rPr>
              <w:tab/>
            </w:r>
            <w:r>
              <w:rPr>
                <w:noProof/>
                <w:webHidden/>
              </w:rPr>
              <w:fldChar w:fldCharType="begin"/>
            </w:r>
            <w:r>
              <w:rPr>
                <w:noProof/>
                <w:webHidden/>
              </w:rPr>
              <w:instrText xml:space="preserve"> PAGEREF _Toc173408863 \h </w:instrText>
            </w:r>
            <w:r>
              <w:rPr>
                <w:noProof/>
                <w:webHidden/>
              </w:rPr>
            </w:r>
            <w:r>
              <w:rPr>
                <w:noProof/>
                <w:webHidden/>
              </w:rPr>
              <w:fldChar w:fldCharType="separate"/>
            </w:r>
            <w:r>
              <w:rPr>
                <w:noProof/>
                <w:webHidden/>
              </w:rPr>
              <w:t>60</w:t>
            </w:r>
            <w:r>
              <w:rPr>
                <w:noProof/>
                <w:webHidden/>
              </w:rPr>
              <w:fldChar w:fldCharType="end"/>
            </w:r>
          </w:hyperlink>
        </w:p>
        <w:p w14:paraId="3387FF12" w14:textId="5FA6E773" w:rsidR="00283C3C" w:rsidRDefault="00283C3C">
          <w:pPr>
            <w:pStyle w:val="TOC1"/>
            <w:tabs>
              <w:tab w:val="right" w:leader="dot" w:pos="8630"/>
            </w:tabs>
            <w:rPr>
              <w:rFonts w:eastAsiaTheme="minorEastAsia"/>
              <w:noProof/>
              <w:kern w:val="2"/>
              <w:lang w:val="en-CA" w:eastAsia="zh-CN"/>
              <w14:ligatures w14:val="standardContextual"/>
            </w:rPr>
          </w:pPr>
          <w:hyperlink w:anchor="_Toc173408864" w:history="1">
            <w:r w:rsidRPr="00CB7D0E">
              <w:rPr>
                <w:rStyle w:val="af"/>
                <w:noProof/>
              </w:rPr>
              <w:t>Sampling method</w:t>
            </w:r>
            <w:r>
              <w:rPr>
                <w:noProof/>
                <w:webHidden/>
              </w:rPr>
              <w:tab/>
            </w:r>
            <w:r>
              <w:rPr>
                <w:noProof/>
                <w:webHidden/>
              </w:rPr>
              <w:fldChar w:fldCharType="begin"/>
            </w:r>
            <w:r>
              <w:rPr>
                <w:noProof/>
                <w:webHidden/>
              </w:rPr>
              <w:instrText xml:space="preserve"> PAGEREF _Toc173408864 \h </w:instrText>
            </w:r>
            <w:r>
              <w:rPr>
                <w:noProof/>
                <w:webHidden/>
              </w:rPr>
            </w:r>
            <w:r>
              <w:rPr>
                <w:noProof/>
                <w:webHidden/>
              </w:rPr>
              <w:fldChar w:fldCharType="separate"/>
            </w:r>
            <w:r>
              <w:rPr>
                <w:noProof/>
                <w:webHidden/>
              </w:rPr>
              <w:t>60</w:t>
            </w:r>
            <w:r>
              <w:rPr>
                <w:noProof/>
                <w:webHidden/>
              </w:rPr>
              <w:fldChar w:fldCharType="end"/>
            </w:r>
          </w:hyperlink>
        </w:p>
        <w:p w14:paraId="03512D82" w14:textId="19C6280E" w:rsidR="00283C3C" w:rsidRDefault="00283C3C">
          <w:pPr>
            <w:pStyle w:val="TOC1"/>
            <w:tabs>
              <w:tab w:val="right" w:leader="dot" w:pos="8630"/>
            </w:tabs>
            <w:rPr>
              <w:rFonts w:eastAsiaTheme="minorEastAsia"/>
              <w:noProof/>
              <w:kern w:val="2"/>
              <w:lang w:val="en-CA" w:eastAsia="zh-CN"/>
              <w14:ligatures w14:val="standardContextual"/>
            </w:rPr>
          </w:pPr>
          <w:hyperlink w:anchor="_Toc173408865" w:history="1">
            <w:r w:rsidRPr="00CB7D0E">
              <w:rPr>
                <w:rStyle w:val="af"/>
                <w:noProof/>
              </w:rPr>
              <w:t>Sampling unit</w:t>
            </w:r>
            <w:r>
              <w:rPr>
                <w:noProof/>
                <w:webHidden/>
              </w:rPr>
              <w:tab/>
            </w:r>
            <w:r>
              <w:rPr>
                <w:noProof/>
                <w:webHidden/>
              </w:rPr>
              <w:fldChar w:fldCharType="begin"/>
            </w:r>
            <w:r>
              <w:rPr>
                <w:noProof/>
                <w:webHidden/>
              </w:rPr>
              <w:instrText xml:space="preserve"> PAGEREF _Toc173408865 \h </w:instrText>
            </w:r>
            <w:r>
              <w:rPr>
                <w:noProof/>
                <w:webHidden/>
              </w:rPr>
            </w:r>
            <w:r>
              <w:rPr>
                <w:noProof/>
                <w:webHidden/>
              </w:rPr>
              <w:fldChar w:fldCharType="separate"/>
            </w:r>
            <w:r>
              <w:rPr>
                <w:noProof/>
                <w:webHidden/>
              </w:rPr>
              <w:t>61</w:t>
            </w:r>
            <w:r>
              <w:rPr>
                <w:noProof/>
                <w:webHidden/>
              </w:rPr>
              <w:fldChar w:fldCharType="end"/>
            </w:r>
          </w:hyperlink>
        </w:p>
        <w:p w14:paraId="5C4B9124" w14:textId="012472C8" w:rsidR="00283C3C" w:rsidRDefault="00283C3C">
          <w:pPr>
            <w:pStyle w:val="TOC1"/>
            <w:tabs>
              <w:tab w:val="right" w:leader="dot" w:pos="8630"/>
            </w:tabs>
            <w:rPr>
              <w:rFonts w:eastAsiaTheme="minorEastAsia"/>
              <w:noProof/>
              <w:kern w:val="2"/>
              <w:lang w:val="en-CA" w:eastAsia="zh-CN"/>
              <w14:ligatures w14:val="standardContextual"/>
            </w:rPr>
          </w:pPr>
          <w:hyperlink w:anchor="_Toc173408866" w:history="1">
            <w:r w:rsidRPr="00CB7D0E">
              <w:rPr>
                <w:rStyle w:val="af"/>
                <w:noProof/>
              </w:rPr>
              <w:t>School Connectedness</w:t>
            </w:r>
            <w:r>
              <w:rPr>
                <w:noProof/>
                <w:webHidden/>
              </w:rPr>
              <w:tab/>
            </w:r>
            <w:r>
              <w:rPr>
                <w:noProof/>
                <w:webHidden/>
              </w:rPr>
              <w:fldChar w:fldCharType="begin"/>
            </w:r>
            <w:r>
              <w:rPr>
                <w:noProof/>
                <w:webHidden/>
              </w:rPr>
              <w:instrText xml:space="preserve"> PAGEREF _Toc173408866 \h </w:instrText>
            </w:r>
            <w:r>
              <w:rPr>
                <w:noProof/>
                <w:webHidden/>
              </w:rPr>
            </w:r>
            <w:r>
              <w:rPr>
                <w:noProof/>
                <w:webHidden/>
              </w:rPr>
              <w:fldChar w:fldCharType="separate"/>
            </w:r>
            <w:r>
              <w:rPr>
                <w:noProof/>
                <w:webHidden/>
              </w:rPr>
              <w:t>61</w:t>
            </w:r>
            <w:r>
              <w:rPr>
                <w:noProof/>
                <w:webHidden/>
              </w:rPr>
              <w:fldChar w:fldCharType="end"/>
            </w:r>
          </w:hyperlink>
        </w:p>
        <w:p w14:paraId="5A0C05C5" w14:textId="2C9114A1" w:rsidR="00283C3C" w:rsidRDefault="00283C3C">
          <w:pPr>
            <w:pStyle w:val="TOC1"/>
            <w:tabs>
              <w:tab w:val="right" w:leader="dot" w:pos="8630"/>
            </w:tabs>
            <w:rPr>
              <w:rFonts w:eastAsiaTheme="minorEastAsia"/>
              <w:noProof/>
              <w:kern w:val="2"/>
              <w:lang w:val="en-CA" w:eastAsia="zh-CN"/>
              <w14:ligatures w14:val="standardContextual"/>
            </w:rPr>
          </w:pPr>
          <w:hyperlink w:anchor="_Toc173408867" w:history="1">
            <w:r w:rsidRPr="00CB7D0E">
              <w:rPr>
                <w:rStyle w:val="af"/>
                <w:noProof/>
              </w:rPr>
              <w:t>School-Community Relationship</w:t>
            </w:r>
            <w:r>
              <w:rPr>
                <w:noProof/>
                <w:webHidden/>
              </w:rPr>
              <w:tab/>
            </w:r>
            <w:r>
              <w:rPr>
                <w:noProof/>
                <w:webHidden/>
              </w:rPr>
              <w:fldChar w:fldCharType="begin"/>
            </w:r>
            <w:r>
              <w:rPr>
                <w:noProof/>
                <w:webHidden/>
              </w:rPr>
              <w:instrText xml:space="preserve"> PAGEREF _Toc173408867 \h </w:instrText>
            </w:r>
            <w:r>
              <w:rPr>
                <w:noProof/>
                <w:webHidden/>
              </w:rPr>
            </w:r>
            <w:r>
              <w:rPr>
                <w:noProof/>
                <w:webHidden/>
              </w:rPr>
              <w:fldChar w:fldCharType="separate"/>
            </w:r>
            <w:r>
              <w:rPr>
                <w:noProof/>
                <w:webHidden/>
              </w:rPr>
              <w:t>61</w:t>
            </w:r>
            <w:r>
              <w:rPr>
                <w:noProof/>
                <w:webHidden/>
              </w:rPr>
              <w:fldChar w:fldCharType="end"/>
            </w:r>
          </w:hyperlink>
        </w:p>
        <w:p w14:paraId="1A46326E" w14:textId="7593E4C3" w:rsidR="00283C3C" w:rsidRDefault="00283C3C">
          <w:pPr>
            <w:pStyle w:val="TOC1"/>
            <w:tabs>
              <w:tab w:val="right" w:leader="dot" w:pos="8630"/>
            </w:tabs>
            <w:rPr>
              <w:rFonts w:eastAsiaTheme="minorEastAsia"/>
              <w:noProof/>
              <w:kern w:val="2"/>
              <w:lang w:val="en-CA" w:eastAsia="zh-CN"/>
              <w14:ligatures w14:val="standardContextual"/>
            </w:rPr>
          </w:pPr>
          <w:hyperlink w:anchor="_Toc173408868" w:history="1">
            <w:r w:rsidRPr="00CB7D0E">
              <w:rPr>
                <w:rStyle w:val="af"/>
                <w:noProof/>
              </w:rPr>
              <w:t>Secondary data</w:t>
            </w:r>
            <w:r>
              <w:rPr>
                <w:noProof/>
                <w:webHidden/>
              </w:rPr>
              <w:tab/>
            </w:r>
            <w:r>
              <w:rPr>
                <w:noProof/>
                <w:webHidden/>
              </w:rPr>
              <w:fldChar w:fldCharType="begin"/>
            </w:r>
            <w:r>
              <w:rPr>
                <w:noProof/>
                <w:webHidden/>
              </w:rPr>
              <w:instrText xml:space="preserve"> PAGEREF _Toc173408868 \h </w:instrText>
            </w:r>
            <w:r>
              <w:rPr>
                <w:noProof/>
                <w:webHidden/>
              </w:rPr>
            </w:r>
            <w:r>
              <w:rPr>
                <w:noProof/>
                <w:webHidden/>
              </w:rPr>
              <w:fldChar w:fldCharType="separate"/>
            </w:r>
            <w:r>
              <w:rPr>
                <w:noProof/>
                <w:webHidden/>
              </w:rPr>
              <w:t>61</w:t>
            </w:r>
            <w:r>
              <w:rPr>
                <w:noProof/>
                <w:webHidden/>
              </w:rPr>
              <w:fldChar w:fldCharType="end"/>
            </w:r>
          </w:hyperlink>
        </w:p>
        <w:p w14:paraId="120973F7" w14:textId="5664DDBF" w:rsidR="00283C3C" w:rsidRDefault="00283C3C">
          <w:pPr>
            <w:pStyle w:val="TOC1"/>
            <w:tabs>
              <w:tab w:val="right" w:leader="dot" w:pos="8630"/>
            </w:tabs>
            <w:rPr>
              <w:rFonts w:eastAsiaTheme="minorEastAsia"/>
              <w:noProof/>
              <w:kern w:val="2"/>
              <w:lang w:val="en-CA" w:eastAsia="zh-CN"/>
              <w14:ligatures w14:val="standardContextual"/>
            </w:rPr>
          </w:pPr>
          <w:hyperlink w:anchor="_Toc173408869" w:history="1">
            <w:r w:rsidRPr="00CB7D0E">
              <w:rPr>
                <w:rStyle w:val="af"/>
                <w:noProof/>
              </w:rPr>
              <w:t>Secondary Outcomes</w:t>
            </w:r>
            <w:r>
              <w:rPr>
                <w:noProof/>
                <w:webHidden/>
              </w:rPr>
              <w:tab/>
            </w:r>
            <w:r>
              <w:rPr>
                <w:noProof/>
                <w:webHidden/>
              </w:rPr>
              <w:fldChar w:fldCharType="begin"/>
            </w:r>
            <w:r>
              <w:rPr>
                <w:noProof/>
                <w:webHidden/>
              </w:rPr>
              <w:instrText xml:space="preserve"> PAGEREF _Toc173408869 \h </w:instrText>
            </w:r>
            <w:r>
              <w:rPr>
                <w:noProof/>
                <w:webHidden/>
              </w:rPr>
            </w:r>
            <w:r>
              <w:rPr>
                <w:noProof/>
                <w:webHidden/>
              </w:rPr>
              <w:fldChar w:fldCharType="separate"/>
            </w:r>
            <w:r>
              <w:rPr>
                <w:noProof/>
                <w:webHidden/>
              </w:rPr>
              <w:t>61</w:t>
            </w:r>
            <w:r>
              <w:rPr>
                <w:noProof/>
                <w:webHidden/>
              </w:rPr>
              <w:fldChar w:fldCharType="end"/>
            </w:r>
          </w:hyperlink>
        </w:p>
        <w:p w14:paraId="0FB28195" w14:textId="53A47824" w:rsidR="00283C3C" w:rsidRDefault="00283C3C">
          <w:pPr>
            <w:pStyle w:val="TOC1"/>
            <w:tabs>
              <w:tab w:val="right" w:leader="dot" w:pos="8630"/>
            </w:tabs>
            <w:rPr>
              <w:rFonts w:eastAsiaTheme="minorEastAsia"/>
              <w:noProof/>
              <w:kern w:val="2"/>
              <w:lang w:val="en-CA" w:eastAsia="zh-CN"/>
              <w14:ligatures w14:val="standardContextual"/>
            </w:rPr>
          </w:pPr>
          <w:hyperlink w:anchor="_Toc173408870" w:history="1">
            <w:r w:rsidRPr="00CB7D0E">
              <w:rPr>
                <w:rStyle w:val="af"/>
                <w:noProof/>
              </w:rPr>
              <w:t>Selection and program interaction</w:t>
            </w:r>
            <w:r>
              <w:rPr>
                <w:noProof/>
                <w:webHidden/>
              </w:rPr>
              <w:tab/>
            </w:r>
            <w:r>
              <w:rPr>
                <w:noProof/>
                <w:webHidden/>
              </w:rPr>
              <w:fldChar w:fldCharType="begin"/>
            </w:r>
            <w:r>
              <w:rPr>
                <w:noProof/>
                <w:webHidden/>
              </w:rPr>
              <w:instrText xml:space="preserve"> PAGEREF _Toc173408870 \h </w:instrText>
            </w:r>
            <w:r>
              <w:rPr>
                <w:noProof/>
                <w:webHidden/>
              </w:rPr>
            </w:r>
            <w:r>
              <w:rPr>
                <w:noProof/>
                <w:webHidden/>
              </w:rPr>
              <w:fldChar w:fldCharType="separate"/>
            </w:r>
            <w:r>
              <w:rPr>
                <w:noProof/>
                <w:webHidden/>
              </w:rPr>
              <w:t>61</w:t>
            </w:r>
            <w:r>
              <w:rPr>
                <w:noProof/>
                <w:webHidden/>
              </w:rPr>
              <w:fldChar w:fldCharType="end"/>
            </w:r>
          </w:hyperlink>
        </w:p>
        <w:p w14:paraId="4E21E31B" w14:textId="4A22DFFC" w:rsidR="00283C3C" w:rsidRDefault="00283C3C">
          <w:pPr>
            <w:pStyle w:val="TOC1"/>
            <w:tabs>
              <w:tab w:val="right" w:leader="dot" w:pos="8630"/>
            </w:tabs>
            <w:rPr>
              <w:rFonts w:eastAsiaTheme="minorEastAsia"/>
              <w:noProof/>
              <w:kern w:val="2"/>
              <w:lang w:val="en-CA" w:eastAsia="zh-CN"/>
              <w14:ligatures w14:val="standardContextual"/>
            </w:rPr>
          </w:pPr>
          <w:hyperlink w:anchor="_Toc173408871" w:history="1">
            <w:r w:rsidRPr="00CB7D0E">
              <w:rPr>
                <w:rStyle w:val="af"/>
                <w:noProof/>
              </w:rPr>
              <w:t>Selection bias</w:t>
            </w:r>
            <w:r>
              <w:rPr>
                <w:noProof/>
                <w:webHidden/>
              </w:rPr>
              <w:tab/>
            </w:r>
            <w:r>
              <w:rPr>
                <w:noProof/>
                <w:webHidden/>
              </w:rPr>
              <w:fldChar w:fldCharType="begin"/>
            </w:r>
            <w:r>
              <w:rPr>
                <w:noProof/>
                <w:webHidden/>
              </w:rPr>
              <w:instrText xml:space="preserve"> PAGEREF _Toc173408871 \h </w:instrText>
            </w:r>
            <w:r>
              <w:rPr>
                <w:noProof/>
                <w:webHidden/>
              </w:rPr>
            </w:r>
            <w:r>
              <w:rPr>
                <w:noProof/>
                <w:webHidden/>
              </w:rPr>
              <w:fldChar w:fldCharType="separate"/>
            </w:r>
            <w:r>
              <w:rPr>
                <w:noProof/>
                <w:webHidden/>
              </w:rPr>
              <w:t>62</w:t>
            </w:r>
            <w:r>
              <w:rPr>
                <w:noProof/>
                <w:webHidden/>
              </w:rPr>
              <w:fldChar w:fldCharType="end"/>
            </w:r>
          </w:hyperlink>
        </w:p>
        <w:p w14:paraId="05126292" w14:textId="57F5A36D" w:rsidR="00283C3C" w:rsidRDefault="00283C3C">
          <w:pPr>
            <w:pStyle w:val="TOC1"/>
            <w:tabs>
              <w:tab w:val="right" w:leader="dot" w:pos="8630"/>
            </w:tabs>
            <w:rPr>
              <w:rFonts w:eastAsiaTheme="minorEastAsia"/>
              <w:noProof/>
              <w:kern w:val="2"/>
              <w:lang w:val="en-CA" w:eastAsia="zh-CN"/>
              <w14:ligatures w14:val="standardContextual"/>
            </w:rPr>
          </w:pPr>
          <w:hyperlink w:anchor="_Toc173408872" w:history="1">
            <w:r w:rsidRPr="00CB7D0E">
              <w:rPr>
                <w:rStyle w:val="af"/>
                <w:noProof/>
              </w:rPr>
              <w:t>Self-Assessment</w:t>
            </w:r>
            <w:r>
              <w:rPr>
                <w:noProof/>
                <w:webHidden/>
              </w:rPr>
              <w:tab/>
            </w:r>
            <w:r>
              <w:rPr>
                <w:noProof/>
                <w:webHidden/>
              </w:rPr>
              <w:fldChar w:fldCharType="begin"/>
            </w:r>
            <w:r>
              <w:rPr>
                <w:noProof/>
                <w:webHidden/>
              </w:rPr>
              <w:instrText xml:space="preserve"> PAGEREF _Toc173408872 \h </w:instrText>
            </w:r>
            <w:r>
              <w:rPr>
                <w:noProof/>
                <w:webHidden/>
              </w:rPr>
            </w:r>
            <w:r>
              <w:rPr>
                <w:noProof/>
                <w:webHidden/>
              </w:rPr>
              <w:fldChar w:fldCharType="separate"/>
            </w:r>
            <w:r>
              <w:rPr>
                <w:noProof/>
                <w:webHidden/>
              </w:rPr>
              <w:t>62</w:t>
            </w:r>
            <w:r>
              <w:rPr>
                <w:noProof/>
                <w:webHidden/>
              </w:rPr>
              <w:fldChar w:fldCharType="end"/>
            </w:r>
          </w:hyperlink>
        </w:p>
        <w:p w14:paraId="2D5C33C3" w14:textId="4F616E4F" w:rsidR="00283C3C" w:rsidRDefault="00283C3C">
          <w:pPr>
            <w:pStyle w:val="TOC1"/>
            <w:tabs>
              <w:tab w:val="right" w:leader="dot" w:pos="8630"/>
            </w:tabs>
            <w:rPr>
              <w:rFonts w:eastAsiaTheme="minorEastAsia"/>
              <w:noProof/>
              <w:kern w:val="2"/>
              <w:lang w:val="en-CA" w:eastAsia="zh-CN"/>
              <w14:ligatures w14:val="standardContextual"/>
            </w:rPr>
          </w:pPr>
          <w:hyperlink w:anchor="_Toc173408873" w:history="1">
            <w:r w:rsidRPr="00CB7D0E">
              <w:rPr>
                <w:rStyle w:val="af"/>
                <w:noProof/>
              </w:rPr>
              <w:t>Self-awareness</w:t>
            </w:r>
            <w:r>
              <w:rPr>
                <w:noProof/>
                <w:webHidden/>
              </w:rPr>
              <w:tab/>
            </w:r>
            <w:r>
              <w:rPr>
                <w:noProof/>
                <w:webHidden/>
              </w:rPr>
              <w:fldChar w:fldCharType="begin"/>
            </w:r>
            <w:r>
              <w:rPr>
                <w:noProof/>
                <w:webHidden/>
              </w:rPr>
              <w:instrText xml:space="preserve"> PAGEREF _Toc173408873 \h </w:instrText>
            </w:r>
            <w:r>
              <w:rPr>
                <w:noProof/>
                <w:webHidden/>
              </w:rPr>
            </w:r>
            <w:r>
              <w:rPr>
                <w:noProof/>
                <w:webHidden/>
              </w:rPr>
              <w:fldChar w:fldCharType="separate"/>
            </w:r>
            <w:r>
              <w:rPr>
                <w:noProof/>
                <w:webHidden/>
              </w:rPr>
              <w:t>62</w:t>
            </w:r>
            <w:r>
              <w:rPr>
                <w:noProof/>
                <w:webHidden/>
              </w:rPr>
              <w:fldChar w:fldCharType="end"/>
            </w:r>
          </w:hyperlink>
        </w:p>
        <w:p w14:paraId="453A8692" w14:textId="70875275" w:rsidR="00283C3C" w:rsidRDefault="00283C3C">
          <w:pPr>
            <w:pStyle w:val="TOC1"/>
            <w:tabs>
              <w:tab w:val="right" w:leader="dot" w:pos="8630"/>
            </w:tabs>
            <w:rPr>
              <w:rFonts w:eastAsiaTheme="minorEastAsia"/>
              <w:noProof/>
              <w:kern w:val="2"/>
              <w:lang w:val="en-CA" w:eastAsia="zh-CN"/>
              <w14:ligatures w14:val="standardContextual"/>
            </w:rPr>
          </w:pPr>
          <w:hyperlink w:anchor="_Toc173408874" w:history="1">
            <w:r w:rsidRPr="00CB7D0E">
              <w:rPr>
                <w:rStyle w:val="af"/>
                <w:noProof/>
              </w:rPr>
              <w:t>Self-Determination</w:t>
            </w:r>
            <w:r>
              <w:rPr>
                <w:noProof/>
                <w:webHidden/>
              </w:rPr>
              <w:tab/>
            </w:r>
            <w:r>
              <w:rPr>
                <w:noProof/>
                <w:webHidden/>
              </w:rPr>
              <w:fldChar w:fldCharType="begin"/>
            </w:r>
            <w:r>
              <w:rPr>
                <w:noProof/>
                <w:webHidden/>
              </w:rPr>
              <w:instrText xml:space="preserve"> PAGEREF _Toc173408874 \h </w:instrText>
            </w:r>
            <w:r>
              <w:rPr>
                <w:noProof/>
                <w:webHidden/>
              </w:rPr>
            </w:r>
            <w:r>
              <w:rPr>
                <w:noProof/>
                <w:webHidden/>
              </w:rPr>
              <w:fldChar w:fldCharType="separate"/>
            </w:r>
            <w:r>
              <w:rPr>
                <w:noProof/>
                <w:webHidden/>
              </w:rPr>
              <w:t>62</w:t>
            </w:r>
            <w:r>
              <w:rPr>
                <w:noProof/>
                <w:webHidden/>
              </w:rPr>
              <w:fldChar w:fldCharType="end"/>
            </w:r>
          </w:hyperlink>
        </w:p>
        <w:p w14:paraId="71497ADC" w14:textId="6C640512" w:rsidR="00283C3C" w:rsidRDefault="00283C3C">
          <w:pPr>
            <w:pStyle w:val="TOC1"/>
            <w:tabs>
              <w:tab w:val="right" w:leader="dot" w:pos="8630"/>
            </w:tabs>
            <w:rPr>
              <w:rFonts w:eastAsiaTheme="minorEastAsia"/>
              <w:noProof/>
              <w:kern w:val="2"/>
              <w:lang w:val="en-CA" w:eastAsia="zh-CN"/>
              <w14:ligatures w14:val="standardContextual"/>
            </w:rPr>
          </w:pPr>
          <w:hyperlink w:anchor="_Toc173408875" w:history="1">
            <w:r w:rsidRPr="00CB7D0E">
              <w:rPr>
                <w:rStyle w:val="af"/>
                <w:noProof/>
              </w:rPr>
              <w:t>Self-Determination Theory</w:t>
            </w:r>
            <w:r>
              <w:rPr>
                <w:noProof/>
                <w:webHidden/>
              </w:rPr>
              <w:tab/>
            </w:r>
            <w:r>
              <w:rPr>
                <w:noProof/>
                <w:webHidden/>
              </w:rPr>
              <w:fldChar w:fldCharType="begin"/>
            </w:r>
            <w:r>
              <w:rPr>
                <w:noProof/>
                <w:webHidden/>
              </w:rPr>
              <w:instrText xml:space="preserve"> PAGEREF _Toc173408875 \h </w:instrText>
            </w:r>
            <w:r>
              <w:rPr>
                <w:noProof/>
                <w:webHidden/>
              </w:rPr>
            </w:r>
            <w:r>
              <w:rPr>
                <w:noProof/>
                <w:webHidden/>
              </w:rPr>
              <w:fldChar w:fldCharType="separate"/>
            </w:r>
            <w:r>
              <w:rPr>
                <w:noProof/>
                <w:webHidden/>
              </w:rPr>
              <w:t>62</w:t>
            </w:r>
            <w:r>
              <w:rPr>
                <w:noProof/>
                <w:webHidden/>
              </w:rPr>
              <w:fldChar w:fldCharType="end"/>
            </w:r>
          </w:hyperlink>
        </w:p>
        <w:p w14:paraId="2AFB3260" w14:textId="6C717C05" w:rsidR="00283C3C" w:rsidRDefault="00283C3C">
          <w:pPr>
            <w:pStyle w:val="TOC1"/>
            <w:tabs>
              <w:tab w:val="right" w:leader="dot" w:pos="8630"/>
            </w:tabs>
            <w:rPr>
              <w:rFonts w:eastAsiaTheme="minorEastAsia"/>
              <w:noProof/>
              <w:kern w:val="2"/>
              <w:lang w:val="en-CA" w:eastAsia="zh-CN"/>
              <w14:ligatures w14:val="standardContextual"/>
            </w:rPr>
          </w:pPr>
          <w:hyperlink w:anchor="_Toc173408876" w:history="1">
            <w:r w:rsidRPr="00CB7D0E">
              <w:rPr>
                <w:rStyle w:val="af"/>
                <w:noProof/>
              </w:rPr>
              <w:t>Self-Efficacy</w:t>
            </w:r>
            <w:r>
              <w:rPr>
                <w:noProof/>
                <w:webHidden/>
              </w:rPr>
              <w:tab/>
            </w:r>
            <w:r>
              <w:rPr>
                <w:noProof/>
                <w:webHidden/>
              </w:rPr>
              <w:fldChar w:fldCharType="begin"/>
            </w:r>
            <w:r>
              <w:rPr>
                <w:noProof/>
                <w:webHidden/>
              </w:rPr>
              <w:instrText xml:space="preserve"> PAGEREF _Toc173408876 \h </w:instrText>
            </w:r>
            <w:r>
              <w:rPr>
                <w:noProof/>
                <w:webHidden/>
              </w:rPr>
            </w:r>
            <w:r>
              <w:rPr>
                <w:noProof/>
                <w:webHidden/>
              </w:rPr>
              <w:fldChar w:fldCharType="separate"/>
            </w:r>
            <w:r>
              <w:rPr>
                <w:noProof/>
                <w:webHidden/>
              </w:rPr>
              <w:t>63</w:t>
            </w:r>
            <w:r>
              <w:rPr>
                <w:noProof/>
                <w:webHidden/>
              </w:rPr>
              <w:fldChar w:fldCharType="end"/>
            </w:r>
          </w:hyperlink>
        </w:p>
        <w:p w14:paraId="01C84872" w14:textId="67F3F303" w:rsidR="00283C3C" w:rsidRDefault="00283C3C">
          <w:pPr>
            <w:pStyle w:val="TOC1"/>
            <w:tabs>
              <w:tab w:val="right" w:leader="dot" w:pos="8630"/>
            </w:tabs>
            <w:rPr>
              <w:rFonts w:eastAsiaTheme="minorEastAsia"/>
              <w:noProof/>
              <w:kern w:val="2"/>
              <w:lang w:val="en-CA" w:eastAsia="zh-CN"/>
              <w14:ligatures w14:val="standardContextual"/>
            </w:rPr>
          </w:pPr>
          <w:hyperlink w:anchor="_Toc173408877" w:history="1">
            <w:r w:rsidRPr="00CB7D0E">
              <w:rPr>
                <w:rStyle w:val="af"/>
                <w:noProof/>
              </w:rPr>
              <w:t>Self-Governance</w:t>
            </w:r>
            <w:r>
              <w:rPr>
                <w:noProof/>
                <w:webHidden/>
              </w:rPr>
              <w:tab/>
            </w:r>
            <w:r>
              <w:rPr>
                <w:noProof/>
                <w:webHidden/>
              </w:rPr>
              <w:fldChar w:fldCharType="begin"/>
            </w:r>
            <w:r>
              <w:rPr>
                <w:noProof/>
                <w:webHidden/>
              </w:rPr>
              <w:instrText xml:space="preserve"> PAGEREF _Toc173408877 \h </w:instrText>
            </w:r>
            <w:r>
              <w:rPr>
                <w:noProof/>
                <w:webHidden/>
              </w:rPr>
            </w:r>
            <w:r>
              <w:rPr>
                <w:noProof/>
                <w:webHidden/>
              </w:rPr>
              <w:fldChar w:fldCharType="separate"/>
            </w:r>
            <w:r>
              <w:rPr>
                <w:noProof/>
                <w:webHidden/>
              </w:rPr>
              <w:t>63</w:t>
            </w:r>
            <w:r>
              <w:rPr>
                <w:noProof/>
                <w:webHidden/>
              </w:rPr>
              <w:fldChar w:fldCharType="end"/>
            </w:r>
          </w:hyperlink>
        </w:p>
        <w:p w14:paraId="7B900066" w14:textId="708568E1" w:rsidR="00283C3C" w:rsidRDefault="00283C3C">
          <w:pPr>
            <w:pStyle w:val="TOC1"/>
            <w:tabs>
              <w:tab w:val="right" w:leader="dot" w:pos="8630"/>
            </w:tabs>
            <w:rPr>
              <w:rFonts w:eastAsiaTheme="minorEastAsia"/>
              <w:noProof/>
              <w:kern w:val="2"/>
              <w:lang w:val="en-CA" w:eastAsia="zh-CN"/>
              <w14:ligatures w14:val="standardContextual"/>
            </w:rPr>
          </w:pPr>
          <w:hyperlink w:anchor="_Toc173408878" w:history="1">
            <w:r w:rsidRPr="00CB7D0E">
              <w:rPr>
                <w:rStyle w:val="af"/>
                <w:noProof/>
              </w:rPr>
              <w:t>Self-Regulation Skills</w:t>
            </w:r>
            <w:r>
              <w:rPr>
                <w:noProof/>
                <w:webHidden/>
              </w:rPr>
              <w:tab/>
            </w:r>
            <w:r>
              <w:rPr>
                <w:noProof/>
                <w:webHidden/>
              </w:rPr>
              <w:fldChar w:fldCharType="begin"/>
            </w:r>
            <w:r>
              <w:rPr>
                <w:noProof/>
                <w:webHidden/>
              </w:rPr>
              <w:instrText xml:space="preserve"> PAGEREF _Toc173408878 \h </w:instrText>
            </w:r>
            <w:r>
              <w:rPr>
                <w:noProof/>
                <w:webHidden/>
              </w:rPr>
            </w:r>
            <w:r>
              <w:rPr>
                <w:noProof/>
                <w:webHidden/>
              </w:rPr>
              <w:fldChar w:fldCharType="separate"/>
            </w:r>
            <w:r>
              <w:rPr>
                <w:noProof/>
                <w:webHidden/>
              </w:rPr>
              <w:t>63</w:t>
            </w:r>
            <w:r>
              <w:rPr>
                <w:noProof/>
                <w:webHidden/>
              </w:rPr>
              <w:fldChar w:fldCharType="end"/>
            </w:r>
          </w:hyperlink>
        </w:p>
        <w:p w14:paraId="5E6C31BB" w14:textId="5425A869" w:rsidR="00283C3C" w:rsidRDefault="00283C3C">
          <w:pPr>
            <w:pStyle w:val="TOC1"/>
            <w:tabs>
              <w:tab w:val="right" w:leader="dot" w:pos="8630"/>
            </w:tabs>
            <w:rPr>
              <w:rFonts w:eastAsiaTheme="minorEastAsia"/>
              <w:noProof/>
              <w:kern w:val="2"/>
              <w:lang w:val="en-CA" w:eastAsia="zh-CN"/>
              <w14:ligatures w14:val="standardContextual"/>
            </w:rPr>
          </w:pPr>
          <w:hyperlink w:anchor="_Toc173408879" w:history="1">
            <w:r w:rsidRPr="00CB7D0E">
              <w:rPr>
                <w:rStyle w:val="af"/>
                <w:noProof/>
              </w:rPr>
              <w:t>Service Learning</w:t>
            </w:r>
            <w:r>
              <w:rPr>
                <w:noProof/>
                <w:webHidden/>
              </w:rPr>
              <w:tab/>
            </w:r>
            <w:r>
              <w:rPr>
                <w:noProof/>
                <w:webHidden/>
              </w:rPr>
              <w:fldChar w:fldCharType="begin"/>
            </w:r>
            <w:r>
              <w:rPr>
                <w:noProof/>
                <w:webHidden/>
              </w:rPr>
              <w:instrText xml:space="preserve"> PAGEREF _Toc173408879 \h </w:instrText>
            </w:r>
            <w:r>
              <w:rPr>
                <w:noProof/>
                <w:webHidden/>
              </w:rPr>
            </w:r>
            <w:r>
              <w:rPr>
                <w:noProof/>
                <w:webHidden/>
              </w:rPr>
              <w:fldChar w:fldCharType="separate"/>
            </w:r>
            <w:r>
              <w:rPr>
                <w:noProof/>
                <w:webHidden/>
              </w:rPr>
              <w:t>63</w:t>
            </w:r>
            <w:r>
              <w:rPr>
                <w:noProof/>
                <w:webHidden/>
              </w:rPr>
              <w:fldChar w:fldCharType="end"/>
            </w:r>
          </w:hyperlink>
        </w:p>
        <w:p w14:paraId="77BCBA42" w14:textId="6948BE59" w:rsidR="00283C3C" w:rsidRDefault="00283C3C">
          <w:pPr>
            <w:pStyle w:val="TOC1"/>
            <w:tabs>
              <w:tab w:val="right" w:leader="dot" w:pos="8630"/>
            </w:tabs>
            <w:rPr>
              <w:rFonts w:eastAsiaTheme="minorEastAsia"/>
              <w:noProof/>
              <w:kern w:val="2"/>
              <w:lang w:val="en-CA" w:eastAsia="zh-CN"/>
              <w14:ligatures w14:val="standardContextual"/>
            </w:rPr>
          </w:pPr>
          <w:hyperlink w:anchor="_Toc173408880" w:history="1">
            <w:r w:rsidRPr="00CB7D0E">
              <w:rPr>
                <w:rStyle w:val="af"/>
                <w:noProof/>
              </w:rPr>
              <w:t>Setting and program interaction</w:t>
            </w:r>
            <w:r>
              <w:rPr>
                <w:noProof/>
                <w:webHidden/>
              </w:rPr>
              <w:tab/>
            </w:r>
            <w:r>
              <w:rPr>
                <w:noProof/>
                <w:webHidden/>
              </w:rPr>
              <w:fldChar w:fldCharType="begin"/>
            </w:r>
            <w:r>
              <w:rPr>
                <w:noProof/>
                <w:webHidden/>
              </w:rPr>
              <w:instrText xml:space="preserve"> PAGEREF _Toc173408880 \h </w:instrText>
            </w:r>
            <w:r>
              <w:rPr>
                <w:noProof/>
                <w:webHidden/>
              </w:rPr>
            </w:r>
            <w:r>
              <w:rPr>
                <w:noProof/>
                <w:webHidden/>
              </w:rPr>
              <w:fldChar w:fldCharType="separate"/>
            </w:r>
            <w:r>
              <w:rPr>
                <w:noProof/>
                <w:webHidden/>
              </w:rPr>
              <w:t>63</w:t>
            </w:r>
            <w:r>
              <w:rPr>
                <w:noProof/>
                <w:webHidden/>
              </w:rPr>
              <w:fldChar w:fldCharType="end"/>
            </w:r>
          </w:hyperlink>
        </w:p>
        <w:p w14:paraId="1E426253" w14:textId="77A6E151" w:rsidR="00283C3C" w:rsidRDefault="00283C3C">
          <w:pPr>
            <w:pStyle w:val="TOC1"/>
            <w:tabs>
              <w:tab w:val="right" w:leader="dot" w:pos="8630"/>
            </w:tabs>
            <w:rPr>
              <w:rFonts w:eastAsiaTheme="minorEastAsia"/>
              <w:noProof/>
              <w:kern w:val="2"/>
              <w:lang w:val="en-CA" w:eastAsia="zh-CN"/>
              <w14:ligatures w14:val="standardContextual"/>
            </w:rPr>
          </w:pPr>
          <w:hyperlink w:anchor="_Toc173408881" w:history="1">
            <w:r w:rsidRPr="00CB7D0E">
              <w:rPr>
                <w:rStyle w:val="af"/>
                <w:noProof/>
              </w:rPr>
              <w:t>Single-Arm Pretest-Posttest Design</w:t>
            </w:r>
            <w:r>
              <w:rPr>
                <w:noProof/>
                <w:webHidden/>
              </w:rPr>
              <w:tab/>
            </w:r>
            <w:r>
              <w:rPr>
                <w:noProof/>
                <w:webHidden/>
              </w:rPr>
              <w:fldChar w:fldCharType="begin"/>
            </w:r>
            <w:r>
              <w:rPr>
                <w:noProof/>
                <w:webHidden/>
              </w:rPr>
              <w:instrText xml:space="preserve"> PAGEREF _Toc173408881 \h </w:instrText>
            </w:r>
            <w:r>
              <w:rPr>
                <w:noProof/>
                <w:webHidden/>
              </w:rPr>
            </w:r>
            <w:r>
              <w:rPr>
                <w:noProof/>
                <w:webHidden/>
              </w:rPr>
              <w:fldChar w:fldCharType="separate"/>
            </w:r>
            <w:r>
              <w:rPr>
                <w:noProof/>
                <w:webHidden/>
              </w:rPr>
              <w:t>64</w:t>
            </w:r>
            <w:r>
              <w:rPr>
                <w:noProof/>
                <w:webHidden/>
              </w:rPr>
              <w:fldChar w:fldCharType="end"/>
            </w:r>
          </w:hyperlink>
        </w:p>
        <w:p w14:paraId="73C2D6CD" w14:textId="3207048C" w:rsidR="00283C3C" w:rsidRDefault="00283C3C">
          <w:pPr>
            <w:pStyle w:val="TOC1"/>
            <w:tabs>
              <w:tab w:val="right" w:leader="dot" w:pos="8630"/>
            </w:tabs>
            <w:rPr>
              <w:rFonts w:eastAsiaTheme="minorEastAsia"/>
              <w:noProof/>
              <w:kern w:val="2"/>
              <w:lang w:val="en-CA" w:eastAsia="zh-CN"/>
              <w14:ligatures w14:val="standardContextual"/>
            </w:rPr>
          </w:pPr>
          <w:hyperlink w:anchor="_Toc173408882" w:history="1">
            <w:r w:rsidRPr="00CB7D0E">
              <w:rPr>
                <w:rStyle w:val="af"/>
                <w:noProof/>
              </w:rPr>
              <w:t>Situational practice</w:t>
            </w:r>
            <w:r>
              <w:rPr>
                <w:noProof/>
                <w:webHidden/>
              </w:rPr>
              <w:tab/>
            </w:r>
            <w:r>
              <w:rPr>
                <w:noProof/>
                <w:webHidden/>
              </w:rPr>
              <w:fldChar w:fldCharType="begin"/>
            </w:r>
            <w:r>
              <w:rPr>
                <w:noProof/>
                <w:webHidden/>
              </w:rPr>
              <w:instrText xml:space="preserve"> PAGEREF _Toc173408882 \h </w:instrText>
            </w:r>
            <w:r>
              <w:rPr>
                <w:noProof/>
                <w:webHidden/>
              </w:rPr>
            </w:r>
            <w:r>
              <w:rPr>
                <w:noProof/>
                <w:webHidden/>
              </w:rPr>
              <w:fldChar w:fldCharType="separate"/>
            </w:r>
            <w:r>
              <w:rPr>
                <w:noProof/>
                <w:webHidden/>
              </w:rPr>
              <w:t>64</w:t>
            </w:r>
            <w:r>
              <w:rPr>
                <w:noProof/>
                <w:webHidden/>
              </w:rPr>
              <w:fldChar w:fldCharType="end"/>
            </w:r>
          </w:hyperlink>
        </w:p>
        <w:p w14:paraId="14B76FB6" w14:textId="6A7D0DEF" w:rsidR="00283C3C" w:rsidRDefault="00283C3C">
          <w:pPr>
            <w:pStyle w:val="TOC1"/>
            <w:tabs>
              <w:tab w:val="right" w:leader="dot" w:pos="8630"/>
            </w:tabs>
            <w:rPr>
              <w:rFonts w:eastAsiaTheme="minorEastAsia"/>
              <w:noProof/>
              <w:kern w:val="2"/>
              <w:lang w:val="en-CA" w:eastAsia="zh-CN"/>
              <w14:ligatures w14:val="standardContextual"/>
            </w:rPr>
          </w:pPr>
          <w:hyperlink w:anchor="_Toc173408883" w:history="1">
            <w:r w:rsidRPr="00CB7D0E">
              <w:rPr>
                <w:rStyle w:val="af"/>
                <w:noProof/>
              </w:rPr>
              <w:t>Sliding Scale of Collaboration</w:t>
            </w:r>
            <w:r>
              <w:rPr>
                <w:noProof/>
                <w:webHidden/>
              </w:rPr>
              <w:tab/>
            </w:r>
            <w:r>
              <w:rPr>
                <w:noProof/>
                <w:webHidden/>
              </w:rPr>
              <w:fldChar w:fldCharType="begin"/>
            </w:r>
            <w:r>
              <w:rPr>
                <w:noProof/>
                <w:webHidden/>
              </w:rPr>
              <w:instrText xml:space="preserve"> PAGEREF _Toc173408883 \h </w:instrText>
            </w:r>
            <w:r>
              <w:rPr>
                <w:noProof/>
                <w:webHidden/>
              </w:rPr>
            </w:r>
            <w:r>
              <w:rPr>
                <w:noProof/>
                <w:webHidden/>
              </w:rPr>
              <w:fldChar w:fldCharType="separate"/>
            </w:r>
            <w:r>
              <w:rPr>
                <w:noProof/>
                <w:webHidden/>
              </w:rPr>
              <w:t>64</w:t>
            </w:r>
            <w:r>
              <w:rPr>
                <w:noProof/>
                <w:webHidden/>
              </w:rPr>
              <w:fldChar w:fldCharType="end"/>
            </w:r>
          </w:hyperlink>
        </w:p>
        <w:p w14:paraId="5C4548B2" w14:textId="5A44FAFC" w:rsidR="00283C3C" w:rsidRDefault="00283C3C">
          <w:pPr>
            <w:pStyle w:val="TOC1"/>
            <w:tabs>
              <w:tab w:val="right" w:leader="dot" w:pos="8630"/>
            </w:tabs>
            <w:rPr>
              <w:rFonts w:eastAsiaTheme="minorEastAsia"/>
              <w:noProof/>
              <w:kern w:val="2"/>
              <w:lang w:val="en-CA" w:eastAsia="zh-CN"/>
              <w14:ligatures w14:val="standardContextual"/>
            </w:rPr>
          </w:pPr>
          <w:hyperlink w:anchor="_Toc173408884" w:history="1">
            <w:r w:rsidRPr="00CB7D0E">
              <w:rPr>
                <w:rStyle w:val="af"/>
                <w:noProof/>
              </w:rPr>
              <w:t>Social Cognitive Theory</w:t>
            </w:r>
            <w:r>
              <w:rPr>
                <w:noProof/>
                <w:webHidden/>
              </w:rPr>
              <w:tab/>
            </w:r>
            <w:r>
              <w:rPr>
                <w:noProof/>
                <w:webHidden/>
              </w:rPr>
              <w:fldChar w:fldCharType="begin"/>
            </w:r>
            <w:r>
              <w:rPr>
                <w:noProof/>
                <w:webHidden/>
              </w:rPr>
              <w:instrText xml:space="preserve"> PAGEREF _Toc173408884 \h </w:instrText>
            </w:r>
            <w:r>
              <w:rPr>
                <w:noProof/>
                <w:webHidden/>
              </w:rPr>
            </w:r>
            <w:r>
              <w:rPr>
                <w:noProof/>
                <w:webHidden/>
              </w:rPr>
              <w:fldChar w:fldCharType="separate"/>
            </w:r>
            <w:r>
              <w:rPr>
                <w:noProof/>
                <w:webHidden/>
              </w:rPr>
              <w:t>64</w:t>
            </w:r>
            <w:r>
              <w:rPr>
                <w:noProof/>
                <w:webHidden/>
              </w:rPr>
              <w:fldChar w:fldCharType="end"/>
            </w:r>
          </w:hyperlink>
        </w:p>
        <w:p w14:paraId="6902BB9D" w14:textId="53D18BC3" w:rsidR="00283C3C" w:rsidRDefault="00283C3C">
          <w:pPr>
            <w:pStyle w:val="TOC1"/>
            <w:tabs>
              <w:tab w:val="right" w:leader="dot" w:pos="8630"/>
            </w:tabs>
            <w:rPr>
              <w:rFonts w:eastAsiaTheme="minorEastAsia"/>
              <w:noProof/>
              <w:kern w:val="2"/>
              <w:lang w:val="en-CA" w:eastAsia="zh-CN"/>
              <w14:ligatures w14:val="standardContextual"/>
            </w:rPr>
          </w:pPr>
          <w:hyperlink w:anchor="_Toc173408885" w:history="1">
            <w:r w:rsidRPr="00CB7D0E">
              <w:rPr>
                <w:rStyle w:val="af"/>
                <w:noProof/>
              </w:rPr>
              <w:t>Social Responsiveness Scale (SRS-2)</w:t>
            </w:r>
            <w:r>
              <w:rPr>
                <w:noProof/>
                <w:webHidden/>
              </w:rPr>
              <w:tab/>
            </w:r>
            <w:r>
              <w:rPr>
                <w:noProof/>
                <w:webHidden/>
              </w:rPr>
              <w:fldChar w:fldCharType="begin"/>
            </w:r>
            <w:r>
              <w:rPr>
                <w:noProof/>
                <w:webHidden/>
              </w:rPr>
              <w:instrText xml:space="preserve"> PAGEREF _Toc173408885 \h </w:instrText>
            </w:r>
            <w:r>
              <w:rPr>
                <w:noProof/>
                <w:webHidden/>
              </w:rPr>
            </w:r>
            <w:r>
              <w:rPr>
                <w:noProof/>
                <w:webHidden/>
              </w:rPr>
              <w:fldChar w:fldCharType="separate"/>
            </w:r>
            <w:r>
              <w:rPr>
                <w:noProof/>
                <w:webHidden/>
              </w:rPr>
              <w:t>65</w:t>
            </w:r>
            <w:r>
              <w:rPr>
                <w:noProof/>
                <w:webHidden/>
              </w:rPr>
              <w:fldChar w:fldCharType="end"/>
            </w:r>
          </w:hyperlink>
        </w:p>
        <w:p w14:paraId="28E465E8" w14:textId="73E6C7D9" w:rsidR="00283C3C" w:rsidRDefault="00283C3C">
          <w:pPr>
            <w:pStyle w:val="TOC1"/>
            <w:tabs>
              <w:tab w:val="right" w:leader="dot" w:pos="8630"/>
            </w:tabs>
            <w:rPr>
              <w:rFonts w:eastAsiaTheme="minorEastAsia"/>
              <w:noProof/>
              <w:kern w:val="2"/>
              <w:lang w:val="en-CA" w:eastAsia="zh-CN"/>
              <w14:ligatures w14:val="standardContextual"/>
            </w:rPr>
          </w:pPr>
          <w:hyperlink w:anchor="_Toc173408886" w:history="1">
            <w:r w:rsidRPr="00CB7D0E">
              <w:rPr>
                <w:rStyle w:val="af"/>
                <w:noProof/>
              </w:rPr>
              <w:t>Social Return on Investment (SROI)</w:t>
            </w:r>
            <w:r>
              <w:rPr>
                <w:noProof/>
                <w:webHidden/>
              </w:rPr>
              <w:tab/>
            </w:r>
            <w:r>
              <w:rPr>
                <w:noProof/>
                <w:webHidden/>
              </w:rPr>
              <w:fldChar w:fldCharType="begin"/>
            </w:r>
            <w:r>
              <w:rPr>
                <w:noProof/>
                <w:webHidden/>
              </w:rPr>
              <w:instrText xml:space="preserve"> PAGEREF _Toc173408886 \h </w:instrText>
            </w:r>
            <w:r>
              <w:rPr>
                <w:noProof/>
                <w:webHidden/>
              </w:rPr>
            </w:r>
            <w:r>
              <w:rPr>
                <w:noProof/>
                <w:webHidden/>
              </w:rPr>
              <w:fldChar w:fldCharType="separate"/>
            </w:r>
            <w:r>
              <w:rPr>
                <w:noProof/>
                <w:webHidden/>
              </w:rPr>
              <w:t>65</w:t>
            </w:r>
            <w:r>
              <w:rPr>
                <w:noProof/>
                <w:webHidden/>
              </w:rPr>
              <w:fldChar w:fldCharType="end"/>
            </w:r>
          </w:hyperlink>
        </w:p>
        <w:p w14:paraId="5D263006" w14:textId="16E2D60D" w:rsidR="00283C3C" w:rsidRDefault="00283C3C">
          <w:pPr>
            <w:pStyle w:val="TOC1"/>
            <w:tabs>
              <w:tab w:val="right" w:leader="dot" w:pos="8630"/>
            </w:tabs>
            <w:rPr>
              <w:rFonts w:eastAsiaTheme="minorEastAsia"/>
              <w:noProof/>
              <w:kern w:val="2"/>
              <w:lang w:val="en-CA" w:eastAsia="zh-CN"/>
              <w14:ligatures w14:val="standardContextual"/>
            </w:rPr>
          </w:pPr>
          <w:hyperlink w:anchor="_Toc173408887" w:history="1">
            <w:r w:rsidRPr="00CB7D0E">
              <w:rPr>
                <w:rStyle w:val="af"/>
                <w:noProof/>
              </w:rPr>
              <w:t>Social Value</w:t>
            </w:r>
            <w:r>
              <w:rPr>
                <w:noProof/>
                <w:webHidden/>
              </w:rPr>
              <w:tab/>
            </w:r>
            <w:r>
              <w:rPr>
                <w:noProof/>
                <w:webHidden/>
              </w:rPr>
              <w:fldChar w:fldCharType="begin"/>
            </w:r>
            <w:r>
              <w:rPr>
                <w:noProof/>
                <w:webHidden/>
              </w:rPr>
              <w:instrText xml:space="preserve"> PAGEREF _Toc173408887 \h </w:instrText>
            </w:r>
            <w:r>
              <w:rPr>
                <w:noProof/>
                <w:webHidden/>
              </w:rPr>
            </w:r>
            <w:r>
              <w:rPr>
                <w:noProof/>
                <w:webHidden/>
              </w:rPr>
              <w:fldChar w:fldCharType="separate"/>
            </w:r>
            <w:r>
              <w:rPr>
                <w:noProof/>
                <w:webHidden/>
              </w:rPr>
              <w:t>65</w:t>
            </w:r>
            <w:r>
              <w:rPr>
                <w:noProof/>
                <w:webHidden/>
              </w:rPr>
              <w:fldChar w:fldCharType="end"/>
            </w:r>
          </w:hyperlink>
        </w:p>
        <w:p w14:paraId="1D0D3F9B" w14:textId="37143F56" w:rsidR="00283C3C" w:rsidRDefault="00283C3C">
          <w:pPr>
            <w:pStyle w:val="TOC1"/>
            <w:tabs>
              <w:tab w:val="right" w:leader="dot" w:pos="8630"/>
            </w:tabs>
            <w:rPr>
              <w:rFonts w:eastAsiaTheme="minorEastAsia"/>
              <w:noProof/>
              <w:kern w:val="2"/>
              <w:lang w:val="en-CA" w:eastAsia="zh-CN"/>
              <w14:ligatures w14:val="standardContextual"/>
            </w:rPr>
          </w:pPr>
          <w:hyperlink w:anchor="_Toc173408888" w:history="1">
            <w:r w:rsidRPr="00CB7D0E">
              <w:rPr>
                <w:rStyle w:val="af"/>
                <w:noProof/>
              </w:rPr>
              <w:t>Socio-Ecological Model</w:t>
            </w:r>
            <w:r>
              <w:rPr>
                <w:noProof/>
                <w:webHidden/>
              </w:rPr>
              <w:tab/>
            </w:r>
            <w:r>
              <w:rPr>
                <w:noProof/>
                <w:webHidden/>
              </w:rPr>
              <w:fldChar w:fldCharType="begin"/>
            </w:r>
            <w:r>
              <w:rPr>
                <w:noProof/>
                <w:webHidden/>
              </w:rPr>
              <w:instrText xml:space="preserve"> PAGEREF _Toc173408888 \h </w:instrText>
            </w:r>
            <w:r>
              <w:rPr>
                <w:noProof/>
                <w:webHidden/>
              </w:rPr>
            </w:r>
            <w:r>
              <w:rPr>
                <w:noProof/>
                <w:webHidden/>
              </w:rPr>
              <w:fldChar w:fldCharType="separate"/>
            </w:r>
            <w:r>
              <w:rPr>
                <w:noProof/>
                <w:webHidden/>
              </w:rPr>
              <w:t>65</w:t>
            </w:r>
            <w:r>
              <w:rPr>
                <w:noProof/>
                <w:webHidden/>
              </w:rPr>
              <w:fldChar w:fldCharType="end"/>
            </w:r>
          </w:hyperlink>
        </w:p>
        <w:p w14:paraId="204DE697" w14:textId="77AC59A0" w:rsidR="00283C3C" w:rsidRDefault="00283C3C">
          <w:pPr>
            <w:pStyle w:val="TOC1"/>
            <w:tabs>
              <w:tab w:val="right" w:leader="dot" w:pos="8630"/>
            </w:tabs>
            <w:rPr>
              <w:rFonts w:eastAsiaTheme="minorEastAsia"/>
              <w:noProof/>
              <w:kern w:val="2"/>
              <w:lang w:val="en-CA" w:eastAsia="zh-CN"/>
              <w14:ligatures w14:val="standardContextual"/>
            </w:rPr>
          </w:pPr>
          <w:hyperlink w:anchor="_Toc173408889" w:history="1">
            <w:r w:rsidRPr="00CB7D0E">
              <w:rPr>
                <w:rStyle w:val="af"/>
                <w:noProof/>
              </w:rPr>
              <w:t>Socio-Economic Indexes for Areas (SEIFA)</w:t>
            </w:r>
            <w:r>
              <w:rPr>
                <w:noProof/>
                <w:webHidden/>
              </w:rPr>
              <w:tab/>
            </w:r>
            <w:r>
              <w:rPr>
                <w:noProof/>
                <w:webHidden/>
              </w:rPr>
              <w:fldChar w:fldCharType="begin"/>
            </w:r>
            <w:r>
              <w:rPr>
                <w:noProof/>
                <w:webHidden/>
              </w:rPr>
              <w:instrText xml:space="preserve"> PAGEREF _Toc173408889 \h </w:instrText>
            </w:r>
            <w:r>
              <w:rPr>
                <w:noProof/>
                <w:webHidden/>
              </w:rPr>
            </w:r>
            <w:r>
              <w:rPr>
                <w:noProof/>
                <w:webHidden/>
              </w:rPr>
              <w:fldChar w:fldCharType="separate"/>
            </w:r>
            <w:r>
              <w:rPr>
                <w:noProof/>
                <w:webHidden/>
              </w:rPr>
              <w:t>65</w:t>
            </w:r>
            <w:r>
              <w:rPr>
                <w:noProof/>
                <w:webHidden/>
              </w:rPr>
              <w:fldChar w:fldCharType="end"/>
            </w:r>
          </w:hyperlink>
        </w:p>
        <w:p w14:paraId="6793FB0E" w14:textId="0F382070" w:rsidR="00283C3C" w:rsidRDefault="00283C3C">
          <w:pPr>
            <w:pStyle w:val="TOC1"/>
            <w:tabs>
              <w:tab w:val="right" w:leader="dot" w:pos="8630"/>
            </w:tabs>
            <w:rPr>
              <w:rFonts w:eastAsiaTheme="minorEastAsia"/>
              <w:noProof/>
              <w:kern w:val="2"/>
              <w:lang w:val="en-CA" w:eastAsia="zh-CN"/>
              <w14:ligatures w14:val="standardContextual"/>
            </w:rPr>
          </w:pPr>
          <w:hyperlink w:anchor="_Toc173408890" w:history="1">
            <w:r w:rsidRPr="00CB7D0E">
              <w:rPr>
                <w:rStyle w:val="af"/>
                <w:noProof/>
              </w:rPr>
              <w:t>Sound Designs and Analyses</w:t>
            </w:r>
            <w:r>
              <w:rPr>
                <w:noProof/>
                <w:webHidden/>
              </w:rPr>
              <w:tab/>
            </w:r>
            <w:r>
              <w:rPr>
                <w:noProof/>
                <w:webHidden/>
              </w:rPr>
              <w:fldChar w:fldCharType="begin"/>
            </w:r>
            <w:r>
              <w:rPr>
                <w:noProof/>
                <w:webHidden/>
              </w:rPr>
              <w:instrText xml:space="preserve"> PAGEREF _Toc173408890 \h </w:instrText>
            </w:r>
            <w:r>
              <w:rPr>
                <w:noProof/>
                <w:webHidden/>
              </w:rPr>
            </w:r>
            <w:r>
              <w:rPr>
                <w:noProof/>
                <w:webHidden/>
              </w:rPr>
              <w:fldChar w:fldCharType="separate"/>
            </w:r>
            <w:r>
              <w:rPr>
                <w:noProof/>
                <w:webHidden/>
              </w:rPr>
              <w:t>66</w:t>
            </w:r>
            <w:r>
              <w:rPr>
                <w:noProof/>
                <w:webHidden/>
              </w:rPr>
              <w:fldChar w:fldCharType="end"/>
            </w:r>
          </w:hyperlink>
        </w:p>
        <w:p w14:paraId="33133DE0" w14:textId="1A914A06" w:rsidR="00283C3C" w:rsidRDefault="00283C3C">
          <w:pPr>
            <w:pStyle w:val="TOC1"/>
            <w:tabs>
              <w:tab w:val="right" w:leader="dot" w:pos="8630"/>
            </w:tabs>
            <w:rPr>
              <w:rFonts w:eastAsiaTheme="minorEastAsia"/>
              <w:noProof/>
              <w:kern w:val="2"/>
              <w:lang w:val="en-CA" w:eastAsia="zh-CN"/>
              <w14:ligatures w14:val="standardContextual"/>
            </w:rPr>
          </w:pPr>
          <w:hyperlink w:anchor="_Toc173408891" w:history="1">
            <w:r w:rsidRPr="00CB7D0E">
              <w:rPr>
                <w:rStyle w:val="af"/>
                <w:noProof/>
              </w:rPr>
              <w:t>Stakeholder Analysis</w:t>
            </w:r>
            <w:r>
              <w:rPr>
                <w:noProof/>
                <w:webHidden/>
              </w:rPr>
              <w:tab/>
            </w:r>
            <w:r>
              <w:rPr>
                <w:noProof/>
                <w:webHidden/>
              </w:rPr>
              <w:fldChar w:fldCharType="begin"/>
            </w:r>
            <w:r>
              <w:rPr>
                <w:noProof/>
                <w:webHidden/>
              </w:rPr>
              <w:instrText xml:space="preserve"> PAGEREF _Toc173408891 \h </w:instrText>
            </w:r>
            <w:r>
              <w:rPr>
                <w:noProof/>
                <w:webHidden/>
              </w:rPr>
            </w:r>
            <w:r>
              <w:rPr>
                <w:noProof/>
                <w:webHidden/>
              </w:rPr>
              <w:fldChar w:fldCharType="separate"/>
            </w:r>
            <w:r>
              <w:rPr>
                <w:noProof/>
                <w:webHidden/>
              </w:rPr>
              <w:t>66</w:t>
            </w:r>
            <w:r>
              <w:rPr>
                <w:noProof/>
                <w:webHidden/>
              </w:rPr>
              <w:fldChar w:fldCharType="end"/>
            </w:r>
          </w:hyperlink>
        </w:p>
        <w:p w14:paraId="04398289" w14:textId="4B5358C0" w:rsidR="00283C3C" w:rsidRDefault="00283C3C">
          <w:pPr>
            <w:pStyle w:val="TOC1"/>
            <w:tabs>
              <w:tab w:val="right" w:leader="dot" w:pos="8630"/>
            </w:tabs>
            <w:rPr>
              <w:rFonts w:eastAsiaTheme="minorEastAsia"/>
              <w:noProof/>
              <w:kern w:val="2"/>
              <w:lang w:val="en-CA" w:eastAsia="zh-CN"/>
              <w14:ligatures w14:val="standardContextual"/>
            </w:rPr>
          </w:pPr>
          <w:hyperlink w:anchor="_Toc173408892" w:history="1">
            <w:r w:rsidRPr="00CB7D0E">
              <w:rPr>
                <w:rStyle w:val="af"/>
                <w:noProof/>
              </w:rPr>
              <w:t>Stakeholder Engagement</w:t>
            </w:r>
            <w:r>
              <w:rPr>
                <w:noProof/>
                <w:webHidden/>
              </w:rPr>
              <w:tab/>
            </w:r>
            <w:r>
              <w:rPr>
                <w:noProof/>
                <w:webHidden/>
              </w:rPr>
              <w:fldChar w:fldCharType="begin"/>
            </w:r>
            <w:r>
              <w:rPr>
                <w:noProof/>
                <w:webHidden/>
              </w:rPr>
              <w:instrText xml:space="preserve"> PAGEREF _Toc173408892 \h </w:instrText>
            </w:r>
            <w:r>
              <w:rPr>
                <w:noProof/>
                <w:webHidden/>
              </w:rPr>
            </w:r>
            <w:r>
              <w:rPr>
                <w:noProof/>
                <w:webHidden/>
              </w:rPr>
              <w:fldChar w:fldCharType="separate"/>
            </w:r>
            <w:r>
              <w:rPr>
                <w:noProof/>
                <w:webHidden/>
              </w:rPr>
              <w:t>66</w:t>
            </w:r>
            <w:r>
              <w:rPr>
                <w:noProof/>
                <w:webHidden/>
              </w:rPr>
              <w:fldChar w:fldCharType="end"/>
            </w:r>
          </w:hyperlink>
        </w:p>
        <w:p w14:paraId="2D51722D" w14:textId="7EA2A6BA" w:rsidR="00283C3C" w:rsidRDefault="00283C3C">
          <w:pPr>
            <w:pStyle w:val="TOC1"/>
            <w:tabs>
              <w:tab w:val="right" w:leader="dot" w:pos="8630"/>
            </w:tabs>
            <w:rPr>
              <w:rFonts w:eastAsiaTheme="minorEastAsia"/>
              <w:noProof/>
              <w:kern w:val="2"/>
              <w:lang w:val="en-CA" w:eastAsia="zh-CN"/>
              <w14:ligatures w14:val="standardContextual"/>
            </w:rPr>
          </w:pPr>
          <w:hyperlink w:anchor="_Toc173408893" w:history="1">
            <w:r w:rsidRPr="00CB7D0E">
              <w:rPr>
                <w:rStyle w:val="af"/>
                <w:noProof/>
              </w:rPr>
              <w:t>Stakeholder Interest</w:t>
            </w:r>
            <w:r>
              <w:rPr>
                <w:noProof/>
                <w:webHidden/>
              </w:rPr>
              <w:tab/>
            </w:r>
            <w:r>
              <w:rPr>
                <w:noProof/>
                <w:webHidden/>
              </w:rPr>
              <w:fldChar w:fldCharType="begin"/>
            </w:r>
            <w:r>
              <w:rPr>
                <w:noProof/>
                <w:webHidden/>
              </w:rPr>
              <w:instrText xml:space="preserve"> PAGEREF _Toc173408893 \h </w:instrText>
            </w:r>
            <w:r>
              <w:rPr>
                <w:noProof/>
                <w:webHidden/>
              </w:rPr>
            </w:r>
            <w:r>
              <w:rPr>
                <w:noProof/>
                <w:webHidden/>
              </w:rPr>
              <w:fldChar w:fldCharType="separate"/>
            </w:r>
            <w:r>
              <w:rPr>
                <w:noProof/>
                <w:webHidden/>
              </w:rPr>
              <w:t>66</w:t>
            </w:r>
            <w:r>
              <w:rPr>
                <w:noProof/>
                <w:webHidden/>
              </w:rPr>
              <w:fldChar w:fldCharType="end"/>
            </w:r>
          </w:hyperlink>
        </w:p>
        <w:p w14:paraId="2895E8DD" w14:textId="65012674" w:rsidR="00283C3C" w:rsidRDefault="00283C3C">
          <w:pPr>
            <w:pStyle w:val="TOC1"/>
            <w:tabs>
              <w:tab w:val="right" w:leader="dot" w:pos="8630"/>
            </w:tabs>
            <w:rPr>
              <w:rFonts w:eastAsiaTheme="minorEastAsia"/>
              <w:noProof/>
              <w:kern w:val="2"/>
              <w:lang w:val="en-CA" w:eastAsia="zh-CN"/>
              <w14:ligatures w14:val="standardContextual"/>
            </w:rPr>
          </w:pPr>
          <w:hyperlink w:anchor="_Toc173408894" w:history="1">
            <w:r w:rsidRPr="00CB7D0E">
              <w:rPr>
                <w:rStyle w:val="af"/>
                <w:noProof/>
              </w:rPr>
              <w:t>Stakeholder Involvement</w:t>
            </w:r>
            <w:r>
              <w:rPr>
                <w:noProof/>
                <w:webHidden/>
              </w:rPr>
              <w:tab/>
            </w:r>
            <w:r>
              <w:rPr>
                <w:noProof/>
                <w:webHidden/>
              </w:rPr>
              <w:fldChar w:fldCharType="begin"/>
            </w:r>
            <w:r>
              <w:rPr>
                <w:noProof/>
                <w:webHidden/>
              </w:rPr>
              <w:instrText xml:space="preserve"> PAGEREF _Toc173408894 \h </w:instrText>
            </w:r>
            <w:r>
              <w:rPr>
                <w:noProof/>
                <w:webHidden/>
              </w:rPr>
            </w:r>
            <w:r>
              <w:rPr>
                <w:noProof/>
                <w:webHidden/>
              </w:rPr>
              <w:fldChar w:fldCharType="separate"/>
            </w:r>
            <w:r>
              <w:rPr>
                <w:noProof/>
                <w:webHidden/>
              </w:rPr>
              <w:t>66</w:t>
            </w:r>
            <w:r>
              <w:rPr>
                <w:noProof/>
                <w:webHidden/>
              </w:rPr>
              <w:fldChar w:fldCharType="end"/>
            </w:r>
          </w:hyperlink>
        </w:p>
        <w:p w14:paraId="1A1328D3" w14:textId="747A019E" w:rsidR="00283C3C" w:rsidRDefault="00283C3C">
          <w:pPr>
            <w:pStyle w:val="TOC1"/>
            <w:tabs>
              <w:tab w:val="right" w:leader="dot" w:pos="8630"/>
            </w:tabs>
            <w:rPr>
              <w:rFonts w:eastAsiaTheme="minorEastAsia"/>
              <w:noProof/>
              <w:kern w:val="2"/>
              <w:lang w:val="en-CA" w:eastAsia="zh-CN"/>
              <w14:ligatures w14:val="standardContextual"/>
            </w:rPr>
          </w:pPr>
          <w:hyperlink w:anchor="_Toc173408895" w:history="1">
            <w:r w:rsidRPr="00CB7D0E">
              <w:rPr>
                <w:rStyle w:val="af"/>
                <w:noProof/>
              </w:rPr>
              <w:t>Stakeholder-Oriented Evaluation</w:t>
            </w:r>
            <w:r>
              <w:rPr>
                <w:noProof/>
                <w:webHidden/>
              </w:rPr>
              <w:tab/>
            </w:r>
            <w:r>
              <w:rPr>
                <w:noProof/>
                <w:webHidden/>
              </w:rPr>
              <w:fldChar w:fldCharType="begin"/>
            </w:r>
            <w:r>
              <w:rPr>
                <w:noProof/>
                <w:webHidden/>
              </w:rPr>
              <w:instrText xml:space="preserve"> PAGEREF _Toc173408895 \h </w:instrText>
            </w:r>
            <w:r>
              <w:rPr>
                <w:noProof/>
                <w:webHidden/>
              </w:rPr>
            </w:r>
            <w:r>
              <w:rPr>
                <w:noProof/>
                <w:webHidden/>
              </w:rPr>
              <w:fldChar w:fldCharType="separate"/>
            </w:r>
            <w:r>
              <w:rPr>
                <w:noProof/>
                <w:webHidden/>
              </w:rPr>
              <w:t>67</w:t>
            </w:r>
            <w:r>
              <w:rPr>
                <w:noProof/>
                <w:webHidden/>
              </w:rPr>
              <w:fldChar w:fldCharType="end"/>
            </w:r>
          </w:hyperlink>
        </w:p>
        <w:p w14:paraId="6C11E584" w14:textId="2DC6920A" w:rsidR="00283C3C" w:rsidRDefault="00283C3C">
          <w:pPr>
            <w:pStyle w:val="TOC1"/>
            <w:tabs>
              <w:tab w:val="right" w:leader="dot" w:pos="8630"/>
            </w:tabs>
            <w:rPr>
              <w:rFonts w:eastAsiaTheme="minorEastAsia"/>
              <w:noProof/>
              <w:kern w:val="2"/>
              <w:lang w:val="en-CA" w:eastAsia="zh-CN"/>
              <w14:ligatures w14:val="standardContextual"/>
            </w:rPr>
          </w:pPr>
          <w:hyperlink w:anchor="_Toc173408896" w:history="1">
            <w:r w:rsidRPr="00CB7D0E">
              <w:rPr>
                <w:rStyle w:val="af"/>
                <w:noProof/>
              </w:rPr>
              <w:t>Stakeholders</w:t>
            </w:r>
            <w:r>
              <w:rPr>
                <w:noProof/>
                <w:webHidden/>
              </w:rPr>
              <w:tab/>
            </w:r>
            <w:r>
              <w:rPr>
                <w:noProof/>
                <w:webHidden/>
              </w:rPr>
              <w:fldChar w:fldCharType="begin"/>
            </w:r>
            <w:r>
              <w:rPr>
                <w:noProof/>
                <w:webHidden/>
              </w:rPr>
              <w:instrText xml:space="preserve"> PAGEREF _Toc173408896 \h </w:instrText>
            </w:r>
            <w:r>
              <w:rPr>
                <w:noProof/>
                <w:webHidden/>
              </w:rPr>
            </w:r>
            <w:r>
              <w:rPr>
                <w:noProof/>
                <w:webHidden/>
              </w:rPr>
              <w:fldChar w:fldCharType="separate"/>
            </w:r>
            <w:r>
              <w:rPr>
                <w:noProof/>
                <w:webHidden/>
              </w:rPr>
              <w:t>67</w:t>
            </w:r>
            <w:r>
              <w:rPr>
                <w:noProof/>
                <w:webHidden/>
              </w:rPr>
              <w:fldChar w:fldCharType="end"/>
            </w:r>
          </w:hyperlink>
        </w:p>
        <w:p w14:paraId="059EE202" w14:textId="07E21A48" w:rsidR="00283C3C" w:rsidRDefault="00283C3C">
          <w:pPr>
            <w:pStyle w:val="TOC1"/>
            <w:tabs>
              <w:tab w:val="right" w:leader="dot" w:pos="8630"/>
            </w:tabs>
            <w:rPr>
              <w:rFonts w:eastAsiaTheme="minorEastAsia"/>
              <w:noProof/>
              <w:kern w:val="2"/>
              <w:lang w:val="en-CA" w:eastAsia="zh-CN"/>
              <w14:ligatures w14:val="standardContextual"/>
            </w:rPr>
          </w:pPr>
          <w:hyperlink w:anchor="_Toc173408897" w:history="1">
            <w:r w:rsidRPr="00CB7D0E">
              <w:rPr>
                <w:rStyle w:val="af"/>
                <w:noProof/>
              </w:rPr>
              <w:t>Standard</w:t>
            </w:r>
            <w:r>
              <w:rPr>
                <w:noProof/>
                <w:webHidden/>
              </w:rPr>
              <w:tab/>
            </w:r>
            <w:r>
              <w:rPr>
                <w:noProof/>
                <w:webHidden/>
              </w:rPr>
              <w:fldChar w:fldCharType="begin"/>
            </w:r>
            <w:r>
              <w:rPr>
                <w:noProof/>
                <w:webHidden/>
              </w:rPr>
              <w:instrText xml:space="preserve"> PAGEREF _Toc173408897 \h </w:instrText>
            </w:r>
            <w:r>
              <w:rPr>
                <w:noProof/>
                <w:webHidden/>
              </w:rPr>
            </w:r>
            <w:r>
              <w:rPr>
                <w:noProof/>
                <w:webHidden/>
              </w:rPr>
              <w:fldChar w:fldCharType="separate"/>
            </w:r>
            <w:r>
              <w:rPr>
                <w:noProof/>
                <w:webHidden/>
              </w:rPr>
              <w:t>67</w:t>
            </w:r>
            <w:r>
              <w:rPr>
                <w:noProof/>
                <w:webHidden/>
              </w:rPr>
              <w:fldChar w:fldCharType="end"/>
            </w:r>
          </w:hyperlink>
        </w:p>
        <w:p w14:paraId="3B510D51" w14:textId="72DFCC6D" w:rsidR="00283C3C" w:rsidRDefault="00283C3C">
          <w:pPr>
            <w:pStyle w:val="TOC1"/>
            <w:tabs>
              <w:tab w:val="right" w:leader="dot" w:pos="8630"/>
            </w:tabs>
            <w:rPr>
              <w:rFonts w:eastAsiaTheme="minorEastAsia"/>
              <w:noProof/>
              <w:kern w:val="2"/>
              <w:lang w:val="en-CA" w:eastAsia="zh-CN"/>
              <w14:ligatures w14:val="standardContextual"/>
            </w:rPr>
          </w:pPr>
          <w:hyperlink w:anchor="_Toc173408898" w:history="1">
            <w:r w:rsidRPr="00CB7D0E">
              <w:rPr>
                <w:rStyle w:val="af"/>
                <w:noProof/>
              </w:rPr>
              <w:t>Standard deviation</w:t>
            </w:r>
            <w:r>
              <w:rPr>
                <w:noProof/>
                <w:webHidden/>
              </w:rPr>
              <w:tab/>
            </w:r>
            <w:r>
              <w:rPr>
                <w:noProof/>
                <w:webHidden/>
              </w:rPr>
              <w:fldChar w:fldCharType="begin"/>
            </w:r>
            <w:r>
              <w:rPr>
                <w:noProof/>
                <w:webHidden/>
              </w:rPr>
              <w:instrText xml:space="preserve"> PAGEREF _Toc173408898 \h </w:instrText>
            </w:r>
            <w:r>
              <w:rPr>
                <w:noProof/>
                <w:webHidden/>
              </w:rPr>
            </w:r>
            <w:r>
              <w:rPr>
                <w:noProof/>
                <w:webHidden/>
              </w:rPr>
              <w:fldChar w:fldCharType="separate"/>
            </w:r>
            <w:r>
              <w:rPr>
                <w:noProof/>
                <w:webHidden/>
              </w:rPr>
              <w:t>67</w:t>
            </w:r>
            <w:r>
              <w:rPr>
                <w:noProof/>
                <w:webHidden/>
              </w:rPr>
              <w:fldChar w:fldCharType="end"/>
            </w:r>
          </w:hyperlink>
        </w:p>
        <w:p w14:paraId="2F78A4CF" w14:textId="6D46487E" w:rsidR="00283C3C" w:rsidRDefault="00283C3C">
          <w:pPr>
            <w:pStyle w:val="TOC1"/>
            <w:tabs>
              <w:tab w:val="right" w:leader="dot" w:pos="8630"/>
            </w:tabs>
            <w:rPr>
              <w:rFonts w:eastAsiaTheme="minorEastAsia"/>
              <w:noProof/>
              <w:kern w:val="2"/>
              <w:lang w:val="en-CA" w:eastAsia="zh-CN"/>
              <w14:ligatures w14:val="standardContextual"/>
            </w:rPr>
          </w:pPr>
          <w:hyperlink w:anchor="_Toc173408899" w:history="1">
            <w:r w:rsidRPr="00CB7D0E">
              <w:rPr>
                <w:rStyle w:val="af"/>
                <w:noProof/>
              </w:rPr>
              <w:t>Standardized format interview</w:t>
            </w:r>
            <w:r>
              <w:rPr>
                <w:noProof/>
                <w:webHidden/>
              </w:rPr>
              <w:tab/>
            </w:r>
            <w:r>
              <w:rPr>
                <w:noProof/>
                <w:webHidden/>
              </w:rPr>
              <w:fldChar w:fldCharType="begin"/>
            </w:r>
            <w:r>
              <w:rPr>
                <w:noProof/>
                <w:webHidden/>
              </w:rPr>
              <w:instrText xml:space="preserve"> PAGEREF _Toc173408899 \h </w:instrText>
            </w:r>
            <w:r>
              <w:rPr>
                <w:noProof/>
                <w:webHidden/>
              </w:rPr>
            </w:r>
            <w:r>
              <w:rPr>
                <w:noProof/>
                <w:webHidden/>
              </w:rPr>
              <w:fldChar w:fldCharType="separate"/>
            </w:r>
            <w:r>
              <w:rPr>
                <w:noProof/>
                <w:webHidden/>
              </w:rPr>
              <w:t>67</w:t>
            </w:r>
            <w:r>
              <w:rPr>
                <w:noProof/>
                <w:webHidden/>
              </w:rPr>
              <w:fldChar w:fldCharType="end"/>
            </w:r>
          </w:hyperlink>
        </w:p>
        <w:p w14:paraId="42575E82" w14:textId="166FC592" w:rsidR="00283C3C" w:rsidRDefault="00283C3C">
          <w:pPr>
            <w:pStyle w:val="TOC1"/>
            <w:tabs>
              <w:tab w:val="right" w:leader="dot" w:pos="8630"/>
            </w:tabs>
            <w:rPr>
              <w:rFonts w:eastAsiaTheme="minorEastAsia"/>
              <w:noProof/>
              <w:kern w:val="2"/>
              <w:lang w:val="en-CA" w:eastAsia="zh-CN"/>
              <w14:ligatures w14:val="standardContextual"/>
            </w:rPr>
          </w:pPr>
          <w:hyperlink w:anchor="_Toc173408900" w:history="1">
            <w:r w:rsidRPr="00CB7D0E">
              <w:rPr>
                <w:rStyle w:val="af"/>
                <w:noProof/>
              </w:rPr>
              <w:t>Standards for Educational Evaluation (JCSEE)</w:t>
            </w:r>
            <w:r>
              <w:rPr>
                <w:noProof/>
                <w:webHidden/>
              </w:rPr>
              <w:tab/>
            </w:r>
            <w:r>
              <w:rPr>
                <w:noProof/>
                <w:webHidden/>
              </w:rPr>
              <w:fldChar w:fldCharType="begin"/>
            </w:r>
            <w:r>
              <w:rPr>
                <w:noProof/>
                <w:webHidden/>
              </w:rPr>
              <w:instrText xml:space="preserve"> PAGEREF _Toc173408900 \h </w:instrText>
            </w:r>
            <w:r>
              <w:rPr>
                <w:noProof/>
                <w:webHidden/>
              </w:rPr>
            </w:r>
            <w:r>
              <w:rPr>
                <w:noProof/>
                <w:webHidden/>
              </w:rPr>
              <w:fldChar w:fldCharType="separate"/>
            </w:r>
            <w:r>
              <w:rPr>
                <w:noProof/>
                <w:webHidden/>
              </w:rPr>
              <w:t>67</w:t>
            </w:r>
            <w:r>
              <w:rPr>
                <w:noProof/>
                <w:webHidden/>
              </w:rPr>
              <w:fldChar w:fldCharType="end"/>
            </w:r>
          </w:hyperlink>
        </w:p>
        <w:p w14:paraId="2CD17BBE" w14:textId="37259BC1" w:rsidR="00283C3C" w:rsidRDefault="00283C3C">
          <w:pPr>
            <w:pStyle w:val="TOC1"/>
            <w:tabs>
              <w:tab w:val="right" w:leader="dot" w:pos="8630"/>
            </w:tabs>
            <w:rPr>
              <w:rFonts w:eastAsiaTheme="minorEastAsia"/>
              <w:noProof/>
              <w:kern w:val="2"/>
              <w:lang w:val="en-CA" w:eastAsia="zh-CN"/>
              <w14:ligatures w14:val="standardContextual"/>
            </w:rPr>
          </w:pPr>
          <w:hyperlink w:anchor="_Toc173408901" w:history="1">
            <w:r w:rsidRPr="00CB7D0E">
              <w:rPr>
                <w:rStyle w:val="af"/>
                <w:noProof/>
              </w:rPr>
              <w:t>Statistical analysis</w:t>
            </w:r>
            <w:r>
              <w:rPr>
                <w:noProof/>
                <w:webHidden/>
              </w:rPr>
              <w:tab/>
            </w:r>
            <w:r>
              <w:rPr>
                <w:noProof/>
                <w:webHidden/>
              </w:rPr>
              <w:fldChar w:fldCharType="begin"/>
            </w:r>
            <w:r>
              <w:rPr>
                <w:noProof/>
                <w:webHidden/>
              </w:rPr>
              <w:instrText xml:space="preserve"> PAGEREF _Toc173408901 \h </w:instrText>
            </w:r>
            <w:r>
              <w:rPr>
                <w:noProof/>
                <w:webHidden/>
              </w:rPr>
            </w:r>
            <w:r>
              <w:rPr>
                <w:noProof/>
                <w:webHidden/>
              </w:rPr>
              <w:fldChar w:fldCharType="separate"/>
            </w:r>
            <w:r>
              <w:rPr>
                <w:noProof/>
                <w:webHidden/>
              </w:rPr>
              <w:t>68</w:t>
            </w:r>
            <w:r>
              <w:rPr>
                <w:noProof/>
                <w:webHidden/>
              </w:rPr>
              <w:fldChar w:fldCharType="end"/>
            </w:r>
          </w:hyperlink>
        </w:p>
        <w:p w14:paraId="7B84EBAE" w14:textId="5F781E7F" w:rsidR="00283C3C" w:rsidRDefault="00283C3C">
          <w:pPr>
            <w:pStyle w:val="TOC1"/>
            <w:tabs>
              <w:tab w:val="right" w:leader="dot" w:pos="8630"/>
            </w:tabs>
            <w:rPr>
              <w:rFonts w:eastAsiaTheme="minorEastAsia"/>
              <w:noProof/>
              <w:kern w:val="2"/>
              <w:lang w:val="en-CA" w:eastAsia="zh-CN"/>
              <w14:ligatures w14:val="standardContextual"/>
            </w:rPr>
          </w:pPr>
          <w:hyperlink w:anchor="_Toc173408902" w:history="1">
            <w:r w:rsidRPr="00CB7D0E">
              <w:rPr>
                <w:rStyle w:val="af"/>
                <w:noProof/>
              </w:rPr>
              <w:t>Statistical model</w:t>
            </w:r>
            <w:r>
              <w:rPr>
                <w:noProof/>
                <w:webHidden/>
              </w:rPr>
              <w:tab/>
            </w:r>
            <w:r>
              <w:rPr>
                <w:noProof/>
                <w:webHidden/>
              </w:rPr>
              <w:fldChar w:fldCharType="begin"/>
            </w:r>
            <w:r>
              <w:rPr>
                <w:noProof/>
                <w:webHidden/>
              </w:rPr>
              <w:instrText xml:space="preserve"> PAGEREF _Toc173408902 \h </w:instrText>
            </w:r>
            <w:r>
              <w:rPr>
                <w:noProof/>
                <w:webHidden/>
              </w:rPr>
            </w:r>
            <w:r>
              <w:rPr>
                <w:noProof/>
                <w:webHidden/>
              </w:rPr>
              <w:fldChar w:fldCharType="separate"/>
            </w:r>
            <w:r>
              <w:rPr>
                <w:noProof/>
                <w:webHidden/>
              </w:rPr>
              <w:t>68</w:t>
            </w:r>
            <w:r>
              <w:rPr>
                <w:noProof/>
                <w:webHidden/>
              </w:rPr>
              <w:fldChar w:fldCharType="end"/>
            </w:r>
          </w:hyperlink>
        </w:p>
        <w:p w14:paraId="3552733D" w14:textId="3712AE73" w:rsidR="00283C3C" w:rsidRDefault="00283C3C">
          <w:pPr>
            <w:pStyle w:val="TOC1"/>
            <w:tabs>
              <w:tab w:val="right" w:leader="dot" w:pos="8630"/>
            </w:tabs>
            <w:rPr>
              <w:rFonts w:eastAsiaTheme="minorEastAsia"/>
              <w:noProof/>
              <w:kern w:val="2"/>
              <w:lang w:val="en-CA" w:eastAsia="zh-CN"/>
              <w14:ligatures w14:val="standardContextual"/>
            </w:rPr>
          </w:pPr>
          <w:hyperlink w:anchor="_Toc173408903" w:history="1">
            <w:r w:rsidRPr="00CB7D0E">
              <w:rPr>
                <w:rStyle w:val="af"/>
                <w:noProof/>
              </w:rPr>
              <w:t>Statistically significant effects</w:t>
            </w:r>
            <w:r>
              <w:rPr>
                <w:noProof/>
                <w:webHidden/>
              </w:rPr>
              <w:tab/>
            </w:r>
            <w:r>
              <w:rPr>
                <w:noProof/>
                <w:webHidden/>
              </w:rPr>
              <w:fldChar w:fldCharType="begin"/>
            </w:r>
            <w:r>
              <w:rPr>
                <w:noProof/>
                <w:webHidden/>
              </w:rPr>
              <w:instrText xml:space="preserve"> PAGEREF _Toc173408903 \h </w:instrText>
            </w:r>
            <w:r>
              <w:rPr>
                <w:noProof/>
                <w:webHidden/>
              </w:rPr>
            </w:r>
            <w:r>
              <w:rPr>
                <w:noProof/>
                <w:webHidden/>
              </w:rPr>
              <w:fldChar w:fldCharType="separate"/>
            </w:r>
            <w:r>
              <w:rPr>
                <w:noProof/>
                <w:webHidden/>
              </w:rPr>
              <w:t>68</w:t>
            </w:r>
            <w:r>
              <w:rPr>
                <w:noProof/>
                <w:webHidden/>
              </w:rPr>
              <w:fldChar w:fldCharType="end"/>
            </w:r>
          </w:hyperlink>
        </w:p>
        <w:p w14:paraId="371BBCE8" w14:textId="4528AB64" w:rsidR="00283C3C" w:rsidRDefault="00283C3C">
          <w:pPr>
            <w:pStyle w:val="TOC1"/>
            <w:tabs>
              <w:tab w:val="right" w:leader="dot" w:pos="8630"/>
            </w:tabs>
            <w:rPr>
              <w:rFonts w:eastAsiaTheme="minorEastAsia"/>
              <w:noProof/>
              <w:kern w:val="2"/>
              <w:lang w:val="en-CA" w:eastAsia="zh-CN"/>
              <w14:ligatures w14:val="standardContextual"/>
            </w:rPr>
          </w:pPr>
          <w:hyperlink w:anchor="_Toc173408904" w:history="1">
            <w:r w:rsidRPr="00CB7D0E">
              <w:rPr>
                <w:rStyle w:val="af"/>
                <w:noProof/>
              </w:rPr>
              <w:t>Stewardship Theory</w:t>
            </w:r>
            <w:r>
              <w:rPr>
                <w:noProof/>
                <w:webHidden/>
              </w:rPr>
              <w:tab/>
            </w:r>
            <w:r>
              <w:rPr>
                <w:noProof/>
                <w:webHidden/>
              </w:rPr>
              <w:fldChar w:fldCharType="begin"/>
            </w:r>
            <w:r>
              <w:rPr>
                <w:noProof/>
                <w:webHidden/>
              </w:rPr>
              <w:instrText xml:space="preserve"> PAGEREF _Toc173408904 \h </w:instrText>
            </w:r>
            <w:r>
              <w:rPr>
                <w:noProof/>
                <w:webHidden/>
              </w:rPr>
            </w:r>
            <w:r>
              <w:rPr>
                <w:noProof/>
                <w:webHidden/>
              </w:rPr>
              <w:fldChar w:fldCharType="separate"/>
            </w:r>
            <w:r>
              <w:rPr>
                <w:noProof/>
                <w:webHidden/>
              </w:rPr>
              <w:t>68</w:t>
            </w:r>
            <w:r>
              <w:rPr>
                <w:noProof/>
                <w:webHidden/>
              </w:rPr>
              <w:fldChar w:fldCharType="end"/>
            </w:r>
          </w:hyperlink>
        </w:p>
        <w:p w14:paraId="3E2AF0A4" w14:textId="7E6EE0CC" w:rsidR="00283C3C" w:rsidRDefault="00283C3C">
          <w:pPr>
            <w:pStyle w:val="TOC1"/>
            <w:tabs>
              <w:tab w:val="right" w:leader="dot" w:pos="8630"/>
            </w:tabs>
            <w:rPr>
              <w:rFonts w:eastAsiaTheme="minorEastAsia"/>
              <w:noProof/>
              <w:kern w:val="2"/>
              <w:lang w:val="en-CA" w:eastAsia="zh-CN"/>
              <w14:ligatures w14:val="standardContextual"/>
            </w:rPr>
          </w:pPr>
          <w:hyperlink w:anchor="_Toc173408905" w:history="1">
            <w:r w:rsidRPr="00CB7D0E">
              <w:rPr>
                <w:rStyle w:val="af"/>
                <w:noProof/>
              </w:rPr>
              <w:t>Stratified sampling</w:t>
            </w:r>
            <w:r>
              <w:rPr>
                <w:noProof/>
                <w:webHidden/>
              </w:rPr>
              <w:tab/>
            </w:r>
            <w:r>
              <w:rPr>
                <w:noProof/>
                <w:webHidden/>
              </w:rPr>
              <w:fldChar w:fldCharType="begin"/>
            </w:r>
            <w:r>
              <w:rPr>
                <w:noProof/>
                <w:webHidden/>
              </w:rPr>
              <w:instrText xml:space="preserve"> PAGEREF _Toc173408905 \h </w:instrText>
            </w:r>
            <w:r>
              <w:rPr>
                <w:noProof/>
                <w:webHidden/>
              </w:rPr>
            </w:r>
            <w:r>
              <w:rPr>
                <w:noProof/>
                <w:webHidden/>
              </w:rPr>
              <w:fldChar w:fldCharType="separate"/>
            </w:r>
            <w:r>
              <w:rPr>
                <w:noProof/>
                <w:webHidden/>
              </w:rPr>
              <w:t>68</w:t>
            </w:r>
            <w:r>
              <w:rPr>
                <w:noProof/>
                <w:webHidden/>
              </w:rPr>
              <w:fldChar w:fldCharType="end"/>
            </w:r>
          </w:hyperlink>
        </w:p>
        <w:p w14:paraId="105E8DAF" w14:textId="328812EA" w:rsidR="00283C3C" w:rsidRDefault="00283C3C">
          <w:pPr>
            <w:pStyle w:val="TOC1"/>
            <w:tabs>
              <w:tab w:val="right" w:leader="dot" w:pos="8630"/>
            </w:tabs>
            <w:rPr>
              <w:rFonts w:eastAsiaTheme="minorEastAsia"/>
              <w:noProof/>
              <w:kern w:val="2"/>
              <w:lang w:val="en-CA" w:eastAsia="zh-CN"/>
              <w14:ligatures w14:val="standardContextual"/>
            </w:rPr>
          </w:pPr>
          <w:hyperlink w:anchor="_Toc173408906" w:history="1">
            <w:r w:rsidRPr="00CB7D0E">
              <w:rPr>
                <w:rStyle w:val="af"/>
                <w:noProof/>
              </w:rPr>
              <w:t>Strengths-Based Approach</w:t>
            </w:r>
            <w:r>
              <w:rPr>
                <w:noProof/>
                <w:webHidden/>
              </w:rPr>
              <w:tab/>
            </w:r>
            <w:r>
              <w:rPr>
                <w:noProof/>
                <w:webHidden/>
              </w:rPr>
              <w:fldChar w:fldCharType="begin"/>
            </w:r>
            <w:r>
              <w:rPr>
                <w:noProof/>
                <w:webHidden/>
              </w:rPr>
              <w:instrText xml:space="preserve"> PAGEREF _Toc173408906 \h </w:instrText>
            </w:r>
            <w:r>
              <w:rPr>
                <w:noProof/>
                <w:webHidden/>
              </w:rPr>
            </w:r>
            <w:r>
              <w:rPr>
                <w:noProof/>
                <w:webHidden/>
              </w:rPr>
              <w:fldChar w:fldCharType="separate"/>
            </w:r>
            <w:r>
              <w:rPr>
                <w:noProof/>
                <w:webHidden/>
              </w:rPr>
              <w:t>68</w:t>
            </w:r>
            <w:r>
              <w:rPr>
                <w:noProof/>
                <w:webHidden/>
              </w:rPr>
              <w:fldChar w:fldCharType="end"/>
            </w:r>
          </w:hyperlink>
        </w:p>
        <w:p w14:paraId="166E3EB4" w14:textId="29577029" w:rsidR="00283C3C" w:rsidRDefault="00283C3C">
          <w:pPr>
            <w:pStyle w:val="TOC1"/>
            <w:tabs>
              <w:tab w:val="right" w:leader="dot" w:pos="8630"/>
            </w:tabs>
            <w:rPr>
              <w:rFonts w:eastAsiaTheme="minorEastAsia"/>
              <w:noProof/>
              <w:kern w:val="2"/>
              <w:lang w:val="en-CA" w:eastAsia="zh-CN"/>
              <w14:ligatures w14:val="standardContextual"/>
            </w:rPr>
          </w:pPr>
          <w:hyperlink w:anchor="_Toc173408907" w:history="1">
            <w:r w:rsidRPr="00CB7D0E">
              <w:rPr>
                <w:rStyle w:val="af"/>
                <w:noProof/>
              </w:rPr>
              <w:t>Structural Soundness</w:t>
            </w:r>
            <w:r>
              <w:rPr>
                <w:noProof/>
                <w:webHidden/>
              </w:rPr>
              <w:tab/>
            </w:r>
            <w:r>
              <w:rPr>
                <w:noProof/>
                <w:webHidden/>
              </w:rPr>
              <w:fldChar w:fldCharType="begin"/>
            </w:r>
            <w:r>
              <w:rPr>
                <w:noProof/>
                <w:webHidden/>
              </w:rPr>
              <w:instrText xml:space="preserve"> PAGEREF _Toc173408907 \h </w:instrText>
            </w:r>
            <w:r>
              <w:rPr>
                <w:noProof/>
                <w:webHidden/>
              </w:rPr>
            </w:r>
            <w:r>
              <w:rPr>
                <w:noProof/>
                <w:webHidden/>
              </w:rPr>
              <w:fldChar w:fldCharType="separate"/>
            </w:r>
            <w:r>
              <w:rPr>
                <w:noProof/>
                <w:webHidden/>
              </w:rPr>
              <w:t>69</w:t>
            </w:r>
            <w:r>
              <w:rPr>
                <w:noProof/>
                <w:webHidden/>
              </w:rPr>
              <w:fldChar w:fldCharType="end"/>
            </w:r>
          </w:hyperlink>
        </w:p>
        <w:p w14:paraId="1E6847D9" w14:textId="529F1C0F" w:rsidR="00283C3C" w:rsidRDefault="00283C3C">
          <w:pPr>
            <w:pStyle w:val="TOC1"/>
            <w:tabs>
              <w:tab w:val="right" w:leader="dot" w:pos="8630"/>
            </w:tabs>
            <w:rPr>
              <w:rFonts w:eastAsiaTheme="minorEastAsia"/>
              <w:noProof/>
              <w:kern w:val="2"/>
              <w:lang w:val="en-CA" w:eastAsia="zh-CN"/>
              <w14:ligatures w14:val="standardContextual"/>
            </w:rPr>
          </w:pPr>
          <w:hyperlink w:anchor="_Toc173408908" w:history="1">
            <w:r w:rsidRPr="00CB7D0E">
              <w:rPr>
                <w:rStyle w:val="af"/>
                <w:noProof/>
              </w:rPr>
              <w:t>Subjective data</w:t>
            </w:r>
            <w:r>
              <w:rPr>
                <w:noProof/>
                <w:webHidden/>
              </w:rPr>
              <w:tab/>
            </w:r>
            <w:r>
              <w:rPr>
                <w:noProof/>
                <w:webHidden/>
              </w:rPr>
              <w:fldChar w:fldCharType="begin"/>
            </w:r>
            <w:r>
              <w:rPr>
                <w:noProof/>
                <w:webHidden/>
              </w:rPr>
              <w:instrText xml:space="preserve"> PAGEREF _Toc173408908 \h </w:instrText>
            </w:r>
            <w:r>
              <w:rPr>
                <w:noProof/>
                <w:webHidden/>
              </w:rPr>
            </w:r>
            <w:r>
              <w:rPr>
                <w:noProof/>
                <w:webHidden/>
              </w:rPr>
              <w:fldChar w:fldCharType="separate"/>
            </w:r>
            <w:r>
              <w:rPr>
                <w:noProof/>
                <w:webHidden/>
              </w:rPr>
              <w:t>69</w:t>
            </w:r>
            <w:r>
              <w:rPr>
                <w:noProof/>
                <w:webHidden/>
              </w:rPr>
              <w:fldChar w:fldCharType="end"/>
            </w:r>
          </w:hyperlink>
        </w:p>
        <w:p w14:paraId="21991C1C" w14:textId="698C666A" w:rsidR="00283C3C" w:rsidRDefault="00283C3C">
          <w:pPr>
            <w:pStyle w:val="TOC1"/>
            <w:tabs>
              <w:tab w:val="right" w:leader="dot" w:pos="8630"/>
            </w:tabs>
            <w:rPr>
              <w:rFonts w:eastAsiaTheme="minorEastAsia"/>
              <w:noProof/>
              <w:kern w:val="2"/>
              <w:lang w:val="en-CA" w:eastAsia="zh-CN"/>
              <w14:ligatures w14:val="standardContextual"/>
            </w:rPr>
          </w:pPr>
          <w:hyperlink w:anchor="_Toc173408909" w:history="1">
            <w:r w:rsidRPr="00CB7D0E">
              <w:rPr>
                <w:rStyle w:val="af"/>
                <w:noProof/>
              </w:rPr>
              <w:t>Summative evaluation</w:t>
            </w:r>
            <w:r>
              <w:rPr>
                <w:noProof/>
                <w:webHidden/>
              </w:rPr>
              <w:tab/>
            </w:r>
            <w:r>
              <w:rPr>
                <w:noProof/>
                <w:webHidden/>
              </w:rPr>
              <w:fldChar w:fldCharType="begin"/>
            </w:r>
            <w:r>
              <w:rPr>
                <w:noProof/>
                <w:webHidden/>
              </w:rPr>
              <w:instrText xml:space="preserve"> PAGEREF _Toc173408909 \h </w:instrText>
            </w:r>
            <w:r>
              <w:rPr>
                <w:noProof/>
                <w:webHidden/>
              </w:rPr>
            </w:r>
            <w:r>
              <w:rPr>
                <w:noProof/>
                <w:webHidden/>
              </w:rPr>
              <w:fldChar w:fldCharType="separate"/>
            </w:r>
            <w:r>
              <w:rPr>
                <w:noProof/>
                <w:webHidden/>
              </w:rPr>
              <w:t>69</w:t>
            </w:r>
            <w:r>
              <w:rPr>
                <w:noProof/>
                <w:webHidden/>
              </w:rPr>
              <w:fldChar w:fldCharType="end"/>
            </w:r>
          </w:hyperlink>
        </w:p>
        <w:p w14:paraId="09D83491" w14:textId="5980C40E" w:rsidR="00283C3C" w:rsidRDefault="00283C3C">
          <w:pPr>
            <w:pStyle w:val="TOC1"/>
            <w:tabs>
              <w:tab w:val="right" w:leader="dot" w:pos="8630"/>
            </w:tabs>
            <w:rPr>
              <w:rFonts w:eastAsiaTheme="minorEastAsia"/>
              <w:noProof/>
              <w:kern w:val="2"/>
              <w:lang w:val="en-CA" w:eastAsia="zh-CN"/>
              <w14:ligatures w14:val="standardContextual"/>
            </w:rPr>
          </w:pPr>
          <w:hyperlink w:anchor="_Toc173408910" w:history="1">
            <w:r w:rsidRPr="00CB7D0E">
              <w:rPr>
                <w:rStyle w:val="af"/>
                <w:noProof/>
              </w:rPr>
              <w:t>Summative Metaevaluation</w:t>
            </w:r>
            <w:r>
              <w:rPr>
                <w:noProof/>
                <w:webHidden/>
              </w:rPr>
              <w:tab/>
            </w:r>
            <w:r>
              <w:rPr>
                <w:noProof/>
                <w:webHidden/>
              </w:rPr>
              <w:fldChar w:fldCharType="begin"/>
            </w:r>
            <w:r>
              <w:rPr>
                <w:noProof/>
                <w:webHidden/>
              </w:rPr>
              <w:instrText xml:space="preserve"> PAGEREF _Toc173408910 \h </w:instrText>
            </w:r>
            <w:r>
              <w:rPr>
                <w:noProof/>
                <w:webHidden/>
              </w:rPr>
            </w:r>
            <w:r>
              <w:rPr>
                <w:noProof/>
                <w:webHidden/>
              </w:rPr>
              <w:fldChar w:fldCharType="separate"/>
            </w:r>
            <w:r>
              <w:rPr>
                <w:noProof/>
                <w:webHidden/>
              </w:rPr>
              <w:t>69</w:t>
            </w:r>
            <w:r>
              <w:rPr>
                <w:noProof/>
                <w:webHidden/>
              </w:rPr>
              <w:fldChar w:fldCharType="end"/>
            </w:r>
          </w:hyperlink>
        </w:p>
        <w:p w14:paraId="466562B6" w14:textId="3A9D20AB" w:rsidR="00283C3C" w:rsidRDefault="00283C3C">
          <w:pPr>
            <w:pStyle w:val="TOC1"/>
            <w:tabs>
              <w:tab w:val="right" w:leader="dot" w:pos="8630"/>
            </w:tabs>
            <w:rPr>
              <w:rFonts w:eastAsiaTheme="minorEastAsia"/>
              <w:noProof/>
              <w:kern w:val="2"/>
              <w:lang w:val="en-CA" w:eastAsia="zh-CN"/>
              <w14:ligatures w14:val="standardContextual"/>
            </w:rPr>
          </w:pPr>
          <w:hyperlink w:anchor="_Toc173408911" w:history="1">
            <w:r w:rsidRPr="00CB7D0E">
              <w:rPr>
                <w:rStyle w:val="af"/>
                <w:noProof/>
              </w:rPr>
              <w:t>Surveys</w:t>
            </w:r>
            <w:r>
              <w:rPr>
                <w:noProof/>
                <w:webHidden/>
              </w:rPr>
              <w:tab/>
            </w:r>
            <w:r>
              <w:rPr>
                <w:noProof/>
                <w:webHidden/>
              </w:rPr>
              <w:fldChar w:fldCharType="begin"/>
            </w:r>
            <w:r>
              <w:rPr>
                <w:noProof/>
                <w:webHidden/>
              </w:rPr>
              <w:instrText xml:space="preserve"> PAGEREF _Toc173408911 \h </w:instrText>
            </w:r>
            <w:r>
              <w:rPr>
                <w:noProof/>
                <w:webHidden/>
              </w:rPr>
            </w:r>
            <w:r>
              <w:rPr>
                <w:noProof/>
                <w:webHidden/>
              </w:rPr>
              <w:fldChar w:fldCharType="separate"/>
            </w:r>
            <w:r>
              <w:rPr>
                <w:noProof/>
                <w:webHidden/>
              </w:rPr>
              <w:t>69</w:t>
            </w:r>
            <w:r>
              <w:rPr>
                <w:noProof/>
                <w:webHidden/>
              </w:rPr>
              <w:fldChar w:fldCharType="end"/>
            </w:r>
          </w:hyperlink>
        </w:p>
        <w:p w14:paraId="3A88B742" w14:textId="10BBAB19" w:rsidR="00283C3C" w:rsidRDefault="00283C3C">
          <w:pPr>
            <w:pStyle w:val="TOC1"/>
            <w:tabs>
              <w:tab w:val="right" w:leader="dot" w:pos="8630"/>
            </w:tabs>
            <w:rPr>
              <w:rFonts w:eastAsiaTheme="minorEastAsia"/>
              <w:noProof/>
              <w:kern w:val="2"/>
              <w:lang w:val="en-CA" w:eastAsia="zh-CN"/>
              <w14:ligatures w14:val="standardContextual"/>
            </w:rPr>
          </w:pPr>
          <w:hyperlink w:anchor="_Toc173408912" w:history="1">
            <w:r w:rsidRPr="00CB7D0E">
              <w:rPr>
                <w:rStyle w:val="af"/>
                <w:noProof/>
              </w:rPr>
              <w:t>Sustainability</w:t>
            </w:r>
            <w:r>
              <w:rPr>
                <w:noProof/>
                <w:webHidden/>
              </w:rPr>
              <w:tab/>
            </w:r>
            <w:r>
              <w:rPr>
                <w:noProof/>
                <w:webHidden/>
              </w:rPr>
              <w:fldChar w:fldCharType="begin"/>
            </w:r>
            <w:r>
              <w:rPr>
                <w:noProof/>
                <w:webHidden/>
              </w:rPr>
              <w:instrText xml:space="preserve"> PAGEREF _Toc173408912 \h </w:instrText>
            </w:r>
            <w:r>
              <w:rPr>
                <w:noProof/>
                <w:webHidden/>
              </w:rPr>
            </w:r>
            <w:r>
              <w:rPr>
                <w:noProof/>
                <w:webHidden/>
              </w:rPr>
              <w:fldChar w:fldCharType="separate"/>
            </w:r>
            <w:r>
              <w:rPr>
                <w:noProof/>
                <w:webHidden/>
              </w:rPr>
              <w:t>69</w:t>
            </w:r>
            <w:r>
              <w:rPr>
                <w:noProof/>
                <w:webHidden/>
              </w:rPr>
              <w:fldChar w:fldCharType="end"/>
            </w:r>
          </w:hyperlink>
        </w:p>
        <w:p w14:paraId="29EB4255" w14:textId="2918502C" w:rsidR="00283C3C" w:rsidRDefault="00283C3C">
          <w:pPr>
            <w:pStyle w:val="TOC1"/>
            <w:tabs>
              <w:tab w:val="right" w:leader="dot" w:pos="8630"/>
            </w:tabs>
            <w:rPr>
              <w:rFonts w:eastAsiaTheme="minorEastAsia"/>
              <w:noProof/>
              <w:kern w:val="2"/>
              <w:lang w:val="en-CA" w:eastAsia="zh-CN"/>
              <w14:ligatures w14:val="standardContextual"/>
            </w:rPr>
          </w:pPr>
          <w:hyperlink w:anchor="_Toc173408913" w:history="1">
            <w:r w:rsidRPr="00CB7D0E">
              <w:rPr>
                <w:rStyle w:val="af"/>
                <w:noProof/>
              </w:rPr>
              <w:t>Systematic Observation</w:t>
            </w:r>
            <w:r>
              <w:rPr>
                <w:noProof/>
                <w:webHidden/>
              </w:rPr>
              <w:tab/>
            </w:r>
            <w:r>
              <w:rPr>
                <w:noProof/>
                <w:webHidden/>
              </w:rPr>
              <w:fldChar w:fldCharType="begin"/>
            </w:r>
            <w:r>
              <w:rPr>
                <w:noProof/>
                <w:webHidden/>
              </w:rPr>
              <w:instrText xml:space="preserve"> PAGEREF _Toc173408913 \h </w:instrText>
            </w:r>
            <w:r>
              <w:rPr>
                <w:noProof/>
                <w:webHidden/>
              </w:rPr>
            </w:r>
            <w:r>
              <w:rPr>
                <w:noProof/>
                <w:webHidden/>
              </w:rPr>
              <w:fldChar w:fldCharType="separate"/>
            </w:r>
            <w:r>
              <w:rPr>
                <w:noProof/>
                <w:webHidden/>
              </w:rPr>
              <w:t>70</w:t>
            </w:r>
            <w:r>
              <w:rPr>
                <w:noProof/>
                <w:webHidden/>
              </w:rPr>
              <w:fldChar w:fldCharType="end"/>
            </w:r>
          </w:hyperlink>
        </w:p>
        <w:p w14:paraId="415C8B2C" w14:textId="3774B801" w:rsidR="00283C3C" w:rsidRDefault="00283C3C">
          <w:pPr>
            <w:pStyle w:val="TOC1"/>
            <w:tabs>
              <w:tab w:val="right" w:leader="dot" w:pos="8630"/>
            </w:tabs>
            <w:rPr>
              <w:rFonts w:eastAsiaTheme="minorEastAsia"/>
              <w:noProof/>
              <w:kern w:val="2"/>
              <w:lang w:val="en-CA" w:eastAsia="zh-CN"/>
              <w14:ligatures w14:val="standardContextual"/>
            </w:rPr>
          </w:pPr>
          <w:hyperlink w:anchor="_Toc173408914" w:history="1">
            <w:r w:rsidRPr="00CB7D0E">
              <w:rPr>
                <w:rStyle w:val="af"/>
                <w:noProof/>
              </w:rPr>
              <w:t>Systems/Networking Considerations</w:t>
            </w:r>
            <w:r>
              <w:rPr>
                <w:noProof/>
                <w:webHidden/>
              </w:rPr>
              <w:tab/>
            </w:r>
            <w:r>
              <w:rPr>
                <w:noProof/>
                <w:webHidden/>
              </w:rPr>
              <w:fldChar w:fldCharType="begin"/>
            </w:r>
            <w:r>
              <w:rPr>
                <w:noProof/>
                <w:webHidden/>
              </w:rPr>
              <w:instrText xml:space="preserve"> PAGEREF _Toc173408914 \h </w:instrText>
            </w:r>
            <w:r>
              <w:rPr>
                <w:noProof/>
                <w:webHidden/>
              </w:rPr>
            </w:r>
            <w:r>
              <w:rPr>
                <w:noProof/>
                <w:webHidden/>
              </w:rPr>
              <w:fldChar w:fldCharType="separate"/>
            </w:r>
            <w:r>
              <w:rPr>
                <w:noProof/>
                <w:webHidden/>
              </w:rPr>
              <w:t>70</w:t>
            </w:r>
            <w:r>
              <w:rPr>
                <w:noProof/>
                <w:webHidden/>
              </w:rPr>
              <w:fldChar w:fldCharType="end"/>
            </w:r>
          </w:hyperlink>
        </w:p>
        <w:p w14:paraId="1653FE17" w14:textId="580E39CF" w:rsidR="00283C3C" w:rsidRDefault="00283C3C">
          <w:pPr>
            <w:pStyle w:val="TOC1"/>
            <w:tabs>
              <w:tab w:val="right" w:leader="dot" w:pos="8630"/>
            </w:tabs>
            <w:rPr>
              <w:rFonts w:eastAsiaTheme="minorEastAsia"/>
              <w:noProof/>
              <w:kern w:val="2"/>
              <w:lang w:val="en-CA" w:eastAsia="zh-CN"/>
              <w14:ligatures w14:val="standardContextual"/>
            </w:rPr>
          </w:pPr>
          <w:hyperlink w:anchor="_Toc173408915" w:history="1">
            <w:r w:rsidRPr="00CB7D0E">
              <w:rPr>
                <w:rStyle w:val="af"/>
                <w:noProof/>
              </w:rPr>
              <w:t>Technical practice</w:t>
            </w:r>
            <w:r>
              <w:rPr>
                <w:noProof/>
                <w:webHidden/>
              </w:rPr>
              <w:tab/>
            </w:r>
            <w:r>
              <w:rPr>
                <w:noProof/>
                <w:webHidden/>
              </w:rPr>
              <w:fldChar w:fldCharType="begin"/>
            </w:r>
            <w:r>
              <w:rPr>
                <w:noProof/>
                <w:webHidden/>
              </w:rPr>
              <w:instrText xml:space="preserve"> PAGEREF _Toc173408915 \h </w:instrText>
            </w:r>
            <w:r>
              <w:rPr>
                <w:noProof/>
                <w:webHidden/>
              </w:rPr>
            </w:r>
            <w:r>
              <w:rPr>
                <w:noProof/>
                <w:webHidden/>
              </w:rPr>
              <w:fldChar w:fldCharType="separate"/>
            </w:r>
            <w:r>
              <w:rPr>
                <w:noProof/>
                <w:webHidden/>
              </w:rPr>
              <w:t>70</w:t>
            </w:r>
            <w:r>
              <w:rPr>
                <w:noProof/>
                <w:webHidden/>
              </w:rPr>
              <w:fldChar w:fldCharType="end"/>
            </w:r>
          </w:hyperlink>
        </w:p>
        <w:p w14:paraId="2F47696F" w14:textId="26EADA39" w:rsidR="00283C3C" w:rsidRDefault="00283C3C">
          <w:pPr>
            <w:pStyle w:val="TOC1"/>
            <w:tabs>
              <w:tab w:val="right" w:leader="dot" w:pos="8630"/>
            </w:tabs>
            <w:rPr>
              <w:rFonts w:eastAsiaTheme="minorEastAsia"/>
              <w:noProof/>
              <w:kern w:val="2"/>
              <w:lang w:val="en-CA" w:eastAsia="zh-CN"/>
              <w14:ligatures w14:val="standardContextual"/>
            </w:rPr>
          </w:pPr>
          <w:hyperlink w:anchor="_Toc173408916" w:history="1">
            <w:r w:rsidRPr="00CB7D0E">
              <w:rPr>
                <w:rStyle w:val="af"/>
                <w:noProof/>
              </w:rPr>
              <w:t>Testing bias</w:t>
            </w:r>
            <w:r>
              <w:rPr>
                <w:noProof/>
                <w:webHidden/>
              </w:rPr>
              <w:tab/>
            </w:r>
            <w:r>
              <w:rPr>
                <w:noProof/>
                <w:webHidden/>
              </w:rPr>
              <w:fldChar w:fldCharType="begin"/>
            </w:r>
            <w:r>
              <w:rPr>
                <w:noProof/>
                <w:webHidden/>
              </w:rPr>
              <w:instrText xml:space="preserve"> PAGEREF _Toc173408916 \h </w:instrText>
            </w:r>
            <w:r>
              <w:rPr>
                <w:noProof/>
                <w:webHidden/>
              </w:rPr>
            </w:r>
            <w:r>
              <w:rPr>
                <w:noProof/>
                <w:webHidden/>
              </w:rPr>
              <w:fldChar w:fldCharType="separate"/>
            </w:r>
            <w:r>
              <w:rPr>
                <w:noProof/>
                <w:webHidden/>
              </w:rPr>
              <w:t>70</w:t>
            </w:r>
            <w:r>
              <w:rPr>
                <w:noProof/>
                <w:webHidden/>
              </w:rPr>
              <w:fldChar w:fldCharType="end"/>
            </w:r>
          </w:hyperlink>
        </w:p>
        <w:p w14:paraId="61A4A030" w14:textId="30BE0817" w:rsidR="00283C3C" w:rsidRDefault="00283C3C">
          <w:pPr>
            <w:pStyle w:val="TOC1"/>
            <w:tabs>
              <w:tab w:val="right" w:leader="dot" w:pos="8630"/>
            </w:tabs>
            <w:rPr>
              <w:rFonts w:eastAsiaTheme="minorEastAsia"/>
              <w:noProof/>
              <w:kern w:val="2"/>
              <w:lang w:val="en-CA" w:eastAsia="zh-CN"/>
              <w14:ligatures w14:val="standardContextual"/>
            </w:rPr>
          </w:pPr>
          <w:hyperlink w:anchor="_Toc173408917" w:history="1">
            <w:r w:rsidRPr="00CB7D0E">
              <w:rPr>
                <w:rStyle w:val="af"/>
                <w:noProof/>
              </w:rPr>
              <w:t>The Keys to Success</w:t>
            </w:r>
            <w:r>
              <w:rPr>
                <w:noProof/>
                <w:webHidden/>
              </w:rPr>
              <w:tab/>
            </w:r>
            <w:r>
              <w:rPr>
                <w:noProof/>
                <w:webHidden/>
              </w:rPr>
              <w:fldChar w:fldCharType="begin"/>
            </w:r>
            <w:r>
              <w:rPr>
                <w:noProof/>
                <w:webHidden/>
              </w:rPr>
              <w:instrText xml:space="preserve"> PAGEREF _Toc173408917 \h </w:instrText>
            </w:r>
            <w:r>
              <w:rPr>
                <w:noProof/>
                <w:webHidden/>
              </w:rPr>
            </w:r>
            <w:r>
              <w:rPr>
                <w:noProof/>
                <w:webHidden/>
              </w:rPr>
              <w:fldChar w:fldCharType="separate"/>
            </w:r>
            <w:r>
              <w:rPr>
                <w:noProof/>
                <w:webHidden/>
              </w:rPr>
              <w:t>71</w:t>
            </w:r>
            <w:r>
              <w:rPr>
                <w:noProof/>
                <w:webHidden/>
              </w:rPr>
              <w:fldChar w:fldCharType="end"/>
            </w:r>
          </w:hyperlink>
        </w:p>
        <w:p w14:paraId="03A23B9D" w14:textId="65166BD1" w:rsidR="00283C3C" w:rsidRDefault="00283C3C">
          <w:pPr>
            <w:pStyle w:val="TOC1"/>
            <w:tabs>
              <w:tab w:val="right" w:leader="dot" w:pos="8630"/>
            </w:tabs>
            <w:rPr>
              <w:rFonts w:eastAsiaTheme="minorEastAsia"/>
              <w:noProof/>
              <w:kern w:val="2"/>
              <w:lang w:val="en-CA" w:eastAsia="zh-CN"/>
              <w14:ligatures w14:val="standardContextual"/>
            </w:rPr>
          </w:pPr>
          <w:hyperlink w:anchor="_Toc173408918" w:history="1">
            <w:r w:rsidRPr="00CB7D0E">
              <w:rPr>
                <w:rStyle w:val="af"/>
                <w:noProof/>
              </w:rPr>
              <w:t>Thematic Analysis</w:t>
            </w:r>
            <w:r>
              <w:rPr>
                <w:noProof/>
                <w:webHidden/>
              </w:rPr>
              <w:tab/>
            </w:r>
            <w:r>
              <w:rPr>
                <w:noProof/>
                <w:webHidden/>
              </w:rPr>
              <w:fldChar w:fldCharType="begin"/>
            </w:r>
            <w:r>
              <w:rPr>
                <w:noProof/>
                <w:webHidden/>
              </w:rPr>
              <w:instrText xml:space="preserve"> PAGEREF _Toc173408918 \h </w:instrText>
            </w:r>
            <w:r>
              <w:rPr>
                <w:noProof/>
                <w:webHidden/>
              </w:rPr>
            </w:r>
            <w:r>
              <w:rPr>
                <w:noProof/>
                <w:webHidden/>
              </w:rPr>
              <w:fldChar w:fldCharType="separate"/>
            </w:r>
            <w:r>
              <w:rPr>
                <w:noProof/>
                <w:webHidden/>
              </w:rPr>
              <w:t>71</w:t>
            </w:r>
            <w:r>
              <w:rPr>
                <w:noProof/>
                <w:webHidden/>
              </w:rPr>
              <w:fldChar w:fldCharType="end"/>
            </w:r>
          </w:hyperlink>
        </w:p>
        <w:p w14:paraId="01D5B847" w14:textId="4B13BD26" w:rsidR="00283C3C" w:rsidRDefault="00283C3C">
          <w:pPr>
            <w:pStyle w:val="TOC1"/>
            <w:tabs>
              <w:tab w:val="right" w:leader="dot" w:pos="8630"/>
            </w:tabs>
            <w:rPr>
              <w:rFonts w:eastAsiaTheme="minorEastAsia"/>
              <w:noProof/>
              <w:kern w:val="2"/>
              <w:lang w:val="en-CA" w:eastAsia="zh-CN"/>
              <w14:ligatures w14:val="standardContextual"/>
            </w:rPr>
          </w:pPr>
          <w:hyperlink w:anchor="_Toc173408919" w:history="1">
            <w:r w:rsidRPr="00CB7D0E">
              <w:rPr>
                <w:rStyle w:val="af"/>
                <w:noProof/>
              </w:rPr>
              <w:t>Theory of Change</w:t>
            </w:r>
            <w:r>
              <w:rPr>
                <w:noProof/>
                <w:webHidden/>
              </w:rPr>
              <w:tab/>
            </w:r>
            <w:r>
              <w:rPr>
                <w:noProof/>
                <w:webHidden/>
              </w:rPr>
              <w:fldChar w:fldCharType="begin"/>
            </w:r>
            <w:r>
              <w:rPr>
                <w:noProof/>
                <w:webHidden/>
              </w:rPr>
              <w:instrText xml:space="preserve"> PAGEREF _Toc173408919 \h </w:instrText>
            </w:r>
            <w:r>
              <w:rPr>
                <w:noProof/>
                <w:webHidden/>
              </w:rPr>
            </w:r>
            <w:r>
              <w:rPr>
                <w:noProof/>
                <w:webHidden/>
              </w:rPr>
              <w:fldChar w:fldCharType="separate"/>
            </w:r>
            <w:r>
              <w:rPr>
                <w:noProof/>
                <w:webHidden/>
              </w:rPr>
              <w:t>71</w:t>
            </w:r>
            <w:r>
              <w:rPr>
                <w:noProof/>
                <w:webHidden/>
              </w:rPr>
              <w:fldChar w:fldCharType="end"/>
            </w:r>
          </w:hyperlink>
        </w:p>
        <w:p w14:paraId="7F0B1EC8" w14:textId="3936337E" w:rsidR="00283C3C" w:rsidRDefault="00283C3C">
          <w:pPr>
            <w:pStyle w:val="TOC1"/>
            <w:tabs>
              <w:tab w:val="right" w:leader="dot" w:pos="8630"/>
            </w:tabs>
            <w:rPr>
              <w:rFonts w:eastAsiaTheme="minorEastAsia"/>
              <w:noProof/>
              <w:kern w:val="2"/>
              <w:lang w:val="en-CA" w:eastAsia="zh-CN"/>
              <w14:ligatures w14:val="standardContextual"/>
            </w:rPr>
          </w:pPr>
          <w:hyperlink w:anchor="_Toc173408920" w:history="1">
            <w:r w:rsidRPr="00CB7D0E">
              <w:rPr>
                <w:rStyle w:val="af"/>
                <w:noProof/>
              </w:rPr>
              <w:t>Theory-Driven Evaluation</w:t>
            </w:r>
            <w:r>
              <w:rPr>
                <w:noProof/>
                <w:webHidden/>
              </w:rPr>
              <w:tab/>
            </w:r>
            <w:r>
              <w:rPr>
                <w:noProof/>
                <w:webHidden/>
              </w:rPr>
              <w:fldChar w:fldCharType="begin"/>
            </w:r>
            <w:r>
              <w:rPr>
                <w:noProof/>
                <w:webHidden/>
              </w:rPr>
              <w:instrText xml:space="preserve"> PAGEREF _Toc173408920 \h </w:instrText>
            </w:r>
            <w:r>
              <w:rPr>
                <w:noProof/>
                <w:webHidden/>
              </w:rPr>
            </w:r>
            <w:r>
              <w:rPr>
                <w:noProof/>
                <w:webHidden/>
              </w:rPr>
              <w:fldChar w:fldCharType="separate"/>
            </w:r>
            <w:r>
              <w:rPr>
                <w:noProof/>
                <w:webHidden/>
              </w:rPr>
              <w:t>71</w:t>
            </w:r>
            <w:r>
              <w:rPr>
                <w:noProof/>
                <w:webHidden/>
              </w:rPr>
              <w:fldChar w:fldCharType="end"/>
            </w:r>
          </w:hyperlink>
        </w:p>
        <w:p w14:paraId="68A8D831" w14:textId="28D8C4BE" w:rsidR="00283C3C" w:rsidRDefault="00283C3C">
          <w:pPr>
            <w:pStyle w:val="TOC1"/>
            <w:tabs>
              <w:tab w:val="right" w:leader="dot" w:pos="8630"/>
            </w:tabs>
            <w:rPr>
              <w:rFonts w:eastAsiaTheme="minorEastAsia"/>
              <w:noProof/>
              <w:kern w:val="2"/>
              <w:lang w:val="en-CA" w:eastAsia="zh-CN"/>
              <w14:ligatures w14:val="standardContextual"/>
            </w:rPr>
          </w:pPr>
          <w:hyperlink w:anchor="_Toc173408921" w:history="1">
            <w:r w:rsidRPr="00CB7D0E">
              <w:rPr>
                <w:rStyle w:val="af"/>
                <w:noProof/>
              </w:rPr>
              <w:t>Timely and Appropriate Communicating and Reporting</w:t>
            </w:r>
            <w:r>
              <w:rPr>
                <w:noProof/>
                <w:webHidden/>
              </w:rPr>
              <w:tab/>
            </w:r>
            <w:r>
              <w:rPr>
                <w:noProof/>
                <w:webHidden/>
              </w:rPr>
              <w:fldChar w:fldCharType="begin"/>
            </w:r>
            <w:r>
              <w:rPr>
                <w:noProof/>
                <w:webHidden/>
              </w:rPr>
              <w:instrText xml:space="preserve"> PAGEREF _Toc173408921 \h </w:instrText>
            </w:r>
            <w:r>
              <w:rPr>
                <w:noProof/>
                <w:webHidden/>
              </w:rPr>
            </w:r>
            <w:r>
              <w:rPr>
                <w:noProof/>
                <w:webHidden/>
              </w:rPr>
              <w:fldChar w:fldCharType="separate"/>
            </w:r>
            <w:r>
              <w:rPr>
                <w:noProof/>
                <w:webHidden/>
              </w:rPr>
              <w:t>71</w:t>
            </w:r>
            <w:r>
              <w:rPr>
                <w:noProof/>
                <w:webHidden/>
              </w:rPr>
              <w:fldChar w:fldCharType="end"/>
            </w:r>
          </w:hyperlink>
        </w:p>
        <w:p w14:paraId="307AB22F" w14:textId="6EC1C64E" w:rsidR="00283C3C" w:rsidRDefault="00283C3C">
          <w:pPr>
            <w:pStyle w:val="TOC1"/>
            <w:tabs>
              <w:tab w:val="right" w:leader="dot" w:pos="8630"/>
            </w:tabs>
            <w:rPr>
              <w:rFonts w:eastAsiaTheme="minorEastAsia"/>
              <w:noProof/>
              <w:kern w:val="2"/>
              <w:lang w:val="en-CA" w:eastAsia="zh-CN"/>
              <w14:ligatures w14:val="standardContextual"/>
            </w:rPr>
          </w:pPr>
          <w:hyperlink w:anchor="_Toc173408922" w:history="1">
            <w:r w:rsidRPr="00CB7D0E">
              <w:rPr>
                <w:rStyle w:val="af"/>
                <w:noProof/>
              </w:rPr>
              <w:t>Tokenism</w:t>
            </w:r>
            <w:r>
              <w:rPr>
                <w:noProof/>
                <w:webHidden/>
              </w:rPr>
              <w:tab/>
            </w:r>
            <w:r>
              <w:rPr>
                <w:noProof/>
                <w:webHidden/>
              </w:rPr>
              <w:fldChar w:fldCharType="begin"/>
            </w:r>
            <w:r>
              <w:rPr>
                <w:noProof/>
                <w:webHidden/>
              </w:rPr>
              <w:instrText xml:space="preserve"> PAGEREF _Toc173408922 \h </w:instrText>
            </w:r>
            <w:r>
              <w:rPr>
                <w:noProof/>
                <w:webHidden/>
              </w:rPr>
            </w:r>
            <w:r>
              <w:rPr>
                <w:noProof/>
                <w:webHidden/>
              </w:rPr>
              <w:fldChar w:fldCharType="separate"/>
            </w:r>
            <w:r>
              <w:rPr>
                <w:noProof/>
                <w:webHidden/>
              </w:rPr>
              <w:t>71</w:t>
            </w:r>
            <w:r>
              <w:rPr>
                <w:noProof/>
                <w:webHidden/>
              </w:rPr>
              <w:fldChar w:fldCharType="end"/>
            </w:r>
          </w:hyperlink>
        </w:p>
        <w:p w14:paraId="6E127B81" w14:textId="59B1C6BA" w:rsidR="00283C3C" w:rsidRDefault="00283C3C">
          <w:pPr>
            <w:pStyle w:val="TOC1"/>
            <w:tabs>
              <w:tab w:val="right" w:leader="dot" w:pos="8630"/>
            </w:tabs>
            <w:rPr>
              <w:rFonts w:eastAsiaTheme="minorEastAsia"/>
              <w:noProof/>
              <w:kern w:val="2"/>
              <w:lang w:val="en-CA" w:eastAsia="zh-CN"/>
              <w14:ligatures w14:val="standardContextual"/>
            </w:rPr>
          </w:pPr>
          <w:hyperlink w:anchor="_Toc173408923" w:history="1">
            <w:r w:rsidRPr="00CB7D0E">
              <w:rPr>
                <w:rStyle w:val="af"/>
                <w:noProof/>
              </w:rPr>
              <w:t>Trade-offs</w:t>
            </w:r>
            <w:r>
              <w:rPr>
                <w:noProof/>
                <w:webHidden/>
              </w:rPr>
              <w:tab/>
            </w:r>
            <w:r>
              <w:rPr>
                <w:noProof/>
                <w:webHidden/>
              </w:rPr>
              <w:fldChar w:fldCharType="begin"/>
            </w:r>
            <w:r>
              <w:rPr>
                <w:noProof/>
                <w:webHidden/>
              </w:rPr>
              <w:instrText xml:space="preserve"> PAGEREF _Toc173408923 \h </w:instrText>
            </w:r>
            <w:r>
              <w:rPr>
                <w:noProof/>
                <w:webHidden/>
              </w:rPr>
            </w:r>
            <w:r>
              <w:rPr>
                <w:noProof/>
                <w:webHidden/>
              </w:rPr>
              <w:fldChar w:fldCharType="separate"/>
            </w:r>
            <w:r>
              <w:rPr>
                <w:noProof/>
                <w:webHidden/>
              </w:rPr>
              <w:t>72</w:t>
            </w:r>
            <w:r>
              <w:rPr>
                <w:noProof/>
                <w:webHidden/>
              </w:rPr>
              <w:fldChar w:fldCharType="end"/>
            </w:r>
          </w:hyperlink>
        </w:p>
        <w:p w14:paraId="5618FA2D" w14:textId="6CBDFAAE" w:rsidR="00283C3C" w:rsidRDefault="00283C3C">
          <w:pPr>
            <w:pStyle w:val="TOC1"/>
            <w:tabs>
              <w:tab w:val="right" w:leader="dot" w:pos="8630"/>
            </w:tabs>
            <w:rPr>
              <w:rFonts w:eastAsiaTheme="minorEastAsia"/>
              <w:noProof/>
              <w:kern w:val="2"/>
              <w:lang w:val="en-CA" w:eastAsia="zh-CN"/>
              <w14:ligatures w14:val="standardContextual"/>
            </w:rPr>
          </w:pPr>
          <w:hyperlink w:anchor="_Toc173408924" w:history="1">
            <w:r w:rsidRPr="00CB7D0E">
              <w:rPr>
                <w:rStyle w:val="af"/>
                <w:noProof/>
              </w:rPr>
              <w:t>Transition Planning</w:t>
            </w:r>
            <w:r>
              <w:rPr>
                <w:noProof/>
                <w:webHidden/>
              </w:rPr>
              <w:tab/>
            </w:r>
            <w:r>
              <w:rPr>
                <w:noProof/>
                <w:webHidden/>
              </w:rPr>
              <w:fldChar w:fldCharType="begin"/>
            </w:r>
            <w:r>
              <w:rPr>
                <w:noProof/>
                <w:webHidden/>
              </w:rPr>
              <w:instrText xml:space="preserve"> PAGEREF _Toc173408924 \h </w:instrText>
            </w:r>
            <w:r>
              <w:rPr>
                <w:noProof/>
                <w:webHidden/>
              </w:rPr>
            </w:r>
            <w:r>
              <w:rPr>
                <w:noProof/>
                <w:webHidden/>
              </w:rPr>
              <w:fldChar w:fldCharType="separate"/>
            </w:r>
            <w:r>
              <w:rPr>
                <w:noProof/>
                <w:webHidden/>
              </w:rPr>
              <w:t>72</w:t>
            </w:r>
            <w:r>
              <w:rPr>
                <w:noProof/>
                <w:webHidden/>
              </w:rPr>
              <w:fldChar w:fldCharType="end"/>
            </w:r>
          </w:hyperlink>
        </w:p>
        <w:p w14:paraId="174262FF" w14:textId="6D9F880B" w:rsidR="00283C3C" w:rsidRDefault="00283C3C">
          <w:pPr>
            <w:pStyle w:val="TOC1"/>
            <w:tabs>
              <w:tab w:val="right" w:leader="dot" w:pos="8630"/>
            </w:tabs>
            <w:rPr>
              <w:rFonts w:eastAsiaTheme="minorEastAsia"/>
              <w:noProof/>
              <w:kern w:val="2"/>
              <w:lang w:val="en-CA" w:eastAsia="zh-CN"/>
              <w14:ligatures w14:val="standardContextual"/>
            </w:rPr>
          </w:pPr>
          <w:hyperlink w:anchor="_Toc173408925" w:history="1">
            <w:r w:rsidRPr="00CB7D0E">
              <w:rPr>
                <w:rStyle w:val="af"/>
                <w:noProof/>
              </w:rPr>
              <w:t>Transparency</w:t>
            </w:r>
            <w:r>
              <w:rPr>
                <w:noProof/>
                <w:webHidden/>
              </w:rPr>
              <w:tab/>
            </w:r>
            <w:r>
              <w:rPr>
                <w:noProof/>
                <w:webHidden/>
              </w:rPr>
              <w:fldChar w:fldCharType="begin"/>
            </w:r>
            <w:r>
              <w:rPr>
                <w:noProof/>
                <w:webHidden/>
              </w:rPr>
              <w:instrText xml:space="preserve"> PAGEREF _Toc173408925 \h </w:instrText>
            </w:r>
            <w:r>
              <w:rPr>
                <w:noProof/>
                <w:webHidden/>
              </w:rPr>
            </w:r>
            <w:r>
              <w:rPr>
                <w:noProof/>
                <w:webHidden/>
              </w:rPr>
              <w:fldChar w:fldCharType="separate"/>
            </w:r>
            <w:r>
              <w:rPr>
                <w:noProof/>
                <w:webHidden/>
              </w:rPr>
              <w:t>72</w:t>
            </w:r>
            <w:r>
              <w:rPr>
                <w:noProof/>
                <w:webHidden/>
              </w:rPr>
              <w:fldChar w:fldCharType="end"/>
            </w:r>
          </w:hyperlink>
        </w:p>
        <w:p w14:paraId="68DC9186" w14:textId="6B72C657" w:rsidR="00283C3C" w:rsidRDefault="00283C3C">
          <w:pPr>
            <w:pStyle w:val="TOC1"/>
            <w:tabs>
              <w:tab w:val="right" w:leader="dot" w:pos="8630"/>
            </w:tabs>
            <w:rPr>
              <w:rFonts w:eastAsiaTheme="minorEastAsia"/>
              <w:noProof/>
              <w:kern w:val="2"/>
              <w:lang w:val="en-CA" w:eastAsia="zh-CN"/>
              <w14:ligatures w14:val="standardContextual"/>
            </w:rPr>
          </w:pPr>
          <w:hyperlink w:anchor="_Toc173408926" w:history="1">
            <w:r w:rsidRPr="00CB7D0E">
              <w:rPr>
                <w:rStyle w:val="af"/>
                <w:noProof/>
              </w:rPr>
              <w:t>Transparency and Disclosure</w:t>
            </w:r>
            <w:r>
              <w:rPr>
                <w:noProof/>
                <w:webHidden/>
              </w:rPr>
              <w:tab/>
            </w:r>
            <w:r>
              <w:rPr>
                <w:noProof/>
                <w:webHidden/>
              </w:rPr>
              <w:fldChar w:fldCharType="begin"/>
            </w:r>
            <w:r>
              <w:rPr>
                <w:noProof/>
                <w:webHidden/>
              </w:rPr>
              <w:instrText xml:space="preserve"> PAGEREF _Toc173408926 \h </w:instrText>
            </w:r>
            <w:r>
              <w:rPr>
                <w:noProof/>
                <w:webHidden/>
              </w:rPr>
            </w:r>
            <w:r>
              <w:rPr>
                <w:noProof/>
                <w:webHidden/>
              </w:rPr>
              <w:fldChar w:fldCharType="separate"/>
            </w:r>
            <w:r>
              <w:rPr>
                <w:noProof/>
                <w:webHidden/>
              </w:rPr>
              <w:t>72</w:t>
            </w:r>
            <w:r>
              <w:rPr>
                <w:noProof/>
                <w:webHidden/>
              </w:rPr>
              <w:fldChar w:fldCharType="end"/>
            </w:r>
          </w:hyperlink>
        </w:p>
        <w:p w14:paraId="70C7A70E" w14:textId="23EF35C6" w:rsidR="00283C3C" w:rsidRDefault="00283C3C">
          <w:pPr>
            <w:pStyle w:val="TOC1"/>
            <w:tabs>
              <w:tab w:val="right" w:leader="dot" w:pos="8630"/>
            </w:tabs>
            <w:rPr>
              <w:rFonts w:eastAsiaTheme="minorEastAsia"/>
              <w:noProof/>
              <w:kern w:val="2"/>
              <w:lang w:val="en-CA" w:eastAsia="zh-CN"/>
              <w14:ligatures w14:val="standardContextual"/>
            </w:rPr>
          </w:pPr>
          <w:hyperlink w:anchor="_Toc173408927" w:history="1">
            <w:r w:rsidRPr="00CB7D0E">
              <w:rPr>
                <w:rStyle w:val="af"/>
                <w:noProof/>
              </w:rPr>
              <w:t>Trauma-Informed Care</w:t>
            </w:r>
            <w:r>
              <w:rPr>
                <w:noProof/>
                <w:webHidden/>
              </w:rPr>
              <w:tab/>
            </w:r>
            <w:r>
              <w:rPr>
                <w:noProof/>
                <w:webHidden/>
              </w:rPr>
              <w:fldChar w:fldCharType="begin"/>
            </w:r>
            <w:r>
              <w:rPr>
                <w:noProof/>
                <w:webHidden/>
              </w:rPr>
              <w:instrText xml:space="preserve"> PAGEREF _Toc173408927 \h </w:instrText>
            </w:r>
            <w:r>
              <w:rPr>
                <w:noProof/>
                <w:webHidden/>
              </w:rPr>
            </w:r>
            <w:r>
              <w:rPr>
                <w:noProof/>
                <w:webHidden/>
              </w:rPr>
              <w:fldChar w:fldCharType="separate"/>
            </w:r>
            <w:r>
              <w:rPr>
                <w:noProof/>
                <w:webHidden/>
              </w:rPr>
              <w:t>72</w:t>
            </w:r>
            <w:r>
              <w:rPr>
                <w:noProof/>
                <w:webHidden/>
              </w:rPr>
              <w:fldChar w:fldCharType="end"/>
            </w:r>
          </w:hyperlink>
        </w:p>
        <w:p w14:paraId="3660BB13" w14:textId="223B888C" w:rsidR="00283C3C" w:rsidRDefault="00283C3C">
          <w:pPr>
            <w:pStyle w:val="TOC1"/>
            <w:tabs>
              <w:tab w:val="right" w:leader="dot" w:pos="8630"/>
            </w:tabs>
            <w:rPr>
              <w:rFonts w:eastAsiaTheme="minorEastAsia"/>
              <w:noProof/>
              <w:kern w:val="2"/>
              <w:lang w:val="en-CA" w:eastAsia="zh-CN"/>
              <w14:ligatures w14:val="standardContextual"/>
            </w:rPr>
          </w:pPr>
          <w:hyperlink w:anchor="_Toc173408928" w:history="1">
            <w:r w:rsidRPr="00CB7D0E">
              <w:rPr>
                <w:rStyle w:val="af"/>
                <w:noProof/>
              </w:rPr>
              <w:t>Treatment group</w:t>
            </w:r>
            <w:r>
              <w:rPr>
                <w:noProof/>
                <w:webHidden/>
              </w:rPr>
              <w:tab/>
            </w:r>
            <w:r>
              <w:rPr>
                <w:noProof/>
                <w:webHidden/>
              </w:rPr>
              <w:fldChar w:fldCharType="begin"/>
            </w:r>
            <w:r>
              <w:rPr>
                <w:noProof/>
                <w:webHidden/>
              </w:rPr>
              <w:instrText xml:space="preserve"> PAGEREF _Toc173408928 \h </w:instrText>
            </w:r>
            <w:r>
              <w:rPr>
                <w:noProof/>
                <w:webHidden/>
              </w:rPr>
            </w:r>
            <w:r>
              <w:rPr>
                <w:noProof/>
                <w:webHidden/>
              </w:rPr>
              <w:fldChar w:fldCharType="separate"/>
            </w:r>
            <w:r>
              <w:rPr>
                <w:noProof/>
                <w:webHidden/>
              </w:rPr>
              <w:t>73</w:t>
            </w:r>
            <w:r>
              <w:rPr>
                <w:noProof/>
                <w:webHidden/>
              </w:rPr>
              <w:fldChar w:fldCharType="end"/>
            </w:r>
          </w:hyperlink>
        </w:p>
        <w:p w14:paraId="37F58C76" w14:textId="441E7E18" w:rsidR="00283C3C" w:rsidRDefault="00283C3C">
          <w:pPr>
            <w:pStyle w:val="TOC1"/>
            <w:tabs>
              <w:tab w:val="right" w:leader="dot" w:pos="8630"/>
            </w:tabs>
            <w:rPr>
              <w:rFonts w:eastAsiaTheme="minorEastAsia"/>
              <w:noProof/>
              <w:kern w:val="2"/>
              <w:lang w:val="en-CA" w:eastAsia="zh-CN"/>
              <w14:ligatures w14:val="standardContextual"/>
            </w:rPr>
          </w:pPr>
          <w:hyperlink w:anchor="_Toc173408929" w:history="1">
            <w:r w:rsidRPr="00CB7D0E">
              <w:rPr>
                <w:rStyle w:val="af"/>
                <w:noProof/>
              </w:rPr>
              <w:t>Triangulation</w:t>
            </w:r>
            <w:r>
              <w:rPr>
                <w:noProof/>
                <w:webHidden/>
              </w:rPr>
              <w:tab/>
            </w:r>
            <w:r>
              <w:rPr>
                <w:noProof/>
                <w:webHidden/>
              </w:rPr>
              <w:fldChar w:fldCharType="begin"/>
            </w:r>
            <w:r>
              <w:rPr>
                <w:noProof/>
                <w:webHidden/>
              </w:rPr>
              <w:instrText xml:space="preserve"> PAGEREF _Toc173408929 \h </w:instrText>
            </w:r>
            <w:r>
              <w:rPr>
                <w:noProof/>
                <w:webHidden/>
              </w:rPr>
            </w:r>
            <w:r>
              <w:rPr>
                <w:noProof/>
                <w:webHidden/>
              </w:rPr>
              <w:fldChar w:fldCharType="separate"/>
            </w:r>
            <w:r>
              <w:rPr>
                <w:noProof/>
                <w:webHidden/>
              </w:rPr>
              <w:t>73</w:t>
            </w:r>
            <w:r>
              <w:rPr>
                <w:noProof/>
                <w:webHidden/>
              </w:rPr>
              <w:fldChar w:fldCharType="end"/>
            </w:r>
          </w:hyperlink>
        </w:p>
        <w:p w14:paraId="621A6C6C" w14:textId="603B4BEC" w:rsidR="00283C3C" w:rsidRDefault="00283C3C">
          <w:pPr>
            <w:pStyle w:val="TOC1"/>
            <w:tabs>
              <w:tab w:val="right" w:leader="dot" w:pos="8630"/>
            </w:tabs>
            <w:rPr>
              <w:rFonts w:eastAsiaTheme="minorEastAsia"/>
              <w:noProof/>
              <w:kern w:val="2"/>
              <w:lang w:val="en-CA" w:eastAsia="zh-CN"/>
              <w14:ligatures w14:val="standardContextual"/>
            </w:rPr>
          </w:pPr>
          <w:hyperlink w:anchor="_Toc173408930" w:history="1">
            <w:r w:rsidRPr="00CB7D0E">
              <w:rPr>
                <w:rStyle w:val="af"/>
                <w:noProof/>
              </w:rPr>
              <w:t>Trustworthiness</w:t>
            </w:r>
            <w:r>
              <w:rPr>
                <w:noProof/>
                <w:webHidden/>
              </w:rPr>
              <w:tab/>
            </w:r>
            <w:r>
              <w:rPr>
                <w:noProof/>
                <w:webHidden/>
              </w:rPr>
              <w:fldChar w:fldCharType="begin"/>
            </w:r>
            <w:r>
              <w:rPr>
                <w:noProof/>
                <w:webHidden/>
              </w:rPr>
              <w:instrText xml:space="preserve"> PAGEREF _Toc173408930 \h </w:instrText>
            </w:r>
            <w:r>
              <w:rPr>
                <w:noProof/>
                <w:webHidden/>
              </w:rPr>
            </w:r>
            <w:r>
              <w:rPr>
                <w:noProof/>
                <w:webHidden/>
              </w:rPr>
              <w:fldChar w:fldCharType="separate"/>
            </w:r>
            <w:r>
              <w:rPr>
                <w:noProof/>
                <w:webHidden/>
              </w:rPr>
              <w:t>73</w:t>
            </w:r>
            <w:r>
              <w:rPr>
                <w:noProof/>
                <w:webHidden/>
              </w:rPr>
              <w:fldChar w:fldCharType="end"/>
            </w:r>
          </w:hyperlink>
        </w:p>
        <w:p w14:paraId="2ABE581B" w14:textId="72A5DE8E" w:rsidR="00283C3C" w:rsidRDefault="00283C3C">
          <w:pPr>
            <w:pStyle w:val="TOC1"/>
            <w:tabs>
              <w:tab w:val="right" w:leader="dot" w:pos="8630"/>
            </w:tabs>
            <w:rPr>
              <w:rFonts w:eastAsiaTheme="minorEastAsia"/>
              <w:noProof/>
              <w:kern w:val="2"/>
              <w:lang w:val="en-CA" w:eastAsia="zh-CN"/>
              <w14:ligatures w14:val="standardContextual"/>
            </w:rPr>
          </w:pPr>
          <w:hyperlink w:anchor="_Toc173408931" w:history="1">
            <w:r w:rsidRPr="00CB7D0E">
              <w:rPr>
                <w:rStyle w:val="af"/>
                <w:noProof/>
              </w:rPr>
              <w:t>Two-Eyed Seeing</w:t>
            </w:r>
            <w:r>
              <w:rPr>
                <w:noProof/>
                <w:webHidden/>
              </w:rPr>
              <w:tab/>
            </w:r>
            <w:r>
              <w:rPr>
                <w:noProof/>
                <w:webHidden/>
              </w:rPr>
              <w:fldChar w:fldCharType="begin"/>
            </w:r>
            <w:r>
              <w:rPr>
                <w:noProof/>
                <w:webHidden/>
              </w:rPr>
              <w:instrText xml:space="preserve"> PAGEREF _Toc173408931 \h </w:instrText>
            </w:r>
            <w:r>
              <w:rPr>
                <w:noProof/>
                <w:webHidden/>
              </w:rPr>
            </w:r>
            <w:r>
              <w:rPr>
                <w:noProof/>
                <w:webHidden/>
              </w:rPr>
              <w:fldChar w:fldCharType="separate"/>
            </w:r>
            <w:r>
              <w:rPr>
                <w:noProof/>
                <w:webHidden/>
              </w:rPr>
              <w:t>73</w:t>
            </w:r>
            <w:r>
              <w:rPr>
                <w:noProof/>
                <w:webHidden/>
              </w:rPr>
              <w:fldChar w:fldCharType="end"/>
            </w:r>
          </w:hyperlink>
        </w:p>
        <w:p w14:paraId="6346DAB9" w14:textId="288C4D3B" w:rsidR="00283C3C" w:rsidRDefault="00283C3C">
          <w:pPr>
            <w:pStyle w:val="TOC1"/>
            <w:tabs>
              <w:tab w:val="right" w:leader="dot" w:pos="8630"/>
            </w:tabs>
            <w:rPr>
              <w:rFonts w:eastAsiaTheme="minorEastAsia"/>
              <w:noProof/>
              <w:kern w:val="2"/>
              <w:lang w:val="en-CA" w:eastAsia="zh-CN"/>
              <w14:ligatures w14:val="standardContextual"/>
            </w:rPr>
          </w:pPr>
          <w:hyperlink w:anchor="_Toc173408932" w:history="1">
            <w:r w:rsidRPr="00CB7D0E">
              <w:rPr>
                <w:rStyle w:val="af"/>
                <w:noProof/>
              </w:rPr>
              <w:t>Under-Developed ToCs</w:t>
            </w:r>
            <w:r>
              <w:rPr>
                <w:noProof/>
                <w:webHidden/>
              </w:rPr>
              <w:tab/>
            </w:r>
            <w:r>
              <w:rPr>
                <w:noProof/>
                <w:webHidden/>
              </w:rPr>
              <w:fldChar w:fldCharType="begin"/>
            </w:r>
            <w:r>
              <w:rPr>
                <w:noProof/>
                <w:webHidden/>
              </w:rPr>
              <w:instrText xml:space="preserve"> PAGEREF _Toc173408932 \h </w:instrText>
            </w:r>
            <w:r>
              <w:rPr>
                <w:noProof/>
                <w:webHidden/>
              </w:rPr>
            </w:r>
            <w:r>
              <w:rPr>
                <w:noProof/>
                <w:webHidden/>
              </w:rPr>
              <w:fldChar w:fldCharType="separate"/>
            </w:r>
            <w:r>
              <w:rPr>
                <w:noProof/>
                <w:webHidden/>
              </w:rPr>
              <w:t>73</w:t>
            </w:r>
            <w:r>
              <w:rPr>
                <w:noProof/>
                <w:webHidden/>
              </w:rPr>
              <w:fldChar w:fldCharType="end"/>
            </w:r>
          </w:hyperlink>
        </w:p>
        <w:p w14:paraId="3041E006" w14:textId="0790B8FF" w:rsidR="00283C3C" w:rsidRDefault="00283C3C">
          <w:pPr>
            <w:pStyle w:val="TOC1"/>
            <w:tabs>
              <w:tab w:val="right" w:leader="dot" w:pos="8630"/>
            </w:tabs>
            <w:rPr>
              <w:rFonts w:eastAsiaTheme="minorEastAsia"/>
              <w:noProof/>
              <w:kern w:val="2"/>
              <w:lang w:val="en-CA" w:eastAsia="zh-CN"/>
              <w14:ligatures w14:val="standardContextual"/>
            </w:rPr>
          </w:pPr>
          <w:hyperlink w:anchor="_Toc173408933" w:history="1">
            <w:r w:rsidRPr="00CB7D0E">
              <w:rPr>
                <w:rStyle w:val="af"/>
                <w:noProof/>
              </w:rPr>
              <w:t>Usability</w:t>
            </w:r>
            <w:r>
              <w:rPr>
                <w:noProof/>
                <w:webHidden/>
              </w:rPr>
              <w:tab/>
            </w:r>
            <w:r>
              <w:rPr>
                <w:noProof/>
                <w:webHidden/>
              </w:rPr>
              <w:fldChar w:fldCharType="begin"/>
            </w:r>
            <w:r>
              <w:rPr>
                <w:noProof/>
                <w:webHidden/>
              </w:rPr>
              <w:instrText xml:space="preserve"> PAGEREF _Toc173408933 \h </w:instrText>
            </w:r>
            <w:r>
              <w:rPr>
                <w:noProof/>
                <w:webHidden/>
              </w:rPr>
            </w:r>
            <w:r>
              <w:rPr>
                <w:noProof/>
                <w:webHidden/>
              </w:rPr>
              <w:fldChar w:fldCharType="separate"/>
            </w:r>
            <w:r>
              <w:rPr>
                <w:noProof/>
                <w:webHidden/>
              </w:rPr>
              <w:t>73</w:t>
            </w:r>
            <w:r>
              <w:rPr>
                <w:noProof/>
                <w:webHidden/>
              </w:rPr>
              <w:fldChar w:fldCharType="end"/>
            </w:r>
          </w:hyperlink>
        </w:p>
        <w:p w14:paraId="6A3C0079" w14:textId="1921229A" w:rsidR="00283C3C" w:rsidRDefault="00283C3C">
          <w:pPr>
            <w:pStyle w:val="TOC1"/>
            <w:tabs>
              <w:tab w:val="right" w:leader="dot" w:pos="8630"/>
            </w:tabs>
            <w:rPr>
              <w:rFonts w:eastAsiaTheme="minorEastAsia"/>
              <w:noProof/>
              <w:kern w:val="2"/>
              <w:lang w:val="en-CA" w:eastAsia="zh-CN"/>
              <w14:ligatures w14:val="standardContextual"/>
            </w:rPr>
          </w:pPr>
          <w:hyperlink w:anchor="_Toc173408934" w:history="1">
            <w:r w:rsidRPr="00CB7D0E">
              <w:rPr>
                <w:rStyle w:val="af"/>
                <w:noProof/>
              </w:rPr>
              <w:t>Utility</w:t>
            </w:r>
            <w:r>
              <w:rPr>
                <w:noProof/>
                <w:webHidden/>
              </w:rPr>
              <w:tab/>
            </w:r>
            <w:r>
              <w:rPr>
                <w:noProof/>
                <w:webHidden/>
              </w:rPr>
              <w:fldChar w:fldCharType="begin"/>
            </w:r>
            <w:r>
              <w:rPr>
                <w:noProof/>
                <w:webHidden/>
              </w:rPr>
              <w:instrText xml:space="preserve"> PAGEREF _Toc173408934 \h </w:instrText>
            </w:r>
            <w:r>
              <w:rPr>
                <w:noProof/>
                <w:webHidden/>
              </w:rPr>
            </w:r>
            <w:r>
              <w:rPr>
                <w:noProof/>
                <w:webHidden/>
              </w:rPr>
              <w:fldChar w:fldCharType="separate"/>
            </w:r>
            <w:r>
              <w:rPr>
                <w:noProof/>
                <w:webHidden/>
              </w:rPr>
              <w:t>74</w:t>
            </w:r>
            <w:r>
              <w:rPr>
                <w:noProof/>
                <w:webHidden/>
              </w:rPr>
              <w:fldChar w:fldCharType="end"/>
            </w:r>
          </w:hyperlink>
        </w:p>
        <w:p w14:paraId="1AEB07F0" w14:textId="571A0E84" w:rsidR="00283C3C" w:rsidRDefault="00283C3C">
          <w:pPr>
            <w:pStyle w:val="TOC1"/>
            <w:tabs>
              <w:tab w:val="right" w:leader="dot" w:pos="8630"/>
            </w:tabs>
            <w:rPr>
              <w:rFonts w:eastAsiaTheme="minorEastAsia"/>
              <w:noProof/>
              <w:kern w:val="2"/>
              <w:lang w:val="en-CA" w:eastAsia="zh-CN"/>
              <w14:ligatures w14:val="standardContextual"/>
            </w:rPr>
          </w:pPr>
          <w:hyperlink w:anchor="_Toc173408935" w:history="1">
            <w:r w:rsidRPr="00CB7D0E">
              <w:rPr>
                <w:rStyle w:val="af"/>
                <w:noProof/>
              </w:rPr>
              <w:t>Utility Standards (U)</w:t>
            </w:r>
            <w:r>
              <w:rPr>
                <w:noProof/>
                <w:webHidden/>
              </w:rPr>
              <w:tab/>
            </w:r>
            <w:r>
              <w:rPr>
                <w:noProof/>
                <w:webHidden/>
              </w:rPr>
              <w:fldChar w:fldCharType="begin"/>
            </w:r>
            <w:r>
              <w:rPr>
                <w:noProof/>
                <w:webHidden/>
              </w:rPr>
              <w:instrText xml:space="preserve"> PAGEREF _Toc173408935 \h </w:instrText>
            </w:r>
            <w:r>
              <w:rPr>
                <w:noProof/>
                <w:webHidden/>
              </w:rPr>
            </w:r>
            <w:r>
              <w:rPr>
                <w:noProof/>
                <w:webHidden/>
              </w:rPr>
              <w:fldChar w:fldCharType="separate"/>
            </w:r>
            <w:r>
              <w:rPr>
                <w:noProof/>
                <w:webHidden/>
              </w:rPr>
              <w:t>74</w:t>
            </w:r>
            <w:r>
              <w:rPr>
                <w:noProof/>
                <w:webHidden/>
              </w:rPr>
              <w:fldChar w:fldCharType="end"/>
            </w:r>
          </w:hyperlink>
        </w:p>
        <w:p w14:paraId="459C3DD5" w14:textId="60E48AD6" w:rsidR="00283C3C" w:rsidRDefault="00283C3C">
          <w:pPr>
            <w:pStyle w:val="TOC1"/>
            <w:tabs>
              <w:tab w:val="right" w:leader="dot" w:pos="8630"/>
            </w:tabs>
            <w:rPr>
              <w:rFonts w:eastAsiaTheme="minorEastAsia"/>
              <w:noProof/>
              <w:kern w:val="2"/>
              <w:lang w:val="en-CA" w:eastAsia="zh-CN"/>
              <w14:ligatures w14:val="standardContextual"/>
            </w:rPr>
          </w:pPr>
          <w:hyperlink w:anchor="_Toc173408936" w:history="1">
            <w:r w:rsidRPr="00CB7D0E">
              <w:rPr>
                <w:rStyle w:val="af"/>
                <w:noProof/>
              </w:rPr>
              <w:t>Utilization-Focused Evaluation</w:t>
            </w:r>
            <w:r>
              <w:rPr>
                <w:noProof/>
                <w:webHidden/>
              </w:rPr>
              <w:tab/>
            </w:r>
            <w:r>
              <w:rPr>
                <w:noProof/>
                <w:webHidden/>
              </w:rPr>
              <w:fldChar w:fldCharType="begin"/>
            </w:r>
            <w:r>
              <w:rPr>
                <w:noProof/>
                <w:webHidden/>
              </w:rPr>
              <w:instrText xml:space="preserve"> PAGEREF _Toc173408936 \h </w:instrText>
            </w:r>
            <w:r>
              <w:rPr>
                <w:noProof/>
                <w:webHidden/>
              </w:rPr>
            </w:r>
            <w:r>
              <w:rPr>
                <w:noProof/>
                <w:webHidden/>
              </w:rPr>
              <w:fldChar w:fldCharType="separate"/>
            </w:r>
            <w:r>
              <w:rPr>
                <w:noProof/>
                <w:webHidden/>
              </w:rPr>
              <w:t>74</w:t>
            </w:r>
            <w:r>
              <w:rPr>
                <w:noProof/>
                <w:webHidden/>
              </w:rPr>
              <w:fldChar w:fldCharType="end"/>
            </w:r>
          </w:hyperlink>
        </w:p>
        <w:p w14:paraId="15FCDE56" w14:textId="6CBC4FDA" w:rsidR="00283C3C" w:rsidRDefault="00283C3C">
          <w:pPr>
            <w:pStyle w:val="TOC1"/>
            <w:tabs>
              <w:tab w:val="right" w:leader="dot" w:pos="8630"/>
            </w:tabs>
            <w:rPr>
              <w:rFonts w:eastAsiaTheme="minorEastAsia"/>
              <w:noProof/>
              <w:kern w:val="2"/>
              <w:lang w:val="en-CA" w:eastAsia="zh-CN"/>
              <w14:ligatures w14:val="standardContextual"/>
            </w:rPr>
          </w:pPr>
          <w:hyperlink w:anchor="_Toc173408937" w:history="1">
            <w:r w:rsidRPr="00CB7D0E">
              <w:rPr>
                <w:rStyle w:val="af"/>
                <w:noProof/>
              </w:rPr>
              <w:t>Valid Information</w:t>
            </w:r>
            <w:r>
              <w:rPr>
                <w:noProof/>
                <w:webHidden/>
              </w:rPr>
              <w:tab/>
            </w:r>
            <w:r>
              <w:rPr>
                <w:noProof/>
                <w:webHidden/>
              </w:rPr>
              <w:fldChar w:fldCharType="begin"/>
            </w:r>
            <w:r>
              <w:rPr>
                <w:noProof/>
                <w:webHidden/>
              </w:rPr>
              <w:instrText xml:space="preserve"> PAGEREF _Toc173408937 \h </w:instrText>
            </w:r>
            <w:r>
              <w:rPr>
                <w:noProof/>
                <w:webHidden/>
              </w:rPr>
            </w:r>
            <w:r>
              <w:rPr>
                <w:noProof/>
                <w:webHidden/>
              </w:rPr>
              <w:fldChar w:fldCharType="separate"/>
            </w:r>
            <w:r>
              <w:rPr>
                <w:noProof/>
                <w:webHidden/>
              </w:rPr>
              <w:t>74</w:t>
            </w:r>
            <w:r>
              <w:rPr>
                <w:noProof/>
                <w:webHidden/>
              </w:rPr>
              <w:fldChar w:fldCharType="end"/>
            </w:r>
          </w:hyperlink>
        </w:p>
        <w:p w14:paraId="20EA476F" w14:textId="1939A11E" w:rsidR="00283C3C" w:rsidRDefault="00283C3C">
          <w:pPr>
            <w:pStyle w:val="TOC1"/>
            <w:tabs>
              <w:tab w:val="right" w:leader="dot" w:pos="8630"/>
            </w:tabs>
            <w:rPr>
              <w:rFonts w:eastAsiaTheme="minorEastAsia"/>
              <w:noProof/>
              <w:kern w:val="2"/>
              <w:lang w:val="en-CA" w:eastAsia="zh-CN"/>
              <w14:ligatures w14:val="standardContextual"/>
            </w:rPr>
          </w:pPr>
          <w:hyperlink w:anchor="_Toc173408938" w:history="1">
            <w:r w:rsidRPr="00CB7D0E">
              <w:rPr>
                <w:rStyle w:val="af"/>
                <w:noProof/>
              </w:rPr>
              <w:t>Validity</w:t>
            </w:r>
            <w:r>
              <w:rPr>
                <w:noProof/>
                <w:webHidden/>
              </w:rPr>
              <w:tab/>
            </w:r>
            <w:r>
              <w:rPr>
                <w:noProof/>
                <w:webHidden/>
              </w:rPr>
              <w:fldChar w:fldCharType="begin"/>
            </w:r>
            <w:r>
              <w:rPr>
                <w:noProof/>
                <w:webHidden/>
              </w:rPr>
              <w:instrText xml:space="preserve"> PAGEREF _Toc173408938 \h </w:instrText>
            </w:r>
            <w:r>
              <w:rPr>
                <w:noProof/>
                <w:webHidden/>
              </w:rPr>
            </w:r>
            <w:r>
              <w:rPr>
                <w:noProof/>
                <w:webHidden/>
              </w:rPr>
              <w:fldChar w:fldCharType="separate"/>
            </w:r>
            <w:r>
              <w:rPr>
                <w:noProof/>
                <w:webHidden/>
              </w:rPr>
              <w:t>74</w:t>
            </w:r>
            <w:r>
              <w:rPr>
                <w:noProof/>
                <w:webHidden/>
              </w:rPr>
              <w:fldChar w:fldCharType="end"/>
            </w:r>
          </w:hyperlink>
        </w:p>
        <w:p w14:paraId="56C33E05" w14:textId="78ABD2FB" w:rsidR="00283C3C" w:rsidRDefault="00283C3C">
          <w:pPr>
            <w:pStyle w:val="TOC1"/>
            <w:tabs>
              <w:tab w:val="right" w:leader="dot" w:pos="8630"/>
            </w:tabs>
            <w:rPr>
              <w:rFonts w:eastAsiaTheme="minorEastAsia"/>
              <w:noProof/>
              <w:kern w:val="2"/>
              <w:lang w:val="en-CA" w:eastAsia="zh-CN"/>
              <w14:ligatures w14:val="standardContextual"/>
            </w:rPr>
          </w:pPr>
          <w:hyperlink w:anchor="_Toc173408939" w:history="1">
            <w:r w:rsidRPr="00CB7D0E">
              <w:rPr>
                <w:rStyle w:val="af"/>
                <w:noProof/>
              </w:rPr>
              <w:t>Validity and Reliability</w:t>
            </w:r>
            <w:r>
              <w:rPr>
                <w:noProof/>
                <w:webHidden/>
              </w:rPr>
              <w:tab/>
            </w:r>
            <w:r>
              <w:rPr>
                <w:noProof/>
                <w:webHidden/>
              </w:rPr>
              <w:fldChar w:fldCharType="begin"/>
            </w:r>
            <w:r>
              <w:rPr>
                <w:noProof/>
                <w:webHidden/>
              </w:rPr>
              <w:instrText xml:space="preserve"> PAGEREF _Toc173408939 \h </w:instrText>
            </w:r>
            <w:r>
              <w:rPr>
                <w:noProof/>
                <w:webHidden/>
              </w:rPr>
            </w:r>
            <w:r>
              <w:rPr>
                <w:noProof/>
                <w:webHidden/>
              </w:rPr>
              <w:fldChar w:fldCharType="separate"/>
            </w:r>
            <w:r>
              <w:rPr>
                <w:noProof/>
                <w:webHidden/>
              </w:rPr>
              <w:t>74</w:t>
            </w:r>
            <w:r>
              <w:rPr>
                <w:noProof/>
                <w:webHidden/>
              </w:rPr>
              <w:fldChar w:fldCharType="end"/>
            </w:r>
          </w:hyperlink>
        </w:p>
        <w:p w14:paraId="1B2F37B6" w14:textId="463778B7" w:rsidR="00283C3C" w:rsidRDefault="00283C3C">
          <w:pPr>
            <w:pStyle w:val="TOC1"/>
            <w:tabs>
              <w:tab w:val="right" w:leader="dot" w:pos="8630"/>
            </w:tabs>
            <w:rPr>
              <w:rFonts w:eastAsiaTheme="minorEastAsia"/>
              <w:noProof/>
              <w:kern w:val="2"/>
              <w:lang w:val="en-CA" w:eastAsia="zh-CN"/>
              <w14:ligatures w14:val="standardContextual"/>
            </w:rPr>
          </w:pPr>
          <w:hyperlink w:anchor="_Toc173408940" w:history="1">
            <w:r w:rsidRPr="00CB7D0E">
              <w:rPr>
                <w:rStyle w:val="af"/>
                <w:noProof/>
              </w:rPr>
              <w:t>Valuation</w:t>
            </w:r>
            <w:r>
              <w:rPr>
                <w:noProof/>
                <w:webHidden/>
              </w:rPr>
              <w:tab/>
            </w:r>
            <w:r>
              <w:rPr>
                <w:noProof/>
                <w:webHidden/>
              </w:rPr>
              <w:fldChar w:fldCharType="begin"/>
            </w:r>
            <w:r>
              <w:rPr>
                <w:noProof/>
                <w:webHidden/>
              </w:rPr>
              <w:instrText xml:space="preserve"> PAGEREF _Toc173408940 \h </w:instrText>
            </w:r>
            <w:r>
              <w:rPr>
                <w:noProof/>
                <w:webHidden/>
              </w:rPr>
            </w:r>
            <w:r>
              <w:rPr>
                <w:noProof/>
                <w:webHidden/>
              </w:rPr>
              <w:fldChar w:fldCharType="separate"/>
            </w:r>
            <w:r>
              <w:rPr>
                <w:noProof/>
                <w:webHidden/>
              </w:rPr>
              <w:t>75</w:t>
            </w:r>
            <w:r>
              <w:rPr>
                <w:noProof/>
                <w:webHidden/>
              </w:rPr>
              <w:fldChar w:fldCharType="end"/>
            </w:r>
          </w:hyperlink>
        </w:p>
        <w:p w14:paraId="7D78F830" w14:textId="107D3EE1" w:rsidR="00283C3C" w:rsidRDefault="00283C3C">
          <w:pPr>
            <w:pStyle w:val="TOC1"/>
            <w:tabs>
              <w:tab w:val="right" w:leader="dot" w:pos="8630"/>
            </w:tabs>
            <w:rPr>
              <w:rFonts w:eastAsiaTheme="minorEastAsia"/>
              <w:noProof/>
              <w:kern w:val="2"/>
              <w:lang w:val="en-CA" w:eastAsia="zh-CN"/>
              <w14:ligatures w14:val="standardContextual"/>
            </w:rPr>
          </w:pPr>
          <w:hyperlink w:anchor="_Toc173408941" w:history="1">
            <w:r w:rsidRPr="00CB7D0E">
              <w:rPr>
                <w:rStyle w:val="af"/>
                <w:noProof/>
              </w:rPr>
              <w:t>Vocational Education</w:t>
            </w:r>
            <w:r>
              <w:rPr>
                <w:noProof/>
                <w:webHidden/>
              </w:rPr>
              <w:tab/>
            </w:r>
            <w:r>
              <w:rPr>
                <w:noProof/>
                <w:webHidden/>
              </w:rPr>
              <w:fldChar w:fldCharType="begin"/>
            </w:r>
            <w:r>
              <w:rPr>
                <w:noProof/>
                <w:webHidden/>
              </w:rPr>
              <w:instrText xml:space="preserve"> PAGEREF _Toc173408941 \h </w:instrText>
            </w:r>
            <w:r>
              <w:rPr>
                <w:noProof/>
                <w:webHidden/>
              </w:rPr>
            </w:r>
            <w:r>
              <w:rPr>
                <w:noProof/>
                <w:webHidden/>
              </w:rPr>
              <w:fldChar w:fldCharType="separate"/>
            </w:r>
            <w:r>
              <w:rPr>
                <w:noProof/>
                <w:webHidden/>
              </w:rPr>
              <w:t>75</w:t>
            </w:r>
            <w:r>
              <w:rPr>
                <w:noProof/>
                <w:webHidden/>
              </w:rPr>
              <w:fldChar w:fldCharType="end"/>
            </w:r>
          </w:hyperlink>
        </w:p>
        <w:p w14:paraId="24D636AF" w14:textId="0903E743" w:rsidR="00283C3C" w:rsidRDefault="00283C3C">
          <w:pPr>
            <w:pStyle w:val="TOC1"/>
            <w:tabs>
              <w:tab w:val="right" w:leader="dot" w:pos="8630"/>
            </w:tabs>
            <w:rPr>
              <w:rFonts w:eastAsiaTheme="minorEastAsia"/>
              <w:noProof/>
              <w:kern w:val="2"/>
              <w:lang w:val="en-CA" w:eastAsia="zh-CN"/>
              <w14:ligatures w14:val="standardContextual"/>
            </w:rPr>
          </w:pPr>
          <w:hyperlink w:anchor="_Toc173408942" w:history="1">
            <w:r w:rsidRPr="00CB7D0E">
              <w:rPr>
                <w:rStyle w:val="af"/>
                <w:noProof/>
              </w:rPr>
              <w:t>Work-Integrated Learning (WIL)</w:t>
            </w:r>
            <w:r>
              <w:rPr>
                <w:noProof/>
                <w:webHidden/>
              </w:rPr>
              <w:tab/>
            </w:r>
            <w:r>
              <w:rPr>
                <w:noProof/>
                <w:webHidden/>
              </w:rPr>
              <w:fldChar w:fldCharType="begin"/>
            </w:r>
            <w:r>
              <w:rPr>
                <w:noProof/>
                <w:webHidden/>
              </w:rPr>
              <w:instrText xml:space="preserve"> PAGEREF _Toc173408942 \h </w:instrText>
            </w:r>
            <w:r>
              <w:rPr>
                <w:noProof/>
                <w:webHidden/>
              </w:rPr>
            </w:r>
            <w:r>
              <w:rPr>
                <w:noProof/>
                <w:webHidden/>
              </w:rPr>
              <w:fldChar w:fldCharType="separate"/>
            </w:r>
            <w:r>
              <w:rPr>
                <w:noProof/>
                <w:webHidden/>
              </w:rPr>
              <w:t>75</w:t>
            </w:r>
            <w:r>
              <w:rPr>
                <w:noProof/>
                <w:webHidden/>
              </w:rPr>
              <w:fldChar w:fldCharType="end"/>
            </w:r>
          </w:hyperlink>
        </w:p>
        <w:p w14:paraId="48FCAB1E" w14:textId="1FED390D" w:rsidR="00283C3C" w:rsidRDefault="00283C3C">
          <w:pPr>
            <w:pStyle w:val="TOC1"/>
            <w:tabs>
              <w:tab w:val="right" w:leader="dot" w:pos="8630"/>
            </w:tabs>
            <w:rPr>
              <w:rFonts w:eastAsiaTheme="minorEastAsia"/>
              <w:noProof/>
              <w:kern w:val="2"/>
              <w:lang w:val="en-CA" w:eastAsia="zh-CN"/>
              <w14:ligatures w14:val="standardContextual"/>
            </w:rPr>
          </w:pPr>
          <w:hyperlink w:anchor="_Toc173408943" w:history="1">
            <w:r w:rsidRPr="00CB7D0E">
              <w:rPr>
                <w:rStyle w:val="af"/>
                <w:noProof/>
              </w:rPr>
              <w:t>Youth Advisory Council</w:t>
            </w:r>
            <w:r>
              <w:rPr>
                <w:noProof/>
                <w:webHidden/>
              </w:rPr>
              <w:tab/>
            </w:r>
            <w:r>
              <w:rPr>
                <w:noProof/>
                <w:webHidden/>
              </w:rPr>
              <w:fldChar w:fldCharType="begin"/>
            </w:r>
            <w:r>
              <w:rPr>
                <w:noProof/>
                <w:webHidden/>
              </w:rPr>
              <w:instrText xml:space="preserve"> PAGEREF _Toc173408943 \h </w:instrText>
            </w:r>
            <w:r>
              <w:rPr>
                <w:noProof/>
                <w:webHidden/>
              </w:rPr>
            </w:r>
            <w:r>
              <w:rPr>
                <w:noProof/>
                <w:webHidden/>
              </w:rPr>
              <w:fldChar w:fldCharType="separate"/>
            </w:r>
            <w:r>
              <w:rPr>
                <w:noProof/>
                <w:webHidden/>
              </w:rPr>
              <w:t>75</w:t>
            </w:r>
            <w:r>
              <w:rPr>
                <w:noProof/>
                <w:webHidden/>
              </w:rPr>
              <w:fldChar w:fldCharType="end"/>
            </w:r>
          </w:hyperlink>
        </w:p>
        <w:p w14:paraId="203D8C0C" w14:textId="5852FA56" w:rsidR="00283C3C" w:rsidRDefault="00283C3C">
          <w:pPr>
            <w:pStyle w:val="TOC1"/>
            <w:tabs>
              <w:tab w:val="right" w:leader="dot" w:pos="8630"/>
            </w:tabs>
            <w:rPr>
              <w:rFonts w:eastAsiaTheme="minorEastAsia"/>
              <w:noProof/>
              <w:kern w:val="2"/>
              <w:lang w:val="en-CA" w:eastAsia="zh-CN"/>
              <w14:ligatures w14:val="standardContextual"/>
            </w:rPr>
          </w:pPr>
          <w:hyperlink w:anchor="_Toc173408944" w:history="1">
            <w:r w:rsidRPr="00CB7D0E">
              <w:rPr>
                <w:rStyle w:val="af"/>
                <w:noProof/>
              </w:rPr>
              <w:t>Youth At Risk Program Evaluation Tool (YARPET)</w:t>
            </w:r>
            <w:r>
              <w:rPr>
                <w:noProof/>
                <w:webHidden/>
              </w:rPr>
              <w:tab/>
            </w:r>
            <w:r>
              <w:rPr>
                <w:noProof/>
                <w:webHidden/>
              </w:rPr>
              <w:fldChar w:fldCharType="begin"/>
            </w:r>
            <w:r>
              <w:rPr>
                <w:noProof/>
                <w:webHidden/>
              </w:rPr>
              <w:instrText xml:space="preserve"> PAGEREF _Toc173408944 \h </w:instrText>
            </w:r>
            <w:r>
              <w:rPr>
                <w:noProof/>
                <w:webHidden/>
              </w:rPr>
            </w:r>
            <w:r>
              <w:rPr>
                <w:noProof/>
                <w:webHidden/>
              </w:rPr>
              <w:fldChar w:fldCharType="separate"/>
            </w:r>
            <w:r>
              <w:rPr>
                <w:noProof/>
                <w:webHidden/>
              </w:rPr>
              <w:t>75</w:t>
            </w:r>
            <w:r>
              <w:rPr>
                <w:noProof/>
                <w:webHidden/>
              </w:rPr>
              <w:fldChar w:fldCharType="end"/>
            </w:r>
          </w:hyperlink>
        </w:p>
        <w:p w14:paraId="74325C48" w14:textId="66FC2CA0" w:rsidR="00283C3C" w:rsidRDefault="00283C3C">
          <w:pPr>
            <w:pStyle w:val="TOC1"/>
            <w:tabs>
              <w:tab w:val="right" w:leader="dot" w:pos="8630"/>
            </w:tabs>
            <w:rPr>
              <w:rFonts w:eastAsiaTheme="minorEastAsia"/>
              <w:noProof/>
              <w:kern w:val="2"/>
              <w:lang w:val="en-CA" w:eastAsia="zh-CN"/>
              <w14:ligatures w14:val="standardContextual"/>
            </w:rPr>
          </w:pPr>
          <w:hyperlink w:anchor="_Toc173408945" w:history="1">
            <w:r w:rsidRPr="00CB7D0E">
              <w:rPr>
                <w:rStyle w:val="af"/>
                <w:noProof/>
              </w:rPr>
              <w:t>Youth Involvement</w:t>
            </w:r>
            <w:r>
              <w:rPr>
                <w:noProof/>
                <w:webHidden/>
              </w:rPr>
              <w:tab/>
            </w:r>
            <w:r>
              <w:rPr>
                <w:noProof/>
                <w:webHidden/>
              </w:rPr>
              <w:fldChar w:fldCharType="begin"/>
            </w:r>
            <w:r>
              <w:rPr>
                <w:noProof/>
                <w:webHidden/>
              </w:rPr>
              <w:instrText xml:space="preserve"> PAGEREF _Toc173408945 \h </w:instrText>
            </w:r>
            <w:r>
              <w:rPr>
                <w:noProof/>
                <w:webHidden/>
              </w:rPr>
            </w:r>
            <w:r>
              <w:rPr>
                <w:noProof/>
                <w:webHidden/>
              </w:rPr>
              <w:fldChar w:fldCharType="separate"/>
            </w:r>
            <w:r>
              <w:rPr>
                <w:noProof/>
                <w:webHidden/>
              </w:rPr>
              <w:t>76</w:t>
            </w:r>
            <w:r>
              <w:rPr>
                <w:noProof/>
                <w:webHidden/>
              </w:rPr>
              <w:fldChar w:fldCharType="end"/>
            </w:r>
          </w:hyperlink>
        </w:p>
        <w:p w14:paraId="4B0B31A3" w14:textId="50ABE25D" w:rsidR="00283C3C" w:rsidRDefault="00283C3C">
          <w:pPr>
            <w:pStyle w:val="TOC1"/>
            <w:tabs>
              <w:tab w:val="right" w:leader="dot" w:pos="8630"/>
            </w:tabs>
            <w:rPr>
              <w:rFonts w:eastAsiaTheme="minorEastAsia"/>
              <w:noProof/>
              <w:kern w:val="2"/>
              <w:lang w:val="en-CA" w:eastAsia="zh-CN"/>
              <w14:ligatures w14:val="standardContextual"/>
            </w:rPr>
          </w:pPr>
          <w:hyperlink w:anchor="_Toc173408946" w:history="1">
            <w:r w:rsidRPr="00CB7D0E">
              <w:rPr>
                <w:rStyle w:val="af"/>
                <w:noProof/>
              </w:rPr>
              <w:t>Youth-Friendly Program</w:t>
            </w:r>
            <w:r>
              <w:rPr>
                <w:noProof/>
                <w:webHidden/>
              </w:rPr>
              <w:tab/>
            </w:r>
            <w:r>
              <w:rPr>
                <w:noProof/>
                <w:webHidden/>
              </w:rPr>
              <w:fldChar w:fldCharType="begin"/>
            </w:r>
            <w:r>
              <w:rPr>
                <w:noProof/>
                <w:webHidden/>
              </w:rPr>
              <w:instrText xml:space="preserve"> PAGEREF _Toc173408946 \h </w:instrText>
            </w:r>
            <w:r>
              <w:rPr>
                <w:noProof/>
                <w:webHidden/>
              </w:rPr>
            </w:r>
            <w:r>
              <w:rPr>
                <w:noProof/>
                <w:webHidden/>
              </w:rPr>
              <w:fldChar w:fldCharType="separate"/>
            </w:r>
            <w:r>
              <w:rPr>
                <w:noProof/>
                <w:webHidden/>
              </w:rPr>
              <w:t>76</w:t>
            </w:r>
            <w:r>
              <w:rPr>
                <w:noProof/>
                <w:webHidden/>
              </w:rPr>
              <w:fldChar w:fldCharType="end"/>
            </w:r>
          </w:hyperlink>
        </w:p>
        <w:p w14:paraId="103E143E" w14:textId="077C213F" w:rsidR="00320B2D" w:rsidRPr="00EA57A6" w:rsidRDefault="00320B2D">
          <w:r w:rsidRPr="00EA57A6">
            <w:rPr>
              <w:b/>
              <w:bCs/>
              <w:lang w:val="zh-CN"/>
            </w:rPr>
            <w:fldChar w:fldCharType="end"/>
          </w:r>
        </w:p>
      </w:sdtContent>
    </w:sdt>
    <w:p w14:paraId="4BB0BE98" w14:textId="77777777" w:rsidR="00732E92" w:rsidRDefault="00732E92" w:rsidP="000766CF">
      <w:pPr>
        <w:pStyle w:val="1"/>
        <w:jc w:val="left"/>
        <w:sectPr w:rsidR="00732E92" w:rsidSect="00885B23">
          <w:headerReference w:type="default" r:id="rId11"/>
          <w:footerReference w:type="default" r:id="rId12"/>
          <w:pgSz w:w="12240" w:h="15840"/>
          <w:pgMar w:top="1440" w:right="1800" w:bottom="1440" w:left="1800" w:header="720" w:footer="720" w:gutter="0"/>
          <w:pgNumType w:start="0"/>
          <w:cols w:space="720"/>
          <w:titlePg/>
          <w:docGrid w:linePitch="326"/>
        </w:sectPr>
      </w:pPr>
    </w:p>
    <w:p w14:paraId="0774FDE5" w14:textId="77777777" w:rsidR="00885B23" w:rsidRDefault="00885B23">
      <w:pPr>
        <w:pStyle w:val="1"/>
        <w:sectPr w:rsidR="00885B23" w:rsidSect="00732E92">
          <w:type w:val="continuous"/>
          <w:pgSz w:w="12240" w:h="15840"/>
          <w:pgMar w:top="1440" w:right="1800" w:bottom="1440" w:left="1800" w:header="720" w:footer="720" w:gutter="0"/>
          <w:cols w:space="720"/>
        </w:sectPr>
      </w:pPr>
    </w:p>
    <w:p w14:paraId="62F5B384" w14:textId="2170FEE6" w:rsidR="00B34953" w:rsidRPr="00EA57A6" w:rsidRDefault="000766CF">
      <w:pPr>
        <w:pStyle w:val="1"/>
      </w:pPr>
      <w:bookmarkStart w:id="1" w:name="_Toc173408529"/>
      <w:r w:rsidRPr="00EA57A6">
        <w:lastRenderedPageBreak/>
        <w:t>Accountability</w:t>
      </w:r>
      <w:bookmarkEnd w:id="1"/>
    </w:p>
    <w:p w14:paraId="06F4B263" w14:textId="77777777" w:rsidR="00B34953" w:rsidRPr="00EA57A6" w:rsidRDefault="000766CF" w:rsidP="00AF017B">
      <w:pPr>
        <w:pStyle w:val="FirstParagraph"/>
      </w:pPr>
      <w:r w:rsidRPr="00EA57A6">
        <w:t>Definition: The responsibility of program managers and staff to provide evidence to stakeholders and funding agencies that a program is effective and in conformance with its coverage, service, legal, and fiscal requirements.</w:t>
      </w:r>
    </w:p>
    <w:p w14:paraId="746C34DD" w14:textId="77777777" w:rsidR="00B34953" w:rsidRPr="00EA57A6" w:rsidRDefault="00283C3C">
      <w:pPr>
        <w:pStyle w:val="a0"/>
      </w:pPr>
      <w:hyperlink r:id="rId13">
        <w:r w:rsidR="000766CF" w:rsidRPr="00EA57A6">
          <w:rPr>
            <w:rStyle w:val="af"/>
            <w:color w:val="auto"/>
          </w:rPr>
          <w:t>Source</w:t>
        </w:r>
      </w:hyperlink>
    </w:p>
    <w:p w14:paraId="7634E543" w14:textId="77777777" w:rsidR="00B34953" w:rsidRPr="00EA57A6" w:rsidRDefault="000766CF">
      <w:pPr>
        <w:pStyle w:val="1"/>
      </w:pPr>
      <w:bookmarkStart w:id="2" w:name="accuracy"/>
      <w:bookmarkStart w:id="3" w:name="_Toc173408530"/>
      <w:bookmarkEnd w:id="0"/>
      <w:r w:rsidRPr="00EA57A6">
        <w:t>Accuracy</w:t>
      </w:r>
      <w:bookmarkEnd w:id="3"/>
    </w:p>
    <w:p w14:paraId="664C3998" w14:textId="77777777" w:rsidR="00B34953" w:rsidRPr="00EA57A6" w:rsidRDefault="000766CF" w:rsidP="00AF017B">
      <w:pPr>
        <w:pStyle w:val="FirstParagraph"/>
      </w:pPr>
      <w:r w:rsidRPr="00EA57A6">
        <w:t>Definition: The extent to which an evaluation is truthful or valid in what it says about a program, project, or material.</w:t>
      </w:r>
    </w:p>
    <w:p w14:paraId="154A589C" w14:textId="77777777" w:rsidR="00B34953" w:rsidRPr="00EA57A6" w:rsidRDefault="00283C3C">
      <w:pPr>
        <w:pStyle w:val="a0"/>
      </w:pPr>
      <w:hyperlink r:id="rId14">
        <w:r w:rsidR="000766CF" w:rsidRPr="00EA57A6">
          <w:rPr>
            <w:rStyle w:val="af"/>
            <w:color w:val="auto"/>
          </w:rPr>
          <w:t>Source</w:t>
        </w:r>
      </w:hyperlink>
    </w:p>
    <w:p w14:paraId="60360AB9" w14:textId="77777777" w:rsidR="00B34953" w:rsidRPr="00EA57A6" w:rsidRDefault="000766CF">
      <w:pPr>
        <w:pStyle w:val="1"/>
      </w:pPr>
      <w:bookmarkStart w:id="4" w:name="accuracy-standards-a"/>
      <w:bookmarkStart w:id="5" w:name="_Toc173408531"/>
      <w:bookmarkEnd w:id="2"/>
      <w:r w:rsidRPr="00EA57A6">
        <w:t>Accuracy Standards (A)</w:t>
      </w:r>
      <w:bookmarkEnd w:id="5"/>
    </w:p>
    <w:p w14:paraId="144641F0" w14:textId="77777777" w:rsidR="00B34953" w:rsidRPr="00EA57A6" w:rsidRDefault="000766CF" w:rsidP="00AF017B">
      <w:pPr>
        <w:pStyle w:val="FirstParagraph"/>
      </w:pPr>
      <w:r w:rsidRPr="00EA57A6">
        <w:t>Definition: The accuracy standards are intended to increase the dependability and truthfulness of evaluation representations, propositions and findings, especially those that support interpretations and judgments about quality.</w:t>
      </w:r>
    </w:p>
    <w:p w14:paraId="665C48C9" w14:textId="77777777" w:rsidR="00B34953" w:rsidRPr="00EA57A6" w:rsidRDefault="00283C3C">
      <w:pPr>
        <w:pStyle w:val="a0"/>
      </w:pPr>
      <w:hyperlink r:id="rId15">
        <w:r w:rsidR="000766CF" w:rsidRPr="00EA57A6">
          <w:rPr>
            <w:rStyle w:val="af"/>
            <w:color w:val="auto"/>
          </w:rPr>
          <w:t>Source</w:t>
        </w:r>
      </w:hyperlink>
    </w:p>
    <w:p w14:paraId="7D61347D" w14:textId="77777777" w:rsidR="00B34953" w:rsidRPr="00EA57A6" w:rsidRDefault="000766CF">
      <w:pPr>
        <w:pStyle w:val="1"/>
      </w:pPr>
      <w:bookmarkStart w:id="6" w:name="action-research"/>
      <w:bookmarkStart w:id="7" w:name="_Toc173408532"/>
      <w:bookmarkEnd w:id="4"/>
      <w:r w:rsidRPr="00EA57A6">
        <w:t>Action Research</w:t>
      </w:r>
      <w:bookmarkEnd w:id="7"/>
    </w:p>
    <w:p w14:paraId="152787B7" w14:textId="77777777" w:rsidR="00B34953" w:rsidRPr="00EA57A6" w:rsidRDefault="000766CF" w:rsidP="00AF017B">
      <w:pPr>
        <w:pStyle w:val="FirstParagraph"/>
      </w:pPr>
      <w:r w:rsidRPr="00EA57A6">
        <w:t>Definition: A participatory research method where practitioners systematically investigate their own practice to improve it.</w:t>
      </w:r>
    </w:p>
    <w:p w14:paraId="288E24F7" w14:textId="77777777" w:rsidR="00B34953" w:rsidRPr="00EA57A6" w:rsidRDefault="000766CF">
      <w:pPr>
        <w:pStyle w:val="a0"/>
      </w:pPr>
      <w:r w:rsidRPr="00EA57A6">
        <w:t>Interpretation: Empowers educators to apply research directly to their work, fostering continuous improvement and professional growth.</w:t>
      </w:r>
    </w:p>
    <w:p w14:paraId="702CD505" w14:textId="77777777" w:rsidR="00B34953" w:rsidRPr="00EA57A6" w:rsidRDefault="00283C3C">
      <w:pPr>
        <w:pStyle w:val="a0"/>
      </w:pPr>
      <w:hyperlink r:id="rId16">
        <w:r w:rsidR="000766CF" w:rsidRPr="00EA57A6">
          <w:rPr>
            <w:rStyle w:val="af"/>
            <w:color w:val="auto"/>
          </w:rPr>
          <w:t>Source</w:t>
        </w:r>
      </w:hyperlink>
    </w:p>
    <w:p w14:paraId="02F510FD" w14:textId="77777777" w:rsidR="00B34953" w:rsidRPr="00EA57A6" w:rsidRDefault="000766CF">
      <w:pPr>
        <w:pStyle w:val="1"/>
      </w:pPr>
      <w:bookmarkStart w:id="8" w:name="active-stakeholder-engagement"/>
      <w:bookmarkStart w:id="9" w:name="_Toc173408533"/>
      <w:bookmarkEnd w:id="6"/>
      <w:r w:rsidRPr="00EA57A6">
        <w:t>Active Stakeholder Engagement</w:t>
      </w:r>
      <w:bookmarkEnd w:id="9"/>
    </w:p>
    <w:p w14:paraId="0E996A3E" w14:textId="77777777" w:rsidR="00B34953" w:rsidRPr="00EA57A6" w:rsidRDefault="000766CF" w:rsidP="00AF017B">
      <w:pPr>
        <w:pStyle w:val="FirstParagraph"/>
      </w:pPr>
      <w:r w:rsidRPr="00EA57A6">
        <w:t>Definition: The active involvement of stakeholders in various stages of the evaluation, from planning to data collection to reporting.</w:t>
      </w:r>
    </w:p>
    <w:p w14:paraId="2E8D8612" w14:textId="77777777" w:rsidR="00B34953" w:rsidRPr="00EA57A6" w:rsidRDefault="000766CF">
      <w:pPr>
        <w:pStyle w:val="a0"/>
      </w:pPr>
      <w:r w:rsidRPr="00EA57A6">
        <w:t>Interpretation: Promotes greater buy-in, relevance, and utility of the evaluation findings.</w:t>
      </w:r>
    </w:p>
    <w:p w14:paraId="065D3E34" w14:textId="77777777" w:rsidR="00B34953" w:rsidRPr="00EA57A6" w:rsidRDefault="00283C3C">
      <w:pPr>
        <w:pStyle w:val="a0"/>
      </w:pPr>
      <w:hyperlink r:id="rId17">
        <w:r w:rsidR="000766CF" w:rsidRPr="00EA57A6">
          <w:rPr>
            <w:rStyle w:val="af"/>
            <w:color w:val="auto"/>
          </w:rPr>
          <w:t>Source</w:t>
        </w:r>
      </w:hyperlink>
    </w:p>
    <w:p w14:paraId="42280651" w14:textId="77777777" w:rsidR="00B34953" w:rsidRPr="00EA57A6" w:rsidRDefault="000766CF">
      <w:pPr>
        <w:pStyle w:val="1"/>
      </w:pPr>
      <w:bookmarkStart w:id="10" w:name="activities"/>
      <w:bookmarkStart w:id="11" w:name="_Toc173408534"/>
      <w:bookmarkEnd w:id="8"/>
      <w:r w:rsidRPr="00EA57A6">
        <w:t>Activities</w:t>
      </w:r>
      <w:bookmarkEnd w:id="11"/>
    </w:p>
    <w:p w14:paraId="14871876" w14:textId="77777777" w:rsidR="00B34953" w:rsidRPr="00EA57A6" w:rsidRDefault="000766CF" w:rsidP="00AF017B">
      <w:pPr>
        <w:pStyle w:val="FirstParagraph"/>
      </w:pPr>
      <w:r w:rsidRPr="00EA57A6">
        <w:t>Definition: The actual events or actions that take place as a part of the program.</w:t>
      </w:r>
    </w:p>
    <w:p w14:paraId="1DC221D7" w14:textId="77777777" w:rsidR="00B34953" w:rsidRPr="00EA57A6" w:rsidRDefault="00283C3C">
      <w:pPr>
        <w:pStyle w:val="a0"/>
      </w:pPr>
      <w:hyperlink r:id="rId18">
        <w:r w:rsidR="000766CF" w:rsidRPr="00EA57A6">
          <w:rPr>
            <w:rStyle w:val="af"/>
            <w:color w:val="auto"/>
          </w:rPr>
          <w:t>Source</w:t>
        </w:r>
      </w:hyperlink>
    </w:p>
    <w:p w14:paraId="3B98E6B5" w14:textId="77777777" w:rsidR="00B34953" w:rsidRPr="00EA57A6" w:rsidRDefault="000766CF">
      <w:pPr>
        <w:pStyle w:val="1"/>
      </w:pPr>
      <w:bookmarkStart w:id="12" w:name="adolescent-empowerment"/>
      <w:bookmarkStart w:id="13" w:name="_Toc173408535"/>
      <w:bookmarkEnd w:id="10"/>
      <w:r w:rsidRPr="00EA57A6">
        <w:lastRenderedPageBreak/>
        <w:t>Adolescent Empowerment</w:t>
      </w:r>
      <w:bookmarkEnd w:id="13"/>
    </w:p>
    <w:p w14:paraId="73D79108" w14:textId="77777777" w:rsidR="00B34953" w:rsidRPr="00EA57A6" w:rsidRDefault="000766CF" w:rsidP="00AF017B">
      <w:pPr>
        <w:pStyle w:val="FirstParagraph"/>
      </w:pPr>
      <w:r w:rsidRPr="00EA57A6">
        <w:t>Definition: The process of enabling adolescents to take control of their lives and make informed decisions about their future.</w:t>
      </w:r>
    </w:p>
    <w:p w14:paraId="2FE3D399" w14:textId="77777777" w:rsidR="00B34953" w:rsidRPr="00EA57A6" w:rsidRDefault="000766CF">
      <w:pPr>
        <w:pStyle w:val="a0"/>
      </w:pPr>
      <w:r w:rsidRPr="00EA57A6">
        <w:t>Interpretation: Encourages independence and self-confidence, preparing youth for adult responsibilities.</w:t>
      </w:r>
    </w:p>
    <w:p w14:paraId="52395971" w14:textId="77777777" w:rsidR="00B34953" w:rsidRPr="00EA57A6" w:rsidRDefault="00283C3C">
      <w:pPr>
        <w:pStyle w:val="a0"/>
      </w:pPr>
      <w:hyperlink r:id="rId19">
        <w:r w:rsidR="000766CF" w:rsidRPr="00EA57A6">
          <w:rPr>
            <w:rStyle w:val="af"/>
            <w:color w:val="auto"/>
          </w:rPr>
          <w:t>Source</w:t>
        </w:r>
      </w:hyperlink>
    </w:p>
    <w:p w14:paraId="7D291B1D" w14:textId="77777777" w:rsidR="00B34953" w:rsidRPr="00EA57A6" w:rsidRDefault="000766CF">
      <w:pPr>
        <w:pStyle w:val="1"/>
      </w:pPr>
      <w:bookmarkStart w:id="14" w:name="advocacy-strategy"/>
      <w:bookmarkStart w:id="15" w:name="_Toc173408536"/>
      <w:bookmarkEnd w:id="12"/>
      <w:r w:rsidRPr="00EA57A6">
        <w:t>Advocacy Strategy</w:t>
      </w:r>
      <w:bookmarkEnd w:id="15"/>
    </w:p>
    <w:p w14:paraId="2D022A49" w14:textId="77777777" w:rsidR="00B34953" w:rsidRPr="00EA57A6" w:rsidRDefault="000766CF" w:rsidP="00AF017B">
      <w:pPr>
        <w:pStyle w:val="FirstParagraph"/>
      </w:pPr>
      <w:r w:rsidRPr="00EA57A6">
        <w:t>Definition: Actions aimed at influencing public policy, resource allocation decisions, and social attitudes to promote a particular cause or proposal.</w:t>
      </w:r>
    </w:p>
    <w:p w14:paraId="471D0B02" w14:textId="77777777" w:rsidR="00B34953" w:rsidRPr="00EA57A6" w:rsidRDefault="000766CF">
      <w:pPr>
        <w:pStyle w:val="a0"/>
      </w:pPr>
      <w:r w:rsidRPr="00EA57A6">
        <w:t>Interpretation: Utilizes strategic actions to bring about systemic change and support program goals.</w:t>
      </w:r>
    </w:p>
    <w:p w14:paraId="403C396C" w14:textId="77777777" w:rsidR="00B34953" w:rsidRPr="00EA57A6" w:rsidRDefault="00283C3C">
      <w:pPr>
        <w:pStyle w:val="a0"/>
      </w:pPr>
      <w:hyperlink r:id="rId20">
        <w:r w:rsidR="000766CF" w:rsidRPr="00EA57A6">
          <w:rPr>
            <w:rStyle w:val="af"/>
            <w:color w:val="auto"/>
          </w:rPr>
          <w:t>Source</w:t>
        </w:r>
      </w:hyperlink>
    </w:p>
    <w:p w14:paraId="6173BB13" w14:textId="77777777" w:rsidR="00B34953" w:rsidRPr="00EA57A6" w:rsidRDefault="000766CF">
      <w:pPr>
        <w:pStyle w:val="1"/>
      </w:pPr>
      <w:bookmarkStart w:id="16" w:name="agency-theory"/>
      <w:bookmarkStart w:id="17" w:name="_Toc173408537"/>
      <w:bookmarkEnd w:id="14"/>
      <w:r w:rsidRPr="00EA57A6">
        <w:t>Agency Theory</w:t>
      </w:r>
      <w:bookmarkEnd w:id="17"/>
    </w:p>
    <w:p w14:paraId="2FDCB5C0" w14:textId="77777777" w:rsidR="00B34953" w:rsidRPr="00EA57A6" w:rsidRDefault="000766CF" w:rsidP="00AF017B">
      <w:pPr>
        <w:pStyle w:val="FirstParagraph"/>
      </w:pPr>
      <w:r w:rsidRPr="00EA57A6">
        <w:t>Definition: A theory that examines the relationship between principals (funders) and agents (nonprofits), focusing on issues of trust and information asymmetry.</w:t>
      </w:r>
    </w:p>
    <w:p w14:paraId="4135452A" w14:textId="77777777" w:rsidR="00B34953" w:rsidRPr="00EA57A6" w:rsidRDefault="000766CF">
      <w:pPr>
        <w:pStyle w:val="a0"/>
      </w:pPr>
      <w:r w:rsidRPr="00EA57A6">
        <w:t>Interpretation: Highlights the need for monitoring and accountability mechanisms to ensure agents act in the best interest of principals.</w:t>
      </w:r>
    </w:p>
    <w:p w14:paraId="33AB41DD" w14:textId="77777777" w:rsidR="00B34953" w:rsidRPr="00EA57A6" w:rsidRDefault="00283C3C">
      <w:pPr>
        <w:pStyle w:val="a0"/>
      </w:pPr>
      <w:hyperlink r:id="rId21">
        <w:r w:rsidR="000766CF" w:rsidRPr="00EA57A6">
          <w:rPr>
            <w:rStyle w:val="af"/>
            <w:color w:val="auto"/>
          </w:rPr>
          <w:t>Source</w:t>
        </w:r>
      </w:hyperlink>
    </w:p>
    <w:p w14:paraId="4C0A7A73" w14:textId="77777777" w:rsidR="00B34953" w:rsidRPr="00EA57A6" w:rsidRDefault="000766CF">
      <w:pPr>
        <w:pStyle w:val="1"/>
      </w:pPr>
      <w:bookmarkStart w:id="18" w:name="alumni-mentoring"/>
      <w:bookmarkStart w:id="19" w:name="_Toc173408538"/>
      <w:bookmarkEnd w:id="16"/>
      <w:r w:rsidRPr="00EA57A6">
        <w:t>Alumni Mentoring</w:t>
      </w:r>
      <w:bookmarkEnd w:id="19"/>
    </w:p>
    <w:p w14:paraId="49086C56" w14:textId="77777777" w:rsidR="00B34953" w:rsidRPr="00EA57A6" w:rsidRDefault="000766CF" w:rsidP="00AF017B">
      <w:pPr>
        <w:pStyle w:val="FirstParagraph"/>
      </w:pPr>
      <w:r w:rsidRPr="00EA57A6">
        <w:t>Definition: A formal mentoring program that connects current students with alumni to provide career guidance, life skills, and professional development.</w:t>
      </w:r>
    </w:p>
    <w:p w14:paraId="633101EC" w14:textId="77777777" w:rsidR="00B34953" w:rsidRPr="00EA57A6" w:rsidRDefault="000766CF">
      <w:pPr>
        <w:pStyle w:val="a0"/>
      </w:pPr>
      <w:r w:rsidRPr="00EA57A6">
        <w:t>Interpretation: Leverages the experience of alumni to support student growth and foster a strong school-community connection.</w:t>
      </w:r>
    </w:p>
    <w:p w14:paraId="6A239D0A" w14:textId="77777777" w:rsidR="00B34953" w:rsidRPr="00EA57A6" w:rsidRDefault="00283C3C">
      <w:pPr>
        <w:pStyle w:val="a0"/>
      </w:pPr>
      <w:hyperlink r:id="rId22">
        <w:r w:rsidR="000766CF" w:rsidRPr="00EA57A6">
          <w:rPr>
            <w:rStyle w:val="af"/>
            <w:color w:val="auto"/>
          </w:rPr>
          <w:t>Source</w:t>
        </w:r>
      </w:hyperlink>
    </w:p>
    <w:p w14:paraId="734C6E75" w14:textId="77777777" w:rsidR="00B34953" w:rsidRPr="00EA57A6" w:rsidRDefault="000766CF">
      <w:pPr>
        <w:pStyle w:val="1"/>
      </w:pPr>
      <w:bookmarkStart w:id="20" w:name="approach"/>
      <w:bookmarkStart w:id="21" w:name="_Toc173408539"/>
      <w:bookmarkEnd w:id="18"/>
      <w:r w:rsidRPr="00EA57A6">
        <w:t>Approach</w:t>
      </w:r>
      <w:bookmarkEnd w:id="21"/>
    </w:p>
    <w:p w14:paraId="563678F0" w14:textId="77777777" w:rsidR="00B34953" w:rsidRPr="00EA57A6" w:rsidRDefault="000766CF" w:rsidP="00AF017B">
      <w:pPr>
        <w:pStyle w:val="FirstParagraph"/>
      </w:pPr>
      <w:r w:rsidRPr="00EA57A6">
        <w:t>Definition: The method or strategy used to address a specific task or problem.</w:t>
      </w:r>
    </w:p>
    <w:p w14:paraId="02CA618A" w14:textId="77777777" w:rsidR="00B34953" w:rsidRPr="00EA57A6" w:rsidRDefault="000766CF">
      <w:pPr>
        <w:pStyle w:val="a0"/>
      </w:pPr>
      <w:r w:rsidRPr="00EA57A6">
        <w:t>Interpretation: Selecting the right approach ensures that the evaluation or program activities are carried out effectively and efficiently.</w:t>
      </w:r>
    </w:p>
    <w:p w14:paraId="290C9026" w14:textId="77777777" w:rsidR="00B34953" w:rsidRPr="00EA57A6" w:rsidRDefault="00283C3C">
      <w:pPr>
        <w:pStyle w:val="a0"/>
      </w:pPr>
      <w:hyperlink r:id="rId23">
        <w:r w:rsidR="000766CF" w:rsidRPr="00EA57A6">
          <w:rPr>
            <w:rStyle w:val="af"/>
            <w:color w:val="auto"/>
          </w:rPr>
          <w:t>Source</w:t>
        </w:r>
      </w:hyperlink>
    </w:p>
    <w:p w14:paraId="6202D14E" w14:textId="77777777" w:rsidR="00B34953" w:rsidRPr="00EA57A6" w:rsidRDefault="000766CF">
      <w:pPr>
        <w:pStyle w:val="1"/>
      </w:pPr>
      <w:bookmarkStart w:id="22" w:name="assumptions"/>
      <w:bookmarkStart w:id="23" w:name="_Toc173408540"/>
      <w:bookmarkEnd w:id="20"/>
      <w:r w:rsidRPr="00EA57A6">
        <w:lastRenderedPageBreak/>
        <w:t>Assumptions</w:t>
      </w:r>
      <w:bookmarkEnd w:id="23"/>
    </w:p>
    <w:p w14:paraId="21248377" w14:textId="77777777" w:rsidR="00B34953" w:rsidRPr="00EA57A6" w:rsidRDefault="000766CF" w:rsidP="00AF017B">
      <w:pPr>
        <w:pStyle w:val="FirstParagraph"/>
      </w:pPr>
      <w:r w:rsidRPr="00EA57A6">
        <w:t>Definition: Underlying beliefs or premises about how a program will work, which guide its design and implementation.</w:t>
      </w:r>
    </w:p>
    <w:p w14:paraId="10D435D0" w14:textId="77777777" w:rsidR="00B34953" w:rsidRPr="00EA57A6" w:rsidRDefault="000766CF">
      <w:pPr>
        <w:pStyle w:val="a0"/>
      </w:pPr>
      <w:r w:rsidRPr="00EA57A6">
        <w:t>Interpretation: Making assumptions explicit helps to identify potential risks and ensure the program design is robust and realistic.</w:t>
      </w:r>
    </w:p>
    <w:p w14:paraId="38212E47" w14:textId="77777777" w:rsidR="00B34953" w:rsidRPr="00EA57A6" w:rsidRDefault="00283C3C">
      <w:pPr>
        <w:pStyle w:val="a0"/>
      </w:pPr>
      <w:hyperlink r:id="rId24">
        <w:r w:rsidR="000766CF" w:rsidRPr="00EA57A6">
          <w:rPr>
            <w:rStyle w:val="af"/>
            <w:color w:val="auto"/>
          </w:rPr>
          <w:t>Source</w:t>
        </w:r>
      </w:hyperlink>
    </w:p>
    <w:p w14:paraId="6BF918BB" w14:textId="77777777" w:rsidR="00B34953" w:rsidRPr="00EA57A6" w:rsidRDefault="000766CF">
      <w:pPr>
        <w:pStyle w:val="1"/>
      </w:pPr>
      <w:bookmarkStart w:id="24" w:name="at-risk-assumptions"/>
      <w:bookmarkStart w:id="25" w:name="_Toc173408541"/>
      <w:bookmarkEnd w:id="22"/>
      <w:r w:rsidRPr="00EA57A6">
        <w:t>At-Risk Assumptions</w:t>
      </w:r>
      <w:bookmarkEnd w:id="25"/>
    </w:p>
    <w:p w14:paraId="4E36ADF3" w14:textId="77777777" w:rsidR="00B34953" w:rsidRPr="00EA57A6" w:rsidRDefault="000766CF" w:rsidP="00AF017B">
      <w:pPr>
        <w:pStyle w:val="FirstParagraph"/>
      </w:pPr>
      <w:r w:rsidRPr="00EA57A6">
        <w:t>Definition: Assumptions that are less likely to be realized and represent potential gaps or serious threats to the intervention’s success.</w:t>
      </w:r>
    </w:p>
    <w:p w14:paraId="22BC3266" w14:textId="77777777" w:rsidR="00B34953" w:rsidRPr="00EA57A6" w:rsidRDefault="000766CF">
      <w:pPr>
        <w:pStyle w:val="a0"/>
      </w:pPr>
      <w:r w:rsidRPr="00EA57A6">
        <w:t>Interpretation: Highlighting and addressing these assumptions can strengthen the intervention design and enhance its feasibility.</w:t>
      </w:r>
    </w:p>
    <w:p w14:paraId="28E634D8" w14:textId="77777777" w:rsidR="00B34953" w:rsidRPr="00EA57A6" w:rsidRDefault="00283C3C">
      <w:pPr>
        <w:pStyle w:val="a0"/>
      </w:pPr>
      <w:hyperlink r:id="rId25">
        <w:r w:rsidR="000766CF" w:rsidRPr="00EA57A6">
          <w:rPr>
            <w:rStyle w:val="af"/>
            <w:color w:val="auto"/>
          </w:rPr>
          <w:t>Source</w:t>
        </w:r>
      </w:hyperlink>
    </w:p>
    <w:p w14:paraId="22860861" w14:textId="77777777" w:rsidR="00B34953" w:rsidRPr="00EA57A6" w:rsidRDefault="000766CF">
      <w:pPr>
        <w:pStyle w:val="1"/>
      </w:pPr>
      <w:bookmarkStart w:id="26" w:name="attention-to-stakeholders"/>
      <w:bookmarkStart w:id="27" w:name="_Toc173408542"/>
      <w:bookmarkEnd w:id="24"/>
      <w:r w:rsidRPr="00EA57A6">
        <w:t>Attention to Stakeholders</w:t>
      </w:r>
      <w:bookmarkEnd w:id="27"/>
    </w:p>
    <w:p w14:paraId="0AFC36C6" w14:textId="77777777" w:rsidR="00B34953" w:rsidRPr="00EA57A6" w:rsidRDefault="000766CF" w:rsidP="00AF017B">
      <w:pPr>
        <w:pStyle w:val="FirstParagraph"/>
      </w:pPr>
      <w:r w:rsidRPr="00EA57A6">
        <w:t>Definition: Evaluations should devote attention to the full range of individuals and groups invested in the program and affected by its evaluation.</w:t>
      </w:r>
    </w:p>
    <w:p w14:paraId="08CE12FD" w14:textId="77777777" w:rsidR="00B34953" w:rsidRPr="00EA57A6" w:rsidRDefault="00283C3C">
      <w:pPr>
        <w:pStyle w:val="a0"/>
      </w:pPr>
      <w:hyperlink r:id="rId26">
        <w:r w:rsidR="000766CF" w:rsidRPr="00EA57A6">
          <w:rPr>
            <w:rStyle w:val="af"/>
            <w:color w:val="auto"/>
          </w:rPr>
          <w:t>Source</w:t>
        </w:r>
      </w:hyperlink>
    </w:p>
    <w:p w14:paraId="64BB2B35" w14:textId="77777777" w:rsidR="00B34953" w:rsidRPr="00EA57A6" w:rsidRDefault="000766CF">
      <w:pPr>
        <w:pStyle w:val="1"/>
      </w:pPr>
      <w:bookmarkStart w:id="28" w:name="attribution"/>
      <w:bookmarkStart w:id="29" w:name="_Toc173408543"/>
      <w:bookmarkEnd w:id="26"/>
      <w:r w:rsidRPr="00EA57A6">
        <w:t>Attribution</w:t>
      </w:r>
      <w:bookmarkEnd w:id="29"/>
    </w:p>
    <w:p w14:paraId="7B756C0A" w14:textId="77777777" w:rsidR="00B34953" w:rsidRPr="00EA57A6" w:rsidRDefault="000766CF" w:rsidP="00AF017B">
      <w:pPr>
        <w:pStyle w:val="FirstParagraph"/>
      </w:pPr>
      <w:r w:rsidRPr="00EA57A6">
        <w:t>Definition: The estimation of the extent to which any results observed are caused by a program, meaning that the program has produced incremental effects.</w:t>
      </w:r>
    </w:p>
    <w:p w14:paraId="62BEA907" w14:textId="77777777" w:rsidR="00B34953" w:rsidRPr="00EA57A6" w:rsidRDefault="00283C3C">
      <w:pPr>
        <w:pStyle w:val="a0"/>
      </w:pPr>
      <w:hyperlink r:id="rId27">
        <w:r w:rsidR="000766CF" w:rsidRPr="00EA57A6">
          <w:rPr>
            <w:rStyle w:val="af"/>
            <w:color w:val="auto"/>
          </w:rPr>
          <w:t>Source</w:t>
        </w:r>
      </w:hyperlink>
    </w:p>
    <w:p w14:paraId="476752E0" w14:textId="77777777" w:rsidR="00B34953" w:rsidRPr="00EA57A6" w:rsidRDefault="000766CF">
      <w:pPr>
        <w:pStyle w:val="1"/>
      </w:pPr>
      <w:bookmarkStart w:id="30" w:name="audience"/>
      <w:bookmarkStart w:id="31" w:name="_Toc173408544"/>
      <w:bookmarkEnd w:id="28"/>
      <w:r w:rsidRPr="00EA57A6">
        <w:t>Audience</w:t>
      </w:r>
      <w:bookmarkEnd w:id="31"/>
    </w:p>
    <w:p w14:paraId="61E33357" w14:textId="77777777" w:rsidR="00B34953" w:rsidRPr="00EA57A6" w:rsidRDefault="000766CF" w:rsidP="00AF017B">
      <w:pPr>
        <w:pStyle w:val="FirstParagraph"/>
      </w:pPr>
      <w:r w:rsidRPr="00EA57A6">
        <w:t>Definition: The intended group of people who will read, use, or benefit from the program or evaluation findings.</w:t>
      </w:r>
    </w:p>
    <w:p w14:paraId="643573E2" w14:textId="77777777" w:rsidR="00B34953" w:rsidRPr="00EA57A6" w:rsidRDefault="000766CF">
      <w:pPr>
        <w:pStyle w:val="a0"/>
      </w:pPr>
      <w:r w:rsidRPr="00EA57A6">
        <w:t>Interpretation: Knowing the audience helps tailor the evaluation to meet their needs and ensures the findings are relevant and useful.</w:t>
      </w:r>
    </w:p>
    <w:p w14:paraId="71AB98CA" w14:textId="77777777" w:rsidR="00B34953" w:rsidRPr="00EA57A6" w:rsidRDefault="00283C3C">
      <w:pPr>
        <w:pStyle w:val="a0"/>
      </w:pPr>
      <w:hyperlink r:id="rId28">
        <w:r w:rsidR="000766CF" w:rsidRPr="00EA57A6">
          <w:rPr>
            <w:rStyle w:val="af"/>
            <w:color w:val="auto"/>
          </w:rPr>
          <w:t>Source</w:t>
        </w:r>
      </w:hyperlink>
    </w:p>
    <w:p w14:paraId="5F11689B" w14:textId="77777777" w:rsidR="00B34953" w:rsidRPr="00EA57A6" w:rsidRDefault="000766CF">
      <w:pPr>
        <w:pStyle w:val="1"/>
      </w:pPr>
      <w:bookmarkStart w:id="32" w:name="audit-and-accountability"/>
      <w:bookmarkStart w:id="33" w:name="_Toc173408545"/>
      <w:bookmarkEnd w:id="30"/>
      <w:r w:rsidRPr="00EA57A6">
        <w:t>Audit and Accountability</w:t>
      </w:r>
      <w:bookmarkEnd w:id="33"/>
    </w:p>
    <w:p w14:paraId="39E6D973" w14:textId="77777777" w:rsidR="00B34953" w:rsidRPr="00EA57A6" w:rsidRDefault="000766CF" w:rsidP="00AF017B">
      <w:pPr>
        <w:pStyle w:val="FirstParagraph"/>
      </w:pPr>
      <w:r w:rsidRPr="00EA57A6">
        <w:t>Definition: An evaluation approach focused on ensuring that programs meet specified standards and comply with regulations, often through systematic and independent examinations.</w:t>
      </w:r>
    </w:p>
    <w:p w14:paraId="6830F421" w14:textId="77777777" w:rsidR="00B34953" w:rsidRPr="00EA57A6" w:rsidRDefault="000766CF">
      <w:pPr>
        <w:pStyle w:val="a0"/>
      </w:pPr>
      <w:r w:rsidRPr="00EA57A6">
        <w:lastRenderedPageBreak/>
        <w:t>Interpretation: Provides assurance that a program is being managed properly and is achieving its intended outcomes.</w:t>
      </w:r>
    </w:p>
    <w:p w14:paraId="391290A6" w14:textId="77777777" w:rsidR="00B34953" w:rsidRPr="00EA57A6" w:rsidRDefault="000766CF">
      <w:pPr>
        <w:pStyle w:val="1"/>
      </w:pPr>
      <w:bookmarkStart w:id="34" w:name="autonomous-motivation"/>
      <w:bookmarkStart w:id="35" w:name="_Toc173408546"/>
      <w:bookmarkEnd w:id="32"/>
      <w:r w:rsidRPr="00EA57A6">
        <w:t>Autonomous Motivation</w:t>
      </w:r>
      <w:bookmarkEnd w:id="35"/>
    </w:p>
    <w:p w14:paraId="1843F10C" w14:textId="77777777" w:rsidR="00B34953" w:rsidRPr="00EA57A6" w:rsidRDefault="000766CF" w:rsidP="00AF017B">
      <w:pPr>
        <w:pStyle w:val="FirstParagraph"/>
      </w:pPr>
      <w:r w:rsidRPr="00EA57A6">
        <w:t>Definition: Motivation that comes from within an individual, driven by personal interest and values rather than external pressures.</w:t>
      </w:r>
    </w:p>
    <w:p w14:paraId="01830A71" w14:textId="77777777" w:rsidR="00B34953" w:rsidRPr="00EA57A6" w:rsidRDefault="000766CF">
      <w:pPr>
        <w:pStyle w:val="a0"/>
      </w:pPr>
      <w:r w:rsidRPr="00EA57A6">
        <w:t>Interpretation: More sustainable and effective for long-term behavior change as it aligns with personal goals and values.</w:t>
      </w:r>
    </w:p>
    <w:p w14:paraId="1B34438E" w14:textId="77777777" w:rsidR="00B34953" w:rsidRPr="00EA57A6" w:rsidRDefault="00283C3C">
      <w:pPr>
        <w:pStyle w:val="a0"/>
      </w:pPr>
      <w:hyperlink r:id="rId29">
        <w:r w:rsidR="000766CF" w:rsidRPr="00EA57A6">
          <w:rPr>
            <w:rStyle w:val="af"/>
            <w:color w:val="auto"/>
          </w:rPr>
          <w:t>Source</w:t>
        </w:r>
      </w:hyperlink>
    </w:p>
    <w:p w14:paraId="3F106266" w14:textId="77777777" w:rsidR="00B34953" w:rsidRPr="00EA57A6" w:rsidRDefault="000766CF">
      <w:pPr>
        <w:pStyle w:val="1"/>
      </w:pPr>
      <w:bookmarkStart w:id="36" w:name="awareness"/>
      <w:bookmarkStart w:id="37" w:name="_Toc173408547"/>
      <w:bookmarkEnd w:id="34"/>
      <w:r w:rsidRPr="00EA57A6">
        <w:t>Awareness</w:t>
      </w:r>
      <w:bookmarkEnd w:id="37"/>
    </w:p>
    <w:p w14:paraId="729BB0CA" w14:textId="77777777" w:rsidR="00B34953" w:rsidRPr="00EA57A6" w:rsidRDefault="000766CF" w:rsidP="00AF017B">
      <w:pPr>
        <w:pStyle w:val="FirstParagraph"/>
      </w:pPr>
      <w:r w:rsidRPr="00EA57A6">
        <w:t>Definition: The level of knowledge and understanding that participants or the general public have about a program or its components.</w:t>
      </w:r>
    </w:p>
    <w:p w14:paraId="59DA33B6" w14:textId="77777777" w:rsidR="00B34953" w:rsidRPr="00EA57A6" w:rsidRDefault="000766CF">
      <w:pPr>
        <w:pStyle w:val="a0"/>
      </w:pPr>
      <w:r w:rsidRPr="00EA57A6">
        <w:t>Interpretation: Crucial for ensuring engagement and participation, as well-informed individuals are more likely to get involved.</w:t>
      </w:r>
    </w:p>
    <w:p w14:paraId="22FEB08D" w14:textId="77777777" w:rsidR="00B34953" w:rsidRPr="00EA57A6" w:rsidRDefault="000766CF">
      <w:pPr>
        <w:pStyle w:val="1"/>
      </w:pPr>
      <w:bookmarkStart w:id="38" w:name="barriers"/>
      <w:bookmarkStart w:id="39" w:name="_Toc173408548"/>
      <w:bookmarkEnd w:id="36"/>
      <w:r w:rsidRPr="00EA57A6">
        <w:t>Barriers</w:t>
      </w:r>
      <w:bookmarkEnd w:id="39"/>
    </w:p>
    <w:p w14:paraId="1FC7C620" w14:textId="77777777" w:rsidR="00B34953" w:rsidRPr="00EA57A6" w:rsidRDefault="000766CF" w:rsidP="00AF017B">
      <w:pPr>
        <w:pStyle w:val="FirstParagraph"/>
      </w:pPr>
      <w:r w:rsidRPr="00EA57A6">
        <w:t>Definition: Challenges or obstacles that hinder the implementation and success of a program.</w:t>
      </w:r>
    </w:p>
    <w:p w14:paraId="4E08763E" w14:textId="77777777" w:rsidR="00B34953" w:rsidRPr="00EA57A6" w:rsidRDefault="000766CF">
      <w:pPr>
        <w:pStyle w:val="a0"/>
      </w:pPr>
      <w:r w:rsidRPr="00EA57A6">
        <w:t>Interpretation: Recognizing barriers allows for the development of strategies to overcome them and improve program effectiveness.</w:t>
      </w:r>
    </w:p>
    <w:p w14:paraId="35AD0057" w14:textId="77777777" w:rsidR="00B34953" w:rsidRPr="00EA57A6" w:rsidRDefault="00283C3C">
      <w:pPr>
        <w:pStyle w:val="a0"/>
      </w:pPr>
      <w:hyperlink r:id="rId30">
        <w:r w:rsidR="000766CF" w:rsidRPr="00EA57A6">
          <w:rPr>
            <w:rStyle w:val="af"/>
            <w:color w:val="auto"/>
          </w:rPr>
          <w:t>Source</w:t>
        </w:r>
      </w:hyperlink>
    </w:p>
    <w:p w14:paraId="48F2DEF3" w14:textId="77777777" w:rsidR="00B34953" w:rsidRPr="00EA57A6" w:rsidRDefault="000766CF">
      <w:pPr>
        <w:pStyle w:val="1"/>
      </w:pPr>
      <w:bookmarkStart w:id="40" w:name="behavioral-engagement"/>
      <w:bookmarkStart w:id="41" w:name="_Toc173408549"/>
      <w:bookmarkEnd w:id="38"/>
      <w:r w:rsidRPr="00EA57A6">
        <w:t>Behavioral Engagement</w:t>
      </w:r>
      <w:bookmarkEnd w:id="41"/>
    </w:p>
    <w:p w14:paraId="285FE5D9" w14:textId="77777777" w:rsidR="00B34953" w:rsidRPr="00EA57A6" w:rsidRDefault="000766CF" w:rsidP="00AF017B">
      <w:pPr>
        <w:pStyle w:val="FirstParagraph"/>
      </w:pPr>
      <w:r w:rsidRPr="00EA57A6">
        <w:t>Definition: The extent to which students participate in academic and extracurricular activities, often reflected in attendance, participation, and effort.</w:t>
      </w:r>
    </w:p>
    <w:p w14:paraId="020179F2" w14:textId="77777777" w:rsidR="00B34953" w:rsidRPr="00EA57A6" w:rsidRDefault="000766CF">
      <w:pPr>
        <w:pStyle w:val="a0"/>
      </w:pPr>
      <w:r w:rsidRPr="00EA57A6">
        <w:t>Interpretation: Indicates the level of active involvement and commitment of students, which is crucial for their overall success and development.</w:t>
      </w:r>
    </w:p>
    <w:p w14:paraId="0DAFF0AA" w14:textId="77777777" w:rsidR="00B34953" w:rsidRPr="00EA57A6" w:rsidRDefault="00283C3C">
      <w:pPr>
        <w:pStyle w:val="a0"/>
      </w:pPr>
      <w:hyperlink r:id="rId31">
        <w:r w:rsidR="000766CF" w:rsidRPr="00EA57A6">
          <w:rPr>
            <w:rStyle w:val="af"/>
            <w:color w:val="auto"/>
          </w:rPr>
          <w:t>Source</w:t>
        </w:r>
      </w:hyperlink>
    </w:p>
    <w:p w14:paraId="31B062A2" w14:textId="77777777" w:rsidR="00B34953" w:rsidRPr="00EA57A6" w:rsidRDefault="000766CF">
      <w:pPr>
        <w:pStyle w:val="1"/>
      </w:pPr>
      <w:bookmarkStart w:id="42" w:name="benchmarking"/>
      <w:bookmarkStart w:id="43" w:name="_Toc173408550"/>
      <w:bookmarkEnd w:id="40"/>
      <w:r w:rsidRPr="00EA57A6">
        <w:t>Benchmarking</w:t>
      </w:r>
      <w:bookmarkEnd w:id="43"/>
    </w:p>
    <w:p w14:paraId="56C4A629" w14:textId="77777777" w:rsidR="00B34953" w:rsidRPr="00EA57A6" w:rsidRDefault="000766CF" w:rsidP="00AF017B">
      <w:pPr>
        <w:pStyle w:val="FirstParagraph"/>
      </w:pPr>
      <w:r w:rsidRPr="00EA57A6">
        <w:t>Definition: Comparing an organization’s practices and performance metrics to industry bests and best practices from other organizations.</w:t>
      </w:r>
    </w:p>
    <w:p w14:paraId="51274D68" w14:textId="77777777" w:rsidR="00B34953" w:rsidRPr="00EA57A6" w:rsidRDefault="000766CF">
      <w:pPr>
        <w:pStyle w:val="a0"/>
      </w:pPr>
      <w:r w:rsidRPr="00EA57A6">
        <w:t>Interpretation: Helps identify areas for improvement by learning from others’ successes.</w:t>
      </w:r>
    </w:p>
    <w:p w14:paraId="6BD178CD" w14:textId="77777777" w:rsidR="00B34953" w:rsidRPr="00EA57A6" w:rsidRDefault="00283C3C">
      <w:pPr>
        <w:pStyle w:val="a0"/>
      </w:pPr>
      <w:hyperlink r:id="rId32">
        <w:r w:rsidR="000766CF" w:rsidRPr="00EA57A6">
          <w:rPr>
            <w:rStyle w:val="af"/>
            <w:color w:val="auto"/>
          </w:rPr>
          <w:t>Source</w:t>
        </w:r>
      </w:hyperlink>
    </w:p>
    <w:p w14:paraId="5E14517F" w14:textId="77777777" w:rsidR="00B34953" w:rsidRPr="00EA57A6" w:rsidRDefault="000766CF">
      <w:pPr>
        <w:pStyle w:val="1"/>
      </w:pPr>
      <w:bookmarkStart w:id="44" w:name="benefits"/>
      <w:bookmarkStart w:id="45" w:name="_Toc173408551"/>
      <w:bookmarkEnd w:id="42"/>
      <w:r w:rsidRPr="00EA57A6">
        <w:lastRenderedPageBreak/>
        <w:t>Benefits</w:t>
      </w:r>
      <w:bookmarkEnd w:id="45"/>
    </w:p>
    <w:p w14:paraId="4C876D3F" w14:textId="77777777" w:rsidR="00B34953" w:rsidRPr="00EA57A6" w:rsidRDefault="000766CF" w:rsidP="00AF017B">
      <w:pPr>
        <w:pStyle w:val="FirstParagraph"/>
      </w:pPr>
      <w:r w:rsidRPr="00EA57A6">
        <w:t>Definition: The positive outcomes or advantages gained by participants as a result of their involvement in a program.</w:t>
      </w:r>
    </w:p>
    <w:p w14:paraId="0276EA40" w14:textId="77777777" w:rsidR="00B34953" w:rsidRPr="00EA57A6" w:rsidRDefault="000766CF">
      <w:pPr>
        <w:pStyle w:val="a0"/>
      </w:pPr>
      <w:r w:rsidRPr="00EA57A6">
        <w:t>Interpretation: Highlights the value and impact of the program on its participants.</w:t>
      </w:r>
    </w:p>
    <w:p w14:paraId="27053CFE" w14:textId="77777777" w:rsidR="00B34953" w:rsidRPr="00EA57A6" w:rsidRDefault="000766CF">
      <w:pPr>
        <w:pStyle w:val="1"/>
      </w:pPr>
      <w:bookmarkStart w:id="46" w:name="breadth"/>
      <w:bookmarkStart w:id="47" w:name="_Toc173408552"/>
      <w:bookmarkEnd w:id="44"/>
      <w:r w:rsidRPr="00EA57A6">
        <w:t>Breadth</w:t>
      </w:r>
      <w:bookmarkEnd w:id="47"/>
    </w:p>
    <w:p w14:paraId="0F01A868" w14:textId="77777777" w:rsidR="00B34953" w:rsidRPr="00EA57A6" w:rsidRDefault="000766CF" w:rsidP="00AF017B">
      <w:pPr>
        <w:pStyle w:val="FirstParagraph"/>
      </w:pPr>
      <w:r w:rsidRPr="00EA57A6">
        <w:t>Definition: The scope of the measurement’s coverage.</w:t>
      </w:r>
    </w:p>
    <w:p w14:paraId="4DA656E0" w14:textId="77777777" w:rsidR="00B34953" w:rsidRPr="00EA57A6" w:rsidRDefault="00283C3C">
      <w:pPr>
        <w:pStyle w:val="a0"/>
      </w:pPr>
      <w:hyperlink r:id="rId33">
        <w:r w:rsidR="000766CF" w:rsidRPr="00EA57A6">
          <w:rPr>
            <w:rStyle w:val="af"/>
            <w:color w:val="auto"/>
          </w:rPr>
          <w:t>Source</w:t>
        </w:r>
      </w:hyperlink>
    </w:p>
    <w:p w14:paraId="015FB8F4" w14:textId="77777777" w:rsidR="00B34953" w:rsidRPr="00EA57A6" w:rsidRDefault="000766CF">
      <w:pPr>
        <w:pStyle w:val="1"/>
      </w:pPr>
      <w:bookmarkStart w:id="48" w:name="case-management"/>
      <w:bookmarkStart w:id="49" w:name="_Toc173408553"/>
      <w:bookmarkEnd w:id="46"/>
      <w:r w:rsidRPr="00EA57A6">
        <w:t>Case Management</w:t>
      </w:r>
      <w:bookmarkEnd w:id="49"/>
    </w:p>
    <w:p w14:paraId="5047197E" w14:textId="77777777" w:rsidR="00B34953" w:rsidRPr="00EA57A6" w:rsidRDefault="000766CF" w:rsidP="00AF017B">
      <w:pPr>
        <w:pStyle w:val="FirstParagraph"/>
      </w:pPr>
      <w:r w:rsidRPr="00EA57A6">
        <w:t>Definition: A collaborative process of assessment, planning, facilitation, and advocacy to meet an individual’s comprehensive health needs.</w:t>
      </w:r>
    </w:p>
    <w:p w14:paraId="52A9E119" w14:textId="77777777" w:rsidR="00B34953" w:rsidRPr="00EA57A6" w:rsidRDefault="000766CF">
      <w:pPr>
        <w:pStyle w:val="a0"/>
      </w:pPr>
      <w:r w:rsidRPr="00EA57A6">
        <w:t>Interpretation: Coordinates care and resources to support individuals in managing their health and social needs.</w:t>
      </w:r>
    </w:p>
    <w:p w14:paraId="5A2D57B8" w14:textId="77777777" w:rsidR="00B34953" w:rsidRPr="00EA57A6" w:rsidRDefault="00283C3C">
      <w:pPr>
        <w:pStyle w:val="a0"/>
      </w:pPr>
      <w:hyperlink r:id="rId34">
        <w:r w:rsidR="000766CF" w:rsidRPr="00EA57A6">
          <w:rPr>
            <w:rStyle w:val="af"/>
            <w:color w:val="auto"/>
          </w:rPr>
          <w:t>Source</w:t>
        </w:r>
      </w:hyperlink>
    </w:p>
    <w:p w14:paraId="188B0D4E" w14:textId="77777777" w:rsidR="00B34953" w:rsidRPr="00EA57A6" w:rsidRDefault="000766CF">
      <w:pPr>
        <w:pStyle w:val="1"/>
      </w:pPr>
      <w:bookmarkStart w:id="50" w:name="case-study"/>
      <w:bookmarkStart w:id="51" w:name="_Toc173408554"/>
      <w:bookmarkEnd w:id="48"/>
      <w:r w:rsidRPr="00EA57A6">
        <w:t>Case study</w:t>
      </w:r>
      <w:bookmarkEnd w:id="51"/>
    </w:p>
    <w:p w14:paraId="298A2C8C" w14:textId="77777777" w:rsidR="00B34953" w:rsidRPr="00EA57A6" w:rsidRDefault="000766CF" w:rsidP="00AF017B">
      <w:pPr>
        <w:pStyle w:val="FirstParagraph"/>
      </w:pPr>
      <w:r w:rsidRPr="00EA57A6">
        <w:t>Definition: A data collection method that involves in‑depth studies of specific cases or projects within a program. The method itself is made up of one or more data collection methods (such as interviews and file review).</w:t>
      </w:r>
    </w:p>
    <w:p w14:paraId="34DBCE14" w14:textId="77777777" w:rsidR="00B34953" w:rsidRPr="00EA57A6" w:rsidRDefault="00283C3C">
      <w:pPr>
        <w:pStyle w:val="a0"/>
      </w:pPr>
      <w:hyperlink r:id="rId35">
        <w:r w:rsidR="000766CF" w:rsidRPr="00EA57A6">
          <w:rPr>
            <w:rStyle w:val="af"/>
            <w:color w:val="auto"/>
          </w:rPr>
          <w:t>Source</w:t>
        </w:r>
      </w:hyperlink>
    </w:p>
    <w:p w14:paraId="6F7D9939" w14:textId="77777777" w:rsidR="00B34953" w:rsidRPr="00EA57A6" w:rsidRDefault="000766CF">
      <w:pPr>
        <w:pStyle w:val="1"/>
      </w:pPr>
      <w:bookmarkStart w:id="52" w:name="causal-inference"/>
      <w:bookmarkStart w:id="53" w:name="_Toc173408555"/>
      <w:bookmarkEnd w:id="50"/>
      <w:r w:rsidRPr="00EA57A6">
        <w:t>Causal inference</w:t>
      </w:r>
      <w:bookmarkEnd w:id="53"/>
    </w:p>
    <w:p w14:paraId="406C163E" w14:textId="77777777" w:rsidR="00B34953" w:rsidRPr="00EA57A6" w:rsidRDefault="000766CF" w:rsidP="00AF017B">
      <w:pPr>
        <w:pStyle w:val="FirstParagraph"/>
      </w:pPr>
      <w:r w:rsidRPr="00EA57A6">
        <w:t>Definition: The logical process used to draw conclusions from evidence concerning what has been produced or “caused” by a program. To say that a program produced or caused a certain result means that, if the program had not been there (or if it had been there in a different form or degree), then the observed result (or level of result) would not have occurred.</w:t>
      </w:r>
    </w:p>
    <w:p w14:paraId="0D9E3027" w14:textId="77777777" w:rsidR="00B34953" w:rsidRPr="00EA57A6" w:rsidRDefault="00283C3C">
      <w:pPr>
        <w:pStyle w:val="a0"/>
      </w:pPr>
      <w:hyperlink r:id="rId36">
        <w:r w:rsidR="000766CF" w:rsidRPr="00EA57A6">
          <w:rPr>
            <w:rStyle w:val="af"/>
            <w:color w:val="auto"/>
          </w:rPr>
          <w:t>Source</w:t>
        </w:r>
      </w:hyperlink>
    </w:p>
    <w:p w14:paraId="08AA03AA" w14:textId="77777777" w:rsidR="00B34953" w:rsidRPr="00EA57A6" w:rsidRDefault="000766CF">
      <w:pPr>
        <w:pStyle w:val="1"/>
      </w:pPr>
      <w:bookmarkStart w:id="54" w:name="causal-link-assumptions"/>
      <w:bookmarkStart w:id="55" w:name="_Toc173408556"/>
      <w:bookmarkEnd w:id="52"/>
      <w:r w:rsidRPr="00EA57A6">
        <w:t>Causal Link Assumptions</w:t>
      </w:r>
      <w:bookmarkEnd w:id="55"/>
    </w:p>
    <w:p w14:paraId="7D5B4CC6" w14:textId="77777777" w:rsidR="00B34953" w:rsidRPr="00EA57A6" w:rsidRDefault="000766CF" w:rsidP="00AF017B">
      <w:pPr>
        <w:pStyle w:val="FirstParagraph"/>
      </w:pPr>
      <w:r w:rsidRPr="00EA57A6">
        <w:t>Definition: Salient events or conditions necessary for a particular causal link in a ToC to be realized, often representing potential risks if not met.</w:t>
      </w:r>
    </w:p>
    <w:p w14:paraId="329D34BA" w14:textId="77777777" w:rsidR="00B34953" w:rsidRPr="00EA57A6" w:rsidRDefault="000766CF">
      <w:pPr>
        <w:pStyle w:val="a0"/>
      </w:pPr>
      <w:r w:rsidRPr="00EA57A6">
        <w:t>Interpretation: Identifying these assumptions helps in understanding and mitigating risks, ensuring the causal pathway is robust.</w:t>
      </w:r>
    </w:p>
    <w:p w14:paraId="53FC9385" w14:textId="77777777" w:rsidR="00B34953" w:rsidRPr="00EA57A6" w:rsidRDefault="00283C3C">
      <w:pPr>
        <w:pStyle w:val="a0"/>
      </w:pPr>
      <w:hyperlink r:id="rId37">
        <w:r w:rsidR="000766CF" w:rsidRPr="00EA57A6">
          <w:rPr>
            <w:rStyle w:val="af"/>
            <w:color w:val="auto"/>
          </w:rPr>
          <w:t>Source</w:t>
        </w:r>
      </w:hyperlink>
    </w:p>
    <w:p w14:paraId="1BB427E4" w14:textId="77777777" w:rsidR="00B34953" w:rsidRPr="00EA57A6" w:rsidRDefault="000766CF">
      <w:pPr>
        <w:pStyle w:val="1"/>
      </w:pPr>
      <w:bookmarkStart w:id="56" w:name="causal-pathways"/>
      <w:bookmarkStart w:id="57" w:name="_Toc173408557"/>
      <w:bookmarkEnd w:id="54"/>
      <w:r w:rsidRPr="00EA57A6">
        <w:lastRenderedPageBreak/>
        <w:t>Causal Pathways</w:t>
      </w:r>
      <w:bookmarkEnd w:id="57"/>
    </w:p>
    <w:p w14:paraId="696B0FBF" w14:textId="77777777" w:rsidR="00B34953" w:rsidRPr="00EA57A6" w:rsidRDefault="000766CF" w:rsidP="00AF017B">
      <w:pPr>
        <w:pStyle w:val="FirstParagraph"/>
      </w:pPr>
      <w:r w:rsidRPr="00EA57A6">
        <w:t>Definition: The sequence of events or mechanisms through which an intervention is expected to produce its outcomes.</w:t>
      </w:r>
    </w:p>
    <w:p w14:paraId="4B47FBE3" w14:textId="77777777" w:rsidR="00B34953" w:rsidRPr="00EA57A6" w:rsidRDefault="000766CF">
      <w:pPr>
        <w:pStyle w:val="a0"/>
      </w:pPr>
      <w:r w:rsidRPr="00EA57A6">
        <w:t>Interpretation: Helps to map out the logical steps and intermediary outcomes that lead to the desired change, clarifying how and why the intervention works.</w:t>
      </w:r>
    </w:p>
    <w:p w14:paraId="239703B7" w14:textId="77777777" w:rsidR="00B34953" w:rsidRPr="00EA57A6" w:rsidRDefault="00283C3C">
      <w:pPr>
        <w:pStyle w:val="a0"/>
      </w:pPr>
      <w:hyperlink r:id="rId38">
        <w:r w:rsidR="000766CF" w:rsidRPr="00EA57A6">
          <w:rPr>
            <w:rStyle w:val="af"/>
            <w:color w:val="auto"/>
          </w:rPr>
          <w:t>Source</w:t>
        </w:r>
      </w:hyperlink>
    </w:p>
    <w:p w14:paraId="73764B8F" w14:textId="77777777" w:rsidR="00B34953" w:rsidRPr="00EA57A6" w:rsidRDefault="000766CF">
      <w:pPr>
        <w:pStyle w:val="1"/>
      </w:pPr>
      <w:bookmarkStart w:id="58" w:name="census"/>
      <w:bookmarkStart w:id="59" w:name="_Toc173408558"/>
      <w:bookmarkEnd w:id="56"/>
      <w:r w:rsidRPr="00EA57A6">
        <w:t>Census</w:t>
      </w:r>
      <w:bookmarkEnd w:id="59"/>
    </w:p>
    <w:p w14:paraId="1C3DA31D" w14:textId="77777777" w:rsidR="00B34953" w:rsidRPr="00EA57A6" w:rsidRDefault="000766CF" w:rsidP="00AF017B">
      <w:pPr>
        <w:pStyle w:val="FirstParagraph"/>
      </w:pPr>
      <w:r w:rsidRPr="00EA57A6">
        <w:t>Definition: The complete population of intervention recipients.</w:t>
      </w:r>
    </w:p>
    <w:p w14:paraId="03A75440" w14:textId="77777777" w:rsidR="00B34953" w:rsidRPr="00EA57A6" w:rsidRDefault="00283C3C">
      <w:pPr>
        <w:pStyle w:val="a0"/>
      </w:pPr>
      <w:hyperlink r:id="rId39">
        <w:r w:rsidR="000766CF" w:rsidRPr="00EA57A6">
          <w:rPr>
            <w:rStyle w:val="af"/>
            <w:color w:val="auto"/>
          </w:rPr>
          <w:t>Source</w:t>
        </w:r>
      </w:hyperlink>
    </w:p>
    <w:p w14:paraId="4557BE04" w14:textId="77777777" w:rsidR="00B34953" w:rsidRPr="00EA57A6" w:rsidRDefault="000766CF">
      <w:pPr>
        <w:pStyle w:val="1"/>
      </w:pPr>
      <w:bookmarkStart w:id="60" w:name="ces-canadian-evaluation-society"/>
      <w:bookmarkStart w:id="61" w:name="_Toc173408559"/>
      <w:bookmarkEnd w:id="58"/>
      <w:r w:rsidRPr="00EA57A6">
        <w:t>CES (Canadian Evaluation Society)</w:t>
      </w:r>
      <w:bookmarkEnd w:id="61"/>
    </w:p>
    <w:p w14:paraId="52218415" w14:textId="77777777" w:rsidR="00B34953" w:rsidRPr="00EA57A6" w:rsidRDefault="000766CF" w:rsidP="00AF017B">
      <w:pPr>
        <w:pStyle w:val="FirstParagraph"/>
      </w:pPr>
      <w:r w:rsidRPr="00EA57A6">
        <w:t>Definition: A professional association that promotes the theory, practice, and use of evaluation in Canada.</w:t>
      </w:r>
    </w:p>
    <w:p w14:paraId="6AD4F14B" w14:textId="77777777" w:rsidR="00B34953" w:rsidRPr="00EA57A6" w:rsidRDefault="000766CF">
      <w:pPr>
        <w:pStyle w:val="a0"/>
      </w:pPr>
      <w:r w:rsidRPr="00EA57A6">
        <w:t>Interpretation: Provides resources, standards, and certification for evaluators to enhance their professional skills and credibility.</w:t>
      </w:r>
    </w:p>
    <w:p w14:paraId="0639B805" w14:textId="77777777" w:rsidR="00B34953" w:rsidRPr="00EA57A6" w:rsidRDefault="00283C3C">
      <w:pPr>
        <w:pStyle w:val="a0"/>
      </w:pPr>
      <w:hyperlink r:id="rId40">
        <w:r w:rsidR="000766CF" w:rsidRPr="00EA57A6">
          <w:rPr>
            <w:rStyle w:val="af"/>
            <w:color w:val="auto"/>
          </w:rPr>
          <w:t>Source</w:t>
        </w:r>
      </w:hyperlink>
    </w:p>
    <w:p w14:paraId="6F554F56" w14:textId="77777777" w:rsidR="00B34953" w:rsidRPr="00EA57A6" w:rsidRDefault="000766CF">
      <w:pPr>
        <w:pStyle w:val="1"/>
      </w:pPr>
      <w:bookmarkStart w:id="62" w:name="civic-engagement"/>
      <w:bookmarkStart w:id="63" w:name="_Toc173408560"/>
      <w:bookmarkEnd w:id="60"/>
      <w:r w:rsidRPr="00EA57A6">
        <w:t>Civic Engagement</w:t>
      </w:r>
      <w:bookmarkEnd w:id="63"/>
    </w:p>
    <w:p w14:paraId="36D186EF" w14:textId="77777777" w:rsidR="00B34953" w:rsidRPr="00EA57A6" w:rsidRDefault="000766CF" w:rsidP="00AF017B">
      <w:pPr>
        <w:pStyle w:val="FirstParagraph"/>
      </w:pPr>
      <w:r w:rsidRPr="00EA57A6">
        <w:t>Definition: Individual and collective actions designed to identify and address issues of public concern.</w:t>
      </w:r>
    </w:p>
    <w:p w14:paraId="1F325FDC" w14:textId="77777777" w:rsidR="00B34953" w:rsidRPr="00EA57A6" w:rsidRDefault="000766CF">
      <w:pPr>
        <w:pStyle w:val="a0"/>
      </w:pPr>
      <w:r w:rsidRPr="00EA57A6">
        <w:t>Interpretation: Promotes active participation in the community and encourages individuals to contribute to the public good.</w:t>
      </w:r>
    </w:p>
    <w:p w14:paraId="6A943703" w14:textId="77777777" w:rsidR="00B34953" w:rsidRPr="00EA57A6" w:rsidRDefault="00283C3C">
      <w:pPr>
        <w:pStyle w:val="a0"/>
      </w:pPr>
      <w:hyperlink r:id="rId41">
        <w:r w:rsidR="000766CF" w:rsidRPr="00EA57A6">
          <w:rPr>
            <w:rStyle w:val="af"/>
            <w:color w:val="auto"/>
          </w:rPr>
          <w:t>Source</w:t>
        </w:r>
      </w:hyperlink>
    </w:p>
    <w:p w14:paraId="530F61DA" w14:textId="77777777" w:rsidR="00B34953" w:rsidRPr="00EA57A6" w:rsidRDefault="000766CF">
      <w:pPr>
        <w:pStyle w:val="1"/>
      </w:pPr>
      <w:bookmarkStart w:id="64" w:name="clarity-and-fairness"/>
      <w:bookmarkStart w:id="65" w:name="_Toc173408561"/>
      <w:bookmarkEnd w:id="62"/>
      <w:r w:rsidRPr="00EA57A6">
        <w:t>Clarity and Fairness</w:t>
      </w:r>
      <w:bookmarkEnd w:id="65"/>
    </w:p>
    <w:p w14:paraId="1029DA64" w14:textId="77777777" w:rsidR="00B34953" w:rsidRPr="00EA57A6" w:rsidRDefault="000766CF" w:rsidP="00AF017B">
      <w:pPr>
        <w:pStyle w:val="FirstParagraph"/>
      </w:pPr>
      <w:r w:rsidRPr="00EA57A6">
        <w:t>Definition: Evaluations should be understandable and fair in addressing stakeholder needs and purposes.</w:t>
      </w:r>
    </w:p>
    <w:p w14:paraId="30ABDAE9" w14:textId="77777777" w:rsidR="00B34953" w:rsidRPr="00EA57A6" w:rsidRDefault="00283C3C">
      <w:pPr>
        <w:pStyle w:val="a0"/>
      </w:pPr>
      <w:hyperlink r:id="rId42">
        <w:r w:rsidR="000766CF" w:rsidRPr="00EA57A6">
          <w:rPr>
            <w:rStyle w:val="af"/>
            <w:color w:val="auto"/>
          </w:rPr>
          <w:t>Source</w:t>
        </w:r>
      </w:hyperlink>
    </w:p>
    <w:p w14:paraId="4BF9F968" w14:textId="77777777" w:rsidR="00B34953" w:rsidRPr="00EA57A6" w:rsidRDefault="000766CF">
      <w:pPr>
        <w:pStyle w:val="1"/>
      </w:pPr>
      <w:bookmarkStart w:id="66" w:name="client-demographics"/>
      <w:bookmarkStart w:id="67" w:name="_Toc173408562"/>
      <w:bookmarkEnd w:id="64"/>
      <w:r w:rsidRPr="00EA57A6">
        <w:t>Client Demographics</w:t>
      </w:r>
      <w:bookmarkEnd w:id="67"/>
    </w:p>
    <w:p w14:paraId="4FE1DFAD" w14:textId="77777777" w:rsidR="00B34953" w:rsidRPr="00EA57A6" w:rsidRDefault="000766CF" w:rsidP="00AF017B">
      <w:pPr>
        <w:pStyle w:val="FirstParagraph"/>
      </w:pPr>
      <w:r w:rsidRPr="00EA57A6">
        <w:t>Definition: Statistical data relating to the characteristics of the program’s clients, such as age, gender, and ethnicity.</w:t>
      </w:r>
    </w:p>
    <w:p w14:paraId="274EC1F9" w14:textId="77777777" w:rsidR="00B34953" w:rsidRPr="00EA57A6" w:rsidRDefault="000766CF">
      <w:pPr>
        <w:pStyle w:val="a0"/>
      </w:pPr>
      <w:r w:rsidRPr="00EA57A6">
        <w:t>Interpretation: Provides insight into the population served by the program, informing targeted interventions and services.</w:t>
      </w:r>
    </w:p>
    <w:p w14:paraId="137423EF" w14:textId="77777777" w:rsidR="00B34953" w:rsidRPr="00EA57A6" w:rsidRDefault="00283C3C">
      <w:pPr>
        <w:pStyle w:val="a0"/>
      </w:pPr>
      <w:hyperlink r:id="rId43">
        <w:r w:rsidR="000766CF" w:rsidRPr="00EA57A6">
          <w:rPr>
            <w:rStyle w:val="af"/>
            <w:color w:val="auto"/>
          </w:rPr>
          <w:t>Source</w:t>
        </w:r>
      </w:hyperlink>
    </w:p>
    <w:p w14:paraId="69933D52" w14:textId="77777777" w:rsidR="00B34953" w:rsidRPr="00EA57A6" w:rsidRDefault="000766CF">
      <w:pPr>
        <w:pStyle w:val="1"/>
      </w:pPr>
      <w:bookmarkStart w:id="68" w:name="client-evaluator-relationship"/>
      <w:bookmarkStart w:id="69" w:name="_Toc173408563"/>
      <w:bookmarkEnd w:id="66"/>
      <w:r w:rsidRPr="00EA57A6">
        <w:t>Client-Evaluator Relationship</w:t>
      </w:r>
      <w:bookmarkEnd w:id="69"/>
    </w:p>
    <w:p w14:paraId="50A46727" w14:textId="77777777" w:rsidR="00B34953" w:rsidRPr="00EA57A6" w:rsidRDefault="000766CF" w:rsidP="00AF017B">
      <w:pPr>
        <w:pStyle w:val="FirstParagraph"/>
      </w:pPr>
      <w:r w:rsidRPr="00EA57A6">
        <w:t>Definition: The dynamic between the evaluator and the commissioning party, which can influence the evaluation process and outcomes.</w:t>
      </w:r>
    </w:p>
    <w:p w14:paraId="4E162061" w14:textId="77777777" w:rsidR="00B34953" w:rsidRPr="00EA57A6" w:rsidRDefault="000766CF">
      <w:pPr>
        <w:pStyle w:val="a0"/>
      </w:pPr>
      <w:r w:rsidRPr="00EA57A6">
        <w:t>Interpretation: A balanced relationship can enhance cooperation and ensure that evaluations meet the needs of all stakeholders.</w:t>
      </w:r>
    </w:p>
    <w:p w14:paraId="41E50194" w14:textId="77777777" w:rsidR="00B34953" w:rsidRPr="00EA57A6" w:rsidRDefault="00283C3C">
      <w:pPr>
        <w:pStyle w:val="a0"/>
      </w:pPr>
      <w:hyperlink r:id="rId44">
        <w:r w:rsidR="000766CF" w:rsidRPr="00EA57A6">
          <w:rPr>
            <w:rStyle w:val="af"/>
            <w:color w:val="auto"/>
          </w:rPr>
          <w:t>Source</w:t>
        </w:r>
      </w:hyperlink>
    </w:p>
    <w:p w14:paraId="097A6A87" w14:textId="77777777" w:rsidR="00B34953" w:rsidRPr="00EA57A6" w:rsidRDefault="000766CF">
      <w:pPr>
        <w:pStyle w:val="1"/>
      </w:pPr>
      <w:bookmarkStart w:id="70" w:name="client-identified-needs"/>
      <w:bookmarkStart w:id="71" w:name="_Toc173408564"/>
      <w:bookmarkEnd w:id="68"/>
      <w:r w:rsidRPr="00EA57A6">
        <w:t>Client-Identified Needs</w:t>
      </w:r>
      <w:bookmarkEnd w:id="71"/>
    </w:p>
    <w:p w14:paraId="385575C4" w14:textId="77777777" w:rsidR="00B34953" w:rsidRPr="00EA57A6" w:rsidRDefault="000766CF" w:rsidP="00AF017B">
      <w:pPr>
        <w:pStyle w:val="FirstParagraph"/>
      </w:pPr>
      <w:r w:rsidRPr="00EA57A6">
        <w:t>Definition: Specific needs and preferences expressed by clients regarding the services and supports they receive.</w:t>
      </w:r>
    </w:p>
    <w:p w14:paraId="4193A6F0" w14:textId="77777777" w:rsidR="00B34953" w:rsidRPr="00EA57A6" w:rsidRDefault="000766CF">
      <w:pPr>
        <w:pStyle w:val="a0"/>
      </w:pPr>
      <w:r w:rsidRPr="00EA57A6">
        <w:t>Interpretation: Ensures that programs are responsive and tailored to the actual needs of those they serve.</w:t>
      </w:r>
    </w:p>
    <w:p w14:paraId="58780AA5" w14:textId="77777777" w:rsidR="00B34953" w:rsidRPr="00EA57A6" w:rsidRDefault="00283C3C">
      <w:pPr>
        <w:pStyle w:val="a0"/>
      </w:pPr>
      <w:hyperlink r:id="rId45">
        <w:r w:rsidR="000766CF" w:rsidRPr="00EA57A6">
          <w:rPr>
            <w:rStyle w:val="af"/>
            <w:color w:val="auto"/>
          </w:rPr>
          <w:t>Source</w:t>
        </w:r>
      </w:hyperlink>
    </w:p>
    <w:p w14:paraId="103D4465" w14:textId="77777777" w:rsidR="00B34953" w:rsidRPr="00EA57A6" w:rsidRDefault="000766CF">
      <w:pPr>
        <w:pStyle w:val="1"/>
      </w:pPr>
      <w:bookmarkStart w:id="72" w:name="cohort-model"/>
      <w:bookmarkStart w:id="73" w:name="_Toc173408565"/>
      <w:bookmarkEnd w:id="70"/>
      <w:r w:rsidRPr="00EA57A6">
        <w:t>Cohort Model</w:t>
      </w:r>
      <w:bookmarkEnd w:id="73"/>
    </w:p>
    <w:p w14:paraId="1975921D" w14:textId="77777777" w:rsidR="00B34953" w:rsidRPr="00EA57A6" w:rsidRDefault="000766CF" w:rsidP="00AF017B">
      <w:pPr>
        <w:pStyle w:val="FirstParagraph"/>
      </w:pPr>
      <w:r w:rsidRPr="00EA57A6">
        <w:t>Definition: An educational approach where a group of students progresses through a program together, fostering a sense of community and support.</w:t>
      </w:r>
    </w:p>
    <w:p w14:paraId="4E731795" w14:textId="77777777" w:rsidR="00B34953" w:rsidRPr="00EA57A6" w:rsidRDefault="000766CF">
      <w:pPr>
        <w:pStyle w:val="a0"/>
      </w:pPr>
      <w:r w:rsidRPr="00EA57A6">
        <w:t>Interpretation: Encourages peer support and collaboration, enhancing the overall learning experience and retention rates.</w:t>
      </w:r>
    </w:p>
    <w:p w14:paraId="305CA00C" w14:textId="77777777" w:rsidR="00B34953" w:rsidRPr="00EA57A6" w:rsidRDefault="00283C3C">
      <w:pPr>
        <w:pStyle w:val="a0"/>
      </w:pPr>
      <w:hyperlink r:id="rId46">
        <w:r w:rsidR="000766CF" w:rsidRPr="00EA57A6">
          <w:rPr>
            <w:rStyle w:val="af"/>
            <w:color w:val="auto"/>
          </w:rPr>
          <w:t>Source</w:t>
        </w:r>
      </w:hyperlink>
    </w:p>
    <w:p w14:paraId="6C74BBEE" w14:textId="77777777" w:rsidR="00B34953" w:rsidRPr="00EA57A6" w:rsidRDefault="000766CF">
      <w:pPr>
        <w:pStyle w:val="1"/>
      </w:pPr>
      <w:bookmarkStart w:id="74" w:name="collaboration"/>
      <w:bookmarkStart w:id="75" w:name="_Toc173408566"/>
      <w:bookmarkEnd w:id="72"/>
      <w:r w:rsidRPr="00EA57A6">
        <w:t>Collaboration</w:t>
      </w:r>
      <w:bookmarkEnd w:id="75"/>
    </w:p>
    <w:p w14:paraId="555A95EA" w14:textId="77777777" w:rsidR="00B34953" w:rsidRPr="00EA57A6" w:rsidRDefault="000766CF" w:rsidP="00AF017B">
      <w:pPr>
        <w:pStyle w:val="FirstParagraph"/>
      </w:pPr>
      <w:r w:rsidRPr="00EA57A6">
        <w:t>Definition: The process of working together with various stakeholders to achieve common goals.</w:t>
      </w:r>
    </w:p>
    <w:p w14:paraId="0F3626F9" w14:textId="77777777" w:rsidR="00B34953" w:rsidRPr="00EA57A6" w:rsidRDefault="000766CF">
      <w:pPr>
        <w:pStyle w:val="a0"/>
      </w:pPr>
      <w:r w:rsidRPr="00EA57A6">
        <w:t>Interpretation: Fosters shared understanding, resource pooling, and collective problem-solving, enhancing program effectiveness and sustainability.</w:t>
      </w:r>
    </w:p>
    <w:p w14:paraId="2B81E6B1" w14:textId="77777777" w:rsidR="00B34953" w:rsidRPr="00EA57A6" w:rsidRDefault="00283C3C">
      <w:pPr>
        <w:pStyle w:val="a0"/>
      </w:pPr>
      <w:hyperlink r:id="rId47">
        <w:r w:rsidR="000766CF" w:rsidRPr="00EA57A6">
          <w:rPr>
            <w:rStyle w:val="af"/>
            <w:color w:val="auto"/>
          </w:rPr>
          <w:t>Source</w:t>
        </w:r>
      </w:hyperlink>
    </w:p>
    <w:p w14:paraId="317BCBAD" w14:textId="77777777" w:rsidR="00B34953" w:rsidRPr="00EA57A6" w:rsidRDefault="000766CF">
      <w:pPr>
        <w:pStyle w:val="1"/>
      </w:pPr>
      <w:bookmarkStart w:id="76" w:name="collaborative-evaluation"/>
      <w:bookmarkStart w:id="77" w:name="_Toc173408567"/>
      <w:bookmarkEnd w:id="74"/>
      <w:r w:rsidRPr="00EA57A6">
        <w:t>Collaborative Evaluation</w:t>
      </w:r>
      <w:bookmarkEnd w:id="77"/>
    </w:p>
    <w:p w14:paraId="7541683D" w14:textId="77777777" w:rsidR="00B34953" w:rsidRPr="00EA57A6" w:rsidRDefault="000766CF" w:rsidP="00AF017B">
      <w:pPr>
        <w:pStyle w:val="FirstParagraph"/>
      </w:pPr>
      <w:r w:rsidRPr="00EA57A6">
        <w:t>Definition: An evaluation approach that systematically invites and engages stakeholders in program evaluation planning and implementation.</w:t>
      </w:r>
    </w:p>
    <w:p w14:paraId="6948D56F" w14:textId="77777777" w:rsidR="00B34953" w:rsidRPr="00EA57A6" w:rsidRDefault="000766CF">
      <w:pPr>
        <w:pStyle w:val="a0"/>
      </w:pPr>
      <w:r w:rsidRPr="00EA57A6">
        <w:t>Interpretation: Promotes stronger evaluation designs, enhanced data collection, and results that stakeholders understand and use.</w:t>
      </w:r>
    </w:p>
    <w:p w14:paraId="2A30E51B" w14:textId="77777777" w:rsidR="00B34953" w:rsidRPr="00EA57A6" w:rsidRDefault="00283C3C">
      <w:pPr>
        <w:pStyle w:val="a0"/>
      </w:pPr>
      <w:hyperlink r:id="rId48">
        <w:r w:rsidR="000766CF" w:rsidRPr="00EA57A6">
          <w:rPr>
            <w:rStyle w:val="af"/>
            <w:color w:val="auto"/>
          </w:rPr>
          <w:t>Source</w:t>
        </w:r>
      </w:hyperlink>
    </w:p>
    <w:p w14:paraId="30D21839" w14:textId="77777777" w:rsidR="00B34953" w:rsidRPr="00EA57A6" w:rsidRDefault="000766CF">
      <w:pPr>
        <w:pStyle w:val="1"/>
      </w:pPr>
      <w:bookmarkStart w:id="78" w:name="collaborative-framework"/>
      <w:bookmarkStart w:id="79" w:name="_Toc173408568"/>
      <w:bookmarkEnd w:id="76"/>
      <w:r w:rsidRPr="00EA57A6">
        <w:t>Collaborative Framework</w:t>
      </w:r>
      <w:bookmarkEnd w:id="79"/>
    </w:p>
    <w:p w14:paraId="06F80D44" w14:textId="77777777" w:rsidR="00B34953" w:rsidRPr="00EA57A6" w:rsidRDefault="000766CF" w:rsidP="00AF017B">
      <w:pPr>
        <w:pStyle w:val="FirstParagraph"/>
      </w:pPr>
      <w:r w:rsidRPr="00EA57A6">
        <w:t>Definition: A structured approach to evaluation that involves multiple stakeholders working together to design, implement, and interpret the evaluation.</w:t>
      </w:r>
    </w:p>
    <w:p w14:paraId="752192E9" w14:textId="77777777" w:rsidR="00B34953" w:rsidRPr="00EA57A6" w:rsidRDefault="000766CF">
      <w:pPr>
        <w:pStyle w:val="a0"/>
      </w:pPr>
      <w:r w:rsidRPr="00EA57A6">
        <w:t>Interpretation: Enhances the relevance and utility of the evaluation by incorporating diverse perspectives and expertise.</w:t>
      </w:r>
    </w:p>
    <w:p w14:paraId="240DF11A" w14:textId="77777777" w:rsidR="00B34953" w:rsidRPr="00EA57A6" w:rsidRDefault="00283C3C">
      <w:pPr>
        <w:pStyle w:val="a0"/>
      </w:pPr>
      <w:hyperlink r:id="rId49">
        <w:r w:rsidR="000766CF" w:rsidRPr="00EA57A6">
          <w:rPr>
            <w:rStyle w:val="af"/>
            <w:color w:val="auto"/>
          </w:rPr>
          <w:t>Source</w:t>
        </w:r>
      </w:hyperlink>
    </w:p>
    <w:p w14:paraId="45E7410C" w14:textId="77777777" w:rsidR="00B34953" w:rsidRPr="00EA57A6" w:rsidRDefault="000766CF">
      <w:pPr>
        <w:pStyle w:val="1"/>
      </w:pPr>
      <w:bookmarkStart w:id="80" w:name="communication-and-reporting"/>
      <w:bookmarkStart w:id="81" w:name="_Toc173408569"/>
      <w:bookmarkEnd w:id="78"/>
      <w:r w:rsidRPr="00EA57A6">
        <w:t>Communication and Reporting</w:t>
      </w:r>
      <w:bookmarkEnd w:id="81"/>
    </w:p>
    <w:p w14:paraId="53B73197" w14:textId="77777777" w:rsidR="00B34953" w:rsidRPr="00EA57A6" w:rsidRDefault="000766CF" w:rsidP="00AF017B">
      <w:pPr>
        <w:pStyle w:val="FirstParagraph"/>
      </w:pPr>
      <w:r w:rsidRPr="00EA57A6">
        <w:t>Definition: Evaluation communications should have adequate scope and guard against misconceptions, biases, distortions and errors.</w:t>
      </w:r>
    </w:p>
    <w:p w14:paraId="35F64B97" w14:textId="77777777" w:rsidR="00B34953" w:rsidRPr="00EA57A6" w:rsidRDefault="00283C3C">
      <w:pPr>
        <w:pStyle w:val="a0"/>
      </w:pPr>
      <w:hyperlink r:id="rId50">
        <w:r w:rsidR="000766CF" w:rsidRPr="00EA57A6">
          <w:rPr>
            <w:rStyle w:val="af"/>
            <w:color w:val="auto"/>
          </w:rPr>
          <w:t>Source</w:t>
        </w:r>
      </w:hyperlink>
    </w:p>
    <w:p w14:paraId="44BEC29C" w14:textId="77777777" w:rsidR="00B34953" w:rsidRPr="00EA57A6" w:rsidRDefault="000766CF">
      <w:pPr>
        <w:pStyle w:val="1"/>
      </w:pPr>
      <w:bookmarkStart w:id="82" w:name="community-conversations"/>
      <w:bookmarkStart w:id="83" w:name="_Toc173408570"/>
      <w:bookmarkEnd w:id="80"/>
      <w:r w:rsidRPr="00EA57A6">
        <w:t>Community Conversations</w:t>
      </w:r>
      <w:bookmarkEnd w:id="83"/>
    </w:p>
    <w:p w14:paraId="653CC3F2" w14:textId="77777777" w:rsidR="00B34953" w:rsidRPr="00EA57A6" w:rsidRDefault="000766CF" w:rsidP="00AF017B">
      <w:pPr>
        <w:pStyle w:val="FirstParagraph"/>
      </w:pPr>
      <w:r w:rsidRPr="00EA57A6">
        <w:t>Definition: Dialogues held within communities to discuss issues, share experiences, and generate collective solutions.</w:t>
      </w:r>
    </w:p>
    <w:p w14:paraId="6735FC9E" w14:textId="77777777" w:rsidR="00B34953" w:rsidRPr="00EA57A6" w:rsidRDefault="000766CF">
      <w:pPr>
        <w:pStyle w:val="a0"/>
      </w:pPr>
      <w:r w:rsidRPr="00EA57A6">
        <w:t>Interpretation: Facilitates open dialogue and collaborative problem-solving, fostering community ownership and engagement.</w:t>
      </w:r>
    </w:p>
    <w:p w14:paraId="1D293435" w14:textId="77777777" w:rsidR="00B34953" w:rsidRPr="00EA57A6" w:rsidRDefault="00283C3C">
      <w:pPr>
        <w:pStyle w:val="a0"/>
      </w:pPr>
      <w:hyperlink r:id="rId51">
        <w:r w:rsidR="000766CF" w:rsidRPr="00EA57A6">
          <w:rPr>
            <w:rStyle w:val="af"/>
            <w:color w:val="auto"/>
          </w:rPr>
          <w:t>Source</w:t>
        </w:r>
      </w:hyperlink>
    </w:p>
    <w:p w14:paraId="50C4A3EE" w14:textId="77777777" w:rsidR="00B34953" w:rsidRPr="00EA57A6" w:rsidRDefault="000766CF">
      <w:pPr>
        <w:pStyle w:val="1"/>
      </w:pPr>
      <w:bookmarkStart w:id="84" w:name="community-engagement"/>
      <w:bookmarkStart w:id="85" w:name="_Toc173408571"/>
      <w:bookmarkEnd w:id="82"/>
      <w:r w:rsidRPr="00EA57A6">
        <w:t>Community Engagement</w:t>
      </w:r>
      <w:bookmarkEnd w:id="85"/>
    </w:p>
    <w:p w14:paraId="22D1B0AA" w14:textId="77777777" w:rsidR="00B34953" w:rsidRPr="00EA57A6" w:rsidRDefault="000766CF" w:rsidP="00AF017B">
      <w:pPr>
        <w:pStyle w:val="FirstParagraph"/>
      </w:pPr>
      <w:r w:rsidRPr="00EA57A6">
        <w:t>Definition: The process of involving community members in the planning, implementation, and evaluation of programs that affect them.</w:t>
      </w:r>
    </w:p>
    <w:p w14:paraId="61731D02" w14:textId="77777777" w:rsidR="00B34953" w:rsidRPr="00EA57A6" w:rsidRDefault="000766CF">
      <w:pPr>
        <w:pStyle w:val="a0"/>
      </w:pPr>
      <w:r w:rsidRPr="00EA57A6">
        <w:t>Interpretation: Enhances program relevance, acceptance, and sustainability by incorporating local knowledge and preferences.</w:t>
      </w:r>
    </w:p>
    <w:p w14:paraId="182CB8DC" w14:textId="77777777" w:rsidR="00B34953" w:rsidRPr="00EA57A6" w:rsidRDefault="00283C3C">
      <w:pPr>
        <w:pStyle w:val="a0"/>
      </w:pPr>
      <w:hyperlink r:id="rId52">
        <w:r w:rsidR="000766CF" w:rsidRPr="00EA57A6">
          <w:rPr>
            <w:rStyle w:val="af"/>
            <w:color w:val="auto"/>
          </w:rPr>
          <w:t>Source</w:t>
        </w:r>
      </w:hyperlink>
    </w:p>
    <w:p w14:paraId="06BC8F51" w14:textId="77777777" w:rsidR="00B34953" w:rsidRPr="00EA57A6" w:rsidRDefault="000766CF">
      <w:pPr>
        <w:pStyle w:val="1"/>
      </w:pPr>
      <w:bookmarkStart w:id="86" w:name="community-service"/>
      <w:bookmarkStart w:id="87" w:name="_Toc173408572"/>
      <w:bookmarkEnd w:id="84"/>
      <w:r w:rsidRPr="00EA57A6">
        <w:t>Community Service</w:t>
      </w:r>
      <w:bookmarkEnd w:id="87"/>
    </w:p>
    <w:p w14:paraId="0AD2BD2B" w14:textId="77777777" w:rsidR="00B34953" w:rsidRPr="00EA57A6" w:rsidRDefault="000766CF" w:rsidP="00AF017B">
      <w:pPr>
        <w:pStyle w:val="FirstParagraph"/>
      </w:pPr>
      <w:r w:rsidRPr="00EA57A6">
        <w:t>Definition: Volunteer work intended to help people in a particular area.</w:t>
      </w:r>
    </w:p>
    <w:p w14:paraId="51AFCA93" w14:textId="77777777" w:rsidR="00B34953" w:rsidRPr="00EA57A6" w:rsidRDefault="000766CF">
      <w:pPr>
        <w:pStyle w:val="a0"/>
      </w:pPr>
      <w:r w:rsidRPr="00EA57A6">
        <w:t>Interpretation: Fosters a sense of responsibility and connection to the community, promoting personal and social development.</w:t>
      </w:r>
    </w:p>
    <w:p w14:paraId="5FFB4CD5" w14:textId="77777777" w:rsidR="00B34953" w:rsidRPr="00EA57A6" w:rsidRDefault="00283C3C">
      <w:pPr>
        <w:pStyle w:val="a0"/>
      </w:pPr>
      <w:hyperlink r:id="rId53">
        <w:r w:rsidR="000766CF" w:rsidRPr="00EA57A6">
          <w:rPr>
            <w:rStyle w:val="af"/>
            <w:color w:val="auto"/>
          </w:rPr>
          <w:t>Source</w:t>
        </w:r>
      </w:hyperlink>
    </w:p>
    <w:p w14:paraId="46BF62A4" w14:textId="77777777" w:rsidR="00B34953" w:rsidRPr="00EA57A6" w:rsidRDefault="000766CF">
      <w:pPr>
        <w:pStyle w:val="1"/>
      </w:pPr>
      <w:bookmarkStart w:id="88" w:name="community-driven-evaluation"/>
      <w:bookmarkStart w:id="89" w:name="_Toc173408573"/>
      <w:bookmarkEnd w:id="86"/>
      <w:r w:rsidRPr="00EA57A6">
        <w:lastRenderedPageBreak/>
        <w:t>Community-Driven Evaluation</w:t>
      </w:r>
      <w:bookmarkEnd w:id="89"/>
    </w:p>
    <w:p w14:paraId="3738108F" w14:textId="77777777" w:rsidR="00B34953" w:rsidRPr="00EA57A6" w:rsidRDefault="000766CF" w:rsidP="00AF017B">
      <w:pPr>
        <w:pStyle w:val="FirstParagraph"/>
      </w:pPr>
      <w:r w:rsidRPr="00EA57A6">
        <w:t>Definition: An evaluation approach that actively involves community members in all stages of the evaluation process, from planning to implementation to dissemination.</w:t>
      </w:r>
    </w:p>
    <w:p w14:paraId="7CE015C3" w14:textId="77777777" w:rsidR="00B34953" w:rsidRPr="00EA57A6" w:rsidRDefault="000766CF">
      <w:pPr>
        <w:pStyle w:val="a0"/>
      </w:pPr>
      <w:r w:rsidRPr="00EA57A6">
        <w:t>Interpretation: Empowers the community and ensures that the evaluation addresses their specific needs and priorities.</w:t>
      </w:r>
    </w:p>
    <w:p w14:paraId="3BAFD58C" w14:textId="77777777" w:rsidR="00B34953" w:rsidRPr="00EA57A6" w:rsidRDefault="00283C3C">
      <w:pPr>
        <w:pStyle w:val="a0"/>
      </w:pPr>
      <w:hyperlink r:id="rId54">
        <w:r w:rsidR="000766CF" w:rsidRPr="00EA57A6">
          <w:rPr>
            <w:rStyle w:val="af"/>
            <w:color w:val="auto"/>
          </w:rPr>
          <w:t>Source</w:t>
        </w:r>
      </w:hyperlink>
    </w:p>
    <w:p w14:paraId="63A03180" w14:textId="77777777" w:rsidR="00B34953" w:rsidRPr="00EA57A6" w:rsidRDefault="000766CF">
      <w:pPr>
        <w:pStyle w:val="1"/>
      </w:pPr>
      <w:bookmarkStart w:id="90" w:name="comparison-group"/>
      <w:bookmarkStart w:id="91" w:name="_Toc173408574"/>
      <w:bookmarkEnd w:id="88"/>
      <w:r w:rsidRPr="00EA57A6">
        <w:t>Comparison group</w:t>
      </w:r>
      <w:bookmarkEnd w:id="91"/>
    </w:p>
    <w:p w14:paraId="1397ECF2" w14:textId="77777777" w:rsidR="00B34953" w:rsidRPr="00EA57A6" w:rsidRDefault="000766CF" w:rsidP="00AF017B">
      <w:pPr>
        <w:pStyle w:val="FirstParagraph"/>
      </w:pPr>
      <w:r w:rsidRPr="00EA57A6">
        <w:t>Definition: A group not exposed to a program or treatment. Also referred to as a control group.</w:t>
      </w:r>
    </w:p>
    <w:p w14:paraId="4669B38A" w14:textId="77777777" w:rsidR="00B34953" w:rsidRPr="00EA57A6" w:rsidRDefault="00283C3C">
      <w:pPr>
        <w:pStyle w:val="a0"/>
      </w:pPr>
      <w:hyperlink r:id="rId55">
        <w:r w:rsidR="000766CF" w:rsidRPr="00EA57A6">
          <w:rPr>
            <w:rStyle w:val="af"/>
            <w:color w:val="auto"/>
          </w:rPr>
          <w:t>Source</w:t>
        </w:r>
      </w:hyperlink>
    </w:p>
    <w:p w14:paraId="601994BD" w14:textId="77777777" w:rsidR="00B34953" w:rsidRPr="00EA57A6" w:rsidRDefault="000766CF">
      <w:pPr>
        <w:pStyle w:val="1"/>
      </w:pPr>
      <w:bookmarkStart w:id="92" w:name="comprehensive-evaluation"/>
      <w:bookmarkStart w:id="93" w:name="_Toc173408575"/>
      <w:bookmarkEnd w:id="90"/>
      <w:r w:rsidRPr="00EA57A6">
        <w:t>Comprehensive Evaluation</w:t>
      </w:r>
      <w:bookmarkEnd w:id="93"/>
    </w:p>
    <w:p w14:paraId="506C0E2C" w14:textId="77777777" w:rsidR="00B34953" w:rsidRPr="00EA57A6" w:rsidRDefault="000766CF" w:rsidP="00AF017B">
      <w:pPr>
        <w:pStyle w:val="FirstParagraph"/>
      </w:pPr>
      <w:r w:rsidRPr="00EA57A6">
        <w:t>Definition: An evaluation that incorporates elements of process, outcome, formative, and summative evaluations to provide a holistic assessment of a program.</w:t>
      </w:r>
    </w:p>
    <w:p w14:paraId="5C687CF5" w14:textId="77777777" w:rsidR="00B34953" w:rsidRPr="00EA57A6" w:rsidRDefault="000766CF">
      <w:pPr>
        <w:pStyle w:val="a0"/>
      </w:pPr>
      <w:r w:rsidRPr="00EA57A6">
        <w:t>Interpretation: Offers a complete picture of a program’s design, implementation, and outcomes, ensuring thorough evaluation.</w:t>
      </w:r>
    </w:p>
    <w:p w14:paraId="2F8EAE14" w14:textId="77777777" w:rsidR="00B34953" w:rsidRPr="00EA57A6" w:rsidRDefault="000766CF">
      <w:pPr>
        <w:pStyle w:val="1"/>
      </w:pPr>
      <w:bookmarkStart w:id="94" w:name="comprehensive-healthcare"/>
      <w:bookmarkStart w:id="95" w:name="_Toc173408576"/>
      <w:bookmarkEnd w:id="92"/>
      <w:r w:rsidRPr="00EA57A6">
        <w:t>Comprehensive Healthcare</w:t>
      </w:r>
      <w:bookmarkEnd w:id="95"/>
    </w:p>
    <w:p w14:paraId="0FB8FE66" w14:textId="77777777" w:rsidR="00B34953" w:rsidRPr="00EA57A6" w:rsidRDefault="000766CF" w:rsidP="00AF017B">
      <w:pPr>
        <w:pStyle w:val="FirstParagraph"/>
      </w:pPr>
      <w:r w:rsidRPr="00EA57A6">
        <w:t>Definition: Integrated health services that address multiple aspects of health, including physical, mental, and social well-being.</w:t>
      </w:r>
    </w:p>
    <w:p w14:paraId="47044D52" w14:textId="77777777" w:rsidR="00B34953" w:rsidRPr="00EA57A6" w:rsidRDefault="000766CF">
      <w:pPr>
        <w:pStyle w:val="a0"/>
      </w:pPr>
      <w:r w:rsidRPr="00EA57A6">
        <w:t>Interpretation: Provides holistic support to individuals, addressing a wide range of health needs.</w:t>
      </w:r>
    </w:p>
    <w:p w14:paraId="0B171A75" w14:textId="77777777" w:rsidR="00B34953" w:rsidRPr="00EA57A6" w:rsidRDefault="00283C3C">
      <w:pPr>
        <w:pStyle w:val="a0"/>
      </w:pPr>
      <w:hyperlink r:id="rId56">
        <w:r w:rsidR="000766CF" w:rsidRPr="00EA57A6">
          <w:rPr>
            <w:rStyle w:val="af"/>
            <w:color w:val="auto"/>
          </w:rPr>
          <w:t>Source</w:t>
        </w:r>
      </w:hyperlink>
    </w:p>
    <w:p w14:paraId="105EC1EA" w14:textId="77777777" w:rsidR="00B34953" w:rsidRPr="00EA57A6" w:rsidRDefault="000766CF">
      <w:pPr>
        <w:pStyle w:val="1"/>
      </w:pPr>
      <w:bookmarkStart w:id="96" w:name="comprehensiveness"/>
      <w:bookmarkStart w:id="97" w:name="_Toc173408577"/>
      <w:bookmarkEnd w:id="94"/>
      <w:r w:rsidRPr="00EA57A6">
        <w:t>Comprehensiveness</w:t>
      </w:r>
      <w:bookmarkEnd w:id="97"/>
    </w:p>
    <w:p w14:paraId="1E41E575" w14:textId="77777777" w:rsidR="00B34953" w:rsidRPr="00EA57A6" w:rsidRDefault="000766CF" w:rsidP="00AF017B">
      <w:pPr>
        <w:pStyle w:val="FirstParagraph"/>
      </w:pPr>
      <w:r w:rsidRPr="00EA57A6">
        <w:t>Definition: Full breadth and depth of coverage on the evaluation issues of interest.</w:t>
      </w:r>
    </w:p>
    <w:p w14:paraId="610C7CDD" w14:textId="77777777" w:rsidR="00B34953" w:rsidRPr="00EA57A6" w:rsidRDefault="00283C3C">
      <w:pPr>
        <w:pStyle w:val="a0"/>
      </w:pPr>
      <w:hyperlink r:id="rId57">
        <w:r w:rsidR="000766CF" w:rsidRPr="00EA57A6">
          <w:rPr>
            <w:rStyle w:val="af"/>
            <w:color w:val="auto"/>
          </w:rPr>
          <w:t>Source</w:t>
        </w:r>
      </w:hyperlink>
    </w:p>
    <w:p w14:paraId="371F0F70" w14:textId="77777777" w:rsidR="00B34953" w:rsidRPr="00EA57A6" w:rsidRDefault="000766CF">
      <w:pPr>
        <w:pStyle w:val="1"/>
      </w:pPr>
      <w:bookmarkStart w:id="98" w:name="conceptual-vagueness"/>
      <w:bookmarkStart w:id="99" w:name="_Toc173408578"/>
      <w:bookmarkEnd w:id="96"/>
      <w:r w:rsidRPr="00EA57A6">
        <w:t>Conceptual Vagueness</w:t>
      </w:r>
      <w:bookmarkEnd w:id="99"/>
    </w:p>
    <w:p w14:paraId="3DA01DC5" w14:textId="77777777" w:rsidR="00B34953" w:rsidRPr="00EA57A6" w:rsidRDefault="000766CF" w:rsidP="00AF017B">
      <w:pPr>
        <w:pStyle w:val="FirstParagraph"/>
      </w:pPr>
      <w:r w:rsidRPr="00EA57A6">
        <w:t>Definition: A concern where the lack of clear definitions and boundaries within a theory of change can lead to misunderstandings and implementation issues.</w:t>
      </w:r>
    </w:p>
    <w:p w14:paraId="42A2DF7D" w14:textId="77777777" w:rsidR="00B34953" w:rsidRPr="00EA57A6" w:rsidRDefault="000766CF">
      <w:pPr>
        <w:pStyle w:val="a0"/>
      </w:pPr>
      <w:r w:rsidRPr="00EA57A6">
        <w:t>Interpretation: Highlights the need for clear and precise articulation of concepts to ensure effective communication and application of the theory.</w:t>
      </w:r>
    </w:p>
    <w:p w14:paraId="7D649ED7" w14:textId="77777777" w:rsidR="00B34953" w:rsidRPr="00EA57A6" w:rsidRDefault="00283C3C">
      <w:pPr>
        <w:pStyle w:val="a0"/>
      </w:pPr>
      <w:hyperlink r:id="rId58">
        <w:r w:rsidR="000766CF" w:rsidRPr="00EA57A6">
          <w:rPr>
            <w:rStyle w:val="af"/>
            <w:color w:val="auto"/>
          </w:rPr>
          <w:t>Source</w:t>
        </w:r>
      </w:hyperlink>
    </w:p>
    <w:p w14:paraId="182E958B" w14:textId="77777777" w:rsidR="00B34953" w:rsidRPr="00EA57A6" w:rsidRDefault="000766CF">
      <w:pPr>
        <w:pStyle w:val="1"/>
      </w:pPr>
      <w:bookmarkStart w:id="100" w:name="concern-for-consequences-and-influence"/>
      <w:bookmarkStart w:id="101" w:name="_Toc173408579"/>
      <w:bookmarkEnd w:id="98"/>
      <w:r w:rsidRPr="00EA57A6">
        <w:lastRenderedPageBreak/>
        <w:t>Concern for Consequences and Influence</w:t>
      </w:r>
      <w:bookmarkEnd w:id="101"/>
    </w:p>
    <w:p w14:paraId="4E2BBDA7" w14:textId="77777777" w:rsidR="00B34953" w:rsidRPr="00EA57A6" w:rsidRDefault="000766CF" w:rsidP="00AF017B">
      <w:pPr>
        <w:pStyle w:val="FirstParagraph"/>
      </w:pPr>
      <w:r w:rsidRPr="00EA57A6">
        <w:t>Definition: Evaluations should promote responsible and adaptive use while guarding against unintended negative consequences and misuse.</w:t>
      </w:r>
    </w:p>
    <w:p w14:paraId="7F17866E" w14:textId="77777777" w:rsidR="00B34953" w:rsidRPr="00EA57A6" w:rsidRDefault="00283C3C">
      <w:pPr>
        <w:pStyle w:val="a0"/>
      </w:pPr>
      <w:hyperlink r:id="rId59">
        <w:r w:rsidR="000766CF" w:rsidRPr="00EA57A6">
          <w:rPr>
            <w:rStyle w:val="af"/>
            <w:color w:val="auto"/>
          </w:rPr>
          <w:t>Source</w:t>
        </w:r>
      </w:hyperlink>
    </w:p>
    <w:p w14:paraId="448D3733" w14:textId="77777777" w:rsidR="00B34953" w:rsidRPr="00EA57A6" w:rsidRDefault="000766CF">
      <w:pPr>
        <w:pStyle w:val="1"/>
      </w:pPr>
      <w:bookmarkStart w:id="102" w:name="conclusion-validity"/>
      <w:bookmarkStart w:id="103" w:name="_Toc173408580"/>
      <w:bookmarkEnd w:id="100"/>
      <w:r w:rsidRPr="00EA57A6">
        <w:t>Conclusion validity</w:t>
      </w:r>
      <w:bookmarkEnd w:id="103"/>
    </w:p>
    <w:p w14:paraId="788B8880" w14:textId="77777777" w:rsidR="00B34953" w:rsidRPr="00EA57A6" w:rsidRDefault="000766CF" w:rsidP="00AF017B">
      <w:pPr>
        <w:pStyle w:val="FirstParagraph"/>
      </w:pPr>
      <w:r w:rsidRPr="00EA57A6">
        <w:t>Definition: The ability to generalize the conclusions about an existing program to other places, times, or situations. Both internal and external validity issues must be addressed if such conclusions are to be reached.</w:t>
      </w:r>
    </w:p>
    <w:p w14:paraId="1C0082B3" w14:textId="77777777" w:rsidR="00B34953" w:rsidRPr="00EA57A6" w:rsidRDefault="00283C3C">
      <w:pPr>
        <w:pStyle w:val="a0"/>
      </w:pPr>
      <w:hyperlink r:id="rId60">
        <w:r w:rsidR="000766CF" w:rsidRPr="00EA57A6">
          <w:rPr>
            <w:rStyle w:val="af"/>
            <w:color w:val="auto"/>
          </w:rPr>
          <w:t>Source</w:t>
        </w:r>
      </w:hyperlink>
    </w:p>
    <w:p w14:paraId="5AA2CB97" w14:textId="77777777" w:rsidR="00B34953" w:rsidRPr="00EA57A6" w:rsidRDefault="000766CF">
      <w:pPr>
        <w:pStyle w:val="1"/>
      </w:pPr>
      <w:bookmarkStart w:id="104" w:name="confidence-level"/>
      <w:bookmarkStart w:id="105" w:name="_Toc173408581"/>
      <w:bookmarkEnd w:id="102"/>
      <w:r w:rsidRPr="00EA57A6">
        <w:t>Confidence level</w:t>
      </w:r>
      <w:bookmarkEnd w:id="105"/>
    </w:p>
    <w:p w14:paraId="32695365" w14:textId="77777777" w:rsidR="00B34953" w:rsidRPr="00EA57A6" w:rsidRDefault="000766CF" w:rsidP="00AF017B">
      <w:pPr>
        <w:pStyle w:val="FirstParagraph"/>
      </w:pPr>
      <w:r w:rsidRPr="00EA57A6">
        <w:t>Definition: A statement that the true value of a parameter for a population lays within a specified range of values with a certain level of probability.</w:t>
      </w:r>
    </w:p>
    <w:p w14:paraId="0DB126FB" w14:textId="77777777" w:rsidR="00B34953" w:rsidRPr="00EA57A6" w:rsidRDefault="00283C3C">
      <w:pPr>
        <w:pStyle w:val="a0"/>
      </w:pPr>
      <w:hyperlink r:id="rId61">
        <w:r w:rsidR="000766CF" w:rsidRPr="00EA57A6">
          <w:rPr>
            <w:rStyle w:val="af"/>
            <w:color w:val="auto"/>
          </w:rPr>
          <w:t>Source</w:t>
        </w:r>
      </w:hyperlink>
    </w:p>
    <w:p w14:paraId="60312421" w14:textId="77777777" w:rsidR="00B34953" w:rsidRPr="00EA57A6" w:rsidRDefault="000766CF">
      <w:pPr>
        <w:pStyle w:val="1"/>
      </w:pPr>
      <w:bookmarkStart w:id="106" w:name="confirming-actions"/>
      <w:bookmarkStart w:id="107" w:name="_Toc173408582"/>
      <w:bookmarkEnd w:id="104"/>
      <w:r w:rsidRPr="00EA57A6">
        <w:t>Confirming Actions</w:t>
      </w:r>
      <w:bookmarkEnd w:id="107"/>
    </w:p>
    <w:p w14:paraId="5843E1A0" w14:textId="77777777" w:rsidR="00B34953" w:rsidRPr="00EA57A6" w:rsidRDefault="000766CF" w:rsidP="00AF017B">
      <w:pPr>
        <w:pStyle w:val="FirstParagraph"/>
      </w:pPr>
      <w:r w:rsidRPr="00EA57A6">
        <w:t>Definition: Actions taken early on to give assurances that at-risk assumptions are likely to be realized, strengthening the intervention design.</w:t>
      </w:r>
    </w:p>
    <w:p w14:paraId="3F339696" w14:textId="77777777" w:rsidR="00B34953" w:rsidRPr="00EA57A6" w:rsidRDefault="000766CF">
      <w:pPr>
        <w:pStyle w:val="a0"/>
      </w:pPr>
      <w:r w:rsidRPr="00EA57A6">
        <w:t>Interpretation: Proactively addressing potential risks to enhance the feasibility and success of the intervention.</w:t>
      </w:r>
    </w:p>
    <w:p w14:paraId="3924BBB4" w14:textId="77777777" w:rsidR="00B34953" w:rsidRPr="00EA57A6" w:rsidRDefault="00283C3C">
      <w:pPr>
        <w:pStyle w:val="a0"/>
      </w:pPr>
      <w:hyperlink r:id="rId62">
        <w:r w:rsidR="000766CF" w:rsidRPr="00EA57A6">
          <w:rPr>
            <w:rStyle w:val="af"/>
            <w:color w:val="auto"/>
          </w:rPr>
          <w:t>Source</w:t>
        </w:r>
      </w:hyperlink>
    </w:p>
    <w:p w14:paraId="5141BF9B" w14:textId="77777777" w:rsidR="00B34953" w:rsidRPr="00EA57A6" w:rsidRDefault="000766CF">
      <w:pPr>
        <w:pStyle w:val="1"/>
      </w:pPr>
      <w:bookmarkStart w:id="108" w:name="conflict-of-interest"/>
      <w:bookmarkStart w:id="109" w:name="_Toc173408583"/>
      <w:bookmarkEnd w:id="106"/>
      <w:r w:rsidRPr="00EA57A6">
        <w:t>Conflict of Interest</w:t>
      </w:r>
      <w:bookmarkEnd w:id="109"/>
    </w:p>
    <w:p w14:paraId="626087A1" w14:textId="77777777" w:rsidR="00B34953" w:rsidRPr="00EA57A6" w:rsidRDefault="000766CF" w:rsidP="00AF017B">
      <w:pPr>
        <w:pStyle w:val="FirstParagraph"/>
      </w:pPr>
      <w:r w:rsidRPr="00EA57A6">
        <w:t>Definition: Situations where personal or financial interests may compromise an evaluator’s objectivity.</w:t>
      </w:r>
    </w:p>
    <w:p w14:paraId="2C402207" w14:textId="77777777" w:rsidR="00B34953" w:rsidRPr="00EA57A6" w:rsidRDefault="000766CF">
      <w:pPr>
        <w:pStyle w:val="a0"/>
      </w:pPr>
      <w:r w:rsidRPr="00EA57A6">
        <w:t>Interpretation: Identifying and managing conflicts is crucial to maintaining trust and credibility in evaluation results.</w:t>
      </w:r>
    </w:p>
    <w:p w14:paraId="336627A8" w14:textId="77777777" w:rsidR="00B34953" w:rsidRPr="00EA57A6" w:rsidRDefault="00283C3C">
      <w:pPr>
        <w:pStyle w:val="a0"/>
      </w:pPr>
      <w:hyperlink r:id="rId63">
        <w:r w:rsidR="000766CF" w:rsidRPr="00EA57A6">
          <w:rPr>
            <w:rStyle w:val="af"/>
            <w:color w:val="auto"/>
          </w:rPr>
          <w:t>Source</w:t>
        </w:r>
      </w:hyperlink>
    </w:p>
    <w:p w14:paraId="710C2BF3" w14:textId="77777777" w:rsidR="00B34953" w:rsidRPr="00EA57A6" w:rsidRDefault="000766CF">
      <w:pPr>
        <w:pStyle w:val="1"/>
      </w:pPr>
      <w:bookmarkStart w:id="110" w:name="conflicts-of-interests"/>
      <w:bookmarkStart w:id="111" w:name="_Toc173408584"/>
      <w:bookmarkEnd w:id="108"/>
      <w:r w:rsidRPr="00EA57A6">
        <w:t>Conflicts of Interests</w:t>
      </w:r>
      <w:bookmarkEnd w:id="111"/>
    </w:p>
    <w:p w14:paraId="7AFEF3E6" w14:textId="77777777" w:rsidR="00B34953" w:rsidRPr="00EA57A6" w:rsidRDefault="000766CF" w:rsidP="00AF017B">
      <w:pPr>
        <w:pStyle w:val="FirstParagraph"/>
      </w:pPr>
      <w:r w:rsidRPr="00EA57A6">
        <w:t>Definition: Evaluations should openly and honestly identify and address real or perceived conflicts of interests that may compromise the evaluation.</w:t>
      </w:r>
    </w:p>
    <w:p w14:paraId="21DFAAAE" w14:textId="77777777" w:rsidR="00B34953" w:rsidRPr="00EA57A6" w:rsidRDefault="00283C3C">
      <w:pPr>
        <w:pStyle w:val="a0"/>
      </w:pPr>
      <w:hyperlink r:id="rId64">
        <w:r w:rsidR="000766CF" w:rsidRPr="00EA57A6">
          <w:rPr>
            <w:rStyle w:val="af"/>
            <w:color w:val="auto"/>
          </w:rPr>
          <w:t>Source</w:t>
        </w:r>
      </w:hyperlink>
    </w:p>
    <w:p w14:paraId="1CA38CE3" w14:textId="77777777" w:rsidR="00B34953" w:rsidRPr="00EA57A6" w:rsidRDefault="000766CF">
      <w:pPr>
        <w:pStyle w:val="1"/>
      </w:pPr>
      <w:bookmarkStart w:id="112" w:name="context-and-complexity"/>
      <w:bookmarkStart w:id="113" w:name="_Toc173408585"/>
      <w:bookmarkEnd w:id="110"/>
      <w:r w:rsidRPr="00EA57A6">
        <w:lastRenderedPageBreak/>
        <w:t>Context and Complexity</w:t>
      </w:r>
      <w:bookmarkEnd w:id="113"/>
    </w:p>
    <w:p w14:paraId="4960925E" w14:textId="77777777" w:rsidR="00B34953" w:rsidRPr="00EA57A6" w:rsidRDefault="000766CF" w:rsidP="00AF017B">
      <w:pPr>
        <w:pStyle w:val="FirstParagraph"/>
      </w:pPr>
      <w:r w:rsidRPr="00EA57A6">
        <w:t>Definition: The need to consider the specific contexts and the complex, dynamic nature of the systems in which programs operate.</w:t>
      </w:r>
    </w:p>
    <w:p w14:paraId="18DBF8F1" w14:textId="77777777" w:rsidR="00B34953" w:rsidRPr="00EA57A6" w:rsidRDefault="000766CF">
      <w:pPr>
        <w:pStyle w:val="a0"/>
      </w:pPr>
      <w:r w:rsidRPr="00EA57A6">
        <w:t>Interpretation: Incorporating these factors helps in creating more realistic and adaptable theories of change.</w:t>
      </w:r>
    </w:p>
    <w:p w14:paraId="49E9F264" w14:textId="77777777" w:rsidR="00B34953" w:rsidRPr="00EA57A6" w:rsidRDefault="00283C3C">
      <w:pPr>
        <w:pStyle w:val="a0"/>
      </w:pPr>
      <w:hyperlink r:id="rId65">
        <w:r w:rsidR="000766CF" w:rsidRPr="00EA57A6">
          <w:rPr>
            <w:rStyle w:val="af"/>
            <w:color w:val="auto"/>
          </w:rPr>
          <w:t>Source</w:t>
        </w:r>
      </w:hyperlink>
    </w:p>
    <w:p w14:paraId="2F04D30D" w14:textId="77777777" w:rsidR="00B34953" w:rsidRPr="00EA57A6" w:rsidRDefault="000766CF">
      <w:pPr>
        <w:pStyle w:val="1"/>
      </w:pPr>
      <w:bookmarkStart w:id="114" w:name="context-based-relationships"/>
      <w:bookmarkStart w:id="115" w:name="_Toc173408586"/>
      <w:bookmarkEnd w:id="112"/>
      <w:r w:rsidRPr="00EA57A6">
        <w:t>Context-Based Relationships</w:t>
      </w:r>
      <w:bookmarkEnd w:id="115"/>
    </w:p>
    <w:p w14:paraId="672162B3" w14:textId="77777777" w:rsidR="00B34953" w:rsidRPr="00EA57A6" w:rsidRDefault="000766CF" w:rsidP="00AF017B">
      <w:pPr>
        <w:pStyle w:val="FirstParagraph"/>
      </w:pPr>
      <w:r w:rsidRPr="00EA57A6">
        <w:t>Definition: Interactions and relationships that are influenced by the specific context in which they occur, including cultural, social, and institutional factors.</w:t>
      </w:r>
    </w:p>
    <w:p w14:paraId="06D46A16" w14:textId="77777777" w:rsidR="00B34953" w:rsidRPr="00EA57A6" w:rsidRDefault="000766CF">
      <w:pPr>
        <w:pStyle w:val="a0"/>
      </w:pPr>
      <w:r w:rsidRPr="00EA57A6">
        <w:t>Interpretation: Understanding these relationships helps evaluators interpret findings within the appropriate context and enhances the relevance of the evaluation.</w:t>
      </w:r>
    </w:p>
    <w:p w14:paraId="1DF6878A" w14:textId="77777777" w:rsidR="00B34953" w:rsidRPr="00EA57A6" w:rsidRDefault="00283C3C">
      <w:pPr>
        <w:pStyle w:val="a0"/>
      </w:pPr>
      <w:hyperlink r:id="rId66">
        <w:r w:rsidR="000766CF" w:rsidRPr="00EA57A6">
          <w:rPr>
            <w:rStyle w:val="af"/>
            <w:color w:val="auto"/>
          </w:rPr>
          <w:t>Source</w:t>
        </w:r>
      </w:hyperlink>
    </w:p>
    <w:p w14:paraId="15BA7FCB" w14:textId="77777777" w:rsidR="00B34953" w:rsidRPr="00EA57A6" w:rsidRDefault="000766CF">
      <w:pPr>
        <w:pStyle w:val="1"/>
      </w:pPr>
      <w:bookmarkStart w:id="116" w:name="X0cd7c4fe322f29e31e9c5e4ad761bfe3ae474df"/>
      <w:bookmarkStart w:id="117" w:name="_Toc173408587"/>
      <w:bookmarkEnd w:id="114"/>
      <w:r w:rsidRPr="00EA57A6">
        <w:t>Context-Mechanism-Outcome (CMO) Configuration</w:t>
      </w:r>
      <w:bookmarkEnd w:id="117"/>
    </w:p>
    <w:p w14:paraId="2EC54D3D" w14:textId="77777777" w:rsidR="00B34953" w:rsidRPr="00EA57A6" w:rsidRDefault="000766CF" w:rsidP="00AF017B">
      <w:pPr>
        <w:pStyle w:val="FirstParagraph"/>
      </w:pPr>
      <w:r w:rsidRPr="00EA57A6">
        <w:t>Definition: A framework used in realist evaluation to understand the relationships between the context in which a program is implemented, the mechanisms through which it operates, and the outcomes it generates.</w:t>
      </w:r>
    </w:p>
    <w:p w14:paraId="6230E35E" w14:textId="77777777" w:rsidR="00B34953" w:rsidRPr="00EA57A6" w:rsidRDefault="000766CF">
      <w:pPr>
        <w:pStyle w:val="a0"/>
      </w:pPr>
      <w:r w:rsidRPr="00EA57A6">
        <w:t>Interpretation: Helps in identifying how different contexts influence program mechanisms and outcomes, providing a nuanced understanding of program effectiveness.</w:t>
      </w:r>
    </w:p>
    <w:p w14:paraId="088F6E8F" w14:textId="77777777" w:rsidR="00B34953" w:rsidRPr="00EA57A6" w:rsidRDefault="00283C3C">
      <w:pPr>
        <w:pStyle w:val="a0"/>
      </w:pPr>
      <w:hyperlink r:id="rId67">
        <w:r w:rsidR="000766CF" w:rsidRPr="00EA57A6">
          <w:rPr>
            <w:rStyle w:val="af"/>
            <w:color w:val="auto"/>
          </w:rPr>
          <w:t>Source</w:t>
        </w:r>
      </w:hyperlink>
    </w:p>
    <w:p w14:paraId="01911C86" w14:textId="77777777" w:rsidR="00B34953" w:rsidRPr="00EA57A6" w:rsidRDefault="000766CF">
      <w:pPr>
        <w:pStyle w:val="1"/>
      </w:pPr>
      <w:bookmarkStart w:id="118" w:name="contextual-evaluation"/>
      <w:bookmarkStart w:id="119" w:name="_Toc173408588"/>
      <w:bookmarkEnd w:id="116"/>
      <w:r w:rsidRPr="00EA57A6">
        <w:t>Contextual Evaluation</w:t>
      </w:r>
      <w:bookmarkEnd w:id="119"/>
    </w:p>
    <w:p w14:paraId="36FFF97A" w14:textId="77777777" w:rsidR="00B34953" w:rsidRPr="00EA57A6" w:rsidRDefault="000766CF" w:rsidP="00AF017B">
      <w:pPr>
        <w:pStyle w:val="FirstParagraph"/>
      </w:pPr>
      <w:r w:rsidRPr="00EA57A6">
        <w:t>Definition: An evaluation approach that takes into account the specific cultural, social, and economic context in which the program operates.</w:t>
      </w:r>
    </w:p>
    <w:p w14:paraId="15128B06" w14:textId="77777777" w:rsidR="00B34953" w:rsidRPr="00EA57A6" w:rsidRDefault="000766CF">
      <w:pPr>
        <w:pStyle w:val="a0"/>
      </w:pPr>
      <w:r w:rsidRPr="00EA57A6">
        <w:t>Interpretation: Provides a more accurate and relevant assessment of program effectiveness by considering the unique characteristics of the community.</w:t>
      </w:r>
    </w:p>
    <w:p w14:paraId="036C31FC" w14:textId="77777777" w:rsidR="00B34953" w:rsidRPr="00EA57A6" w:rsidRDefault="00283C3C">
      <w:pPr>
        <w:pStyle w:val="a0"/>
      </w:pPr>
      <w:hyperlink r:id="rId68">
        <w:r w:rsidR="000766CF" w:rsidRPr="00EA57A6">
          <w:rPr>
            <w:rStyle w:val="af"/>
            <w:color w:val="auto"/>
          </w:rPr>
          <w:t>Source</w:t>
        </w:r>
      </w:hyperlink>
    </w:p>
    <w:p w14:paraId="68C64AFD" w14:textId="77777777" w:rsidR="00B34953" w:rsidRPr="00EA57A6" w:rsidRDefault="000766CF">
      <w:pPr>
        <w:pStyle w:val="1"/>
      </w:pPr>
      <w:bookmarkStart w:id="120" w:name="contextual-factors"/>
      <w:bookmarkStart w:id="121" w:name="_Toc173408589"/>
      <w:bookmarkEnd w:id="118"/>
      <w:r w:rsidRPr="00EA57A6">
        <w:t>Contextual Factors</w:t>
      </w:r>
      <w:bookmarkEnd w:id="121"/>
    </w:p>
    <w:p w14:paraId="1A37BFD4" w14:textId="77777777" w:rsidR="00B34953" w:rsidRPr="00EA57A6" w:rsidRDefault="000766CF" w:rsidP="00AF017B">
      <w:pPr>
        <w:pStyle w:val="FirstParagraph"/>
      </w:pPr>
      <w:r w:rsidRPr="00EA57A6">
        <w:t>Definition: External elements that can influence the implementation and outcomes of a program, such as political, economic, and social conditions.</w:t>
      </w:r>
    </w:p>
    <w:p w14:paraId="67C6DB6A" w14:textId="77777777" w:rsidR="00B34953" w:rsidRPr="00EA57A6" w:rsidRDefault="000766CF">
      <w:pPr>
        <w:pStyle w:val="a0"/>
      </w:pPr>
      <w:r w:rsidRPr="00EA57A6">
        <w:t>Interpretation: Recognizing and addressing these factors helps to adapt the program to its environment and enhance its effectiveness.</w:t>
      </w:r>
    </w:p>
    <w:p w14:paraId="52DC6293" w14:textId="77777777" w:rsidR="00B34953" w:rsidRPr="00EA57A6" w:rsidRDefault="00283C3C">
      <w:pPr>
        <w:pStyle w:val="a0"/>
      </w:pPr>
      <w:hyperlink r:id="rId69">
        <w:r w:rsidR="000766CF" w:rsidRPr="00EA57A6">
          <w:rPr>
            <w:rStyle w:val="af"/>
            <w:color w:val="auto"/>
          </w:rPr>
          <w:t>Source</w:t>
        </w:r>
      </w:hyperlink>
    </w:p>
    <w:p w14:paraId="6BBE7EE9" w14:textId="77777777" w:rsidR="00B34953" w:rsidRPr="00EA57A6" w:rsidRDefault="000766CF">
      <w:pPr>
        <w:pStyle w:val="1"/>
      </w:pPr>
      <w:bookmarkStart w:id="122" w:name="contextual-viability"/>
      <w:bookmarkStart w:id="123" w:name="_Toc173408590"/>
      <w:bookmarkEnd w:id="120"/>
      <w:r w:rsidRPr="00EA57A6">
        <w:t>Contextual Viability</w:t>
      </w:r>
      <w:bookmarkEnd w:id="123"/>
    </w:p>
    <w:p w14:paraId="0617A4DD" w14:textId="77777777" w:rsidR="00B34953" w:rsidRPr="00EA57A6" w:rsidRDefault="000766CF" w:rsidP="00AF017B">
      <w:pPr>
        <w:pStyle w:val="FirstParagraph"/>
      </w:pPr>
      <w:r w:rsidRPr="00EA57A6">
        <w:t>Definition: Evaluations should recognize, monitor and balance the cultural and political interests and needs of individuals and groups.</w:t>
      </w:r>
    </w:p>
    <w:p w14:paraId="541C5B45" w14:textId="77777777" w:rsidR="00B34953" w:rsidRPr="00EA57A6" w:rsidRDefault="00283C3C">
      <w:pPr>
        <w:pStyle w:val="a0"/>
      </w:pPr>
      <w:hyperlink r:id="rId70">
        <w:r w:rsidR="000766CF" w:rsidRPr="00EA57A6">
          <w:rPr>
            <w:rStyle w:val="af"/>
            <w:color w:val="auto"/>
          </w:rPr>
          <w:t>Source</w:t>
        </w:r>
      </w:hyperlink>
    </w:p>
    <w:p w14:paraId="5EE64D9E" w14:textId="77777777" w:rsidR="00B34953" w:rsidRPr="00EA57A6" w:rsidRDefault="000766CF">
      <w:pPr>
        <w:pStyle w:val="1"/>
      </w:pPr>
      <w:bookmarkStart w:id="124" w:name="continuous-quality-improvement"/>
      <w:bookmarkStart w:id="125" w:name="_Toc173408591"/>
      <w:bookmarkEnd w:id="122"/>
      <w:r w:rsidRPr="00EA57A6">
        <w:t>Continuous Quality Improvement</w:t>
      </w:r>
      <w:bookmarkEnd w:id="125"/>
    </w:p>
    <w:p w14:paraId="443C8149" w14:textId="77777777" w:rsidR="00B34953" w:rsidRPr="00EA57A6" w:rsidRDefault="000766CF" w:rsidP="00AF017B">
      <w:pPr>
        <w:pStyle w:val="FirstParagraph"/>
      </w:pPr>
      <w:r w:rsidRPr="00EA57A6">
        <w:t>Definition: The systematic process of improving programs and services through an ongoing cycle of planning for an intervention, implementing the intervention, evaluating the implementation and effectiveness of the intervention, and acting to make improvements based on the evaluation findings.</w:t>
      </w:r>
    </w:p>
    <w:p w14:paraId="6038B405" w14:textId="77777777" w:rsidR="00B34953" w:rsidRPr="00EA57A6" w:rsidRDefault="00283C3C">
      <w:pPr>
        <w:pStyle w:val="a0"/>
      </w:pPr>
      <w:hyperlink r:id="rId71">
        <w:r w:rsidR="000766CF" w:rsidRPr="00EA57A6">
          <w:rPr>
            <w:rStyle w:val="af"/>
            <w:color w:val="auto"/>
          </w:rPr>
          <w:t>Source</w:t>
        </w:r>
      </w:hyperlink>
    </w:p>
    <w:p w14:paraId="7A5F103C" w14:textId="77777777" w:rsidR="00B34953" w:rsidRPr="00EA57A6" w:rsidRDefault="000766CF">
      <w:pPr>
        <w:pStyle w:val="1"/>
      </w:pPr>
      <w:bookmarkStart w:id="126" w:name="control-group"/>
      <w:bookmarkStart w:id="127" w:name="_Toc173408592"/>
      <w:bookmarkEnd w:id="124"/>
      <w:r w:rsidRPr="00EA57A6">
        <w:t>Control group</w:t>
      </w:r>
      <w:bookmarkEnd w:id="127"/>
    </w:p>
    <w:p w14:paraId="2BFEC7A2" w14:textId="77777777" w:rsidR="00B34953" w:rsidRPr="00EA57A6" w:rsidRDefault="000766CF" w:rsidP="00AF017B">
      <w:pPr>
        <w:pStyle w:val="FirstParagraph"/>
      </w:pPr>
      <w:r w:rsidRPr="00EA57A6">
        <w:t>Definition: In quasi-experimental designs, a group of subjects who receive all influences except the program in exactly the same fashion as the treatment group (the latter called, in some circumstances, the experimental or program group). Also referred to as a non-program group.</w:t>
      </w:r>
    </w:p>
    <w:p w14:paraId="683D52D0" w14:textId="77777777" w:rsidR="00B34953" w:rsidRPr="00EA57A6" w:rsidRDefault="00283C3C">
      <w:pPr>
        <w:pStyle w:val="a0"/>
      </w:pPr>
      <w:hyperlink r:id="rId72">
        <w:r w:rsidR="000766CF" w:rsidRPr="00EA57A6">
          <w:rPr>
            <w:rStyle w:val="af"/>
            <w:color w:val="auto"/>
          </w:rPr>
          <w:t>Source</w:t>
        </w:r>
      </w:hyperlink>
    </w:p>
    <w:p w14:paraId="139EE1E9" w14:textId="77777777" w:rsidR="00B34953" w:rsidRPr="00EA57A6" w:rsidRDefault="000766CF">
      <w:pPr>
        <w:pStyle w:val="1"/>
      </w:pPr>
      <w:bookmarkStart w:id="128" w:name="corrective-actions"/>
      <w:bookmarkStart w:id="129" w:name="_Toc173408593"/>
      <w:bookmarkEnd w:id="126"/>
      <w:r w:rsidRPr="00EA57A6">
        <w:t>Corrective Actions</w:t>
      </w:r>
      <w:bookmarkEnd w:id="129"/>
    </w:p>
    <w:p w14:paraId="514D7425" w14:textId="77777777" w:rsidR="00B34953" w:rsidRPr="00EA57A6" w:rsidRDefault="000766CF" w:rsidP="00AF017B">
      <w:pPr>
        <w:pStyle w:val="FirstParagraph"/>
      </w:pPr>
      <w:r w:rsidRPr="00EA57A6">
        <w:t>Definition: Actions taken to mitigate at-risk assumptions that may threaten the success of the intervention.</w:t>
      </w:r>
    </w:p>
    <w:p w14:paraId="236D9ABE" w14:textId="77777777" w:rsidR="00B34953" w:rsidRPr="00EA57A6" w:rsidRDefault="000766CF">
      <w:pPr>
        <w:pStyle w:val="a0"/>
      </w:pPr>
      <w:r w:rsidRPr="00EA57A6">
        <w:t>Interpretation: Ensures that potential threats are managed and the intervention remains on track to achieve its goals.</w:t>
      </w:r>
    </w:p>
    <w:p w14:paraId="3ED622B2" w14:textId="77777777" w:rsidR="00B34953" w:rsidRPr="00EA57A6" w:rsidRDefault="00283C3C">
      <w:pPr>
        <w:pStyle w:val="a0"/>
      </w:pPr>
      <w:hyperlink r:id="rId73">
        <w:r w:rsidR="000766CF" w:rsidRPr="00EA57A6">
          <w:rPr>
            <w:rStyle w:val="af"/>
            <w:color w:val="auto"/>
          </w:rPr>
          <w:t>Source</w:t>
        </w:r>
      </w:hyperlink>
    </w:p>
    <w:p w14:paraId="37FDDEEE" w14:textId="77777777" w:rsidR="00B34953" w:rsidRPr="00EA57A6" w:rsidRDefault="000766CF">
      <w:pPr>
        <w:pStyle w:val="1"/>
      </w:pPr>
      <w:bookmarkStart w:id="130" w:name="cost-benefit-analysis"/>
      <w:bookmarkStart w:id="131" w:name="_Toc173408594"/>
      <w:bookmarkEnd w:id="128"/>
      <w:r w:rsidRPr="00EA57A6">
        <w:t>Cost-benefit analysis</w:t>
      </w:r>
      <w:bookmarkEnd w:id="131"/>
    </w:p>
    <w:p w14:paraId="215E2941" w14:textId="77777777" w:rsidR="00B34953" w:rsidRPr="00EA57A6" w:rsidRDefault="000766CF" w:rsidP="00AF017B">
      <w:pPr>
        <w:pStyle w:val="FirstParagraph"/>
      </w:pPr>
      <w:r w:rsidRPr="00EA57A6">
        <w:t>Definition: An analysis that combines the benefits of a program with the costs of the program. The benefits and costs are transformed into monetary terms.</w:t>
      </w:r>
    </w:p>
    <w:p w14:paraId="34615F75" w14:textId="77777777" w:rsidR="00B34953" w:rsidRPr="00EA57A6" w:rsidRDefault="00283C3C">
      <w:pPr>
        <w:pStyle w:val="a0"/>
      </w:pPr>
      <w:hyperlink r:id="rId74">
        <w:r w:rsidR="000766CF" w:rsidRPr="00EA57A6">
          <w:rPr>
            <w:rStyle w:val="af"/>
            <w:color w:val="auto"/>
          </w:rPr>
          <w:t>Source</w:t>
        </w:r>
      </w:hyperlink>
    </w:p>
    <w:p w14:paraId="1697D1DD" w14:textId="77777777" w:rsidR="00B34953" w:rsidRPr="00EA57A6" w:rsidRDefault="000766CF">
      <w:pPr>
        <w:pStyle w:val="1"/>
      </w:pPr>
      <w:bookmarkStart w:id="132" w:name="cost-effectiveness-analysis"/>
      <w:bookmarkStart w:id="133" w:name="_Toc173408595"/>
      <w:bookmarkEnd w:id="130"/>
      <w:r w:rsidRPr="00EA57A6">
        <w:t>Cost-effectiveness analysis</w:t>
      </w:r>
      <w:bookmarkEnd w:id="133"/>
    </w:p>
    <w:p w14:paraId="595AD444" w14:textId="77777777" w:rsidR="00B34953" w:rsidRPr="00EA57A6" w:rsidRDefault="000766CF" w:rsidP="00AF017B">
      <w:pPr>
        <w:pStyle w:val="FirstParagraph"/>
      </w:pPr>
      <w:r w:rsidRPr="00EA57A6">
        <w:t>Definition: An analysis that combines program costs and effects (impacts). However, the impacts do not have to be transformed into monetary benefits or costs.</w:t>
      </w:r>
    </w:p>
    <w:p w14:paraId="0C8E0B66" w14:textId="77777777" w:rsidR="00B34953" w:rsidRPr="00EA57A6" w:rsidRDefault="00283C3C">
      <w:pPr>
        <w:pStyle w:val="a0"/>
      </w:pPr>
      <w:hyperlink r:id="rId75">
        <w:r w:rsidR="000766CF" w:rsidRPr="00EA57A6">
          <w:rPr>
            <w:rStyle w:val="af"/>
            <w:color w:val="auto"/>
          </w:rPr>
          <w:t>Source</w:t>
        </w:r>
      </w:hyperlink>
    </w:p>
    <w:p w14:paraId="4058019A" w14:textId="77777777" w:rsidR="00B34953" w:rsidRPr="00EA57A6" w:rsidRDefault="000766CF">
      <w:pPr>
        <w:pStyle w:val="1"/>
      </w:pPr>
      <w:bookmarkStart w:id="134" w:name="credentialed-evaluator-ce"/>
      <w:bookmarkStart w:id="135" w:name="_Toc173408596"/>
      <w:bookmarkEnd w:id="132"/>
      <w:r w:rsidRPr="00EA57A6">
        <w:lastRenderedPageBreak/>
        <w:t>Credentialed Evaluator (CE)</w:t>
      </w:r>
      <w:bookmarkEnd w:id="135"/>
    </w:p>
    <w:p w14:paraId="0B42379B" w14:textId="77777777" w:rsidR="00B34953" w:rsidRPr="00EA57A6" w:rsidRDefault="000766CF" w:rsidP="00AF017B">
      <w:pPr>
        <w:pStyle w:val="FirstParagraph"/>
      </w:pPr>
      <w:r w:rsidRPr="00EA57A6">
        <w:t>Definition: A professional classification issued by the Canadian Evaluation Society to applicants who demonstrate specified competencies.</w:t>
      </w:r>
    </w:p>
    <w:p w14:paraId="065BF3CD" w14:textId="77777777" w:rsidR="00B34953" w:rsidRPr="00EA57A6" w:rsidRDefault="000766CF">
      <w:pPr>
        <w:pStyle w:val="a0"/>
      </w:pPr>
      <w:r w:rsidRPr="00EA57A6">
        <w:t>Interpretation: A certification that signifies expertise and professionalism in evaluation.</w:t>
      </w:r>
    </w:p>
    <w:p w14:paraId="10A4C5AF" w14:textId="77777777" w:rsidR="00B34953" w:rsidRPr="00EA57A6" w:rsidRDefault="00283C3C">
      <w:pPr>
        <w:pStyle w:val="a0"/>
      </w:pPr>
      <w:hyperlink r:id="rId76">
        <w:r w:rsidR="000766CF" w:rsidRPr="00EA57A6">
          <w:rPr>
            <w:rStyle w:val="af"/>
            <w:color w:val="auto"/>
          </w:rPr>
          <w:t>Source</w:t>
        </w:r>
      </w:hyperlink>
    </w:p>
    <w:p w14:paraId="1C40859F" w14:textId="77777777" w:rsidR="00B34953" w:rsidRPr="00EA57A6" w:rsidRDefault="000766CF">
      <w:pPr>
        <w:pStyle w:val="1"/>
      </w:pPr>
      <w:bookmarkStart w:id="136" w:name="credentialing"/>
      <w:bookmarkStart w:id="137" w:name="_Toc173408597"/>
      <w:bookmarkEnd w:id="134"/>
      <w:r w:rsidRPr="00EA57A6">
        <w:t>Credentialing</w:t>
      </w:r>
      <w:bookmarkEnd w:id="137"/>
    </w:p>
    <w:p w14:paraId="7252DD54" w14:textId="77777777" w:rsidR="00B34953" w:rsidRPr="00EA57A6" w:rsidRDefault="000766CF" w:rsidP="00AF017B">
      <w:pPr>
        <w:pStyle w:val="FirstParagraph"/>
      </w:pPr>
      <w:r w:rsidRPr="00EA57A6">
        <w:t>Definition: The process of certifying evaluators based on established competencies and standards.</w:t>
      </w:r>
    </w:p>
    <w:p w14:paraId="7001E509" w14:textId="77777777" w:rsidR="00B34953" w:rsidRPr="00EA57A6" w:rsidRDefault="000766CF">
      <w:pPr>
        <w:pStyle w:val="a0"/>
      </w:pPr>
      <w:r w:rsidRPr="00EA57A6">
        <w:t>Interpretation: Recognizes and validates the expertise and qualifications of professional evaluators.</w:t>
      </w:r>
    </w:p>
    <w:p w14:paraId="13BC7E7D" w14:textId="77777777" w:rsidR="00B34953" w:rsidRPr="00EA57A6" w:rsidRDefault="00283C3C">
      <w:pPr>
        <w:pStyle w:val="a0"/>
      </w:pPr>
      <w:hyperlink r:id="rId77">
        <w:r w:rsidR="000766CF" w:rsidRPr="00EA57A6">
          <w:rPr>
            <w:rStyle w:val="af"/>
            <w:color w:val="auto"/>
          </w:rPr>
          <w:t>Source</w:t>
        </w:r>
      </w:hyperlink>
    </w:p>
    <w:p w14:paraId="414D2A65" w14:textId="77777777" w:rsidR="00B34953" w:rsidRPr="00EA57A6" w:rsidRDefault="000766CF">
      <w:pPr>
        <w:pStyle w:val="1"/>
      </w:pPr>
      <w:bookmarkStart w:id="138" w:name="critical-friend"/>
      <w:bookmarkStart w:id="139" w:name="_Toc173408598"/>
      <w:bookmarkEnd w:id="136"/>
      <w:r w:rsidRPr="00EA57A6">
        <w:t>Critical Friend</w:t>
      </w:r>
      <w:bookmarkEnd w:id="139"/>
    </w:p>
    <w:p w14:paraId="48604C3E" w14:textId="77777777" w:rsidR="00B34953" w:rsidRPr="00EA57A6" w:rsidRDefault="000766CF" w:rsidP="00AF017B">
      <w:pPr>
        <w:pStyle w:val="FirstParagraph"/>
      </w:pPr>
      <w:r w:rsidRPr="00EA57A6">
        <w:t>Definition: An evaluator role in EE where the evaluator supports and challenges stakeholders, providing guidance and facilitating self-assessment.</w:t>
      </w:r>
    </w:p>
    <w:p w14:paraId="3159C16A" w14:textId="77777777" w:rsidR="00B34953" w:rsidRPr="00EA57A6" w:rsidRDefault="000766CF">
      <w:pPr>
        <w:pStyle w:val="a0"/>
      </w:pPr>
      <w:r w:rsidRPr="00EA57A6">
        <w:t>Interpretation: Balances support with constructive feedback, promoting learning and improvement among stakeholders.</w:t>
      </w:r>
    </w:p>
    <w:p w14:paraId="5B5DBFA5" w14:textId="77777777" w:rsidR="00B34953" w:rsidRPr="00EA57A6" w:rsidRDefault="00283C3C">
      <w:pPr>
        <w:pStyle w:val="a0"/>
      </w:pPr>
      <w:hyperlink r:id="rId78">
        <w:r w:rsidR="000766CF" w:rsidRPr="00EA57A6">
          <w:rPr>
            <w:rStyle w:val="af"/>
            <w:color w:val="auto"/>
          </w:rPr>
          <w:t>Source</w:t>
        </w:r>
      </w:hyperlink>
    </w:p>
    <w:p w14:paraId="368E095D" w14:textId="77777777" w:rsidR="00B34953" w:rsidRPr="00EA57A6" w:rsidRDefault="000766CF">
      <w:pPr>
        <w:pStyle w:val="1"/>
      </w:pPr>
      <w:bookmarkStart w:id="140" w:name="critical-thinking"/>
      <w:bookmarkStart w:id="141" w:name="_Toc173408599"/>
      <w:bookmarkEnd w:id="138"/>
      <w:r w:rsidRPr="00EA57A6">
        <w:t>Critical Thinking</w:t>
      </w:r>
      <w:bookmarkEnd w:id="141"/>
    </w:p>
    <w:p w14:paraId="020A0842" w14:textId="77777777" w:rsidR="00B34953" w:rsidRPr="00EA57A6" w:rsidRDefault="000766CF" w:rsidP="00AF017B">
      <w:pPr>
        <w:pStyle w:val="FirstParagraph"/>
      </w:pPr>
      <w:r w:rsidRPr="00EA57A6">
        <w:t>Definition: The objective analysis and evaluation of an issue in order to form a judgment.</w:t>
      </w:r>
    </w:p>
    <w:p w14:paraId="55EB8CCA" w14:textId="77777777" w:rsidR="00B34953" w:rsidRPr="00EA57A6" w:rsidRDefault="000766CF">
      <w:pPr>
        <w:pStyle w:val="a0"/>
      </w:pPr>
      <w:r w:rsidRPr="00EA57A6">
        <w:t>Interpretation: Enhances problem-solving skills and the ability to make informed decisions based on evidence and reasoning.</w:t>
      </w:r>
    </w:p>
    <w:p w14:paraId="4884FFCB" w14:textId="77777777" w:rsidR="00B34953" w:rsidRPr="00EA57A6" w:rsidRDefault="00283C3C">
      <w:pPr>
        <w:pStyle w:val="a0"/>
      </w:pPr>
      <w:hyperlink r:id="rId79">
        <w:r w:rsidR="000766CF" w:rsidRPr="00EA57A6">
          <w:rPr>
            <w:rStyle w:val="af"/>
            <w:color w:val="auto"/>
          </w:rPr>
          <w:t>Source</w:t>
        </w:r>
      </w:hyperlink>
    </w:p>
    <w:p w14:paraId="3155FA7F" w14:textId="77777777" w:rsidR="00B34953" w:rsidRPr="00EA57A6" w:rsidRDefault="000766CF">
      <w:pPr>
        <w:pStyle w:val="1"/>
      </w:pPr>
      <w:bookmarkStart w:id="142" w:name="cross-sectional-data"/>
      <w:bookmarkStart w:id="143" w:name="_Toc173408600"/>
      <w:bookmarkEnd w:id="140"/>
      <w:r w:rsidRPr="00EA57A6">
        <w:t>Cross-sectional data</w:t>
      </w:r>
      <w:bookmarkEnd w:id="143"/>
    </w:p>
    <w:p w14:paraId="4A779541" w14:textId="77777777" w:rsidR="00B34953" w:rsidRPr="00EA57A6" w:rsidRDefault="000766CF" w:rsidP="00AF017B">
      <w:pPr>
        <w:pStyle w:val="FirstParagraph"/>
      </w:pPr>
      <w:r w:rsidRPr="00EA57A6">
        <w:t>Definition: Data collected at one point in time from various entities.</w:t>
      </w:r>
    </w:p>
    <w:p w14:paraId="68A5C483" w14:textId="77777777" w:rsidR="00B34953" w:rsidRPr="00EA57A6" w:rsidRDefault="00283C3C">
      <w:pPr>
        <w:pStyle w:val="a0"/>
      </w:pPr>
      <w:hyperlink r:id="rId80">
        <w:r w:rsidR="000766CF" w:rsidRPr="00EA57A6">
          <w:rPr>
            <w:rStyle w:val="af"/>
            <w:color w:val="auto"/>
          </w:rPr>
          <w:t>Source</w:t>
        </w:r>
      </w:hyperlink>
    </w:p>
    <w:p w14:paraId="3A70D6FE" w14:textId="77777777" w:rsidR="00B34953" w:rsidRPr="00EA57A6" w:rsidRDefault="000766CF">
      <w:pPr>
        <w:pStyle w:val="1"/>
      </w:pPr>
      <w:bookmarkStart w:id="144" w:name="cross-sectional-designs"/>
      <w:bookmarkStart w:id="145" w:name="_Toc173408601"/>
      <w:bookmarkEnd w:id="142"/>
      <w:r w:rsidRPr="00EA57A6">
        <w:t>Cross-sectional designs</w:t>
      </w:r>
      <w:bookmarkEnd w:id="145"/>
    </w:p>
    <w:p w14:paraId="15F49C5A" w14:textId="77777777" w:rsidR="00B34953" w:rsidRPr="00EA57A6" w:rsidRDefault="000766CF" w:rsidP="00AF017B">
      <w:pPr>
        <w:pStyle w:val="FirstParagraph"/>
      </w:pPr>
      <w:r w:rsidRPr="00EA57A6">
        <w:t>Definition: A type of evaluation design that involves the collection and analysis of data at only one specific point in time.</w:t>
      </w:r>
    </w:p>
    <w:p w14:paraId="641EE682" w14:textId="77777777" w:rsidR="00B34953" w:rsidRPr="00EA57A6" w:rsidRDefault="00283C3C">
      <w:pPr>
        <w:pStyle w:val="a0"/>
      </w:pPr>
      <w:hyperlink r:id="rId81">
        <w:r w:rsidR="000766CF" w:rsidRPr="00EA57A6">
          <w:rPr>
            <w:rStyle w:val="af"/>
            <w:color w:val="auto"/>
          </w:rPr>
          <w:t>Source</w:t>
        </w:r>
      </w:hyperlink>
    </w:p>
    <w:p w14:paraId="107E03D0" w14:textId="77777777" w:rsidR="00B34953" w:rsidRPr="00EA57A6" w:rsidRDefault="000766CF">
      <w:pPr>
        <w:pStyle w:val="1"/>
      </w:pPr>
      <w:bookmarkStart w:id="146" w:name="cultural-responsiveness"/>
      <w:bookmarkStart w:id="147" w:name="_Toc173408602"/>
      <w:bookmarkEnd w:id="144"/>
      <w:r w:rsidRPr="00EA57A6">
        <w:lastRenderedPageBreak/>
        <w:t>Cultural Responsiveness</w:t>
      </w:r>
      <w:bookmarkEnd w:id="147"/>
    </w:p>
    <w:p w14:paraId="4D64FC55" w14:textId="77777777" w:rsidR="00B34953" w:rsidRPr="00EA57A6" w:rsidRDefault="000766CF" w:rsidP="00AF017B">
      <w:pPr>
        <w:pStyle w:val="FirstParagraph"/>
      </w:pPr>
      <w:r w:rsidRPr="00EA57A6">
        <w:t>Definition: The practice of being aware of and addressing cultural differences and contexts in the evaluation process.</w:t>
      </w:r>
    </w:p>
    <w:p w14:paraId="36312471" w14:textId="77777777" w:rsidR="00B34953" w:rsidRPr="00EA57A6" w:rsidRDefault="000766CF">
      <w:pPr>
        <w:pStyle w:val="a0"/>
      </w:pPr>
      <w:r w:rsidRPr="00EA57A6">
        <w:t>Interpretation: Ensures that evaluations are respectful of and relevant to the cultural contexts of the stakeholders involved.</w:t>
      </w:r>
    </w:p>
    <w:p w14:paraId="164FDB8B" w14:textId="77777777" w:rsidR="00B34953" w:rsidRPr="00EA57A6" w:rsidRDefault="00283C3C">
      <w:pPr>
        <w:pStyle w:val="a0"/>
      </w:pPr>
      <w:hyperlink r:id="rId82">
        <w:r w:rsidR="000766CF" w:rsidRPr="00EA57A6">
          <w:rPr>
            <w:rStyle w:val="af"/>
            <w:color w:val="auto"/>
          </w:rPr>
          <w:t>Source</w:t>
        </w:r>
      </w:hyperlink>
    </w:p>
    <w:p w14:paraId="10A62AD5" w14:textId="77777777" w:rsidR="00B34953" w:rsidRPr="00EA57A6" w:rsidRDefault="000766CF">
      <w:pPr>
        <w:pStyle w:val="1"/>
      </w:pPr>
      <w:bookmarkStart w:id="148" w:name="culturally-responsive-evaluation"/>
      <w:bookmarkStart w:id="149" w:name="_Toc173408603"/>
      <w:bookmarkEnd w:id="146"/>
      <w:r w:rsidRPr="00EA57A6">
        <w:t>Culturally Responsive Evaluation</w:t>
      </w:r>
      <w:bookmarkEnd w:id="149"/>
    </w:p>
    <w:p w14:paraId="51C5DDDB" w14:textId="77777777" w:rsidR="00B34953" w:rsidRPr="00EA57A6" w:rsidRDefault="000766CF" w:rsidP="00AF017B">
      <w:pPr>
        <w:pStyle w:val="FirstParagraph"/>
      </w:pPr>
      <w:r w:rsidRPr="00EA57A6">
        <w:t>Definition: An evaluation approach that is respectful of and relevant to the cultural context and values of the community being evaluated.</w:t>
      </w:r>
    </w:p>
    <w:p w14:paraId="2EDD0868" w14:textId="77777777" w:rsidR="00B34953" w:rsidRPr="00EA57A6" w:rsidRDefault="000766CF">
      <w:pPr>
        <w:pStyle w:val="a0"/>
      </w:pPr>
      <w:r w:rsidRPr="00EA57A6">
        <w:t>Interpretation: Ensures that the evaluation process and findings are meaningful and acceptable to the community, enhancing the utility and impact of the evaluation.</w:t>
      </w:r>
    </w:p>
    <w:p w14:paraId="70983C32" w14:textId="77777777" w:rsidR="00B34953" w:rsidRPr="00EA57A6" w:rsidRDefault="00283C3C">
      <w:pPr>
        <w:pStyle w:val="a0"/>
      </w:pPr>
      <w:hyperlink r:id="rId83">
        <w:r w:rsidR="000766CF" w:rsidRPr="00EA57A6">
          <w:rPr>
            <w:rStyle w:val="af"/>
            <w:color w:val="auto"/>
          </w:rPr>
          <w:t>Source</w:t>
        </w:r>
      </w:hyperlink>
    </w:p>
    <w:p w14:paraId="1B4A2FC5" w14:textId="77777777" w:rsidR="00B34953" w:rsidRPr="00EA57A6" w:rsidRDefault="000766CF">
      <w:pPr>
        <w:pStyle w:val="1"/>
      </w:pPr>
      <w:bookmarkStart w:id="150" w:name="data"/>
      <w:bookmarkStart w:id="151" w:name="_Toc173408604"/>
      <w:bookmarkEnd w:id="148"/>
      <w:r w:rsidRPr="00EA57A6">
        <w:t>Data</w:t>
      </w:r>
      <w:bookmarkEnd w:id="151"/>
    </w:p>
    <w:p w14:paraId="081757BC" w14:textId="77777777" w:rsidR="00B34953" w:rsidRPr="00EA57A6" w:rsidRDefault="000766CF" w:rsidP="00AF017B">
      <w:pPr>
        <w:pStyle w:val="FirstParagraph"/>
      </w:pPr>
      <w:r w:rsidRPr="00EA57A6">
        <w:t>Definition: Information collected for analysis to help make decisions or understand a situation better.</w:t>
      </w:r>
    </w:p>
    <w:p w14:paraId="028D7F7F" w14:textId="77777777" w:rsidR="00B34953" w:rsidRPr="00EA57A6" w:rsidRDefault="000766CF">
      <w:pPr>
        <w:pStyle w:val="a0"/>
      </w:pPr>
      <w:r w:rsidRPr="00EA57A6">
        <w:t>Interpretation: Accurate and relevant data are crucial for evaluating the effectiveness and impact of a program.</w:t>
      </w:r>
    </w:p>
    <w:p w14:paraId="0960E775" w14:textId="77777777" w:rsidR="00B34953" w:rsidRPr="00EA57A6" w:rsidRDefault="00283C3C">
      <w:pPr>
        <w:pStyle w:val="a0"/>
      </w:pPr>
      <w:hyperlink r:id="rId84">
        <w:r w:rsidR="000766CF" w:rsidRPr="00EA57A6">
          <w:rPr>
            <w:rStyle w:val="af"/>
            <w:color w:val="auto"/>
          </w:rPr>
          <w:t>Source</w:t>
        </w:r>
      </w:hyperlink>
    </w:p>
    <w:p w14:paraId="659C2F72" w14:textId="77777777" w:rsidR="00B34953" w:rsidRPr="00EA57A6" w:rsidRDefault="000766CF">
      <w:pPr>
        <w:pStyle w:val="1"/>
      </w:pPr>
      <w:bookmarkStart w:id="152" w:name="data-analysis"/>
      <w:bookmarkStart w:id="153" w:name="_Toc173408605"/>
      <w:bookmarkEnd w:id="150"/>
      <w:r w:rsidRPr="00EA57A6">
        <w:t>Data Analysis</w:t>
      </w:r>
      <w:bookmarkEnd w:id="153"/>
    </w:p>
    <w:p w14:paraId="33D5253C" w14:textId="77777777" w:rsidR="00B34953" w:rsidRPr="00EA57A6" w:rsidRDefault="000766CF" w:rsidP="00AF017B">
      <w:pPr>
        <w:pStyle w:val="FirstParagraph"/>
      </w:pPr>
      <w:r w:rsidRPr="00EA57A6">
        <w:t>Definition: Process of systematically applying statistical and logical techniques to describe and evaluate data.</w:t>
      </w:r>
    </w:p>
    <w:p w14:paraId="130250E2" w14:textId="77777777" w:rsidR="00B34953" w:rsidRPr="00EA57A6" w:rsidRDefault="000766CF">
      <w:pPr>
        <w:pStyle w:val="a0"/>
      </w:pPr>
      <w:r w:rsidRPr="00EA57A6">
        <w:t>Interpretation: Interpreting data accurately to draw meaningful conclusions.</w:t>
      </w:r>
    </w:p>
    <w:p w14:paraId="5AE598A9" w14:textId="77777777" w:rsidR="00B34953" w:rsidRPr="00EA57A6" w:rsidRDefault="00283C3C">
      <w:pPr>
        <w:pStyle w:val="a0"/>
      </w:pPr>
      <w:hyperlink r:id="rId85">
        <w:r w:rsidR="000766CF" w:rsidRPr="00EA57A6">
          <w:rPr>
            <w:rStyle w:val="af"/>
            <w:color w:val="auto"/>
          </w:rPr>
          <w:t>Source</w:t>
        </w:r>
      </w:hyperlink>
    </w:p>
    <w:p w14:paraId="351E6BD4" w14:textId="77777777" w:rsidR="00B34953" w:rsidRPr="00EA57A6" w:rsidRDefault="000766CF">
      <w:pPr>
        <w:pStyle w:val="1"/>
      </w:pPr>
      <w:bookmarkStart w:id="154" w:name="data-collection-method"/>
      <w:bookmarkStart w:id="155" w:name="_Toc173408606"/>
      <w:bookmarkEnd w:id="152"/>
      <w:r w:rsidRPr="00EA57A6">
        <w:t>Data collection method</w:t>
      </w:r>
      <w:bookmarkEnd w:id="155"/>
    </w:p>
    <w:p w14:paraId="6B1B7516" w14:textId="77777777" w:rsidR="00B34953" w:rsidRPr="00EA57A6" w:rsidRDefault="000766CF" w:rsidP="00AF017B">
      <w:pPr>
        <w:pStyle w:val="FirstParagraph"/>
      </w:pPr>
      <w:r w:rsidRPr="00EA57A6">
        <w:t>Definition: The way facts about a program and its outcomes are amassed. Data collection methods often used in program evaluations include literature search, file review, natural observations, surveys, expert opinion, and case studies.</w:t>
      </w:r>
    </w:p>
    <w:p w14:paraId="1767BB5D" w14:textId="77777777" w:rsidR="00B34953" w:rsidRPr="00EA57A6" w:rsidRDefault="00283C3C">
      <w:pPr>
        <w:pStyle w:val="a0"/>
      </w:pPr>
      <w:hyperlink r:id="rId86">
        <w:r w:rsidR="000766CF" w:rsidRPr="00EA57A6">
          <w:rPr>
            <w:rStyle w:val="af"/>
            <w:color w:val="auto"/>
          </w:rPr>
          <w:t>Source</w:t>
        </w:r>
      </w:hyperlink>
    </w:p>
    <w:p w14:paraId="018BA7B2" w14:textId="77777777" w:rsidR="00B34953" w:rsidRPr="00EA57A6" w:rsidRDefault="000766CF">
      <w:pPr>
        <w:pStyle w:val="1"/>
      </w:pPr>
      <w:bookmarkStart w:id="156" w:name="data-collection-system"/>
      <w:bookmarkStart w:id="157" w:name="_Toc173408607"/>
      <w:bookmarkEnd w:id="154"/>
      <w:r w:rsidRPr="00EA57A6">
        <w:lastRenderedPageBreak/>
        <w:t>Data Collection System</w:t>
      </w:r>
      <w:bookmarkEnd w:id="157"/>
    </w:p>
    <w:p w14:paraId="65AD0106" w14:textId="77777777" w:rsidR="00B34953" w:rsidRPr="00EA57A6" w:rsidRDefault="000766CF" w:rsidP="00AF017B">
      <w:pPr>
        <w:pStyle w:val="FirstParagraph"/>
      </w:pPr>
      <w:r w:rsidRPr="00EA57A6">
        <w:t>Definition: An integrated framework for gathering both quantitative and qualitative data to assess a program’s impact and effectiveness.</w:t>
      </w:r>
    </w:p>
    <w:p w14:paraId="390D2736" w14:textId="77777777" w:rsidR="00B34953" w:rsidRPr="00EA57A6" w:rsidRDefault="000766CF">
      <w:pPr>
        <w:pStyle w:val="a0"/>
      </w:pPr>
      <w:r w:rsidRPr="00EA57A6">
        <w:t>Interpretation: Ensures comprehensive data gathering to inform evaluation findings and recommendations.</w:t>
      </w:r>
    </w:p>
    <w:p w14:paraId="48A6145D" w14:textId="77777777" w:rsidR="00B34953" w:rsidRPr="00EA57A6" w:rsidRDefault="00283C3C">
      <w:pPr>
        <w:pStyle w:val="a0"/>
      </w:pPr>
      <w:hyperlink r:id="rId87">
        <w:r w:rsidR="000766CF" w:rsidRPr="00EA57A6">
          <w:rPr>
            <w:rStyle w:val="af"/>
            <w:color w:val="auto"/>
          </w:rPr>
          <w:t>Source</w:t>
        </w:r>
      </w:hyperlink>
    </w:p>
    <w:p w14:paraId="26681425" w14:textId="77777777" w:rsidR="00B34953" w:rsidRPr="00EA57A6" w:rsidRDefault="000766CF">
      <w:pPr>
        <w:pStyle w:val="1"/>
      </w:pPr>
      <w:bookmarkStart w:id="158" w:name="data-sources"/>
      <w:bookmarkStart w:id="159" w:name="_Toc173408608"/>
      <w:bookmarkEnd w:id="156"/>
      <w:r w:rsidRPr="00EA57A6">
        <w:t>Data Sources</w:t>
      </w:r>
      <w:bookmarkEnd w:id="159"/>
    </w:p>
    <w:p w14:paraId="01D9998D" w14:textId="77777777" w:rsidR="00B34953" w:rsidRPr="00EA57A6" w:rsidRDefault="000766CF" w:rsidP="00AF017B">
      <w:pPr>
        <w:pStyle w:val="FirstParagraph"/>
      </w:pPr>
      <w:r w:rsidRPr="00EA57A6">
        <w:t>Definition: The origins from which data are obtained for an evaluation, such as surveys, administrative records, or observation.</w:t>
      </w:r>
    </w:p>
    <w:p w14:paraId="13E45BFD" w14:textId="77777777" w:rsidR="00B34953" w:rsidRPr="00EA57A6" w:rsidRDefault="000766CF">
      <w:pPr>
        <w:pStyle w:val="a0"/>
      </w:pPr>
      <w:r w:rsidRPr="00EA57A6">
        <w:t>Interpretation: Identifying appropriate data sources ensures the collection of relevant and accurate information for the evaluation.</w:t>
      </w:r>
    </w:p>
    <w:p w14:paraId="3AA9C15E" w14:textId="77777777" w:rsidR="00B34953" w:rsidRPr="00EA57A6" w:rsidRDefault="000766CF">
      <w:pPr>
        <w:pStyle w:val="1"/>
      </w:pPr>
      <w:bookmarkStart w:id="160" w:name="data-validity"/>
      <w:bookmarkStart w:id="161" w:name="_Toc173408609"/>
      <w:bookmarkEnd w:id="158"/>
      <w:r w:rsidRPr="00EA57A6">
        <w:t>Data Validity</w:t>
      </w:r>
      <w:bookmarkEnd w:id="161"/>
    </w:p>
    <w:p w14:paraId="1D6C166E" w14:textId="77777777" w:rsidR="00B34953" w:rsidRPr="00EA57A6" w:rsidRDefault="000766CF" w:rsidP="00AF017B">
      <w:pPr>
        <w:pStyle w:val="FirstParagraph"/>
      </w:pPr>
      <w:r w:rsidRPr="00EA57A6">
        <w:t>Definition: The degree to which data accurately represents the phenomenon being studied.</w:t>
      </w:r>
    </w:p>
    <w:p w14:paraId="56A54749" w14:textId="77777777" w:rsidR="00B34953" w:rsidRPr="00EA57A6" w:rsidRDefault="000766CF">
      <w:pPr>
        <w:pStyle w:val="a0"/>
      </w:pPr>
      <w:r w:rsidRPr="00EA57A6">
        <w:t>Interpretation: Critical for ensuring that evaluation findings are sound and can be relied upon for decision-making.</w:t>
      </w:r>
    </w:p>
    <w:p w14:paraId="1DACA6BF" w14:textId="77777777" w:rsidR="00B34953" w:rsidRPr="00EA57A6" w:rsidRDefault="00283C3C">
      <w:pPr>
        <w:pStyle w:val="a0"/>
      </w:pPr>
      <w:hyperlink r:id="rId88">
        <w:r w:rsidR="000766CF" w:rsidRPr="00EA57A6">
          <w:rPr>
            <w:rStyle w:val="af"/>
            <w:color w:val="auto"/>
          </w:rPr>
          <w:t>Source</w:t>
        </w:r>
      </w:hyperlink>
    </w:p>
    <w:p w14:paraId="03859E18" w14:textId="77777777" w:rsidR="00B34953" w:rsidRPr="00EA57A6" w:rsidRDefault="000766CF">
      <w:pPr>
        <w:pStyle w:val="1"/>
      </w:pPr>
      <w:bookmarkStart w:id="162" w:name="deadweight"/>
      <w:bookmarkStart w:id="163" w:name="_Toc173408610"/>
      <w:bookmarkEnd w:id="160"/>
      <w:r w:rsidRPr="00EA57A6">
        <w:t>Deadweight</w:t>
      </w:r>
      <w:bookmarkEnd w:id="163"/>
    </w:p>
    <w:p w14:paraId="380EB4BE" w14:textId="77777777" w:rsidR="00B34953" w:rsidRPr="00EA57A6" w:rsidRDefault="000766CF" w:rsidP="00AF017B">
      <w:pPr>
        <w:pStyle w:val="FirstParagraph"/>
      </w:pPr>
      <w:r w:rsidRPr="00EA57A6">
        <w:t>Definition: The portion of outcomes that would have occurred even without the program’s intervention.</w:t>
      </w:r>
    </w:p>
    <w:p w14:paraId="2738B571" w14:textId="77777777" w:rsidR="00B34953" w:rsidRPr="00EA57A6" w:rsidRDefault="000766CF">
      <w:pPr>
        <w:pStyle w:val="a0"/>
      </w:pPr>
      <w:r w:rsidRPr="00EA57A6">
        <w:t>Interpretation: Helps in accurately attributing the social value created specifically by the program.</w:t>
      </w:r>
    </w:p>
    <w:p w14:paraId="4595706A" w14:textId="77777777" w:rsidR="00B34953" w:rsidRPr="00EA57A6" w:rsidRDefault="00283C3C">
      <w:pPr>
        <w:pStyle w:val="a0"/>
      </w:pPr>
      <w:hyperlink r:id="rId89" w:anchor="page=164">
        <w:r w:rsidR="000766CF" w:rsidRPr="00EA57A6">
          <w:rPr>
            <w:rStyle w:val="af"/>
            <w:color w:val="auto"/>
          </w:rPr>
          <w:t>Source</w:t>
        </w:r>
      </w:hyperlink>
    </w:p>
    <w:p w14:paraId="11066D79" w14:textId="77777777" w:rsidR="00B34953" w:rsidRPr="00EA57A6" w:rsidRDefault="000766CF">
      <w:pPr>
        <w:pStyle w:val="1"/>
      </w:pPr>
      <w:bookmarkStart w:id="164" w:name="decolonial-approach"/>
      <w:bookmarkStart w:id="165" w:name="_Toc173408611"/>
      <w:bookmarkEnd w:id="162"/>
      <w:r w:rsidRPr="00EA57A6">
        <w:t>Decolonial Approach</w:t>
      </w:r>
      <w:bookmarkEnd w:id="165"/>
    </w:p>
    <w:p w14:paraId="3EA28210" w14:textId="77777777" w:rsidR="00B34953" w:rsidRPr="00EA57A6" w:rsidRDefault="000766CF" w:rsidP="00AF017B">
      <w:pPr>
        <w:pStyle w:val="FirstParagraph"/>
      </w:pPr>
      <w:r w:rsidRPr="00EA57A6">
        <w:t>Definition: A methodology that seeks to deconstruct colonial ideologies in research and practice, emphasizing indigenous knowledge and perspectives.</w:t>
      </w:r>
    </w:p>
    <w:p w14:paraId="7B64881C" w14:textId="77777777" w:rsidR="00B34953" w:rsidRPr="00EA57A6" w:rsidRDefault="000766CF">
      <w:pPr>
        <w:pStyle w:val="a0"/>
      </w:pPr>
      <w:r w:rsidRPr="00EA57A6">
        <w:t>Interpretation: Prioritizes local knowledge and practices, challenging dominant Western frameworks and promoting equity in research.</w:t>
      </w:r>
    </w:p>
    <w:p w14:paraId="5AC69461" w14:textId="77777777" w:rsidR="00B34953" w:rsidRPr="00EA57A6" w:rsidRDefault="00283C3C">
      <w:pPr>
        <w:pStyle w:val="a0"/>
      </w:pPr>
      <w:hyperlink r:id="rId90">
        <w:r w:rsidR="000766CF" w:rsidRPr="00EA57A6">
          <w:rPr>
            <w:rStyle w:val="af"/>
            <w:color w:val="auto"/>
          </w:rPr>
          <w:t>Source</w:t>
        </w:r>
      </w:hyperlink>
    </w:p>
    <w:p w14:paraId="0F3730F9" w14:textId="77777777" w:rsidR="00B34953" w:rsidRPr="00EA57A6" w:rsidRDefault="000766CF">
      <w:pPr>
        <w:pStyle w:val="1"/>
      </w:pPr>
      <w:bookmarkStart w:id="166" w:name="decreased-overdose-risks"/>
      <w:bookmarkStart w:id="167" w:name="_Toc173408612"/>
      <w:bookmarkEnd w:id="164"/>
      <w:r w:rsidRPr="00EA57A6">
        <w:lastRenderedPageBreak/>
        <w:t>Decreased Overdose Risks</w:t>
      </w:r>
      <w:bookmarkEnd w:id="167"/>
    </w:p>
    <w:p w14:paraId="535E6ADE" w14:textId="77777777" w:rsidR="00B34953" w:rsidRPr="00EA57A6" w:rsidRDefault="000766CF" w:rsidP="00AF017B">
      <w:pPr>
        <w:pStyle w:val="FirstParagraph"/>
      </w:pPr>
      <w:r w:rsidRPr="00EA57A6">
        <w:t>Definition: A reduction in the likelihood of experiencing an overdose, achieved through safer drug supply and supportive services.</w:t>
      </w:r>
    </w:p>
    <w:p w14:paraId="68369924" w14:textId="77777777" w:rsidR="00B34953" w:rsidRPr="00EA57A6" w:rsidRDefault="000766CF">
      <w:pPr>
        <w:pStyle w:val="a0"/>
      </w:pPr>
      <w:r w:rsidRPr="00EA57A6">
        <w:t>Interpretation: Indicates the program’s success in improving safety and reducing harm for clients.</w:t>
      </w:r>
    </w:p>
    <w:p w14:paraId="119DF9C2" w14:textId="77777777" w:rsidR="00B34953" w:rsidRPr="00EA57A6" w:rsidRDefault="00283C3C">
      <w:pPr>
        <w:pStyle w:val="a0"/>
      </w:pPr>
      <w:hyperlink r:id="rId91">
        <w:r w:rsidR="000766CF" w:rsidRPr="00EA57A6">
          <w:rPr>
            <w:rStyle w:val="af"/>
            <w:color w:val="auto"/>
          </w:rPr>
          <w:t>Source</w:t>
        </w:r>
      </w:hyperlink>
    </w:p>
    <w:p w14:paraId="74834EBB" w14:textId="77777777" w:rsidR="00B34953" w:rsidRPr="00EA57A6" w:rsidRDefault="000766CF">
      <w:pPr>
        <w:pStyle w:val="1"/>
      </w:pPr>
      <w:bookmarkStart w:id="168" w:name="degree-of-stakeholder-engagement"/>
      <w:bookmarkStart w:id="169" w:name="_Toc173408613"/>
      <w:bookmarkEnd w:id="166"/>
      <w:r w:rsidRPr="00EA57A6">
        <w:t>Degree of Stakeholder Engagement</w:t>
      </w:r>
      <w:bookmarkEnd w:id="169"/>
    </w:p>
    <w:p w14:paraId="6C70522B" w14:textId="77777777" w:rsidR="00B34953" w:rsidRPr="00EA57A6" w:rsidRDefault="000766CF" w:rsidP="00AF017B">
      <w:pPr>
        <w:pStyle w:val="FirstParagraph"/>
      </w:pPr>
      <w:r w:rsidRPr="00EA57A6">
        <w:t>Definition: The level to which stakeholders are involved in the evaluation process, ranging from no involvement to complete collaboration.</w:t>
      </w:r>
    </w:p>
    <w:p w14:paraId="2C0D2DBD" w14:textId="77777777" w:rsidR="00B34953" w:rsidRPr="00EA57A6" w:rsidRDefault="000766CF">
      <w:pPr>
        <w:pStyle w:val="a0"/>
      </w:pPr>
      <w:r w:rsidRPr="00EA57A6">
        <w:t>Interpretation: Determining the appropriate level of engagement helps tailor the evaluation process to meet the needs and expectations of stakeholders.</w:t>
      </w:r>
    </w:p>
    <w:p w14:paraId="10A077B7" w14:textId="77777777" w:rsidR="00B34953" w:rsidRPr="00EA57A6" w:rsidRDefault="000766CF">
      <w:pPr>
        <w:pStyle w:val="1"/>
      </w:pPr>
      <w:bookmarkStart w:id="170" w:name="depth"/>
      <w:bookmarkStart w:id="171" w:name="_Toc173408614"/>
      <w:bookmarkEnd w:id="168"/>
      <w:r w:rsidRPr="00EA57A6">
        <w:t>Depth</w:t>
      </w:r>
      <w:bookmarkEnd w:id="171"/>
    </w:p>
    <w:p w14:paraId="771D68F7" w14:textId="77777777" w:rsidR="00B34953" w:rsidRPr="00EA57A6" w:rsidRDefault="000766CF" w:rsidP="00AF017B">
      <w:pPr>
        <w:pStyle w:val="FirstParagraph"/>
      </w:pPr>
      <w:r w:rsidRPr="00EA57A6">
        <w:t>Definition: A measurement’s degree of accuracy and detail.</w:t>
      </w:r>
    </w:p>
    <w:p w14:paraId="3E50C27E" w14:textId="77777777" w:rsidR="00B34953" w:rsidRPr="00EA57A6" w:rsidRDefault="00283C3C">
      <w:pPr>
        <w:pStyle w:val="a0"/>
      </w:pPr>
      <w:hyperlink r:id="rId92">
        <w:r w:rsidR="000766CF" w:rsidRPr="00EA57A6">
          <w:rPr>
            <w:rStyle w:val="af"/>
            <w:color w:val="auto"/>
          </w:rPr>
          <w:t>Source</w:t>
        </w:r>
      </w:hyperlink>
    </w:p>
    <w:p w14:paraId="3B4231DE" w14:textId="77777777" w:rsidR="00B34953" w:rsidRPr="00EA57A6" w:rsidRDefault="000766CF">
      <w:pPr>
        <w:pStyle w:val="1"/>
      </w:pPr>
      <w:bookmarkStart w:id="172" w:name="descriptive-statistical-analysis"/>
      <w:bookmarkStart w:id="173" w:name="_Toc173408615"/>
      <w:bookmarkEnd w:id="170"/>
      <w:r w:rsidRPr="00EA57A6">
        <w:t>Descriptive statistical analysis</w:t>
      </w:r>
      <w:bookmarkEnd w:id="173"/>
    </w:p>
    <w:p w14:paraId="757FE02C" w14:textId="77777777" w:rsidR="00B34953" w:rsidRPr="00EA57A6" w:rsidRDefault="000766CF" w:rsidP="00AF017B">
      <w:pPr>
        <w:pStyle w:val="FirstParagraph"/>
      </w:pPr>
      <w:r w:rsidRPr="00EA57A6">
        <w:t>Definition: Numbers and tabulations used to summarize and present quantitative information concisely.</w:t>
      </w:r>
    </w:p>
    <w:p w14:paraId="45C7DF9C" w14:textId="77777777" w:rsidR="00B34953" w:rsidRPr="00EA57A6" w:rsidRDefault="00283C3C">
      <w:pPr>
        <w:pStyle w:val="a0"/>
      </w:pPr>
      <w:hyperlink r:id="rId93">
        <w:r w:rsidR="000766CF" w:rsidRPr="00EA57A6">
          <w:rPr>
            <w:rStyle w:val="af"/>
            <w:color w:val="auto"/>
          </w:rPr>
          <w:t>Source</w:t>
        </w:r>
      </w:hyperlink>
    </w:p>
    <w:p w14:paraId="1FDA459B" w14:textId="77777777" w:rsidR="00B34953" w:rsidRPr="00EA57A6" w:rsidRDefault="000766CF">
      <w:pPr>
        <w:pStyle w:val="1"/>
      </w:pPr>
      <w:bookmarkStart w:id="174" w:name="descriptive-statistics"/>
      <w:bookmarkStart w:id="175" w:name="_Toc173408616"/>
      <w:bookmarkEnd w:id="172"/>
      <w:r w:rsidRPr="00EA57A6">
        <w:t>Descriptive Statistics</w:t>
      </w:r>
      <w:bookmarkEnd w:id="175"/>
    </w:p>
    <w:p w14:paraId="13AD0E4C" w14:textId="77777777" w:rsidR="00B34953" w:rsidRPr="00EA57A6" w:rsidRDefault="000766CF" w:rsidP="00AF017B">
      <w:pPr>
        <w:pStyle w:val="FirstParagraph"/>
      </w:pPr>
      <w:r w:rsidRPr="00EA57A6">
        <w:t>Definition: Statistical methods used to describe and summarize data, such as mean, median, and mode.</w:t>
      </w:r>
    </w:p>
    <w:p w14:paraId="710A3BEB" w14:textId="77777777" w:rsidR="00B34953" w:rsidRPr="00EA57A6" w:rsidRDefault="000766CF">
      <w:pPr>
        <w:pStyle w:val="a0"/>
      </w:pPr>
      <w:r w:rsidRPr="00EA57A6">
        <w:t>Interpretation: Helps in understanding the basic features of the data and provides simple summaries about the sample.</w:t>
      </w:r>
    </w:p>
    <w:p w14:paraId="30A99D0F" w14:textId="77777777" w:rsidR="00B34953" w:rsidRPr="00EA57A6" w:rsidRDefault="000766CF">
      <w:pPr>
        <w:pStyle w:val="1"/>
      </w:pPr>
      <w:bookmarkStart w:id="176" w:name="diffusion-or-imitation-of-treatment"/>
      <w:bookmarkStart w:id="177" w:name="_Toc173408617"/>
      <w:bookmarkEnd w:id="174"/>
      <w:r w:rsidRPr="00EA57A6">
        <w:t>Diffusion or imitation of treatment</w:t>
      </w:r>
      <w:bookmarkEnd w:id="177"/>
    </w:p>
    <w:p w14:paraId="75FB177F" w14:textId="77777777" w:rsidR="00B34953" w:rsidRPr="00EA57A6" w:rsidRDefault="000766CF" w:rsidP="00AF017B">
      <w:pPr>
        <w:pStyle w:val="FirstParagraph"/>
      </w:pPr>
      <w:r w:rsidRPr="00EA57A6">
        <w:t>Definition: Respondents in one group get the effect intended for the treatment (program) group. This is a threat to internal validity.</w:t>
      </w:r>
    </w:p>
    <w:p w14:paraId="3CC1552E" w14:textId="77777777" w:rsidR="00B34953" w:rsidRPr="00EA57A6" w:rsidRDefault="00283C3C">
      <w:pPr>
        <w:pStyle w:val="a0"/>
      </w:pPr>
      <w:hyperlink r:id="rId94">
        <w:r w:rsidR="000766CF" w:rsidRPr="00EA57A6">
          <w:rPr>
            <w:rStyle w:val="af"/>
            <w:color w:val="auto"/>
          </w:rPr>
          <w:t>Source</w:t>
        </w:r>
      </w:hyperlink>
    </w:p>
    <w:p w14:paraId="5FED8ADE" w14:textId="77777777" w:rsidR="00B34953" w:rsidRPr="00EA57A6" w:rsidRDefault="000766CF">
      <w:pPr>
        <w:pStyle w:val="1"/>
      </w:pPr>
      <w:bookmarkStart w:id="178" w:name="direct-analytic-methods"/>
      <w:bookmarkStart w:id="179" w:name="_Toc173408618"/>
      <w:bookmarkEnd w:id="176"/>
      <w:r w:rsidRPr="00EA57A6">
        <w:t>Direct analytic methods</w:t>
      </w:r>
      <w:bookmarkEnd w:id="179"/>
    </w:p>
    <w:p w14:paraId="36F55997" w14:textId="77777777" w:rsidR="00B34953" w:rsidRPr="00EA57A6" w:rsidRDefault="000766CF" w:rsidP="00AF017B">
      <w:pPr>
        <w:pStyle w:val="FirstParagraph"/>
      </w:pPr>
      <w:r w:rsidRPr="00EA57A6">
        <w:t>Definition: Methods used to process data to provide evidence on the direct impacts or outcomes of a program.</w:t>
      </w:r>
    </w:p>
    <w:p w14:paraId="7D7AC1C1" w14:textId="77777777" w:rsidR="00B34953" w:rsidRPr="00EA57A6" w:rsidRDefault="00283C3C">
      <w:pPr>
        <w:pStyle w:val="a0"/>
      </w:pPr>
      <w:hyperlink r:id="rId95">
        <w:r w:rsidR="000766CF" w:rsidRPr="00EA57A6">
          <w:rPr>
            <w:rStyle w:val="af"/>
            <w:color w:val="auto"/>
          </w:rPr>
          <w:t>Source</w:t>
        </w:r>
      </w:hyperlink>
    </w:p>
    <w:p w14:paraId="69680963" w14:textId="77777777" w:rsidR="00B34953" w:rsidRPr="00EA57A6" w:rsidRDefault="000766CF">
      <w:pPr>
        <w:pStyle w:val="1"/>
      </w:pPr>
      <w:bookmarkStart w:id="180" w:name="direct-giving-model"/>
      <w:bookmarkStart w:id="181" w:name="_Toc173408619"/>
      <w:bookmarkEnd w:id="178"/>
      <w:r w:rsidRPr="00EA57A6">
        <w:t>Direct Giving Model</w:t>
      </w:r>
      <w:bookmarkEnd w:id="181"/>
    </w:p>
    <w:p w14:paraId="573D19F8" w14:textId="77777777" w:rsidR="00B34953" w:rsidRPr="00EA57A6" w:rsidRDefault="000766CF" w:rsidP="00AF017B">
      <w:pPr>
        <w:pStyle w:val="FirstParagraph"/>
      </w:pPr>
      <w:r w:rsidRPr="00EA57A6">
        <w:t>Definition: A model of student philanthropy where funds are provided directly to a set number of classes each term, and students in the class decide which nonprofit organization to invest the funds in.</w:t>
      </w:r>
    </w:p>
    <w:p w14:paraId="5E1A145C" w14:textId="77777777" w:rsidR="00B34953" w:rsidRPr="00EA57A6" w:rsidRDefault="000766CF">
      <w:pPr>
        <w:pStyle w:val="a0"/>
      </w:pPr>
      <w:r w:rsidRPr="00EA57A6">
        <w:t>Interpretation: Provides students with hands-on experience in philanthropy and decision-making, fostering practical skills and community impact.</w:t>
      </w:r>
    </w:p>
    <w:p w14:paraId="298C0263" w14:textId="77777777" w:rsidR="00B34953" w:rsidRPr="00EA57A6" w:rsidRDefault="00283C3C">
      <w:pPr>
        <w:pStyle w:val="a0"/>
      </w:pPr>
      <w:hyperlink r:id="rId96">
        <w:r w:rsidR="000766CF" w:rsidRPr="00EA57A6">
          <w:rPr>
            <w:rStyle w:val="af"/>
            <w:color w:val="auto"/>
          </w:rPr>
          <w:t>Source</w:t>
        </w:r>
      </w:hyperlink>
    </w:p>
    <w:p w14:paraId="7B445831" w14:textId="77777777" w:rsidR="00B34953" w:rsidRPr="00EA57A6" w:rsidRDefault="000766CF">
      <w:pPr>
        <w:pStyle w:val="1"/>
      </w:pPr>
      <w:bookmarkStart w:id="182" w:name="drop-off"/>
      <w:bookmarkStart w:id="183" w:name="_Toc173408620"/>
      <w:bookmarkEnd w:id="180"/>
      <w:r w:rsidRPr="00EA57A6">
        <w:t>Drop-Off</w:t>
      </w:r>
      <w:bookmarkEnd w:id="183"/>
    </w:p>
    <w:p w14:paraId="07F853E7" w14:textId="77777777" w:rsidR="00B34953" w:rsidRPr="00EA57A6" w:rsidRDefault="000766CF" w:rsidP="00AF017B">
      <w:pPr>
        <w:pStyle w:val="FirstParagraph"/>
      </w:pPr>
      <w:r w:rsidRPr="00EA57A6">
        <w:t>Definition: The decline in outcomes over time after the program ends.</w:t>
      </w:r>
    </w:p>
    <w:p w14:paraId="5CB78162" w14:textId="77777777" w:rsidR="00B34953" w:rsidRPr="00EA57A6" w:rsidRDefault="000766CF">
      <w:pPr>
        <w:pStyle w:val="a0"/>
      </w:pPr>
      <w:r w:rsidRPr="00EA57A6">
        <w:t>Interpretation: Assesses the sustainability of the program’s impact and informs long-term planning.</w:t>
      </w:r>
    </w:p>
    <w:p w14:paraId="06EB7CD9" w14:textId="77777777" w:rsidR="00B34953" w:rsidRPr="00EA57A6" w:rsidRDefault="00283C3C">
      <w:pPr>
        <w:pStyle w:val="a0"/>
      </w:pPr>
      <w:hyperlink r:id="rId97" w:anchor="page=166">
        <w:r w:rsidR="000766CF" w:rsidRPr="00EA57A6">
          <w:rPr>
            <w:rStyle w:val="af"/>
            <w:color w:val="auto"/>
          </w:rPr>
          <w:t>Source</w:t>
        </w:r>
      </w:hyperlink>
    </w:p>
    <w:p w14:paraId="1321480F" w14:textId="77777777" w:rsidR="00B34953" w:rsidRPr="00EA57A6" w:rsidRDefault="000766CF">
      <w:pPr>
        <w:pStyle w:val="1"/>
      </w:pPr>
      <w:bookmarkStart w:id="184" w:name="early-career-mentoring"/>
      <w:bookmarkStart w:id="185" w:name="_Toc173408621"/>
      <w:bookmarkEnd w:id="182"/>
      <w:r w:rsidRPr="00EA57A6">
        <w:t>Early Career Mentoring</w:t>
      </w:r>
      <w:bookmarkEnd w:id="185"/>
    </w:p>
    <w:p w14:paraId="7ED615E7" w14:textId="77777777" w:rsidR="00B34953" w:rsidRPr="00EA57A6" w:rsidRDefault="000766CF" w:rsidP="00AF017B">
      <w:pPr>
        <w:pStyle w:val="FirstParagraph"/>
      </w:pPr>
      <w:r w:rsidRPr="00EA57A6">
        <w:t>Definition: Mentoring programs aimed at supporting individuals who are in the early stages of their professional careers.</w:t>
      </w:r>
    </w:p>
    <w:p w14:paraId="7613306E" w14:textId="77777777" w:rsidR="00B34953" w:rsidRPr="00EA57A6" w:rsidRDefault="000766CF">
      <w:pPr>
        <w:pStyle w:val="a0"/>
      </w:pPr>
      <w:r w:rsidRPr="00EA57A6">
        <w:t>Interpretation: Helps new professionals navigate their career paths, offering guidance and support during a critical transition period.</w:t>
      </w:r>
    </w:p>
    <w:p w14:paraId="5935F35B" w14:textId="77777777" w:rsidR="00B34953" w:rsidRPr="00EA57A6" w:rsidRDefault="00283C3C">
      <w:pPr>
        <w:pStyle w:val="a0"/>
      </w:pPr>
      <w:hyperlink r:id="rId98">
        <w:r w:rsidR="000766CF" w:rsidRPr="00EA57A6">
          <w:rPr>
            <w:rStyle w:val="af"/>
            <w:color w:val="auto"/>
          </w:rPr>
          <w:t>Source</w:t>
        </w:r>
      </w:hyperlink>
    </w:p>
    <w:p w14:paraId="05C5CC98" w14:textId="77777777" w:rsidR="00B34953" w:rsidRPr="00EA57A6" w:rsidRDefault="000766CF">
      <w:pPr>
        <w:pStyle w:val="1"/>
      </w:pPr>
      <w:bookmarkStart w:id="186" w:name="economic-evaluation"/>
      <w:bookmarkStart w:id="187" w:name="_Toc173408622"/>
      <w:bookmarkEnd w:id="184"/>
      <w:r w:rsidRPr="00EA57A6">
        <w:t>Economic Evaluation</w:t>
      </w:r>
      <w:bookmarkEnd w:id="187"/>
    </w:p>
    <w:p w14:paraId="1046913A" w14:textId="77777777" w:rsidR="00B34953" w:rsidRPr="00EA57A6" w:rsidRDefault="000766CF" w:rsidP="00AF017B">
      <w:pPr>
        <w:pStyle w:val="FirstParagraph"/>
      </w:pPr>
      <w:r w:rsidRPr="00EA57A6">
        <w:t>Definition: Evaluation that focuses on the financial aspects of a program, including cost-benefit analysis and cost-effectiveness analysis.</w:t>
      </w:r>
    </w:p>
    <w:p w14:paraId="7E3E25C6" w14:textId="77777777" w:rsidR="00B34953" w:rsidRPr="00EA57A6" w:rsidRDefault="000766CF">
      <w:pPr>
        <w:pStyle w:val="a0"/>
      </w:pPr>
      <w:r w:rsidRPr="00EA57A6">
        <w:t>Interpretation: Assesses the economic efficiency of a program, ensuring that resources are used effectively.</w:t>
      </w:r>
    </w:p>
    <w:p w14:paraId="313C169D" w14:textId="77777777" w:rsidR="00B34953" w:rsidRPr="00EA57A6" w:rsidRDefault="000766CF">
      <w:pPr>
        <w:pStyle w:val="1"/>
      </w:pPr>
      <w:bookmarkStart w:id="188" w:name="empirical-investigation"/>
      <w:bookmarkStart w:id="189" w:name="_Toc173408623"/>
      <w:bookmarkEnd w:id="186"/>
      <w:r w:rsidRPr="00EA57A6">
        <w:t>Empirical Investigation</w:t>
      </w:r>
      <w:bookmarkEnd w:id="189"/>
    </w:p>
    <w:p w14:paraId="693C5E46" w14:textId="77777777" w:rsidR="00B34953" w:rsidRPr="00EA57A6" w:rsidRDefault="000766CF" w:rsidP="00AF017B">
      <w:pPr>
        <w:pStyle w:val="FirstParagraph"/>
      </w:pPr>
      <w:r w:rsidRPr="00EA57A6">
        <w:t>Definition: The process of systematically collecting and analyzing data to test hypotheses and validate theories.</w:t>
      </w:r>
    </w:p>
    <w:p w14:paraId="4BF98A15" w14:textId="77777777" w:rsidR="00B34953" w:rsidRPr="00EA57A6" w:rsidRDefault="000766CF">
      <w:pPr>
        <w:pStyle w:val="a0"/>
      </w:pPr>
      <w:r w:rsidRPr="00EA57A6">
        <w:t>Interpretation: Ensures that program theories are grounded in observable evidence and can be refined based on empirical findings.</w:t>
      </w:r>
    </w:p>
    <w:p w14:paraId="3F331BA0" w14:textId="77777777" w:rsidR="00B34953" w:rsidRPr="00EA57A6" w:rsidRDefault="00283C3C">
      <w:pPr>
        <w:pStyle w:val="a0"/>
      </w:pPr>
      <w:hyperlink r:id="rId99">
        <w:r w:rsidR="000766CF" w:rsidRPr="00EA57A6">
          <w:rPr>
            <w:rStyle w:val="af"/>
            <w:color w:val="auto"/>
          </w:rPr>
          <w:t>Source</w:t>
        </w:r>
      </w:hyperlink>
    </w:p>
    <w:p w14:paraId="26B7945B" w14:textId="77777777" w:rsidR="00B34953" w:rsidRPr="00EA57A6" w:rsidRDefault="000766CF">
      <w:pPr>
        <w:pStyle w:val="1"/>
      </w:pPr>
      <w:bookmarkStart w:id="190" w:name="empowerment-approach"/>
      <w:bookmarkStart w:id="191" w:name="_Toc173408624"/>
      <w:bookmarkEnd w:id="188"/>
      <w:r w:rsidRPr="00EA57A6">
        <w:lastRenderedPageBreak/>
        <w:t>Empowerment Approach</w:t>
      </w:r>
      <w:bookmarkEnd w:id="191"/>
    </w:p>
    <w:p w14:paraId="6BC3289E" w14:textId="77777777" w:rsidR="00B34953" w:rsidRPr="00EA57A6" w:rsidRDefault="000766CF" w:rsidP="00AF017B">
      <w:pPr>
        <w:pStyle w:val="FirstParagraph"/>
      </w:pPr>
      <w:r w:rsidRPr="00EA57A6">
        <w:t>Definition: An approach that aims to increase the capacity of program stakeholders to plan, implement, and evaluate their own programs.</w:t>
      </w:r>
    </w:p>
    <w:p w14:paraId="38FA3321" w14:textId="77777777" w:rsidR="00B34953" w:rsidRPr="00EA57A6" w:rsidRDefault="000766CF">
      <w:pPr>
        <w:pStyle w:val="a0"/>
      </w:pPr>
      <w:r w:rsidRPr="00EA57A6">
        <w:t>Interpretation: Builds skills and confidence within the community, fostering long-term sustainability and self-reliance.</w:t>
      </w:r>
    </w:p>
    <w:p w14:paraId="71884B08" w14:textId="77777777" w:rsidR="00B34953" w:rsidRPr="00EA57A6" w:rsidRDefault="000766CF">
      <w:pPr>
        <w:pStyle w:val="1"/>
      </w:pPr>
      <w:bookmarkStart w:id="192" w:name="empowerment-evaluation-ee"/>
      <w:bookmarkStart w:id="193" w:name="_Toc173408625"/>
      <w:bookmarkEnd w:id="190"/>
      <w:r w:rsidRPr="00EA57A6">
        <w:t>Empowerment Evaluation (EE)</w:t>
      </w:r>
      <w:bookmarkEnd w:id="193"/>
    </w:p>
    <w:p w14:paraId="14B36E24" w14:textId="77777777" w:rsidR="00B34953" w:rsidRPr="00EA57A6" w:rsidRDefault="000766CF" w:rsidP="00AF017B">
      <w:pPr>
        <w:pStyle w:val="FirstParagraph"/>
      </w:pPr>
      <w:r w:rsidRPr="00EA57A6">
        <w:t>Definition: A collaborative evaluation approach involving program stakeholders in evaluation activities to enhance their ability to conduct evaluations and improve their programs.</w:t>
      </w:r>
    </w:p>
    <w:p w14:paraId="429514D9" w14:textId="77777777" w:rsidR="00B34953" w:rsidRPr="00EA57A6" w:rsidRDefault="000766CF">
      <w:pPr>
        <w:pStyle w:val="a0"/>
      </w:pPr>
      <w:r w:rsidRPr="00EA57A6">
        <w:t>Interpretation: Empowers stakeholders, including youth, by building their evaluation capacity and promoting continuous self-assessment and improvement.</w:t>
      </w:r>
    </w:p>
    <w:p w14:paraId="6C4DA464" w14:textId="77777777" w:rsidR="00B34953" w:rsidRPr="00EA57A6" w:rsidRDefault="00283C3C">
      <w:pPr>
        <w:pStyle w:val="a0"/>
      </w:pPr>
      <w:hyperlink r:id="rId100">
        <w:r w:rsidR="000766CF" w:rsidRPr="00EA57A6">
          <w:rPr>
            <w:rStyle w:val="af"/>
            <w:color w:val="auto"/>
          </w:rPr>
          <w:t>Source</w:t>
        </w:r>
      </w:hyperlink>
    </w:p>
    <w:p w14:paraId="79A88F2E" w14:textId="77777777" w:rsidR="00B34953" w:rsidRPr="00EA57A6" w:rsidRDefault="000766CF">
      <w:pPr>
        <w:pStyle w:val="1"/>
      </w:pPr>
      <w:bookmarkStart w:id="194" w:name="equity-focused-evaluation"/>
      <w:bookmarkStart w:id="195" w:name="_Toc173408626"/>
      <w:bookmarkEnd w:id="192"/>
      <w:r w:rsidRPr="00EA57A6">
        <w:t>Equity-Focused Evaluation</w:t>
      </w:r>
      <w:bookmarkEnd w:id="195"/>
    </w:p>
    <w:p w14:paraId="5289C57B" w14:textId="77777777" w:rsidR="00B34953" w:rsidRPr="00EA57A6" w:rsidRDefault="000766CF" w:rsidP="00AF017B">
      <w:pPr>
        <w:pStyle w:val="FirstParagraph"/>
      </w:pPr>
      <w:r w:rsidRPr="00EA57A6">
        <w:t>Definition: An approach that prioritizes fairness and justice, ensuring that the evaluation process and outcomes promote equity and address disparities.</w:t>
      </w:r>
    </w:p>
    <w:p w14:paraId="0A69DD93" w14:textId="77777777" w:rsidR="00B34953" w:rsidRPr="00EA57A6" w:rsidRDefault="000766CF">
      <w:pPr>
        <w:pStyle w:val="a0"/>
      </w:pPr>
      <w:r w:rsidRPr="00EA57A6">
        <w:t>Interpretation: Helps to identify and mitigate systemic inequalities, ensuring that all groups benefit from the program or intervention.</w:t>
      </w:r>
    </w:p>
    <w:p w14:paraId="1A65F45F" w14:textId="77777777" w:rsidR="00B34953" w:rsidRPr="00EA57A6" w:rsidRDefault="00283C3C">
      <w:pPr>
        <w:pStyle w:val="a0"/>
      </w:pPr>
      <w:hyperlink r:id="rId101">
        <w:r w:rsidR="000766CF" w:rsidRPr="00EA57A6">
          <w:rPr>
            <w:rStyle w:val="af"/>
            <w:color w:val="auto"/>
          </w:rPr>
          <w:t>Source</w:t>
        </w:r>
      </w:hyperlink>
    </w:p>
    <w:p w14:paraId="545C9B2E" w14:textId="77777777" w:rsidR="00B34953" w:rsidRPr="00EA57A6" w:rsidRDefault="000766CF">
      <w:pPr>
        <w:pStyle w:val="1"/>
      </w:pPr>
      <w:bookmarkStart w:id="196" w:name="ethical-compliance"/>
      <w:bookmarkStart w:id="197" w:name="_Toc173408627"/>
      <w:bookmarkEnd w:id="194"/>
      <w:r w:rsidRPr="00EA57A6">
        <w:t>Ethical Compliance</w:t>
      </w:r>
      <w:bookmarkEnd w:id="197"/>
    </w:p>
    <w:p w14:paraId="7FBA162A" w14:textId="77777777" w:rsidR="00B34953" w:rsidRPr="00EA57A6" w:rsidRDefault="000766CF" w:rsidP="00AF017B">
      <w:pPr>
        <w:pStyle w:val="FirstParagraph"/>
      </w:pPr>
      <w:r w:rsidRPr="00EA57A6">
        <w:t>Definition: Adherence to ethical guidelines and principles throughout the evaluation process.</w:t>
      </w:r>
    </w:p>
    <w:p w14:paraId="20F13D06" w14:textId="77777777" w:rsidR="00B34953" w:rsidRPr="00EA57A6" w:rsidRDefault="000766CF">
      <w:pPr>
        <w:pStyle w:val="a0"/>
      </w:pPr>
      <w:r w:rsidRPr="00EA57A6">
        <w:t>Interpretation: Ensures that the evaluation respects the rights and dignity of all participants and stakeholders.</w:t>
      </w:r>
    </w:p>
    <w:p w14:paraId="61BEDB15" w14:textId="77777777" w:rsidR="00B34953" w:rsidRPr="00EA57A6" w:rsidRDefault="00283C3C">
      <w:pPr>
        <w:pStyle w:val="a0"/>
      </w:pPr>
      <w:hyperlink r:id="rId102">
        <w:r w:rsidR="000766CF" w:rsidRPr="00EA57A6">
          <w:rPr>
            <w:rStyle w:val="af"/>
            <w:color w:val="auto"/>
          </w:rPr>
          <w:t>Source</w:t>
        </w:r>
      </w:hyperlink>
    </w:p>
    <w:p w14:paraId="71E78E8A" w14:textId="77777777" w:rsidR="00B34953" w:rsidRPr="00EA57A6" w:rsidRDefault="000766CF">
      <w:pPr>
        <w:pStyle w:val="1"/>
      </w:pPr>
      <w:bookmarkStart w:id="198" w:name="ethical-guidelines"/>
      <w:bookmarkStart w:id="199" w:name="_Toc173408628"/>
      <w:bookmarkEnd w:id="196"/>
      <w:r w:rsidRPr="00EA57A6">
        <w:t>Ethical Guidelines</w:t>
      </w:r>
      <w:bookmarkEnd w:id="199"/>
    </w:p>
    <w:p w14:paraId="5B544323" w14:textId="77777777" w:rsidR="00B34953" w:rsidRPr="00EA57A6" w:rsidRDefault="000766CF" w:rsidP="00AF017B">
      <w:pPr>
        <w:pStyle w:val="FirstParagraph"/>
      </w:pPr>
      <w:r w:rsidRPr="00EA57A6">
        <w:t>Definition: Principles that govern the conduct of evaluators to ensure integrity, accountability, and respect for all participants.</w:t>
      </w:r>
    </w:p>
    <w:p w14:paraId="4AA06B0F" w14:textId="77777777" w:rsidR="00B34953" w:rsidRPr="00EA57A6" w:rsidRDefault="000766CF">
      <w:pPr>
        <w:pStyle w:val="a0"/>
      </w:pPr>
      <w:r w:rsidRPr="00EA57A6">
        <w:t>Interpretation: Provides a moral framework to guide evaluators in maintaining professional standards.</w:t>
      </w:r>
    </w:p>
    <w:p w14:paraId="0737F405" w14:textId="77777777" w:rsidR="00B34953" w:rsidRPr="00EA57A6" w:rsidRDefault="00283C3C">
      <w:pPr>
        <w:pStyle w:val="a0"/>
      </w:pPr>
      <w:hyperlink r:id="rId103">
        <w:r w:rsidR="000766CF" w:rsidRPr="00EA57A6">
          <w:rPr>
            <w:rStyle w:val="af"/>
            <w:color w:val="auto"/>
          </w:rPr>
          <w:t>Source</w:t>
        </w:r>
      </w:hyperlink>
    </w:p>
    <w:p w14:paraId="089927EE" w14:textId="77777777" w:rsidR="00B34953" w:rsidRPr="00EA57A6" w:rsidRDefault="000766CF">
      <w:pPr>
        <w:pStyle w:val="1"/>
      </w:pPr>
      <w:bookmarkStart w:id="200" w:name="ethical-partnerships"/>
      <w:bookmarkStart w:id="201" w:name="_Toc173408629"/>
      <w:bookmarkEnd w:id="198"/>
      <w:r w:rsidRPr="00EA57A6">
        <w:lastRenderedPageBreak/>
        <w:t>Ethical Partnerships</w:t>
      </w:r>
      <w:bookmarkEnd w:id="201"/>
    </w:p>
    <w:p w14:paraId="769D8D34" w14:textId="77777777" w:rsidR="00B34953" w:rsidRPr="00EA57A6" w:rsidRDefault="000766CF" w:rsidP="00AF017B">
      <w:pPr>
        <w:pStyle w:val="FirstParagraph"/>
      </w:pPr>
      <w:r w:rsidRPr="00EA57A6">
        <w:t>Definition: Collaborations between evaluators and communities that are based on mutual respect, trust, and shared values.</w:t>
      </w:r>
    </w:p>
    <w:p w14:paraId="153F097E" w14:textId="77777777" w:rsidR="00B34953" w:rsidRPr="00EA57A6" w:rsidRDefault="000766CF">
      <w:pPr>
        <w:pStyle w:val="a0"/>
      </w:pPr>
      <w:r w:rsidRPr="00EA57A6">
        <w:t>Interpretation: Ensures that the evaluation process is conducted in a way that respects the rights and dignity of all participants.</w:t>
      </w:r>
    </w:p>
    <w:p w14:paraId="2E5BD528" w14:textId="77777777" w:rsidR="00B34953" w:rsidRPr="00EA57A6" w:rsidRDefault="00283C3C">
      <w:pPr>
        <w:pStyle w:val="a0"/>
      </w:pPr>
      <w:hyperlink r:id="rId104">
        <w:r w:rsidR="000766CF" w:rsidRPr="00EA57A6">
          <w:rPr>
            <w:rStyle w:val="af"/>
            <w:color w:val="auto"/>
          </w:rPr>
          <w:t>Source</w:t>
        </w:r>
      </w:hyperlink>
    </w:p>
    <w:p w14:paraId="140D23B8" w14:textId="77777777" w:rsidR="00B34953" w:rsidRPr="00EA57A6" w:rsidRDefault="000766CF">
      <w:pPr>
        <w:pStyle w:val="1"/>
      </w:pPr>
      <w:bookmarkStart w:id="202" w:name="ethical-review"/>
      <w:bookmarkStart w:id="203" w:name="_Toc173408630"/>
      <w:bookmarkEnd w:id="200"/>
      <w:r w:rsidRPr="00EA57A6">
        <w:t>Ethical Review</w:t>
      </w:r>
      <w:bookmarkEnd w:id="203"/>
    </w:p>
    <w:p w14:paraId="5720088F" w14:textId="77777777" w:rsidR="00B34953" w:rsidRPr="00EA57A6" w:rsidRDefault="000766CF" w:rsidP="00AF017B">
      <w:pPr>
        <w:pStyle w:val="FirstParagraph"/>
      </w:pPr>
      <w:r w:rsidRPr="00EA57A6">
        <w:t>Definition: The process of evaluating the ethical implications of a research or evaluation activity to ensure it is conducted in accordance with ethical standards.</w:t>
      </w:r>
    </w:p>
    <w:p w14:paraId="02F53111" w14:textId="77777777" w:rsidR="00B34953" w:rsidRPr="00EA57A6" w:rsidRDefault="000766CF">
      <w:pPr>
        <w:pStyle w:val="a0"/>
      </w:pPr>
      <w:r w:rsidRPr="00EA57A6">
        <w:t>Interpretation: Protects the rights and well-being of participants, ensuring that evaluations are conducted responsibly and ethically.</w:t>
      </w:r>
    </w:p>
    <w:p w14:paraId="136807DC" w14:textId="77777777" w:rsidR="00B34953" w:rsidRPr="00EA57A6" w:rsidRDefault="00283C3C">
      <w:pPr>
        <w:pStyle w:val="a0"/>
      </w:pPr>
      <w:hyperlink r:id="rId105">
        <w:r w:rsidR="000766CF" w:rsidRPr="00EA57A6">
          <w:rPr>
            <w:rStyle w:val="af"/>
            <w:color w:val="auto"/>
          </w:rPr>
          <w:t>Source</w:t>
        </w:r>
      </w:hyperlink>
    </w:p>
    <w:p w14:paraId="19023C9F" w14:textId="77777777" w:rsidR="00B34953" w:rsidRPr="00EA57A6" w:rsidRDefault="000766CF">
      <w:pPr>
        <w:pStyle w:val="1"/>
      </w:pPr>
      <w:bookmarkStart w:id="204" w:name="ethics-in-evaluation"/>
      <w:bookmarkStart w:id="205" w:name="_Toc173408631"/>
      <w:bookmarkEnd w:id="202"/>
      <w:r w:rsidRPr="00EA57A6">
        <w:t>Ethics in Evaluation</w:t>
      </w:r>
      <w:bookmarkEnd w:id="205"/>
    </w:p>
    <w:p w14:paraId="05DC6500" w14:textId="77777777" w:rsidR="00B34953" w:rsidRPr="00EA57A6" w:rsidRDefault="000766CF" w:rsidP="00AF017B">
      <w:pPr>
        <w:pStyle w:val="FirstParagraph"/>
      </w:pPr>
      <w:r w:rsidRPr="00EA57A6">
        <w:t>Definition: Adhering to ethical principles and standards throughout the evaluation process.</w:t>
      </w:r>
    </w:p>
    <w:p w14:paraId="731B5E2E" w14:textId="77777777" w:rsidR="00B34953" w:rsidRPr="00EA57A6" w:rsidRDefault="000766CF">
      <w:pPr>
        <w:pStyle w:val="a0"/>
      </w:pPr>
      <w:r w:rsidRPr="00EA57A6">
        <w:t>Interpretation: Ensuring evaluations are conducted with integrity and respect for all participants.</w:t>
      </w:r>
    </w:p>
    <w:p w14:paraId="7BF8F8DA" w14:textId="77777777" w:rsidR="00B34953" w:rsidRPr="00EA57A6" w:rsidRDefault="00283C3C">
      <w:pPr>
        <w:pStyle w:val="a0"/>
      </w:pPr>
      <w:hyperlink r:id="rId106">
        <w:r w:rsidR="000766CF" w:rsidRPr="00EA57A6">
          <w:rPr>
            <w:rStyle w:val="af"/>
            <w:color w:val="auto"/>
          </w:rPr>
          <w:t>Source</w:t>
        </w:r>
      </w:hyperlink>
    </w:p>
    <w:p w14:paraId="196FC400" w14:textId="77777777" w:rsidR="00B34953" w:rsidRPr="00EA57A6" w:rsidRDefault="000766CF">
      <w:pPr>
        <w:pStyle w:val="1"/>
      </w:pPr>
      <w:bookmarkStart w:id="206" w:name="evaluability"/>
      <w:bookmarkStart w:id="207" w:name="_Toc173408632"/>
      <w:bookmarkEnd w:id="204"/>
      <w:r w:rsidRPr="00EA57A6">
        <w:t>Evaluability</w:t>
      </w:r>
      <w:bookmarkEnd w:id="207"/>
    </w:p>
    <w:p w14:paraId="6FBEF0C4" w14:textId="77777777" w:rsidR="00B34953" w:rsidRPr="00EA57A6" w:rsidRDefault="000766CF" w:rsidP="00AF017B">
      <w:pPr>
        <w:pStyle w:val="FirstParagraph"/>
      </w:pPr>
      <w:r w:rsidRPr="00EA57A6">
        <w:t>Definition: The extent to which a ToC can be evaluated, considering if the results and assumptions are measurable and if the intervention design is plausible.</w:t>
      </w:r>
    </w:p>
    <w:p w14:paraId="0B2774F6" w14:textId="77777777" w:rsidR="00B34953" w:rsidRPr="00EA57A6" w:rsidRDefault="000766CF">
      <w:pPr>
        <w:pStyle w:val="a0"/>
      </w:pPr>
      <w:r w:rsidRPr="00EA57A6">
        <w:t>Interpretation: A critical aspect for ensuring the ToC can be effectively used to guide evaluation efforts and inform decision-making.</w:t>
      </w:r>
    </w:p>
    <w:p w14:paraId="03BEA842" w14:textId="77777777" w:rsidR="00B34953" w:rsidRPr="00EA57A6" w:rsidRDefault="00283C3C">
      <w:pPr>
        <w:pStyle w:val="a0"/>
      </w:pPr>
      <w:hyperlink r:id="rId107">
        <w:r w:rsidR="000766CF" w:rsidRPr="00EA57A6">
          <w:rPr>
            <w:rStyle w:val="af"/>
            <w:color w:val="auto"/>
          </w:rPr>
          <w:t>Source</w:t>
        </w:r>
      </w:hyperlink>
    </w:p>
    <w:p w14:paraId="4449A9DE" w14:textId="77777777" w:rsidR="00B34953" w:rsidRPr="00EA57A6" w:rsidRDefault="000766CF">
      <w:pPr>
        <w:pStyle w:val="1"/>
      </w:pPr>
      <w:bookmarkStart w:id="208" w:name="evaluability-assessment"/>
      <w:bookmarkStart w:id="209" w:name="_Toc173408633"/>
      <w:bookmarkEnd w:id="206"/>
      <w:r w:rsidRPr="00EA57A6">
        <w:t>Evaluability Assessment</w:t>
      </w:r>
      <w:bookmarkEnd w:id="209"/>
    </w:p>
    <w:p w14:paraId="590684D6" w14:textId="77777777" w:rsidR="00B34953" w:rsidRPr="00EA57A6" w:rsidRDefault="000766CF" w:rsidP="00AF017B">
      <w:pPr>
        <w:pStyle w:val="FirstParagraph"/>
      </w:pPr>
      <w:r w:rsidRPr="00EA57A6">
        <w:t>Definition: A process to determine whether a program is ready for evaluation, ensuring that the program is clearly defined and feasible for systematic assessment.</w:t>
      </w:r>
    </w:p>
    <w:p w14:paraId="6A22E1C0" w14:textId="77777777" w:rsidR="00B34953" w:rsidRPr="00EA57A6" w:rsidRDefault="000766CF">
      <w:pPr>
        <w:pStyle w:val="a0"/>
      </w:pPr>
      <w:r w:rsidRPr="00EA57A6">
        <w:t>Interpretation: Ensures that the program is sufficiently developed and articulated to allow for meaningful evaluation.</w:t>
      </w:r>
    </w:p>
    <w:p w14:paraId="573B850D" w14:textId="77777777" w:rsidR="00B34953" w:rsidRPr="00EA57A6" w:rsidRDefault="00283C3C">
      <w:pPr>
        <w:pStyle w:val="a0"/>
      </w:pPr>
      <w:hyperlink r:id="rId108">
        <w:r w:rsidR="000766CF" w:rsidRPr="00EA57A6">
          <w:rPr>
            <w:rStyle w:val="af"/>
            <w:color w:val="auto"/>
          </w:rPr>
          <w:t>Source</w:t>
        </w:r>
      </w:hyperlink>
    </w:p>
    <w:p w14:paraId="216C18B2" w14:textId="77777777" w:rsidR="00B34953" w:rsidRPr="00EA57A6" w:rsidRDefault="000766CF">
      <w:pPr>
        <w:pStyle w:val="1"/>
      </w:pPr>
      <w:bookmarkStart w:id="210" w:name="evaluation-accountability-e"/>
      <w:bookmarkStart w:id="211" w:name="_Toc173408634"/>
      <w:bookmarkEnd w:id="208"/>
      <w:r w:rsidRPr="00EA57A6">
        <w:lastRenderedPageBreak/>
        <w:t>Evaluation Accountability (E)</w:t>
      </w:r>
      <w:bookmarkEnd w:id="211"/>
    </w:p>
    <w:p w14:paraId="4AFC1764" w14:textId="77777777" w:rsidR="00B34953" w:rsidRPr="00EA57A6" w:rsidRDefault="000766CF" w:rsidP="00AF017B">
      <w:pPr>
        <w:pStyle w:val="FirstParagraph"/>
      </w:pPr>
      <w:r w:rsidRPr="00EA57A6">
        <w:t>Definition: The evaluation accountability standards encourage adequate documentation of evaluations and a metaevaluative perspective focused on improvement and accountability for evaluation processes and products.</w:t>
      </w:r>
    </w:p>
    <w:p w14:paraId="441A300B" w14:textId="77777777" w:rsidR="00B34953" w:rsidRPr="00EA57A6" w:rsidRDefault="00283C3C">
      <w:pPr>
        <w:pStyle w:val="a0"/>
      </w:pPr>
      <w:hyperlink r:id="rId109">
        <w:r w:rsidR="000766CF" w:rsidRPr="00EA57A6">
          <w:rPr>
            <w:rStyle w:val="af"/>
            <w:color w:val="auto"/>
          </w:rPr>
          <w:t>Source</w:t>
        </w:r>
      </w:hyperlink>
    </w:p>
    <w:p w14:paraId="3BB1F23C" w14:textId="77777777" w:rsidR="00B34953" w:rsidRPr="00EA57A6" w:rsidRDefault="000766CF">
      <w:pPr>
        <w:pStyle w:val="1"/>
      </w:pPr>
      <w:bookmarkStart w:id="212" w:name="evaluation-approach"/>
      <w:bookmarkStart w:id="213" w:name="_Toc173408635"/>
      <w:bookmarkEnd w:id="210"/>
      <w:r w:rsidRPr="00EA57A6">
        <w:t>Evaluation Approach</w:t>
      </w:r>
      <w:bookmarkEnd w:id="213"/>
    </w:p>
    <w:p w14:paraId="34A6B247" w14:textId="77777777" w:rsidR="00B34953" w:rsidRPr="00EA57A6" w:rsidRDefault="000766CF" w:rsidP="00AF017B">
      <w:pPr>
        <w:pStyle w:val="FirstParagraph"/>
      </w:pPr>
      <w:r w:rsidRPr="00EA57A6">
        <w:t>Definition: The overall strategy and methodology used to conduct an evaluation, including the selection of evaluation types, designs, and data collection methods.</w:t>
      </w:r>
    </w:p>
    <w:p w14:paraId="7A121665" w14:textId="77777777" w:rsidR="00B34953" w:rsidRPr="00EA57A6" w:rsidRDefault="000766CF">
      <w:pPr>
        <w:pStyle w:val="a0"/>
      </w:pPr>
      <w:r w:rsidRPr="00EA57A6">
        <w:t>Interpretation: Choosing the right approach ensures that the evaluation is conducted systematically and produces credible, useful results.</w:t>
      </w:r>
    </w:p>
    <w:p w14:paraId="22F22145" w14:textId="77777777" w:rsidR="00B34953" w:rsidRPr="00EA57A6" w:rsidRDefault="000766CF">
      <w:pPr>
        <w:pStyle w:val="1"/>
      </w:pPr>
      <w:bookmarkStart w:id="214" w:name="evaluation-capacity"/>
      <w:bookmarkStart w:id="215" w:name="_Toc173408636"/>
      <w:bookmarkEnd w:id="212"/>
      <w:r w:rsidRPr="00EA57A6">
        <w:t>Evaluation capacity</w:t>
      </w:r>
      <w:bookmarkEnd w:id="215"/>
    </w:p>
    <w:p w14:paraId="3DF32238" w14:textId="77777777" w:rsidR="00B34953" w:rsidRPr="00EA57A6" w:rsidRDefault="000766CF" w:rsidP="00AF017B">
      <w:pPr>
        <w:pStyle w:val="FirstParagraph"/>
      </w:pPr>
      <w:r w:rsidRPr="00EA57A6">
        <w:t>Definition: An individual’s or organization’s ability to understand evaluation concepts, meaningfully engage in evaluation, and use the evaluation findings to improve services provided.</w:t>
      </w:r>
    </w:p>
    <w:p w14:paraId="33748321" w14:textId="77777777" w:rsidR="00B34953" w:rsidRPr="00EA57A6" w:rsidRDefault="00283C3C">
      <w:pPr>
        <w:pStyle w:val="a0"/>
      </w:pPr>
      <w:hyperlink r:id="rId110">
        <w:r w:rsidR="000766CF" w:rsidRPr="00EA57A6">
          <w:rPr>
            <w:rStyle w:val="af"/>
            <w:color w:val="auto"/>
          </w:rPr>
          <w:t>Source</w:t>
        </w:r>
      </w:hyperlink>
    </w:p>
    <w:p w14:paraId="17D75917" w14:textId="77777777" w:rsidR="00B34953" w:rsidRPr="00EA57A6" w:rsidRDefault="000766CF">
      <w:pPr>
        <w:pStyle w:val="1"/>
      </w:pPr>
      <w:bookmarkStart w:id="216" w:name="evaluation-capacity-building-ecb"/>
      <w:bookmarkStart w:id="217" w:name="_Toc173408637"/>
      <w:bookmarkEnd w:id="214"/>
      <w:r w:rsidRPr="00EA57A6">
        <w:t>Evaluation Capacity Building (ECB)</w:t>
      </w:r>
      <w:bookmarkEnd w:id="217"/>
    </w:p>
    <w:p w14:paraId="3B818180" w14:textId="77777777" w:rsidR="00B34953" w:rsidRPr="00EA57A6" w:rsidRDefault="000766CF" w:rsidP="00AF017B">
      <w:pPr>
        <w:pStyle w:val="FirstParagraph"/>
      </w:pPr>
      <w:r w:rsidRPr="00EA57A6">
        <w:t>Definition: A process by which strategies are designed and implemented to assist individuals, groups, and organizations in conducting effective, useful, and professional evaluation practices.</w:t>
      </w:r>
    </w:p>
    <w:p w14:paraId="7251E38A" w14:textId="77777777" w:rsidR="00B34953" w:rsidRPr="00EA57A6" w:rsidRDefault="000766CF">
      <w:pPr>
        <w:pStyle w:val="a0"/>
      </w:pPr>
      <w:r w:rsidRPr="00EA57A6">
        <w:t>Interpretation: Enhancing the ability of stakeholders to perform and utilize evaluations effectively, ensuring continuous improvement and sustainability.</w:t>
      </w:r>
    </w:p>
    <w:p w14:paraId="4A930F61" w14:textId="77777777" w:rsidR="00B34953" w:rsidRPr="00EA57A6" w:rsidRDefault="00283C3C">
      <w:pPr>
        <w:pStyle w:val="a0"/>
      </w:pPr>
      <w:hyperlink r:id="rId111">
        <w:r w:rsidR="000766CF" w:rsidRPr="00EA57A6">
          <w:rPr>
            <w:rStyle w:val="af"/>
            <w:color w:val="auto"/>
          </w:rPr>
          <w:t>Source</w:t>
        </w:r>
      </w:hyperlink>
    </w:p>
    <w:p w14:paraId="06C1EBF6" w14:textId="77777777" w:rsidR="00B34953" w:rsidRPr="00EA57A6" w:rsidRDefault="000766CF">
      <w:pPr>
        <w:pStyle w:val="1"/>
      </w:pPr>
      <w:bookmarkStart w:id="218" w:name="evaluation-competencies"/>
      <w:bookmarkStart w:id="219" w:name="_Toc173408638"/>
      <w:bookmarkEnd w:id="216"/>
      <w:r w:rsidRPr="00EA57A6">
        <w:t>Evaluation Competencies</w:t>
      </w:r>
      <w:bookmarkEnd w:id="219"/>
    </w:p>
    <w:p w14:paraId="5885E92C" w14:textId="77777777" w:rsidR="00B34953" w:rsidRPr="00EA57A6" w:rsidRDefault="000766CF" w:rsidP="00AF017B">
      <w:pPr>
        <w:pStyle w:val="FirstParagraph"/>
      </w:pPr>
      <w:r w:rsidRPr="00EA57A6">
        <w:t>Definition: Specific knowledge, skills, abilities, and attributes needed to succeed in the evaluation profession.</w:t>
      </w:r>
    </w:p>
    <w:p w14:paraId="244F2EA7" w14:textId="77777777" w:rsidR="00B34953" w:rsidRPr="00EA57A6" w:rsidRDefault="000766CF">
      <w:pPr>
        <w:pStyle w:val="a0"/>
      </w:pPr>
      <w:r w:rsidRPr="00EA57A6">
        <w:t>Interpretation: Essential skills and knowledge required for effective evaluation practice, ensuring evaluations are credible and useful.</w:t>
      </w:r>
    </w:p>
    <w:p w14:paraId="0CBD8534" w14:textId="77777777" w:rsidR="00B34953" w:rsidRPr="00EA57A6" w:rsidRDefault="00283C3C">
      <w:pPr>
        <w:pStyle w:val="a0"/>
      </w:pPr>
      <w:hyperlink r:id="rId112">
        <w:r w:rsidR="000766CF" w:rsidRPr="00EA57A6">
          <w:rPr>
            <w:rStyle w:val="af"/>
            <w:color w:val="auto"/>
          </w:rPr>
          <w:t>Source</w:t>
        </w:r>
      </w:hyperlink>
    </w:p>
    <w:p w14:paraId="5DABC8C5" w14:textId="77777777" w:rsidR="00B34953" w:rsidRPr="00EA57A6" w:rsidRDefault="000766CF">
      <w:pPr>
        <w:pStyle w:val="1"/>
      </w:pPr>
      <w:bookmarkStart w:id="220" w:name="evaluation-context"/>
      <w:bookmarkStart w:id="221" w:name="_Toc173408639"/>
      <w:bookmarkEnd w:id="218"/>
      <w:r w:rsidRPr="00EA57A6">
        <w:t>Evaluation Context</w:t>
      </w:r>
      <w:bookmarkEnd w:id="221"/>
    </w:p>
    <w:p w14:paraId="22422634" w14:textId="77777777" w:rsidR="00B34953" w:rsidRPr="00EA57A6" w:rsidRDefault="000766CF" w:rsidP="00AF017B">
      <w:pPr>
        <w:pStyle w:val="FirstParagraph"/>
      </w:pPr>
      <w:r w:rsidRPr="00EA57A6">
        <w:t>Definition: The specific conditions under which an evaluation is conducted, including program size and type, evaluation purpose, budget and timeframes, and stakeholder involvement.</w:t>
      </w:r>
    </w:p>
    <w:p w14:paraId="5EC05D4C" w14:textId="77777777" w:rsidR="00B34953" w:rsidRPr="00EA57A6" w:rsidRDefault="000766CF">
      <w:pPr>
        <w:pStyle w:val="a0"/>
      </w:pPr>
      <w:r w:rsidRPr="00EA57A6">
        <w:lastRenderedPageBreak/>
        <w:t>Interpretation: Influences the objectives and methods of the evaluation, ensuring it is tailored to the specific needs and constraints of the program.</w:t>
      </w:r>
    </w:p>
    <w:p w14:paraId="14C82698" w14:textId="77777777" w:rsidR="00B34953" w:rsidRPr="00EA57A6" w:rsidRDefault="00283C3C">
      <w:pPr>
        <w:pStyle w:val="a0"/>
      </w:pPr>
      <w:hyperlink r:id="rId113">
        <w:r w:rsidR="000766CF" w:rsidRPr="00EA57A6">
          <w:rPr>
            <w:rStyle w:val="af"/>
            <w:color w:val="auto"/>
          </w:rPr>
          <w:t>Source</w:t>
        </w:r>
      </w:hyperlink>
    </w:p>
    <w:p w14:paraId="5D7D63F8" w14:textId="77777777" w:rsidR="00B34953" w:rsidRPr="00EA57A6" w:rsidRDefault="000766CF">
      <w:pPr>
        <w:pStyle w:val="1"/>
      </w:pPr>
      <w:bookmarkStart w:id="222" w:name="evaluation-decision-making"/>
      <w:bookmarkStart w:id="223" w:name="_Toc173408640"/>
      <w:bookmarkEnd w:id="220"/>
      <w:r w:rsidRPr="00EA57A6">
        <w:t>Evaluation Decision-Making</w:t>
      </w:r>
      <w:bookmarkEnd w:id="223"/>
    </w:p>
    <w:p w14:paraId="2E70F743" w14:textId="77777777" w:rsidR="00B34953" w:rsidRPr="00EA57A6" w:rsidRDefault="000766CF" w:rsidP="00AF017B">
      <w:pPr>
        <w:pStyle w:val="FirstParagraph"/>
      </w:pPr>
      <w:r w:rsidRPr="00EA57A6">
        <w:t>Definition: The process by which decisions are made about the focus, design, and implementation of an evaluation.</w:t>
      </w:r>
    </w:p>
    <w:p w14:paraId="3ECA9AD5" w14:textId="77777777" w:rsidR="00B34953" w:rsidRPr="00EA57A6" w:rsidRDefault="000766CF">
      <w:pPr>
        <w:pStyle w:val="a0"/>
      </w:pPr>
      <w:r w:rsidRPr="00EA57A6">
        <w:t>Interpretation: In collaborative and participatory evaluations, decision-making is often shared or negotiated with stakeholders.</w:t>
      </w:r>
    </w:p>
    <w:p w14:paraId="7DA2C0E1" w14:textId="77777777" w:rsidR="00B34953" w:rsidRPr="00EA57A6" w:rsidRDefault="00283C3C">
      <w:pPr>
        <w:pStyle w:val="a0"/>
      </w:pPr>
      <w:hyperlink r:id="rId114">
        <w:r w:rsidR="000766CF" w:rsidRPr="00EA57A6">
          <w:rPr>
            <w:rStyle w:val="af"/>
            <w:color w:val="auto"/>
          </w:rPr>
          <w:t>Source</w:t>
        </w:r>
      </w:hyperlink>
    </w:p>
    <w:p w14:paraId="67CE8055" w14:textId="77777777" w:rsidR="00B34953" w:rsidRPr="00EA57A6" w:rsidRDefault="000766CF">
      <w:pPr>
        <w:pStyle w:val="1"/>
      </w:pPr>
      <w:bookmarkStart w:id="224" w:name="evaluation-design"/>
      <w:bookmarkStart w:id="225" w:name="_Toc173408641"/>
      <w:bookmarkEnd w:id="222"/>
      <w:r w:rsidRPr="00EA57A6">
        <w:t>Evaluation design</w:t>
      </w:r>
      <w:bookmarkEnd w:id="225"/>
    </w:p>
    <w:p w14:paraId="781E1BCF" w14:textId="77777777" w:rsidR="00B34953" w:rsidRPr="00EA57A6" w:rsidRDefault="000766CF" w:rsidP="00AF017B">
      <w:pPr>
        <w:pStyle w:val="FirstParagraph"/>
      </w:pPr>
      <w:r w:rsidRPr="00EA57A6">
        <w:t>Definition: The logical model or conceptual framework used to arrive at conclusions about outcomes.</w:t>
      </w:r>
    </w:p>
    <w:p w14:paraId="361DD9B9" w14:textId="77777777" w:rsidR="00B34953" w:rsidRPr="00EA57A6" w:rsidRDefault="00283C3C">
      <w:pPr>
        <w:pStyle w:val="a0"/>
      </w:pPr>
      <w:hyperlink r:id="rId115">
        <w:r w:rsidR="000766CF" w:rsidRPr="00EA57A6">
          <w:rPr>
            <w:rStyle w:val="af"/>
            <w:color w:val="auto"/>
          </w:rPr>
          <w:t>Source</w:t>
        </w:r>
      </w:hyperlink>
    </w:p>
    <w:p w14:paraId="32365C0F" w14:textId="77777777" w:rsidR="00B34953" w:rsidRPr="00EA57A6" w:rsidRDefault="000766CF">
      <w:pPr>
        <w:pStyle w:val="1"/>
      </w:pPr>
      <w:bookmarkStart w:id="226" w:name="evaluation-documentation"/>
      <w:bookmarkStart w:id="227" w:name="_Toc173408642"/>
      <w:bookmarkEnd w:id="224"/>
      <w:r w:rsidRPr="00EA57A6">
        <w:t>Evaluation Documentation</w:t>
      </w:r>
      <w:bookmarkEnd w:id="227"/>
    </w:p>
    <w:p w14:paraId="6A767AB9" w14:textId="77777777" w:rsidR="00B34953" w:rsidRPr="00EA57A6" w:rsidRDefault="000766CF" w:rsidP="00AF017B">
      <w:pPr>
        <w:pStyle w:val="FirstParagraph"/>
      </w:pPr>
      <w:r w:rsidRPr="00EA57A6">
        <w:t>Definition: Evaluations should fully document their negotiated purposes and implemented designs, procedures, data and outcomes.</w:t>
      </w:r>
    </w:p>
    <w:p w14:paraId="5E4EEBCA" w14:textId="77777777" w:rsidR="00B34953" w:rsidRPr="00EA57A6" w:rsidRDefault="00283C3C">
      <w:pPr>
        <w:pStyle w:val="a0"/>
      </w:pPr>
      <w:hyperlink r:id="rId116">
        <w:r w:rsidR="000766CF" w:rsidRPr="00EA57A6">
          <w:rPr>
            <w:rStyle w:val="af"/>
            <w:color w:val="auto"/>
          </w:rPr>
          <w:t>Source</w:t>
        </w:r>
      </w:hyperlink>
    </w:p>
    <w:p w14:paraId="14B88365" w14:textId="77777777" w:rsidR="00B34953" w:rsidRPr="00EA57A6" w:rsidRDefault="000766CF">
      <w:pPr>
        <w:pStyle w:val="1"/>
      </w:pPr>
      <w:bookmarkStart w:id="228" w:name="evaluation-ethics"/>
      <w:bookmarkStart w:id="229" w:name="_Toc173408643"/>
      <w:bookmarkEnd w:id="226"/>
      <w:r w:rsidRPr="00EA57A6">
        <w:t>Evaluation Ethics</w:t>
      </w:r>
      <w:bookmarkEnd w:id="229"/>
    </w:p>
    <w:p w14:paraId="05957976" w14:textId="77777777" w:rsidR="00B34953" w:rsidRPr="00EA57A6" w:rsidRDefault="000766CF" w:rsidP="00AF017B">
      <w:pPr>
        <w:pStyle w:val="FirstParagraph"/>
      </w:pPr>
      <w:r w:rsidRPr="00EA57A6">
        <w:t>Definition: Principles and standards that guide the conduct of evaluations to ensure they are conducted fairly, respectfully, and with integrity.</w:t>
      </w:r>
    </w:p>
    <w:p w14:paraId="52614715" w14:textId="77777777" w:rsidR="00B34953" w:rsidRPr="00EA57A6" w:rsidRDefault="000766CF">
      <w:pPr>
        <w:pStyle w:val="a0"/>
      </w:pPr>
      <w:r w:rsidRPr="00EA57A6">
        <w:t>Interpretation: Ethical evaluations respect participants’ rights and aim to do no harm while providing valuable insights.</w:t>
      </w:r>
    </w:p>
    <w:p w14:paraId="78F0D8B3" w14:textId="77777777" w:rsidR="00B34953" w:rsidRPr="00EA57A6" w:rsidRDefault="00283C3C">
      <w:pPr>
        <w:pStyle w:val="a0"/>
      </w:pPr>
      <w:hyperlink r:id="rId117">
        <w:r w:rsidR="000766CF" w:rsidRPr="00EA57A6">
          <w:rPr>
            <w:rStyle w:val="af"/>
            <w:color w:val="auto"/>
          </w:rPr>
          <w:t>Source</w:t>
        </w:r>
      </w:hyperlink>
    </w:p>
    <w:p w14:paraId="4AB656B1" w14:textId="77777777" w:rsidR="00B34953" w:rsidRPr="00EA57A6" w:rsidRDefault="000766CF">
      <w:pPr>
        <w:pStyle w:val="1"/>
      </w:pPr>
      <w:bookmarkStart w:id="230" w:name="evaluation-framework"/>
      <w:bookmarkStart w:id="231" w:name="_Toc173408644"/>
      <w:bookmarkEnd w:id="228"/>
      <w:r w:rsidRPr="00EA57A6">
        <w:t>Evaluation Framework</w:t>
      </w:r>
      <w:bookmarkEnd w:id="231"/>
    </w:p>
    <w:p w14:paraId="5028B451" w14:textId="77777777" w:rsidR="00B34953" w:rsidRPr="00EA57A6" w:rsidRDefault="000766CF" w:rsidP="00AF017B">
      <w:pPr>
        <w:pStyle w:val="FirstParagraph"/>
      </w:pPr>
      <w:r w:rsidRPr="00EA57A6">
        <w:t>Definition: A structured approach to evaluation that includes the purpose, key questions, and methods.</w:t>
      </w:r>
    </w:p>
    <w:p w14:paraId="449A7678" w14:textId="77777777" w:rsidR="00B34953" w:rsidRPr="00EA57A6" w:rsidRDefault="000766CF">
      <w:pPr>
        <w:pStyle w:val="a0"/>
      </w:pPr>
      <w:r w:rsidRPr="00EA57A6">
        <w:t>Interpretation: Provides a clear and organized plan for conducting an effective evaluation.</w:t>
      </w:r>
    </w:p>
    <w:p w14:paraId="74BFBAC6" w14:textId="77777777" w:rsidR="00B34953" w:rsidRPr="00EA57A6" w:rsidRDefault="00283C3C">
      <w:pPr>
        <w:pStyle w:val="a0"/>
      </w:pPr>
      <w:hyperlink r:id="rId118">
        <w:r w:rsidR="000766CF" w:rsidRPr="00EA57A6">
          <w:rPr>
            <w:rStyle w:val="af"/>
            <w:color w:val="auto"/>
          </w:rPr>
          <w:t>Source</w:t>
        </w:r>
      </w:hyperlink>
    </w:p>
    <w:p w14:paraId="7A6D2E52" w14:textId="77777777" w:rsidR="00B34953" w:rsidRPr="00EA57A6" w:rsidRDefault="000766CF">
      <w:pPr>
        <w:pStyle w:val="1"/>
      </w:pPr>
      <w:bookmarkStart w:id="232" w:name="evaluation-impact"/>
      <w:bookmarkStart w:id="233" w:name="_Toc173408645"/>
      <w:bookmarkEnd w:id="230"/>
      <w:r w:rsidRPr="00EA57A6">
        <w:lastRenderedPageBreak/>
        <w:t>Evaluation Impact</w:t>
      </w:r>
      <w:bookmarkEnd w:id="233"/>
    </w:p>
    <w:p w14:paraId="4996EB50" w14:textId="77777777" w:rsidR="00B34953" w:rsidRPr="00EA57A6" w:rsidRDefault="000766CF" w:rsidP="00AF017B">
      <w:pPr>
        <w:pStyle w:val="FirstParagraph"/>
      </w:pPr>
      <w:r w:rsidRPr="00EA57A6">
        <w:t>Definition: The effect that evaluation activities have on a program, including changes in practice, policy, or understanding as a result of evaluation findings.</w:t>
      </w:r>
    </w:p>
    <w:p w14:paraId="3DCE28B7" w14:textId="77777777" w:rsidR="00B34953" w:rsidRPr="00EA57A6" w:rsidRDefault="000766CF">
      <w:pPr>
        <w:pStyle w:val="a0"/>
      </w:pPr>
      <w:r w:rsidRPr="00EA57A6">
        <w:t>Interpretation: Demonstrates the value and influence of evaluation on program outcomes and stakeholder decisions.</w:t>
      </w:r>
    </w:p>
    <w:p w14:paraId="28FCC75A" w14:textId="77777777" w:rsidR="00B34953" w:rsidRPr="00EA57A6" w:rsidRDefault="00283C3C">
      <w:pPr>
        <w:pStyle w:val="a0"/>
      </w:pPr>
      <w:hyperlink r:id="rId119">
        <w:r w:rsidR="000766CF" w:rsidRPr="00EA57A6">
          <w:rPr>
            <w:rStyle w:val="af"/>
            <w:color w:val="auto"/>
          </w:rPr>
          <w:t>Source</w:t>
        </w:r>
      </w:hyperlink>
    </w:p>
    <w:p w14:paraId="04789D7E" w14:textId="77777777" w:rsidR="00B34953" w:rsidRPr="00EA57A6" w:rsidRDefault="000766CF">
      <w:pPr>
        <w:pStyle w:val="1"/>
      </w:pPr>
      <w:bookmarkStart w:id="234" w:name="evaluation-implementation"/>
      <w:bookmarkStart w:id="235" w:name="_Toc173408646"/>
      <w:bookmarkEnd w:id="232"/>
      <w:r w:rsidRPr="00EA57A6">
        <w:t>Evaluation Implementation</w:t>
      </w:r>
      <w:bookmarkEnd w:id="235"/>
    </w:p>
    <w:p w14:paraId="223E9D6D" w14:textId="77777777" w:rsidR="00B34953" w:rsidRPr="00EA57A6" w:rsidRDefault="000766CF" w:rsidP="00AF017B">
      <w:pPr>
        <w:pStyle w:val="FirstParagraph"/>
      </w:pPr>
      <w:r w:rsidRPr="00EA57A6">
        <w:t>Definition: The process of carrying out the evaluation plan, including data collection, analysis, and reporting.</w:t>
      </w:r>
    </w:p>
    <w:p w14:paraId="572A3058" w14:textId="77777777" w:rsidR="00B34953" w:rsidRPr="00EA57A6" w:rsidRDefault="000766CF">
      <w:pPr>
        <w:pStyle w:val="a0"/>
      </w:pPr>
      <w:r w:rsidRPr="00EA57A6">
        <w:t>Interpretation: Involves systematically executing the evaluation plan to gather and analyze data, leading to actionable insights.</w:t>
      </w:r>
    </w:p>
    <w:p w14:paraId="088D8055" w14:textId="77777777" w:rsidR="00B34953" w:rsidRPr="00EA57A6" w:rsidRDefault="00283C3C">
      <w:pPr>
        <w:pStyle w:val="a0"/>
      </w:pPr>
      <w:hyperlink r:id="rId120">
        <w:r w:rsidR="000766CF" w:rsidRPr="00EA57A6">
          <w:rPr>
            <w:rStyle w:val="af"/>
            <w:color w:val="auto"/>
          </w:rPr>
          <w:t>Source</w:t>
        </w:r>
      </w:hyperlink>
    </w:p>
    <w:p w14:paraId="3780E09F" w14:textId="77777777" w:rsidR="00B34953" w:rsidRPr="00EA57A6" w:rsidRDefault="000766CF">
      <w:pPr>
        <w:pStyle w:val="1"/>
      </w:pPr>
      <w:bookmarkStart w:id="236" w:name="evaluation-issues"/>
      <w:bookmarkStart w:id="237" w:name="_Toc173408647"/>
      <w:bookmarkEnd w:id="234"/>
      <w:r w:rsidRPr="00EA57A6">
        <w:t>Evaluation Issues</w:t>
      </w:r>
      <w:bookmarkEnd w:id="237"/>
    </w:p>
    <w:p w14:paraId="6635FFE3" w14:textId="77777777" w:rsidR="00B34953" w:rsidRPr="00EA57A6" w:rsidRDefault="000766CF" w:rsidP="00AF017B">
      <w:pPr>
        <w:pStyle w:val="FirstParagraph"/>
      </w:pPr>
      <w:r w:rsidRPr="00EA57A6">
        <w:t>Definition: Challenges and problems that arise during the evaluation process, potentially affecting the validity, reliability, and usefulness of the evaluation findings.</w:t>
      </w:r>
    </w:p>
    <w:p w14:paraId="40A69649" w14:textId="77777777" w:rsidR="00B34953" w:rsidRPr="00EA57A6" w:rsidRDefault="000766CF">
      <w:pPr>
        <w:pStyle w:val="a0"/>
      </w:pPr>
      <w:r w:rsidRPr="00EA57A6">
        <w:t>Interpretation: Identifying and addressing these issues is crucial to ensure credible and impactful evaluations.</w:t>
      </w:r>
    </w:p>
    <w:p w14:paraId="51E03ACC" w14:textId="77777777" w:rsidR="00B34953" w:rsidRPr="00EA57A6" w:rsidRDefault="00283C3C">
      <w:pPr>
        <w:pStyle w:val="a0"/>
      </w:pPr>
      <w:hyperlink r:id="rId121">
        <w:r w:rsidR="000766CF" w:rsidRPr="00EA57A6">
          <w:rPr>
            <w:rStyle w:val="af"/>
            <w:color w:val="auto"/>
          </w:rPr>
          <w:t>Source</w:t>
        </w:r>
      </w:hyperlink>
    </w:p>
    <w:p w14:paraId="223C7A81" w14:textId="77777777" w:rsidR="00B34953" w:rsidRPr="00EA57A6" w:rsidRDefault="000766CF">
      <w:pPr>
        <w:pStyle w:val="1"/>
      </w:pPr>
      <w:bookmarkStart w:id="238" w:name="evaluation-matrix"/>
      <w:bookmarkStart w:id="239" w:name="_Toc173408648"/>
      <w:bookmarkEnd w:id="236"/>
      <w:r w:rsidRPr="00EA57A6">
        <w:t>Evaluation Matrix</w:t>
      </w:r>
      <w:bookmarkEnd w:id="239"/>
    </w:p>
    <w:p w14:paraId="05346AE7" w14:textId="77777777" w:rsidR="00B34953" w:rsidRPr="00EA57A6" w:rsidRDefault="000766CF" w:rsidP="00AF017B">
      <w:pPr>
        <w:pStyle w:val="FirstParagraph"/>
      </w:pPr>
      <w:r w:rsidRPr="00EA57A6">
        <w:t>Definition: A tool used in evaluation to organize and define the evaluation questions, indicators, data sources, and data collection methods.</w:t>
      </w:r>
    </w:p>
    <w:p w14:paraId="46F5D0B2" w14:textId="77777777" w:rsidR="00B34953" w:rsidRPr="00EA57A6" w:rsidRDefault="000766CF">
      <w:pPr>
        <w:pStyle w:val="a0"/>
      </w:pPr>
      <w:r w:rsidRPr="00EA57A6">
        <w:t>Interpretation: Provides a clear structure for planning and conducting evaluations systematically.</w:t>
      </w:r>
    </w:p>
    <w:p w14:paraId="5F542004" w14:textId="77777777" w:rsidR="00B34953" w:rsidRPr="00EA57A6" w:rsidRDefault="00283C3C">
      <w:pPr>
        <w:pStyle w:val="a0"/>
      </w:pPr>
      <w:hyperlink r:id="rId122">
        <w:r w:rsidR="000766CF" w:rsidRPr="00EA57A6">
          <w:rPr>
            <w:rStyle w:val="af"/>
            <w:color w:val="auto"/>
          </w:rPr>
          <w:t>Source</w:t>
        </w:r>
      </w:hyperlink>
    </w:p>
    <w:p w14:paraId="395D341D" w14:textId="77777777" w:rsidR="00B34953" w:rsidRPr="00EA57A6" w:rsidRDefault="000766CF">
      <w:pPr>
        <w:pStyle w:val="1"/>
      </w:pPr>
      <w:bookmarkStart w:id="240" w:name="evaluation-methods"/>
      <w:bookmarkStart w:id="241" w:name="_Toc173408649"/>
      <w:bookmarkEnd w:id="238"/>
      <w:r w:rsidRPr="00EA57A6">
        <w:t>Evaluation Methods</w:t>
      </w:r>
      <w:bookmarkEnd w:id="241"/>
    </w:p>
    <w:p w14:paraId="47A4FD46" w14:textId="77777777" w:rsidR="00B34953" w:rsidRPr="00EA57A6" w:rsidRDefault="000766CF" w:rsidP="00AF017B">
      <w:pPr>
        <w:pStyle w:val="FirstParagraph"/>
      </w:pPr>
      <w:r w:rsidRPr="00EA57A6">
        <w:t>Definition: Techniques and approaches used to collect and analyze data for evaluating the program, such as surveys and interviews.</w:t>
      </w:r>
    </w:p>
    <w:p w14:paraId="1F953DE0" w14:textId="77777777" w:rsidR="00B34953" w:rsidRPr="00EA57A6" w:rsidRDefault="000766CF">
      <w:pPr>
        <w:pStyle w:val="a0"/>
      </w:pPr>
      <w:r w:rsidRPr="00EA57A6">
        <w:t>Interpretation: Ensures that the evaluation is systematic and produces reliable and valid findings.</w:t>
      </w:r>
    </w:p>
    <w:p w14:paraId="3B736CE1" w14:textId="77777777" w:rsidR="00B34953" w:rsidRPr="00EA57A6" w:rsidRDefault="00283C3C">
      <w:pPr>
        <w:pStyle w:val="a0"/>
      </w:pPr>
      <w:hyperlink r:id="rId123">
        <w:r w:rsidR="000766CF" w:rsidRPr="00EA57A6">
          <w:rPr>
            <w:rStyle w:val="af"/>
            <w:color w:val="auto"/>
          </w:rPr>
          <w:t>Source</w:t>
        </w:r>
      </w:hyperlink>
    </w:p>
    <w:p w14:paraId="5624B78C" w14:textId="77777777" w:rsidR="00B34953" w:rsidRPr="00EA57A6" w:rsidRDefault="000766CF">
      <w:pPr>
        <w:pStyle w:val="1"/>
      </w:pPr>
      <w:bookmarkStart w:id="242" w:name="evaluation-plan"/>
      <w:bookmarkStart w:id="243" w:name="_Toc173408650"/>
      <w:bookmarkEnd w:id="240"/>
      <w:r w:rsidRPr="00EA57A6">
        <w:lastRenderedPageBreak/>
        <w:t>Evaluation plan</w:t>
      </w:r>
      <w:bookmarkEnd w:id="243"/>
    </w:p>
    <w:p w14:paraId="59A25E75" w14:textId="77777777" w:rsidR="00B34953" w:rsidRPr="00EA57A6" w:rsidRDefault="000766CF" w:rsidP="00AF017B">
      <w:pPr>
        <w:pStyle w:val="FirstParagraph"/>
      </w:pPr>
      <w:r w:rsidRPr="00EA57A6">
        <w:t>Definition: A written document describing the overall approach or design that will be used to guide an evaluation. It includes what will be done, how it will be done, who will do it, when it will be done, why the evaluation is being conducted, and how the findings will likely be used.</w:t>
      </w:r>
    </w:p>
    <w:p w14:paraId="450E9E39" w14:textId="77777777" w:rsidR="00B34953" w:rsidRPr="00EA57A6" w:rsidRDefault="00283C3C">
      <w:pPr>
        <w:pStyle w:val="a0"/>
      </w:pPr>
      <w:hyperlink r:id="rId124">
        <w:r w:rsidR="000766CF" w:rsidRPr="00EA57A6">
          <w:rPr>
            <w:rStyle w:val="af"/>
            <w:color w:val="auto"/>
          </w:rPr>
          <w:t>Source</w:t>
        </w:r>
      </w:hyperlink>
    </w:p>
    <w:p w14:paraId="5CD8C3E0" w14:textId="77777777" w:rsidR="00B34953" w:rsidRPr="00EA57A6" w:rsidRDefault="000766CF">
      <w:pPr>
        <w:pStyle w:val="1"/>
      </w:pPr>
      <w:bookmarkStart w:id="244" w:name="evaluation-planning-committee"/>
      <w:bookmarkStart w:id="245" w:name="_Toc173408651"/>
      <w:bookmarkEnd w:id="242"/>
      <w:r w:rsidRPr="00EA57A6">
        <w:t>Evaluation Planning Committee</w:t>
      </w:r>
      <w:bookmarkEnd w:id="245"/>
    </w:p>
    <w:p w14:paraId="02DF5A0C" w14:textId="77777777" w:rsidR="00B34953" w:rsidRPr="00EA57A6" w:rsidRDefault="000766CF" w:rsidP="00AF017B">
      <w:pPr>
        <w:pStyle w:val="FirstParagraph"/>
      </w:pPr>
      <w:r w:rsidRPr="00EA57A6">
        <w:t>Definition: A group of stakeholders who are involved in planning the evaluation, including setting objectives, selecting methods, and determining how findings will be used.</w:t>
      </w:r>
    </w:p>
    <w:p w14:paraId="4D8E2087" w14:textId="77777777" w:rsidR="00B34953" w:rsidRPr="00EA57A6" w:rsidRDefault="000766CF">
      <w:pPr>
        <w:pStyle w:val="a0"/>
      </w:pPr>
      <w:r w:rsidRPr="00EA57A6">
        <w:t>Interpretation: Engages diverse stakeholders in the planning phase to ensure the evaluation addresses relevant questions and uses appropriate methods.</w:t>
      </w:r>
    </w:p>
    <w:p w14:paraId="6082AE4A" w14:textId="77777777" w:rsidR="00B34953" w:rsidRPr="00EA57A6" w:rsidRDefault="000766CF">
      <w:pPr>
        <w:pStyle w:val="1"/>
      </w:pPr>
      <w:bookmarkStart w:id="246" w:name="evaluation-questions"/>
      <w:bookmarkStart w:id="247" w:name="_Toc173408652"/>
      <w:bookmarkEnd w:id="244"/>
      <w:r w:rsidRPr="00EA57A6">
        <w:t>Evaluation Questions</w:t>
      </w:r>
      <w:bookmarkEnd w:id="247"/>
    </w:p>
    <w:p w14:paraId="10653629" w14:textId="77777777" w:rsidR="00B34953" w:rsidRPr="00EA57A6" w:rsidRDefault="000766CF" w:rsidP="00AF017B">
      <w:pPr>
        <w:pStyle w:val="FirstParagraph"/>
      </w:pPr>
      <w:r w:rsidRPr="00EA57A6">
        <w:t>Definition: Specific questions that guide the focus and scope of an evaluation, aiming to uncover information about the program’s processes, outcomes, or impacts.</w:t>
      </w:r>
    </w:p>
    <w:p w14:paraId="15DB7E3E" w14:textId="77777777" w:rsidR="00B34953" w:rsidRPr="00EA57A6" w:rsidRDefault="000766CF">
      <w:pPr>
        <w:pStyle w:val="a0"/>
      </w:pPr>
      <w:r w:rsidRPr="00EA57A6">
        <w:t>Interpretation: Well-crafted evaluation questions help in gathering relevant data and drawing meaningful conclusions.</w:t>
      </w:r>
    </w:p>
    <w:p w14:paraId="2086BE9B" w14:textId="77777777" w:rsidR="00B34953" w:rsidRPr="00EA57A6" w:rsidRDefault="00283C3C">
      <w:pPr>
        <w:pStyle w:val="a0"/>
      </w:pPr>
      <w:hyperlink r:id="rId125">
        <w:r w:rsidR="000766CF" w:rsidRPr="00EA57A6">
          <w:rPr>
            <w:rStyle w:val="af"/>
            <w:color w:val="auto"/>
          </w:rPr>
          <w:t>Source</w:t>
        </w:r>
      </w:hyperlink>
    </w:p>
    <w:p w14:paraId="6C4B0EFB" w14:textId="77777777" w:rsidR="00B34953" w:rsidRPr="00EA57A6" w:rsidRDefault="000766CF">
      <w:pPr>
        <w:pStyle w:val="1"/>
      </w:pPr>
      <w:bookmarkStart w:id="248" w:name="evaluation-readiness"/>
      <w:bookmarkStart w:id="249" w:name="_Toc173408653"/>
      <w:bookmarkEnd w:id="246"/>
      <w:r w:rsidRPr="00EA57A6">
        <w:t>Evaluation Readiness</w:t>
      </w:r>
      <w:bookmarkEnd w:id="249"/>
    </w:p>
    <w:p w14:paraId="168AA8C0" w14:textId="77777777" w:rsidR="00B34953" w:rsidRPr="00EA57A6" w:rsidRDefault="000766CF" w:rsidP="00AF017B">
      <w:pPr>
        <w:pStyle w:val="FirstParagraph"/>
      </w:pPr>
      <w:r w:rsidRPr="00EA57A6">
        <w:t>Definition: The preparedness of stakeholders to engage in evaluation activities, encompassing both willingness and capacity.</w:t>
      </w:r>
    </w:p>
    <w:p w14:paraId="60788113" w14:textId="77777777" w:rsidR="00B34953" w:rsidRPr="00EA57A6" w:rsidRDefault="000766CF">
      <w:pPr>
        <w:pStyle w:val="a0"/>
      </w:pPr>
      <w:r w:rsidRPr="00EA57A6">
        <w:t>Interpretation: Readiness ensures that stakeholders are equipped and motivated to participate in evaluations, enhancing the quality and utility of the findings.</w:t>
      </w:r>
    </w:p>
    <w:p w14:paraId="09FCA001" w14:textId="77777777" w:rsidR="00B34953" w:rsidRPr="00EA57A6" w:rsidRDefault="00283C3C">
      <w:pPr>
        <w:pStyle w:val="a0"/>
      </w:pPr>
      <w:hyperlink r:id="rId126">
        <w:r w:rsidR="000766CF" w:rsidRPr="00EA57A6">
          <w:rPr>
            <w:rStyle w:val="af"/>
            <w:color w:val="auto"/>
          </w:rPr>
          <w:t>Source</w:t>
        </w:r>
      </w:hyperlink>
    </w:p>
    <w:p w14:paraId="3B9301A2" w14:textId="77777777" w:rsidR="00B34953" w:rsidRPr="00EA57A6" w:rsidRDefault="000766CF">
      <w:pPr>
        <w:pStyle w:val="1"/>
      </w:pPr>
      <w:bookmarkStart w:id="250" w:name="evaluation-reporting"/>
      <w:bookmarkStart w:id="251" w:name="_Toc173408654"/>
      <w:bookmarkEnd w:id="248"/>
      <w:r w:rsidRPr="00EA57A6">
        <w:t>Evaluation Reporting</w:t>
      </w:r>
      <w:bookmarkEnd w:id="251"/>
    </w:p>
    <w:p w14:paraId="11B27155" w14:textId="77777777" w:rsidR="00B34953" w:rsidRPr="00EA57A6" w:rsidRDefault="000766CF" w:rsidP="00AF017B">
      <w:pPr>
        <w:pStyle w:val="FirstParagraph"/>
      </w:pPr>
      <w:r w:rsidRPr="00EA57A6">
        <w:t>Definition: The process of compiling and presenting evaluation findings to stakeholders.</w:t>
      </w:r>
    </w:p>
    <w:p w14:paraId="05B27651" w14:textId="77777777" w:rsidR="00B34953" w:rsidRPr="00EA57A6" w:rsidRDefault="000766CF">
      <w:pPr>
        <w:pStyle w:val="a0"/>
      </w:pPr>
      <w:r w:rsidRPr="00EA57A6">
        <w:t>Interpretation: Communicating results clearly and effectively to inform decision-making.</w:t>
      </w:r>
    </w:p>
    <w:p w14:paraId="2A71A9E4" w14:textId="77777777" w:rsidR="00B34953" w:rsidRPr="00EA57A6" w:rsidRDefault="00283C3C">
      <w:pPr>
        <w:pStyle w:val="a0"/>
      </w:pPr>
      <w:hyperlink r:id="rId127">
        <w:r w:rsidR="000766CF" w:rsidRPr="00EA57A6">
          <w:rPr>
            <w:rStyle w:val="af"/>
            <w:color w:val="auto"/>
          </w:rPr>
          <w:t>Source</w:t>
        </w:r>
      </w:hyperlink>
    </w:p>
    <w:p w14:paraId="658F4699" w14:textId="77777777" w:rsidR="00B34953" w:rsidRPr="00EA57A6" w:rsidRDefault="000766CF">
      <w:pPr>
        <w:pStyle w:val="1"/>
      </w:pPr>
      <w:bookmarkStart w:id="252" w:name="evaluation-reports"/>
      <w:bookmarkStart w:id="253" w:name="_Toc173408655"/>
      <w:bookmarkEnd w:id="250"/>
      <w:r w:rsidRPr="00EA57A6">
        <w:lastRenderedPageBreak/>
        <w:t>Evaluation Reports</w:t>
      </w:r>
      <w:bookmarkEnd w:id="253"/>
    </w:p>
    <w:p w14:paraId="44945351" w14:textId="77777777" w:rsidR="00B34953" w:rsidRPr="00EA57A6" w:rsidRDefault="000766CF" w:rsidP="00AF017B">
      <w:pPr>
        <w:pStyle w:val="FirstParagraph"/>
      </w:pPr>
      <w:r w:rsidRPr="00EA57A6">
        <w:t>Definition: Documents that present the findings, conclusions, and recommendations of an evaluation study.</w:t>
      </w:r>
    </w:p>
    <w:p w14:paraId="094D2E4F" w14:textId="77777777" w:rsidR="00B34953" w:rsidRPr="00EA57A6" w:rsidRDefault="000766CF">
      <w:pPr>
        <w:pStyle w:val="a0"/>
      </w:pPr>
      <w:r w:rsidRPr="00EA57A6">
        <w:t>Interpretation: Effective reporting communicates evaluation results clearly and supports informed decision-making.</w:t>
      </w:r>
    </w:p>
    <w:p w14:paraId="70F6450B" w14:textId="77777777" w:rsidR="00B34953" w:rsidRPr="00EA57A6" w:rsidRDefault="00283C3C">
      <w:pPr>
        <w:pStyle w:val="a0"/>
      </w:pPr>
      <w:hyperlink r:id="rId128">
        <w:r w:rsidR="000766CF" w:rsidRPr="00EA57A6">
          <w:rPr>
            <w:rStyle w:val="af"/>
            <w:color w:val="auto"/>
          </w:rPr>
          <w:t>Source</w:t>
        </w:r>
      </w:hyperlink>
    </w:p>
    <w:p w14:paraId="32C3A79D" w14:textId="77777777" w:rsidR="00B34953" w:rsidRPr="00EA57A6" w:rsidRDefault="000766CF">
      <w:pPr>
        <w:pStyle w:val="1"/>
      </w:pPr>
      <w:bookmarkStart w:id="254" w:name="evaluation-services"/>
      <w:bookmarkStart w:id="255" w:name="_Toc173408656"/>
      <w:bookmarkEnd w:id="252"/>
      <w:r w:rsidRPr="00EA57A6">
        <w:t>Evaluation Services</w:t>
      </w:r>
      <w:bookmarkEnd w:id="255"/>
    </w:p>
    <w:p w14:paraId="17020C2D" w14:textId="77777777" w:rsidR="00B34953" w:rsidRPr="00EA57A6" w:rsidRDefault="000766CF" w:rsidP="00AF017B">
      <w:pPr>
        <w:pStyle w:val="FirstParagraph"/>
      </w:pPr>
      <w:r w:rsidRPr="00EA57A6">
        <w:t>Definition: Professional services provided to support the design, implementation, and analysis of evaluations.</w:t>
      </w:r>
    </w:p>
    <w:p w14:paraId="4499E188" w14:textId="77777777" w:rsidR="00B34953" w:rsidRPr="00EA57A6" w:rsidRDefault="000766CF">
      <w:pPr>
        <w:pStyle w:val="a0"/>
      </w:pPr>
      <w:r w:rsidRPr="00EA57A6">
        <w:t>Interpretation: Ensures that evaluations are conducted systematically and produce credible and useful findings.</w:t>
      </w:r>
    </w:p>
    <w:p w14:paraId="5E6DE74F" w14:textId="77777777" w:rsidR="00B34953" w:rsidRPr="00EA57A6" w:rsidRDefault="000766CF">
      <w:pPr>
        <w:pStyle w:val="1"/>
      </w:pPr>
      <w:bookmarkStart w:id="256" w:name="evaluation-stakeholder"/>
      <w:bookmarkStart w:id="257" w:name="_Toc173408657"/>
      <w:bookmarkEnd w:id="254"/>
      <w:r w:rsidRPr="00EA57A6">
        <w:t>Evaluation stakeholder</w:t>
      </w:r>
      <w:bookmarkEnd w:id="257"/>
    </w:p>
    <w:p w14:paraId="394FB7C9" w14:textId="77777777" w:rsidR="00B34953" w:rsidRPr="00EA57A6" w:rsidRDefault="000766CF" w:rsidP="00AF017B">
      <w:pPr>
        <w:pStyle w:val="FirstParagraph"/>
      </w:pPr>
      <w:r w:rsidRPr="00EA57A6">
        <w:t>Definition: Individuals or organizations that are interested or invested in the program and the findings from the evaluation. Stakeholders typically include those involved in implementing the program, those served by the program, and intended users of the evaluation findings.</w:t>
      </w:r>
    </w:p>
    <w:p w14:paraId="424A7E0D" w14:textId="77777777" w:rsidR="00B34953" w:rsidRPr="00EA57A6" w:rsidRDefault="00283C3C">
      <w:pPr>
        <w:pStyle w:val="a0"/>
      </w:pPr>
      <w:hyperlink r:id="rId129">
        <w:r w:rsidR="000766CF" w:rsidRPr="00EA57A6">
          <w:rPr>
            <w:rStyle w:val="af"/>
            <w:color w:val="auto"/>
          </w:rPr>
          <w:t>Source</w:t>
        </w:r>
      </w:hyperlink>
    </w:p>
    <w:p w14:paraId="3ED27F01" w14:textId="77777777" w:rsidR="00B34953" w:rsidRPr="00EA57A6" w:rsidRDefault="000766CF">
      <w:pPr>
        <w:pStyle w:val="1"/>
      </w:pPr>
      <w:bookmarkStart w:id="258" w:name="evaluation-standards"/>
      <w:bookmarkStart w:id="259" w:name="_Toc173408658"/>
      <w:bookmarkEnd w:id="256"/>
      <w:r w:rsidRPr="00EA57A6">
        <w:t>Evaluation Standards</w:t>
      </w:r>
      <w:bookmarkEnd w:id="259"/>
    </w:p>
    <w:p w14:paraId="2C5F31BD" w14:textId="77777777" w:rsidR="00B34953" w:rsidRPr="00EA57A6" w:rsidRDefault="000766CF" w:rsidP="00AF017B">
      <w:pPr>
        <w:pStyle w:val="FirstParagraph"/>
      </w:pPr>
      <w:r w:rsidRPr="00EA57A6">
        <w:t>Definition: Criteria such as utility, feasibility, propriety, and accuracy used to guide the evaluation process and ensure high-quality evaluations.</w:t>
      </w:r>
    </w:p>
    <w:p w14:paraId="5B03FA79" w14:textId="77777777" w:rsidR="00B34953" w:rsidRPr="00EA57A6" w:rsidRDefault="000766CF">
      <w:pPr>
        <w:pStyle w:val="a0"/>
      </w:pPr>
      <w:r w:rsidRPr="00EA57A6">
        <w:t>Interpretation: Provides a framework to ensure evaluations are useful, ethical, practical, and produce reliable results.</w:t>
      </w:r>
    </w:p>
    <w:p w14:paraId="42ACD37E" w14:textId="77777777" w:rsidR="00B34953" w:rsidRPr="00EA57A6" w:rsidRDefault="00283C3C">
      <w:pPr>
        <w:pStyle w:val="a0"/>
      </w:pPr>
      <w:hyperlink r:id="rId130">
        <w:r w:rsidR="000766CF" w:rsidRPr="00EA57A6">
          <w:rPr>
            <w:rStyle w:val="af"/>
            <w:color w:val="auto"/>
          </w:rPr>
          <w:t>Source</w:t>
        </w:r>
      </w:hyperlink>
    </w:p>
    <w:p w14:paraId="7B3A52F3" w14:textId="77777777" w:rsidR="00B34953" w:rsidRPr="00EA57A6" w:rsidRDefault="000766CF">
      <w:pPr>
        <w:pStyle w:val="1"/>
      </w:pPr>
      <w:bookmarkStart w:id="260" w:name="evaluation-strategy"/>
      <w:bookmarkStart w:id="261" w:name="_Toc173408659"/>
      <w:bookmarkEnd w:id="258"/>
      <w:r w:rsidRPr="00EA57A6">
        <w:t>Evaluation strategy</w:t>
      </w:r>
      <w:bookmarkEnd w:id="261"/>
    </w:p>
    <w:p w14:paraId="078D2DBD" w14:textId="77777777" w:rsidR="00B34953" w:rsidRPr="00EA57A6" w:rsidRDefault="000766CF" w:rsidP="00AF017B">
      <w:pPr>
        <w:pStyle w:val="FirstParagraph"/>
      </w:pPr>
      <w:r w:rsidRPr="00EA57A6">
        <w:t>Definition: The method used to gather evidence about one or more outcomes of a program. An evaluation strategy is made up of an evaluation design, a data collection method, and an analysis technique.</w:t>
      </w:r>
    </w:p>
    <w:p w14:paraId="4E207012" w14:textId="77777777" w:rsidR="00B34953" w:rsidRPr="00EA57A6" w:rsidRDefault="00283C3C">
      <w:pPr>
        <w:pStyle w:val="a0"/>
      </w:pPr>
      <w:hyperlink r:id="rId131">
        <w:r w:rsidR="000766CF" w:rsidRPr="00EA57A6">
          <w:rPr>
            <w:rStyle w:val="af"/>
            <w:color w:val="auto"/>
          </w:rPr>
          <w:t>Source</w:t>
        </w:r>
      </w:hyperlink>
    </w:p>
    <w:p w14:paraId="4D783629" w14:textId="77777777" w:rsidR="00B34953" w:rsidRPr="00EA57A6" w:rsidRDefault="000766CF">
      <w:pPr>
        <w:pStyle w:val="1"/>
      </w:pPr>
      <w:bookmarkStart w:id="262" w:name="evaluation-transparency"/>
      <w:bookmarkStart w:id="263" w:name="_Toc173408660"/>
      <w:bookmarkEnd w:id="260"/>
      <w:r w:rsidRPr="00EA57A6">
        <w:t>Evaluation Transparency</w:t>
      </w:r>
      <w:bookmarkEnd w:id="263"/>
    </w:p>
    <w:p w14:paraId="17C291A6" w14:textId="77777777" w:rsidR="00B34953" w:rsidRPr="00EA57A6" w:rsidRDefault="000766CF" w:rsidP="00AF017B">
      <w:pPr>
        <w:pStyle w:val="FirstParagraph"/>
      </w:pPr>
      <w:r w:rsidRPr="00EA57A6">
        <w:t>Definition: The openness and clarity with which evaluation processes, methods, and findings are communicated to stakeholders.</w:t>
      </w:r>
    </w:p>
    <w:p w14:paraId="1E5A3D1C" w14:textId="77777777" w:rsidR="00B34953" w:rsidRPr="00EA57A6" w:rsidRDefault="000766CF">
      <w:pPr>
        <w:pStyle w:val="a0"/>
      </w:pPr>
      <w:r w:rsidRPr="00EA57A6">
        <w:lastRenderedPageBreak/>
        <w:t>Interpretation: Promotes accountability and trust by ensuring stakeholders are fully informed about the evaluation.</w:t>
      </w:r>
    </w:p>
    <w:p w14:paraId="06E730AB" w14:textId="77777777" w:rsidR="00B34953" w:rsidRPr="00EA57A6" w:rsidRDefault="00283C3C">
      <w:pPr>
        <w:pStyle w:val="a0"/>
      </w:pPr>
      <w:hyperlink r:id="rId132">
        <w:r w:rsidR="000766CF" w:rsidRPr="00EA57A6">
          <w:rPr>
            <w:rStyle w:val="af"/>
            <w:color w:val="auto"/>
          </w:rPr>
          <w:t>Source</w:t>
        </w:r>
      </w:hyperlink>
    </w:p>
    <w:p w14:paraId="6E42CD43" w14:textId="77777777" w:rsidR="00B34953" w:rsidRPr="00EA57A6" w:rsidRDefault="000766CF">
      <w:pPr>
        <w:pStyle w:val="1"/>
      </w:pPr>
      <w:bookmarkStart w:id="264" w:name="evaluation-use"/>
      <w:bookmarkStart w:id="265" w:name="_Toc173408661"/>
      <w:bookmarkEnd w:id="262"/>
      <w:r w:rsidRPr="00EA57A6">
        <w:t>Evaluation Use</w:t>
      </w:r>
      <w:bookmarkEnd w:id="265"/>
    </w:p>
    <w:p w14:paraId="13C96593" w14:textId="77777777" w:rsidR="00B34953" w:rsidRPr="00EA57A6" w:rsidRDefault="000766CF" w:rsidP="00AF017B">
      <w:pPr>
        <w:pStyle w:val="FirstParagraph"/>
      </w:pPr>
      <w:r w:rsidRPr="00EA57A6">
        <w:t>Definition: The ways in which evaluation findings are applied to make decisions, improve programs, and demonstrate accountability.</w:t>
      </w:r>
    </w:p>
    <w:p w14:paraId="304A70F9" w14:textId="77777777" w:rsidR="00B34953" w:rsidRPr="00EA57A6" w:rsidRDefault="000766CF">
      <w:pPr>
        <w:pStyle w:val="a0"/>
      </w:pPr>
      <w:r w:rsidRPr="00EA57A6">
        <w:t>Interpretation: Effective use of evaluation results can enhance program effectiveness, inform strategic planning, and strengthen stakeholder relationships.</w:t>
      </w:r>
    </w:p>
    <w:p w14:paraId="32DCDF9E" w14:textId="77777777" w:rsidR="00B34953" w:rsidRPr="00EA57A6" w:rsidRDefault="00283C3C">
      <w:pPr>
        <w:pStyle w:val="a0"/>
      </w:pPr>
      <w:hyperlink r:id="rId133">
        <w:r w:rsidR="000766CF" w:rsidRPr="00EA57A6">
          <w:rPr>
            <w:rStyle w:val="af"/>
            <w:color w:val="auto"/>
          </w:rPr>
          <w:t>Source</w:t>
        </w:r>
      </w:hyperlink>
    </w:p>
    <w:p w14:paraId="5E7B7E19" w14:textId="77777777" w:rsidR="00B34953" w:rsidRPr="00EA57A6" w:rsidRDefault="000766CF">
      <w:pPr>
        <w:pStyle w:val="1"/>
      </w:pPr>
      <w:bookmarkStart w:id="266" w:name="evaluative-sroi"/>
      <w:bookmarkStart w:id="267" w:name="_Toc173408662"/>
      <w:bookmarkEnd w:id="264"/>
      <w:r w:rsidRPr="00EA57A6">
        <w:t>Evaluative SROI</w:t>
      </w:r>
      <w:bookmarkEnd w:id="267"/>
    </w:p>
    <w:p w14:paraId="42A16CC8" w14:textId="77777777" w:rsidR="00B34953" w:rsidRPr="00EA57A6" w:rsidRDefault="000766CF" w:rsidP="00AF017B">
      <w:pPr>
        <w:pStyle w:val="FirstParagraph"/>
      </w:pPr>
      <w:r w:rsidRPr="00EA57A6">
        <w:t>Definition: An approach to SROI that assesses program outcomes retrospectively, using collected data to evaluate the social value created.</w:t>
      </w:r>
    </w:p>
    <w:p w14:paraId="45D71D7B" w14:textId="77777777" w:rsidR="00B34953" w:rsidRPr="00EA57A6" w:rsidRDefault="000766CF">
      <w:pPr>
        <w:pStyle w:val="a0"/>
      </w:pPr>
      <w:r w:rsidRPr="00EA57A6">
        <w:t>Interpretation: Provides insights into the actual impact of a program after its implementation, helping to validate and improve future programs.</w:t>
      </w:r>
    </w:p>
    <w:p w14:paraId="6892D5F1" w14:textId="77777777" w:rsidR="00B34953" w:rsidRPr="00EA57A6" w:rsidRDefault="00283C3C">
      <w:pPr>
        <w:pStyle w:val="a0"/>
      </w:pPr>
      <w:hyperlink r:id="rId134" w:anchor="page=158">
        <w:r w:rsidR="000766CF" w:rsidRPr="00EA57A6">
          <w:rPr>
            <w:rStyle w:val="af"/>
            <w:color w:val="auto"/>
          </w:rPr>
          <w:t>Source</w:t>
        </w:r>
      </w:hyperlink>
    </w:p>
    <w:p w14:paraId="64266BB8" w14:textId="77777777" w:rsidR="00B34953" w:rsidRPr="00EA57A6" w:rsidRDefault="000766CF">
      <w:pPr>
        <w:pStyle w:val="1"/>
      </w:pPr>
      <w:bookmarkStart w:id="268" w:name="evaluator-competencies"/>
      <w:bookmarkStart w:id="269" w:name="_Toc173408663"/>
      <w:bookmarkEnd w:id="266"/>
      <w:r w:rsidRPr="00EA57A6">
        <w:t>Evaluator Competencies</w:t>
      </w:r>
      <w:bookmarkEnd w:id="269"/>
    </w:p>
    <w:p w14:paraId="30FF64A3" w14:textId="77777777" w:rsidR="00B34953" w:rsidRPr="00EA57A6" w:rsidRDefault="000766CF" w:rsidP="00AF017B">
      <w:pPr>
        <w:pStyle w:val="FirstParagraph"/>
      </w:pPr>
      <w:r w:rsidRPr="00EA57A6">
        <w:t>Definition: Specific knowledge, skills, abilities, and attributes needed to succeed in the evaluation profession.</w:t>
      </w:r>
    </w:p>
    <w:p w14:paraId="50C47F2E" w14:textId="77777777" w:rsidR="00B34953" w:rsidRPr="00EA57A6" w:rsidRDefault="000766CF">
      <w:pPr>
        <w:pStyle w:val="a0"/>
      </w:pPr>
      <w:r w:rsidRPr="00EA57A6">
        <w:t>Interpretation: Core skills and knowledge required for effective evaluation practice.</w:t>
      </w:r>
    </w:p>
    <w:p w14:paraId="1D4FE9DF" w14:textId="77777777" w:rsidR="00B34953" w:rsidRPr="00EA57A6" w:rsidRDefault="00283C3C">
      <w:pPr>
        <w:pStyle w:val="a0"/>
      </w:pPr>
      <w:hyperlink r:id="rId135">
        <w:r w:rsidR="000766CF" w:rsidRPr="00EA57A6">
          <w:rPr>
            <w:rStyle w:val="af"/>
            <w:color w:val="auto"/>
          </w:rPr>
          <w:t>Source</w:t>
        </w:r>
      </w:hyperlink>
    </w:p>
    <w:p w14:paraId="1DCBC18B" w14:textId="77777777" w:rsidR="00B34953" w:rsidRPr="00EA57A6" w:rsidRDefault="000766CF">
      <w:pPr>
        <w:pStyle w:val="1"/>
      </w:pPr>
      <w:bookmarkStart w:id="270" w:name="evaluator-credibility"/>
      <w:bookmarkStart w:id="271" w:name="_Toc173408664"/>
      <w:bookmarkEnd w:id="268"/>
      <w:r w:rsidRPr="00EA57A6">
        <w:t>Evaluator Credibility</w:t>
      </w:r>
      <w:bookmarkEnd w:id="271"/>
    </w:p>
    <w:p w14:paraId="2CCCA772" w14:textId="77777777" w:rsidR="00B34953" w:rsidRPr="00EA57A6" w:rsidRDefault="000766CF" w:rsidP="00AF017B">
      <w:pPr>
        <w:pStyle w:val="FirstParagraph"/>
      </w:pPr>
      <w:r w:rsidRPr="00EA57A6">
        <w:t>Definition: Evaluations should be conducted by qualified people who establish and maintain credibility in the evaluation context.</w:t>
      </w:r>
    </w:p>
    <w:p w14:paraId="424091DC" w14:textId="77777777" w:rsidR="00B34953" w:rsidRPr="00EA57A6" w:rsidRDefault="00283C3C">
      <w:pPr>
        <w:pStyle w:val="a0"/>
      </w:pPr>
      <w:hyperlink r:id="rId136">
        <w:r w:rsidR="000766CF" w:rsidRPr="00EA57A6">
          <w:rPr>
            <w:rStyle w:val="af"/>
            <w:color w:val="auto"/>
          </w:rPr>
          <w:t>Source</w:t>
        </w:r>
      </w:hyperlink>
    </w:p>
    <w:p w14:paraId="42288FC5" w14:textId="77777777" w:rsidR="00B34953" w:rsidRPr="00EA57A6" w:rsidRDefault="000766CF">
      <w:pPr>
        <w:pStyle w:val="1"/>
      </w:pPr>
      <w:bookmarkStart w:id="272" w:name="Xe2d11f7991735511b8f429234538ff6245ccde5"/>
      <w:bookmarkStart w:id="273" w:name="_Toc173408665"/>
      <w:bookmarkEnd w:id="270"/>
      <w:r w:rsidRPr="00EA57A6">
        <w:t>Ex ante cost-benefit or cost-effectiveness analysis</w:t>
      </w:r>
      <w:bookmarkEnd w:id="273"/>
    </w:p>
    <w:p w14:paraId="29205328" w14:textId="77777777" w:rsidR="00B34953" w:rsidRPr="00EA57A6" w:rsidRDefault="000766CF" w:rsidP="00AF017B">
      <w:pPr>
        <w:pStyle w:val="FirstParagraph"/>
      </w:pPr>
      <w:r w:rsidRPr="00EA57A6">
        <w:t>Definition: A cost-benefit or cost-effectiveness analysis that does not estimate the actual benefits and costs of a program but that uses hypothesized before-the-fact costs and benefits. This type of analysis is used for planning purposes rather than for evaluation.</w:t>
      </w:r>
    </w:p>
    <w:p w14:paraId="5822F029" w14:textId="77777777" w:rsidR="00B34953" w:rsidRPr="00EA57A6" w:rsidRDefault="00283C3C">
      <w:pPr>
        <w:pStyle w:val="a0"/>
      </w:pPr>
      <w:hyperlink r:id="rId137">
        <w:r w:rsidR="000766CF" w:rsidRPr="00EA57A6">
          <w:rPr>
            <w:rStyle w:val="af"/>
            <w:color w:val="auto"/>
          </w:rPr>
          <w:t>Source</w:t>
        </w:r>
      </w:hyperlink>
    </w:p>
    <w:p w14:paraId="4F642B70" w14:textId="77777777" w:rsidR="00B34953" w:rsidRPr="00EA57A6" w:rsidRDefault="000766CF">
      <w:pPr>
        <w:pStyle w:val="1"/>
      </w:pPr>
      <w:bookmarkStart w:id="274" w:name="ex-ante-perspective"/>
      <w:bookmarkStart w:id="275" w:name="_Toc173408666"/>
      <w:bookmarkEnd w:id="272"/>
      <w:r w:rsidRPr="00EA57A6">
        <w:lastRenderedPageBreak/>
        <w:t>Ex Ante Perspective</w:t>
      </w:r>
      <w:bookmarkEnd w:id="275"/>
    </w:p>
    <w:p w14:paraId="50E339A9" w14:textId="77777777" w:rsidR="00B34953" w:rsidRPr="00EA57A6" w:rsidRDefault="000766CF" w:rsidP="00AF017B">
      <w:pPr>
        <w:pStyle w:val="FirstParagraph"/>
      </w:pPr>
      <w:r w:rsidRPr="00EA57A6">
        <w:t>Definition: Analyzing a ToC before the intervention is implemented to ensure it is robust and the design is plausible.</w:t>
      </w:r>
    </w:p>
    <w:p w14:paraId="3827D74B" w14:textId="77777777" w:rsidR="00B34953" w:rsidRPr="00EA57A6" w:rsidRDefault="000766CF">
      <w:pPr>
        <w:pStyle w:val="a0"/>
      </w:pPr>
      <w:r w:rsidRPr="00EA57A6">
        <w:t>Interpretation: Proactive analysis to identify and address potential issues early, improving the likelihood of success.</w:t>
      </w:r>
    </w:p>
    <w:p w14:paraId="6B7B3C59" w14:textId="77777777" w:rsidR="00B34953" w:rsidRPr="00EA57A6" w:rsidRDefault="00283C3C">
      <w:pPr>
        <w:pStyle w:val="a0"/>
      </w:pPr>
      <w:hyperlink r:id="rId138">
        <w:r w:rsidR="000766CF" w:rsidRPr="00EA57A6">
          <w:rPr>
            <w:rStyle w:val="af"/>
            <w:color w:val="auto"/>
          </w:rPr>
          <w:t>Source</w:t>
        </w:r>
      </w:hyperlink>
    </w:p>
    <w:p w14:paraId="71C715F2" w14:textId="77777777" w:rsidR="00B34953" w:rsidRPr="00EA57A6" w:rsidRDefault="000766CF">
      <w:pPr>
        <w:pStyle w:val="1"/>
      </w:pPr>
      <w:bookmarkStart w:id="276" w:name="Xcdd4ae2ce5a6c119d45f8026cddaf179b18bf46"/>
      <w:bookmarkStart w:id="277" w:name="_Toc173408667"/>
      <w:bookmarkEnd w:id="274"/>
      <w:r w:rsidRPr="00EA57A6">
        <w:t>Ex post cost-benefit or cost-effectiveness analysis</w:t>
      </w:r>
      <w:bookmarkEnd w:id="277"/>
    </w:p>
    <w:p w14:paraId="7DA1C93D" w14:textId="77777777" w:rsidR="00B34953" w:rsidRPr="00EA57A6" w:rsidRDefault="000766CF" w:rsidP="00AF017B">
      <w:pPr>
        <w:pStyle w:val="FirstParagraph"/>
      </w:pPr>
      <w:r w:rsidRPr="00EA57A6">
        <w:t>Definition: A cost-benefit or cost-effectiveness analysis that takes place after a program has been in operation for some time and that is used to assess actual costs and actual benefits.</w:t>
      </w:r>
    </w:p>
    <w:p w14:paraId="42B231C1" w14:textId="77777777" w:rsidR="00B34953" w:rsidRPr="00EA57A6" w:rsidRDefault="00283C3C">
      <w:pPr>
        <w:pStyle w:val="a0"/>
      </w:pPr>
      <w:hyperlink r:id="rId139">
        <w:r w:rsidR="000766CF" w:rsidRPr="00EA57A6">
          <w:rPr>
            <w:rStyle w:val="af"/>
            <w:color w:val="auto"/>
          </w:rPr>
          <w:t>Source</w:t>
        </w:r>
      </w:hyperlink>
    </w:p>
    <w:p w14:paraId="492B980C" w14:textId="77777777" w:rsidR="00B34953" w:rsidRPr="00EA57A6" w:rsidRDefault="000766CF">
      <w:pPr>
        <w:pStyle w:val="1"/>
      </w:pPr>
      <w:bookmarkStart w:id="278" w:name="ex-post-perspective"/>
      <w:bookmarkStart w:id="279" w:name="_Toc173408668"/>
      <w:bookmarkEnd w:id="276"/>
      <w:r w:rsidRPr="00EA57A6">
        <w:t>Ex Post Perspective</w:t>
      </w:r>
      <w:bookmarkEnd w:id="279"/>
    </w:p>
    <w:p w14:paraId="2874E385" w14:textId="77777777" w:rsidR="00B34953" w:rsidRPr="00EA57A6" w:rsidRDefault="000766CF" w:rsidP="00AF017B">
      <w:pPr>
        <w:pStyle w:val="FirstParagraph"/>
      </w:pPr>
      <w:r w:rsidRPr="00EA57A6">
        <w:t>Definition: Analyzing a ToC after the intervention has been implemented to understand its effectiveness and learn from its implementation.</w:t>
      </w:r>
    </w:p>
    <w:p w14:paraId="27493305" w14:textId="77777777" w:rsidR="00B34953" w:rsidRPr="00EA57A6" w:rsidRDefault="000766CF">
      <w:pPr>
        <w:pStyle w:val="a0"/>
      </w:pPr>
      <w:r w:rsidRPr="00EA57A6">
        <w:t>Interpretation: Provides insights into what worked, what didn’t, and why, informing future interventions and evaluations.</w:t>
      </w:r>
    </w:p>
    <w:p w14:paraId="3E370828" w14:textId="77777777" w:rsidR="00B34953" w:rsidRPr="00EA57A6" w:rsidRDefault="00283C3C">
      <w:pPr>
        <w:pStyle w:val="a0"/>
      </w:pPr>
      <w:hyperlink r:id="rId140">
        <w:r w:rsidR="000766CF" w:rsidRPr="00EA57A6">
          <w:rPr>
            <w:rStyle w:val="af"/>
            <w:color w:val="auto"/>
          </w:rPr>
          <w:t>Source</w:t>
        </w:r>
      </w:hyperlink>
    </w:p>
    <w:p w14:paraId="6040A8FE" w14:textId="77777777" w:rsidR="00B34953" w:rsidRPr="00EA57A6" w:rsidRDefault="000766CF">
      <w:pPr>
        <w:pStyle w:val="1"/>
      </w:pPr>
      <w:bookmarkStart w:id="280" w:name="executive-summary"/>
      <w:bookmarkStart w:id="281" w:name="_Toc173408669"/>
      <w:bookmarkEnd w:id="278"/>
      <w:r w:rsidRPr="00EA57A6">
        <w:t>Executive summary</w:t>
      </w:r>
      <w:bookmarkEnd w:id="281"/>
    </w:p>
    <w:p w14:paraId="2B9FF689" w14:textId="77777777" w:rsidR="00B34953" w:rsidRPr="00EA57A6" w:rsidRDefault="000766CF" w:rsidP="00AF017B">
      <w:pPr>
        <w:pStyle w:val="FirstParagraph"/>
      </w:pPr>
      <w:r w:rsidRPr="00EA57A6">
        <w:t>Definition: A nontechnical summary statement designed to provide a quick overview of the full-length report on which it is based.</w:t>
      </w:r>
    </w:p>
    <w:p w14:paraId="32C1AC94" w14:textId="77777777" w:rsidR="00B34953" w:rsidRPr="00EA57A6" w:rsidRDefault="00283C3C">
      <w:pPr>
        <w:pStyle w:val="a0"/>
      </w:pPr>
      <w:hyperlink r:id="rId141">
        <w:r w:rsidR="000766CF" w:rsidRPr="00EA57A6">
          <w:rPr>
            <w:rStyle w:val="af"/>
            <w:color w:val="auto"/>
          </w:rPr>
          <w:t>Source</w:t>
        </w:r>
      </w:hyperlink>
    </w:p>
    <w:p w14:paraId="4B067631" w14:textId="77777777" w:rsidR="00B34953" w:rsidRPr="00EA57A6" w:rsidRDefault="000766CF">
      <w:pPr>
        <w:pStyle w:val="1"/>
      </w:pPr>
      <w:bookmarkStart w:id="282" w:name="experiential-learning"/>
      <w:bookmarkStart w:id="283" w:name="_Toc173408670"/>
      <w:bookmarkEnd w:id="280"/>
      <w:r w:rsidRPr="00EA57A6">
        <w:t>Experiential Learning</w:t>
      </w:r>
      <w:bookmarkEnd w:id="283"/>
    </w:p>
    <w:p w14:paraId="51F11A21" w14:textId="77777777" w:rsidR="00B34953" w:rsidRPr="00EA57A6" w:rsidRDefault="000766CF" w:rsidP="00AF017B">
      <w:pPr>
        <w:pStyle w:val="FirstParagraph"/>
      </w:pPr>
      <w:r w:rsidRPr="00EA57A6">
        <w:t>Definition: A learning process through which students develop knowledge, skills, and values from direct experiences outside a traditional academic setting.</w:t>
      </w:r>
    </w:p>
    <w:p w14:paraId="29844625" w14:textId="77777777" w:rsidR="00B34953" w:rsidRPr="00EA57A6" w:rsidRDefault="000766CF">
      <w:pPr>
        <w:pStyle w:val="a0"/>
      </w:pPr>
      <w:r w:rsidRPr="00EA57A6">
        <w:t>Interpretation: Facilitates deep learning by engaging students in real-world activities and reflective practice.</w:t>
      </w:r>
    </w:p>
    <w:p w14:paraId="5283D155" w14:textId="77777777" w:rsidR="00B34953" w:rsidRPr="00EA57A6" w:rsidRDefault="00283C3C">
      <w:pPr>
        <w:pStyle w:val="a0"/>
      </w:pPr>
      <w:hyperlink r:id="rId142">
        <w:r w:rsidR="000766CF" w:rsidRPr="00EA57A6">
          <w:rPr>
            <w:rStyle w:val="af"/>
            <w:color w:val="auto"/>
          </w:rPr>
          <w:t>Source</w:t>
        </w:r>
      </w:hyperlink>
    </w:p>
    <w:p w14:paraId="26028631" w14:textId="77777777" w:rsidR="00B34953" w:rsidRPr="00EA57A6" w:rsidRDefault="000766CF">
      <w:pPr>
        <w:pStyle w:val="1"/>
      </w:pPr>
      <w:bookmarkStart w:id="284" w:name="experimental-designs"/>
      <w:bookmarkStart w:id="285" w:name="_Toc173408671"/>
      <w:bookmarkEnd w:id="282"/>
      <w:r w:rsidRPr="00EA57A6">
        <w:t>Experimental designs</w:t>
      </w:r>
      <w:bookmarkEnd w:id="285"/>
    </w:p>
    <w:p w14:paraId="49E2D73F" w14:textId="77777777" w:rsidR="00B34953" w:rsidRPr="00EA57A6" w:rsidRDefault="000766CF" w:rsidP="00AF017B">
      <w:pPr>
        <w:pStyle w:val="FirstParagraph"/>
      </w:pPr>
      <w:r w:rsidRPr="00EA57A6">
        <w:t xml:space="preserve">Definition: A type of evaluation design used to ensure equivalence of treatment and control groups to allow the evaluator to assess impact or effect. Potential participants are randomly assigned to either the treatment (group receiving services) or the control group </w:t>
      </w:r>
      <w:r w:rsidRPr="00EA57A6">
        <w:lastRenderedPageBreak/>
        <w:t>(group not exposed to the program or treatment) to enhance the likelihood that groups are equivalent at baseline and comparisons can be made post-intervention, attributing differences between treatment and control groups to the intervention itself.</w:t>
      </w:r>
    </w:p>
    <w:p w14:paraId="1E6876BD" w14:textId="77777777" w:rsidR="00B34953" w:rsidRPr="00EA57A6" w:rsidRDefault="00283C3C">
      <w:pPr>
        <w:pStyle w:val="a0"/>
      </w:pPr>
      <w:hyperlink r:id="rId143">
        <w:r w:rsidR="000766CF" w:rsidRPr="00EA57A6">
          <w:rPr>
            <w:rStyle w:val="af"/>
            <w:color w:val="auto"/>
          </w:rPr>
          <w:t>Source</w:t>
        </w:r>
      </w:hyperlink>
    </w:p>
    <w:p w14:paraId="289FE4E3" w14:textId="77777777" w:rsidR="00B34953" w:rsidRPr="00EA57A6" w:rsidRDefault="000766CF">
      <w:pPr>
        <w:pStyle w:val="1"/>
      </w:pPr>
      <w:bookmarkStart w:id="286" w:name="expert-opinion"/>
      <w:bookmarkStart w:id="287" w:name="_Toc173408672"/>
      <w:bookmarkEnd w:id="284"/>
      <w:r w:rsidRPr="00EA57A6">
        <w:t>Expert opinion</w:t>
      </w:r>
      <w:bookmarkEnd w:id="287"/>
    </w:p>
    <w:p w14:paraId="191CA319" w14:textId="77777777" w:rsidR="00B34953" w:rsidRPr="00EA57A6" w:rsidRDefault="000766CF" w:rsidP="00AF017B">
      <w:pPr>
        <w:pStyle w:val="FirstParagraph"/>
      </w:pPr>
      <w:r w:rsidRPr="00EA57A6">
        <w:t>Definition: A data collection method that involves using the perceptions and knowledge of experts in functional areas as indicators of program outcome.</w:t>
      </w:r>
    </w:p>
    <w:p w14:paraId="7AA9A642" w14:textId="77777777" w:rsidR="00B34953" w:rsidRPr="00EA57A6" w:rsidRDefault="00283C3C">
      <w:pPr>
        <w:pStyle w:val="a0"/>
      </w:pPr>
      <w:hyperlink r:id="rId144">
        <w:r w:rsidR="000766CF" w:rsidRPr="00EA57A6">
          <w:rPr>
            <w:rStyle w:val="af"/>
            <w:color w:val="auto"/>
          </w:rPr>
          <w:t>Source</w:t>
        </w:r>
      </w:hyperlink>
    </w:p>
    <w:p w14:paraId="595C2A4F" w14:textId="77777777" w:rsidR="00B34953" w:rsidRPr="00EA57A6" w:rsidRDefault="000766CF">
      <w:pPr>
        <w:pStyle w:val="1"/>
      </w:pPr>
      <w:bookmarkStart w:id="288" w:name="explicit-evaluation-reasoning"/>
      <w:bookmarkStart w:id="289" w:name="_Toc173408673"/>
      <w:bookmarkEnd w:id="286"/>
      <w:r w:rsidRPr="00EA57A6">
        <w:t>Explicit Evaluation Reasoning</w:t>
      </w:r>
      <w:bookmarkEnd w:id="289"/>
    </w:p>
    <w:p w14:paraId="3FD00E1D" w14:textId="77777777" w:rsidR="00B34953" w:rsidRPr="00EA57A6" w:rsidRDefault="000766CF" w:rsidP="00AF017B">
      <w:pPr>
        <w:pStyle w:val="FirstParagraph"/>
      </w:pPr>
      <w:r w:rsidRPr="00EA57A6">
        <w:t>Definition: Evaluation reasoning leading from information and analyses to findings, interpretations, conclusions and judgments should be clearly and completely documented.</w:t>
      </w:r>
    </w:p>
    <w:p w14:paraId="2BBA3A37" w14:textId="77777777" w:rsidR="00B34953" w:rsidRPr="00EA57A6" w:rsidRDefault="00283C3C">
      <w:pPr>
        <w:pStyle w:val="a0"/>
      </w:pPr>
      <w:hyperlink r:id="rId145">
        <w:r w:rsidR="000766CF" w:rsidRPr="00EA57A6">
          <w:rPr>
            <w:rStyle w:val="af"/>
            <w:color w:val="auto"/>
          </w:rPr>
          <w:t>Source</w:t>
        </w:r>
      </w:hyperlink>
    </w:p>
    <w:p w14:paraId="225814FE" w14:textId="77777777" w:rsidR="00B34953" w:rsidRPr="00EA57A6" w:rsidRDefault="000766CF">
      <w:pPr>
        <w:pStyle w:val="1"/>
      </w:pPr>
      <w:bookmarkStart w:id="290" w:name="X953f474f3ef57d8012aed9cc278a9cb9dac66af"/>
      <w:bookmarkStart w:id="291" w:name="_Toc173408674"/>
      <w:bookmarkEnd w:id="288"/>
      <w:r w:rsidRPr="00EA57A6">
        <w:t>Explicit Program and Context Descriptions</w:t>
      </w:r>
      <w:bookmarkEnd w:id="291"/>
    </w:p>
    <w:p w14:paraId="282A12EA" w14:textId="77777777" w:rsidR="00B34953" w:rsidRPr="00EA57A6" w:rsidRDefault="000766CF" w:rsidP="00AF017B">
      <w:pPr>
        <w:pStyle w:val="FirstParagraph"/>
      </w:pPr>
      <w:r w:rsidRPr="00EA57A6">
        <w:t>Definition: Evaluations should document programs and their contexts with appropriate detail and scope for the evaluation purposes.</w:t>
      </w:r>
    </w:p>
    <w:p w14:paraId="71246F26" w14:textId="77777777" w:rsidR="00B34953" w:rsidRPr="00EA57A6" w:rsidRDefault="00283C3C">
      <w:pPr>
        <w:pStyle w:val="a0"/>
      </w:pPr>
      <w:hyperlink r:id="rId146">
        <w:r w:rsidR="000766CF" w:rsidRPr="00EA57A6">
          <w:rPr>
            <w:rStyle w:val="af"/>
            <w:color w:val="auto"/>
          </w:rPr>
          <w:t>Source</w:t>
        </w:r>
      </w:hyperlink>
    </w:p>
    <w:p w14:paraId="1DC90456" w14:textId="77777777" w:rsidR="00B34953" w:rsidRPr="00EA57A6" w:rsidRDefault="000766CF">
      <w:pPr>
        <w:pStyle w:val="1"/>
      </w:pPr>
      <w:bookmarkStart w:id="292" w:name="explicit-values"/>
      <w:bookmarkStart w:id="293" w:name="_Toc173408675"/>
      <w:bookmarkEnd w:id="290"/>
      <w:r w:rsidRPr="00EA57A6">
        <w:t>Explicit Values</w:t>
      </w:r>
      <w:bookmarkEnd w:id="293"/>
    </w:p>
    <w:p w14:paraId="43B810B6" w14:textId="77777777" w:rsidR="00B34953" w:rsidRPr="00EA57A6" w:rsidRDefault="000766CF" w:rsidP="00AF017B">
      <w:pPr>
        <w:pStyle w:val="FirstParagraph"/>
      </w:pPr>
      <w:r w:rsidRPr="00EA57A6">
        <w:t>Definition: Evaluations should clarify and specify the individual and cultural values underpinning purposes, processes and judgments.</w:t>
      </w:r>
    </w:p>
    <w:p w14:paraId="0765FC2C" w14:textId="77777777" w:rsidR="00B34953" w:rsidRPr="00EA57A6" w:rsidRDefault="00283C3C">
      <w:pPr>
        <w:pStyle w:val="a0"/>
      </w:pPr>
      <w:hyperlink r:id="rId147">
        <w:r w:rsidR="000766CF" w:rsidRPr="00EA57A6">
          <w:rPr>
            <w:rStyle w:val="af"/>
            <w:color w:val="auto"/>
          </w:rPr>
          <w:t>Source</w:t>
        </w:r>
      </w:hyperlink>
    </w:p>
    <w:p w14:paraId="6E87E698" w14:textId="77777777" w:rsidR="00B34953" w:rsidRPr="00EA57A6" w:rsidRDefault="000766CF">
      <w:pPr>
        <w:pStyle w:val="1"/>
      </w:pPr>
      <w:bookmarkStart w:id="294" w:name="external-factors"/>
      <w:bookmarkStart w:id="295" w:name="_Toc173408676"/>
      <w:bookmarkEnd w:id="292"/>
      <w:r w:rsidRPr="00EA57A6">
        <w:t>External Factors</w:t>
      </w:r>
      <w:bookmarkEnd w:id="295"/>
    </w:p>
    <w:p w14:paraId="6EA6416A" w14:textId="77777777" w:rsidR="00B34953" w:rsidRPr="00EA57A6" w:rsidRDefault="000766CF" w:rsidP="00AF017B">
      <w:pPr>
        <w:pStyle w:val="FirstParagraph"/>
      </w:pPr>
      <w:r w:rsidRPr="00EA57A6">
        <w:t>Definition: Elements outside the control of the program that can influence its implementation and outcomes, such as economic conditions, political climate, and social trends.</w:t>
      </w:r>
    </w:p>
    <w:p w14:paraId="7B28646F" w14:textId="77777777" w:rsidR="00B34953" w:rsidRPr="00EA57A6" w:rsidRDefault="000766CF">
      <w:pPr>
        <w:pStyle w:val="a0"/>
      </w:pPr>
      <w:r w:rsidRPr="00EA57A6">
        <w:t>Interpretation: Considering these factors is essential for a realistic and comprehensive evaluation.</w:t>
      </w:r>
    </w:p>
    <w:p w14:paraId="57A1E9F0" w14:textId="77777777" w:rsidR="00B34953" w:rsidRPr="00EA57A6" w:rsidRDefault="000766CF">
      <w:pPr>
        <w:pStyle w:val="1"/>
      </w:pPr>
      <w:bookmarkStart w:id="296" w:name="external-metaevaluation"/>
      <w:bookmarkStart w:id="297" w:name="_Toc173408677"/>
      <w:bookmarkEnd w:id="294"/>
      <w:r w:rsidRPr="00EA57A6">
        <w:t>External Metaevaluation</w:t>
      </w:r>
      <w:bookmarkEnd w:id="297"/>
    </w:p>
    <w:p w14:paraId="79988083" w14:textId="77777777" w:rsidR="00B34953" w:rsidRPr="00EA57A6" w:rsidRDefault="000766CF" w:rsidP="00AF017B">
      <w:pPr>
        <w:pStyle w:val="FirstParagraph"/>
      </w:pPr>
      <w:r w:rsidRPr="00EA57A6">
        <w:t>Definition: Program evaluation sponsors, clients, evaluators and other stakeholders should encourage the conduct of external metaevaluations using these and other applicable standards.</w:t>
      </w:r>
    </w:p>
    <w:p w14:paraId="6A872A1B" w14:textId="77777777" w:rsidR="00B34953" w:rsidRPr="00EA57A6" w:rsidRDefault="00283C3C">
      <w:pPr>
        <w:pStyle w:val="a0"/>
      </w:pPr>
      <w:hyperlink r:id="rId148">
        <w:r w:rsidR="000766CF" w:rsidRPr="00EA57A6">
          <w:rPr>
            <w:rStyle w:val="af"/>
            <w:color w:val="auto"/>
          </w:rPr>
          <w:t>Source</w:t>
        </w:r>
      </w:hyperlink>
    </w:p>
    <w:p w14:paraId="5E674C36" w14:textId="77777777" w:rsidR="00B34953" w:rsidRPr="00EA57A6" w:rsidRDefault="000766CF">
      <w:pPr>
        <w:pStyle w:val="1"/>
      </w:pPr>
      <w:bookmarkStart w:id="298" w:name="external-validity"/>
      <w:bookmarkStart w:id="299" w:name="_Toc173408678"/>
      <w:bookmarkEnd w:id="296"/>
      <w:r w:rsidRPr="00EA57A6">
        <w:lastRenderedPageBreak/>
        <w:t>External validity</w:t>
      </w:r>
      <w:bookmarkEnd w:id="299"/>
    </w:p>
    <w:p w14:paraId="3BE39DDE" w14:textId="77777777" w:rsidR="00B34953" w:rsidRPr="00EA57A6" w:rsidRDefault="000766CF" w:rsidP="00AF017B">
      <w:pPr>
        <w:pStyle w:val="FirstParagraph"/>
      </w:pPr>
      <w:r w:rsidRPr="00EA57A6">
        <w:t>Definition: The ability to generalize conclusions about a program to future or different conditions. Threats to external validity include selection and program interaction, setting and program interaction, and history and program interaction.</w:t>
      </w:r>
    </w:p>
    <w:p w14:paraId="262C16DB" w14:textId="77777777" w:rsidR="00B34953" w:rsidRPr="00EA57A6" w:rsidRDefault="00283C3C">
      <w:pPr>
        <w:pStyle w:val="a0"/>
      </w:pPr>
      <w:hyperlink r:id="rId149">
        <w:r w:rsidR="000766CF" w:rsidRPr="00EA57A6">
          <w:rPr>
            <w:rStyle w:val="af"/>
            <w:color w:val="auto"/>
          </w:rPr>
          <w:t>Source</w:t>
        </w:r>
      </w:hyperlink>
    </w:p>
    <w:p w14:paraId="047594CC" w14:textId="77777777" w:rsidR="00B34953" w:rsidRPr="00EA57A6" w:rsidRDefault="000766CF">
      <w:pPr>
        <w:pStyle w:val="1"/>
      </w:pPr>
      <w:bookmarkStart w:id="300" w:name="facilitators"/>
      <w:bookmarkStart w:id="301" w:name="_Toc173408679"/>
      <w:bookmarkEnd w:id="298"/>
      <w:r w:rsidRPr="00EA57A6">
        <w:t>Facilitators</w:t>
      </w:r>
      <w:bookmarkEnd w:id="301"/>
    </w:p>
    <w:p w14:paraId="2DDA034B" w14:textId="77777777" w:rsidR="00B34953" w:rsidRPr="00EA57A6" w:rsidRDefault="000766CF" w:rsidP="00AF017B">
      <w:pPr>
        <w:pStyle w:val="FirstParagraph"/>
      </w:pPr>
      <w:r w:rsidRPr="00EA57A6">
        <w:t>Definition: Factors that support or enable the successful implementation and outcomes of a program.</w:t>
      </w:r>
    </w:p>
    <w:p w14:paraId="1FBD1C08" w14:textId="77777777" w:rsidR="00B34953" w:rsidRPr="00EA57A6" w:rsidRDefault="000766CF">
      <w:pPr>
        <w:pStyle w:val="a0"/>
      </w:pPr>
      <w:r w:rsidRPr="00EA57A6">
        <w:t>Interpretation: Identifying facilitators helps to replicate and scale successful elements of a program.</w:t>
      </w:r>
    </w:p>
    <w:p w14:paraId="34E912D5" w14:textId="77777777" w:rsidR="00B34953" w:rsidRPr="00EA57A6" w:rsidRDefault="00283C3C">
      <w:pPr>
        <w:pStyle w:val="a0"/>
      </w:pPr>
      <w:hyperlink r:id="rId150">
        <w:r w:rsidR="000766CF" w:rsidRPr="00EA57A6">
          <w:rPr>
            <w:rStyle w:val="af"/>
            <w:color w:val="auto"/>
          </w:rPr>
          <w:t>Source</w:t>
        </w:r>
      </w:hyperlink>
    </w:p>
    <w:p w14:paraId="6C844A7F" w14:textId="77777777" w:rsidR="00B34953" w:rsidRPr="00EA57A6" w:rsidRDefault="000766CF">
      <w:pPr>
        <w:pStyle w:val="1"/>
      </w:pPr>
      <w:bookmarkStart w:id="302" w:name="feasibility-assessment"/>
      <w:bookmarkStart w:id="303" w:name="_Toc173408680"/>
      <w:bookmarkEnd w:id="300"/>
      <w:r w:rsidRPr="00EA57A6">
        <w:t>Feasibility Assessment</w:t>
      </w:r>
      <w:bookmarkEnd w:id="303"/>
    </w:p>
    <w:p w14:paraId="2A2AD12A" w14:textId="77777777" w:rsidR="00B34953" w:rsidRPr="00EA57A6" w:rsidRDefault="000766CF" w:rsidP="00AF017B">
      <w:pPr>
        <w:pStyle w:val="FirstParagraph"/>
      </w:pPr>
      <w:r w:rsidRPr="00EA57A6">
        <w:t>Definition: An evaluation conducted to determine whether a program can be implemented successfully with the available resources.</w:t>
      </w:r>
    </w:p>
    <w:p w14:paraId="47A708CE" w14:textId="77777777" w:rsidR="00B34953" w:rsidRPr="00EA57A6" w:rsidRDefault="000766CF">
      <w:pPr>
        <w:pStyle w:val="a0"/>
      </w:pPr>
      <w:r w:rsidRPr="00EA57A6">
        <w:t>Interpretation: Helps prevent the investment of resources in impractical or ineffective programs.</w:t>
      </w:r>
    </w:p>
    <w:p w14:paraId="6E09AACA" w14:textId="77777777" w:rsidR="00B34953" w:rsidRPr="00EA57A6" w:rsidRDefault="00283C3C">
      <w:pPr>
        <w:pStyle w:val="a0"/>
      </w:pPr>
      <w:hyperlink r:id="rId151">
        <w:r w:rsidR="000766CF" w:rsidRPr="00EA57A6">
          <w:rPr>
            <w:rStyle w:val="af"/>
            <w:color w:val="auto"/>
          </w:rPr>
          <w:t>Source</w:t>
        </w:r>
      </w:hyperlink>
    </w:p>
    <w:p w14:paraId="03E9ED11" w14:textId="77777777" w:rsidR="00B34953" w:rsidRPr="00EA57A6" w:rsidRDefault="000766CF">
      <w:pPr>
        <w:pStyle w:val="1"/>
      </w:pPr>
      <w:bookmarkStart w:id="304" w:name="feasibility-standardsf"/>
      <w:bookmarkStart w:id="305" w:name="_Toc173408681"/>
      <w:bookmarkEnd w:id="302"/>
      <w:r w:rsidRPr="00EA57A6">
        <w:t>Feasibility Standards(F)</w:t>
      </w:r>
      <w:bookmarkEnd w:id="305"/>
    </w:p>
    <w:p w14:paraId="40384505" w14:textId="77777777" w:rsidR="00B34953" w:rsidRPr="00EA57A6" w:rsidRDefault="000766CF" w:rsidP="00AF017B">
      <w:pPr>
        <w:pStyle w:val="FirstParagraph"/>
      </w:pPr>
      <w:r w:rsidRPr="00EA57A6">
        <w:t>Definition: The feasibility standards are intended to increase evaluation effectiveness and efficiency.</w:t>
      </w:r>
    </w:p>
    <w:p w14:paraId="49BCB239" w14:textId="77777777" w:rsidR="00B34953" w:rsidRPr="00EA57A6" w:rsidRDefault="00283C3C">
      <w:pPr>
        <w:pStyle w:val="a0"/>
      </w:pPr>
      <w:hyperlink r:id="rId152">
        <w:r w:rsidR="000766CF" w:rsidRPr="00EA57A6">
          <w:rPr>
            <w:rStyle w:val="af"/>
            <w:color w:val="auto"/>
          </w:rPr>
          <w:t>Source</w:t>
        </w:r>
      </w:hyperlink>
    </w:p>
    <w:p w14:paraId="670E13A4" w14:textId="77777777" w:rsidR="00B34953" w:rsidRPr="00EA57A6" w:rsidRDefault="000766CF">
      <w:pPr>
        <w:pStyle w:val="1"/>
      </w:pPr>
      <w:bookmarkStart w:id="306" w:name="feedback-mechanisms"/>
      <w:bookmarkStart w:id="307" w:name="_Toc173408682"/>
      <w:bookmarkEnd w:id="304"/>
      <w:r w:rsidRPr="00EA57A6">
        <w:t>Feedback Mechanisms</w:t>
      </w:r>
      <w:bookmarkEnd w:id="307"/>
    </w:p>
    <w:p w14:paraId="221459BD" w14:textId="77777777" w:rsidR="00B34953" w:rsidRPr="00EA57A6" w:rsidRDefault="000766CF" w:rsidP="00AF017B">
      <w:pPr>
        <w:pStyle w:val="FirstParagraph"/>
      </w:pPr>
      <w:r w:rsidRPr="00EA57A6">
        <w:t>Definition: Processes for providing stakeholders with information about the evaluation findings and soliciting their input.</w:t>
      </w:r>
    </w:p>
    <w:p w14:paraId="01C3755D" w14:textId="77777777" w:rsidR="00B34953" w:rsidRPr="00EA57A6" w:rsidRDefault="000766CF">
      <w:pPr>
        <w:pStyle w:val="a0"/>
      </w:pPr>
      <w:r w:rsidRPr="00EA57A6">
        <w:t>Interpretation: Ensures that stakeholders are kept informed and can provide feedback, enhancing the relevance and utilization of the evaluation.</w:t>
      </w:r>
    </w:p>
    <w:p w14:paraId="427A321F" w14:textId="77777777" w:rsidR="00B34953" w:rsidRPr="00EA57A6" w:rsidRDefault="00283C3C">
      <w:pPr>
        <w:pStyle w:val="a0"/>
      </w:pPr>
      <w:hyperlink r:id="rId153">
        <w:r w:rsidR="000766CF" w:rsidRPr="00EA57A6">
          <w:rPr>
            <w:rStyle w:val="af"/>
            <w:color w:val="auto"/>
          </w:rPr>
          <w:t>Source</w:t>
        </w:r>
      </w:hyperlink>
    </w:p>
    <w:p w14:paraId="64E1B816" w14:textId="77777777" w:rsidR="00B34953" w:rsidRPr="00EA57A6" w:rsidRDefault="000766CF">
      <w:pPr>
        <w:pStyle w:val="1"/>
      </w:pPr>
      <w:bookmarkStart w:id="308" w:name="feminist-perspectives"/>
      <w:bookmarkStart w:id="309" w:name="_Toc173408683"/>
      <w:bookmarkEnd w:id="306"/>
      <w:r w:rsidRPr="00EA57A6">
        <w:t>Feminist Perspectives</w:t>
      </w:r>
      <w:bookmarkEnd w:id="309"/>
    </w:p>
    <w:p w14:paraId="42601941" w14:textId="77777777" w:rsidR="00B34953" w:rsidRPr="00EA57A6" w:rsidRDefault="000766CF" w:rsidP="00AF017B">
      <w:pPr>
        <w:pStyle w:val="FirstParagraph"/>
      </w:pPr>
      <w:r w:rsidRPr="00EA57A6">
        <w:t>Definition: Approaches that seek to understand and address the ways in which gender inequalities and power imbalances affect individuals and societies.</w:t>
      </w:r>
    </w:p>
    <w:p w14:paraId="7BB5B6B7" w14:textId="77777777" w:rsidR="00B34953" w:rsidRPr="00EA57A6" w:rsidRDefault="000766CF">
      <w:pPr>
        <w:pStyle w:val="a0"/>
      </w:pPr>
      <w:r w:rsidRPr="00EA57A6">
        <w:lastRenderedPageBreak/>
        <w:t>Interpretation: Provides critical insights into the structural and societal factors that perpetuate gender-based violence and discrimination.</w:t>
      </w:r>
    </w:p>
    <w:p w14:paraId="052F7E19" w14:textId="77777777" w:rsidR="00B34953" w:rsidRPr="00EA57A6" w:rsidRDefault="00283C3C">
      <w:pPr>
        <w:pStyle w:val="a0"/>
      </w:pPr>
      <w:hyperlink r:id="rId154">
        <w:r w:rsidR="000766CF" w:rsidRPr="00EA57A6">
          <w:rPr>
            <w:rStyle w:val="af"/>
            <w:color w:val="auto"/>
          </w:rPr>
          <w:t>Source</w:t>
        </w:r>
      </w:hyperlink>
    </w:p>
    <w:p w14:paraId="0A05430D" w14:textId="77777777" w:rsidR="00B34953" w:rsidRPr="00EA57A6" w:rsidRDefault="000766CF">
      <w:pPr>
        <w:pStyle w:val="1"/>
      </w:pPr>
      <w:bookmarkStart w:id="310" w:name="file-review"/>
      <w:bookmarkStart w:id="311" w:name="_Toc173408684"/>
      <w:bookmarkEnd w:id="308"/>
      <w:r w:rsidRPr="00EA57A6">
        <w:t>File review</w:t>
      </w:r>
      <w:bookmarkEnd w:id="311"/>
    </w:p>
    <w:p w14:paraId="06EA0585" w14:textId="77777777" w:rsidR="00B34953" w:rsidRPr="00EA57A6" w:rsidRDefault="000766CF" w:rsidP="00AF017B">
      <w:pPr>
        <w:pStyle w:val="FirstParagraph"/>
      </w:pPr>
      <w:r w:rsidRPr="00EA57A6">
        <w:t>Definition: A data collection method involving a review of program files. There are usually two types of program files: general program files and files on individual projects, clients, or participants.</w:t>
      </w:r>
    </w:p>
    <w:p w14:paraId="5AE270D8" w14:textId="77777777" w:rsidR="00B34953" w:rsidRPr="00EA57A6" w:rsidRDefault="00283C3C">
      <w:pPr>
        <w:pStyle w:val="a0"/>
      </w:pPr>
      <w:hyperlink r:id="rId155">
        <w:r w:rsidR="000766CF" w:rsidRPr="00EA57A6">
          <w:rPr>
            <w:rStyle w:val="af"/>
            <w:color w:val="auto"/>
          </w:rPr>
          <w:t>Source</w:t>
        </w:r>
      </w:hyperlink>
    </w:p>
    <w:p w14:paraId="3C0FEAC8" w14:textId="77777777" w:rsidR="00B34953" w:rsidRPr="00EA57A6" w:rsidRDefault="000766CF">
      <w:pPr>
        <w:pStyle w:val="1"/>
      </w:pPr>
      <w:bookmarkStart w:id="312" w:name="fiscal-responsibility"/>
      <w:bookmarkStart w:id="313" w:name="_Toc173408685"/>
      <w:bookmarkEnd w:id="310"/>
      <w:r w:rsidRPr="00EA57A6">
        <w:t>Fiscal Responsibility</w:t>
      </w:r>
      <w:bookmarkEnd w:id="313"/>
    </w:p>
    <w:p w14:paraId="49AECC1A" w14:textId="77777777" w:rsidR="00B34953" w:rsidRPr="00EA57A6" w:rsidRDefault="000766CF" w:rsidP="00AF017B">
      <w:pPr>
        <w:pStyle w:val="FirstParagraph"/>
      </w:pPr>
      <w:r w:rsidRPr="00EA57A6">
        <w:t>Definition: Evaluations should account for all expended resources and comply with sound fiscal procedures and processes.</w:t>
      </w:r>
    </w:p>
    <w:p w14:paraId="51D8EC4B" w14:textId="77777777" w:rsidR="00B34953" w:rsidRPr="00EA57A6" w:rsidRDefault="00283C3C">
      <w:pPr>
        <w:pStyle w:val="a0"/>
      </w:pPr>
      <w:hyperlink r:id="rId156">
        <w:r w:rsidR="000766CF" w:rsidRPr="00EA57A6">
          <w:rPr>
            <w:rStyle w:val="af"/>
            <w:color w:val="auto"/>
          </w:rPr>
          <w:t>Source</w:t>
        </w:r>
      </w:hyperlink>
    </w:p>
    <w:p w14:paraId="09EDD3D7" w14:textId="77777777" w:rsidR="00B34953" w:rsidRPr="00EA57A6" w:rsidRDefault="000766CF">
      <w:pPr>
        <w:pStyle w:val="1"/>
      </w:pPr>
      <w:bookmarkStart w:id="314" w:name="flexible-engagement-approach"/>
      <w:bookmarkStart w:id="315" w:name="_Toc173408686"/>
      <w:bookmarkEnd w:id="312"/>
      <w:r w:rsidRPr="00EA57A6">
        <w:t>Flexible Engagement Approach</w:t>
      </w:r>
      <w:bookmarkEnd w:id="315"/>
    </w:p>
    <w:p w14:paraId="03E48360" w14:textId="77777777" w:rsidR="00B34953" w:rsidRPr="00EA57A6" w:rsidRDefault="000766CF" w:rsidP="00AF017B">
      <w:pPr>
        <w:pStyle w:val="FirstParagraph"/>
      </w:pPr>
      <w:r w:rsidRPr="00EA57A6">
        <w:t>Definition: An adaptable strategy for involving stakeholders that can change based on their needs, interests, and the evolving context of the evaluation.</w:t>
      </w:r>
    </w:p>
    <w:p w14:paraId="7090AA0D" w14:textId="77777777" w:rsidR="00B34953" w:rsidRPr="00EA57A6" w:rsidRDefault="000766CF">
      <w:pPr>
        <w:pStyle w:val="a0"/>
      </w:pPr>
      <w:r w:rsidRPr="00EA57A6">
        <w:t>Interpretation: Ensures that stakeholder involvement remains relevant and responsive throughout the evaluation process.</w:t>
      </w:r>
    </w:p>
    <w:p w14:paraId="78D8AD0E" w14:textId="77777777" w:rsidR="00B34953" w:rsidRPr="00EA57A6" w:rsidRDefault="000766CF">
      <w:pPr>
        <w:pStyle w:val="1"/>
      </w:pPr>
      <w:bookmarkStart w:id="316" w:name="focus-group"/>
      <w:bookmarkStart w:id="317" w:name="_Toc173408687"/>
      <w:bookmarkEnd w:id="314"/>
      <w:r w:rsidRPr="00EA57A6">
        <w:t>Focus group</w:t>
      </w:r>
      <w:bookmarkEnd w:id="317"/>
    </w:p>
    <w:p w14:paraId="2B73E780" w14:textId="77777777" w:rsidR="00B34953" w:rsidRPr="00EA57A6" w:rsidRDefault="000766CF" w:rsidP="00AF017B">
      <w:pPr>
        <w:pStyle w:val="FirstParagraph"/>
      </w:pPr>
      <w:r w:rsidRPr="00EA57A6">
        <w:t>Definition: A group of people selected for their relevance to an evaluation that is engaged by a trained facilitator in a series of discussions designed for sharing insights, ideas, and observations on a topic of concern.</w:t>
      </w:r>
    </w:p>
    <w:p w14:paraId="1884E541" w14:textId="77777777" w:rsidR="00B34953" w:rsidRPr="00EA57A6" w:rsidRDefault="00283C3C">
      <w:pPr>
        <w:pStyle w:val="a0"/>
      </w:pPr>
      <w:hyperlink r:id="rId157">
        <w:r w:rsidR="000766CF" w:rsidRPr="00EA57A6">
          <w:rPr>
            <w:rStyle w:val="af"/>
            <w:color w:val="auto"/>
          </w:rPr>
          <w:t>Source</w:t>
        </w:r>
      </w:hyperlink>
    </w:p>
    <w:p w14:paraId="3D5BBA97" w14:textId="77777777" w:rsidR="00B34953" w:rsidRPr="00EA57A6" w:rsidRDefault="000766CF">
      <w:pPr>
        <w:pStyle w:val="1"/>
      </w:pPr>
      <w:bookmarkStart w:id="318" w:name="food-rules-assessment"/>
      <w:bookmarkStart w:id="319" w:name="_Toc173408688"/>
      <w:bookmarkEnd w:id="316"/>
      <w:r w:rsidRPr="00EA57A6">
        <w:t>Food Rules Assessment</w:t>
      </w:r>
      <w:bookmarkEnd w:id="319"/>
    </w:p>
    <w:p w14:paraId="031213BE" w14:textId="77777777" w:rsidR="00B34953" w:rsidRPr="00EA57A6" w:rsidRDefault="000766CF" w:rsidP="00AF017B">
      <w:pPr>
        <w:pStyle w:val="FirstParagraph"/>
      </w:pPr>
      <w:r w:rsidRPr="00EA57A6">
        <w:t>Definition: An evaluative measure used to assess participants’ understanding and application of specific dietary guidelines or rules.</w:t>
      </w:r>
    </w:p>
    <w:p w14:paraId="678C0E2D" w14:textId="77777777" w:rsidR="00B34953" w:rsidRPr="00EA57A6" w:rsidRDefault="000766CF">
      <w:pPr>
        <w:pStyle w:val="a0"/>
      </w:pPr>
      <w:r w:rsidRPr="00EA57A6">
        <w:t>Interpretation: Helps in determining how well participants comprehend and are able to implement key dietary principles taught in the program.</w:t>
      </w:r>
    </w:p>
    <w:p w14:paraId="0308D05C" w14:textId="77777777" w:rsidR="00B34953" w:rsidRPr="00EA57A6" w:rsidRDefault="00283C3C">
      <w:pPr>
        <w:pStyle w:val="a0"/>
      </w:pPr>
      <w:hyperlink r:id="rId158">
        <w:r w:rsidR="000766CF" w:rsidRPr="00EA57A6">
          <w:rPr>
            <w:rStyle w:val="af"/>
            <w:color w:val="auto"/>
          </w:rPr>
          <w:t>Source</w:t>
        </w:r>
      </w:hyperlink>
    </w:p>
    <w:p w14:paraId="042E1525" w14:textId="77777777" w:rsidR="00B34953" w:rsidRPr="00EA57A6" w:rsidRDefault="000766CF">
      <w:pPr>
        <w:pStyle w:val="1"/>
      </w:pPr>
      <w:bookmarkStart w:id="320" w:name="forecast-sroi"/>
      <w:bookmarkStart w:id="321" w:name="_Toc173408689"/>
      <w:bookmarkEnd w:id="318"/>
      <w:r w:rsidRPr="00EA57A6">
        <w:t>Forecast SROI</w:t>
      </w:r>
      <w:bookmarkEnd w:id="321"/>
    </w:p>
    <w:p w14:paraId="76EDD700" w14:textId="77777777" w:rsidR="00B34953" w:rsidRPr="00EA57A6" w:rsidRDefault="000766CF" w:rsidP="00AF017B">
      <w:pPr>
        <w:pStyle w:val="FirstParagraph"/>
      </w:pPr>
      <w:r w:rsidRPr="00EA57A6">
        <w:t>Definition: An approach to SROI that predicts the potential social value that could be created if a program achieves its intended outcomes.</w:t>
      </w:r>
    </w:p>
    <w:p w14:paraId="1D5E126E" w14:textId="77777777" w:rsidR="00B34953" w:rsidRPr="00EA57A6" w:rsidRDefault="000766CF">
      <w:pPr>
        <w:pStyle w:val="a0"/>
      </w:pPr>
      <w:r w:rsidRPr="00EA57A6">
        <w:lastRenderedPageBreak/>
        <w:t>Interpretation: Useful for planning and designing programs, allowing stakeholders to anticipate and optimize social value creation.</w:t>
      </w:r>
    </w:p>
    <w:p w14:paraId="3CF5BED5" w14:textId="77777777" w:rsidR="00B34953" w:rsidRPr="00EA57A6" w:rsidRDefault="00283C3C">
      <w:pPr>
        <w:pStyle w:val="a0"/>
      </w:pPr>
      <w:hyperlink r:id="rId159" w:anchor="page=159">
        <w:r w:rsidR="000766CF" w:rsidRPr="00EA57A6">
          <w:rPr>
            <w:rStyle w:val="af"/>
            <w:color w:val="auto"/>
          </w:rPr>
          <w:t>Source</w:t>
        </w:r>
      </w:hyperlink>
    </w:p>
    <w:p w14:paraId="3AA6C60C" w14:textId="77777777" w:rsidR="00B34953" w:rsidRPr="00EA57A6" w:rsidRDefault="000766CF">
      <w:pPr>
        <w:pStyle w:val="1"/>
      </w:pPr>
      <w:bookmarkStart w:id="322" w:name="formal-agreements"/>
      <w:bookmarkStart w:id="323" w:name="_Toc173408690"/>
      <w:bookmarkEnd w:id="320"/>
      <w:r w:rsidRPr="00EA57A6">
        <w:t>Formal Agreements</w:t>
      </w:r>
      <w:bookmarkEnd w:id="323"/>
    </w:p>
    <w:p w14:paraId="2B089DF1" w14:textId="77777777" w:rsidR="00B34953" w:rsidRPr="00EA57A6" w:rsidRDefault="000766CF" w:rsidP="00AF017B">
      <w:pPr>
        <w:pStyle w:val="FirstParagraph"/>
      </w:pPr>
      <w:r w:rsidRPr="00EA57A6">
        <w:t>Definition: Evaluation agreements should be negotiated to make obligations explicit and take into account the needs, expectations and cultural contexts of clients and other stakeholders.</w:t>
      </w:r>
    </w:p>
    <w:p w14:paraId="049FE964" w14:textId="77777777" w:rsidR="00B34953" w:rsidRPr="00EA57A6" w:rsidRDefault="00283C3C">
      <w:pPr>
        <w:pStyle w:val="a0"/>
      </w:pPr>
      <w:hyperlink r:id="rId160">
        <w:r w:rsidR="000766CF" w:rsidRPr="00EA57A6">
          <w:rPr>
            <w:rStyle w:val="af"/>
            <w:color w:val="auto"/>
          </w:rPr>
          <w:t>Source</w:t>
        </w:r>
      </w:hyperlink>
    </w:p>
    <w:p w14:paraId="05C955B5" w14:textId="77777777" w:rsidR="00B34953" w:rsidRPr="00EA57A6" w:rsidRDefault="000766CF">
      <w:pPr>
        <w:pStyle w:val="1"/>
      </w:pPr>
      <w:bookmarkStart w:id="324" w:name="formal-mentoring"/>
      <w:bookmarkStart w:id="325" w:name="_Toc173408691"/>
      <w:bookmarkEnd w:id="322"/>
      <w:r w:rsidRPr="00EA57A6">
        <w:t>Formal Mentoring</w:t>
      </w:r>
      <w:bookmarkEnd w:id="325"/>
    </w:p>
    <w:p w14:paraId="17E9B2F5" w14:textId="77777777" w:rsidR="00B34953" w:rsidRPr="00EA57A6" w:rsidRDefault="000766CF" w:rsidP="00AF017B">
      <w:pPr>
        <w:pStyle w:val="FirstParagraph"/>
      </w:pPr>
      <w:r w:rsidRPr="00EA57A6">
        <w:t>Definition: Structured mentoring programs organized by institutions to systematically match mentors and mentees based on specific criteria.</w:t>
      </w:r>
    </w:p>
    <w:p w14:paraId="7B832F4D" w14:textId="77777777" w:rsidR="00B34953" w:rsidRPr="00EA57A6" w:rsidRDefault="000766CF">
      <w:pPr>
        <w:pStyle w:val="a0"/>
      </w:pPr>
      <w:r w:rsidRPr="00EA57A6">
        <w:t>Interpretation: Provides an organized approach to mentoring, ensuring all participants have access to mentoring relationships.</w:t>
      </w:r>
    </w:p>
    <w:p w14:paraId="72BA960E" w14:textId="77777777" w:rsidR="00B34953" w:rsidRPr="00EA57A6" w:rsidRDefault="00283C3C">
      <w:pPr>
        <w:pStyle w:val="a0"/>
      </w:pPr>
      <w:hyperlink r:id="rId161">
        <w:r w:rsidR="000766CF" w:rsidRPr="00EA57A6">
          <w:rPr>
            <w:rStyle w:val="af"/>
            <w:color w:val="auto"/>
          </w:rPr>
          <w:t>Source</w:t>
        </w:r>
      </w:hyperlink>
    </w:p>
    <w:p w14:paraId="7B1B854D" w14:textId="77777777" w:rsidR="00B34953" w:rsidRPr="00EA57A6" w:rsidRDefault="000766CF">
      <w:pPr>
        <w:pStyle w:val="1"/>
      </w:pPr>
      <w:bookmarkStart w:id="326" w:name="formative-evaluation"/>
      <w:bookmarkStart w:id="327" w:name="_Toc173408692"/>
      <w:bookmarkEnd w:id="324"/>
      <w:r w:rsidRPr="00EA57A6">
        <w:t>Formative evaluation</w:t>
      </w:r>
      <w:bookmarkEnd w:id="327"/>
    </w:p>
    <w:p w14:paraId="69D5E2AA" w14:textId="77777777" w:rsidR="00B34953" w:rsidRPr="00EA57A6" w:rsidRDefault="000766CF" w:rsidP="00AF017B">
      <w:pPr>
        <w:pStyle w:val="FirstParagraph"/>
      </w:pPr>
      <w:r w:rsidRPr="00EA57A6">
        <w:t>Definition: A type of evaluation in which the educator explores the operations or process of a financial education intervention implementation, also referred to as process evaluation. As opposed to exploring outcomes in a summative evaluation, formative evaluation is conducted to help educators decide whether the program is meeting needs of program recipients, whether the activities implemented are of high quality, and whether any improvements are required.</w:t>
      </w:r>
    </w:p>
    <w:p w14:paraId="4D659229" w14:textId="77777777" w:rsidR="00B34953" w:rsidRPr="00EA57A6" w:rsidRDefault="00283C3C">
      <w:pPr>
        <w:pStyle w:val="a0"/>
      </w:pPr>
      <w:hyperlink r:id="rId162">
        <w:r w:rsidR="000766CF" w:rsidRPr="00EA57A6">
          <w:rPr>
            <w:rStyle w:val="af"/>
            <w:color w:val="auto"/>
          </w:rPr>
          <w:t>Source</w:t>
        </w:r>
      </w:hyperlink>
    </w:p>
    <w:p w14:paraId="4CA51924" w14:textId="77777777" w:rsidR="00B34953" w:rsidRPr="00EA57A6" w:rsidRDefault="000766CF">
      <w:pPr>
        <w:pStyle w:val="1"/>
      </w:pPr>
      <w:bookmarkStart w:id="328" w:name="formative-metaevaluation"/>
      <w:bookmarkStart w:id="329" w:name="_Toc173408693"/>
      <w:bookmarkEnd w:id="326"/>
      <w:r w:rsidRPr="00EA57A6">
        <w:t>Formative Metaevaluation</w:t>
      </w:r>
      <w:bookmarkEnd w:id="329"/>
    </w:p>
    <w:p w14:paraId="74C269A5" w14:textId="77777777" w:rsidR="00B34953" w:rsidRPr="00EA57A6" w:rsidRDefault="000766CF" w:rsidP="00AF017B">
      <w:pPr>
        <w:pStyle w:val="FirstParagraph"/>
      </w:pPr>
      <w:r w:rsidRPr="00EA57A6">
        <w:t>Definition: A metaevaluation conducted during the evaluation process to provide ongoing feedback and improve the evaluation as it progresses.</w:t>
      </w:r>
    </w:p>
    <w:p w14:paraId="615BCA89" w14:textId="77777777" w:rsidR="00B34953" w:rsidRPr="00EA57A6" w:rsidRDefault="000766CF">
      <w:pPr>
        <w:pStyle w:val="a0"/>
      </w:pPr>
      <w:r w:rsidRPr="00EA57A6">
        <w:t>Interpretation: Supports continuous improvement and real-time adjustments to enhance the quality of the evaluation.</w:t>
      </w:r>
    </w:p>
    <w:p w14:paraId="1975E3AE" w14:textId="77777777" w:rsidR="00B34953" w:rsidRPr="00EA57A6" w:rsidRDefault="00283C3C">
      <w:pPr>
        <w:pStyle w:val="a0"/>
      </w:pPr>
      <w:hyperlink r:id="rId163">
        <w:r w:rsidR="000766CF" w:rsidRPr="00EA57A6">
          <w:rPr>
            <w:rStyle w:val="af"/>
            <w:color w:val="auto"/>
          </w:rPr>
          <w:t>Source</w:t>
        </w:r>
      </w:hyperlink>
    </w:p>
    <w:p w14:paraId="5AAC51FE" w14:textId="77777777" w:rsidR="00B34953" w:rsidRPr="00EA57A6" w:rsidRDefault="000766CF">
      <w:pPr>
        <w:pStyle w:val="1"/>
      </w:pPr>
      <w:bookmarkStart w:id="330" w:name="framework"/>
      <w:bookmarkStart w:id="331" w:name="_Toc173408694"/>
      <w:bookmarkEnd w:id="328"/>
      <w:r w:rsidRPr="00EA57A6">
        <w:t>Framework</w:t>
      </w:r>
      <w:bookmarkEnd w:id="331"/>
    </w:p>
    <w:p w14:paraId="1FD25790" w14:textId="77777777" w:rsidR="00B34953" w:rsidRPr="00EA57A6" w:rsidRDefault="000766CF" w:rsidP="00AF017B">
      <w:pPr>
        <w:pStyle w:val="FirstParagraph"/>
      </w:pPr>
      <w:r w:rsidRPr="00EA57A6">
        <w:t>Definition: A structured plan or set of guidelines that outlines the processes and methods used in a program or evaluation.</w:t>
      </w:r>
    </w:p>
    <w:p w14:paraId="6376046E" w14:textId="77777777" w:rsidR="00B34953" w:rsidRPr="00EA57A6" w:rsidRDefault="000766CF">
      <w:pPr>
        <w:pStyle w:val="a0"/>
      </w:pPr>
      <w:r w:rsidRPr="00EA57A6">
        <w:lastRenderedPageBreak/>
        <w:t>Interpretation: Provides a systematic approach to organizing and conducting evaluations or program activities.</w:t>
      </w:r>
    </w:p>
    <w:p w14:paraId="4194D6FD" w14:textId="77777777" w:rsidR="00B34953" w:rsidRPr="00EA57A6" w:rsidRDefault="00283C3C">
      <w:pPr>
        <w:pStyle w:val="a0"/>
      </w:pPr>
      <w:hyperlink r:id="rId164">
        <w:r w:rsidR="000766CF" w:rsidRPr="00EA57A6">
          <w:rPr>
            <w:rStyle w:val="af"/>
            <w:color w:val="auto"/>
          </w:rPr>
          <w:t>Source</w:t>
        </w:r>
      </w:hyperlink>
    </w:p>
    <w:p w14:paraId="06087863" w14:textId="77777777" w:rsidR="00B34953" w:rsidRPr="00EA57A6" w:rsidRDefault="000766CF">
      <w:pPr>
        <w:pStyle w:val="1"/>
      </w:pPr>
      <w:bookmarkStart w:id="332" w:name="goal-setting"/>
      <w:bookmarkStart w:id="333" w:name="_Toc173408695"/>
      <w:bookmarkEnd w:id="330"/>
      <w:r w:rsidRPr="00EA57A6">
        <w:t>Goal Setting</w:t>
      </w:r>
      <w:bookmarkEnd w:id="333"/>
    </w:p>
    <w:p w14:paraId="0DFF2497" w14:textId="77777777" w:rsidR="00B34953" w:rsidRPr="00EA57A6" w:rsidRDefault="000766CF" w:rsidP="00AF017B">
      <w:pPr>
        <w:pStyle w:val="FirstParagraph"/>
      </w:pPr>
      <w:r w:rsidRPr="00EA57A6">
        <w:t>Definition: The process of defining specific, measurable, and time-bound objectives that guide individuals’ actions and efforts.</w:t>
      </w:r>
    </w:p>
    <w:p w14:paraId="102B784B" w14:textId="77777777" w:rsidR="00B34953" w:rsidRPr="00EA57A6" w:rsidRDefault="000766CF">
      <w:pPr>
        <w:pStyle w:val="a0"/>
      </w:pPr>
      <w:r w:rsidRPr="00EA57A6">
        <w:t>Interpretation: Encourages motivation and provides direction, helping individuals to achieve desired outcomes through structured planning.</w:t>
      </w:r>
    </w:p>
    <w:p w14:paraId="6EB29B00" w14:textId="77777777" w:rsidR="00B34953" w:rsidRPr="00EA57A6" w:rsidRDefault="00283C3C">
      <w:pPr>
        <w:pStyle w:val="a0"/>
      </w:pPr>
      <w:hyperlink r:id="rId165">
        <w:r w:rsidR="000766CF" w:rsidRPr="00EA57A6">
          <w:rPr>
            <w:rStyle w:val="af"/>
            <w:color w:val="auto"/>
          </w:rPr>
          <w:t>Source</w:t>
        </w:r>
      </w:hyperlink>
    </w:p>
    <w:p w14:paraId="54F15353" w14:textId="77777777" w:rsidR="00B34953" w:rsidRPr="00EA57A6" w:rsidRDefault="000766CF">
      <w:pPr>
        <w:pStyle w:val="1"/>
      </w:pPr>
      <w:bookmarkStart w:id="334" w:name="graduate-employability"/>
      <w:bookmarkStart w:id="335" w:name="_Toc173408696"/>
      <w:bookmarkEnd w:id="332"/>
      <w:r w:rsidRPr="00EA57A6">
        <w:t>Graduate Employability</w:t>
      </w:r>
      <w:bookmarkEnd w:id="335"/>
    </w:p>
    <w:p w14:paraId="49166899" w14:textId="77777777" w:rsidR="00B34953" w:rsidRPr="00EA57A6" w:rsidRDefault="000766CF" w:rsidP="00AF017B">
      <w:pPr>
        <w:pStyle w:val="FirstParagraph"/>
      </w:pPr>
      <w:r w:rsidRPr="00EA57A6">
        <w:t>Definition: The set of skills, knowledge, and attributes that make graduates more likely to gain employment and be successful in their chosen occupations.</w:t>
      </w:r>
    </w:p>
    <w:p w14:paraId="7BB7A06D" w14:textId="77777777" w:rsidR="00B34953" w:rsidRPr="00EA57A6" w:rsidRDefault="000766CF">
      <w:pPr>
        <w:pStyle w:val="a0"/>
      </w:pPr>
      <w:r w:rsidRPr="00EA57A6">
        <w:t>Interpretation: Focuses on preparing students for the workforce, ensuring they have the competencies required by employers.</w:t>
      </w:r>
    </w:p>
    <w:p w14:paraId="4E92768C" w14:textId="77777777" w:rsidR="00B34953" w:rsidRPr="00EA57A6" w:rsidRDefault="00283C3C">
      <w:pPr>
        <w:pStyle w:val="a0"/>
      </w:pPr>
      <w:hyperlink r:id="rId166">
        <w:r w:rsidR="000766CF" w:rsidRPr="00EA57A6">
          <w:rPr>
            <w:rStyle w:val="af"/>
            <w:color w:val="auto"/>
          </w:rPr>
          <w:t>Source</w:t>
        </w:r>
      </w:hyperlink>
    </w:p>
    <w:p w14:paraId="63DAC9ED" w14:textId="77777777" w:rsidR="00B34953" w:rsidRPr="00EA57A6" w:rsidRDefault="000766CF">
      <w:pPr>
        <w:pStyle w:val="1"/>
      </w:pPr>
      <w:bookmarkStart w:id="336" w:name="group-concept-mapping"/>
      <w:bookmarkStart w:id="337" w:name="_Toc173408697"/>
      <w:bookmarkEnd w:id="334"/>
      <w:r w:rsidRPr="00EA57A6">
        <w:t>Group Concept Mapping</w:t>
      </w:r>
      <w:bookmarkEnd w:id="337"/>
    </w:p>
    <w:p w14:paraId="5B81669B" w14:textId="77777777" w:rsidR="00B34953" w:rsidRPr="00EA57A6" w:rsidRDefault="000766CF" w:rsidP="00AF017B">
      <w:pPr>
        <w:pStyle w:val="FirstParagraph"/>
      </w:pPr>
      <w:r w:rsidRPr="00EA57A6">
        <w:t>Definition: A participatory method where participants collaboratively brainstorm, sort, and rate ideas to identify key themes and priorities.</w:t>
      </w:r>
    </w:p>
    <w:p w14:paraId="0E4A3C87" w14:textId="77777777" w:rsidR="00B34953" w:rsidRPr="00EA57A6" w:rsidRDefault="000766CF">
      <w:pPr>
        <w:pStyle w:val="a0"/>
      </w:pPr>
      <w:r w:rsidRPr="00EA57A6">
        <w:t>Interpretation: Facilitates collective understanding and prioritization, ensuring diverse perspectives are integrated into the evaluation.</w:t>
      </w:r>
    </w:p>
    <w:p w14:paraId="5100AFF4" w14:textId="77777777" w:rsidR="00B34953" w:rsidRPr="00EA57A6" w:rsidRDefault="00283C3C">
      <w:pPr>
        <w:pStyle w:val="a0"/>
      </w:pPr>
      <w:hyperlink r:id="rId167">
        <w:r w:rsidR="000766CF" w:rsidRPr="00EA57A6">
          <w:rPr>
            <w:rStyle w:val="af"/>
            <w:color w:val="auto"/>
          </w:rPr>
          <w:t>Source</w:t>
        </w:r>
      </w:hyperlink>
    </w:p>
    <w:p w14:paraId="226B043A" w14:textId="77777777" w:rsidR="00B34953" w:rsidRPr="00EA57A6" w:rsidRDefault="000766CF">
      <w:pPr>
        <w:pStyle w:val="1"/>
      </w:pPr>
      <w:bookmarkStart w:id="338" w:name="harm-reduction"/>
      <w:bookmarkStart w:id="339" w:name="_Toc173408698"/>
      <w:bookmarkEnd w:id="336"/>
      <w:r w:rsidRPr="00EA57A6">
        <w:t>Harm Reduction</w:t>
      </w:r>
      <w:bookmarkEnd w:id="339"/>
    </w:p>
    <w:p w14:paraId="7E8DDDB6" w14:textId="77777777" w:rsidR="00B34953" w:rsidRPr="00EA57A6" w:rsidRDefault="000766CF" w:rsidP="00AF017B">
      <w:pPr>
        <w:pStyle w:val="FirstParagraph"/>
      </w:pPr>
      <w:r w:rsidRPr="00EA57A6">
        <w:t>Definition: Strategies and interventions aimed at reducing the negative consequences of drug use, without necessarily requiring cessation.</w:t>
      </w:r>
    </w:p>
    <w:p w14:paraId="237F9B9C" w14:textId="77777777" w:rsidR="00B34953" w:rsidRPr="00EA57A6" w:rsidRDefault="000766CF">
      <w:pPr>
        <w:pStyle w:val="a0"/>
      </w:pPr>
      <w:r w:rsidRPr="00EA57A6">
        <w:t>Interpretation: Focuses on minimizing harm and promoting health and safety among people who use drugs.</w:t>
      </w:r>
    </w:p>
    <w:p w14:paraId="71817953" w14:textId="77777777" w:rsidR="00B34953" w:rsidRPr="00EA57A6" w:rsidRDefault="00283C3C">
      <w:pPr>
        <w:pStyle w:val="a0"/>
      </w:pPr>
      <w:hyperlink r:id="rId168">
        <w:r w:rsidR="000766CF" w:rsidRPr="00EA57A6">
          <w:rPr>
            <w:rStyle w:val="af"/>
            <w:color w:val="auto"/>
          </w:rPr>
          <w:t>Source</w:t>
        </w:r>
      </w:hyperlink>
    </w:p>
    <w:p w14:paraId="0F185433" w14:textId="77777777" w:rsidR="00B34953" w:rsidRPr="00EA57A6" w:rsidRDefault="000766CF">
      <w:pPr>
        <w:pStyle w:val="1"/>
      </w:pPr>
      <w:bookmarkStart w:id="340" w:name="history"/>
      <w:bookmarkStart w:id="341" w:name="_Toc173408699"/>
      <w:bookmarkEnd w:id="338"/>
      <w:r w:rsidRPr="00EA57A6">
        <w:t>History</w:t>
      </w:r>
      <w:bookmarkEnd w:id="341"/>
    </w:p>
    <w:p w14:paraId="3362E37F" w14:textId="77777777" w:rsidR="00B34953" w:rsidRPr="00EA57A6" w:rsidRDefault="000766CF" w:rsidP="00AF017B">
      <w:pPr>
        <w:pStyle w:val="FirstParagraph"/>
      </w:pPr>
      <w:r w:rsidRPr="00EA57A6">
        <w:t>Definition: Events outside the program that affect the responses of those involved in the program.</w:t>
      </w:r>
    </w:p>
    <w:p w14:paraId="73BE571A" w14:textId="77777777" w:rsidR="00B34953" w:rsidRPr="00EA57A6" w:rsidRDefault="00283C3C">
      <w:pPr>
        <w:pStyle w:val="a0"/>
      </w:pPr>
      <w:hyperlink r:id="rId169">
        <w:r w:rsidR="000766CF" w:rsidRPr="00EA57A6">
          <w:rPr>
            <w:rStyle w:val="af"/>
            <w:color w:val="auto"/>
          </w:rPr>
          <w:t>Source</w:t>
        </w:r>
      </w:hyperlink>
    </w:p>
    <w:p w14:paraId="682063B9" w14:textId="77777777" w:rsidR="00B34953" w:rsidRPr="00EA57A6" w:rsidRDefault="000766CF">
      <w:pPr>
        <w:pStyle w:val="1"/>
      </w:pPr>
      <w:bookmarkStart w:id="342" w:name="history-and-program-interaction"/>
      <w:bookmarkStart w:id="343" w:name="_Toc173408700"/>
      <w:bookmarkEnd w:id="340"/>
      <w:r w:rsidRPr="00EA57A6">
        <w:t>History and program interaction</w:t>
      </w:r>
      <w:bookmarkEnd w:id="343"/>
    </w:p>
    <w:p w14:paraId="3D9EA3F9" w14:textId="77777777" w:rsidR="00B34953" w:rsidRPr="00EA57A6" w:rsidRDefault="000766CF" w:rsidP="00AF017B">
      <w:pPr>
        <w:pStyle w:val="FirstParagraph"/>
      </w:pPr>
      <w:r w:rsidRPr="00EA57A6">
        <w:t>Definition: The conditions under which the program took place are not representative of future conditions. This is a threat to external validity.</w:t>
      </w:r>
    </w:p>
    <w:p w14:paraId="0A05534A" w14:textId="77777777" w:rsidR="00B34953" w:rsidRPr="00EA57A6" w:rsidRDefault="00283C3C">
      <w:pPr>
        <w:pStyle w:val="a0"/>
      </w:pPr>
      <w:hyperlink r:id="rId170">
        <w:r w:rsidR="000766CF" w:rsidRPr="00EA57A6">
          <w:rPr>
            <w:rStyle w:val="af"/>
            <w:color w:val="auto"/>
          </w:rPr>
          <w:t>Source</w:t>
        </w:r>
      </w:hyperlink>
    </w:p>
    <w:p w14:paraId="0958EA78" w14:textId="77777777" w:rsidR="00B34953" w:rsidRPr="00EA57A6" w:rsidRDefault="000766CF">
      <w:pPr>
        <w:pStyle w:val="1"/>
      </w:pPr>
      <w:bookmarkStart w:id="344" w:name="human-rights-and-respect"/>
      <w:bookmarkStart w:id="345" w:name="_Toc173408701"/>
      <w:bookmarkEnd w:id="342"/>
      <w:r w:rsidRPr="00EA57A6">
        <w:t>Human Rights and Respect</w:t>
      </w:r>
      <w:bookmarkEnd w:id="345"/>
    </w:p>
    <w:p w14:paraId="3327B3FE" w14:textId="77777777" w:rsidR="00B34953" w:rsidRPr="00EA57A6" w:rsidRDefault="000766CF" w:rsidP="00AF017B">
      <w:pPr>
        <w:pStyle w:val="FirstParagraph"/>
      </w:pPr>
      <w:r w:rsidRPr="00EA57A6">
        <w:t>Definition: Evaluations should be designed and conducted to protect human and legal rights and maintain the dignity of participants and other stakeholders.</w:t>
      </w:r>
    </w:p>
    <w:p w14:paraId="1530EC2C" w14:textId="77777777" w:rsidR="00B34953" w:rsidRPr="00EA57A6" w:rsidRDefault="00283C3C">
      <w:pPr>
        <w:pStyle w:val="a0"/>
      </w:pPr>
      <w:hyperlink r:id="rId171">
        <w:r w:rsidR="000766CF" w:rsidRPr="00EA57A6">
          <w:rPr>
            <w:rStyle w:val="af"/>
            <w:color w:val="auto"/>
          </w:rPr>
          <w:t>Source</w:t>
        </w:r>
      </w:hyperlink>
    </w:p>
    <w:p w14:paraId="10E0FFBF" w14:textId="77777777" w:rsidR="00B34953" w:rsidRPr="00EA57A6" w:rsidRDefault="000766CF">
      <w:pPr>
        <w:pStyle w:val="1"/>
      </w:pPr>
      <w:bookmarkStart w:id="346" w:name="human-subjects-agreements"/>
      <w:bookmarkStart w:id="347" w:name="_Toc173408702"/>
      <w:bookmarkEnd w:id="344"/>
      <w:r w:rsidRPr="00EA57A6">
        <w:t>Human Subjects Agreements</w:t>
      </w:r>
      <w:bookmarkEnd w:id="347"/>
    </w:p>
    <w:p w14:paraId="22BFF8DD" w14:textId="77777777" w:rsidR="00B34953" w:rsidRPr="00EA57A6" w:rsidRDefault="000766CF" w:rsidP="00AF017B">
      <w:pPr>
        <w:pStyle w:val="FirstParagraph"/>
      </w:pPr>
      <w:r w:rsidRPr="00EA57A6">
        <w:t>Definition: Formal agreements that outline the ethical considerations and protections for participants in a research or evaluation study.</w:t>
      </w:r>
    </w:p>
    <w:p w14:paraId="39BAEBC9" w14:textId="77777777" w:rsidR="00B34953" w:rsidRPr="00EA57A6" w:rsidRDefault="000766CF">
      <w:pPr>
        <w:pStyle w:val="a0"/>
      </w:pPr>
      <w:r w:rsidRPr="00EA57A6">
        <w:t>Interpretation: Ensures that participants’ rights and confidentiality are respected and maintained throughout the evaluation process.</w:t>
      </w:r>
    </w:p>
    <w:p w14:paraId="52F44C05" w14:textId="77777777" w:rsidR="00B34953" w:rsidRPr="00EA57A6" w:rsidRDefault="00283C3C">
      <w:pPr>
        <w:pStyle w:val="a0"/>
      </w:pPr>
      <w:hyperlink r:id="rId172">
        <w:r w:rsidR="000766CF" w:rsidRPr="00EA57A6">
          <w:rPr>
            <w:rStyle w:val="af"/>
            <w:color w:val="auto"/>
          </w:rPr>
          <w:t>Source</w:t>
        </w:r>
      </w:hyperlink>
    </w:p>
    <w:p w14:paraId="01153908" w14:textId="77777777" w:rsidR="00B34953" w:rsidRPr="00EA57A6" w:rsidRDefault="000766CF">
      <w:pPr>
        <w:pStyle w:val="1"/>
      </w:pPr>
      <w:bookmarkStart w:id="348" w:name="ideal-evaluation-design"/>
      <w:bookmarkStart w:id="349" w:name="_Toc173408703"/>
      <w:bookmarkEnd w:id="346"/>
      <w:r w:rsidRPr="00EA57A6">
        <w:t>Ideal evaluation design</w:t>
      </w:r>
      <w:bookmarkEnd w:id="349"/>
    </w:p>
    <w:p w14:paraId="263999E3" w14:textId="77777777" w:rsidR="00B34953" w:rsidRPr="00EA57A6" w:rsidRDefault="000766CF" w:rsidP="00AF017B">
      <w:pPr>
        <w:pStyle w:val="FirstParagraph"/>
      </w:pPr>
      <w:r w:rsidRPr="00EA57A6">
        <w:t>Definition: The conceptual comparison of two or more situations that are identical except that in one case the program is operational. Only one group (the treatment group) receives the program; the other groups (the control groups) are subject to all pertinent influences except for the operation of the program, in exactly the same fashion as the treatment group. Outcomes are measured in exactly the same way for both groups and any differences can be attributed to the program.</w:t>
      </w:r>
    </w:p>
    <w:p w14:paraId="0AD152DD" w14:textId="77777777" w:rsidR="00B34953" w:rsidRPr="00EA57A6" w:rsidRDefault="00283C3C">
      <w:pPr>
        <w:pStyle w:val="a0"/>
      </w:pPr>
      <w:hyperlink r:id="rId173">
        <w:r w:rsidR="000766CF" w:rsidRPr="00EA57A6">
          <w:rPr>
            <w:rStyle w:val="af"/>
            <w:color w:val="auto"/>
          </w:rPr>
          <w:t>Source</w:t>
        </w:r>
      </w:hyperlink>
    </w:p>
    <w:p w14:paraId="1B64AC83" w14:textId="77777777" w:rsidR="00B34953" w:rsidRPr="00EA57A6" w:rsidRDefault="000766CF">
      <w:pPr>
        <w:pStyle w:val="1"/>
      </w:pPr>
      <w:bookmarkStart w:id="350" w:name="impact-assessment"/>
      <w:bookmarkStart w:id="351" w:name="_Toc173408704"/>
      <w:bookmarkEnd w:id="348"/>
      <w:r w:rsidRPr="00EA57A6">
        <w:t>Impact Assessment</w:t>
      </w:r>
      <w:bookmarkEnd w:id="351"/>
    </w:p>
    <w:p w14:paraId="003ACC9D" w14:textId="77777777" w:rsidR="00B34953" w:rsidRPr="00EA57A6" w:rsidRDefault="000766CF" w:rsidP="00AF017B">
      <w:pPr>
        <w:pStyle w:val="FirstParagraph"/>
      </w:pPr>
      <w:r w:rsidRPr="00EA57A6">
        <w:t>Definition: Evaluation that measures the changes that can be attributed to a particular intervention, such as a project, program, or policy.</w:t>
      </w:r>
    </w:p>
    <w:p w14:paraId="6AC8428A" w14:textId="77777777" w:rsidR="00B34953" w:rsidRPr="00EA57A6" w:rsidRDefault="000766CF">
      <w:pPr>
        <w:pStyle w:val="a0"/>
      </w:pPr>
      <w:r w:rsidRPr="00EA57A6">
        <w:t>Interpretation: Focuses on understanding the broader, long-term effects of a program.</w:t>
      </w:r>
    </w:p>
    <w:p w14:paraId="1FADA3BB" w14:textId="77777777" w:rsidR="00B34953" w:rsidRPr="00EA57A6" w:rsidRDefault="00283C3C">
      <w:pPr>
        <w:pStyle w:val="a0"/>
      </w:pPr>
      <w:hyperlink r:id="rId174">
        <w:r w:rsidR="000766CF" w:rsidRPr="00EA57A6">
          <w:rPr>
            <w:rStyle w:val="af"/>
            <w:color w:val="auto"/>
          </w:rPr>
          <w:t>Source</w:t>
        </w:r>
      </w:hyperlink>
    </w:p>
    <w:p w14:paraId="636F034A" w14:textId="77777777" w:rsidR="00B34953" w:rsidRPr="00EA57A6" w:rsidRDefault="000766CF">
      <w:pPr>
        <w:pStyle w:val="1"/>
      </w:pPr>
      <w:bookmarkStart w:id="352" w:name="impact-evaluation"/>
      <w:bookmarkStart w:id="353" w:name="_Toc173408705"/>
      <w:bookmarkEnd w:id="350"/>
      <w:r w:rsidRPr="00EA57A6">
        <w:lastRenderedPageBreak/>
        <w:t>Impact Evaluation</w:t>
      </w:r>
      <w:bookmarkEnd w:id="353"/>
    </w:p>
    <w:p w14:paraId="34DE1D3A" w14:textId="77777777" w:rsidR="00B34953" w:rsidRPr="00EA57A6" w:rsidRDefault="000766CF" w:rsidP="00AF017B">
      <w:pPr>
        <w:pStyle w:val="FirstParagraph"/>
      </w:pPr>
      <w:r w:rsidRPr="00EA57A6">
        <w:t>Definition: Assessment of the changes that can be attributed to a particular intervention, such as a project, program, or policy.</w:t>
      </w:r>
    </w:p>
    <w:p w14:paraId="481410C3" w14:textId="77777777" w:rsidR="00B34953" w:rsidRPr="00EA57A6" w:rsidRDefault="000766CF">
      <w:pPr>
        <w:pStyle w:val="a0"/>
      </w:pPr>
      <w:r w:rsidRPr="00EA57A6">
        <w:t>Interpretation: Focuses on the long-term effects and overall changes brought about by a program.</w:t>
      </w:r>
    </w:p>
    <w:p w14:paraId="44D3E8C0" w14:textId="77777777" w:rsidR="00B34953" w:rsidRPr="00EA57A6" w:rsidRDefault="00283C3C">
      <w:pPr>
        <w:pStyle w:val="a0"/>
      </w:pPr>
      <w:hyperlink r:id="rId175">
        <w:r w:rsidR="000766CF" w:rsidRPr="00EA57A6">
          <w:rPr>
            <w:rStyle w:val="af"/>
            <w:color w:val="auto"/>
          </w:rPr>
          <w:t>Source</w:t>
        </w:r>
      </w:hyperlink>
    </w:p>
    <w:p w14:paraId="1094D469" w14:textId="77777777" w:rsidR="00B34953" w:rsidRPr="00EA57A6" w:rsidRDefault="000766CF">
      <w:pPr>
        <w:pStyle w:val="1"/>
      </w:pPr>
      <w:bookmarkStart w:id="354" w:name="impact-map"/>
      <w:bookmarkStart w:id="355" w:name="_Toc173408706"/>
      <w:bookmarkEnd w:id="352"/>
      <w:r w:rsidRPr="00EA57A6">
        <w:t>Impact Map</w:t>
      </w:r>
      <w:bookmarkEnd w:id="355"/>
    </w:p>
    <w:p w14:paraId="38A57EA3" w14:textId="77777777" w:rsidR="00B34953" w:rsidRPr="00EA57A6" w:rsidRDefault="000766CF" w:rsidP="00AF017B">
      <w:pPr>
        <w:pStyle w:val="FirstParagraph"/>
      </w:pPr>
      <w:r w:rsidRPr="00EA57A6">
        <w:t>Definition: A tool used in SROI to visualize the causal pathways from inputs and activities to outputs, outcomes, and impacts.</w:t>
      </w:r>
    </w:p>
    <w:p w14:paraId="3FF7F96C" w14:textId="77777777" w:rsidR="00B34953" w:rsidRPr="00EA57A6" w:rsidRDefault="000766CF">
      <w:pPr>
        <w:pStyle w:val="a0"/>
      </w:pPr>
      <w:r w:rsidRPr="00EA57A6">
        <w:t>Interpretation: Helps stakeholders understand the logical flow of how program activities lead to desired social outcomes.</w:t>
      </w:r>
    </w:p>
    <w:p w14:paraId="272885A5" w14:textId="77777777" w:rsidR="00B34953" w:rsidRPr="00EA57A6" w:rsidRDefault="00283C3C">
      <w:pPr>
        <w:pStyle w:val="a0"/>
      </w:pPr>
      <w:hyperlink r:id="rId176" w:anchor="page=162">
        <w:r w:rsidR="000766CF" w:rsidRPr="00EA57A6">
          <w:rPr>
            <w:rStyle w:val="af"/>
            <w:color w:val="auto"/>
          </w:rPr>
          <w:t>Source</w:t>
        </w:r>
      </w:hyperlink>
    </w:p>
    <w:p w14:paraId="589BC383" w14:textId="77777777" w:rsidR="00B34953" w:rsidRPr="00EA57A6" w:rsidRDefault="000766CF">
      <w:pPr>
        <w:pStyle w:val="1"/>
      </w:pPr>
      <w:bookmarkStart w:id="356" w:name="impact-pathway"/>
      <w:bookmarkStart w:id="357" w:name="_Toc173408707"/>
      <w:bookmarkEnd w:id="354"/>
      <w:r w:rsidRPr="00EA57A6">
        <w:t>Impact Pathway</w:t>
      </w:r>
      <w:bookmarkEnd w:id="357"/>
    </w:p>
    <w:p w14:paraId="6AA857BF" w14:textId="77777777" w:rsidR="00B34953" w:rsidRPr="00EA57A6" w:rsidRDefault="000766CF" w:rsidP="00AF017B">
      <w:pPr>
        <w:pStyle w:val="FirstParagraph"/>
      </w:pPr>
      <w:r w:rsidRPr="00EA57A6">
        <w:t>Definition: The sequence of processes and events that lead to the intended outcomes of a program, showing the causal linkages from activities to impacts.</w:t>
      </w:r>
    </w:p>
    <w:p w14:paraId="573B2E73" w14:textId="77777777" w:rsidR="00B34953" w:rsidRPr="00EA57A6" w:rsidRDefault="000766CF">
      <w:pPr>
        <w:pStyle w:val="a0"/>
      </w:pPr>
      <w:r w:rsidRPr="00EA57A6">
        <w:t>Interpretation: Clarifies the logical flow from program activities to long-term goals, aiding in the identification of key points for intervention and measurement.</w:t>
      </w:r>
    </w:p>
    <w:p w14:paraId="1471D97B" w14:textId="77777777" w:rsidR="00B34953" w:rsidRPr="00EA57A6" w:rsidRDefault="00283C3C">
      <w:pPr>
        <w:pStyle w:val="a0"/>
      </w:pPr>
      <w:hyperlink r:id="rId177">
        <w:r w:rsidR="000766CF" w:rsidRPr="00EA57A6">
          <w:rPr>
            <w:rStyle w:val="af"/>
            <w:color w:val="auto"/>
          </w:rPr>
          <w:t>Source</w:t>
        </w:r>
      </w:hyperlink>
    </w:p>
    <w:p w14:paraId="6EB10624" w14:textId="77777777" w:rsidR="00B34953" w:rsidRPr="00EA57A6" w:rsidRDefault="000766CF">
      <w:pPr>
        <w:pStyle w:val="1"/>
      </w:pPr>
      <w:bookmarkStart w:id="358" w:name="implementation-evaluation"/>
      <w:bookmarkStart w:id="359" w:name="_Toc173408708"/>
      <w:bookmarkEnd w:id="356"/>
      <w:r w:rsidRPr="00EA57A6">
        <w:t>Implementation Evaluation</w:t>
      </w:r>
      <w:bookmarkEnd w:id="359"/>
    </w:p>
    <w:p w14:paraId="184597B4" w14:textId="77777777" w:rsidR="00B34953" w:rsidRPr="00EA57A6" w:rsidRDefault="000766CF" w:rsidP="00AF017B">
      <w:pPr>
        <w:pStyle w:val="FirstParagraph"/>
      </w:pPr>
      <w:r w:rsidRPr="00EA57A6">
        <w:t>Definition: An assessment of how well a program is being carried out, focusing on the fidelity of implementation to the original design.</w:t>
      </w:r>
    </w:p>
    <w:p w14:paraId="40D99B59" w14:textId="77777777" w:rsidR="00B34953" w:rsidRPr="00EA57A6" w:rsidRDefault="000766CF">
      <w:pPr>
        <w:pStyle w:val="a0"/>
      </w:pPr>
      <w:r w:rsidRPr="00EA57A6">
        <w:t>Interpretation: Ensures that the program is being delivered as intended, identifying any deviations or issues in execution.</w:t>
      </w:r>
    </w:p>
    <w:p w14:paraId="77297FB1" w14:textId="77777777" w:rsidR="00B34953" w:rsidRPr="00EA57A6" w:rsidRDefault="00283C3C">
      <w:pPr>
        <w:pStyle w:val="a0"/>
      </w:pPr>
      <w:hyperlink r:id="rId178">
        <w:r w:rsidR="000766CF" w:rsidRPr="00EA57A6">
          <w:rPr>
            <w:rStyle w:val="af"/>
            <w:color w:val="auto"/>
          </w:rPr>
          <w:t>Source</w:t>
        </w:r>
      </w:hyperlink>
    </w:p>
    <w:p w14:paraId="0E14ABC1" w14:textId="77777777" w:rsidR="00B34953" w:rsidRPr="00EA57A6" w:rsidRDefault="000766CF">
      <w:pPr>
        <w:pStyle w:val="1"/>
      </w:pPr>
      <w:bookmarkStart w:id="360" w:name="implicit-design"/>
      <w:bookmarkStart w:id="361" w:name="_Toc173408709"/>
      <w:bookmarkEnd w:id="358"/>
      <w:r w:rsidRPr="00EA57A6">
        <w:t>Implicit design</w:t>
      </w:r>
      <w:bookmarkEnd w:id="361"/>
    </w:p>
    <w:p w14:paraId="4A0DC7BB" w14:textId="77777777" w:rsidR="00B34953" w:rsidRPr="00EA57A6" w:rsidRDefault="000766CF" w:rsidP="00AF017B">
      <w:pPr>
        <w:pStyle w:val="FirstParagraph"/>
      </w:pPr>
      <w:r w:rsidRPr="00EA57A6">
        <w:t>Definition: A design with no formal control group and where measurement is made after exposure to the program.</w:t>
      </w:r>
    </w:p>
    <w:p w14:paraId="0DB428C1" w14:textId="77777777" w:rsidR="00B34953" w:rsidRPr="00EA57A6" w:rsidRDefault="00283C3C">
      <w:pPr>
        <w:pStyle w:val="a0"/>
      </w:pPr>
      <w:hyperlink r:id="rId179">
        <w:r w:rsidR="000766CF" w:rsidRPr="00EA57A6">
          <w:rPr>
            <w:rStyle w:val="af"/>
            <w:color w:val="auto"/>
          </w:rPr>
          <w:t>Source</w:t>
        </w:r>
      </w:hyperlink>
    </w:p>
    <w:p w14:paraId="538C2318" w14:textId="77777777" w:rsidR="00B34953" w:rsidRPr="00EA57A6" w:rsidRDefault="000766CF">
      <w:pPr>
        <w:pStyle w:val="1"/>
      </w:pPr>
      <w:bookmarkStart w:id="362" w:name="indicator"/>
      <w:bookmarkStart w:id="363" w:name="_Toc173408710"/>
      <w:bookmarkEnd w:id="360"/>
      <w:r w:rsidRPr="00EA57A6">
        <w:lastRenderedPageBreak/>
        <w:t>Indicator</w:t>
      </w:r>
      <w:bookmarkEnd w:id="363"/>
    </w:p>
    <w:p w14:paraId="422B2549" w14:textId="77777777" w:rsidR="00B34953" w:rsidRPr="00EA57A6" w:rsidRDefault="000766CF" w:rsidP="00AF017B">
      <w:pPr>
        <w:pStyle w:val="FirstParagraph"/>
      </w:pPr>
      <w:r w:rsidRPr="00EA57A6">
        <w:t>Definition: A specific, observable, and measurable characteristic or change that shows the progress a program is making toward achieving a specified outcome.</w:t>
      </w:r>
    </w:p>
    <w:p w14:paraId="0C424BFF" w14:textId="77777777" w:rsidR="00B34953" w:rsidRPr="00EA57A6" w:rsidRDefault="00283C3C">
      <w:pPr>
        <w:pStyle w:val="a0"/>
      </w:pPr>
      <w:hyperlink r:id="rId180">
        <w:r w:rsidR="000766CF" w:rsidRPr="00EA57A6">
          <w:rPr>
            <w:rStyle w:val="af"/>
            <w:color w:val="auto"/>
          </w:rPr>
          <w:t>Source</w:t>
        </w:r>
      </w:hyperlink>
    </w:p>
    <w:p w14:paraId="666A2D62" w14:textId="77777777" w:rsidR="00B34953" w:rsidRPr="00EA57A6" w:rsidRDefault="000766CF">
      <w:pPr>
        <w:pStyle w:val="1"/>
      </w:pPr>
      <w:bookmarkStart w:id="364" w:name="indigenous-evaluation"/>
      <w:bookmarkStart w:id="365" w:name="_Toc173408711"/>
      <w:bookmarkEnd w:id="362"/>
      <w:r w:rsidRPr="00EA57A6">
        <w:t>Indigenous Evaluation</w:t>
      </w:r>
      <w:bookmarkEnd w:id="365"/>
    </w:p>
    <w:p w14:paraId="125BE7D7" w14:textId="77777777" w:rsidR="00B34953" w:rsidRPr="00EA57A6" w:rsidRDefault="000766CF" w:rsidP="00AF017B">
      <w:pPr>
        <w:pStyle w:val="FirstParagraph"/>
      </w:pPr>
      <w:r w:rsidRPr="00EA57A6">
        <w:t>Definition: An approach to evaluation that is grounded in the cultural context, values, and perspectives of Indigenous peoples.</w:t>
      </w:r>
    </w:p>
    <w:p w14:paraId="6AD9D169" w14:textId="77777777" w:rsidR="00B34953" w:rsidRPr="00EA57A6" w:rsidRDefault="000766CF">
      <w:pPr>
        <w:pStyle w:val="a0"/>
      </w:pPr>
      <w:r w:rsidRPr="00EA57A6">
        <w:t>Interpretation: Ensures that evaluations are culturally appropriate and respectful, providing relevant and meaningful insights for Indigenous communities.</w:t>
      </w:r>
    </w:p>
    <w:p w14:paraId="41438CB9" w14:textId="77777777" w:rsidR="00B34953" w:rsidRPr="00EA57A6" w:rsidRDefault="000766CF">
      <w:pPr>
        <w:pStyle w:val="1"/>
      </w:pPr>
      <w:bookmarkStart w:id="366" w:name="indigenous-frameworks"/>
      <w:bookmarkStart w:id="367" w:name="_Toc173408712"/>
      <w:bookmarkEnd w:id="364"/>
      <w:r w:rsidRPr="00EA57A6">
        <w:t>Indigenous Frameworks</w:t>
      </w:r>
      <w:bookmarkEnd w:id="367"/>
    </w:p>
    <w:p w14:paraId="577A7E7B" w14:textId="77777777" w:rsidR="00B34953" w:rsidRPr="00EA57A6" w:rsidRDefault="000766CF" w:rsidP="00AF017B">
      <w:pPr>
        <w:pStyle w:val="FirstParagraph"/>
      </w:pPr>
      <w:r w:rsidRPr="00EA57A6">
        <w:t>Definition: Conceptual models and methodologies that originate from and are grounded in indigenous knowledge systems and worldviews.</w:t>
      </w:r>
    </w:p>
    <w:p w14:paraId="11531665" w14:textId="77777777" w:rsidR="00B34953" w:rsidRPr="00EA57A6" w:rsidRDefault="000766CF">
      <w:pPr>
        <w:pStyle w:val="a0"/>
      </w:pPr>
      <w:r w:rsidRPr="00EA57A6">
        <w:t>Interpretation: Ensures that research and interventions are culturally appropriate and resonate with the values and practices of the community.</w:t>
      </w:r>
    </w:p>
    <w:p w14:paraId="3B8ECEC6" w14:textId="77777777" w:rsidR="00B34953" w:rsidRPr="00EA57A6" w:rsidRDefault="00283C3C">
      <w:pPr>
        <w:pStyle w:val="a0"/>
      </w:pPr>
      <w:hyperlink r:id="rId181">
        <w:r w:rsidR="000766CF" w:rsidRPr="00EA57A6">
          <w:rPr>
            <w:rStyle w:val="af"/>
            <w:color w:val="auto"/>
          </w:rPr>
          <w:t>Source</w:t>
        </w:r>
      </w:hyperlink>
    </w:p>
    <w:p w14:paraId="709F509A" w14:textId="77777777" w:rsidR="00B34953" w:rsidRPr="00EA57A6" w:rsidRDefault="000766CF">
      <w:pPr>
        <w:pStyle w:val="1"/>
      </w:pPr>
      <w:bookmarkStart w:id="368" w:name="indirect-giving-model"/>
      <w:bookmarkStart w:id="369" w:name="_Toc173408713"/>
      <w:bookmarkEnd w:id="366"/>
      <w:r w:rsidRPr="00EA57A6">
        <w:t>Indirect Giving Model</w:t>
      </w:r>
      <w:bookmarkEnd w:id="369"/>
    </w:p>
    <w:p w14:paraId="2AE41982" w14:textId="77777777" w:rsidR="00B34953" w:rsidRPr="00EA57A6" w:rsidRDefault="000766CF" w:rsidP="00AF017B">
      <w:pPr>
        <w:pStyle w:val="FirstParagraph"/>
      </w:pPr>
      <w:r w:rsidRPr="00EA57A6">
        <w:t>Definition: A model of student philanthropy where students evaluate grant proposals submitted by nonprofits and make recommendations to an outside funding organization, which makes the final funding decisions.</w:t>
      </w:r>
    </w:p>
    <w:p w14:paraId="0BB369EB" w14:textId="77777777" w:rsidR="00B34953" w:rsidRPr="00EA57A6" w:rsidRDefault="000766CF">
      <w:pPr>
        <w:pStyle w:val="a0"/>
      </w:pPr>
      <w:r w:rsidRPr="00EA57A6">
        <w:t>Interpretation: Engages students in the grant evaluation process, enhancing their understanding of nonprofit operations and funding mechanisms.</w:t>
      </w:r>
    </w:p>
    <w:p w14:paraId="7CF3201A" w14:textId="77777777" w:rsidR="00B34953" w:rsidRPr="00EA57A6" w:rsidRDefault="00283C3C">
      <w:pPr>
        <w:pStyle w:val="a0"/>
      </w:pPr>
      <w:hyperlink r:id="rId182">
        <w:r w:rsidR="000766CF" w:rsidRPr="00EA57A6">
          <w:rPr>
            <w:rStyle w:val="af"/>
            <w:color w:val="auto"/>
          </w:rPr>
          <w:t>Source</w:t>
        </w:r>
      </w:hyperlink>
    </w:p>
    <w:p w14:paraId="16238D71" w14:textId="77777777" w:rsidR="00B34953" w:rsidRPr="00EA57A6" w:rsidRDefault="000766CF">
      <w:pPr>
        <w:pStyle w:val="1"/>
      </w:pPr>
      <w:bookmarkStart w:id="370" w:name="inferential-statistical-analysis"/>
      <w:bookmarkStart w:id="371" w:name="_Toc173408714"/>
      <w:bookmarkEnd w:id="368"/>
      <w:r w:rsidRPr="00EA57A6">
        <w:t>Inferential statistical analysis</w:t>
      </w:r>
      <w:bookmarkEnd w:id="371"/>
    </w:p>
    <w:p w14:paraId="6CF5F599" w14:textId="77777777" w:rsidR="00B34953" w:rsidRPr="00EA57A6" w:rsidRDefault="000766CF" w:rsidP="00AF017B">
      <w:pPr>
        <w:pStyle w:val="FirstParagraph"/>
      </w:pPr>
      <w:r w:rsidRPr="00EA57A6">
        <w:t>Definition: Statistical analysis using models to confirm relationships among variables of interest or to generalize findings to an overall population.</w:t>
      </w:r>
    </w:p>
    <w:p w14:paraId="32DBEEB6" w14:textId="77777777" w:rsidR="00B34953" w:rsidRPr="00EA57A6" w:rsidRDefault="00283C3C">
      <w:pPr>
        <w:pStyle w:val="a0"/>
      </w:pPr>
      <w:hyperlink r:id="rId183">
        <w:r w:rsidR="000766CF" w:rsidRPr="00EA57A6">
          <w:rPr>
            <w:rStyle w:val="af"/>
            <w:color w:val="auto"/>
          </w:rPr>
          <w:t>Source</w:t>
        </w:r>
      </w:hyperlink>
    </w:p>
    <w:p w14:paraId="3A6186F9" w14:textId="77777777" w:rsidR="00B34953" w:rsidRPr="00EA57A6" w:rsidRDefault="000766CF">
      <w:pPr>
        <w:pStyle w:val="1"/>
      </w:pPr>
      <w:bookmarkStart w:id="372" w:name="inferential-statistics"/>
      <w:bookmarkStart w:id="373" w:name="_Toc173408715"/>
      <w:bookmarkEnd w:id="370"/>
      <w:r w:rsidRPr="00EA57A6">
        <w:t>Inferential Statistics</w:t>
      </w:r>
      <w:bookmarkEnd w:id="373"/>
    </w:p>
    <w:p w14:paraId="4A83C38A" w14:textId="77777777" w:rsidR="00B34953" w:rsidRPr="00EA57A6" w:rsidRDefault="000766CF" w:rsidP="00AF017B">
      <w:pPr>
        <w:pStyle w:val="FirstParagraph"/>
      </w:pPr>
      <w:r w:rsidRPr="00EA57A6">
        <w:t>Definition: A type of statistics that are used to make statements about a population based on a sample of participants and/or to make judgments about whether statistical findings are due to chance or actual differences between groups.</w:t>
      </w:r>
    </w:p>
    <w:p w14:paraId="3BF1711B" w14:textId="77777777" w:rsidR="00B34953" w:rsidRPr="00EA57A6" w:rsidRDefault="00283C3C">
      <w:pPr>
        <w:pStyle w:val="a0"/>
      </w:pPr>
      <w:hyperlink r:id="rId184">
        <w:r w:rsidR="000766CF" w:rsidRPr="00EA57A6">
          <w:rPr>
            <w:rStyle w:val="af"/>
            <w:color w:val="auto"/>
          </w:rPr>
          <w:t>Source</w:t>
        </w:r>
      </w:hyperlink>
    </w:p>
    <w:p w14:paraId="388CE8D5" w14:textId="77777777" w:rsidR="00B34953" w:rsidRPr="00EA57A6" w:rsidRDefault="000766CF">
      <w:pPr>
        <w:pStyle w:val="1"/>
      </w:pPr>
      <w:bookmarkStart w:id="374" w:name="informal-conversational-interview"/>
      <w:bookmarkStart w:id="375" w:name="_Toc173408716"/>
      <w:bookmarkEnd w:id="372"/>
      <w:r w:rsidRPr="00EA57A6">
        <w:lastRenderedPageBreak/>
        <w:t>Informal conversational interview</w:t>
      </w:r>
      <w:bookmarkEnd w:id="375"/>
    </w:p>
    <w:p w14:paraId="10CD0CEC" w14:textId="77777777" w:rsidR="00B34953" w:rsidRPr="00EA57A6" w:rsidRDefault="000766CF" w:rsidP="00AF017B">
      <w:pPr>
        <w:pStyle w:val="FirstParagraph"/>
      </w:pPr>
      <w:r w:rsidRPr="00EA57A6">
        <w:t>Definition: An interviewing technique that relies on the natural flow of a conversation to generate spontaneous questions, often as part of an ongoing observation of the activities of a program.</w:t>
      </w:r>
    </w:p>
    <w:p w14:paraId="25756F89" w14:textId="77777777" w:rsidR="00B34953" w:rsidRPr="00EA57A6" w:rsidRDefault="00283C3C">
      <w:pPr>
        <w:pStyle w:val="a0"/>
      </w:pPr>
      <w:hyperlink r:id="rId185">
        <w:r w:rsidR="000766CF" w:rsidRPr="00EA57A6">
          <w:rPr>
            <w:rStyle w:val="af"/>
            <w:color w:val="auto"/>
          </w:rPr>
          <w:t>Source</w:t>
        </w:r>
      </w:hyperlink>
    </w:p>
    <w:p w14:paraId="25449E48" w14:textId="77777777" w:rsidR="00B34953" w:rsidRPr="00EA57A6" w:rsidRDefault="000766CF">
      <w:pPr>
        <w:pStyle w:val="1"/>
      </w:pPr>
      <w:bookmarkStart w:id="376" w:name="information-management"/>
      <w:bookmarkStart w:id="377" w:name="_Toc173408717"/>
      <w:bookmarkEnd w:id="374"/>
      <w:r w:rsidRPr="00EA57A6">
        <w:t>Information Management</w:t>
      </w:r>
      <w:bookmarkEnd w:id="377"/>
    </w:p>
    <w:p w14:paraId="5478FCE2" w14:textId="77777777" w:rsidR="00B34953" w:rsidRPr="00EA57A6" w:rsidRDefault="000766CF" w:rsidP="00AF017B">
      <w:pPr>
        <w:pStyle w:val="FirstParagraph"/>
      </w:pPr>
      <w:r w:rsidRPr="00EA57A6">
        <w:t>Definition: Evaluations should employ systematic information collection, review, verification and storage methods.</w:t>
      </w:r>
    </w:p>
    <w:p w14:paraId="408A43F1" w14:textId="77777777" w:rsidR="00B34953" w:rsidRPr="00EA57A6" w:rsidRDefault="00283C3C">
      <w:pPr>
        <w:pStyle w:val="a0"/>
      </w:pPr>
      <w:hyperlink r:id="rId186">
        <w:r w:rsidR="000766CF" w:rsidRPr="00EA57A6">
          <w:rPr>
            <w:rStyle w:val="af"/>
            <w:color w:val="auto"/>
          </w:rPr>
          <w:t>Source</w:t>
        </w:r>
      </w:hyperlink>
    </w:p>
    <w:p w14:paraId="135D463A" w14:textId="77777777" w:rsidR="00B34953" w:rsidRPr="00EA57A6" w:rsidRDefault="000766CF">
      <w:pPr>
        <w:pStyle w:val="1"/>
      </w:pPr>
      <w:bookmarkStart w:id="378" w:name="initial-working-theories-iwts"/>
      <w:bookmarkStart w:id="379" w:name="_Toc173408718"/>
      <w:bookmarkEnd w:id="376"/>
      <w:r w:rsidRPr="00EA57A6">
        <w:t>Initial Working Theories (IWTs)</w:t>
      </w:r>
      <w:bookmarkEnd w:id="379"/>
    </w:p>
    <w:p w14:paraId="7C5BD218" w14:textId="77777777" w:rsidR="00B34953" w:rsidRPr="00EA57A6" w:rsidRDefault="000766CF" w:rsidP="00AF017B">
      <w:pPr>
        <w:pStyle w:val="FirstParagraph"/>
      </w:pPr>
      <w:r w:rsidRPr="00EA57A6">
        <w:t>Definition: Preliminary hypotheses about how, why, and in what circumstances a program will produce its intended outcomes.</w:t>
      </w:r>
    </w:p>
    <w:p w14:paraId="6997D74E" w14:textId="77777777" w:rsidR="00B34953" w:rsidRPr="00EA57A6" w:rsidRDefault="000766CF">
      <w:pPr>
        <w:pStyle w:val="a0"/>
      </w:pPr>
      <w:r w:rsidRPr="00EA57A6">
        <w:t>Interpretation: Guides the initial stages of evaluation, providing a basis for data collection and analysis to refine and validate program theories.</w:t>
      </w:r>
    </w:p>
    <w:p w14:paraId="012BBD75" w14:textId="77777777" w:rsidR="00B34953" w:rsidRPr="00EA57A6" w:rsidRDefault="00283C3C">
      <w:pPr>
        <w:pStyle w:val="a0"/>
      </w:pPr>
      <w:hyperlink r:id="rId187">
        <w:r w:rsidR="000766CF" w:rsidRPr="00EA57A6">
          <w:rPr>
            <w:rStyle w:val="af"/>
            <w:color w:val="auto"/>
          </w:rPr>
          <w:t>Source</w:t>
        </w:r>
      </w:hyperlink>
    </w:p>
    <w:p w14:paraId="060FD71F" w14:textId="77777777" w:rsidR="00B34953" w:rsidRPr="00EA57A6" w:rsidRDefault="000766CF">
      <w:pPr>
        <w:pStyle w:val="1"/>
      </w:pPr>
      <w:bookmarkStart w:id="380" w:name="inputs"/>
      <w:bookmarkStart w:id="381" w:name="_Toc173408719"/>
      <w:bookmarkEnd w:id="378"/>
      <w:r w:rsidRPr="00EA57A6">
        <w:t>Inputs</w:t>
      </w:r>
      <w:bookmarkEnd w:id="381"/>
    </w:p>
    <w:p w14:paraId="28BC7AC9" w14:textId="77777777" w:rsidR="00B34953" w:rsidRPr="00EA57A6" w:rsidRDefault="000766CF" w:rsidP="00AF017B">
      <w:pPr>
        <w:pStyle w:val="FirstParagraph"/>
      </w:pPr>
      <w:r w:rsidRPr="00EA57A6">
        <w:t>Definition: Resources that go into a program in order to mount the activities successfully.</w:t>
      </w:r>
    </w:p>
    <w:p w14:paraId="61BF2AAC" w14:textId="77777777" w:rsidR="00B34953" w:rsidRPr="00EA57A6" w:rsidRDefault="00283C3C">
      <w:pPr>
        <w:pStyle w:val="a0"/>
      </w:pPr>
      <w:hyperlink r:id="rId188">
        <w:r w:rsidR="000766CF" w:rsidRPr="00EA57A6">
          <w:rPr>
            <w:rStyle w:val="af"/>
            <w:color w:val="auto"/>
          </w:rPr>
          <w:t>Source</w:t>
        </w:r>
      </w:hyperlink>
    </w:p>
    <w:p w14:paraId="7DD4E521" w14:textId="77777777" w:rsidR="00B34953" w:rsidRPr="00EA57A6" w:rsidRDefault="000766CF">
      <w:pPr>
        <w:pStyle w:val="1"/>
      </w:pPr>
      <w:bookmarkStart w:id="382" w:name="institutional-review-board-irb"/>
      <w:bookmarkStart w:id="383" w:name="_Toc173408720"/>
      <w:bookmarkEnd w:id="380"/>
      <w:r w:rsidRPr="00EA57A6">
        <w:t>Institutional review board (IRB)</w:t>
      </w:r>
      <w:bookmarkEnd w:id="383"/>
    </w:p>
    <w:p w14:paraId="6B672702" w14:textId="77777777" w:rsidR="00B34953" w:rsidRPr="00EA57A6" w:rsidRDefault="000766CF" w:rsidP="00AF017B">
      <w:pPr>
        <w:pStyle w:val="FirstParagraph"/>
      </w:pPr>
      <w:r w:rsidRPr="00EA57A6">
        <w:t>Definition: A committee appointed by the university administration composed of community and legal experts as well as scientists across departments that evaluates, approves, and monitors all research projects in that institution with respect to ethical requirements and practices (less formally known as the “human participants committee). No research involving human participation can be performed prior to IRB approval.</w:t>
      </w:r>
    </w:p>
    <w:p w14:paraId="6F507A06" w14:textId="77777777" w:rsidR="00B34953" w:rsidRPr="00EA57A6" w:rsidRDefault="00283C3C">
      <w:pPr>
        <w:pStyle w:val="a0"/>
      </w:pPr>
      <w:hyperlink r:id="rId189">
        <w:r w:rsidR="000766CF" w:rsidRPr="00EA57A6">
          <w:rPr>
            <w:rStyle w:val="af"/>
            <w:color w:val="auto"/>
          </w:rPr>
          <w:t>Source</w:t>
        </w:r>
      </w:hyperlink>
    </w:p>
    <w:p w14:paraId="7D663395" w14:textId="77777777" w:rsidR="00B34953" w:rsidRPr="00EA57A6" w:rsidRDefault="000766CF">
      <w:pPr>
        <w:pStyle w:val="1"/>
      </w:pPr>
      <w:bookmarkStart w:id="384" w:name="institutional-theory"/>
      <w:bookmarkStart w:id="385" w:name="_Toc173408721"/>
      <w:bookmarkEnd w:id="382"/>
      <w:r w:rsidRPr="00EA57A6">
        <w:t>Institutional Theory</w:t>
      </w:r>
      <w:bookmarkEnd w:id="385"/>
    </w:p>
    <w:p w14:paraId="54D5E1A0" w14:textId="77777777" w:rsidR="00B34953" w:rsidRPr="00EA57A6" w:rsidRDefault="000766CF" w:rsidP="00AF017B">
      <w:pPr>
        <w:pStyle w:val="FirstParagraph"/>
      </w:pPr>
      <w:r w:rsidRPr="00EA57A6">
        <w:t>Definition: A theory that explains how organizations conform to external pressures and norms to gain legitimacy and support.</w:t>
      </w:r>
    </w:p>
    <w:p w14:paraId="2C3D92C4" w14:textId="77777777" w:rsidR="00B34953" w:rsidRPr="00EA57A6" w:rsidRDefault="000766CF">
      <w:pPr>
        <w:pStyle w:val="a0"/>
      </w:pPr>
      <w:r w:rsidRPr="00EA57A6">
        <w:t>Interpretation: Nonprofits conduct evaluations to align with industry standards and meet funder requirements, often adopting practices for symbolic reasons.</w:t>
      </w:r>
    </w:p>
    <w:p w14:paraId="5134224C" w14:textId="77777777" w:rsidR="00B34953" w:rsidRPr="00EA57A6" w:rsidRDefault="00283C3C">
      <w:pPr>
        <w:pStyle w:val="a0"/>
      </w:pPr>
      <w:hyperlink r:id="rId190">
        <w:r w:rsidR="000766CF" w:rsidRPr="00EA57A6">
          <w:rPr>
            <w:rStyle w:val="af"/>
            <w:color w:val="auto"/>
          </w:rPr>
          <w:t>Source</w:t>
        </w:r>
      </w:hyperlink>
    </w:p>
    <w:p w14:paraId="5814A72F" w14:textId="77777777" w:rsidR="00B34953" w:rsidRPr="00EA57A6" w:rsidRDefault="000766CF">
      <w:pPr>
        <w:pStyle w:val="1"/>
      </w:pPr>
      <w:bookmarkStart w:id="386" w:name="instrumentation"/>
      <w:bookmarkStart w:id="387" w:name="_Toc173408722"/>
      <w:bookmarkEnd w:id="384"/>
      <w:r w:rsidRPr="00EA57A6">
        <w:lastRenderedPageBreak/>
        <w:t>Instrumentation</w:t>
      </w:r>
      <w:bookmarkEnd w:id="387"/>
    </w:p>
    <w:p w14:paraId="2B5E8D4B" w14:textId="77777777" w:rsidR="00B34953" w:rsidRPr="00EA57A6" w:rsidRDefault="000766CF" w:rsidP="00AF017B">
      <w:pPr>
        <w:pStyle w:val="FirstParagraph"/>
      </w:pPr>
      <w:r w:rsidRPr="00EA57A6">
        <w:t>Definition: The effect of changing measuring instruments from one measurement to another, as when different interviewers are used. This is a threat to internal validity.</w:t>
      </w:r>
    </w:p>
    <w:p w14:paraId="655F3A34" w14:textId="77777777" w:rsidR="00B34953" w:rsidRPr="00EA57A6" w:rsidRDefault="00283C3C">
      <w:pPr>
        <w:pStyle w:val="a0"/>
      </w:pPr>
      <w:hyperlink r:id="rId191">
        <w:r w:rsidR="000766CF" w:rsidRPr="00EA57A6">
          <w:rPr>
            <w:rStyle w:val="af"/>
            <w:color w:val="auto"/>
          </w:rPr>
          <w:t>Source</w:t>
        </w:r>
      </w:hyperlink>
    </w:p>
    <w:p w14:paraId="1148D36E" w14:textId="77777777" w:rsidR="00B34953" w:rsidRPr="00EA57A6" w:rsidRDefault="000766CF">
      <w:pPr>
        <w:pStyle w:val="1"/>
      </w:pPr>
      <w:bookmarkStart w:id="388" w:name="integrated-system-for-data-collection"/>
      <w:bookmarkStart w:id="389" w:name="_Toc173408723"/>
      <w:bookmarkEnd w:id="386"/>
      <w:r w:rsidRPr="00EA57A6">
        <w:t>Integrated System for Data Collection</w:t>
      </w:r>
      <w:bookmarkEnd w:id="389"/>
    </w:p>
    <w:p w14:paraId="31E3E413" w14:textId="77777777" w:rsidR="00B34953" w:rsidRPr="00EA57A6" w:rsidRDefault="000766CF" w:rsidP="00AF017B">
      <w:pPr>
        <w:pStyle w:val="FirstParagraph"/>
      </w:pPr>
      <w:r w:rsidRPr="00EA57A6">
        <w:t>Definition: A coordinated approach to collecting both quantitative and qualitative data to provide a comprehensive understanding of program impacts.</w:t>
      </w:r>
    </w:p>
    <w:p w14:paraId="0EB180D3" w14:textId="77777777" w:rsidR="00B34953" w:rsidRPr="00EA57A6" w:rsidRDefault="000766CF">
      <w:pPr>
        <w:pStyle w:val="a0"/>
      </w:pPr>
      <w:r w:rsidRPr="00EA57A6">
        <w:t>Interpretation: Facilitates the continuous monitoring and evaluation of a program’s performance and outcomes.</w:t>
      </w:r>
    </w:p>
    <w:p w14:paraId="4AA7E2E9" w14:textId="77777777" w:rsidR="00B34953" w:rsidRPr="00EA57A6" w:rsidRDefault="000766CF">
      <w:pPr>
        <w:pStyle w:val="1"/>
      </w:pPr>
      <w:bookmarkStart w:id="390" w:name="interaction-effect"/>
      <w:bookmarkStart w:id="391" w:name="_Toc173408724"/>
      <w:bookmarkEnd w:id="388"/>
      <w:r w:rsidRPr="00EA57A6">
        <w:t>Interaction effect</w:t>
      </w:r>
      <w:bookmarkEnd w:id="391"/>
    </w:p>
    <w:p w14:paraId="25B8F0B1" w14:textId="77777777" w:rsidR="00B34953" w:rsidRPr="00EA57A6" w:rsidRDefault="000766CF" w:rsidP="00AF017B">
      <w:pPr>
        <w:pStyle w:val="FirstParagraph"/>
      </w:pPr>
      <w:r w:rsidRPr="00EA57A6">
        <w:t>Definition: The joint net effect of two (or more) variables affecting the outcome of a quasi-experiment.</w:t>
      </w:r>
    </w:p>
    <w:p w14:paraId="42F68D4B" w14:textId="77777777" w:rsidR="00B34953" w:rsidRPr="00EA57A6" w:rsidRDefault="00283C3C">
      <w:pPr>
        <w:pStyle w:val="a0"/>
      </w:pPr>
      <w:hyperlink r:id="rId192">
        <w:r w:rsidR="000766CF" w:rsidRPr="00EA57A6">
          <w:rPr>
            <w:rStyle w:val="af"/>
            <w:color w:val="auto"/>
          </w:rPr>
          <w:t>Source</w:t>
        </w:r>
      </w:hyperlink>
    </w:p>
    <w:p w14:paraId="07974BAB" w14:textId="77777777" w:rsidR="00B34953" w:rsidRPr="00EA57A6" w:rsidRDefault="000766CF">
      <w:pPr>
        <w:pStyle w:val="1"/>
      </w:pPr>
      <w:bookmarkStart w:id="392" w:name="internal-metaevaluation"/>
      <w:bookmarkStart w:id="393" w:name="_Toc173408725"/>
      <w:bookmarkEnd w:id="390"/>
      <w:r w:rsidRPr="00EA57A6">
        <w:t>Internal Metaevaluation</w:t>
      </w:r>
      <w:bookmarkEnd w:id="393"/>
    </w:p>
    <w:p w14:paraId="523E954B" w14:textId="77777777" w:rsidR="00B34953" w:rsidRPr="00EA57A6" w:rsidRDefault="000766CF" w:rsidP="00AF017B">
      <w:pPr>
        <w:pStyle w:val="FirstParagraph"/>
      </w:pPr>
      <w:r w:rsidRPr="00EA57A6">
        <w:t>Definition: Evaluators should use these and other applicable standards to examine the accountability of the evaluation design, procedures employed, information collected and outcomes.</w:t>
      </w:r>
    </w:p>
    <w:p w14:paraId="45F24499" w14:textId="77777777" w:rsidR="00B34953" w:rsidRPr="00EA57A6" w:rsidRDefault="00283C3C">
      <w:pPr>
        <w:pStyle w:val="a0"/>
      </w:pPr>
      <w:hyperlink r:id="rId193">
        <w:r w:rsidR="000766CF" w:rsidRPr="00EA57A6">
          <w:rPr>
            <w:rStyle w:val="af"/>
            <w:color w:val="auto"/>
          </w:rPr>
          <w:t>Source</w:t>
        </w:r>
      </w:hyperlink>
    </w:p>
    <w:p w14:paraId="7A3E8010" w14:textId="77777777" w:rsidR="00B34953" w:rsidRPr="00EA57A6" w:rsidRDefault="000766CF">
      <w:pPr>
        <w:pStyle w:val="1"/>
      </w:pPr>
      <w:bookmarkStart w:id="394" w:name="internal-validity"/>
      <w:bookmarkStart w:id="395" w:name="_Toc173408726"/>
      <w:bookmarkEnd w:id="392"/>
      <w:r w:rsidRPr="00EA57A6">
        <w:t>Internal validity</w:t>
      </w:r>
      <w:bookmarkEnd w:id="395"/>
    </w:p>
    <w:p w14:paraId="4AC3E7E3" w14:textId="77777777" w:rsidR="00B34953" w:rsidRPr="00EA57A6" w:rsidRDefault="000766CF" w:rsidP="00AF017B">
      <w:pPr>
        <w:pStyle w:val="FirstParagraph"/>
      </w:pPr>
      <w:r w:rsidRPr="00EA57A6">
        <w:t>Definition: The ability to assert that a program has caused measured results (to a certain degree), in the face of plausible potential alternative explanations. The most common threats to internal validity are history, maturation, mortality, selection bias, regression artifacts, diffusion, and imitation of treatment and testing.</w:t>
      </w:r>
    </w:p>
    <w:p w14:paraId="58A3D5E4" w14:textId="77777777" w:rsidR="00B34953" w:rsidRPr="00EA57A6" w:rsidRDefault="00283C3C">
      <w:pPr>
        <w:pStyle w:val="a0"/>
      </w:pPr>
      <w:hyperlink r:id="rId194">
        <w:r w:rsidR="000766CF" w:rsidRPr="00EA57A6">
          <w:rPr>
            <w:rStyle w:val="af"/>
            <w:color w:val="auto"/>
          </w:rPr>
          <w:t>Source</w:t>
        </w:r>
      </w:hyperlink>
    </w:p>
    <w:p w14:paraId="20517149" w14:textId="77777777" w:rsidR="00B34953" w:rsidRPr="00EA57A6" w:rsidRDefault="000766CF">
      <w:pPr>
        <w:pStyle w:val="1"/>
      </w:pPr>
      <w:bookmarkStart w:id="396" w:name="interpersonal-practice"/>
      <w:bookmarkStart w:id="397" w:name="_Toc173408727"/>
      <w:bookmarkEnd w:id="394"/>
      <w:r w:rsidRPr="00EA57A6">
        <w:t>Interpersonal practice</w:t>
      </w:r>
      <w:bookmarkEnd w:id="397"/>
    </w:p>
    <w:p w14:paraId="6F73AEBF" w14:textId="77777777" w:rsidR="00B34953" w:rsidRPr="00EA57A6" w:rsidRDefault="000766CF" w:rsidP="00AF017B">
      <w:pPr>
        <w:pStyle w:val="FirstParagraph"/>
      </w:pPr>
      <w:r w:rsidRPr="00EA57A6">
        <w:t>Definition: Interpersonal practice competencies focus on the social and personal skills required to communicate and interact effectively with all stakeholders. Uses communication strategies appropriate to the cultural, linguistic, social and political context. Demonstrates effective and appropriate written and visual communication skills. Demonstrates effective, appropriate and respectful verbal and non-verbal communication skills. Uses a variety of processes that result in mutually negotiated agreements, shared understandings and consensus building. Builds partnerships within the evaluation context.</w:t>
      </w:r>
    </w:p>
    <w:p w14:paraId="4403BC30" w14:textId="77777777" w:rsidR="00B34953" w:rsidRPr="00EA57A6" w:rsidRDefault="00283C3C">
      <w:pPr>
        <w:pStyle w:val="a0"/>
      </w:pPr>
      <w:hyperlink r:id="rId195">
        <w:r w:rsidR="000766CF" w:rsidRPr="00EA57A6">
          <w:rPr>
            <w:rStyle w:val="af"/>
            <w:color w:val="auto"/>
          </w:rPr>
          <w:t>Source</w:t>
        </w:r>
      </w:hyperlink>
    </w:p>
    <w:p w14:paraId="5E575F5E" w14:textId="77777777" w:rsidR="00B34953" w:rsidRPr="00EA57A6" w:rsidRDefault="000766CF">
      <w:pPr>
        <w:pStyle w:val="1"/>
      </w:pPr>
      <w:bookmarkStart w:id="398" w:name="intervention-group"/>
      <w:bookmarkStart w:id="399" w:name="_Toc173408728"/>
      <w:bookmarkEnd w:id="396"/>
      <w:r w:rsidRPr="00EA57A6">
        <w:t>Intervention Group</w:t>
      </w:r>
      <w:bookmarkEnd w:id="399"/>
    </w:p>
    <w:p w14:paraId="58F2827F" w14:textId="77777777" w:rsidR="00B34953" w:rsidRPr="00EA57A6" w:rsidRDefault="000766CF" w:rsidP="00AF017B">
      <w:pPr>
        <w:pStyle w:val="FirstParagraph"/>
      </w:pPr>
      <w:r w:rsidRPr="00EA57A6">
        <w:t>Definition: The group of participants that receives the intervention being studied.</w:t>
      </w:r>
    </w:p>
    <w:p w14:paraId="6A852ACF" w14:textId="77777777" w:rsidR="00B34953" w:rsidRPr="00EA57A6" w:rsidRDefault="000766CF">
      <w:pPr>
        <w:pStyle w:val="a0"/>
      </w:pPr>
      <w:r w:rsidRPr="00EA57A6">
        <w:t>Interpretation: Provides data on the effectiveness of the intervention compared to the control group.</w:t>
      </w:r>
    </w:p>
    <w:p w14:paraId="11C83DE4" w14:textId="77777777" w:rsidR="00B34953" w:rsidRPr="00EA57A6" w:rsidRDefault="00283C3C">
      <w:pPr>
        <w:pStyle w:val="a0"/>
      </w:pPr>
      <w:hyperlink r:id="rId196">
        <w:r w:rsidR="000766CF" w:rsidRPr="00EA57A6">
          <w:rPr>
            <w:rStyle w:val="af"/>
            <w:color w:val="auto"/>
          </w:rPr>
          <w:t>Source</w:t>
        </w:r>
      </w:hyperlink>
    </w:p>
    <w:p w14:paraId="49FAFC84" w14:textId="77777777" w:rsidR="00B34953" w:rsidRPr="00EA57A6" w:rsidRDefault="000766CF">
      <w:pPr>
        <w:pStyle w:val="1"/>
      </w:pPr>
      <w:bookmarkStart w:id="400" w:name="interview-guide"/>
      <w:bookmarkStart w:id="401" w:name="_Toc173408729"/>
      <w:bookmarkEnd w:id="398"/>
      <w:r w:rsidRPr="00EA57A6">
        <w:t>Interview guide</w:t>
      </w:r>
      <w:bookmarkEnd w:id="401"/>
    </w:p>
    <w:p w14:paraId="3CB61FA2" w14:textId="77777777" w:rsidR="00B34953" w:rsidRPr="00EA57A6" w:rsidRDefault="000766CF" w:rsidP="00AF017B">
      <w:pPr>
        <w:pStyle w:val="FirstParagraph"/>
      </w:pPr>
      <w:r w:rsidRPr="00EA57A6">
        <w:t>Definition: A list of issues or questions to be raised in the course of an interview.</w:t>
      </w:r>
    </w:p>
    <w:p w14:paraId="31E84EDD" w14:textId="77777777" w:rsidR="00B34953" w:rsidRPr="00EA57A6" w:rsidRDefault="00283C3C">
      <w:pPr>
        <w:pStyle w:val="a0"/>
      </w:pPr>
      <w:hyperlink r:id="rId197">
        <w:r w:rsidR="000766CF" w:rsidRPr="00EA57A6">
          <w:rPr>
            <w:rStyle w:val="af"/>
            <w:color w:val="auto"/>
          </w:rPr>
          <w:t>Source</w:t>
        </w:r>
      </w:hyperlink>
    </w:p>
    <w:p w14:paraId="382632ED" w14:textId="77777777" w:rsidR="00B34953" w:rsidRPr="00EA57A6" w:rsidRDefault="000766CF">
      <w:pPr>
        <w:pStyle w:val="1"/>
      </w:pPr>
      <w:bookmarkStart w:id="402" w:name="interviewer-bias"/>
      <w:bookmarkStart w:id="403" w:name="_Toc173408730"/>
      <w:bookmarkEnd w:id="400"/>
      <w:r w:rsidRPr="00EA57A6">
        <w:t>Interviewer bias</w:t>
      </w:r>
      <w:bookmarkEnd w:id="403"/>
    </w:p>
    <w:p w14:paraId="2C7C823E" w14:textId="77777777" w:rsidR="00B34953" w:rsidRPr="00EA57A6" w:rsidRDefault="000766CF" w:rsidP="00AF017B">
      <w:pPr>
        <w:pStyle w:val="FirstParagraph"/>
      </w:pPr>
      <w:r w:rsidRPr="00EA57A6">
        <w:t>Definition: The influence of the interviewer on the interviewee. This may result from several factors, including the physical and psychological characteristics of the interviewer, which may affect the interviewees and cause differential responses among them.</w:t>
      </w:r>
    </w:p>
    <w:p w14:paraId="3F9D5DB0" w14:textId="77777777" w:rsidR="00B34953" w:rsidRPr="00EA57A6" w:rsidRDefault="00283C3C">
      <w:pPr>
        <w:pStyle w:val="a0"/>
      </w:pPr>
      <w:hyperlink r:id="rId198">
        <w:r w:rsidR="000766CF" w:rsidRPr="00EA57A6">
          <w:rPr>
            <w:rStyle w:val="af"/>
            <w:color w:val="auto"/>
          </w:rPr>
          <w:t>Source</w:t>
        </w:r>
      </w:hyperlink>
    </w:p>
    <w:p w14:paraId="132008A0" w14:textId="77777777" w:rsidR="00B34953" w:rsidRPr="00EA57A6" w:rsidRDefault="000766CF">
      <w:pPr>
        <w:pStyle w:val="1"/>
      </w:pPr>
      <w:bookmarkStart w:id="404" w:name="justified-conclusions-and-decisions"/>
      <w:bookmarkStart w:id="405" w:name="_Toc173408731"/>
      <w:bookmarkEnd w:id="402"/>
      <w:r w:rsidRPr="00EA57A6">
        <w:t>Justified Conclusions and Decisions</w:t>
      </w:r>
      <w:bookmarkEnd w:id="405"/>
    </w:p>
    <w:p w14:paraId="4EF793E0" w14:textId="77777777" w:rsidR="00B34953" w:rsidRPr="00EA57A6" w:rsidRDefault="000766CF" w:rsidP="00AF017B">
      <w:pPr>
        <w:pStyle w:val="FirstParagraph"/>
      </w:pPr>
      <w:r w:rsidRPr="00EA57A6">
        <w:t>Definition: Evaluation conclusions and decisions should be explicitly justified in the cultures and contexts where they have consequences.</w:t>
      </w:r>
    </w:p>
    <w:p w14:paraId="0AF0E998" w14:textId="77777777" w:rsidR="00B34953" w:rsidRPr="00EA57A6" w:rsidRDefault="00283C3C">
      <w:pPr>
        <w:pStyle w:val="a0"/>
      </w:pPr>
      <w:hyperlink r:id="rId199">
        <w:r w:rsidR="000766CF" w:rsidRPr="00EA57A6">
          <w:rPr>
            <w:rStyle w:val="af"/>
            <w:color w:val="auto"/>
          </w:rPr>
          <w:t>Source</w:t>
        </w:r>
      </w:hyperlink>
    </w:p>
    <w:p w14:paraId="573E314D" w14:textId="77777777" w:rsidR="00B34953" w:rsidRPr="00EA57A6" w:rsidRDefault="000766CF">
      <w:pPr>
        <w:pStyle w:val="1"/>
      </w:pPr>
      <w:bookmarkStart w:id="406" w:name="key-outcomes"/>
      <w:bookmarkStart w:id="407" w:name="_Toc173408732"/>
      <w:bookmarkEnd w:id="404"/>
      <w:r w:rsidRPr="00EA57A6">
        <w:t>Key Outcomes</w:t>
      </w:r>
      <w:bookmarkEnd w:id="407"/>
    </w:p>
    <w:p w14:paraId="07F642F3" w14:textId="77777777" w:rsidR="00B34953" w:rsidRPr="00EA57A6" w:rsidRDefault="000766CF" w:rsidP="00AF017B">
      <w:pPr>
        <w:pStyle w:val="FirstParagraph"/>
      </w:pPr>
      <w:r w:rsidRPr="00EA57A6">
        <w:t>Definition: The main results or impacts achieved by the program, such as increased access to healthcare or decreased involvement in criminalized activities.</w:t>
      </w:r>
    </w:p>
    <w:p w14:paraId="0D730DF1" w14:textId="77777777" w:rsidR="00B34953" w:rsidRPr="00EA57A6" w:rsidRDefault="000766CF">
      <w:pPr>
        <w:pStyle w:val="a0"/>
      </w:pPr>
      <w:r w:rsidRPr="00EA57A6">
        <w:t>Interpretation: Indicates the program’s effectiveness in achieving its goals and delivering benefits to clients.</w:t>
      </w:r>
    </w:p>
    <w:p w14:paraId="11EA89BB" w14:textId="77777777" w:rsidR="00B34953" w:rsidRPr="00EA57A6" w:rsidRDefault="00283C3C">
      <w:pPr>
        <w:pStyle w:val="a0"/>
      </w:pPr>
      <w:hyperlink r:id="rId200">
        <w:r w:rsidR="000766CF" w:rsidRPr="00EA57A6">
          <w:rPr>
            <w:rStyle w:val="af"/>
            <w:color w:val="auto"/>
          </w:rPr>
          <w:t>Source</w:t>
        </w:r>
      </w:hyperlink>
    </w:p>
    <w:p w14:paraId="6DB280BB" w14:textId="77777777" w:rsidR="00B34953" w:rsidRPr="00EA57A6" w:rsidRDefault="000766CF">
      <w:pPr>
        <w:pStyle w:val="1"/>
      </w:pPr>
      <w:bookmarkStart w:id="408" w:name="knowledge-building"/>
      <w:bookmarkStart w:id="409" w:name="_Toc173408733"/>
      <w:bookmarkEnd w:id="406"/>
      <w:r w:rsidRPr="00EA57A6">
        <w:t>Knowledge Building</w:t>
      </w:r>
      <w:bookmarkEnd w:id="409"/>
    </w:p>
    <w:p w14:paraId="74016FCE" w14:textId="77777777" w:rsidR="00B34953" w:rsidRPr="00EA57A6" w:rsidRDefault="000766CF" w:rsidP="00AF017B">
      <w:pPr>
        <w:pStyle w:val="FirstParagraph"/>
      </w:pPr>
      <w:r w:rsidRPr="00EA57A6">
        <w:t>Definition: The process of generating insights and understanding from evaluation findings that can be shared and applied to other programs or settings.</w:t>
      </w:r>
    </w:p>
    <w:p w14:paraId="762B24FF" w14:textId="77777777" w:rsidR="00B34953" w:rsidRPr="00EA57A6" w:rsidRDefault="000766CF">
      <w:pPr>
        <w:pStyle w:val="a0"/>
      </w:pPr>
      <w:r w:rsidRPr="00EA57A6">
        <w:t>Interpretation: Enhances the overall field of practice by disseminating lessons learned and best practices.</w:t>
      </w:r>
    </w:p>
    <w:p w14:paraId="703751E1" w14:textId="77777777" w:rsidR="00B34953" w:rsidRPr="00EA57A6" w:rsidRDefault="00283C3C">
      <w:pPr>
        <w:pStyle w:val="a0"/>
        <w:rPr>
          <w:lang w:val="fr-CA"/>
        </w:rPr>
      </w:pPr>
      <w:hyperlink r:id="rId201">
        <w:r w:rsidR="000766CF" w:rsidRPr="00EA57A6">
          <w:rPr>
            <w:rStyle w:val="af"/>
            <w:color w:val="auto"/>
            <w:lang w:val="fr-CA"/>
          </w:rPr>
          <w:t>Source</w:t>
        </w:r>
      </w:hyperlink>
    </w:p>
    <w:p w14:paraId="154D1FB3" w14:textId="77777777" w:rsidR="00B34953" w:rsidRPr="00EA57A6" w:rsidRDefault="000766CF">
      <w:pPr>
        <w:pStyle w:val="1"/>
        <w:rPr>
          <w:lang w:val="fr-CA"/>
        </w:rPr>
      </w:pPr>
      <w:bookmarkStart w:id="410" w:name="life-effectiveness-questionnaire-leq"/>
      <w:bookmarkStart w:id="411" w:name="_Toc173408734"/>
      <w:bookmarkEnd w:id="408"/>
      <w:r w:rsidRPr="00EA57A6">
        <w:rPr>
          <w:lang w:val="fr-CA"/>
        </w:rPr>
        <w:t>Life Effectiveness Questionnaire (LEQ)</w:t>
      </w:r>
      <w:bookmarkEnd w:id="411"/>
    </w:p>
    <w:p w14:paraId="4AC5CC5A" w14:textId="77777777" w:rsidR="00B34953" w:rsidRPr="00EA57A6" w:rsidRDefault="000766CF" w:rsidP="00AF017B">
      <w:pPr>
        <w:pStyle w:val="FirstParagraph"/>
      </w:pPr>
      <w:r w:rsidRPr="00EA57A6">
        <w:t>Definition: A self-assessment tool used to measure various aspects of personal effectiveness, including goal setting and problem-solving skills.</w:t>
      </w:r>
    </w:p>
    <w:p w14:paraId="213D669F" w14:textId="77777777" w:rsidR="00B34953" w:rsidRPr="00EA57A6" w:rsidRDefault="000766CF">
      <w:pPr>
        <w:pStyle w:val="a0"/>
      </w:pPr>
      <w:r w:rsidRPr="00EA57A6">
        <w:t>Interpretation: Provides a standardized way to assess changes in individuals’ capabilities and development as a result of the program.</w:t>
      </w:r>
    </w:p>
    <w:p w14:paraId="4B96B801" w14:textId="77777777" w:rsidR="00B34953" w:rsidRPr="00EA57A6" w:rsidRDefault="00283C3C">
      <w:pPr>
        <w:pStyle w:val="a0"/>
      </w:pPr>
      <w:hyperlink r:id="rId202">
        <w:r w:rsidR="000766CF" w:rsidRPr="00EA57A6">
          <w:rPr>
            <w:rStyle w:val="af"/>
            <w:color w:val="auto"/>
          </w:rPr>
          <w:t>Source</w:t>
        </w:r>
      </w:hyperlink>
    </w:p>
    <w:p w14:paraId="701DDAD2" w14:textId="77777777" w:rsidR="00B34953" w:rsidRPr="00EA57A6" w:rsidRDefault="000766CF">
      <w:pPr>
        <w:pStyle w:val="1"/>
      </w:pPr>
      <w:bookmarkStart w:id="412" w:name="list-sampling"/>
      <w:bookmarkStart w:id="413" w:name="_Toc173408735"/>
      <w:bookmarkEnd w:id="410"/>
      <w:r w:rsidRPr="00EA57A6">
        <w:t>List sampling</w:t>
      </w:r>
      <w:bookmarkEnd w:id="413"/>
    </w:p>
    <w:p w14:paraId="4460B009" w14:textId="77777777" w:rsidR="00B34953" w:rsidRPr="00EA57A6" w:rsidRDefault="000766CF" w:rsidP="00AF017B">
      <w:pPr>
        <w:pStyle w:val="FirstParagraph"/>
      </w:pPr>
      <w:r w:rsidRPr="00EA57A6">
        <w:t>Definition: Usually in reference to telephone interviewing, a technique used to select a sample. The interviewer starts with a sampling frame containing telephone numbers, selects a unit from the frame, and conducts an interview over the telephone either with a specific person at the number or with anyone at the number.</w:t>
      </w:r>
    </w:p>
    <w:p w14:paraId="4C4E2BF3" w14:textId="77777777" w:rsidR="00B34953" w:rsidRPr="00EA57A6" w:rsidRDefault="00283C3C">
      <w:pPr>
        <w:pStyle w:val="a0"/>
      </w:pPr>
      <w:hyperlink r:id="rId203">
        <w:r w:rsidR="000766CF" w:rsidRPr="00EA57A6">
          <w:rPr>
            <w:rStyle w:val="af"/>
            <w:color w:val="auto"/>
          </w:rPr>
          <w:t>Source</w:t>
        </w:r>
      </w:hyperlink>
    </w:p>
    <w:p w14:paraId="6DF8EB95" w14:textId="77777777" w:rsidR="00B34953" w:rsidRPr="00EA57A6" w:rsidRDefault="000766CF">
      <w:pPr>
        <w:pStyle w:val="1"/>
      </w:pPr>
      <w:bookmarkStart w:id="414" w:name="literature-search"/>
      <w:bookmarkStart w:id="415" w:name="_Toc173408736"/>
      <w:bookmarkEnd w:id="412"/>
      <w:r w:rsidRPr="00EA57A6">
        <w:t>Literature search</w:t>
      </w:r>
      <w:bookmarkEnd w:id="415"/>
    </w:p>
    <w:p w14:paraId="017298F6" w14:textId="77777777" w:rsidR="00B34953" w:rsidRPr="00EA57A6" w:rsidRDefault="000766CF" w:rsidP="00AF017B">
      <w:pPr>
        <w:pStyle w:val="FirstParagraph"/>
      </w:pPr>
      <w:r w:rsidRPr="00EA57A6">
        <w:t>Definition: A data collection method that involves an identification and examination of research reports, published papers, and books.</w:t>
      </w:r>
    </w:p>
    <w:p w14:paraId="2462C326" w14:textId="77777777" w:rsidR="00B34953" w:rsidRPr="00EA57A6" w:rsidRDefault="00283C3C">
      <w:pPr>
        <w:pStyle w:val="a0"/>
      </w:pPr>
      <w:hyperlink r:id="rId204">
        <w:r w:rsidR="000766CF" w:rsidRPr="00EA57A6">
          <w:rPr>
            <w:rStyle w:val="af"/>
            <w:color w:val="auto"/>
          </w:rPr>
          <w:t>Source</w:t>
        </w:r>
      </w:hyperlink>
    </w:p>
    <w:p w14:paraId="7BE561F8" w14:textId="77777777" w:rsidR="00B34953" w:rsidRPr="00EA57A6" w:rsidRDefault="000766CF">
      <w:pPr>
        <w:pStyle w:val="1"/>
      </w:pPr>
      <w:bookmarkStart w:id="416" w:name="local-artefacts"/>
      <w:bookmarkStart w:id="417" w:name="_Toc173408737"/>
      <w:bookmarkEnd w:id="414"/>
      <w:r w:rsidRPr="00EA57A6">
        <w:t>Local Artefacts</w:t>
      </w:r>
      <w:bookmarkEnd w:id="417"/>
    </w:p>
    <w:p w14:paraId="29EC5248" w14:textId="77777777" w:rsidR="00B34953" w:rsidRPr="00EA57A6" w:rsidRDefault="000766CF" w:rsidP="00AF017B">
      <w:pPr>
        <w:pStyle w:val="FirstParagraph"/>
      </w:pPr>
      <w:r w:rsidRPr="00EA57A6">
        <w:t>Definition: Cultural items such as songs, oral histories, proverbs, games, and traditional practices that hold significance within the community.</w:t>
      </w:r>
    </w:p>
    <w:p w14:paraId="6A1D54AB" w14:textId="77777777" w:rsidR="00B34953" w:rsidRPr="00EA57A6" w:rsidRDefault="000766CF">
      <w:pPr>
        <w:pStyle w:val="a0"/>
      </w:pPr>
      <w:r w:rsidRPr="00EA57A6">
        <w:t>Interpretation: Using local artefacts in research honors cultural heritage and provides a deeper understanding of community values and experiences.</w:t>
      </w:r>
    </w:p>
    <w:p w14:paraId="02460D06" w14:textId="77777777" w:rsidR="00B34953" w:rsidRPr="00EA57A6" w:rsidRDefault="00283C3C">
      <w:pPr>
        <w:pStyle w:val="a0"/>
      </w:pPr>
      <w:hyperlink r:id="rId205">
        <w:r w:rsidR="000766CF" w:rsidRPr="00EA57A6">
          <w:rPr>
            <w:rStyle w:val="af"/>
            <w:color w:val="auto"/>
          </w:rPr>
          <w:t>Source</w:t>
        </w:r>
      </w:hyperlink>
    </w:p>
    <w:p w14:paraId="546E5E0B" w14:textId="77777777" w:rsidR="00B34953" w:rsidRPr="00EA57A6" w:rsidRDefault="000766CF">
      <w:pPr>
        <w:pStyle w:val="1"/>
      </w:pPr>
      <w:bookmarkStart w:id="418" w:name="logic-model-or-theory-of-change-model"/>
      <w:bookmarkStart w:id="419" w:name="_Toc173408738"/>
      <w:bookmarkEnd w:id="416"/>
      <w:r w:rsidRPr="00EA57A6">
        <w:t>Logic model (or theory of change model)</w:t>
      </w:r>
      <w:bookmarkEnd w:id="419"/>
    </w:p>
    <w:p w14:paraId="291AB50D" w14:textId="77777777" w:rsidR="00B34953" w:rsidRPr="00EA57A6" w:rsidRDefault="000766CF" w:rsidP="00AF017B">
      <w:pPr>
        <w:pStyle w:val="FirstParagraph"/>
      </w:pPr>
      <w:r w:rsidRPr="00EA57A6">
        <w:t>Definition: A visual representation of the logical relationships between the resources invested, the activities that take place and the benefits or changes that result. The logic model depicts the programming process in graphical form to help clarify what should be implemented to create the changes in financial education outcomes for participants as intended.</w:t>
      </w:r>
    </w:p>
    <w:p w14:paraId="00A0712B" w14:textId="77777777" w:rsidR="00B34953" w:rsidRPr="00EA57A6" w:rsidRDefault="00283C3C">
      <w:pPr>
        <w:pStyle w:val="a0"/>
      </w:pPr>
      <w:hyperlink r:id="rId206">
        <w:r w:rsidR="000766CF" w:rsidRPr="00EA57A6">
          <w:rPr>
            <w:rStyle w:val="af"/>
            <w:color w:val="auto"/>
          </w:rPr>
          <w:t>Source</w:t>
        </w:r>
      </w:hyperlink>
    </w:p>
    <w:p w14:paraId="26223000" w14:textId="77777777" w:rsidR="00B34953" w:rsidRPr="00EA57A6" w:rsidRDefault="000766CF">
      <w:pPr>
        <w:pStyle w:val="1"/>
      </w:pPr>
      <w:bookmarkStart w:id="420" w:name="longitudinal-data"/>
      <w:bookmarkStart w:id="421" w:name="_Toc173408739"/>
      <w:bookmarkEnd w:id="418"/>
      <w:r w:rsidRPr="00EA57A6">
        <w:lastRenderedPageBreak/>
        <w:t>Longitudinal data</w:t>
      </w:r>
      <w:bookmarkEnd w:id="421"/>
    </w:p>
    <w:p w14:paraId="08983E61" w14:textId="77777777" w:rsidR="00B34953" w:rsidRPr="00EA57A6" w:rsidRDefault="000766CF" w:rsidP="00AF017B">
      <w:pPr>
        <w:pStyle w:val="FirstParagraph"/>
      </w:pPr>
      <w:r w:rsidRPr="00EA57A6">
        <w:t>Definition: Data collected over a period of time, sometimes involving a stream of data for particular persons or entities over time.</w:t>
      </w:r>
    </w:p>
    <w:p w14:paraId="539DCE11" w14:textId="77777777" w:rsidR="00B34953" w:rsidRPr="00EA57A6" w:rsidRDefault="00283C3C">
      <w:pPr>
        <w:pStyle w:val="a0"/>
      </w:pPr>
      <w:hyperlink r:id="rId207">
        <w:r w:rsidR="000766CF" w:rsidRPr="00EA57A6">
          <w:rPr>
            <w:rStyle w:val="af"/>
            <w:color w:val="auto"/>
          </w:rPr>
          <w:t>Source</w:t>
        </w:r>
      </w:hyperlink>
    </w:p>
    <w:p w14:paraId="67F7348F" w14:textId="77777777" w:rsidR="00B34953" w:rsidRPr="00EA57A6" w:rsidRDefault="000766CF">
      <w:pPr>
        <w:pStyle w:val="1"/>
      </w:pPr>
      <w:bookmarkStart w:id="422" w:name="longitudinal-designs"/>
      <w:bookmarkStart w:id="423" w:name="_Toc173408740"/>
      <w:bookmarkEnd w:id="420"/>
      <w:r w:rsidRPr="00EA57A6">
        <w:t>Longitudinal designs</w:t>
      </w:r>
      <w:bookmarkEnd w:id="423"/>
    </w:p>
    <w:p w14:paraId="11A833F5" w14:textId="77777777" w:rsidR="00B34953" w:rsidRPr="00EA57A6" w:rsidRDefault="000766CF" w:rsidP="00AF017B">
      <w:pPr>
        <w:pStyle w:val="FirstParagraph"/>
      </w:pPr>
      <w:r w:rsidRPr="00EA57A6">
        <w:t>Definition: A type of evaluation design that involves the collection and analysis of data at multiple points in time (repeated observations).</w:t>
      </w:r>
    </w:p>
    <w:p w14:paraId="7CDE07F4" w14:textId="77777777" w:rsidR="00B34953" w:rsidRPr="00EA57A6" w:rsidRDefault="00283C3C">
      <w:pPr>
        <w:pStyle w:val="a0"/>
      </w:pPr>
      <w:hyperlink r:id="rId208">
        <w:r w:rsidR="000766CF" w:rsidRPr="00EA57A6">
          <w:rPr>
            <w:rStyle w:val="af"/>
            <w:color w:val="auto"/>
          </w:rPr>
          <w:t>Source</w:t>
        </w:r>
      </w:hyperlink>
    </w:p>
    <w:p w14:paraId="6CE4268E" w14:textId="77777777" w:rsidR="00B34953" w:rsidRPr="00EA57A6" w:rsidRDefault="000766CF">
      <w:pPr>
        <w:pStyle w:val="1"/>
      </w:pPr>
      <w:bookmarkStart w:id="424" w:name="longitudinal-evaluation"/>
      <w:bookmarkStart w:id="425" w:name="_Toc173408741"/>
      <w:bookmarkEnd w:id="422"/>
      <w:r w:rsidRPr="00EA57A6">
        <w:t>Longitudinal Evaluation</w:t>
      </w:r>
      <w:bookmarkEnd w:id="425"/>
    </w:p>
    <w:p w14:paraId="07A80CCD" w14:textId="77777777" w:rsidR="00B34953" w:rsidRPr="00EA57A6" w:rsidRDefault="000766CF" w:rsidP="00AF017B">
      <w:pPr>
        <w:pStyle w:val="FirstParagraph"/>
      </w:pPr>
      <w:r w:rsidRPr="00EA57A6">
        <w:t>Definition: An evaluation that collects data from the same subjects at multiple points in time to assess changes and long-term outcomes.</w:t>
      </w:r>
    </w:p>
    <w:p w14:paraId="54FFC7A6" w14:textId="77777777" w:rsidR="00B34953" w:rsidRPr="00EA57A6" w:rsidRDefault="000766CF">
      <w:pPr>
        <w:pStyle w:val="a0"/>
      </w:pPr>
      <w:r w:rsidRPr="00EA57A6">
        <w:t>Interpretation: Provides insights into the sustained impacts of a program, identifying trends and long-term effects.</w:t>
      </w:r>
    </w:p>
    <w:p w14:paraId="739B0777" w14:textId="77777777" w:rsidR="00B34953" w:rsidRPr="00EA57A6" w:rsidRDefault="00283C3C">
      <w:pPr>
        <w:pStyle w:val="a0"/>
      </w:pPr>
      <w:hyperlink r:id="rId209">
        <w:r w:rsidR="000766CF" w:rsidRPr="00EA57A6">
          <w:rPr>
            <w:rStyle w:val="af"/>
            <w:color w:val="auto"/>
          </w:rPr>
          <w:t>Source</w:t>
        </w:r>
      </w:hyperlink>
    </w:p>
    <w:p w14:paraId="1D7A4A1B" w14:textId="77777777" w:rsidR="00B34953" w:rsidRPr="00EA57A6" w:rsidRDefault="000766CF">
      <w:pPr>
        <w:pStyle w:val="1"/>
      </w:pPr>
      <w:bookmarkStart w:id="426" w:name="low-barrier-care"/>
      <w:bookmarkStart w:id="427" w:name="_Toc173408742"/>
      <w:bookmarkEnd w:id="424"/>
      <w:r w:rsidRPr="00EA57A6">
        <w:t>Low-Barrier Care</w:t>
      </w:r>
      <w:bookmarkEnd w:id="427"/>
    </w:p>
    <w:p w14:paraId="7779BA9B" w14:textId="77777777" w:rsidR="00B34953" w:rsidRPr="00EA57A6" w:rsidRDefault="000766CF" w:rsidP="00AF017B">
      <w:pPr>
        <w:pStyle w:val="FirstParagraph"/>
      </w:pPr>
      <w:r w:rsidRPr="00EA57A6">
        <w:t>Definition: Healthcare that is easily accessible, without significant obstacles such as cost, stigma, or complex requirements.</w:t>
      </w:r>
    </w:p>
    <w:p w14:paraId="13F8D37B" w14:textId="77777777" w:rsidR="00B34953" w:rsidRPr="00EA57A6" w:rsidRDefault="000766CF">
      <w:pPr>
        <w:pStyle w:val="a0"/>
      </w:pPr>
      <w:r w:rsidRPr="00EA57A6">
        <w:t>Interpretation: Ensures that vulnerable populations can receive the care they need without unnecessary hurdles.</w:t>
      </w:r>
    </w:p>
    <w:p w14:paraId="4BD5E33C" w14:textId="77777777" w:rsidR="00B34953" w:rsidRPr="00EA57A6" w:rsidRDefault="00283C3C">
      <w:pPr>
        <w:pStyle w:val="a0"/>
      </w:pPr>
      <w:hyperlink r:id="rId210">
        <w:r w:rsidR="000766CF" w:rsidRPr="00EA57A6">
          <w:rPr>
            <w:rStyle w:val="af"/>
            <w:color w:val="auto"/>
          </w:rPr>
          <w:t>Source</w:t>
        </w:r>
      </w:hyperlink>
    </w:p>
    <w:p w14:paraId="677B4E8F" w14:textId="77777777" w:rsidR="00B34953" w:rsidRPr="00EA57A6" w:rsidRDefault="000766CF">
      <w:pPr>
        <w:pStyle w:val="1"/>
      </w:pPr>
      <w:bookmarkStart w:id="428" w:name="macro-economic-model"/>
      <w:bookmarkStart w:id="429" w:name="_Toc173408743"/>
      <w:bookmarkEnd w:id="426"/>
      <w:r w:rsidRPr="00EA57A6">
        <w:t>Macro-economic model</w:t>
      </w:r>
      <w:bookmarkEnd w:id="429"/>
    </w:p>
    <w:p w14:paraId="0081B505" w14:textId="77777777" w:rsidR="00B34953" w:rsidRPr="00EA57A6" w:rsidRDefault="000766CF" w:rsidP="00AF017B">
      <w:pPr>
        <w:pStyle w:val="FirstParagraph"/>
      </w:pPr>
      <w:r w:rsidRPr="00EA57A6">
        <w:t>Definition: A model of the interactions between the goods, labor, and assets markets of an economy. The model is concerned with the level of outputs and prices based on the interactions between aggregate demand and supply.</w:t>
      </w:r>
    </w:p>
    <w:p w14:paraId="0B0A37F8" w14:textId="77777777" w:rsidR="00B34953" w:rsidRPr="00EA57A6" w:rsidRDefault="00283C3C">
      <w:pPr>
        <w:pStyle w:val="a0"/>
      </w:pPr>
      <w:hyperlink r:id="rId211">
        <w:r w:rsidR="000766CF" w:rsidRPr="00EA57A6">
          <w:rPr>
            <w:rStyle w:val="af"/>
            <w:color w:val="auto"/>
          </w:rPr>
          <w:t>Source</w:t>
        </w:r>
      </w:hyperlink>
    </w:p>
    <w:p w14:paraId="2211CC96" w14:textId="77777777" w:rsidR="00B34953" w:rsidRPr="00EA57A6" w:rsidRDefault="000766CF">
      <w:pPr>
        <w:pStyle w:val="1"/>
      </w:pPr>
      <w:bookmarkStart w:id="430" w:name="main-effects"/>
      <w:bookmarkStart w:id="431" w:name="_Toc173408744"/>
      <w:bookmarkEnd w:id="428"/>
      <w:r w:rsidRPr="00EA57A6">
        <w:t>Main effects</w:t>
      </w:r>
      <w:bookmarkEnd w:id="431"/>
    </w:p>
    <w:p w14:paraId="1FE24AE8" w14:textId="77777777" w:rsidR="00B34953" w:rsidRPr="00EA57A6" w:rsidRDefault="000766CF" w:rsidP="00AF017B">
      <w:pPr>
        <w:pStyle w:val="FirstParagraph"/>
      </w:pPr>
      <w:r w:rsidRPr="00EA57A6">
        <w:t>Definition: The separate independent effects of each experimental variable.</w:t>
      </w:r>
    </w:p>
    <w:p w14:paraId="47606F26" w14:textId="77777777" w:rsidR="00B34953" w:rsidRPr="00EA57A6" w:rsidRDefault="00283C3C">
      <w:pPr>
        <w:pStyle w:val="a0"/>
      </w:pPr>
      <w:hyperlink r:id="rId212">
        <w:r w:rsidR="000766CF" w:rsidRPr="00EA57A6">
          <w:rPr>
            <w:rStyle w:val="af"/>
            <w:color w:val="auto"/>
          </w:rPr>
          <w:t>Source</w:t>
        </w:r>
      </w:hyperlink>
    </w:p>
    <w:p w14:paraId="5994E43A" w14:textId="77777777" w:rsidR="00B34953" w:rsidRPr="00EA57A6" w:rsidRDefault="000766CF">
      <w:pPr>
        <w:pStyle w:val="1"/>
      </w:pPr>
      <w:bookmarkStart w:id="432" w:name="management-practice"/>
      <w:bookmarkStart w:id="433" w:name="_Toc173408745"/>
      <w:bookmarkEnd w:id="430"/>
      <w:r w:rsidRPr="00EA57A6">
        <w:lastRenderedPageBreak/>
        <w:t>Management practice</w:t>
      </w:r>
      <w:bookmarkEnd w:id="433"/>
    </w:p>
    <w:p w14:paraId="400457F1" w14:textId="77777777" w:rsidR="00B34953" w:rsidRPr="00EA57A6" w:rsidRDefault="000766CF" w:rsidP="00AF017B">
      <w:pPr>
        <w:pStyle w:val="FirstParagraph"/>
      </w:pPr>
      <w:r w:rsidRPr="00EA57A6">
        <w:t>Definition: Management practice competencies focus on applying sound project management skills throughout the evaluation project. Provides leadership to the evaluation project. Defines work parameters, plans and agreements for the evaluation. Identifies and effectively uses required human, financial and technical resources. Coordinates the work of other team members. Uses group management and facilitation skills. Communicates project progress to all concerned.</w:t>
      </w:r>
    </w:p>
    <w:p w14:paraId="01AE8E59" w14:textId="77777777" w:rsidR="00B34953" w:rsidRPr="00EA57A6" w:rsidRDefault="00283C3C">
      <w:pPr>
        <w:pStyle w:val="a0"/>
      </w:pPr>
      <w:hyperlink r:id="rId213">
        <w:r w:rsidR="000766CF" w:rsidRPr="00EA57A6">
          <w:rPr>
            <w:rStyle w:val="af"/>
            <w:color w:val="auto"/>
          </w:rPr>
          <w:t>Source</w:t>
        </w:r>
      </w:hyperlink>
    </w:p>
    <w:p w14:paraId="20979EFC" w14:textId="77777777" w:rsidR="00B34953" w:rsidRPr="00EA57A6" w:rsidRDefault="000766CF">
      <w:pPr>
        <w:pStyle w:val="1"/>
      </w:pPr>
      <w:bookmarkStart w:id="434" w:name="matching"/>
      <w:bookmarkStart w:id="435" w:name="_Toc173408746"/>
      <w:bookmarkEnd w:id="432"/>
      <w:r w:rsidRPr="00EA57A6">
        <w:t>Matching</w:t>
      </w:r>
      <w:bookmarkEnd w:id="435"/>
    </w:p>
    <w:p w14:paraId="73BAFB4B" w14:textId="77777777" w:rsidR="00B34953" w:rsidRPr="00EA57A6" w:rsidRDefault="000766CF" w:rsidP="00AF017B">
      <w:pPr>
        <w:pStyle w:val="FirstParagraph"/>
      </w:pPr>
      <w:r w:rsidRPr="00EA57A6">
        <w:t>Definition: Dividing the population into “blocks” in terms of one or more variables (other than the program) that are expected to have an influence on the impact of the program.</w:t>
      </w:r>
    </w:p>
    <w:p w14:paraId="6747639B" w14:textId="77777777" w:rsidR="00B34953" w:rsidRPr="00EA57A6" w:rsidRDefault="00283C3C">
      <w:pPr>
        <w:pStyle w:val="a0"/>
      </w:pPr>
      <w:hyperlink r:id="rId214">
        <w:r w:rsidR="000766CF" w:rsidRPr="00EA57A6">
          <w:rPr>
            <w:rStyle w:val="af"/>
            <w:color w:val="auto"/>
          </w:rPr>
          <w:t>Source</w:t>
        </w:r>
      </w:hyperlink>
    </w:p>
    <w:p w14:paraId="38C518C9" w14:textId="77777777" w:rsidR="00B34953" w:rsidRPr="00EA57A6" w:rsidRDefault="000766CF">
      <w:pPr>
        <w:pStyle w:val="1"/>
      </w:pPr>
      <w:bookmarkStart w:id="436" w:name="maturation"/>
      <w:bookmarkStart w:id="437" w:name="_Toc173408747"/>
      <w:bookmarkEnd w:id="434"/>
      <w:r w:rsidRPr="00EA57A6">
        <w:t>Maturation</w:t>
      </w:r>
      <w:bookmarkEnd w:id="437"/>
    </w:p>
    <w:p w14:paraId="7C54AAF0" w14:textId="77777777" w:rsidR="00B34953" w:rsidRPr="00EA57A6" w:rsidRDefault="000766CF" w:rsidP="00AF017B">
      <w:pPr>
        <w:pStyle w:val="FirstParagraph"/>
      </w:pPr>
      <w:r w:rsidRPr="00EA57A6">
        <w:t>Definition: Changes in the outcomes that are a consequence of time rather than of the program, such as participant aging. This is a threat to internal validity.</w:t>
      </w:r>
    </w:p>
    <w:p w14:paraId="572EA3CF" w14:textId="77777777" w:rsidR="00B34953" w:rsidRPr="00EA57A6" w:rsidRDefault="00283C3C">
      <w:pPr>
        <w:pStyle w:val="a0"/>
      </w:pPr>
      <w:hyperlink r:id="rId215">
        <w:r w:rsidR="000766CF" w:rsidRPr="00EA57A6">
          <w:rPr>
            <w:rStyle w:val="af"/>
            <w:color w:val="auto"/>
          </w:rPr>
          <w:t>Source</w:t>
        </w:r>
      </w:hyperlink>
    </w:p>
    <w:p w14:paraId="334F2852" w14:textId="77777777" w:rsidR="00B34953" w:rsidRPr="00EA57A6" w:rsidRDefault="000766CF">
      <w:pPr>
        <w:pStyle w:val="1"/>
      </w:pPr>
      <w:bookmarkStart w:id="438" w:name="meaningful-processes-and-products"/>
      <w:bookmarkStart w:id="439" w:name="_Toc173408748"/>
      <w:bookmarkEnd w:id="436"/>
      <w:r w:rsidRPr="00EA57A6">
        <w:t>Meaningful Processes and Products</w:t>
      </w:r>
      <w:bookmarkEnd w:id="439"/>
    </w:p>
    <w:p w14:paraId="7ECAAFBF" w14:textId="77777777" w:rsidR="00B34953" w:rsidRPr="00EA57A6" w:rsidRDefault="000766CF" w:rsidP="00AF017B">
      <w:pPr>
        <w:pStyle w:val="FirstParagraph"/>
      </w:pPr>
      <w:r w:rsidRPr="00EA57A6">
        <w:t>Definition: Evaluations should construct activities, descriptions and judgments in ways that encourage participants to rediscover, reinterpret, or revise their understandings and behaviors.</w:t>
      </w:r>
    </w:p>
    <w:p w14:paraId="40C52A0C" w14:textId="77777777" w:rsidR="00B34953" w:rsidRPr="00EA57A6" w:rsidRDefault="00283C3C">
      <w:pPr>
        <w:pStyle w:val="a0"/>
      </w:pPr>
      <w:hyperlink r:id="rId216">
        <w:r w:rsidR="000766CF" w:rsidRPr="00EA57A6">
          <w:rPr>
            <w:rStyle w:val="af"/>
            <w:color w:val="auto"/>
          </w:rPr>
          <w:t>Source</w:t>
        </w:r>
      </w:hyperlink>
    </w:p>
    <w:p w14:paraId="66EAEB58" w14:textId="77777777" w:rsidR="00B34953" w:rsidRPr="00EA57A6" w:rsidRDefault="000766CF">
      <w:pPr>
        <w:pStyle w:val="1"/>
      </w:pPr>
      <w:bookmarkStart w:id="440" w:name="measurement-framework"/>
      <w:bookmarkStart w:id="441" w:name="_Toc173408749"/>
      <w:bookmarkEnd w:id="438"/>
      <w:r w:rsidRPr="00EA57A6">
        <w:t>Measurement Framework</w:t>
      </w:r>
      <w:bookmarkEnd w:id="441"/>
    </w:p>
    <w:p w14:paraId="5D5378C4" w14:textId="77777777" w:rsidR="00B34953" w:rsidRPr="00EA57A6" w:rsidRDefault="000766CF" w:rsidP="00AF017B">
      <w:pPr>
        <w:pStyle w:val="FirstParagraph"/>
      </w:pPr>
      <w:r w:rsidRPr="00EA57A6">
        <w:t>Definition: A structured plan that outlines the indicators and data collection methods used to assess the performance and impact of a program.</w:t>
      </w:r>
    </w:p>
    <w:p w14:paraId="664CE353" w14:textId="77777777" w:rsidR="00B34953" w:rsidRPr="00EA57A6" w:rsidRDefault="000766CF">
      <w:pPr>
        <w:pStyle w:val="a0"/>
      </w:pPr>
      <w:r w:rsidRPr="00EA57A6">
        <w:t>Interpretation: Ensures that evaluations are systematic, consistent, and aligned with program goals.</w:t>
      </w:r>
    </w:p>
    <w:p w14:paraId="2EB9C51D" w14:textId="77777777" w:rsidR="00B34953" w:rsidRPr="00EA57A6" w:rsidRDefault="000766CF">
      <w:pPr>
        <w:pStyle w:val="1"/>
      </w:pPr>
      <w:bookmarkStart w:id="442" w:name="measurement-validity"/>
      <w:bookmarkStart w:id="443" w:name="_Toc173408750"/>
      <w:bookmarkEnd w:id="440"/>
      <w:r w:rsidRPr="00EA57A6">
        <w:t>Measurement validity</w:t>
      </w:r>
      <w:bookmarkEnd w:id="443"/>
    </w:p>
    <w:p w14:paraId="27CBBAD6" w14:textId="77777777" w:rsidR="00B34953" w:rsidRPr="00EA57A6" w:rsidRDefault="000766CF" w:rsidP="00AF017B">
      <w:pPr>
        <w:pStyle w:val="FirstParagraph"/>
      </w:pPr>
      <w:r w:rsidRPr="00EA57A6">
        <w:t>Definition: A measurement is valid to the extent that it represents what it is intended and presumed to represent. Valid measures have no systematic bias.</w:t>
      </w:r>
    </w:p>
    <w:p w14:paraId="4DCB5A4A" w14:textId="77777777" w:rsidR="00B34953" w:rsidRPr="00EA57A6" w:rsidRDefault="00283C3C">
      <w:pPr>
        <w:pStyle w:val="a0"/>
      </w:pPr>
      <w:hyperlink r:id="rId217">
        <w:r w:rsidR="000766CF" w:rsidRPr="00EA57A6">
          <w:rPr>
            <w:rStyle w:val="af"/>
            <w:color w:val="auto"/>
          </w:rPr>
          <w:t>Source</w:t>
        </w:r>
      </w:hyperlink>
    </w:p>
    <w:p w14:paraId="0D53ABB7" w14:textId="77777777" w:rsidR="00B34953" w:rsidRPr="00EA57A6" w:rsidRDefault="000766CF">
      <w:pPr>
        <w:pStyle w:val="1"/>
      </w:pPr>
      <w:bookmarkStart w:id="444" w:name="measuring-devices-or-instruments"/>
      <w:bookmarkStart w:id="445" w:name="_Toc173408751"/>
      <w:bookmarkEnd w:id="442"/>
      <w:r w:rsidRPr="00EA57A6">
        <w:lastRenderedPageBreak/>
        <w:t>Measuring devices or instruments</w:t>
      </w:r>
      <w:bookmarkEnd w:id="445"/>
    </w:p>
    <w:p w14:paraId="5DEF555C" w14:textId="77777777" w:rsidR="00B34953" w:rsidRPr="00EA57A6" w:rsidRDefault="000766CF" w:rsidP="00AF017B">
      <w:pPr>
        <w:pStyle w:val="FirstParagraph"/>
      </w:pPr>
      <w:r w:rsidRPr="00EA57A6">
        <w:t>Definition: Devices that are used to collect data (such as questionnaires, interview guidelines, and observation record forms).</w:t>
      </w:r>
    </w:p>
    <w:p w14:paraId="41AA8802" w14:textId="77777777" w:rsidR="00B34953" w:rsidRPr="00EA57A6" w:rsidRDefault="00283C3C">
      <w:pPr>
        <w:pStyle w:val="a0"/>
      </w:pPr>
      <w:hyperlink r:id="rId218">
        <w:r w:rsidR="000766CF" w:rsidRPr="00EA57A6">
          <w:rPr>
            <w:rStyle w:val="af"/>
            <w:color w:val="auto"/>
          </w:rPr>
          <w:t>Source</w:t>
        </w:r>
      </w:hyperlink>
    </w:p>
    <w:p w14:paraId="4630898C" w14:textId="77777777" w:rsidR="00B34953" w:rsidRPr="00EA57A6" w:rsidRDefault="000766CF">
      <w:pPr>
        <w:pStyle w:val="1"/>
      </w:pPr>
      <w:bookmarkStart w:id="446" w:name="mentor-training"/>
      <w:bookmarkStart w:id="447" w:name="_Toc173408752"/>
      <w:bookmarkEnd w:id="444"/>
      <w:r w:rsidRPr="00EA57A6">
        <w:t>Mentor Training</w:t>
      </w:r>
      <w:bookmarkEnd w:id="447"/>
    </w:p>
    <w:p w14:paraId="4F198B03" w14:textId="77777777" w:rsidR="00B34953" w:rsidRPr="00EA57A6" w:rsidRDefault="000766CF" w:rsidP="00AF017B">
      <w:pPr>
        <w:pStyle w:val="FirstParagraph"/>
      </w:pPr>
      <w:r w:rsidRPr="00EA57A6">
        <w:t>Definition: Programs and resources provided to mentors to prepare them for their role and enhance their mentoring skills.</w:t>
      </w:r>
    </w:p>
    <w:p w14:paraId="21F6D30D" w14:textId="77777777" w:rsidR="00B34953" w:rsidRPr="00EA57A6" w:rsidRDefault="000766CF">
      <w:pPr>
        <w:pStyle w:val="a0"/>
      </w:pPr>
      <w:r w:rsidRPr="00EA57A6">
        <w:t>Interpretation: Ensures mentors are well-equipped to provide effective guidance and support to their mentees.</w:t>
      </w:r>
    </w:p>
    <w:p w14:paraId="150B4EDA" w14:textId="77777777" w:rsidR="00B34953" w:rsidRPr="00EA57A6" w:rsidRDefault="00283C3C">
      <w:pPr>
        <w:pStyle w:val="a0"/>
      </w:pPr>
      <w:hyperlink r:id="rId219">
        <w:r w:rsidR="000766CF" w:rsidRPr="00EA57A6">
          <w:rPr>
            <w:rStyle w:val="af"/>
            <w:color w:val="auto"/>
          </w:rPr>
          <w:t>Source</w:t>
        </w:r>
      </w:hyperlink>
    </w:p>
    <w:p w14:paraId="6DDCAC5A" w14:textId="77777777" w:rsidR="00B34953" w:rsidRPr="00EA57A6" w:rsidRDefault="000766CF">
      <w:pPr>
        <w:pStyle w:val="1"/>
      </w:pPr>
      <w:bookmarkStart w:id="448" w:name="mentoring"/>
      <w:bookmarkStart w:id="449" w:name="_Toc173408753"/>
      <w:bookmarkEnd w:id="446"/>
      <w:r w:rsidRPr="00EA57A6">
        <w:t>Mentoring</w:t>
      </w:r>
      <w:bookmarkEnd w:id="449"/>
    </w:p>
    <w:p w14:paraId="45CCEA83" w14:textId="77777777" w:rsidR="00B34953" w:rsidRPr="00EA57A6" w:rsidRDefault="000766CF" w:rsidP="00AF017B">
      <w:pPr>
        <w:pStyle w:val="FirstParagraph"/>
      </w:pPr>
      <w:r w:rsidRPr="00EA57A6">
        <w:t>Definition: Guidance and support provided by experienced individuals to less experienced ones, often involving regular meetings and feedback.</w:t>
      </w:r>
    </w:p>
    <w:p w14:paraId="614D7A21" w14:textId="77777777" w:rsidR="00B34953" w:rsidRPr="00EA57A6" w:rsidRDefault="000766CF">
      <w:pPr>
        <w:pStyle w:val="a0"/>
      </w:pPr>
      <w:r w:rsidRPr="00EA57A6">
        <w:t>Interpretation: Enhances the learning experience by providing personalized support, helping students navigate challenges and achieve their goals.</w:t>
      </w:r>
    </w:p>
    <w:p w14:paraId="74533C52" w14:textId="77777777" w:rsidR="00B34953" w:rsidRPr="00EA57A6" w:rsidRDefault="00283C3C">
      <w:pPr>
        <w:pStyle w:val="a0"/>
      </w:pPr>
      <w:hyperlink r:id="rId220">
        <w:r w:rsidR="000766CF" w:rsidRPr="00EA57A6">
          <w:rPr>
            <w:rStyle w:val="af"/>
            <w:color w:val="auto"/>
          </w:rPr>
          <w:t>Source</w:t>
        </w:r>
      </w:hyperlink>
    </w:p>
    <w:p w14:paraId="383E0B0D" w14:textId="77777777" w:rsidR="00B34953" w:rsidRPr="00EA57A6" w:rsidRDefault="000766CF">
      <w:pPr>
        <w:pStyle w:val="1"/>
      </w:pPr>
      <w:bookmarkStart w:id="450" w:name="metaevaluation"/>
      <w:bookmarkStart w:id="451" w:name="_Toc173408754"/>
      <w:bookmarkEnd w:id="448"/>
      <w:r w:rsidRPr="00EA57A6">
        <w:t>Metaevaluation</w:t>
      </w:r>
      <w:bookmarkEnd w:id="451"/>
    </w:p>
    <w:p w14:paraId="3F3AD5E7" w14:textId="77777777" w:rsidR="00B34953" w:rsidRPr="00EA57A6" w:rsidRDefault="000766CF" w:rsidP="00AF017B">
      <w:pPr>
        <w:pStyle w:val="FirstParagraph"/>
      </w:pPr>
      <w:r w:rsidRPr="00EA57A6">
        <w:t>Definition: A systematic review process that assesses the quality and effectiveness of an evaluation, ensuring that it meets established standards.</w:t>
      </w:r>
    </w:p>
    <w:p w14:paraId="4F2CD323" w14:textId="77777777" w:rsidR="00B34953" w:rsidRPr="00EA57A6" w:rsidRDefault="000766CF">
      <w:pPr>
        <w:pStyle w:val="a0"/>
      </w:pPr>
      <w:r w:rsidRPr="00EA57A6">
        <w:t>Interpretation: Acts as a quality control mechanism, providing an additional layer of scrutiny to improve the reliability and credibility of evaluation findings.</w:t>
      </w:r>
    </w:p>
    <w:p w14:paraId="05ACC5DA" w14:textId="77777777" w:rsidR="00B34953" w:rsidRPr="00EA57A6" w:rsidRDefault="00283C3C">
      <w:pPr>
        <w:pStyle w:val="a0"/>
      </w:pPr>
      <w:hyperlink r:id="rId221">
        <w:r w:rsidR="000766CF" w:rsidRPr="00EA57A6">
          <w:rPr>
            <w:rStyle w:val="af"/>
            <w:color w:val="auto"/>
          </w:rPr>
          <w:t>Source</w:t>
        </w:r>
      </w:hyperlink>
    </w:p>
    <w:p w14:paraId="502EF165" w14:textId="77777777" w:rsidR="00B34953" w:rsidRPr="00EA57A6" w:rsidRDefault="000766CF">
      <w:pPr>
        <w:pStyle w:val="1"/>
      </w:pPr>
      <w:bookmarkStart w:id="452" w:name="micro-economic-model"/>
      <w:bookmarkStart w:id="453" w:name="_Toc173408755"/>
      <w:bookmarkEnd w:id="450"/>
      <w:r w:rsidRPr="00EA57A6">
        <w:t>Micro-economic model</w:t>
      </w:r>
      <w:bookmarkEnd w:id="453"/>
    </w:p>
    <w:p w14:paraId="33EF882F" w14:textId="77777777" w:rsidR="00B34953" w:rsidRPr="00EA57A6" w:rsidRDefault="000766CF" w:rsidP="00AF017B">
      <w:pPr>
        <w:pStyle w:val="FirstParagraph"/>
      </w:pPr>
      <w:r w:rsidRPr="00EA57A6">
        <w:t>Definition: A model of the economic behavior of individual buyers and sellers, in a specific market and set of circumstances.</w:t>
      </w:r>
    </w:p>
    <w:p w14:paraId="07483A69" w14:textId="77777777" w:rsidR="00B34953" w:rsidRPr="00EA57A6" w:rsidRDefault="00283C3C">
      <w:pPr>
        <w:pStyle w:val="a0"/>
      </w:pPr>
      <w:hyperlink r:id="rId222">
        <w:r w:rsidR="000766CF" w:rsidRPr="00EA57A6">
          <w:rPr>
            <w:rStyle w:val="af"/>
            <w:color w:val="auto"/>
          </w:rPr>
          <w:t>Source</w:t>
        </w:r>
      </w:hyperlink>
    </w:p>
    <w:p w14:paraId="78F57E9F" w14:textId="77777777" w:rsidR="00B34953" w:rsidRPr="00EA57A6" w:rsidRDefault="000766CF">
      <w:pPr>
        <w:pStyle w:val="1"/>
      </w:pPr>
      <w:bookmarkStart w:id="454" w:name="mixed-methods"/>
      <w:bookmarkStart w:id="455" w:name="_Toc173408756"/>
      <w:bookmarkEnd w:id="452"/>
      <w:r w:rsidRPr="00EA57A6">
        <w:t>Mixed Methods</w:t>
      </w:r>
      <w:bookmarkEnd w:id="455"/>
    </w:p>
    <w:p w14:paraId="7D07879A" w14:textId="77777777" w:rsidR="00B34953" w:rsidRPr="00EA57A6" w:rsidRDefault="000766CF" w:rsidP="00AF017B">
      <w:pPr>
        <w:pStyle w:val="FirstParagraph"/>
      </w:pPr>
      <w:r w:rsidRPr="00EA57A6">
        <w:t>Definition: An evaluation approach that combines both quantitative and qualitative data collection and analysis methods.</w:t>
      </w:r>
    </w:p>
    <w:p w14:paraId="24EA2A3D" w14:textId="77777777" w:rsidR="00B34953" w:rsidRPr="00EA57A6" w:rsidRDefault="000766CF">
      <w:pPr>
        <w:pStyle w:val="a0"/>
      </w:pPr>
      <w:r w:rsidRPr="00EA57A6">
        <w:lastRenderedPageBreak/>
        <w:t>Interpretation: Offers a comprehensive understanding of program impacts by leveraging the strengths of both data types.</w:t>
      </w:r>
    </w:p>
    <w:p w14:paraId="46633369" w14:textId="77777777" w:rsidR="00B34953" w:rsidRPr="00EA57A6" w:rsidRDefault="00283C3C">
      <w:pPr>
        <w:pStyle w:val="a0"/>
      </w:pPr>
      <w:hyperlink r:id="rId223">
        <w:r w:rsidR="000766CF" w:rsidRPr="00EA57A6">
          <w:rPr>
            <w:rStyle w:val="af"/>
            <w:color w:val="auto"/>
          </w:rPr>
          <w:t>Source</w:t>
        </w:r>
      </w:hyperlink>
    </w:p>
    <w:p w14:paraId="66B82766" w14:textId="77777777" w:rsidR="00B34953" w:rsidRPr="00EA57A6" w:rsidRDefault="000766CF">
      <w:pPr>
        <w:pStyle w:val="1"/>
      </w:pPr>
      <w:bookmarkStart w:id="456" w:name="mixed-methods-evaluation"/>
      <w:bookmarkStart w:id="457" w:name="_Toc173408757"/>
      <w:bookmarkEnd w:id="454"/>
      <w:r w:rsidRPr="00EA57A6">
        <w:t>Mixed Methods Evaluation</w:t>
      </w:r>
      <w:bookmarkEnd w:id="457"/>
    </w:p>
    <w:p w14:paraId="41CC4F3E" w14:textId="77777777" w:rsidR="00B34953" w:rsidRPr="00EA57A6" w:rsidRDefault="000766CF" w:rsidP="00AF017B">
      <w:pPr>
        <w:pStyle w:val="FirstParagraph"/>
      </w:pPr>
      <w:r w:rsidRPr="00EA57A6">
        <w:t>Definition: An evaluation approach that combines both quantitative and qualitative data collection and analysis methods to provide a comprehensive assessment.</w:t>
      </w:r>
    </w:p>
    <w:p w14:paraId="5608D989" w14:textId="77777777" w:rsidR="00B34953" w:rsidRPr="00EA57A6" w:rsidRDefault="000766CF">
      <w:pPr>
        <w:pStyle w:val="a0"/>
      </w:pPr>
      <w:r w:rsidRPr="00EA57A6">
        <w:t>Interpretation: Leverages the strengths of both data types, offering a more holistic understanding of program impacts.</w:t>
      </w:r>
    </w:p>
    <w:p w14:paraId="2C8E38B5" w14:textId="77777777" w:rsidR="00B34953" w:rsidRPr="00EA57A6" w:rsidRDefault="00283C3C">
      <w:pPr>
        <w:pStyle w:val="a0"/>
      </w:pPr>
      <w:hyperlink r:id="rId224">
        <w:r w:rsidR="000766CF" w:rsidRPr="00EA57A6">
          <w:rPr>
            <w:rStyle w:val="af"/>
            <w:color w:val="auto"/>
          </w:rPr>
          <w:t>Source</w:t>
        </w:r>
      </w:hyperlink>
    </w:p>
    <w:p w14:paraId="67224CB8" w14:textId="77777777" w:rsidR="00B34953" w:rsidRPr="00EA57A6" w:rsidRDefault="000766CF">
      <w:pPr>
        <w:pStyle w:val="1"/>
      </w:pPr>
      <w:bookmarkStart w:id="458" w:name="mixed-methods-outcome-evaluation"/>
      <w:bookmarkStart w:id="459" w:name="_Toc173408758"/>
      <w:bookmarkEnd w:id="456"/>
      <w:r w:rsidRPr="00EA57A6">
        <w:t>Mixed Methods Outcome Evaluation</w:t>
      </w:r>
      <w:bookmarkEnd w:id="459"/>
    </w:p>
    <w:p w14:paraId="29E62E4C" w14:textId="77777777" w:rsidR="00B34953" w:rsidRPr="00EA57A6" w:rsidRDefault="000766CF" w:rsidP="00AF017B">
      <w:pPr>
        <w:pStyle w:val="FirstParagraph"/>
      </w:pPr>
      <w:r w:rsidRPr="00EA57A6">
        <w:t>Definition: An evaluation approach that combines both quantitative and qualitative data collection and analysis methods to assess program outcomes.</w:t>
      </w:r>
    </w:p>
    <w:p w14:paraId="7E8AF252" w14:textId="77777777" w:rsidR="00B34953" w:rsidRPr="00EA57A6" w:rsidRDefault="000766CF">
      <w:pPr>
        <w:pStyle w:val="a0"/>
      </w:pPr>
      <w:r w:rsidRPr="00EA57A6">
        <w:t>Interpretation: Provides a comprehensive understanding of program impacts by leveraging the strengths of both data types.</w:t>
      </w:r>
    </w:p>
    <w:p w14:paraId="337F3664" w14:textId="77777777" w:rsidR="00B34953" w:rsidRPr="00EA57A6" w:rsidRDefault="00283C3C">
      <w:pPr>
        <w:pStyle w:val="a0"/>
      </w:pPr>
      <w:hyperlink r:id="rId225">
        <w:r w:rsidR="000766CF" w:rsidRPr="00EA57A6">
          <w:rPr>
            <w:rStyle w:val="af"/>
            <w:color w:val="auto"/>
          </w:rPr>
          <w:t>Source</w:t>
        </w:r>
      </w:hyperlink>
    </w:p>
    <w:p w14:paraId="325664E2" w14:textId="77777777" w:rsidR="00B34953" w:rsidRPr="00EA57A6" w:rsidRDefault="000766CF">
      <w:pPr>
        <w:pStyle w:val="1"/>
      </w:pPr>
      <w:bookmarkStart w:id="460" w:name="monetary-policy"/>
      <w:bookmarkStart w:id="461" w:name="_Toc173408759"/>
      <w:bookmarkEnd w:id="458"/>
      <w:r w:rsidRPr="00EA57A6">
        <w:t>Monetary policy</w:t>
      </w:r>
      <w:bookmarkEnd w:id="461"/>
    </w:p>
    <w:p w14:paraId="376901AD" w14:textId="77777777" w:rsidR="00B34953" w:rsidRPr="00EA57A6" w:rsidRDefault="000766CF" w:rsidP="00AF017B">
      <w:pPr>
        <w:pStyle w:val="FirstParagraph"/>
      </w:pPr>
      <w:r w:rsidRPr="00EA57A6">
        <w:t>Definition: Government action that influences the money supply and interest rates. May also take the form of a program.</w:t>
      </w:r>
    </w:p>
    <w:p w14:paraId="52721FF1" w14:textId="77777777" w:rsidR="00B34953" w:rsidRPr="00EA57A6" w:rsidRDefault="00283C3C">
      <w:pPr>
        <w:pStyle w:val="a0"/>
      </w:pPr>
      <w:hyperlink r:id="rId226">
        <w:r w:rsidR="000766CF" w:rsidRPr="00EA57A6">
          <w:rPr>
            <w:rStyle w:val="af"/>
            <w:color w:val="auto"/>
          </w:rPr>
          <w:t>Source</w:t>
        </w:r>
      </w:hyperlink>
    </w:p>
    <w:p w14:paraId="7F402F12" w14:textId="77777777" w:rsidR="00B34953" w:rsidRPr="00EA57A6" w:rsidRDefault="000766CF">
      <w:pPr>
        <w:pStyle w:val="1"/>
      </w:pPr>
      <w:bookmarkStart w:id="462" w:name="X429d4cb49ac0b02b0f734bb94e36e537bd63c30"/>
      <w:bookmarkStart w:id="463" w:name="_Toc173408760"/>
      <w:bookmarkEnd w:id="460"/>
      <w:r w:rsidRPr="00EA57A6">
        <w:t>Monitoring and Evaluation (M&amp;E) Implications</w:t>
      </w:r>
      <w:bookmarkEnd w:id="463"/>
    </w:p>
    <w:p w14:paraId="5C5AD387" w14:textId="77777777" w:rsidR="00B34953" w:rsidRPr="00EA57A6" w:rsidRDefault="000766CF" w:rsidP="00AF017B">
      <w:pPr>
        <w:pStyle w:val="FirstParagraph"/>
      </w:pPr>
      <w:r w:rsidRPr="00EA57A6">
        <w:t>Definition: Considerations for what needs to be monitored and evaluated based on the ToC, including data needs and potential evaluation questions.</w:t>
      </w:r>
    </w:p>
    <w:p w14:paraId="2371C3FA" w14:textId="77777777" w:rsidR="00B34953" w:rsidRPr="00EA57A6" w:rsidRDefault="000766CF">
      <w:pPr>
        <w:pStyle w:val="a0"/>
      </w:pPr>
      <w:r w:rsidRPr="00EA57A6">
        <w:t>Interpretation: Provides a roadmap for ongoing assessment and learning, ensuring the intervention remains effective and adaptive.</w:t>
      </w:r>
    </w:p>
    <w:p w14:paraId="5E7810CE" w14:textId="77777777" w:rsidR="00B34953" w:rsidRPr="00EA57A6" w:rsidRDefault="00283C3C">
      <w:pPr>
        <w:pStyle w:val="a0"/>
      </w:pPr>
      <w:hyperlink r:id="rId227">
        <w:r w:rsidR="000766CF" w:rsidRPr="00EA57A6">
          <w:rPr>
            <w:rStyle w:val="af"/>
            <w:color w:val="auto"/>
          </w:rPr>
          <w:t>Source</w:t>
        </w:r>
      </w:hyperlink>
    </w:p>
    <w:p w14:paraId="3F299783" w14:textId="77777777" w:rsidR="00B34953" w:rsidRPr="00EA57A6" w:rsidRDefault="000766CF">
      <w:pPr>
        <w:pStyle w:val="1"/>
      </w:pPr>
      <w:bookmarkStart w:id="464" w:name="mortality"/>
      <w:bookmarkStart w:id="465" w:name="_Toc173408761"/>
      <w:bookmarkEnd w:id="462"/>
      <w:r w:rsidRPr="00EA57A6">
        <w:t>Mortality</w:t>
      </w:r>
      <w:bookmarkEnd w:id="465"/>
    </w:p>
    <w:p w14:paraId="39A64CEA" w14:textId="77777777" w:rsidR="00B34953" w:rsidRPr="00EA57A6" w:rsidRDefault="000766CF" w:rsidP="00AF017B">
      <w:pPr>
        <w:pStyle w:val="FirstParagraph"/>
      </w:pPr>
      <w:r w:rsidRPr="00EA57A6">
        <w:t>Definition: Treatment (or control) group participants dropping out of the program. It can undermine the comparability of the treatment and control groups and is a threat to internal validity.</w:t>
      </w:r>
    </w:p>
    <w:p w14:paraId="3BE17C0F" w14:textId="77777777" w:rsidR="00B34953" w:rsidRPr="00EA57A6" w:rsidRDefault="00283C3C">
      <w:pPr>
        <w:pStyle w:val="a0"/>
      </w:pPr>
      <w:hyperlink r:id="rId228">
        <w:r w:rsidR="000766CF" w:rsidRPr="00EA57A6">
          <w:rPr>
            <w:rStyle w:val="af"/>
            <w:color w:val="auto"/>
          </w:rPr>
          <w:t>Source</w:t>
        </w:r>
      </w:hyperlink>
    </w:p>
    <w:p w14:paraId="54611720" w14:textId="77777777" w:rsidR="00B34953" w:rsidRPr="00EA57A6" w:rsidRDefault="000766CF">
      <w:pPr>
        <w:pStyle w:val="1"/>
      </w:pPr>
      <w:bookmarkStart w:id="466" w:name="multiple-lines-of-evidence"/>
      <w:bookmarkStart w:id="467" w:name="_Toc173408762"/>
      <w:bookmarkEnd w:id="464"/>
      <w:r w:rsidRPr="00EA57A6">
        <w:lastRenderedPageBreak/>
        <w:t>Multiple lines of evidence</w:t>
      </w:r>
      <w:bookmarkEnd w:id="467"/>
    </w:p>
    <w:p w14:paraId="2BC11200" w14:textId="77777777" w:rsidR="00B34953" w:rsidRPr="00EA57A6" w:rsidRDefault="000766CF" w:rsidP="00AF017B">
      <w:pPr>
        <w:pStyle w:val="FirstParagraph"/>
      </w:pPr>
      <w:r w:rsidRPr="00EA57A6">
        <w:t>Definition: The use of several independent evaluation strategies to address the same evaluation issue, relying on different data sources, on different analytical methods, or on both.</w:t>
      </w:r>
    </w:p>
    <w:p w14:paraId="28DC48A4" w14:textId="77777777" w:rsidR="00B34953" w:rsidRPr="00EA57A6" w:rsidRDefault="00283C3C">
      <w:pPr>
        <w:pStyle w:val="a0"/>
      </w:pPr>
      <w:hyperlink r:id="rId229">
        <w:r w:rsidR="000766CF" w:rsidRPr="00EA57A6">
          <w:rPr>
            <w:rStyle w:val="af"/>
            <w:color w:val="auto"/>
          </w:rPr>
          <w:t>Source</w:t>
        </w:r>
      </w:hyperlink>
    </w:p>
    <w:p w14:paraId="25DB8FB9" w14:textId="77777777" w:rsidR="00B34953" w:rsidRPr="00EA57A6" w:rsidRDefault="000766CF">
      <w:pPr>
        <w:pStyle w:val="1"/>
      </w:pPr>
      <w:bookmarkStart w:id="468" w:name="narrative-analysis"/>
      <w:bookmarkStart w:id="469" w:name="_Toc173408763"/>
      <w:bookmarkEnd w:id="466"/>
      <w:r w:rsidRPr="00EA57A6">
        <w:t>Narrative Analysis</w:t>
      </w:r>
      <w:bookmarkEnd w:id="469"/>
    </w:p>
    <w:p w14:paraId="7325855E" w14:textId="77777777" w:rsidR="00B34953" w:rsidRPr="00EA57A6" w:rsidRDefault="000766CF" w:rsidP="00AF017B">
      <w:pPr>
        <w:pStyle w:val="FirstParagraph"/>
      </w:pPr>
      <w:r w:rsidRPr="00EA57A6">
        <w:t>Definition: A method of analyzing qualitative data by examining the stories and personal accounts of participants.</w:t>
      </w:r>
    </w:p>
    <w:p w14:paraId="017A6D33" w14:textId="77777777" w:rsidR="00B34953" w:rsidRPr="00EA57A6" w:rsidRDefault="000766CF">
      <w:pPr>
        <w:pStyle w:val="a0"/>
      </w:pPr>
      <w:r w:rsidRPr="00EA57A6">
        <w:t>Interpretation: Helps in understanding how individuals make sense of their experiences and construct their identities.</w:t>
      </w:r>
    </w:p>
    <w:p w14:paraId="50BBEF5B" w14:textId="77777777" w:rsidR="00B34953" w:rsidRPr="00EA57A6" w:rsidRDefault="000766CF">
      <w:pPr>
        <w:pStyle w:val="1"/>
      </w:pPr>
      <w:bookmarkStart w:id="470" w:name="narrative-inquiry"/>
      <w:bookmarkStart w:id="471" w:name="_Toc173408764"/>
      <w:bookmarkEnd w:id="468"/>
      <w:r w:rsidRPr="00EA57A6">
        <w:t>Narrative Inquiry</w:t>
      </w:r>
      <w:bookmarkEnd w:id="471"/>
    </w:p>
    <w:p w14:paraId="54DA47E1" w14:textId="77777777" w:rsidR="00B34953" w:rsidRPr="00EA57A6" w:rsidRDefault="000766CF" w:rsidP="00AF017B">
      <w:pPr>
        <w:pStyle w:val="FirstParagraph"/>
      </w:pPr>
      <w:r w:rsidRPr="00EA57A6">
        <w:t>Definition: A research method that captures and analyzes the stories of individuals to understand their experiences and the meanings they attach to them.</w:t>
      </w:r>
    </w:p>
    <w:p w14:paraId="55047587" w14:textId="77777777" w:rsidR="00B34953" w:rsidRPr="00EA57A6" w:rsidRDefault="000766CF">
      <w:pPr>
        <w:pStyle w:val="a0"/>
      </w:pPr>
      <w:r w:rsidRPr="00EA57A6">
        <w:t>Interpretation: Uses storytelling as both a method of data collection and a means of interpretation to provide deep insights into participants’ perspectives.</w:t>
      </w:r>
    </w:p>
    <w:p w14:paraId="271DA060" w14:textId="77777777" w:rsidR="00B34953" w:rsidRPr="00EA57A6" w:rsidRDefault="00283C3C">
      <w:pPr>
        <w:pStyle w:val="a0"/>
      </w:pPr>
      <w:hyperlink r:id="rId230">
        <w:r w:rsidR="000766CF" w:rsidRPr="00EA57A6">
          <w:rPr>
            <w:rStyle w:val="af"/>
            <w:color w:val="auto"/>
          </w:rPr>
          <w:t>Source</w:t>
        </w:r>
      </w:hyperlink>
    </w:p>
    <w:p w14:paraId="369E3EAB" w14:textId="77777777" w:rsidR="00B34953" w:rsidRPr="00EA57A6" w:rsidRDefault="000766CF">
      <w:pPr>
        <w:pStyle w:val="1"/>
      </w:pPr>
      <w:bookmarkStart w:id="472" w:name="natural-observation"/>
      <w:bookmarkStart w:id="473" w:name="_Toc173408765"/>
      <w:bookmarkEnd w:id="470"/>
      <w:r w:rsidRPr="00EA57A6">
        <w:t>Natural observation</w:t>
      </w:r>
      <w:bookmarkEnd w:id="473"/>
    </w:p>
    <w:p w14:paraId="6FD6FE02" w14:textId="77777777" w:rsidR="00B34953" w:rsidRPr="00EA57A6" w:rsidRDefault="000766CF" w:rsidP="00AF017B">
      <w:pPr>
        <w:pStyle w:val="FirstParagraph"/>
      </w:pPr>
      <w:r w:rsidRPr="00EA57A6">
        <w:t>Definition: A data collection method that involves on‑site visits to locations where a program is operating. It directly assesses the setting of a program, its activities, and individuals who participate in the activities.</w:t>
      </w:r>
    </w:p>
    <w:p w14:paraId="25DB9567" w14:textId="77777777" w:rsidR="00B34953" w:rsidRPr="00EA57A6" w:rsidRDefault="00283C3C">
      <w:pPr>
        <w:pStyle w:val="a0"/>
      </w:pPr>
      <w:hyperlink r:id="rId231">
        <w:r w:rsidR="000766CF" w:rsidRPr="00EA57A6">
          <w:rPr>
            <w:rStyle w:val="af"/>
            <w:color w:val="auto"/>
          </w:rPr>
          <w:t>Source</w:t>
        </w:r>
      </w:hyperlink>
    </w:p>
    <w:p w14:paraId="73FF61DD" w14:textId="77777777" w:rsidR="00B34953" w:rsidRPr="00EA57A6" w:rsidRDefault="000766CF">
      <w:pPr>
        <w:pStyle w:val="1"/>
      </w:pPr>
      <w:bookmarkStart w:id="474" w:name="negotiated-purposes"/>
      <w:bookmarkStart w:id="475" w:name="_Toc173408766"/>
      <w:bookmarkEnd w:id="472"/>
      <w:r w:rsidRPr="00EA57A6">
        <w:t>Negotiated Purposes</w:t>
      </w:r>
      <w:bookmarkEnd w:id="475"/>
    </w:p>
    <w:p w14:paraId="275A4622" w14:textId="77777777" w:rsidR="00B34953" w:rsidRPr="00EA57A6" w:rsidRDefault="000766CF" w:rsidP="00AF017B">
      <w:pPr>
        <w:pStyle w:val="FirstParagraph"/>
      </w:pPr>
      <w:r w:rsidRPr="00EA57A6">
        <w:t>Definition: Evaluation purposes should be identified and continually negotiated based on the needs of stakeholders.</w:t>
      </w:r>
    </w:p>
    <w:p w14:paraId="4D416117" w14:textId="77777777" w:rsidR="00B34953" w:rsidRPr="00EA57A6" w:rsidRDefault="00283C3C">
      <w:pPr>
        <w:pStyle w:val="a0"/>
      </w:pPr>
      <w:hyperlink r:id="rId232">
        <w:r w:rsidR="000766CF" w:rsidRPr="00EA57A6">
          <w:rPr>
            <w:rStyle w:val="af"/>
            <w:color w:val="auto"/>
          </w:rPr>
          <w:t>Source</w:t>
        </w:r>
      </w:hyperlink>
    </w:p>
    <w:p w14:paraId="603687EB" w14:textId="77777777" w:rsidR="00B34953" w:rsidRPr="00EA57A6" w:rsidRDefault="000766CF">
      <w:pPr>
        <w:pStyle w:val="1"/>
      </w:pPr>
      <w:bookmarkStart w:id="476" w:name="nonexperimental-designs"/>
      <w:bookmarkStart w:id="477" w:name="_Toc173408767"/>
      <w:bookmarkEnd w:id="474"/>
      <w:r w:rsidRPr="00EA57A6">
        <w:t>Nonexperimental designs</w:t>
      </w:r>
      <w:bookmarkEnd w:id="477"/>
    </w:p>
    <w:p w14:paraId="27093709" w14:textId="77777777" w:rsidR="00B34953" w:rsidRPr="00EA57A6" w:rsidRDefault="000766CF" w:rsidP="00AF017B">
      <w:pPr>
        <w:pStyle w:val="FirstParagraph"/>
      </w:pPr>
      <w:r w:rsidRPr="00EA57A6">
        <w:t>Definition: An evaluation design focusing on describing the program or intervention and the associated outcomes, and exploring the correlational relationships between variables of interest. These designs are most appropriate when experimental designs are not appropriate or possible.</w:t>
      </w:r>
    </w:p>
    <w:p w14:paraId="279126FE" w14:textId="77777777" w:rsidR="00B34953" w:rsidRPr="00EA57A6" w:rsidRDefault="00283C3C">
      <w:pPr>
        <w:pStyle w:val="a0"/>
      </w:pPr>
      <w:hyperlink r:id="rId233">
        <w:r w:rsidR="000766CF" w:rsidRPr="00EA57A6">
          <w:rPr>
            <w:rStyle w:val="af"/>
            <w:color w:val="auto"/>
          </w:rPr>
          <w:t>Source</w:t>
        </w:r>
      </w:hyperlink>
    </w:p>
    <w:p w14:paraId="0691A622" w14:textId="77777777" w:rsidR="00B34953" w:rsidRPr="00EA57A6" w:rsidRDefault="000766CF">
      <w:pPr>
        <w:pStyle w:val="1"/>
      </w:pPr>
      <w:bookmarkStart w:id="478" w:name="non-probability-sampling"/>
      <w:bookmarkStart w:id="479" w:name="_Toc173408768"/>
      <w:bookmarkEnd w:id="476"/>
      <w:r w:rsidRPr="00EA57A6">
        <w:lastRenderedPageBreak/>
        <w:t>Non-probability sampling</w:t>
      </w:r>
      <w:bookmarkEnd w:id="479"/>
    </w:p>
    <w:p w14:paraId="1C9F213F" w14:textId="77777777" w:rsidR="00B34953" w:rsidRPr="00EA57A6" w:rsidRDefault="000766CF" w:rsidP="00AF017B">
      <w:pPr>
        <w:pStyle w:val="FirstParagraph"/>
      </w:pPr>
      <w:r w:rsidRPr="00EA57A6">
        <w:t>Definition: When the units of a sample are chosen so that each unit in the population does not have a calculable non-zero probability of being selected in the sample.</w:t>
      </w:r>
    </w:p>
    <w:p w14:paraId="1FCB3EE3" w14:textId="77777777" w:rsidR="00B34953" w:rsidRPr="00EA57A6" w:rsidRDefault="00283C3C">
      <w:pPr>
        <w:pStyle w:val="a0"/>
      </w:pPr>
      <w:hyperlink r:id="rId234">
        <w:r w:rsidR="000766CF" w:rsidRPr="00EA57A6">
          <w:rPr>
            <w:rStyle w:val="af"/>
            <w:color w:val="auto"/>
          </w:rPr>
          <w:t>Source</w:t>
        </w:r>
      </w:hyperlink>
    </w:p>
    <w:p w14:paraId="53384B80" w14:textId="77777777" w:rsidR="00B34953" w:rsidRPr="00EA57A6" w:rsidRDefault="000766CF">
      <w:pPr>
        <w:pStyle w:val="1"/>
      </w:pPr>
      <w:bookmarkStart w:id="480" w:name="nonprofit-organization-npo"/>
      <w:bookmarkStart w:id="481" w:name="_Toc173408769"/>
      <w:bookmarkEnd w:id="478"/>
      <w:r w:rsidRPr="00EA57A6">
        <w:t>Nonprofit Organization (NPO)</w:t>
      </w:r>
      <w:bookmarkEnd w:id="481"/>
    </w:p>
    <w:p w14:paraId="31B560D1" w14:textId="77777777" w:rsidR="00B34953" w:rsidRPr="00EA57A6" w:rsidRDefault="000766CF" w:rsidP="00AF017B">
      <w:pPr>
        <w:pStyle w:val="FirstParagraph"/>
      </w:pPr>
      <w:r w:rsidRPr="00EA57A6">
        <w:t>Definition: An organization that operates for purposes other than generating profit, often focusing on social, educational, or charitable activities.</w:t>
      </w:r>
    </w:p>
    <w:p w14:paraId="164FFA4F" w14:textId="77777777" w:rsidR="00B34953" w:rsidRPr="00EA57A6" w:rsidRDefault="000766CF">
      <w:pPr>
        <w:pStyle w:val="a0"/>
      </w:pPr>
      <w:r w:rsidRPr="00EA57A6">
        <w:t>Interpretation: Provides essential services and advocacy to address community needs and improve quality of life.</w:t>
      </w:r>
    </w:p>
    <w:p w14:paraId="15426E03" w14:textId="77777777" w:rsidR="00B34953" w:rsidRPr="00EA57A6" w:rsidRDefault="00283C3C">
      <w:pPr>
        <w:pStyle w:val="a0"/>
      </w:pPr>
      <w:hyperlink r:id="rId235">
        <w:r w:rsidR="000766CF" w:rsidRPr="00EA57A6">
          <w:rPr>
            <w:rStyle w:val="af"/>
            <w:color w:val="auto"/>
          </w:rPr>
          <w:t>Source</w:t>
        </w:r>
      </w:hyperlink>
    </w:p>
    <w:p w14:paraId="30831D3E" w14:textId="77777777" w:rsidR="00B34953" w:rsidRPr="00EA57A6" w:rsidRDefault="000766CF">
      <w:pPr>
        <w:pStyle w:val="1"/>
      </w:pPr>
      <w:bookmarkStart w:id="482" w:name="non-response"/>
      <w:bookmarkStart w:id="483" w:name="_Toc173408770"/>
      <w:bookmarkEnd w:id="480"/>
      <w:r w:rsidRPr="00EA57A6">
        <w:t>Non-response</w:t>
      </w:r>
      <w:bookmarkEnd w:id="483"/>
    </w:p>
    <w:p w14:paraId="3105972F" w14:textId="77777777" w:rsidR="00B34953" w:rsidRPr="00EA57A6" w:rsidRDefault="000766CF" w:rsidP="00AF017B">
      <w:pPr>
        <w:pStyle w:val="FirstParagraph"/>
      </w:pPr>
      <w:r w:rsidRPr="00EA57A6">
        <w:t>Definition: A situation in which information from sampling units is unavailable.</w:t>
      </w:r>
    </w:p>
    <w:p w14:paraId="3E85C0BD" w14:textId="77777777" w:rsidR="00B34953" w:rsidRPr="00EA57A6" w:rsidRDefault="00283C3C">
      <w:pPr>
        <w:pStyle w:val="a0"/>
      </w:pPr>
      <w:hyperlink r:id="rId236">
        <w:r w:rsidR="000766CF" w:rsidRPr="00EA57A6">
          <w:rPr>
            <w:rStyle w:val="af"/>
            <w:color w:val="auto"/>
          </w:rPr>
          <w:t>Source</w:t>
        </w:r>
      </w:hyperlink>
    </w:p>
    <w:p w14:paraId="2C3FE442" w14:textId="77777777" w:rsidR="00B34953" w:rsidRPr="00EA57A6" w:rsidRDefault="000766CF">
      <w:pPr>
        <w:pStyle w:val="1"/>
      </w:pPr>
      <w:bookmarkStart w:id="484" w:name="nonresponse-bias"/>
      <w:bookmarkStart w:id="485" w:name="_Toc173408771"/>
      <w:bookmarkEnd w:id="482"/>
      <w:r w:rsidRPr="00EA57A6">
        <w:t>Non‑response bias</w:t>
      </w:r>
      <w:bookmarkEnd w:id="485"/>
    </w:p>
    <w:p w14:paraId="2A248A66" w14:textId="77777777" w:rsidR="00B34953" w:rsidRPr="00EA57A6" w:rsidRDefault="000766CF" w:rsidP="00AF017B">
      <w:pPr>
        <w:pStyle w:val="FirstParagraph"/>
      </w:pPr>
      <w:r w:rsidRPr="00EA57A6">
        <w:t>Definition: Potential skewing because of non-response. The answers from sampling units that do produce information may differ on items of interest from the answers from the sampling units that do not reply.</w:t>
      </w:r>
    </w:p>
    <w:p w14:paraId="56DE3D66" w14:textId="77777777" w:rsidR="00B34953" w:rsidRPr="00EA57A6" w:rsidRDefault="00283C3C">
      <w:pPr>
        <w:pStyle w:val="a0"/>
      </w:pPr>
      <w:hyperlink r:id="rId237">
        <w:r w:rsidR="000766CF" w:rsidRPr="00EA57A6">
          <w:rPr>
            <w:rStyle w:val="af"/>
            <w:color w:val="auto"/>
          </w:rPr>
          <w:t>Source</w:t>
        </w:r>
      </w:hyperlink>
    </w:p>
    <w:p w14:paraId="26E663CC" w14:textId="77777777" w:rsidR="00B34953" w:rsidRPr="00EA57A6" w:rsidRDefault="000766CF">
      <w:pPr>
        <w:pStyle w:val="1"/>
      </w:pPr>
      <w:bookmarkStart w:id="486" w:name="non-sampling-error"/>
      <w:bookmarkStart w:id="487" w:name="_Toc173408772"/>
      <w:bookmarkEnd w:id="484"/>
      <w:r w:rsidRPr="00EA57A6">
        <w:t>Non-sampling error</w:t>
      </w:r>
      <w:bookmarkEnd w:id="487"/>
    </w:p>
    <w:p w14:paraId="6F8F589B" w14:textId="77777777" w:rsidR="00B34953" w:rsidRPr="00EA57A6" w:rsidRDefault="000766CF" w:rsidP="00AF017B">
      <w:pPr>
        <w:pStyle w:val="FirstParagraph"/>
      </w:pPr>
      <w:r w:rsidRPr="00EA57A6">
        <w:t>Definition: The errors, other than those attributable to sampling, that arise during the course of almost all survey activities (even a complete census), such as respondents’ different interpretation of questions, mistakes in processing results, or errors in the sampling frame.</w:t>
      </w:r>
    </w:p>
    <w:p w14:paraId="694727CB" w14:textId="77777777" w:rsidR="00B34953" w:rsidRPr="00EA57A6" w:rsidRDefault="00283C3C">
      <w:pPr>
        <w:pStyle w:val="a0"/>
      </w:pPr>
      <w:hyperlink r:id="rId238">
        <w:r w:rsidR="000766CF" w:rsidRPr="00EA57A6">
          <w:rPr>
            <w:rStyle w:val="af"/>
            <w:color w:val="auto"/>
          </w:rPr>
          <w:t>Source</w:t>
        </w:r>
      </w:hyperlink>
    </w:p>
    <w:p w14:paraId="69CE8FC1" w14:textId="77777777" w:rsidR="00B34953" w:rsidRPr="00EA57A6" w:rsidRDefault="000766CF">
      <w:pPr>
        <w:pStyle w:val="1"/>
      </w:pPr>
      <w:bookmarkStart w:id="488" w:name="objective-data"/>
      <w:bookmarkStart w:id="489" w:name="_Toc173408773"/>
      <w:bookmarkEnd w:id="486"/>
      <w:r w:rsidRPr="00EA57A6">
        <w:t>Objective data</w:t>
      </w:r>
      <w:bookmarkEnd w:id="489"/>
    </w:p>
    <w:p w14:paraId="346DC65E" w14:textId="77777777" w:rsidR="00B34953" w:rsidRPr="00EA57A6" w:rsidRDefault="000766CF" w:rsidP="00AF017B">
      <w:pPr>
        <w:pStyle w:val="FirstParagraph"/>
      </w:pPr>
      <w:r w:rsidRPr="00EA57A6">
        <w:t>Definition: Observations that do not involve personal feelings and are based on observable facts. Objective data can be measured quantitatively or qualitatively.</w:t>
      </w:r>
    </w:p>
    <w:p w14:paraId="725FC329" w14:textId="77777777" w:rsidR="00B34953" w:rsidRPr="00EA57A6" w:rsidRDefault="00283C3C">
      <w:pPr>
        <w:pStyle w:val="a0"/>
      </w:pPr>
      <w:hyperlink r:id="rId239">
        <w:r w:rsidR="000766CF" w:rsidRPr="00EA57A6">
          <w:rPr>
            <w:rStyle w:val="af"/>
            <w:color w:val="auto"/>
          </w:rPr>
          <w:t>Source</w:t>
        </w:r>
      </w:hyperlink>
    </w:p>
    <w:p w14:paraId="5ECEF2E1" w14:textId="77777777" w:rsidR="00B34953" w:rsidRPr="00EA57A6" w:rsidRDefault="000766CF">
      <w:pPr>
        <w:pStyle w:val="1"/>
      </w:pPr>
      <w:bookmarkStart w:id="490" w:name="objectivity"/>
      <w:bookmarkStart w:id="491" w:name="_Toc173408774"/>
      <w:bookmarkEnd w:id="488"/>
      <w:r w:rsidRPr="00EA57A6">
        <w:lastRenderedPageBreak/>
        <w:t>Objectivity</w:t>
      </w:r>
      <w:bookmarkEnd w:id="491"/>
    </w:p>
    <w:p w14:paraId="44488CA9" w14:textId="77777777" w:rsidR="00B34953" w:rsidRPr="00EA57A6" w:rsidRDefault="000766CF" w:rsidP="00AF017B">
      <w:pPr>
        <w:pStyle w:val="FirstParagraph"/>
      </w:pPr>
      <w:r w:rsidRPr="00EA57A6">
        <w:t>Definition: Evidence and conclusions that can be verified by someone other than the original authors.</w:t>
      </w:r>
    </w:p>
    <w:p w14:paraId="2E4910F4" w14:textId="77777777" w:rsidR="00B34953" w:rsidRPr="00EA57A6" w:rsidRDefault="00283C3C">
      <w:pPr>
        <w:pStyle w:val="a0"/>
      </w:pPr>
      <w:hyperlink r:id="rId240">
        <w:r w:rsidR="000766CF" w:rsidRPr="00EA57A6">
          <w:rPr>
            <w:rStyle w:val="af"/>
            <w:color w:val="auto"/>
          </w:rPr>
          <w:t>Source</w:t>
        </w:r>
      </w:hyperlink>
    </w:p>
    <w:p w14:paraId="441C2726" w14:textId="77777777" w:rsidR="00B34953" w:rsidRPr="00EA57A6" w:rsidRDefault="000766CF">
      <w:pPr>
        <w:pStyle w:val="1"/>
      </w:pPr>
      <w:bookmarkStart w:id="492" w:name="order-bias"/>
      <w:bookmarkStart w:id="493" w:name="_Toc173408775"/>
      <w:bookmarkEnd w:id="490"/>
      <w:r w:rsidRPr="00EA57A6">
        <w:t>Order bias</w:t>
      </w:r>
      <w:bookmarkEnd w:id="493"/>
    </w:p>
    <w:p w14:paraId="0716B3BA" w14:textId="77777777" w:rsidR="00B34953" w:rsidRPr="00EA57A6" w:rsidRDefault="000766CF" w:rsidP="00AF017B">
      <w:pPr>
        <w:pStyle w:val="FirstParagraph"/>
      </w:pPr>
      <w:r w:rsidRPr="00EA57A6">
        <w:t>Definition: A skewing of results caused by the order in which questions are placed in a survey.</w:t>
      </w:r>
    </w:p>
    <w:p w14:paraId="0CF98EA9" w14:textId="77777777" w:rsidR="00B34953" w:rsidRPr="00EA57A6" w:rsidRDefault="00283C3C">
      <w:pPr>
        <w:pStyle w:val="a0"/>
      </w:pPr>
      <w:hyperlink r:id="rId241">
        <w:r w:rsidR="000766CF" w:rsidRPr="00EA57A6">
          <w:rPr>
            <w:rStyle w:val="af"/>
            <w:color w:val="auto"/>
          </w:rPr>
          <w:t>Source</w:t>
        </w:r>
      </w:hyperlink>
    </w:p>
    <w:p w14:paraId="5CE2A3B0" w14:textId="77777777" w:rsidR="00B34953" w:rsidRPr="00EA57A6" w:rsidRDefault="000766CF">
      <w:pPr>
        <w:pStyle w:val="1"/>
      </w:pPr>
      <w:bookmarkStart w:id="494" w:name="organizational-development"/>
      <w:bookmarkStart w:id="495" w:name="_Toc173408776"/>
      <w:bookmarkEnd w:id="492"/>
      <w:r w:rsidRPr="00EA57A6">
        <w:t>Organizational Development</w:t>
      </w:r>
      <w:bookmarkEnd w:id="495"/>
    </w:p>
    <w:p w14:paraId="7DAE7CE9" w14:textId="77777777" w:rsidR="00B34953" w:rsidRPr="00EA57A6" w:rsidRDefault="000766CF" w:rsidP="00AF017B">
      <w:pPr>
        <w:pStyle w:val="FirstParagraph"/>
      </w:pPr>
      <w:r w:rsidRPr="00EA57A6">
        <w:t>Definition: The process of improving an organization’s effectiveness and capacity to achieve its goals.</w:t>
      </w:r>
    </w:p>
    <w:p w14:paraId="29FAFF04" w14:textId="77777777" w:rsidR="00B34953" w:rsidRPr="00EA57A6" w:rsidRDefault="000766CF">
      <w:pPr>
        <w:pStyle w:val="a0"/>
      </w:pPr>
      <w:r w:rsidRPr="00EA57A6">
        <w:t>Interpretation: Involves enhancing structures, processes, and cultures within an organization to support sustainable growth and success.</w:t>
      </w:r>
    </w:p>
    <w:p w14:paraId="1D160669" w14:textId="77777777" w:rsidR="00B34953" w:rsidRPr="00EA57A6" w:rsidRDefault="00283C3C">
      <w:pPr>
        <w:pStyle w:val="a0"/>
      </w:pPr>
      <w:hyperlink r:id="rId242">
        <w:r w:rsidR="000766CF" w:rsidRPr="00EA57A6">
          <w:rPr>
            <w:rStyle w:val="af"/>
            <w:color w:val="auto"/>
          </w:rPr>
          <w:t>Source</w:t>
        </w:r>
      </w:hyperlink>
    </w:p>
    <w:p w14:paraId="7100A855" w14:textId="77777777" w:rsidR="00B34953" w:rsidRPr="00EA57A6" w:rsidRDefault="000766CF">
      <w:pPr>
        <w:pStyle w:val="1"/>
      </w:pPr>
      <w:bookmarkStart w:id="496" w:name="organizational-effectiveness"/>
      <w:bookmarkStart w:id="497" w:name="_Toc173408777"/>
      <w:bookmarkEnd w:id="494"/>
      <w:r w:rsidRPr="00EA57A6">
        <w:t>Organizational Effectiveness</w:t>
      </w:r>
      <w:bookmarkEnd w:id="497"/>
    </w:p>
    <w:p w14:paraId="4146BBF1" w14:textId="77777777" w:rsidR="00B34953" w:rsidRPr="00EA57A6" w:rsidRDefault="000766CF" w:rsidP="00AF017B">
      <w:pPr>
        <w:pStyle w:val="FirstParagraph"/>
      </w:pPr>
      <w:r w:rsidRPr="00EA57A6">
        <w:t>Definition: The extent to which an organization achieves its mission and goals.</w:t>
      </w:r>
    </w:p>
    <w:p w14:paraId="51A4D827" w14:textId="77777777" w:rsidR="00B34953" w:rsidRPr="00EA57A6" w:rsidRDefault="000766CF">
      <w:pPr>
        <w:pStyle w:val="a0"/>
      </w:pPr>
      <w:r w:rsidRPr="00EA57A6">
        <w:t>Interpretation: Measures how well an organization fulfills its purpose and objectives.</w:t>
      </w:r>
    </w:p>
    <w:p w14:paraId="3C053493" w14:textId="77777777" w:rsidR="00B34953" w:rsidRPr="00EA57A6" w:rsidRDefault="00283C3C">
      <w:pPr>
        <w:pStyle w:val="a0"/>
      </w:pPr>
      <w:hyperlink r:id="rId243">
        <w:r w:rsidR="000766CF" w:rsidRPr="00EA57A6">
          <w:rPr>
            <w:rStyle w:val="af"/>
            <w:color w:val="auto"/>
          </w:rPr>
          <w:t>Source</w:t>
        </w:r>
      </w:hyperlink>
    </w:p>
    <w:p w14:paraId="2EBEAE2A" w14:textId="77777777" w:rsidR="00B34953" w:rsidRPr="00EA57A6" w:rsidRDefault="000766CF">
      <w:pPr>
        <w:pStyle w:val="1"/>
      </w:pPr>
      <w:bookmarkStart w:id="498" w:name="outcome-effectiveness-issues"/>
      <w:bookmarkStart w:id="499" w:name="_Toc173408778"/>
      <w:bookmarkEnd w:id="496"/>
      <w:r w:rsidRPr="00EA57A6">
        <w:t>Outcome effectiveness issues</w:t>
      </w:r>
      <w:bookmarkEnd w:id="499"/>
    </w:p>
    <w:p w14:paraId="642C5507" w14:textId="77777777" w:rsidR="00B34953" w:rsidRPr="00EA57A6" w:rsidRDefault="000766CF" w:rsidP="00AF017B">
      <w:pPr>
        <w:pStyle w:val="FirstParagraph"/>
      </w:pPr>
      <w:r w:rsidRPr="00EA57A6">
        <w:t>Definition: A class of evaluation issues concerned with the achievement of a program’s objectives and the other impacts and effects of the program, intended or unintended.</w:t>
      </w:r>
    </w:p>
    <w:p w14:paraId="13C6CA3B" w14:textId="77777777" w:rsidR="00B34953" w:rsidRPr="00EA57A6" w:rsidRDefault="00283C3C">
      <w:pPr>
        <w:pStyle w:val="a0"/>
      </w:pPr>
      <w:hyperlink r:id="rId244">
        <w:r w:rsidR="000766CF" w:rsidRPr="00EA57A6">
          <w:rPr>
            <w:rStyle w:val="af"/>
            <w:color w:val="auto"/>
          </w:rPr>
          <w:t>Source</w:t>
        </w:r>
      </w:hyperlink>
    </w:p>
    <w:p w14:paraId="4C49075C" w14:textId="77777777" w:rsidR="00B34953" w:rsidRPr="00EA57A6" w:rsidRDefault="000766CF">
      <w:pPr>
        <w:pStyle w:val="1"/>
      </w:pPr>
      <w:bookmarkStart w:id="500" w:name="outcome-evaluation"/>
      <w:bookmarkStart w:id="501" w:name="_Toc173408779"/>
      <w:bookmarkEnd w:id="498"/>
      <w:r w:rsidRPr="00EA57A6">
        <w:t>Outcome evaluation</w:t>
      </w:r>
      <w:bookmarkEnd w:id="501"/>
    </w:p>
    <w:p w14:paraId="28AC2AAB" w14:textId="77777777" w:rsidR="00B34953" w:rsidRPr="00EA57A6" w:rsidRDefault="000766CF" w:rsidP="00AF017B">
      <w:pPr>
        <w:pStyle w:val="FirstParagraph"/>
      </w:pPr>
      <w:r w:rsidRPr="00EA57A6">
        <w:t>Definition: The systematic collection of information to assess the impact of a program, present conclusions about the merit or worth of a program, and make recommendations about future program direction or improvement.</w:t>
      </w:r>
    </w:p>
    <w:p w14:paraId="6FED9837" w14:textId="77777777" w:rsidR="00B34953" w:rsidRPr="00EA57A6" w:rsidRDefault="00283C3C">
      <w:pPr>
        <w:pStyle w:val="a0"/>
      </w:pPr>
      <w:hyperlink r:id="rId245">
        <w:r w:rsidR="000766CF" w:rsidRPr="00EA57A6">
          <w:rPr>
            <w:rStyle w:val="af"/>
            <w:color w:val="auto"/>
          </w:rPr>
          <w:t>Source</w:t>
        </w:r>
      </w:hyperlink>
    </w:p>
    <w:p w14:paraId="08F57BBB" w14:textId="77777777" w:rsidR="00B34953" w:rsidRPr="00EA57A6" w:rsidRDefault="000766CF">
      <w:pPr>
        <w:pStyle w:val="1"/>
      </w:pPr>
      <w:bookmarkStart w:id="502" w:name="outcome-harvesting"/>
      <w:bookmarkStart w:id="503" w:name="_Toc173408780"/>
      <w:bookmarkEnd w:id="500"/>
      <w:r w:rsidRPr="00EA57A6">
        <w:lastRenderedPageBreak/>
        <w:t>Outcome Harvesting</w:t>
      </w:r>
      <w:bookmarkEnd w:id="503"/>
    </w:p>
    <w:p w14:paraId="4C987140" w14:textId="77777777" w:rsidR="00B34953" w:rsidRPr="00EA57A6" w:rsidRDefault="000766CF" w:rsidP="00AF017B">
      <w:pPr>
        <w:pStyle w:val="FirstParagraph"/>
      </w:pPr>
      <w:r w:rsidRPr="00EA57A6">
        <w:t>Definition: A participatory evaluation approach that identifies, verifies, and makes sense of outcomes and their contributions to program objectives.</w:t>
      </w:r>
    </w:p>
    <w:p w14:paraId="0F3D868F" w14:textId="77777777" w:rsidR="00B34953" w:rsidRPr="00EA57A6" w:rsidRDefault="000766CF">
      <w:pPr>
        <w:pStyle w:val="a0"/>
      </w:pPr>
      <w:r w:rsidRPr="00EA57A6">
        <w:t>Interpretation: Allows for capturing unexpected and emerging outcomes, providing a comprehensive picture of program impact.</w:t>
      </w:r>
    </w:p>
    <w:p w14:paraId="465FDB6A" w14:textId="77777777" w:rsidR="00B34953" w:rsidRPr="00EA57A6" w:rsidRDefault="00283C3C">
      <w:pPr>
        <w:pStyle w:val="a0"/>
      </w:pPr>
      <w:hyperlink r:id="rId246">
        <w:r w:rsidR="000766CF" w:rsidRPr="00EA57A6">
          <w:rPr>
            <w:rStyle w:val="af"/>
            <w:color w:val="auto"/>
          </w:rPr>
          <w:t>Source</w:t>
        </w:r>
      </w:hyperlink>
    </w:p>
    <w:p w14:paraId="66714593" w14:textId="77777777" w:rsidR="00B34953" w:rsidRPr="00EA57A6" w:rsidRDefault="000766CF">
      <w:pPr>
        <w:pStyle w:val="1"/>
      </w:pPr>
      <w:bookmarkStart w:id="504" w:name="outcome-measurement"/>
      <w:bookmarkStart w:id="505" w:name="_Toc173408781"/>
      <w:bookmarkEnd w:id="502"/>
      <w:r w:rsidRPr="00EA57A6">
        <w:t>Outcome Measurement</w:t>
      </w:r>
      <w:bookmarkEnd w:id="505"/>
    </w:p>
    <w:p w14:paraId="228710F7" w14:textId="77777777" w:rsidR="00B34953" w:rsidRPr="00EA57A6" w:rsidRDefault="000766CF" w:rsidP="00AF017B">
      <w:pPr>
        <w:pStyle w:val="FirstParagraph"/>
      </w:pPr>
      <w:r w:rsidRPr="00EA57A6">
        <w:t>Definition: The process of assessing the results of a program to determine the extent to which it has achieved its intended outcomes.</w:t>
      </w:r>
    </w:p>
    <w:p w14:paraId="32A2912C" w14:textId="77777777" w:rsidR="00B34953" w:rsidRPr="00EA57A6" w:rsidRDefault="000766CF">
      <w:pPr>
        <w:pStyle w:val="a0"/>
      </w:pPr>
      <w:r w:rsidRPr="00EA57A6">
        <w:t>Interpretation: Provides evidence of a program’s effectiveness and helps identify areas for improvement.</w:t>
      </w:r>
    </w:p>
    <w:p w14:paraId="21A81CBA" w14:textId="77777777" w:rsidR="00B34953" w:rsidRPr="00EA57A6" w:rsidRDefault="00283C3C">
      <w:pPr>
        <w:pStyle w:val="a0"/>
      </w:pPr>
      <w:hyperlink r:id="rId247">
        <w:r w:rsidR="000766CF" w:rsidRPr="00EA57A6">
          <w:rPr>
            <w:rStyle w:val="af"/>
            <w:color w:val="auto"/>
          </w:rPr>
          <w:t>Source</w:t>
        </w:r>
      </w:hyperlink>
    </w:p>
    <w:p w14:paraId="4962D9F2" w14:textId="77777777" w:rsidR="00B34953" w:rsidRPr="00EA57A6" w:rsidRDefault="000766CF">
      <w:pPr>
        <w:pStyle w:val="1"/>
      </w:pPr>
      <w:bookmarkStart w:id="506" w:name="outcomeimpact-evaluation"/>
      <w:bookmarkStart w:id="507" w:name="_Toc173408782"/>
      <w:bookmarkEnd w:id="504"/>
      <w:r w:rsidRPr="00EA57A6">
        <w:t>Outcome/Impact Evaluation</w:t>
      </w:r>
      <w:bookmarkEnd w:id="507"/>
    </w:p>
    <w:p w14:paraId="704FF29A" w14:textId="77777777" w:rsidR="00B34953" w:rsidRPr="00EA57A6" w:rsidRDefault="000766CF" w:rsidP="00AF017B">
      <w:pPr>
        <w:pStyle w:val="FirstParagraph"/>
      </w:pPr>
      <w:r w:rsidRPr="00EA57A6">
        <w:t>Definition: Evaluation that assesses the results or outcomes of a program to determine its effectiveness in achieving its goals.</w:t>
      </w:r>
    </w:p>
    <w:p w14:paraId="461AE80B" w14:textId="77777777" w:rsidR="00B34953" w:rsidRPr="00EA57A6" w:rsidRDefault="000766CF">
      <w:pPr>
        <w:pStyle w:val="a0"/>
      </w:pPr>
      <w:r w:rsidRPr="00EA57A6">
        <w:t>Interpretation: Measures the impact of a program, providing evidence of its success or areas needing improvement.</w:t>
      </w:r>
    </w:p>
    <w:p w14:paraId="1144CFA1" w14:textId="77777777" w:rsidR="00B34953" w:rsidRPr="00EA57A6" w:rsidRDefault="000766CF">
      <w:pPr>
        <w:pStyle w:val="1"/>
      </w:pPr>
      <w:bookmarkStart w:id="508" w:name="outcomes"/>
      <w:bookmarkStart w:id="509" w:name="_Toc173408783"/>
      <w:bookmarkEnd w:id="506"/>
      <w:r w:rsidRPr="00EA57A6">
        <w:t>Outcomes</w:t>
      </w:r>
      <w:bookmarkEnd w:id="509"/>
    </w:p>
    <w:p w14:paraId="17DE20F8" w14:textId="77777777" w:rsidR="00B34953" w:rsidRPr="00EA57A6" w:rsidRDefault="000766CF" w:rsidP="00AF017B">
      <w:pPr>
        <w:pStyle w:val="FirstParagraph"/>
      </w:pPr>
      <w:r w:rsidRPr="00EA57A6">
        <w:t>Definition: The results of program operations or activities; the effects triggered by the program. (For example, increased knowledge, changed attitudes or beliefs, reduced tobacco use, reduced TB morbidity and mortality.)</w:t>
      </w:r>
    </w:p>
    <w:p w14:paraId="3FA37687" w14:textId="77777777" w:rsidR="00B34953" w:rsidRPr="00EA57A6" w:rsidRDefault="00283C3C">
      <w:pPr>
        <w:pStyle w:val="a0"/>
      </w:pPr>
      <w:hyperlink r:id="rId248">
        <w:r w:rsidR="000766CF" w:rsidRPr="00EA57A6">
          <w:rPr>
            <w:rStyle w:val="af"/>
            <w:color w:val="auto"/>
          </w:rPr>
          <w:t>Source</w:t>
        </w:r>
      </w:hyperlink>
    </w:p>
    <w:p w14:paraId="7D06E7DD" w14:textId="77777777" w:rsidR="00B34953" w:rsidRPr="00EA57A6" w:rsidRDefault="000766CF">
      <w:pPr>
        <w:pStyle w:val="1"/>
      </w:pPr>
      <w:bookmarkStart w:id="510" w:name="outputs"/>
      <w:bookmarkStart w:id="511" w:name="_Toc173408784"/>
      <w:bookmarkEnd w:id="508"/>
      <w:r w:rsidRPr="00EA57A6">
        <w:t>Outputs</w:t>
      </w:r>
      <w:bookmarkEnd w:id="511"/>
    </w:p>
    <w:p w14:paraId="0CFA0CCA" w14:textId="77777777" w:rsidR="00B34953" w:rsidRPr="00EA57A6" w:rsidRDefault="000766CF" w:rsidP="00AF017B">
      <w:pPr>
        <w:pStyle w:val="FirstParagraph"/>
      </w:pPr>
      <w:r w:rsidRPr="00EA57A6">
        <w:t>Definition: The direct products of program activities; immediate measures of what the program did.</w:t>
      </w:r>
    </w:p>
    <w:p w14:paraId="6FC94C77" w14:textId="77777777" w:rsidR="00B34953" w:rsidRPr="00EA57A6" w:rsidRDefault="00283C3C">
      <w:pPr>
        <w:pStyle w:val="a0"/>
      </w:pPr>
      <w:hyperlink r:id="rId249">
        <w:r w:rsidR="000766CF" w:rsidRPr="00EA57A6">
          <w:rPr>
            <w:rStyle w:val="af"/>
            <w:color w:val="auto"/>
          </w:rPr>
          <w:t>Source</w:t>
        </w:r>
      </w:hyperlink>
    </w:p>
    <w:p w14:paraId="18875C15" w14:textId="77777777" w:rsidR="00B34953" w:rsidRPr="00EA57A6" w:rsidRDefault="000766CF">
      <w:pPr>
        <w:pStyle w:val="1"/>
      </w:pPr>
      <w:bookmarkStart w:id="512" w:name="parent-perceived-environment"/>
      <w:bookmarkStart w:id="513" w:name="_Toc173408785"/>
      <w:bookmarkEnd w:id="510"/>
      <w:r w:rsidRPr="00EA57A6">
        <w:t>Parent-Perceived Environment</w:t>
      </w:r>
      <w:bookmarkEnd w:id="513"/>
    </w:p>
    <w:p w14:paraId="1BE44602" w14:textId="77777777" w:rsidR="00B34953" w:rsidRPr="00EA57A6" w:rsidRDefault="000766CF" w:rsidP="00AF017B">
      <w:pPr>
        <w:pStyle w:val="FirstParagraph"/>
      </w:pPr>
      <w:r w:rsidRPr="00EA57A6">
        <w:t>Definition: Parents’ perceptions of the safety, accessibility, and supportiveness of their local environment for their children’s activities.</w:t>
      </w:r>
    </w:p>
    <w:p w14:paraId="1F5E6CEE" w14:textId="77777777" w:rsidR="00B34953" w:rsidRPr="00EA57A6" w:rsidRDefault="000766CF">
      <w:pPr>
        <w:pStyle w:val="a0"/>
      </w:pPr>
      <w:r w:rsidRPr="00EA57A6">
        <w:t>Interpretation: Influences children’s opportunities and freedom to engage in outdoor play and physical activity.</w:t>
      </w:r>
    </w:p>
    <w:p w14:paraId="0485B4C4" w14:textId="77777777" w:rsidR="00B34953" w:rsidRPr="00EA57A6" w:rsidRDefault="00283C3C">
      <w:pPr>
        <w:pStyle w:val="a0"/>
      </w:pPr>
      <w:hyperlink r:id="rId250">
        <w:r w:rsidR="000766CF" w:rsidRPr="00EA57A6">
          <w:rPr>
            <w:rStyle w:val="af"/>
            <w:color w:val="auto"/>
          </w:rPr>
          <w:t>Source</w:t>
        </w:r>
      </w:hyperlink>
    </w:p>
    <w:p w14:paraId="18746F90" w14:textId="77777777" w:rsidR="00B34953" w:rsidRPr="00EA57A6" w:rsidRDefault="000766CF">
      <w:pPr>
        <w:pStyle w:val="1"/>
      </w:pPr>
      <w:bookmarkStart w:id="514" w:name="participant-experience"/>
      <w:bookmarkStart w:id="515" w:name="_Toc173408786"/>
      <w:bookmarkEnd w:id="512"/>
      <w:r w:rsidRPr="00EA57A6">
        <w:t>Participant Experience</w:t>
      </w:r>
      <w:bookmarkEnd w:id="515"/>
    </w:p>
    <w:p w14:paraId="45E8AF2B" w14:textId="77777777" w:rsidR="00B34953" w:rsidRPr="00EA57A6" w:rsidRDefault="000766CF" w:rsidP="00AF017B">
      <w:pPr>
        <w:pStyle w:val="FirstParagraph"/>
      </w:pPr>
      <w:r w:rsidRPr="00EA57A6">
        <w:t>Definition: The perceptions and feedback from individuals who take part in a program, covering aspects such as satisfaction and perceived value.</w:t>
      </w:r>
    </w:p>
    <w:p w14:paraId="0A94E5E2" w14:textId="77777777" w:rsidR="00B34953" w:rsidRPr="00EA57A6" w:rsidRDefault="000766CF">
      <w:pPr>
        <w:pStyle w:val="a0"/>
      </w:pPr>
      <w:r w:rsidRPr="00EA57A6">
        <w:t>Interpretation: Provides insights into the quality and effectiveness of the program from the participant’s perspective.</w:t>
      </w:r>
    </w:p>
    <w:p w14:paraId="0D43B9BD" w14:textId="77777777" w:rsidR="00B34953" w:rsidRPr="00EA57A6" w:rsidRDefault="000766CF">
      <w:pPr>
        <w:pStyle w:val="1"/>
      </w:pPr>
      <w:bookmarkStart w:id="516" w:name="participant-observation"/>
      <w:bookmarkStart w:id="517" w:name="_Toc173408787"/>
      <w:bookmarkEnd w:id="514"/>
      <w:r w:rsidRPr="00EA57A6">
        <w:t>Participant Observation</w:t>
      </w:r>
      <w:bookmarkEnd w:id="517"/>
    </w:p>
    <w:p w14:paraId="7A3948B2" w14:textId="77777777" w:rsidR="00B34953" w:rsidRPr="00EA57A6" w:rsidRDefault="000766CF" w:rsidP="00AF017B">
      <w:pPr>
        <w:pStyle w:val="FirstParagraph"/>
      </w:pPr>
      <w:r w:rsidRPr="00EA57A6">
        <w:t>Definition: A qualitative data collection method where the evaluator immerses themselves in the program setting to observe and record behaviors and interactions.</w:t>
      </w:r>
    </w:p>
    <w:p w14:paraId="02A6C7FC" w14:textId="77777777" w:rsidR="00B34953" w:rsidRPr="00EA57A6" w:rsidRDefault="000766CF">
      <w:pPr>
        <w:pStyle w:val="a0"/>
      </w:pPr>
      <w:r w:rsidRPr="00EA57A6">
        <w:t>Interpretation: Provides rich, contextual data on the natural behaviors and interactions of participants within the program.</w:t>
      </w:r>
    </w:p>
    <w:p w14:paraId="5352B0A3" w14:textId="77777777" w:rsidR="00B34953" w:rsidRPr="00EA57A6" w:rsidRDefault="000766CF">
      <w:pPr>
        <w:pStyle w:val="1"/>
      </w:pPr>
      <w:bookmarkStart w:id="518" w:name="participatory-approach"/>
      <w:bookmarkStart w:id="519" w:name="_Toc173408788"/>
      <w:bookmarkEnd w:id="516"/>
      <w:r w:rsidRPr="00EA57A6">
        <w:t>Participatory Approach</w:t>
      </w:r>
      <w:bookmarkEnd w:id="519"/>
    </w:p>
    <w:p w14:paraId="264F4FDC" w14:textId="77777777" w:rsidR="00B34953" w:rsidRPr="00EA57A6" w:rsidRDefault="000766CF" w:rsidP="00AF017B">
      <w:pPr>
        <w:pStyle w:val="FirstParagraph"/>
      </w:pPr>
      <w:r w:rsidRPr="00EA57A6">
        <w:t>Definition: An evaluation approach that involves stakeholders actively in the evaluation process, ensuring their perspectives and contributions are integral to the evaluation.</w:t>
      </w:r>
    </w:p>
    <w:p w14:paraId="4BB771F4" w14:textId="77777777" w:rsidR="00B34953" w:rsidRPr="00EA57A6" w:rsidRDefault="000766CF">
      <w:pPr>
        <w:pStyle w:val="a0"/>
      </w:pPr>
      <w:r w:rsidRPr="00EA57A6">
        <w:t>Interpretation: Enhances the relevance and acceptance of evaluation findings by engaging those most affected by the program.</w:t>
      </w:r>
    </w:p>
    <w:p w14:paraId="579B7EF9" w14:textId="77777777" w:rsidR="00B34953" w:rsidRPr="00EA57A6" w:rsidRDefault="000766CF">
      <w:pPr>
        <w:pStyle w:val="1"/>
      </w:pPr>
      <w:bookmarkStart w:id="520" w:name="participatory-evaluation"/>
      <w:bookmarkStart w:id="521" w:name="_Toc173408789"/>
      <w:bookmarkEnd w:id="518"/>
      <w:r w:rsidRPr="00EA57A6">
        <w:t>Participatory Evaluation</w:t>
      </w:r>
      <w:bookmarkEnd w:id="521"/>
    </w:p>
    <w:p w14:paraId="0362EE6D" w14:textId="77777777" w:rsidR="00B34953" w:rsidRPr="00EA57A6" w:rsidRDefault="000766CF" w:rsidP="00AF017B">
      <w:pPr>
        <w:pStyle w:val="FirstParagraph"/>
      </w:pPr>
      <w:r w:rsidRPr="00EA57A6">
        <w:t>Definition: Evaluation that actively involves stakeholders in the evaluation process.</w:t>
      </w:r>
    </w:p>
    <w:p w14:paraId="05618885" w14:textId="77777777" w:rsidR="00B34953" w:rsidRPr="00EA57A6" w:rsidRDefault="000766CF">
      <w:pPr>
        <w:pStyle w:val="a0"/>
      </w:pPr>
      <w:r w:rsidRPr="00EA57A6">
        <w:t>Interpretation: Engages stakeholders in the evaluation to ensure it meets their needs and perspectives.</w:t>
      </w:r>
    </w:p>
    <w:p w14:paraId="09BEFD48" w14:textId="77777777" w:rsidR="00B34953" w:rsidRPr="00EA57A6" w:rsidRDefault="00283C3C">
      <w:pPr>
        <w:pStyle w:val="a0"/>
      </w:pPr>
      <w:hyperlink r:id="rId251">
        <w:r w:rsidR="000766CF" w:rsidRPr="00EA57A6">
          <w:rPr>
            <w:rStyle w:val="af"/>
            <w:color w:val="auto"/>
          </w:rPr>
          <w:t>Source</w:t>
        </w:r>
      </w:hyperlink>
    </w:p>
    <w:p w14:paraId="7F077803" w14:textId="77777777" w:rsidR="00B34953" w:rsidRPr="00EA57A6" w:rsidRDefault="000766CF">
      <w:pPr>
        <w:pStyle w:val="1"/>
      </w:pPr>
      <w:bookmarkStart w:id="522" w:name="participatory-research"/>
      <w:bookmarkStart w:id="523" w:name="_Toc173408790"/>
      <w:bookmarkEnd w:id="520"/>
      <w:r w:rsidRPr="00EA57A6">
        <w:t>Participatory Research</w:t>
      </w:r>
      <w:bookmarkEnd w:id="523"/>
    </w:p>
    <w:p w14:paraId="5C940885" w14:textId="77777777" w:rsidR="00B34953" w:rsidRPr="00EA57A6" w:rsidRDefault="000766CF" w:rsidP="00AF017B">
      <w:pPr>
        <w:pStyle w:val="FirstParagraph"/>
      </w:pPr>
      <w:r w:rsidRPr="00EA57A6">
        <w:t>Definition: An approach to research that actively involves participants in the research process, from defining the research question to collecting and analyzing data.</w:t>
      </w:r>
    </w:p>
    <w:p w14:paraId="3617B2DB" w14:textId="77777777" w:rsidR="00B34953" w:rsidRPr="00EA57A6" w:rsidRDefault="000766CF">
      <w:pPr>
        <w:pStyle w:val="a0"/>
      </w:pPr>
      <w:r w:rsidRPr="00EA57A6">
        <w:t>Interpretation: Engages the community in the research process, ensuring that the research is relevant and beneficial to those it aims to help.</w:t>
      </w:r>
    </w:p>
    <w:p w14:paraId="46353B8C" w14:textId="77777777" w:rsidR="00B34953" w:rsidRPr="00EA57A6" w:rsidRDefault="00283C3C">
      <w:pPr>
        <w:pStyle w:val="a0"/>
      </w:pPr>
      <w:hyperlink r:id="rId252">
        <w:r w:rsidR="000766CF" w:rsidRPr="00EA57A6">
          <w:rPr>
            <w:rStyle w:val="af"/>
            <w:color w:val="auto"/>
          </w:rPr>
          <w:t>Source</w:t>
        </w:r>
      </w:hyperlink>
    </w:p>
    <w:p w14:paraId="033A4859" w14:textId="77777777" w:rsidR="00B34953" w:rsidRPr="00EA57A6" w:rsidRDefault="000766CF">
      <w:pPr>
        <w:pStyle w:val="1"/>
      </w:pPr>
      <w:bookmarkStart w:id="524" w:name="peer-researchers"/>
      <w:bookmarkStart w:id="525" w:name="_Toc173408791"/>
      <w:bookmarkEnd w:id="522"/>
      <w:r w:rsidRPr="00EA57A6">
        <w:t>Peer Researchers</w:t>
      </w:r>
      <w:bookmarkEnd w:id="525"/>
    </w:p>
    <w:p w14:paraId="6DF633AE" w14:textId="77777777" w:rsidR="00B34953" w:rsidRPr="00EA57A6" w:rsidRDefault="000766CF" w:rsidP="00AF017B">
      <w:pPr>
        <w:pStyle w:val="FirstParagraph"/>
      </w:pPr>
      <w:r w:rsidRPr="00EA57A6">
        <w:t>Definition: Community members who are trained to conduct research within their own communities, leveraging their local knowledge and relationships.</w:t>
      </w:r>
    </w:p>
    <w:p w14:paraId="192980A5" w14:textId="77777777" w:rsidR="00B34953" w:rsidRPr="00EA57A6" w:rsidRDefault="000766CF">
      <w:pPr>
        <w:pStyle w:val="a0"/>
      </w:pPr>
      <w:r w:rsidRPr="00EA57A6">
        <w:t>Interpretation: Bridges the gap between researchers and the community, ensuring that research is culturally sensitive and contextually relevant.</w:t>
      </w:r>
    </w:p>
    <w:p w14:paraId="6838E9AB" w14:textId="77777777" w:rsidR="00B34953" w:rsidRPr="00EA57A6" w:rsidRDefault="00283C3C">
      <w:pPr>
        <w:pStyle w:val="a0"/>
      </w:pPr>
      <w:hyperlink r:id="rId253">
        <w:r w:rsidR="000766CF" w:rsidRPr="00EA57A6">
          <w:rPr>
            <w:rStyle w:val="af"/>
            <w:color w:val="auto"/>
          </w:rPr>
          <w:t>Source</w:t>
        </w:r>
      </w:hyperlink>
    </w:p>
    <w:p w14:paraId="6A693A02" w14:textId="77777777" w:rsidR="00B34953" w:rsidRPr="00EA57A6" w:rsidRDefault="000766CF">
      <w:pPr>
        <w:pStyle w:val="1"/>
      </w:pPr>
      <w:bookmarkStart w:id="526" w:name="performance-monitoring-system"/>
      <w:bookmarkStart w:id="527" w:name="_Toc173408792"/>
      <w:bookmarkEnd w:id="524"/>
      <w:r w:rsidRPr="00EA57A6">
        <w:t>Performance Monitoring System</w:t>
      </w:r>
      <w:bookmarkEnd w:id="527"/>
    </w:p>
    <w:p w14:paraId="61E3465A" w14:textId="77777777" w:rsidR="00B34953" w:rsidRPr="00EA57A6" w:rsidRDefault="000766CF" w:rsidP="00AF017B">
      <w:pPr>
        <w:pStyle w:val="FirstParagraph"/>
      </w:pPr>
      <w:r w:rsidRPr="00EA57A6">
        <w:t>Definition: A system for ongoing periodic measurement of key indicators to keep track of program implementation and outcomes.</w:t>
      </w:r>
    </w:p>
    <w:p w14:paraId="670ECC8D" w14:textId="77777777" w:rsidR="00B34953" w:rsidRPr="00EA57A6" w:rsidRDefault="000766CF">
      <w:pPr>
        <w:pStyle w:val="a0"/>
      </w:pPr>
      <w:r w:rsidRPr="00EA57A6">
        <w:t>Interpretation: Helps ensure accountability and continuous improvement by providing regular feedback on program performance.</w:t>
      </w:r>
    </w:p>
    <w:p w14:paraId="3DCA1F9B" w14:textId="77777777" w:rsidR="00B34953" w:rsidRPr="00EA57A6" w:rsidRDefault="00283C3C">
      <w:pPr>
        <w:pStyle w:val="a0"/>
      </w:pPr>
      <w:hyperlink r:id="rId254">
        <w:r w:rsidR="000766CF" w:rsidRPr="00EA57A6">
          <w:rPr>
            <w:rStyle w:val="af"/>
            <w:color w:val="auto"/>
          </w:rPr>
          <w:t>Source</w:t>
        </w:r>
      </w:hyperlink>
    </w:p>
    <w:p w14:paraId="0E2B43BF" w14:textId="77777777" w:rsidR="00B34953" w:rsidRPr="00EA57A6" w:rsidRDefault="000766CF">
      <w:pPr>
        <w:pStyle w:val="1"/>
      </w:pPr>
      <w:bookmarkStart w:id="528" w:name="pervasive-developmental-disorder"/>
      <w:bookmarkStart w:id="529" w:name="_Toc173408793"/>
      <w:bookmarkEnd w:id="526"/>
      <w:r w:rsidRPr="00EA57A6">
        <w:t>Pervasive Developmental Disorder</w:t>
      </w:r>
      <w:bookmarkEnd w:id="529"/>
    </w:p>
    <w:p w14:paraId="2CD29FF9" w14:textId="77777777" w:rsidR="00B34953" w:rsidRPr="00EA57A6" w:rsidRDefault="000766CF" w:rsidP="00AF017B">
      <w:pPr>
        <w:pStyle w:val="FirstParagraph"/>
      </w:pPr>
      <w:r w:rsidRPr="00EA57A6">
        <w:t>Definition: A group of disorders characterized by delays in the development of socialization and communication skills, including autism.</w:t>
      </w:r>
    </w:p>
    <w:p w14:paraId="274FE608" w14:textId="77777777" w:rsidR="00B34953" w:rsidRPr="00EA57A6" w:rsidRDefault="000766CF">
      <w:pPr>
        <w:pStyle w:val="a0"/>
      </w:pPr>
      <w:r w:rsidRPr="00EA57A6">
        <w:t>Interpretation: Highlights the diverse challenges faced by individuals with these disorders, necessitating tailored interventions.</w:t>
      </w:r>
    </w:p>
    <w:p w14:paraId="3F387AD4" w14:textId="77777777" w:rsidR="00B34953" w:rsidRPr="00EA57A6" w:rsidRDefault="00283C3C">
      <w:pPr>
        <w:pStyle w:val="a0"/>
      </w:pPr>
      <w:hyperlink r:id="rId255">
        <w:r w:rsidR="000766CF" w:rsidRPr="00EA57A6">
          <w:rPr>
            <w:rStyle w:val="af"/>
            <w:color w:val="auto"/>
          </w:rPr>
          <w:t>Source</w:t>
        </w:r>
      </w:hyperlink>
    </w:p>
    <w:p w14:paraId="74CCDA26" w14:textId="77777777" w:rsidR="00B34953" w:rsidRPr="00EA57A6" w:rsidRDefault="000766CF">
      <w:pPr>
        <w:pStyle w:val="1"/>
      </w:pPr>
      <w:bookmarkStart w:id="530" w:name="photovoice"/>
      <w:bookmarkStart w:id="531" w:name="_Toc173408794"/>
      <w:bookmarkEnd w:id="528"/>
      <w:r w:rsidRPr="00EA57A6">
        <w:t>Photovoice</w:t>
      </w:r>
      <w:bookmarkEnd w:id="531"/>
    </w:p>
    <w:p w14:paraId="71D9DA6A" w14:textId="77777777" w:rsidR="00B34953" w:rsidRPr="00EA57A6" w:rsidRDefault="000766CF" w:rsidP="00AF017B">
      <w:pPr>
        <w:pStyle w:val="FirstParagraph"/>
      </w:pPr>
      <w:r w:rsidRPr="00EA57A6">
        <w:t>Definition: A participatory evaluation method where participants use photography to capture and discuss their experiences and perspectives.</w:t>
      </w:r>
    </w:p>
    <w:p w14:paraId="4D9D0307" w14:textId="77777777" w:rsidR="00B34953" w:rsidRPr="00EA57A6" w:rsidRDefault="000766CF">
      <w:pPr>
        <w:pStyle w:val="a0"/>
      </w:pPr>
      <w:r w:rsidRPr="00EA57A6">
        <w:t>Interpretation: Empowers participants to visually communicate their stories, providing rich qualitative data for evaluation.</w:t>
      </w:r>
    </w:p>
    <w:p w14:paraId="1B89FA63" w14:textId="77777777" w:rsidR="00B34953" w:rsidRPr="00EA57A6" w:rsidRDefault="00283C3C">
      <w:pPr>
        <w:pStyle w:val="a0"/>
      </w:pPr>
      <w:hyperlink r:id="rId256">
        <w:r w:rsidR="000766CF" w:rsidRPr="00EA57A6">
          <w:rPr>
            <w:rStyle w:val="af"/>
            <w:color w:val="auto"/>
          </w:rPr>
          <w:t>Source</w:t>
        </w:r>
      </w:hyperlink>
    </w:p>
    <w:p w14:paraId="17576F73" w14:textId="77777777" w:rsidR="00B34953" w:rsidRPr="00EA57A6" w:rsidRDefault="000766CF">
      <w:pPr>
        <w:pStyle w:val="1"/>
      </w:pPr>
      <w:bookmarkStart w:id="532" w:name="plausible-hypotheses"/>
      <w:bookmarkStart w:id="533" w:name="_Toc173408795"/>
      <w:bookmarkEnd w:id="530"/>
      <w:r w:rsidRPr="00EA57A6">
        <w:t>Plausible hypotheses</w:t>
      </w:r>
      <w:bookmarkEnd w:id="533"/>
    </w:p>
    <w:p w14:paraId="105B4D32" w14:textId="77777777" w:rsidR="00B34953" w:rsidRPr="00EA57A6" w:rsidRDefault="000766CF" w:rsidP="00AF017B">
      <w:pPr>
        <w:pStyle w:val="FirstParagraph"/>
      </w:pPr>
      <w:r w:rsidRPr="00EA57A6">
        <w:t>Definition: Likely alternative explanations or ways of accounting for program results, meaning those involving influences other than the program.</w:t>
      </w:r>
    </w:p>
    <w:p w14:paraId="19AD3668" w14:textId="77777777" w:rsidR="00B34953" w:rsidRPr="00EA57A6" w:rsidRDefault="00283C3C">
      <w:pPr>
        <w:pStyle w:val="a0"/>
      </w:pPr>
      <w:hyperlink r:id="rId257">
        <w:r w:rsidR="000766CF" w:rsidRPr="00EA57A6">
          <w:rPr>
            <w:rStyle w:val="af"/>
            <w:color w:val="auto"/>
          </w:rPr>
          <w:t>Source</w:t>
        </w:r>
      </w:hyperlink>
    </w:p>
    <w:p w14:paraId="250CF2F3" w14:textId="77777777" w:rsidR="00B34953" w:rsidRPr="00EA57A6" w:rsidRDefault="000766CF">
      <w:pPr>
        <w:pStyle w:val="1"/>
      </w:pPr>
      <w:bookmarkStart w:id="534" w:name="population"/>
      <w:bookmarkStart w:id="535" w:name="_Toc173408796"/>
      <w:bookmarkEnd w:id="532"/>
      <w:r w:rsidRPr="00EA57A6">
        <w:t>Population</w:t>
      </w:r>
      <w:bookmarkEnd w:id="535"/>
    </w:p>
    <w:p w14:paraId="7CD10C78" w14:textId="77777777" w:rsidR="00B34953" w:rsidRPr="00EA57A6" w:rsidRDefault="000766CF" w:rsidP="00AF017B">
      <w:pPr>
        <w:pStyle w:val="FirstParagraph"/>
      </w:pPr>
      <w:r w:rsidRPr="00EA57A6">
        <w:t>Definition: The set of units to which the results of a survey apply.</w:t>
      </w:r>
    </w:p>
    <w:p w14:paraId="7AD860A2" w14:textId="77777777" w:rsidR="00B34953" w:rsidRPr="00EA57A6" w:rsidRDefault="00283C3C">
      <w:pPr>
        <w:pStyle w:val="a0"/>
      </w:pPr>
      <w:hyperlink r:id="rId258">
        <w:r w:rsidR="000766CF" w:rsidRPr="00EA57A6">
          <w:rPr>
            <w:rStyle w:val="af"/>
            <w:color w:val="auto"/>
          </w:rPr>
          <w:t>Source</w:t>
        </w:r>
      </w:hyperlink>
    </w:p>
    <w:p w14:paraId="5A002F98" w14:textId="77777777" w:rsidR="00B34953" w:rsidRPr="00EA57A6" w:rsidRDefault="000766CF">
      <w:pPr>
        <w:pStyle w:val="1"/>
      </w:pPr>
      <w:bookmarkStart w:id="536" w:name="positive-change"/>
      <w:bookmarkStart w:id="537" w:name="_Toc173408797"/>
      <w:bookmarkEnd w:id="534"/>
      <w:r w:rsidRPr="00EA57A6">
        <w:t>Positive Change</w:t>
      </w:r>
      <w:bookmarkEnd w:id="537"/>
    </w:p>
    <w:p w14:paraId="542EC717" w14:textId="77777777" w:rsidR="00B34953" w:rsidRPr="00EA57A6" w:rsidRDefault="000766CF" w:rsidP="00AF017B">
      <w:pPr>
        <w:pStyle w:val="FirstParagraph"/>
      </w:pPr>
      <w:r w:rsidRPr="00EA57A6">
        <w:t>Definition: Improvements or beneficial transformations that occur as a result of a program or intervention.</w:t>
      </w:r>
    </w:p>
    <w:p w14:paraId="21989446" w14:textId="77777777" w:rsidR="00B34953" w:rsidRPr="00EA57A6" w:rsidRDefault="000766CF">
      <w:pPr>
        <w:pStyle w:val="a0"/>
      </w:pPr>
      <w:r w:rsidRPr="00EA57A6">
        <w:t>Interpretation: The ultimate goal of many programs and evaluations, aiming to create significant and lasting benefits for individuals or communities.</w:t>
      </w:r>
    </w:p>
    <w:p w14:paraId="757D0FE0" w14:textId="77777777" w:rsidR="00B34953" w:rsidRPr="00EA57A6" w:rsidRDefault="00283C3C">
      <w:pPr>
        <w:pStyle w:val="a0"/>
      </w:pPr>
      <w:hyperlink r:id="rId259">
        <w:r w:rsidR="000766CF" w:rsidRPr="00EA57A6">
          <w:rPr>
            <w:rStyle w:val="af"/>
            <w:color w:val="auto"/>
          </w:rPr>
          <w:t>Source</w:t>
        </w:r>
      </w:hyperlink>
    </w:p>
    <w:p w14:paraId="59D70B65" w14:textId="77777777" w:rsidR="00B34953" w:rsidRPr="00EA57A6" w:rsidRDefault="000766CF">
      <w:pPr>
        <w:pStyle w:val="1"/>
      </w:pPr>
      <w:bookmarkStart w:id="538" w:name="positive-outcome-expectations"/>
      <w:bookmarkStart w:id="539" w:name="_Toc173408798"/>
      <w:bookmarkEnd w:id="536"/>
      <w:r w:rsidRPr="00EA57A6">
        <w:t>Positive Outcome Expectations</w:t>
      </w:r>
      <w:bookmarkEnd w:id="539"/>
    </w:p>
    <w:p w14:paraId="29DD07D2" w14:textId="77777777" w:rsidR="00B34953" w:rsidRPr="00EA57A6" w:rsidRDefault="000766CF" w:rsidP="00AF017B">
      <w:pPr>
        <w:pStyle w:val="FirstParagraph"/>
      </w:pPr>
      <w:r w:rsidRPr="00EA57A6">
        <w:t>Definition: Beliefs that engaging in a certain behavior will lead to positive outcomes.</w:t>
      </w:r>
    </w:p>
    <w:p w14:paraId="1F81CCDF" w14:textId="77777777" w:rsidR="00B34953" w:rsidRPr="00EA57A6" w:rsidRDefault="000766CF">
      <w:pPr>
        <w:pStyle w:val="a0"/>
      </w:pPr>
      <w:r w:rsidRPr="00EA57A6">
        <w:t>Interpretation: Encourages individuals to adopt and stick with healthy behaviors by reinforcing the benefits.</w:t>
      </w:r>
    </w:p>
    <w:p w14:paraId="519D48B9" w14:textId="77777777" w:rsidR="00B34953" w:rsidRPr="00EA57A6" w:rsidRDefault="00283C3C">
      <w:pPr>
        <w:pStyle w:val="a0"/>
      </w:pPr>
      <w:hyperlink r:id="rId260">
        <w:r w:rsidR="000766CF" w:rsidRPr="00EA57A6">
          <w:rPr>
            <w:rStyle w:val="af"/>
            <w:color w:val="auto"/>
          </w:rPr>
          <w:t>Source</w:t>
        </w:r>
      </w:hyperlink>
    </w:p>
    <w:p w14:paraId="19FBC683" w14:textId="77777777" w:rsidR="00B34953" w:rsidRPr="00EA57A6" w:rsidRDefault="000766CF">
      <w:pPr>
        <w:pStyle w:val="1"/>
      </w:pPr>
      <w:bookmarkStart w:id="540" w:name="postexperience-euphoria"/>
      <w:bookmarkStart w:id="541" w:name="_Toc173408799"/>
      <w:bookmarkEnd w:id="538"/>
      <w:r w:rsidRPr="00EA57A6">
        <w:t>Postexperience Euphoria</w:t>
      </w:r>
      <w:bookmarkEnd w:id="541"/>
    </w:p>
    <w:p w14:paraId="6AFB593E" w14:textId="77777777" w:rsidR="00B34953" w:rsidRPr="00EA57A6" w:rsidRDefault="000766CF" w:rsidP="00AF017B">
      <w:pPr>
        <w:pStyle w:val="FirstParagraph"/>
      </w:pPr>
      <w:r w:rsidRPr="00EA57A6">
        <w:t>Definition: A short-term feeling of excitement and positive affect following an intensive experiential program, which may temporarily obscure true feelings about the experience.</w:t>
      </w:r>
    </w:p>
    <w:p w14:paraId="479B8E91" w14:textId="77777777" w:rsidR="00B34953" w:rsidRPr="00EA57A6" w:rsidRDefault="000766CF">
      <w:pPr>
        <w:pStyle w:val="a0"/>
      </w:pPr>
      <w:r w:rsidRPr="00EA57A6">
        <w:t>Interpretation: Highlights the need for evaluating long-term outcomes rather than relying solely on immediate post-program feedback.</w:t>
      </w:r>
    </w:p>
    <w:p w14:paraId="35B93202" w14:textId="77777777" w:rsidR="00B34953" w:rsidRPr="00EA57A6" w:rsidRDefault="00283C3C">
      <w:pPr>
        <w:pStyle w:val="a0"/>
      </w:pPr>
      <w:hyperlink r:id="rId261">
        <w:r w:rsidR="000766CF" w:rsidRPr="00EA57A6">
          <w:rPr>
            <w:rStyle w:val="af"/>
            <w:color w:val="auto"/>
          </w:rPr>
          <w:t>Source</w:t>
        </w:r>
      </w:hyperlink>
    </w:p>
    <w:p w14:paraId="1CC04EB2" w14:textId="77777777" w:rsidR="00B34953" w:rsidRPr="00EA57A6" w:rsidRDefault="000766CF">
      <w:pPr>
        <w:pStyle w:val="1"/>
      </w:pPr>
      <w:bookmarkStart w:id="542" w:name="practical-procedures"/>
      <w:bookmarkStart w:id="543" w:name="_Toc173408800"/>
      <w:bookmarkEnd w:id="540"/>
      <w:r w:rsidRPr="00EA57A6">
        <w:t>Practical Procedures</w:t>
      </w:r>
      <w:bookmarkEnd w:id="543"/>
    </w:p>
    <w:p w14:paraId="1897BF95" w14:textId="77777777" w:rsidR="00B34953" w:rsidRPr="00EA57A6" w:rsidRDefault="000766CF" w:rsidP="00AF017B">
      <w:pPr>
        <w:pStyle w:val="FirstParagraph"/>
      </w:pPr>
      <w:r w:rsidRPr="00EA57A6">
        <w:t>Definition: Evaluation procedures should be practical and responsive to the way the program operates.</w:t>
      </w:r>
    </w:p>
    <w:p w14:paraId="109D8475" w14:textId="77777777" w:rsidR="00B34953" w:rsidRPr="00EA57A6" w:rsidRDefault="00283C3C">
      <w:pPr>
        <w:pStyle w:val="a0"/>
      </w:pPr>
      <w:hyperlink r:id="rId262">
        <w:r w:rsidR="000766CF" w:rsidRPr="00EA57A6">
          <w:rPr>
            <w:rStyle w:val="af"/>
            <w:color w:val="auto"/>
          </w:rPr>
          <w:t>Source</w:t>
        </w:r>
      </w:hyperlink>
    </w:p>
    <w:p w14:paraId="05EF415E" w14:textId="77777777" w:rsidR="00B34953" w:rsidRPr="00EA57A6" w:rsidRDefault="000766CF">
      <w:pPr>
        <w:pStyle w:val="1"/>
      </w:pPr>
      <w:bookmarkStart w:id="544" w:name="pre-evaluation-clarification"/>
      <w:bookmarkStart w:id="545" w:name="_Toc173408801"/>
      <w:bookmarkEnd w:id="542"/>
      <w:r w:rsidRPr="00EA57A6">
        <w:t>Pre-Evaluation Clarification</w:t>
      </w:r>
      <w:bookmarkEnd w:id="545"/>
    </w:p>
    <w:p w14:paraId="46AB63DA" w14:textId="77777777" w:rsidR="00B34953" w:rsidRPr="00EA57A6" w:rsidRDefault="000766CF" w:rsidP="00AF017B">
      <w:pPr>
        <w:pStyle w:val="FirstParagraph"/>
      </w:pPr>
      <w:r w:rsidRPr="00EA57A6">
        <w:t>Definition: Activities conducted before the formal evaluation begins to clarify the program’s dynamics, evaluation purposes, and available resources.</w:t>
      </w:r>
    </w:p>
    <w:p w14:paraId="38227E95" w14:textId="77777777" w:rsidR="00B34953" w:rsidRPr="00EA57A6" w:rsidRDefault="000766CF">
      <w:pPr>
        <w:pStyle w:val="a0"/>
      </w:pPr>
      <w:r w:rsidRPr="00EA57A6">
        <w:t>Interpretation: Ensures a clear understanding of the program context and evaluation goals, setting the stage for a focused and relevant evaluation.</w:t>
      </w:r>
    </w:p>
    <w:p w14:paraId="1E5EF28C" w14:textId="77777777" w:rsidR="00B34953" w:rsidRPr="00EA57A6" w:rsidRDefault="00283C3C">
      <w:pPr>
        <w:pStyle w:val="a0"/>
      </w:pPr>
      <w:hyperlink r:id="rId263">
        <w:r w:rsidR="000766CF" w:rsidRPr="00EA57A6">
          <w:rPr>
            <w:rStyle w:val="af"/>
            <w:color w:val="auto"/>
          </w:rPr>
          <w:t>Source</w:t>
        </w:r>
      </w:hyperlink>
    </w:p>
    <w:p w14:paraId="3B8BA539" w14:textId="77777777" w:rsidR="00B34953" w:rsidRPr="00EA57A6" w:rsidRDefault="000766CF">
      <w:pPr>
        <w:pStyle w:val="1"/>
      </w:pPr>
      <w:bookmarkStart w:id="546" w:name="pretest-posttest-design"/>
      <w:bookmarkStart w:id="547" w:name="_Toc173408802"/>
      <w:bookmarkEnd w:id="544"/>
      <w:r w:rsidRPr="00EA57A6">
        <w:t>Pretest-Posttest Design</w:t>
      </w:r>
      <w:bookmarkEnd w:id="547"/>
    </w:p>
    <w:p w14:paraId="774E56AB" w14:textId="77777777" w:rsidR="00B34953" w:rsidRPr="00EA57A6" w:rsidRDefault="000766CF" w:rsidP="00AF017B">
      <w:pPr>
        <w:pStyle w:val="FirstParagraph"/>
      </w:pPr>
      <w:r w:rsidRPr="00EA57A6">
        <w:t>Definition: A research design that measures participants before and after an intervention to assess changes resulting from the intervention.</w:t>
      </w:r>
    </w:p>
    <w:p w14:paraId="135FCB98" w14:textId="77777777" w:rsidR="00B34953" w:rsidRPr="00EA57A6" w:rsidRDefault="000766CF">
      <w:pPr>
        <w:pStyle w:val="a0"/>
      </w:pPr>
      <w:r w:rsidRPr="00EA57A6">
        <w:t>Interpretation: Helps in determining the effectiveness of a program by comparing baseline and post-intervention data.</w:t>
      </w:r>
    </w:p>
    <w:p w14:paraId="5D12483B" w14:textId="77777777" w:rsidR="00B34953" w:rsidRPr="00EA57A6" w:rsidRDefault="00283C3C">
      <w:pPr>
        <w:pStyle w:val="a0"/>
      </w:pPr>
      <w:hyperlink r:id="rId264">
        <w:r w:rsidR="000766CF" w:rsidRPr="00EA57A6">
          <w:rPr>
            <w:rStyle w:val="af"/>
            <w:color w:val="auto"/>
          </w:rPr>
          <w:t>Source</w:t>
        </w:r>
      </w:hyperlink>
    </w:p>
    <w:p w14:paraId="2169DA40" w14:textId="77777777" w:rsidR="00B34953" w:rsidRPr="00EA57A6" w:rsidRDefault="000766CF">
      <w:pPr>
        <w:pStyle w:val="1"/>
      </w:pPr>
      <w:bookmarkStart w:id="548" w:name="pretest-posttest-survey"/>
      <w:bookmarkStart w:id="549" w:name="_Toc173408803"/>
      <w:bookmarkEnd w:id="546"/>
      <w:r w:rsidRPr="00EA57A6">
        <w:t>Pretest-Posttest Survey</w:t>
      </w:r>
      <w:bookmarkEnd w:id="549"/>
    </w:p>
    <w:p w14:paraId="74E6826B" w14:textId="77777777" w:rsidR="00B34953" w:rsidRPr="00EA57A6" w:rsidRDefault="000766CF" w:rsidP="00AF017B">
      <w:pPr>
        <w:pStyle w:val="FirstParagraph"/>
      </w:pPr>
      <w:r w:rsidRPr="00EA57A6">
        <w:t>Definition: A survey method that measures participants’ knowledge, attitudes, or behaviors before and after an intervention to assess changes resulting from the intervention.</w:t>
      </w:r>
    </w:p>
    <w:p w14:paraId="4A26336A" w14:textId="77777777" w:rsidR="00B34953" w:rsidRPr="00EA57A6" w:rsidRDefault="000766CF">
      <w:pPr>
        <w:pStyle w:val="a0"/>
      </w:pPr>
      <w:r w:rsidRPr="00EA57A6">
        <w:t>Interpretation: Helps in evaluating the effectiveness of programs by comparing baseline and post-intervention data.</w:t>
      </w:r>
    </w:p>
    <w:p w14:paraId="368F3CC1" w14:textId="77777777" w:rsidR="00B34953" w:rsidRPr="00EA57A6" w:rsidRDefault="00283C3C">
      <w:pPr>
        <w:pStyle w:val="a0"/>
      </w:pPr>
      <w:hyperlink r:id="rId265">
        <w:r w:rsidR="000766CF" w:rsidRPr="00EA57A6">
          <w:rPr>
            <w:rStyle w:val="af"/>
            <w:color w:val="auto"/>
          </w:rPr>
          <w:t>Source</w:t>
        </w:r>
      </w:hyperlink>
    </w:p>
    <w:p w14:paraId="301A8A63" w14:textId="77777777" w:rsidR="00B34953" w:rsidRPr="00EA57A6" w:rsidRDefault="000766CF">
      <w:pPr>
        <w:pStyle w:val="1"/>
      </w:pPr>
      <w:bookmarkStart w:id="550" w:name="primary-data"/>
      <w:bookmarkStart w:id="551" w:name="_Toc173408804"/>
      <w:bookmarkEnd w:id="548"/>
      <w:r w:rsidRPr="00EA57A6">
        <w:t>Primary data</w:t>
      </w:r>
      <w:bookmarkEnd w:id="551"/>
    </w:p>
    <w:p w14:paraId="053BBC61" w14:textId="77777777" w:rsidR="00B34953" w:rsidRPr="00EA57A6" w:rsidRDefault="000766CF" w:rsidP="00AF017B">
      <w:pPr>
        <w:pStyle w:val="FirstParagraph"/>
      </w:pPr>
      <w:r w:rsidRPr="00EA57A6">
        <w:t>Definition: Data collected by an evaluation team specifically for the evaluation study.</w:t>
      </w:r>
    </w:p>
    <w:p w14:paraId="5FB6827E" w14:textId="77777777" w:rsidR="00B34953" w:rsidRPr="00EA57A6" w:rsidRDefault="00283C3C">
      <w:pPr>
        <w:pStyle w:val="a0"/>
      </w:pPr>
      <w:hyperlink r:id="rId266">
        <w:r w:rsidR="000766CF" w:rsidRPr="00EA57A6">
          <w:rPr>
            <w:rStyle w:val="af"/>
            <w:color w:val="auto"/>
          </w:rPr>
          <w:t>Source</w:t>
        </w:r>
      </w:hyperlink>
    </w:p>
    <w:p w14:paraId="77B910E2" w14:textId="77777777" w:rsidR="00B34953" w:rsidRPr="00EA57A6" w:rsidRDefault="000766CF">
      <w:pPr>
        <w:pStyle w:val="1"/>
      </w:pPr>
      <w:bookmarkStart w:id="552" w:name="primary-healthcare"/>
      <w:bookmarkStart w:id="553" w:name="_Toc173408805"/>
      <w:bookmarkEnd w:id="550"/>
      <w:r w:rsidRPr="00EA57A6">
        <w:t>Primary Healthcare</w:t>
      </w:r>
      <w:bookmarkEnd w:id="553"/>
    </w:p>
    <w:p w14:paraId="11C9AAA3" w14:textId="77777777" w:rsidR="00B34953" w:rsidRPr="00EA57A6" w:rsidRDefault="000766CF" w:rsidP="00AF017B">
      <w:pPr>
        <w:pStyle w:val="FirstParagraph"/>
      </w:pPr>
      <w:r w:rsidRPr="00EA57A6">
        <w:t>Definition: Healthcare services that address the majority of an individual’s health needs throughout their life, including physical, mental, and social health.</w:t>
      </w:r>
    </w:p>
    <w:p w14:paraId="00A3DE80" w14:textId="77777777" w:rsidR="00B34953" w:rsidRPr="00EA57A6" w:rsidRDefault="000766CF">
      <w:pPr>
        <w:pStyle w:val="a0"/>
      </w:pPr>
      <w:r w:rsidRPr="00EA57A6">
        <w:t>Interpretation: Provides comprehensive and continuous care to improve overall health and well-being.</w:t>
      </w:r>
    </w:p>
    <w:p w14:paraId="299B7937" w14:textId="77777777" w:rsidR="00B34953" w:rsidRPr="00EA57A6" w:rsidRDefault="00283C3C">
      <w:pPr>
        <w:pStyle w:val="a0"/>
      </w:pPr>
      <w:hyperlink r:id="rId267">
        <w:r w:rsidR="000766CF" w:rsidRPr="00EA57A6">
          <w:rPr>
            <w:rStyle w:val="af"/>
            <w:color w:val="auto"/>
          </w:rPr>
          <w:t>Source</w:t>
        </w:r>
      </w:hyperlink>
    </w:p>
    <w:p w14:paraId="4C860CF8" w14:textId="77777777" w:rsidR="00B34953" w:rsidRPr="00EA57A6" w:rsidRDefault="000766CF">
      <w:pPr>
        <w:pStyle w:val="1"/>
      </w:pPr>
      <w:bookmarkStart w:id="554" w:name="primary-outcomes"/>
      <w:bookmarkStart w:id="555" w:name="_Toc173408806"/>
      <w:bookmarkEnd w:id="552"/>
      <w:r w:rsidRPr="00EA57A6">
        <w:t>Primary Outcomes</w:t>
      </w:r>
      <w:bookmarkEnd w:id="555"/>
    </w:p>
    <w:p w14:paraId="4DAC7134" w14:textId="77777777" w:rsidR="00B34953" w:rsidRPr="00EA57A6" w:rsidRDefault="000766CF" w:rsidP="00AF017B">
      <w:pPr>
        <w:pStyle w:val="FirstParagraph"/>
      </w:pPr>
      <w:r w:rsidRPr="00EA57A6">
        <w:t>Definition: The main results or impacts that a program aims to achieve, such as reducing overdose risks and improving health access.</w:t>
      </w:r>
    </w:p>
    <w:p w14:paraId="6B7FB7A6" w14:textId="77777777" w:rsidR="00B34953" w:rsidRPr="00EA57A6" w:rsidRDefault="000766CF">
      <w:pPr>
        <w:pStyle w:val="a0"/>
      </w:pPr>
      <w:r w:rsidRPr="00EA57A6">
        <w:t>Interpretation: Indicators of the program’s success in achieving its core objectives.</w:t>
      </w:r>
    </w:p>
    <w:p w14:paraId="1DB53A64" w14:textId="77777777" w:rsidR="00B34953" w:rsidRPr="00EA57A6" w:rsidRDefault="00283C3C">
      <w:pPr>
        <w:pStyle w:val="a0"/>
      </w:pPr>
      <w:hyperlink r:id="rId268">
        <w:r w:rsidR="000766CF" w:rsidRPr="00EA57A6">
          <w:rPr>
            <w:rStyle w:val="af"/>
            <w:color w:val="auto"/>
          </w:rPr>
          <w:t>Source</w:t>
        </w:r>
      </w:hyperlink>
    </w:p>
    <w:p w14:paraId="4C8DD523" w14:textId="77777777" w:rsidR="00B34953" w:rsidRPr="00EA57A6" w:rsidRDefault="000766CF">
      <w:pPr>
        <w:pStyle w:val="1"/>
      </w:pPr>
      <w:bookmarkStart w:id="556" w:name="probability-sampling"/>
      <w:bookmarkStart w:id="557" w:name="_Toc173408807"/>
      <w:bookmarkEnd w:id="554"/>
      <w:r w:rsidRPr="00EA57A6">
        <w:t>Probability sampling</w:t>
      </w:r>
      <w:bookmarkEnd w:id="557"/>
    </w:p>
    <w:p w14:paraId="78366C23" w14:textId="77777777" w:rsidR="00B34953" w:rsidRPr="00EA57A6" w:rsidRDefault="000766CF" w:rsidP="00AF017B">
      <w:pPr>
        <w:pStyle w:val="FirstParagraph"/>
      </w:pPr>
      <w:r w:rsidRPr="00EA57A6">
        <w:t>Definition: The selection of units from a population based on the principle of randomization. Every unit of the population has a calculable (non-zero) probability of being selected.</w:t>
      </w:r>
    </w:p>
    <w:p w14:paraId="5ADF8568" w14:textId="77777777" w:rsidR="00B34953" w:rsidRPr="00EA57A6" w:rsidRDefault="00283C3C">
      <w:pPr>
        <w:pStyle w:val="a0"/>
      </w:pPr>
      <w:hyperlink r:id="rId269">
        <w:r w:rsidR="000766CF" w:rsidRPr="00EA57A6">
          <w:rPr>
            <w:rStyle w:val="af"/>
            <w:color w:val="auto"/>
          </w:rPr>
          <w:t>Source</w:t>
        </w:r>
      </w:hyperlink>
    </w:p>
    <w:p w14:paraId="4C0DC903" w14:textId="77777777" w:rsidR="00B34953" w:rsidRPr="00EA57A6" w:rsidRDefault="000766CF">
      <w:pPr>
        <w:pStyle w:val="1"/>
      </w:pPr>
      <w:bookmarkStart w:id="558" w:name="problem-tree-analysis"/>
      <w:bookmarkStart w:id="559" w:name="_Toc173408808"/>
      <w:bookmarkEnd w:id="556"/>
      <w:r w:rsidRPr="00EA57A6">
        <w:t>Problem Tree Analysis</w:t>
      </w:r>
      <w:bookmarkEnd w:id="559"/>
    </w:p>
    <w:p w14:paraId="47E556F3" w14:textId="77777777" w:rsidR="00B34953" w:rsidRPr="00EA57A6" w:rsidRDefault="000766CF" w:rsidP="00AF017B">
      <w:pPr>
        <w:pStyle w:val="FirstParagraph"/>
      </w:pPr>
      <w:r w:rsidRPr="00EA57A6">
        <w:t>Definition: A visual tool used to identify and analyze the root causes, effects, and solutions to a specific problem, often represented as a tree.</w:t>
      </w:r>
    </w:p>
    <w:p w14:paraId="44458078" w14:textId="77777777" w:rsidR="00B34953" w:rsidRPr="00EA57A6" w:rsidRDefault="000766CF">
      <w:pPr>
        <w:pStyle w:val="a0"/>
      </w:pPr>
      <w:r w:rsidRPr="00EA57A6">
        <w:t>Interpretation: Helps communities visually map out the complexities of an issue, facilitating a deeper understanding and identification of actionable solutions.</w:t>
      </w:r>
    </w:p>
    <w:p w14:paraId="395E4D6B" w14:textId="77777777" w:rsidR="00B34953" w:rsidRPr="00EA57A6" w:rsidRDefault="00283C3C">
      <w:pPr>
        <w:pStyle w:val="a0"/>
      </w:pPr>
      <w:hyperlink r:id="rId270">
        <w:r w:rsidR="000766CF" w:rsidRPr="00EA57A6">
          <w:rPr>
            <w:rStyle w:val="af"/>
            <w:color w:val="auto"/>
          </w:rPr>
          <w:t>Source</w:t>
        </w:r>
      </w:hyperlink>
    </w:p>
    <w:p w14:paraId="71CCC2D5" w14:textId="77777777" w:rsidR="00B34953" w:rsidRPr="00EA57A6" w:rsidRDefault="000766CF">
      <w:pPr>
        <w:pStyle w:val="1"/>
      </w:pPr>
      <w:bookmarkStart w:id="560" w:name="process-evaluation"/>
      <w:bookmarkStart w:id="561" w:name="_Toc173408809"/>
      <w:bookmarkEnd w:id="558"/>
      <w:r w:rsidRPr="00EA57A6">
        <w:t>Process evaluation</w:t>
      </w:r>
      <w:bookmarkEnd w:id="561"/>
    </w:p>
    <w:p w14:paraId="575B51B9" w14:textId="77777777" w:rsidR="00B34953" w:rsidRPr="00EA57A6" w:rsidRDefault="000766CF" w:rsidP="00AF017B">
      <w:pPr>
        <w:pStyle w:val="FirstParagraph"/>
      </w:pPr>
      <w:r w:rsidRPr="00EA57A6">
        <w:t>Definition: The systematic collection of information to document and assess how a program was implemented and operates.</w:t>
      </w:r>
    </w:p>
    <w:p w14:paraId="655B1938" w14:textId="77777777" w:rsidR="00B34953" w:rsidRPr="00EA57A6" w:rsidRDefault="00283C3C">
      <w:pPr>
        <w:pStyle w:val="a0"/>
      </w:pPr>
      <w:hyperlink r:id="rId271">
        <w:r w:rsidR="000766CF" w:rsidRPr="00EA57A6">
          <w:rPr>
            <w:rStyle w:val="af"/>
            <w:color w:val="auto"/>
          </w:rPr>
          <w:t>Source</w:t>
        </w:r>
      </w:hyperlink>
    </w:p>
    <w:p w14:paraId="72E37293" w14:textId="77777777" w:rsidR="00B34953" w:rsidRPr="00EA57A6" w:rsidRDefault="000766CF">
      <w:pPr>
        <w:pStyle w:val="1"/>
      </w:pPr>
      <w:bookmarkStart w:id="562" w:name="professional-associations"/>
      <w:bookmarkStart w:id="563" w:name="_Toc173408810"/>
      <w:bookmarkEnd w:id="560"/>
      <w:r w:rsidRPr="00EA57A6">
        <w:t>Professional Associations</w:t>
      </w:r>
      <w:bookmarkEnd w:id="563"/>
    </w:p>
    <w:p w14:paraId="1AAF6D90" w14:textId="77777777" w:rsidR="00B34953" w:rsidRPr="00EA57A6" w:rsidRDefault="000766CF" w:rsidP="00AF017B">
      <w:pPr>
        <w:pStyle w:val="FirstParagraph"/>
      </w:pPr>
      <w:r w:rsidRPr="00EA57A6">
        <w:t>Definition: Organizations that support the professional development of evaluators through standards, certifications, and networking.</w:t>
      </w:r>
    </w:p>
    <w:p w14:paraId="570AE00A" w14:textId="77777777" w:rsidR="00B34953" w:rsidRPr="00EA57A6" w:rsidRDefault="000766CF">
      <w:pPr>
        <w:pStyle w:val="a0"/>
      </w:pPr>
      <w:r w:rsidRPr="00EA57A6">
        <w:t>Interpretation: Foster a community of practice and uphold the quality and integrity of the evaluation profession.</w:t>
      </w:r>
    </w:p>
    <w:p w14:paraId="5741B859" w14:textId="77777777" w:rsidR="00B34953" w:rsidRPr="00EA57A6" w:rsidRDefault="00283C3C">
      <w:pPr>
        <w:pStyle w:val="a0"/>
      </w:pPr>
      <w:hyperlink r:id="rId272">
        <w:r w:rsidR="000766CF" w:rsidRPr="00EA57A6">
          <w:rPr>
            <w:rStyle w:val="af"/>
            <w:color w:val="auto"/>
          </w:rPr>
          <w:t>Source</w:t>
        </w:r>
      </w:hyperlink>
    </w:p>
    <w:p w14:paraId="0F4A0A92" w14:textId="77777777" w:rsidR="00B34953" w:rsidRPr="00EA57A6" w:rsidRDefault="000766CF">
      <w:pPr>
        <w:pStyle w:val="1"/>
      </w:pPr>
      <w:bookmarkStart w:id="564" w:name="professional-autonomy"/>
      <w:bookmarkStart w:id="565" w:name="_Toc173408811"/>
      <w:bookmarkEnd w:id="562"/>
      <w:r w:rsidRPr="00EA57A6">
        <w:t>Professional Autonomy</w:t>
      </w:r>
      <w:bookmarkEnd w:id="565"/>
    </w:p>
    <w:p w14:paraId="26844D85" w14:textId="77777777" w:rsidR="00B34953" w:rsidRPr="00EA57A6" w:rsidRDefault="000766CF" w:rsidP="00AF017B">
      <w:pPr>
        <w:pStyle w:val="FirstParagraph"/>
      </w:pPr>
      <w:r w:rsidRPr="00EA57A6">
        <w:t>Definition: The extent to which evaluators have the freedom to make independent decisions regarding their evaluation practice.</w:t>
      </w:r>
    </w:p>
    <w:p w14:paraId="3C9EAFEC" w14:textId="77777777" w:rsidR="00B34953" w:rsidRPr="00EA57A6" w:rsidRDefault="000766CF">
      <w:pPr>
        <w:pStyle w:val="a0"/>
      </w:pPr>
      <w:r w:rsidRPr="00EA57A6">
        <w:t>Interpretation: Allows evaluators to maintain integrity and objectivity in their work, free from undue influence or pressure.</w:t>
      </w:r>
    </w:p>
    <w:p w14:paraId="2ECFCAF3" w14:textId="77777777" w:rsidR="00B34953" w:rsidRPr="00EA57A6" w:rsidRDefault="00283C3C">
      <w:pPr>
        <w:pStyle w:val="a0"/>
      </w:pPr>
      <w:hyperlink r:id="rId273">
        <w:r w:rsidR="000766CF" w:rsidRPr="00EA57A6">
          <w:rPr>
            <w:rStyle w:val="af"/>
            <w:color w:val="auto"/>
          </w:rPr>
          <w:t>Source</w:t>
        </w:r>
      </w:hyperlink>
    </w:p>
    <w:p w14:paraId="74A99A6D" w14:textId="77777777" w:rsidR="00B34953" w:rsidRPr="00EA57A6" w:rsidRDefault="000766CF">
      <w:pPr>
        <w:pStyle w:val="1"/>
      </w:pPr>
      <w:bookmarkStart w:id="566" w:name="professional-competence"/>
      <w:bookmarkStart w:id="567" w:name="_Toc173408812"/>
      <w:bookmarkEnd w:id="564"/>
      <w:r w:rsidRPr="00EA57A6">
        <w:t>Professional Competence</w:t>
      </w:r>
      <w:bookmarkEnd w:id="567"/>
    </w:p>
    <w:p w14:paraId="299632BF" w14:textId="77777777" w:rsidR="00B34953" w:rsidRPr="00EA57A6" w:rsidRDefault="000766CF" w:rsidP="00AF017B">
      <w:pPr>
        <w:pStyle w:val="FirstParagraph"/>
      </w:pPr>
      <w:r w:rsidRPr="00EA57A6">
        <w:t>Definition: The skills, knowledge, and abilities required to conduct effective evaluations.</w:t>
      </w:r>
    </w:p>
    <w:p w14:paraId="022599A4" w14:textId="77777777" w:rsidR="00B34953" w:rsidRPr="00EA57A6" w:rsidRDefault="000766CF">
      <w:pPr>
        <w:pStyle w:val="a0"/>
      </w:pPr>
      <w:r w:rsidRPr="00EA57A6">
        <w:t>Interpretation: Ensures evaluators can perform high-quality evaluations that meet professional standards.</w:t>
      </w:r>
    </w:p>
    <w:p w14:paraId="7783CA4B" w14:textId="77777777" w:rsidR="00B34953" w:rsidRPr="00EA57A6" w:rsidRDefault="00283C3C">
      <w:pPr>
        <w:pStyle w:val="a0"/>
      </w:pPr>
      <w:hyperlink r:id="rId274">
        <w:r w:rsidR="000766CF" w:rsidRPr="00EA57A6">
          <w:rPr>
            <w:rStyle w:val="af"/>
            <w:color w:val="auto"/>
          </w:rPr>
          <w:t>Source</w:t>
        </w:r>
      </w:hyperlink>
    </w:p>
    <w:p w14:paraId="15F4956A" w14:textId="77777777" w:rsidR="00B34953" w:rsidRPr="00EA57A6" w:rsidRDefault="000766CF">
      <w:pPr>
        <w:pStyle w:val="1"/>
      </w:pPr>
      <w:bookmarkStart w:id="568" w:name="professional-development"/>
      <w:bookmarkStart w:id="569" w:name="_Toc173408813"/>
      <w:bookmarkEnd w:id="566"/>
      <w:r w:rsidRPr="00EA57A6">
        <w:t>Professional Development</w:t>
      </w:r>
      <w:bookmarkEnd w:id="569"/>
    </w:p>
    <w:p w14:paraId="6314B8C8" w14:textId="77777777" w:rsidR="00B34953" w:rsidRPr="00EA57A6" w:rsidRDefault="000766CF" w:rsidP="00AF017B">
      <w:pPr>
        <w:pStyle w:val="FirstParagraph"/>
      </w:pPr>
      <w:r w:rsidRPr="00EA57A6">
        <w:t>Definition: Ongoing learning and development activities to enhance one’s skills and knowledge in evaluation.</w:t>
      </w:r>
    </w:p>
    <w:p w14:paraId="2D01B01E" w14:textId="77777777" w:rsidR="00B34953" w:rsidRPr="00EA57A6" w:rsidRDefault="000766CF">
      <w:pPr>
        <w:pStyle w:val="a0"/>
      </w:pPr>
      <w:r w:rsidRPr="00EA57A6">
        <w:t>Interpretation: Continually improving through education and professional activities.</w:t>
      </w:r>
    </w:p>
    <w:p w14:paraId="34CE321C" w14:textId="77777777" w:rsidR="00B34953" w:rsidRPr="00EA57A6" w:rsidRDefault="00283C3C">
      <w:pPr>
        <w:pStyle w:val="a0"/>
      </w:pPr>
      <w:hyperlink r:id="rId275">
        <w:r w:rsidR="000766CF" w:rsidRPr="00EA57A6">
          <w:rPr>
            <w:rStyle w:val="af"/>
            <w:color w:val="auto"/>
          </w:rPr>
          <w:t>Source</w:t>
        </w:r>
      </w:hyperlink>
    </w:p>
    <w:p w14:paraId="65653363" w14:textId="77777777" w:rsidR="00B34953" w:rsidRPr="00EA57A6" w:rsidRDefault="000766CF">
      <w:pPr>
        <w:pStyle w:val="1"/>
      </w:pPr>
      <w:bookmarkStart w:id="570" w:name="professional-networking"/>
      <w:bookmarkStart w:id="571" w:name="_Toc173408814"/>
      <w:bookmarkEnd w:id="568"/>
      <w:r w:rsidRPr="00EA57A6">
        <w:t>Professional Networking</w:t>
      </w:r>
      <w:bookmarkEnd w:id="571"/>
    </w:p>
    <w:p w14:paraId="76714749" w14:textId="77777777" w:rsidR="00B34953" w:rsidRPr="00EA57A6" w:rsidRDefault="000766CF" w:rsidP="00AF017B">
      <w:pPr>
        <w:pStyle w:val="FirstParagraph"/>
      </w:pPr>
      <w:r w:rsidRPr="00EA57A6">
        <w:t>Definition: The process of establishing and maintaining professional relationships that can provide opportunities and support throughout one’s career.</w:t>
      </w:r>
    </w:p>
    <w:p w14:paraId="72C8B20E" w14:textId="77777777" w:rsidR="00B34953" w:rsidRPr="00EA57A6" w:rsidRDefault="000766CF">
      <w:pPr>
        <w:pStyle w:val="a0"/>
      </w:pPr>
      <w:r w:rsidRPr="00EA57A6">
        <w:t>Interpretation: Expands mentees’ professional connections, opening doors to career opportunities and resources.</w:t>
      </w:r>
    </w:p>
    <w:p w14:paraId="1863AAB7" w14:textId="77777777" w:rsidR="00B34953" w:rsidRPr="00EA57A6" w:rsidRDefault="00283C3C">
      <w:pPr>
        <w:pStyle w:val="a0"/>
      </w:pPr>
      <w:hyperlink r:id="rId276">
        <w:r w:rsidR="000766CF" w:rsidRPr="00EA57A6">
          <w:rPr>
            <w:rStyle w:val="af"/>
            <w:color w:val="auto"/>
          </w:rPr>
          <w:t>Source</w:t>
        </w:r>
      </w:hyperlink>
    </w:p>
    <w:p w14:paraId="4298EA0C" w14:textId="77777777" w:rsidR="00B34953" w:rsidRPr="00EA57A6" w:rsidRDefault="000766CF">
      <w:pPr>
        <w:pStyle w:val="1"/>
      </w:pPr>
      <w:bookmarkStart w:id="572" w:name="program"/>
      <w:bookmarkStart w:id="573" w:name="_Toc173408815"/>
      <w:bookmarkEnd w:id="570"/>
      <w:r w:rsidRPr="00EA57A6">
        <w:t>Program</w:t>
      </w:r>
      <w:bookmarkEnd w:id="573"/>
    </w:p>
    <w:p w14:paraId="7F57B7B4" w14:textId="77777777" w:rsidR="00B34953" w:rsidRPr="00EA57A6" w:rsidRDefault="000766CF" w:rsidP="00AF017B">
      <w:pPr>
        <w:pStyle w:val="FirstParagraph"/>
      </w:pPr>
      <w:r w:rsidRPr="00EA57A6">
        <w:t>Definition: A set of related activities designed and managed to achieve specific objectives and outcomes.</w:t>
      </w:r>
    </w:p>
    <w:p w14:paraId="632F836D" w14:textId="77777777" w:rsidR="00B34953" w:rsidRPr="00EA57A6" w:rsidRDefault="000766CF">
      <w:pPr>
        <w:pStyle w:val="a0"/>
      </w:pPr>
      <w:r w:rsidRPr="00EA57A6">
        <w:t>Interpretation: A structured series of actions aimed at addressing a particular issue or need within a community or organization.</w:t>
      </w:r>
    </w:p>
    <w:p w14:paraId="30D1E35C" w14:textId="77777777" w:rsidR="00B34953" w:rsidRPr="00EA57A6" w:rsidRDefault="00283C3C">
      <w:pPr>
        <w:pStyle w:val="a0"/>
      </w:pPr>
      <w:hyperlink r:id="rId277">
        <w:r w:rsidR="000766CF" w:rsidRPr="00EA57A6">
          <w:rPr>
            <w:rStyle w:val="af"/>
            <w:color w:val="auto"/>
          </w:rPr>
          <w:t>Source</w:t>
        </w:r>
      </w:hyperlink>
    </w:p>
    <w:p w14:paraId="7F0C1670" w14:textId="77777777" w:rsidR="00B34953" w:rsidRPr="00EA57A6" w:rsidRDefault="000766CF">
      <w:pPr>
        <w:pStyle w:val="1"/>
      </w:pPr>
      <w:bookmarkStart w:id="574" w:name="program-adaptation"/>
      <w:bookmarkStart w:id="575" w:name="_Toc173408816"/>
      <w:bookmarkEnd w:id="572"/>
      <w:r w:rsidRPr="00EA57A6">
        <w:t>Program Adaptation</w:t>
      </w:r>
      <w:bookmarkEnd w:id="575"/>
    </w:p>
    <w:p w14:paraId="0DC5B49C" w14:textId="77777777" w:rsidR="00B34953" w:rsidRPr="00EA57A6" w:rsidRDefault="000766CF" w:rsidP="00AF017B">
      <w:pPr>
        <w:pStyle w:val="FirstParagraph"/>
      </w:pPr>
      <w:r w:rsidRPr="00EA57A6">
        <w:t>Definition: The changes made to a program based on evaluation findings and contextual factors to improve its relevance and effectiveness.</w:t>
      </w:r>
    </w:p>
    <w:p w14:paraId="74AE8A21" w14:textId="77777777" w:rsidR="00B34953" w:rsidRPr="00EA57A6" w:rsidRDefault="000766CF">
      <w:pPr>
        <w:pStyle w:val="a0"/>
      </w:pPr>
      <w:r w:rsidRPr="00EA57A6">
        <w:t>Interpretation: Ensures that programs remain responsive to stakeholder needs and environmental changes, enhancing their impact.</w:t>
      </w:r>
    </w:p>
    <w:p w14:paraId="66F5FC70" w14:textId="77777777" w:rsidR="00B34953" w:rsidRPr="00EA57A6" w:rsidRDefault="00283C3C">
      <w:pPr>
        <w:pStyle w:val="a0"/>
      </w:pPr>
      <w:hyperlink r:id="rId278">
        <w:r w:rsidR="000766CF" w:rsidRPr="00EA57A6">
          <w:rPr>
            <w:rStyle w:val="af"/>
            <w:color w:val="auto"/>
          </w:rPr>
          <w:t>Source</w:t>
        </w:r>
      </w:hyperlink>
    </w:p>
    <w:p w14:paraId="05E2369F" w14:textId="77777777" w:rsidR="00B34953" w:rsidRPr="00EA57A6" w:rsidRDefault="000766CF">
      <w:pPr>
        <w:pStyle w:val="1"/>
      </w:pPr>
      <w:bookmarkStart w:id="576" w:name="program-evaluation"/>
      <w:bookmarkStart w:id="577" w:name="_Toc173408817"/>
      <w:bookmarkEnd w:id="574"/>
      <w:r w:rsidRPr="00EA57A6">
        <w:t>Program evaluation</w:t>
      </w:r>
      <w:bookmarkEnd w:id="577"/>
    </w:p>
    <w:p w14:paraId="525634BF" w14:textId="77777777" w:rsidR="00B34953" w:rsidRPr="00EA57A6" w:rsidRDefault="000766CF" w:rsidP="00AF017B">
      <w:pPr>
        <w:pStyle w:val="FirstParagraph"/>
      </w:pPr>
      <w:r w:rsidRPr="00EA57A6">
        <w:t>Definition: The systematic collection of information about the activities, characteristics, and outcomes of programs to make judgments about the program, improve program effectiveness, and/or inform decisions about future program development.</w:t>
      </w:r>
    </w:p>
    <w:p w14:paraId="50326C10" w14:textId="77777777" w:rsidR="00B34953" w:rsidRPr="00EA57A6" w:rsidRDefault="00283C3C">
      <w:pPr>
        <w:pStyle w:val="a0"/>
      </w:pPr>
      <w:hyperlink r:id="rId279">
        <w:r w:rsidR="000766CF" w:rsidRPr="00EA57A6">
          <w:rPr>
            <w:rStyle w:val="af"/>
            <w:color w:val="auto"/>
          </w:rPr>
          <w:t>Source</w:t>
        </w:r>
      </w:hyperlink>
    </w:p>
    <w:p w14:paraId="39687223" w14:textId="77777777" w:rsidR="00B34953" w:rsidRPr="00EA57A6" w:rsidRDefault="000766CF">
      <w:pPr>
        <w:pStyle w:val="1"/>
      </w:pPr>
      <w:bookmarkStart w:id="578" w:name="program-evaluation-standards"/>
      <w:bookmarkStart w:id="579" w:name="_Toc173408818"/>
      <w:bookmarkEnd w:id="576"/>
      <w:r w:rsidRPr="00EA57A6">
        <w:t>program evaluation standards</w:t>
      </w:r>
      <w:bookmarkEnd w:id="579"/>
    </w:p>
    <w:p w14:paraId="76EF77C3" w14:textId="77777777" w:rsidR="00B34953" w:rsidRPr="00EA57A6" w:rsidRDefault="000766CF" w:rsidP="00AF017B">
      <w:pPr>
        <w:pStyle w:val="FirstParagraph"/>
      </w:pPr>
      <w:r w:rsidRPr="00EA57A6">
        <w:t>Definition: Support the core attributes of evaluation quality: utility, feasibility, propriety, accuracy and accountability. They address the possible dimensions of quality in program evaluations, and provide guidance to evaluators and evaluation users.</w:t>
      </w:r>
    </w:p>
    <w:p w14:paraId="5BD265E1" w14:textId="77777777" w:rsidR="00B34953" w:rsidRPr="00EA57A6" w:rsidRDefault="00283C3C">
      <w:pPr>
        <w:pStyle w:val="a0"/>
      </w:pPr>
      <w:hyperlink r:id="rId280">
        <w:r w:rsidR="000766CF" w:rsidRPr="00EA57A6">
          <w:rPr>
            <w:rStyle w:val="af"/>
            <w:color w:val="auto"/>
          </w:rPr>
          <w:t>Source</w:t>
        </w:r>
      </w:hyperlink>
    </w:p>
    <w:p w14:paraId="319B5443" w14:textId="77777777" w:rsidR="00B34953" w:rsidRPr="00EA57A6" w:rsidRDefault="000766CF">
      <w:pPr>
        <w:pStyle w:val="1"/>
      </w:pPr>
      <w:bookmarkStart w:id="580" w:name="program-feasibility"/>
      <w:bookmarkStart w:id="581" w:name="_Toc173408819"/>
      <w:bookmarkEnd w:id="578"/>
      <w:r w:rsidRPr="00EA57A6">
        <w:t>Program Feasibility</w:t>
      </w:r>
      <w:bookmarkEnd w:id="581"/>
    </w:p>
    <w:p w14:paraId="2EFC5AEB" w14:textId="77777777" w:rsidR="00B34953" w:rsidRPr="00EA57A6" w:rsidRDefault="000766CF" w:rsidP="00AF017B">
      <w:pPr>
        <w:pStyle w:val="FirstParagraph"/>
      </w:pPr>
      <w:r w:rsidRPr="00EA57A6">
        <w:t>Definition: The likelihood that a program can be successfully implemented with the given resources and within the existing constraints.</w:t>
      </w:r>
    </w:p>
    <w:p w14:paraId="2238B547" w14:textId="77777777" w:rsidR="00B34953" w:rsidRPr="00EA57A6" w:rsidRDefault="000766CF">
      <w:pPr>
        <w:pStyle w:val="a0"/>
      </w:pPr>
      <w:r w:rsidRPr="00EA57A6">
        <w:t>Interpretation: Assesses whether the planned activities and expected outcomes are realistic and achievable.</w:t>
      </w:r>
    </w:p>
    <w:p w14:paraId="748F1857" w14:textId="77777777" w:rsidR="00B34953" w:rsidRPr="00EA57A6" w:rsidRDefault="00283C3C">
      <w:pPr>
        <w:pStyle w:val="a0"/>
      </w:pPr>
      <w:hyperlink r:id="rId281">
        <w:r w:rsidR="000766CF" w:rsidRPr="00EA57A6">
          <w:rPr>
            <w:rStyle w:val="af"/>
            <w:color w:val="auto"/>
          </w:rPr>
          <w:t>Source</w:t>
        </w:r>
      </w:hyperlink>
    </w:p>
    <w:p w14:paraId="30A5C09C" w14:textId="77777777" w:rsidR="00B34953" w:rsidRPr="00EA57A6" w:rsidRDefault="000766CF">
      <w:pPr>
        <w:pStyle w:val="1"/>
      </w:pPr>
      <w:bookmarkStart w:id="582" w:name="program-goal"/>
      <w:bookmarkStart w:id="583" w:name="_Toc173408820"/>
      <w:bookmarkEnd w:id="580"/>
      <w:r w:rsidRPr="00EA57A6">
        <w:t>Program goal</w:t>
      </w:r>
      <w:bookmarkEnd w:id="583"/>
    </w:p>
    <w:p w14:paraId="61DAF603" w14:textId="77777777" w:rsidR="00B34953" w:rsidRPr="00EA57A6" w:rsidRDefault="000766CF" w:rsidP="00AF017B">
      <w:pPr>
        <w:pStyle w:val="FirstParagraph"/>
      </w:pPr>
      <w:r w:rsidRPr="00EA57A6">
        <w:t>Definition: A statement of the overall mission or purpose(s) of the program.</w:t>
      </w:r>
    </w:p>
    <w:p w14:paraId="281CCD06" w14:textId="77777777" w:rsidR="00B34953" w:rsidRPr="00EA57A6" w:rsidRDefault="00283C3C">
      <w:pPr>
        <w:pStyle w:val="a0"/>
      </w:pPr>
      <w:hyperlink r:id="rId282">
        <w:r w:rsidR="000766CF" w:rsidRPr="00EA57A6">
          <w:rPr>
            <w:rStyle w:val="af"/>
            <w:color w:val="auto"/>
          </w:rPr>
          <w:t>Source</w:t>
        </w:r>
      </w:hyperlink>
    </w:p>
    <w:p w14:paraId="73F22349" w14:textId="77777777" w:rsidR="00B34953" w:rsidRPr="00EA57A6" w:rsidRDefault="000766CF">
      <w:pPr>
        <w:pStyle w:val="1"/>
      </w:pPr>
      <w:bookmarkStart w:id="584" w:name="program-improvement"/>
      <w:bookmarkStart w:id="585" w:name="_Toc173408821"/>
      <w:bookmarkEnd w:id="582"/>
      <w:r w:rsidRPr="00EA57A6">
        <w:t>Program Improvement</w:t>
      </w:r>
      <w:bookmarkEnd w:id="585"/>
    </w:p>
    <w:p w14:paraId="2B40ABFF" w14:textId="77777777" w:rsidR="00B34953" w:rsidRPr="00EA57A6" w:rsidRDefault="000766CF" w:rsidP="00AF017B">
      <w:pPr>
        <w:pStyle w:val="FirstParagraph"/>
      </w:pPr>
      <w:r w:rsidRPr="00EA57A6">
        <w:t>Definition: The process of using evaluation findings to make informed changes to a program to enhance its effectiveness and efficiency.</w:t>
      </w:r>
    </w:p>
    <w:p w14:paraId="6B130E81" w14:textId="77777777" w:rsidR="00B34953" w:rsidRPr="00EA57A6" w:rsidRDefault="000766CF">
      <w:pPr>
        <w:pStyle w:val="a0"/>
      </w:pPr>
      <w:r w:rsidRPr="00EA57A6">
        <w:t>Interpretation: Involves continuous refinement and adaptation based on evidence to better meet the needs of participants.</w:t>
      </w:r>
    </w:p>
    <w:p w14:paraId="552065E5" w14:textId="77777777" w:rsidR="00B34953" w:rsidRPr="00EA57A6" w:rsidRDefault="00283C3C">
      <w:pPr>
        <w:pStyle w:val="a0"/>
      </w:pPr>
      <w:hyperlink r:id="rId283">
        <w:r w:rsidR="000766CF" w:rsidRPr="00EA57A6">
          <w:rPr>
            <w:rStyle w:val="af"/>
            <w:color w:val="auto"/>
          </w:rPr>
          <w:t>Source</w:t>
        </w:r>
      </w:hyperlink>
    </w:p>
    <w:p w14:paraId="56F1E5EB" w14:textId="77777777" w:rsidR="00B34953" w:rsidRPr="00EA57A6" w:rsidRDefault="000766CF">
      <w:pPr>
        <w:pStyle w:val="1"/>
      </w:pPr>
      <w:bookmarkStart w:id="586" w:name="program-recommendations"/>
      <w:bookmarkStart w:id="587" w:name="_Toc173408822"/>
      <w:bookmarkEnd w:id="584"/>
      <w:r w:rsidRPr="00EA57A6">
        <w:t>Program Recommendations</w:t>
      </w:r>
      <w:bookmarkEnd w:id="587"/>
    </w:p>
    <w:p w14:paraId="190E5F83" w14:textId="77777777" w:rsidR="00B34953" w:rsidRPr="00EA57A6" w:rsidRDefault="000766CF" w:rsidP="00AF017B">
      <w:pPr>
        <w:pStyle w:val="FirstParagraph"/>
      </w:pPr>
      <w:r w:rsidRPr="00EA57A6">
        <w:t>Definition: Suggestions for improving the program, based on evaluation findings and client feedback.</w:t>
      </w:r>
    </w:p>
    <w:p w14:paraId="5772D0B9" w14:textId="77777777" w:rsidR="00B34953" w:rsidRPr="00EA57A6" w:rsidRDefault="000766CF">
      <w:pPr>
        <w:pStyle w:val="a0"/>
      </w:pPr>
      <w:r w:rsidRPr="00EA57A6">
        <w:t>Interpretation: Guides future program development and enhancement to better meet client needs and achieve desired outcomes.</w:t>
      </w:r>
    </w:p>
    <w:p w14:paraId="6ABE2285" w14:textId="77777777" w:rsidR="00B34953" w:rsidRPr="00EA57A6" w:rsidRDefault="00283C3C">
      <w:pPr>
        <w:pStyle w:val="a0"/>
      </w:pPr>
      <w:hyperlink r:id="rId284">
        <w:r w:rsidR="000766CF" w:rsidRPr="00EA57A6">
          <w:rPr>
            <w:rStyle w:val="af"/>
            <w:color w:val="auto"/>
          </w:rPr>
          <w:t>Source</w:t>
        </w:r>
      </w:hyperlink>
    </w:p>
    <w:p w14:paraId="1B3F35F0" w14:textId="77777777" w:rsidR="00B34953" w:rsidRPr="00EA57A6" w:rsidRDefault="000766CF">
      <w:pPr>
        <w:pStyle w:val="1"/>
      </w:pPr>
      <w:bookmarkStart w:id="588" w:name="program-statistics"/>
      <w:bookmarkStart w:id="589" w:name="_Toc173408823"/>
      <w:bookmarkEnd w:id="586"/>
      <w:r w:rsidRPr="00EA57A6">
        <w:t>Program Statistics</w:t>
      </w:r>
      <w:bookmarkEnd w:id="589"/>
    </w:p>
    <w:p w14:paraId="6305080F" w14:textId="77777777" w:rsidR="00B34953" w:rsidRPr="00EA57A6" w:rsidRDefault="000766CF" w:rsidP="00AF017B">
      <w:pPr>
        <w:pStyle w:val="FirstParagraph"/>
      </w:pPr>
      <w:r w:rsidRPr="00EA57A6">
        <w:t>Definition: Data that provides quantitative information about the program, such as the number of active clients.</w:t>
      </w:r>
    </w:p>
    <w:p w14:paraId="5313196A" w14:textId="77777777" w:rsidR="00B34953" w:rsidRPr="00EA57A6" w:rsidRDefault="000766CF">
      <w:pPr>
        <w:pStyle w:val="a0"/>
      </w:pPr>
      <w:r w:rsidRPr="00EA57A6">
        <w:t>Interpretation: Helps in understanding the scope and scale of the program’s reach and activities.</w:t>
      </w:r>
    </w:p>
    <w:p w14:paraId="1EC2DBEA" w14:textId="77777777" w:rsidR="00B34953" w:rsidRPr="00EA57A6" w:rsidRDefault="00283C3C">
      <w:pPr>
        <w:pStyle w:val="a0"/>
      </w:pPr>
      <w:hyperlink r:id="rId285">
        <w:r w:rsidR="000766CF" w:rsidRPr="00EA57A6">
          <w:rPr>
            <w:rStyle w:val="af"/>
            <w:color w:val="auto"/>
          </w:rPr>
          <w:t>Source</w:t>
        </w:r>
      </w:hyperlink>
    </w:p>
    <w:p w14:paraId="347B62C5" w14:textId="77777777" w:rsidR="00B34953" w:rsidRPr="00EA57A6" w:rsidRDefault="000766CF">
      <w:pPr>
        <w:pStyle w:val="1"/>
      </w:pPr>
      <w:bookmarkStart w:id="590" w:name="program-theory"/>
      <w:bookmarkStart w:id="591" w:name="_Toc173408824"/>
      <w:bookmarkEnd w:id="588"/>
      <w:r w:rsidRPr="00EA57A6">
        <w:t>Program Theory</w:t>
      </w:r>
      <w:bookmarkEnd w:id="591"/>
    </w:p>
    <w:p w14:paraId="7C88F355" w14:textId="77777777" w:rsidR="00B34953" w:rsidRPr="00EA57A6" w:rsidRDefault="000766CF" w:rsidP="00AF017B">
      <w:pPr>
        <w:pStyle w:val="FirstParagraph"/>
      </w:pPr>
      <w:r w:rsidRPr="00EA57A6">
        <w:t>Definition: A conceptual framework that explains how and why a program is expected to work.</w:t>
      </w:r>
    </w:p>
    <w:p w14:paraId="2CEC06EE" w14:textId="77777777" w:rsidR="00B34953" w:rsidRPr="00EA57A6" w:rsidRDefault="000766CF">
      <w:pPr>
        <w:pStyle w:val="a0"/>
      </w:pPr>
      <w:r w:rsidRPr="00EA57A6">
        <w:t>Interpretation: Understanding the underlying logic of a program to evaluate its effectiveness.</w:t>
      </w:r>
    </w:p>
    <w:p w14:paraId="75D2A675" w14:textId="77777777" w:rsidR="00B34953" w:rsidRPr="00EA57A6" w:rsidRDefault="00283C3C">
      <w:pPr>
        <w:pStyle w:val="a0"/>
      </w:pPr>
      <w:hyperlink r:id="rId286">
        <w:r w:rsidR="000766CF" w:rsidRPr="00EA57A6">
          <w:rPr>
            <w:rStyle w:val="af"/>
            <w:color w:val="auto"/>
          </w:rPr>
          <w:t>Source</w:t>
        </w:r>
      </w:hyperlink>
    </w:p>
    <w:p w14:paraId="2D48DA14" w14:textId="77777777" w:rsidR="00B34953" w:rsidRPr="00EA57A6" w:rsidRDefault="000766CF">
      <w:pPr>
        <w:pStyle w:val="1"/>
      </w:pPr>
      <w:bookmarkStart w:id="592" w:name="programme-context"/>
      <w:bookmarkStart w:id="593" w:name="_Toc173408825"/>
      <w:bookmarkEnd w:id="590"/>
      <w:r w:rsidRPr="00EA57A6">
        <w:t>Programme Context</w:t>
      </w:r>
      <w:bookmarkEnd w:id="593"/>
    </w:p>
    <w:p w14:paraId="5EE3099B" w14:textId="77777777" w:rsidR="00B34953" w:rsidRPr="00EA57A6" w:rsidRDefault="000766CF" w:rsidP="00AF017B">
      <w:pPr>
        <w:pStyle w:val="FirstParagraph"/>
      </w:pPr>
      <w:r w:rsidRPr="00EA57A6">
        <w:t>Definition: The specific set of conditions, including policies, institutional factors, cultural, and socio-economic factors, that affect the implementation and outcomes of a program.</w:t>
      </w:r>
    </w:p>
    <w:p w14:paraId="46F45F11" w14:textId="77777777" w:rsidR="00B34953" w:rsidRPr="00EA57A6" w:rsidRDefault="000766CF">
      <w:pPr>
        <w:pStyle w:val="a0"/>
      </w:pPr>
      <w:r w:rsidRPr="00EA57A6">
        <w:t>Interpretation: Understanding the program context is crucial for identifying challenges and opportunities that influence program success.</w:t>
      </w:r>
    </w:p>
    <w:p w14:paraId="27EFEE43" w14:textId="77777777" w:rsidR="00B34953" w:rsidRPr="00EA57A6" w:rsidRDefault="00283C3C">
      <w:pPr>
        <w:pStyle w:val="a0"/>
      </w:pPr>
      <w:hyperlink r:id="rId287">
        <w:r w:rsidR="000766CF" w:rsidRPr="00EA57A6">
          <w:rPr>
            <w:rStyle w:val="af"/>
            <w:color w:val="auto"/>
          </w:rPr>
          <w:t>Source</w:t>
        </w:r>
      </w:hyperlink>
    </w:p>
    <w:p w14:paraId="3A944713" w14:textId="77777777" w:rsidR="00B34953" w:rsidRPr="00EA57A6" w:rsidRDefault="000766CF">
      <w:pPr>
        <w:pStyle w:val="1"/>
      </w:pPr>
      <w:bookmarkStart w:id="594" w:name="programme-mechanisms"/>
      <w:bookmarkStart w:id="595" w:name="_Toc173408826"/>
      <w:bookmarkEnd w:id="592"/>
      <w:r w:rsidRPr="00EA57A6">
        <w:t>Programme Mechanisms</w:t>
      </w:r>
      <w:bookmarkEnd w:id="595"/>
    </w:p>
    <w:p w14:paraId="6577695C" w14:textId="77777777" w:rsidR="00B34953" w:rsidRPr="00EA57A6" w:rsidRDefault="000766CF" w:rsidP="00AF017B">
      <w:pPr>
        <w:pStyle w:val="FirstParagraph"/>
      </w:pPr>
      <w:r w:rsidRPr="00EA57A6">
        <w:t>Definition: The processes or elements within a program that drive the outcomes it produces.</w:t>
      </w:r>
    </w:p>
    <w:p w14:paraId="3111D6E0" w14:textId="77777777" w:rsidR="00B34953" w:rsidRPr="00EA57A6" w:rsidRDefault="000766CF">
      <w:pPr>
        <w:pStyle w:val="a0"/>
      </w:pPr>
      <w:r w:rsidRPr="00EA57A6">
        <w:t>Interpretation: Understanding these mechanisms is key to explaining how and why a program works and identifying points for improvement.</w:t>
      </w:r>
    </w:p>
    <w:p w14:paraId="146D0ACC" w14:textId="77777777" w:rsidR="00B34953" w:rsidRPr="00EA57A6" w:rsidRDefault="00283C3C">
      <w:pPr>
        <w:pStyle w:val="a0"/>
      </w:pPr>
      <w:hyperlink r:id="rId288">
        <w:r w:rsidR="000766CF" w:rsidRPr="00EA57A6">
          <w:rPr>
            <w:rStyle w:val="af"/>
            <w:color w:val="auto"/>
          </w:rPr>
          <w:t>Source</w:t>
        </w:r>
      </w:hyperlink>
    </w:p>
    <w:p w14:paraId="3643E929" w14:textId="77777777" w:rsidR="00B34953" w:rsidRPr="00EA57A6" w:rsidRDefault="000766CF">
      <w:pPr>
        <w:pStyle w:val="1"/>
      </w:pPr>
      <w:bookmarkStart w:id="596" w:name="project-management"/>
      <w:bookmarkStart w:id="597" w:name="_Toc173408827"/>
      <w:bookmarkEnd w:id="594"/>
      <w:r w:rsidRPr="00EA57A6">
        <w:t>Project Management</w:t>
      </w:r>
      <w:bookmarkEnd w:id="597"/>
    </w:p>
    <w:p w14:paraId="66549472" w14:textId="77777777" w:rsidR="00B34953" w:rsidRPr="00EA57A6" w:rsidRDefault="000766CF" w:rsidP="00AF017B">
      <w:pPr>
        <w:pStyle w:val="FirstParagraph"/>
      </w:pPr>
      <w:r w:rsidRPr="00EA57A6">
        <w:t>Definition: Evaluations should use effective project management strategies.</w:t>
      </w:r>
    </w:p>
    <w:p w14:paraId="55CFCF5A" w14:textId="77777777" w:rsidR="00B34953" w:rsidRPr="00EA57A6" w:rsidRDefault="00283C3C">
      <w:pPr>
        <w:pStyle w:val="a0"/>
      </w:pPr>
      <w:hyperlink r:id="rId289">
        <w:r w:rsidR="000766CF" w:rsidRPr="00EA57A6">
          <w:rPr>
            <w:rStyle w:val="af"/>
            <w:color w:val="auto"/>
          </w:rPr>
          <w:t>Source</w:t>
        </w:r>
      </w:hyperlink>
    </w:p>
    <w:p w14:paraId="205285CA" w14:textId="77777777" w:rsidR="00B34953" w:rsidRPr="00EA57A6" w:rsidRDefault="000766CF">
      <w:pPr>
        <w:pStyle w:val="1"/>
      </w:pPr>
      <w:bookmarkStart w:id="598" w:name="propriety"/>
      <w:bookmarkStart w:id="599" w:name="_Toc173408828"/>
      <w:bookmarkEnd w:id="596"/>
      <w:r w:rsidRPr="00EA57A6">
        <w:t>Propriety</w:t>
      </w:r>
      <w:bookmarkEnd w:id="599"/>
    </w:p>
    <w:p w14:paraId="18E364E9" w14:textId="77777777" w:rsidR="00B34953" w:rsidRPr="00EA57A6" w:rsidRDefault="000766CF" w:rsidP="00AF017B">
      <w:pPr>
        <w:pStyle w:val="FirstParagraph"/>
      </w:pPr>
      <w:r w:rsidRPr="00EA57A6">
        <w:t>Definition: The extent to which the evaluation has been conducted in a manner that evidences uncompromising adherence to the highest principles and ideals (including professional ethics, civil law, moral code, and contractual agreements).</w:t>
      </w:r>
    </w:p>
    <w:p w14:paraId="66A2FFE8" w14:textId="77777777" w:rsidR="00B34953" w:rsidRPr="00EA57A6" w:rsidRDefault="00283C3C">
      <w:pPr>
        <w:pStyle w:val="a0"/>
      </w:pPr>
      <w:hyperlink r:id="rId290">
        <w:r w:rsidR="000766CF" w:rsidRPr="00EA57A6">
          <w:rPr>
            <w:rStyle w:val="af"/>
            <w:color w:val="auto"/>
          </w:rPr>
          <w:t>Source</w:t>
        </w:r>
      </w:hyperlink>
    </w:p>
    <w:p w14:paraId="16404924" w14:textId="77777777" w:rsidR="00B34953" w:rsidRPr="00EA57A6" w:rsidRDefault="000766CF">
      <w:pPr>
        <w:pStyle w:val="1"/>
      </w:pPr>
      <w:bookmarkStart w:id="600" w:name="propriety-standards-p"/>
      <w:bookmarkStart w:id="601" w:name="_Toc173408829"/>
      <w:bookmarkEnd w:id="598"/>
      <w:r w:rsidRPr="00EA57A6">
        <w:t>Propriety Standards (P)</w:t>
      </w:r>
      <w:bookmarkEnd w:id="601"/>
    </w:p>
    <w:p w14:paraId="3B42A619" w14:textId="77777777" w:rsidR="00B34953" w:rsidRPr="00EA57A6" w:rsidRDefault="000766CF" w:rsidP="00AF017B">
      <w:pPr>
        <w:pStyle w:val="FirstParagraph"/>
      </w:pPr>
      <w:r w:rsidRPr="00EA57A6">
        <w:t>Definition: The propriety standards support what is proper, fair, legal, right and just in evaluations.</w:t>
      </w:r>
    </w:p>
    <w:p w14:paraId="06EAD385" w14:textId="77777777" w:rsidR="00B34953" w:rsidRPr="00EA57A6" w:rsidRDefault="00283C3C">
      <w:pPr>
        <w:pStyle w:val="a0"/>
      </w:pPr>
      <w:hyperlink r:id="rId291">
        <w:r w:rsidR="000766CF" w:rsidRPr="00EA57A6">
          <w:rPr>
            <w:rStyle w:val="af"/>
            <w:color w:val="auto"/>
          </w:rPr>
          <w:t>Source</w:t>
        </w:r>
      </w:hyperlink>
    </w:p>
    <w:p w14:paraId="79C13EE6" w14:textId="77777777" w:rsidR="00B34953" w:rsidRPr="00EA57A6" w:rsidRDefault="000766CF">
      <w:pPr>
        <w:pStyle w:val="1"/>
      </w:pPr>
      <w:bookmarkStart w:id="602" w:name="psychosocial-mediators"/>
      <w:bookmarkStart w:id="603" w:name="_Toc173408830"/>
      <w:bookmarkEnd w:id="600"/>
      <w:r w:rsidRPr="00EA57A6">
        <w:t>Psychosocial Mediators</w:t>
      </w:r>
      <w:bookmarkEnd w:id="603"/>
    </w:p>
    <w:p w14:paraId="0596F67E" w14:textId="77777777" w:rsidR="00B34953" w:rsidRPr="00EA57A6" w:rsidRDefault="000766CF" w:rsidP="00AF017B">
      <w:pPr>
        <w:pStyle w:val="FirstParagraph"/>
      </w:pPr>
      <w:r w:rsidRPr="00EA57A6">
        <w:t>Definition: Factors that influence the relationship between an intervention and its outcomes, such as self-efficacy, attitudes, and outcome expectations.</w:t>
      </w:r>
    </w:p>
    <w:p w14:paraId="0B7AF9D9" w14:textId="77777777" w:rsidR="00B34953" w:rsidRPr="00EA57A6" w:rsidRDefault="000766CF">
      <w:pPr>
        <w:pStyle w:val="a0"/>
      </w:pPr>
      <w:r w:rsidRPr="00EA57A6">
        <w:t>Interpretation: Understanding these mediators helps to identify the mechanisms through which the intervention achieves its effects.</w:t>
      </w:r>
    </w:p>
    <w:p w14:paraId="07CFA48B" w14:textId="77777777" w:rsidR="00B34953" w:rsidRPr="00EA57A6" w:rsidRDefault="00283C3C">
      <w:pPr>
        <w:pStyle w:val="a0"/>
      </w:pPr>
      <w:hyperlink r:id="rId292">
        <w:r w:rsidR="000766CF" w:rsidRPr="00EA57A6">
          <w:rPr>
            <w:rStyle w:val="af"/>
            <w:color w:val="auto"/>
          </w:rPr>
          <w:t>Source</w:t>
        </w:r>
      </w:hyperlink>
    </w:p>
    <w:p w14:paraId="43E83081" w14:textId="77777777" w:rsidR="00B34953" w:rsidRPr="00EA57A6" w:rsidRDefault="000766CF">
      <w:pPr>
        <w:pStyle w:val="1"/>
      </w:pPr>
      <w:bookmarkStart w:id="604" w:name="purpose"/>
      <w:bookmarkStart w:id="605" w:name="_Toc173408831"/>
      <w:bookmarkEnd w:id="602"/>
      <w:r w:rsidRPr="00EA57A6">
        <w:t>Purpose</w:t>
      </w:r>
      <w:bookmarkEnd w:id="605"/>
    </w:p>
    <w:p w14:paraId="3D998DB2" w14:textId="77777777" w:rsidR="00B34953" w:rsidRPr="00EA57A6" w:rsidRDefault="000766CF" w:rsidP="00AF017B">
      <w:pPr>
        <w:pStyle w:val="FirstParagraph"/>
      </w:pPr>
      <w:r w:rsidRPr="00EA57A6">
        <w:t>Definition: The reason for which something is done or created or for which something exists.</w:t>
      </w:r>
    </w:p>
    <w:p w14:paraId="46DDAE6B" w14:textId="77777777" w:rsidR="00B34953" w:rsidRPr="00EA57A6" w:rsidRDefault="000766CF">
      <w:pPr>
        <w:pStyle w:val="a0"/>
      </w:pPr>
      <w:r w:rsidRPr="00EA57A6">
        <w:t>Interpretation: Defines the main objectives and goals that drive the actions and strategies of a program or evaluation.</w:t>
      </w:r>
    </w:p>
    <w:p w14:paraId="41792706" w14:textId="77777777" w:rsidR="00B34953" w:rsidRPr="00EA57A6" w:rsidRDefault="00283C3C">
      <w:pPr>
        <w:pStyle w:val="a0"/>
      </w:pPr>
      <w:hyperlink r:id="rId293">
        <w:r w:rsidR="000766CF" w:rsidRPr="00EA57A6">
          <w:rPr>
            <w:rStyle w:val="af"/>
            <w:color w:val="auto"/>
          </w:rPr>
          <w:t>Source</w:t>
        </w:r>
      </w:hyperlink>
    </w:p>
    <w:p w14:paraId="5FDAD716" w14:textId="77777777" w:rsidR="00B34953" w:rsidRPr="00EA57A6" w:rsidRDefault="000766CF">
      <w:pPr>
        <w:pStyle w:val="1"/>
      </w:pPr>
      <w:bookmarkStart w:id="606" w:name="qualitative-data"/>
      <w:bookmarkStart w:id="607" w:name="_Toc173408832"/>
      <w:bookmarkEnd w:id="604"/>
      <w:r w:rsidRPr="00EA57A6">
        <w:t>Qualitative data</w:t>
      </w:r>
      <w:bookmarkEnd w:id="607"/>
    </w:p>
    <w:p w14:paraId="697A52E3" w14:textId="77777777" w:rsidR="00B34953" w:rsidRPr="00EA57A6" w:rsidRDefault="000766CF" w:rsidP="00AF017B">
      <w:pPr>
        <w:pStyle w:val="FirstParagraph"/>
      </w:pPr>
      <w:r w:rsidRPr="00EA57A6">
        <w:t>Definition: Verbal information or descriptions that are categorical rather than numerical, and often include attitudes and perceptions.</w:t>
      </w:r>
    </w:p>
    <w:p w14:paraId="14CABDE3" w14:textId="77777777" w:rsidR="00B34953" w:rsidRPr="00EA57A6" w:rsidRDefault="00283C3C">
      <w:pPr>
        <w:pStyle w:val="a0"/>
      </w:pPr>
      <w:hyperlink r:id="rId294">
        <w:r w:rsidR="000766CF" w:rsidRPr="00EA57A6">
          <w:rPr>
            <w:rStyle w:val="af"/>
            <w:color w:val="auto"/>
          </w:rPr>
          <w:t>Source</w:t>
        </w:r>
      </w:hyperlink>
    </w:p>
    <w:p w14:paraId="40E364C3" w14:textId="77777777" w:rsidR="00B34953" w:rsidRPr="00EA57A6" w:rsidRDefault="000766CF">
      <w:pPr>
        <w:pStyle w:val="1"/>
      </w:pPr>
      <w:bookmarkStart w:id="608" w:name="quality-assurance"/>
      <w:bookmarkStart w:id="609" w:name="_Toc173408833"/>
      <w:bookmarkEnd w:id="606"/>
      <w:r w:rsidRPr="00EA57A6">
        <w:t>Quality Assurance</w:t>
      </w:r>
      <w:bookmarkEnd w:id="609"/>
    </w:p>
    <w:p w14:paraId="6E9D68A0" w14:textId="77777777" w:rsidR="00B34953" w:rsidRPr="00EA57A6" w:rsidRDefault="000766CF" w:rsidP="00AF017B">
      <w:pPr>
        <w:pStyle w:val="FirstParagraph"/>
      </w:pPr>
      <w:r w:rsidRPr="00EA57A6">
        <w:t>Definition: Processes and procedures that ensure a program meets specified standards and delivers value to its stakeholders.</w:t>
      </w:r>
    </w:p>
    <w:p w14:paraId="27C3AF86" w14:textId="77777777" w:rsidR="00B34953" w:rsidRPr="00EA57A6" w:rsidRDefault="000766CF">
      <w:pPr>
        <w:pStyle w:val="a0"/>
      </w:pPr>
      <w:r w:rsidRPr="00EA57A6">
        <w:t>Interpretation: Ensures that programs are implemented effectively and deliver the expected benefits, maintaining high standards of quality.</w:t>
      </w:r>
    </w:p>
    <w:p w14:paraId="193162A7" w14:textId="77777777" w:rsidR="00B34953" w:rsidRPr="00EA57A6" w:rsidRDefault="00283C3C">
      <w:pPr>
        <w:pStyle w:val="a0"/>
      </w:pPr>
      <w:hyperlink r:id="rId295">
        <w:r w:rsidR="000766CF" w:rsidRPr="00EA57A6">
          <w:rPr>
            <w:rStyle w:val="af"/>
            <w:color w:val="auto"/>
          </w:rPr>
          <w:t>Source</w:t>
        </w:r>
      </w:hyperlink>
    </w:p>
    <w:p w14:paraId="16A25246" w14:textId="77777777" w:rsidR="00B34953" w:rsidRPr="00EA57A6" w:rsidRDefault="000766CF">
      <w:pPr>
        <w:pStyle w:val="1"/>
      </w:pPr>
      <w:bookmarkStart w:id="610" w:name="quality-of-life-improvements"/>
      <w:bookmarkStart w:id="611" w:name="_Toc173408834"/>
      <w:bookmarkEnd w:id="608"/>
      <w:r w:rsidRPr="00EA57A6">
        <w:t>Quality of Life Improvements</w:t>
      </w:r>
      <w:bookmarkEnd w:id="611"/>
    </w:p>
    <w:p w14:paraId="6C3B0458" w14:textId="77777777" w:rsidR="00B34953" w:rsidRPr="00EA57A6" w:rsidRDefault="000766CF" w:rsidP="00AF017B">
      <w:pPr>
        <w:pStyle w:val="FirstParagraph"/>
      </w:pPr>
      <w:r w:rsidRPr="00EA57A6">
        <w:t>Definition: Enhancements in clients’ overall well-being and life satisfaction, resulting from program participation.</w:t>
      </w:r>
    </w:p>
    <w:p w14:paraId="2F2297A9" w14:textId="77777777" w:rsidR="00B34953" w:rsidRPr="00EA57A6" w:rsidRDefault="000766CF">
      <w:pPr>
        <w:pStyle w:val="a0"/>
      </w:pPr>
      <w:r w:rsidRPr="00EA57A6">
        <w:t>Interpretation: Reflects the positive impact of the program on clients’ daily lives and overall happiness.</w:t>
      </w:r>
    </w:p>
    <w:p w14:paraId="5D20F341" w14:textId="77777777" w:rsidR="00B34953" w:rsidRPr="00EA57A6" w:rsidRDefault="00283C3C">
      <w:pPr>
        <w:pStyle w:val="a0"/>
      </w:pPr>
      <w:hyperlink r:id="rId296">
        <w:r w:rsidR="000766CF" w:rsidRPr="00EA57A6">
          <w:rPr>
            <w:rStyle w:val="af"/>
            <w:color w:val="auto"/>
          </w:rPr>
          <w:t>Source</w:t>
        </w:r>
      </w:hyperlink>
    </w:p>
    <w:p w14:paraId="5420DBAE" w14:textId="77777777" w:rsidR="00B34953" w:rsidRPr="00EA57A6" w:rsidRDefault="000766CF">
      <w:pPr>
        <w:pStyle w:val="1"/>
      </w:pPr>
      <w:bookmarkStart w:id="612" w:name="quantitative-data"/>
      <w:bookmarkStart w:id="613" w:name="_Toc173408835"/>
      <w:bookmarkEnd w:id="610"/>
      <w:r w:rsidRPr="00EA57A6">
        <w:t>Quantitative data</w:t>
      </w:r>
      <w:bookmarkEnd w:id="613"/>
    </w:p>
    <w:p w14:paraId="0B987E9A" w14:textId="77777777" w:rsidR="00B34953" w:rsidRPr="00EA57A6" w:rsidRDefault="000766CF" w:rsidP="00AF017B">
      <w:pPr>
        <w:pStyle w:val="FirstParagraph"/>
      </w:pPr>
      <w:r w:rsidRPr="00EA57A6">
        <w:t>Definition: Countable, numerical data.</w:t>
      </w:r>
    </w:p>
    <w:p w14:paraId="743D8BFF" w14:textId="77777777" w:rsidR="00B34953" w:rsidRPr="00EA57A6" w:rsidRDefault="00283C3C">
      <w:pPr>
        <w:pStyle w:val="a0"/>
      </w:pPr>
      <w:hyperlink r:id="rId297">
        <w:r w:rsidR="000766CF" w:rsidRPr="00EA57A6">
          <w:rPr>
            <w:rStyle w:val="af"/>
            <w:color w:val="auto"/>
          </w:rPr>
          <w:t>Source</w:t>
        </w:r>
      </w:hyperlink>
    </w:p>
    <w:p w14:paraId="78309C5C" w14:textId="77777777" w:rsidR="00B34953" w:rsidRPr="00EA57A6" w:rsidRDefault="000766CF">
      <w:pPr>
        <w:pStyle w:val="1"/>
      </w:pPr>
      <w:bookmarkStart w:id="614" w:name="quasi-experimental-design"/>
      <w:bookmarkStart w:id="615" w:name="_Toc173408836"/>
      <w:bookmarkEnd w:id="612"/>
      <w:r w:rsidRPr="00EA57A6">
        <w:t>Quasi-experimental design</w:t>
      </w:r>
      <w:bookmarkEnd w:id="615"/>
    </w:p>
    <w:p w14:paraId="7BEB76D2" w14:textId="77777777" w:rsidR="00B34953" w:rsidRPr="00EA57A6" w:rsidRDefault="000766CF" w:rsidP="00AF017B">
      <w:pPr>
        <w:pStyle w:val="FirstParagraph"/>
      </w:pPr>
      <w:r w:rsidRPr="00EA57A6">
        <w:t>Definition: Study structures that use comparison groups to draw causal inferences but do not use randomization to create the treatment and control groups. The treatment group is usually given. The control group is selected to match the treatment group as closely as possible so that inferences on the incremental impacts of the program can be made.</w:t>
      </w:r>
    </w:p>
    <w:p w14:paraId="133A4ACE" w14:textId="77777777" w:rsidR="00B34953" w:rsidRPr="00EA57A6" w:rsidRDefault="00283C3C">
      <w:pPr>
        <w:pStyle w:val="a0"/>
      </w:pPr>
      <w:hyperlink r:id="rId298">
        <w:r w:rsidR="000766CF" w:rsidRPr="00EA57A6">
          <w:rPr>
            <w:rStyle w:val="af"/>
            <w:color w:val="auto"/>
          </w:rPr>
          <w:t>Source</w:t>
        </w:r>
      </w:hyperlink>
    </w:p>
    <w:p w14:paraId="3E5485B2" w14:textId="77777777" w:rsidR="00B34953" w:rsidRPr="00EA57A6" w:rsidRDefault="000766CF">
      <w:pPr>
        <w:pStyle w:val="1"/>
      </w:pPr>
      <w:bookmarkStart w:id="616" w:name="quasi-randomized-controlled-trial"/>
      <w:bookmarkStart w:id="617" w:name="_Toc173408837"/>
      <w:bookmarkEnd w:id="614"/>
      <w:r w:rsidRPr="00EA57A6">
        <w:t>Quasi-Randomized Controlled Trial</w:t>
      </w:r>
      <w:bookmarkEnd w:id="617"/>
    </w:p>
    <w:p w14:paraId="4B99D4BB" w14:textId="77777777" w:rsidR="00B34953" w:rsidRPr="00EA57A6" w:rsidRDefault="000766CF" w:rsidP="00AF017B">
      <w:pPr>
        <w:pStyle w:val="FirstParagraph"/>
      </w:pPr>
      <w:r w:rsidRPr="00EA57A6">
        <w:t>Definition: A study design that assigns participants to different groups using a method that is not fully random, often to evaluate the effectiveness of an intervention.</w:t>
      </w:r>
    </w:p>
    <w:p w14:paraId="6782E651" w14:textId="77777777" w:rsidR="00B34953" w:rsidRPr="00EA57A6" w:rsidRDefault="000766CF">
      <w:pPr>
        <w:pStyle w:val="a0"/>
      </w:pPr>
      <w:r w:rsidRPr="00EA57A6">
        <w:t>Interpretation: Provides a practical way to assess intervention impacts when true randomization is not feasible.</w:t>
      </w:r>
    </w:p>
    <w:p w14:paraId="23CAB035" w14:textId="77777777" w:rsidR="00B34953" w:rsidRPr="00EA57A6" w:rsidRDefault="00283C3C">
      <w:pPr>
        <w:pStyle w:val="a0"/>
      </w:pPr>
      <w:hyperlink r:id="rId299">
        <w:r w:rsidR="000766CF" w:rsidRPr="00EA57A6">
          <w:rPr>
            <w:rStyle w:val="af"/>
            <w:color w:val="auto"/>
          </w:rPr>
          <w:t>Source</w:t>
        </w:r>
      </w:hyperlink>
    </w:p>
    <w:p w14:paraId="31D6A19E" w14:textId="77777777" w:rsidR="00B34953" w:rsidRPr="00EA57A6" w:rsidRDefault="000766CF">
      <w:pPr>
        <w:pStyle w:val="1"/>
      </w:pPr>
      <w:bookmarkStart w:id="618" w:name="random-digit-dialing"/>
      <w:bookmarkStart w:id="619" w:name="_Toc173408838"/>
      <w:bookmarkEnd w:id="616"/>
      <w:r w:rsidRPr="00EA57A6">
        <w:t>Random digit dialing</w:t>
      </w:r>
      <w:bookmarkEnd w:id="619"/>
    </w:p>
    <w:p w14:paraId="1203055D" w14:textId="77777777" w:rsidR="00B34953" w:rsidRPr="00EA57A6" w:rsidRDefault="000766CF" w:rsidP="00AF017B">
      <w:pPr>
        <w:pStyle w:val="FirstParagraph"/>
      </w:pPr>
      <w:r w:rsidRPr="00EA57A6">
        <w:t>Definition: In telephone interviewing, a technique used to select a sample. A computer, using a probability‑based dialing system, selects and dials a number for the interviewer.</w:t>
      </w:r>
    </w:p>
    <w:p w14:paraId="18F187E5" w14:textId="77777777" w:rsidR="00B34953" w:rsidRPr="00EA57A6" w:rsidRDefault="00283C3C">
      <w:pPr>
        <w:pStyle w:val="a0"/>
      </w:pPr>
      <w:hyperlink r:id="rId300">
        <w:r w:rsidR="000766CF" w:rsidRPr="00EA57A6">
          <w:rPr>
            <w:rStyle w:val="af"/>
            <w:color w:val="auto"/>
          </w:rPr>
          <w:t>Source</w:t>
        </w:r>
      </w:hyperlink>
    </w:p>
    <w:p w14:paraId="04F71E22" w14:textId="77777777" w:rsidR="00B34953" w:rsidRPr="00EA57A6" w:rsidRDefault="000766CF">
      <w:pPr>
        <w:pStyle w:val="1"/>
      </w:pPr>
      <w:bookmarkStart w:id="620" w:name="randomization"/>
      <w:bookmarkStart w:id="621" w:name="_Toc173408839"/>
      <w:bookmarkEnd w:id="618"/>
      <w:r w:rsidRPr="00EA57A6">
        <w:t>Randomization</w:t>
      </w:r>
      <w:bookmarkEnd w:id="621"/>
    </w:p>
    <w:p w14:paraId="174BABD6" w14:textId="77777777" w:rsidR="00B34953" w:rsidRPr="00EA57A6" w:rsidRDefault="000766CF" w:rsidP="00AF017B">
      <w:pPr>
        <w:pStyle w:val="FirstParagraph"/>
      </w:pPr>
      <w:r w:rsidRPr="00EA57A6">
        <w:t>Definition: Use of a probability scheme for choosing a sample. This can be done using random number tables, computers, dice, cards, and so forth.</w:t>
      </w:r>
    </w:p>
    <w:p w14:paraId="4D0BEE08" w14:textId="77777777" w:rsidR="00B34953" w:rsidRPr="00EA57A6" w:rsidRDefault="00283C3C">
      <w:pPr>
        <w:pStyle w:val="a0"/>
      </w:pPr>
      <w:hyperlink r:id="rId301">
        <w:r w:rsidR="000766CF" w:rsidRPr="00EA57A6">
          <w:rPr>
            <w:rStyle w:val="af"/>
            <w:color w:val="auto"/>
          </w:rPr>
          <w:t>Source</w:t>
        </w:r>
      </w:hyperlink>
    </w:p>
    <w:p w14:paraId="5DB79913" w14:textId="77777777" w:rsidR="00B34953" w:rsidRPr="00EA57A6" w:rsidRDefault="000766CF">
      <w:pPr>
        <w:pStyle w:val="1"/>
      </w:pPr>
      <w:bookmarkStart w:id="622" w:name="rational-choice-theory"/>
      <w:bookmarkStart w:id="623" w:name="_Toc173408840"/>
      <w:bookmarkEnd w:id="620"/>
      <w:r w:rsidRPr="00EA57A6">
        <w:t>Rational Choice Theory</w:t>
      </w:r>
      <w:bookmarkEnd w:id="623"/>
    </w:p>
    <w:p w14:paraId="67784484" w14:textId="77777777" w:rsidR="00B34953" w:rsidRPr="00EA57A6" w:rsidRDefault="000766CF" w:rsidP="00AF017B">
      <w:pPr>
        <w:pStyle w:val="FirstParagraph"/>
      </w:pPr>
      <w:r w:rsidRPr="00EA57A6">
        <w:t>Definition: A theory that assumes individuals and organizations will make decisions that maximize their benefits and minimize their costs.</w:t>
      </w:r>
    </w:p>
    <w:p w14:paraId="0BE97B43" w14:textId="77777777" w:rsidR="00B34953" w:rsidRPr="00EA57A6" w:rsidRDefault="000766CF">
      <w:pPr>
        <w:pStyle w:val="a0"/>
      </w:pPr>
      <w:r w:rsidRPr="00EA57A6">
        <w:t>Interpretation: Assumes that evaluation is conducted to make informed decisions that help achieve organizational goals.</w:t>
      </w:r>
    </w:p>
    <w:p w14:paraId="172A5DC2" w14:textId="77777777" w:rsidR="00B34953" w:rsidRPr="00EA57A6" w:rsidRDefault="00283C3C">
      <w:pPr>
        <w:pStyle w:val="a0"/>
      </w:pPr>
      <w:hyperlink r:id="rId302">
        <w:r w:rsidR="000766CF" w:rsidRPr="00EA57A6">
          <w:rPr>
            <w:rStyle w:val="af"/>
            <w:color w:val="auto"/>
          </w:rPr>
          <w:t>Source</w:t>
        </w:r>
      </w:hyperlink>
    </w:p>
    <w:p w14:paraId="4F5B9997" w14:textId="77777777" w:rsidR="00B34953" w:rsidRPr="00EA57A6" w:rsidRDefault="000766CF">
      <w:pPr>
        <w:pStyle w:val="1"/>
      </w:pPr>
      <w:bookmarkStart w:id="624" w:name="rationale-assumptions"/>
      <w:bookmarkStart w:id="625" w:name="_Toc173408841"/>
      <w:bookmarkEnd w:id="622"/>
      <w:r w:rsidRPr="00EA57A6">
        <w:t>Rationale Assumptions</w:t>
      </w:r>
      <w:bookmarkEnd w:id="625"/>
    </w:p>
    <w:p w14:paraId="082025F4" w14:textId="77777777" w:rsidR="00B34953" w:rsidRPr="00EA57A6" w:rsidRDefault="000766CF" w:rsidP="00AF017B">
      <w:pPr>
        <w:pStyle w:val="FirstParagraph"/>
      </w:pPr>
      <w:r w:rsidRPr="00EA57A6">
        <w:t>Definition: Underlying hypotheses or premises on which the intervention is founded, explaining why the intervention is expected to work.</w:t>
      </w:r>
    </w:p>
    <w:p w14:paraId="545CAAED" w14:textId="77777777" w:rsidR="00B34953" w:rsidRPr="00EA57A6" w:rsidRDefault="000766CF">
      <w:pPr>
        <w:pStyle w:val="a0"/>
      </w:pPr>
      <w:r w:rsidRPr="00EA57A6">
        <w:t>Interpretation: Ensures the foundational logic of the intervention is clear and defensible, providing a basis for its expected success.</w:t>
      </w:r>
    </w:p>
    <w:p w14:paraId="0216232A" w14:textId="77777777" w:rsidR="00B34953" w:rsidRPr="00EA57A6" w:rsidRDefault="00283C3C">
      <w:pPr>
        <w:pStyle w:val="a0"/>
      </w:pPr>
      <w:hyperlink r:id="rId303">
        <w:r w:rsidR="000766CF" w:rsidRPr="00EA57A6">
          <w:rPr>
            <w:rStyle w:val="af"/>
            <w:color w:val="auto"/>
          </w:rPr>
          <w:t>Source</w:t>
        </w:r>
      </w:hyperlink>
    </w:p>
    <w:p w14:paraId="264FA64D" w14:textId="77777777" w:rsidR="00B34953" w:rsidRPr="00EA57A6" w:rsidRDefault="000766CF">
      <w:pPr>
        <w:pStyle w:val="1"/>
      </w:pPr>
      <w:bookmarkStart w:id="626" w:name="reach"/>
      <w:bookmarkStart w:id="627" w:name="_Toc173408842"/>
      <w:bookmarkEnd w:id="624"/>
      <w:r w:rsidRPr="00EA57A6">
        <w:t>Reach</w:t>
      </w:r>
      <w:bookmarkEnd w:id="627"/>
    </w:p>
    <w:p w14:paraId="58AB999C" w14:textId="77777777" w:rsidR="00B34953" w:rsidRPr="00EA57A6" w:rsidRDefault="000766CF" w:rsidP="00AF017B">
      <w:pPr>
        <w:pStyle w:val="FirstParagraph"/>
      </w:pPr>
      <w:r w:rsidRPr="00EA57A6">
        <w:t>Definition: The extent to which a program engages its intended audience, often measured by the number of participants or beneficiaries.</w:t>
      </w:r>
    </w:p>
    <w:p w14:paraId="4A30EB02" w14:textId="77777777" w:rsidR="00B34953" w:rsidRPr="00EA57A6" w:rsidRDefault="000766CF">
      <w:pPr>
        <w:pStyle w:val="a0"/>
      </w:pPr>
      <w:r w:rsidRPr="00EA57A6">
        <w:t>Interpretation: Indicates the program’s coverage and ability to attract its target population.</w:t>
      </w:r>
    </w:p>
    <w:p w14:paraId="51B496CC" w14:textId="77777777" w:rsidR="00B34953" w:rsidRPr="00EA57A6" w:rsidRDefault="000766CF">
      <w:pPr>
        <w:pStyle w:val="1"/>
      </w:pPr>
      <w:bookmarkStart w:id="628" w:name="realist-evaluation"/>
      <w:bookmarkStart w:id="629" w:name="_Toc173408843"/>
      <w:bookmarkEnd w:id="626"/>
      <w:r w:rsidRPr="00EA57A6">
        <w:t>Realist Evaluation</w:t>
      </w:r>
      <w:bookmarkEnd w:id="629"/>
    </w:p>
    <w:p w14:paraId="1809FF9B" w14:textId="77777777" w:rsidR="00B34953" w:rsidRPr="00EA57A6" w:rsidRDefault="000766CF" w:rsidP="00AF017B">
      <w:pPr>
        <w:pStyle w:val="FirstParagraph"/>
      </w:pPr>
      <w:r w:rsidRPr="00EA57A6">
        <w:t>Definition: An approach that seeks to understand how and why programs work (or do not work), for whom they work, to what extent, in which settings, and for how long.</w:t>
      </w:r>
    </w:p>
    <w:p w14:paraId="529F9B93" w14:textId="77777777" w:rsidR="00B34953" w:rsidRPr="00EA57A6" w:rsidRDefault="000766CF">
      <w:pPr>
        <w:pStyle w:val="a0"/>
      </w:pPr>
      <w:r w:rsidRPr="00EA57A6">
        <w:t>Interpretation: Focuses on identifying the mechanisms that generate outcomes and the contextual conditions that enable these mechanisms to operate.</w:t>
      </w:r>
    </w:p>
    <w:p w14:paraId="50202E11" w14:textId="77777777" w:rsidR="00B34953" w:rsidRPr="00EA57A6" w:rsidRDefault="00283C3C">
      <w:pPr>
        <w:pStyle w:val="a0"/>
      </w:pPr>
      <w:hyperlink r:id="rId304">
        <w:r w:rsidR="000766CF" w:rsidRPr="00EA57A6">
          <w:rPr>
            <w:rStyle w:val="af"/>
            <w:color w:val="auto"/>
          </w:rPr>
          <w:t>Source</w:t>
        </w:r>
      </w:hyperlink>
    </w:p>
    <w:p w14:paraId="7D942FF1" w14:textId="77777777" w:rsidR="00B34953" w:rsidRPr="00EA57A6" w:rsidRDefault="000766CF">
      <w:pPr>
        <w:pStyle w:val="1"/>
      </w:pPr>
      <w:bookmarkStart w:id="630" w:name="reconciliaction"/>
      <w:bookmarkStart w:id="631" w:name="_Toc173408844"/>
      <w:bookmarkEnd w:id="628"/>
      <w:r w:rsidRPr="00EA57A6">
        <w:t>ReconciliACTION</w:t>
      </w:r>
      <w:bookmarkEnd w:id="631"/>
    </w:p>
    <w:p w14:paraId="390034BA" w14:textId="77777777" w:rsidR="00B34953" w:rsidRPr="00EA57A6" w:rsidRDefault="000766CF" w:rsidP="00AF017B">
      <w:pPr>
        <w:pStyle w:val="FirstParagraph"/>
      </w:pPr>
      <w:r w:rsidRPr="00EA57A6">
        <w:t>Definition: A community-based event or action that aims to bring Indigenous and non-Indigenous people together in the spirit of reconciliation through education, awareness, and connection.</w:t>
      </w:r>
    </w:p>
    <w:p w14:paraId="57F386EE" w14:textId="77777777" w:rsidR="00B34953" w:rsidRPr="00EA57A6" w:rsidRDefault="000766CF">
      <w:pPr>
        <w:pStyle w:val="a0"/>
      </w:pPr>
      <w:r w:rsidRPr="00EA57A6">
        <w:t>Interpretation: Promotes unity and understanding between different cultural groups through shared activities.</w:t>
      </w:r>
    </w:p>
    <w:p w14:paraId="348C3D9D" w14:textId="77777777" w:rsidR="00B34953" w:rsidRPr="00EA57A6" w:rsidRDefault="00283C3C">
      <w:pPr>
        <w:pStyle w:val="a0"/>
      </w:pPr>
      <w:hyperlink r:id="rId305">
        <w:r w:rsidR="000766CF" w:rsidRPr="00EA57A6">
          <w:rPr>
            <w:rStyle w:val="af"/>
            <w:color w:val="auto"/>
          </w:rPr>
          <w:t>Source</w:t>
        </w:r>
      </w:hyperlink>
    </w:p>
    <w:p w14:paraId="0324921F" w14:textId="77777777" w:rsidR="00B34953" w:rsidRPr="00EA57A6" w:rsidRDefault="000766CF">
      <w:pPr>
        <w:pStyle w:val="1"/>
      </w:pPr>
      <w:bookmarkStart w:id="632" w:name="reflective-practice"/>
      <w:bookmarkStart w:id="633" w:name="_Toc173408845"/>
      <w:bookmarkEnd w:id="630"/>
      <w:r w:rsidRPr="00EA57A6">
        <w:t>Reflective practice</w:t>
      </w:r>
      <w:bookmarkEnd w:id="633"/>
    </w:p>
    <w:p w14:paraId="2D0659D3" w14:textId="77777777" w:rsidR="00B34953" w:rsidRPr="00EA57A6" w:rsidRDefault="000766CF" w:rsidP="00AF017B">
      <w:pPr>
        <w:pStyle w:val="FirstParagraph"/>
      </w:pPr>
      <w:r w:rsidRPr="00EA57A6">
        <w:t>Definition: Reflective practice competencies focus on the evaluator’s knowledge of evaluation theory and practice; application of evaluation standards, guidelines and ethics; and awareness of self, including reflection on one’s practice and the need for continuous learning and professional growth. Knows evaluation theories, models, methods and tools and stays informed about new thinking and best practices. Integrates the Canadian/US Joint Committee Program Evaluation Standards in professional practice. Integrates the Canadian Evaluation Society’s stated ethics in professional practice and ensures that ethical oversight is maintained throughout the evaluation. Considers the well-being of human and natural systems in evaluation practice. Provides an independent and balanced perspective in all aspects of the evaluation. Is committed to transparency in all aspects of the evaluation. Uses self-awareness and reflective thinking to continually improve practice. Engages in professional networks and activities and contributes to the evaluation profession and its community of practice.</w:t>
      </w:r>
    </w:p>
    <w:p w14:paraId="67B0ADB9" w14:textId="77777777" w:rsidR="00B34953" w:rsidRPr="00EA57A6" w:rsidRDefault="00283C3C">
      <w:pPr>
        <w:pStyle w:val="a0"/>
      </w:pPr>
      <w:hyperlink r:id="rId306">
        <w:r w:rsidR="000766CF" w:rsidRPr="00EA57A6">
          <w:rPr>
            <w:rStyle w:val="af"/>
            <w:color w:val="auto"/>
          </w:rPr>
          <w:t>Source</w:t>
        </w:r>
      </w:hyperlink>
    </w:p>
    <w:p w14:paraId="00057A49" w14:textId="77777777" w:rsidR="00B34953" w:rsidRPr="00EA57A6" w:rsidRDefault="000766CF">
      <w:pPr>
        <w:pStyle w:val="1"/>
      </w:pPr>
      <w:bookmarkStart w:id="634" w:name="reform-initiative"/>
      <w:bookmarkStart w:id="635" w:name="_Toc173408846"/>
      <w:bookmarkEnd w:id="632"/>
      <w:r w:rsidRPr="00EA57A6">
        <w:t>Reform Initiative</w:t>
      </w:r>
      <w:bookmarkEnd w:id="635"/>
    </w:p>
    <w:p w14:paraId="6D310175" w14:textId="77777777" w:rsidR="00B34953" w:rsidRPr="00EA57A6" w:rsidRDefault="000766CF" w:rsidP="00AF017B">
      <w:pPr>
        <w:pStyle w:val="FirstParagraph"/>
      </w:pPr>
      <w:r w:rsidRPr="00EA57A6">
        <w:t>Definition: A structured effort aimed at making significant changes in educational practices, policies, or structures to improve outcomes.</w:t>
      </w:r>
    </w:p>
    <w:p w14:paraId="0C11D587" w14:textId="77777777" w:rsidR="00B34953" w:rsidRPr="00EA57A6" w:rsidRDefault="000766CF">
      <w:pPr>
        <w:pStyle w:val="a0"/>
      </w:pPr>
      <w:r w:rsidRPr="00EA57A6">
        <w:t>Interpretation: Evaluating the impact of such initiatives helps determine their effectiveness and inform future reforms.</w:t>
      </w:r>
    </w:p>
    <w:p w14:paraId="23394C39" w14:textId="77777777" w:rsidR="00B34953" w:rsidRPr="00EA57A6" w:rsidRDefault="00283C3C">
      <w:pPr>
        <w:pStyle w:val="a0"/>
      </w:pPr>
      <w:hyperlink r:id="rId307">
        <w:r w:rsidR="000766CF" w:rsidRPr="00EA57A6">
          <w:rPr>
            <w:rStyle w:val="af"/>
            <w:color w:val="auto"/>
          </w:rPr>
          <w:t>Source</w:t>
        </w:r>
      </w:hyperlink>
    </w:p>
    <w:p w14:paraId="682DF8AD" w14:textId="77777777" w:rsidR="00B34953" w:rsidRPr="00EA57A6" w:rsidRDefault="000766CF">
      <w:pPr>
        <w:pStyle w:val="1"/>
      </w:pPr>
      <w:bookmarkStart w:id="636" w:name="regression-artifacts"/>
      <w:bookmarkStart w:id="637" w:name="_Toc173408847"/>
      <w:bookmarkEnd w:id="634"/>
      <w:r w:rsidRPr="00EA57A6">
        <w:t>Regression artifacts</w:t>
      </w:r>
      <w:bookmarkEnd w:id="637"/>
    </w:p>
    <w:p w14:paraId="46A9FA1C" w14:textId="77777777" w:rsidR="00B34953" w:rsidRPr="00EA57A6" w:rsidRDefault="000766CF" w:rsidP="00AF017B">
      <w:pPr>
        <w:pStyle w:val="FirstParagraph"/>
      </w:pPr>
      <w:r w:rsidRPr="00EA57A6">
        <w:t>Definition: Pseudo-changes in program results occurring when persons or treatment units have been selected for the program on the basis of their extreme scores. Regression artifacts are a threat to internal validity.</w:t>
      </w:r>
    </w:p>
    <w:p w14:paraId="01ECE848" w14:textId="77777777" w:rsidR="00B34953" w:rsidRPr="00EA57A6" w:rsidRDefault="00283C3C">
      <w:pPr>
        <w:pStyle w:val="a0"/>
      </w:pPr>
      <w:hyperlink r:id="rId308">
        <w:r w:rsidR="000766CF" w:rsidRPr="00EA57A6">
          <w:rPr>
            <w:rStyle w:val="af"/>
            <w:color w:val="auto"/>
          </w:rPr>
          <w:t>Source</w:t>
        </w:r>
      </w:hyperlink>
    </w:p>
    <w:p w14:paraId="7897B90A" w14:textId="77777777" w:rsidR="00B34953" w:rsidRPr="00EA57A6" w:rsidRDefault="000766CF">
      <w:pPr>
        <w:pStyle w:val="1"/>
      </w:pPr>
      <w:bookmarkStart w:id="638" w:name="relevant-information"/>
      <w:bookmarkStart w:id="639" w:name="_Toc173408848"/>
      <w:bookmarkEnd w:id="636"/>
      <w:r w:rsidRPr="00EA57A6">
        <w:t>Relevant Information</w:t>
      </w:r>
      <w:bookmarkEnd w:id="639"/>
    </w:p>
    <w:p w14:paraId="6FA2BF40" w14:textId="77777777" w:rsidR="00B34953" w:rsidRPr="00EA57A6" w:rsidRDefault="000766CF" w:rsidP="00AF017B">
      <w:pPr>
        <w:pStyle w:val="FirstParagraph"/>
      </w:pPr>
      <w:r w:rsidRPr="00EA57A6">
        <w:t>Definition: Evaluation information should serve the identified and emergent needs of stakeholders.</w:t>
      </w:r>
    </w:p>
    <w:p w14:paraId="518FEC84" w14:textId="77777777" w:rsidR="00B34953" w:rsidRPr="00EA57A6" w:rsidRDefault="00283C3C">
      <w:pPr>
        <w:pStyle w:val="a0"/>
      </w:pPr>
      <w:hyperlink r:id="rId309">
        <w:r w:rsidR="000766CF" w:rsidRPr="00EA57A6">
          <w:rPr>
            <w:rStyle w:val="af"/>
            <w:color w:val="auto"/>
          </w:rPr>
          <w:t>Source</w:t>
        </w:r>
      </w:hyperlink>
    </w:p>
    <w:p w14:paraId="19715DF2" w14:textId="77777777" w:rsidR="00B34953" w:rsidRPr="00EA57A6" w:rsidRDefault="000766CF">
      <w:pPr>
        <w:pStyle w:val="1"/>
      </w:pPr>
      <w:bookmarkStart w:id="640" w:name="reliability"/>
      <w:bookmarkStart w:id="641" w:name="_Toc173408849"/>
      <w:bookmarkEnd w:id="638"/>
      <w:r w:rsidRPr="00EA57A6">
        <w:t>Reliability</w:t>
      </w:r>
      <w:bookmarkEnd w:id="641"/>
    </w:p>
    <w:p w14:paraId="2D2DC629" w14:textId="77777777" w:rsidR="00B34953" w:rsidRPr="00EA57A6" w:rsidRDefault="000766CF" w:rsidP="00AF017B">
      <w:pPr>
        <w:pStyle w:val="FirstParagraph"/>
      </w:pPr>
      <w:r w:rsidRPr="00EA57A6">
        <w:t>Definition: The extent to which a measurement, when repeatedly applied to a given situation consistently produces the same results if the situation does not change between the applications. Reliability can refer to the stability of the measurement over time or to the consistency of the measurement from place to place.</w:t>
      </w:r>
    </w:p>
    <w:p w14:paraId="5017E40B" w14:textId="77777777" w:rsidR="00B34953" w:rsidRPr="00EA57A6" w:rsidRDefault="00283C3C">
      <w:pPr>
        <w:pStyle w:val="a0"/>
      </w:pPr>
      <w:hyperlink r:id="rId310">
        <w:r w:rsidR="000766CF" w:rsidRPr="00EA57A6">
          <w:rPr>
            <w:rStyle w:val="af"/>
            <w:color w:val="auto"/>
          </w:rPr>
          <w:t>Source</w:t>
        </w:r>
      </w:hyperlink>
    </w:p>
    <w:p w14:paraId="3F9448F9" w14:textId="77777777" w:rsidR="00B34953" w:rsidRPr="00EA57A6" w:rsidRDefault="000766CF">
      <w:pPr>
        <w:pStyle w:val="1"/>
      </w:pPr>
      <w:bookmarkStart w:id="642" w:name="reliable-information"/>
      <w:bookmarkStart w:id="643" w:name="_Toc173408850"/>
      <w:bookmarkEnd w:id="640"/>
      <w:r w:rsidRPr="00EA57A6">
        <w:t>Reliable Information</w:t>
      </w:r>
      <w:bookmarkEnd w:id="643"/>
    </w:p>
    <w:p w14:paraId="36C03D2B" w14:textId="77777777" w:rsidR="00B34953" w:rsidRPr="00EA57A6" w:rsidRDefault="000766CF" w:rsidP="00AF017B">
      <w:pPr>
        <w:pStyle w:val="FirstParagraph"/>
      </w:pPr>
      <w:r w:rsidRPr="00EA57A6">
        <w:t>Definition: Evaluation procedures should yield sufficiently dependable and consistent information for the intended uses.</w:t>
      </w:r>
    </w:p>
    <w:p w14:paraId="07F763C1" w14:textId="77777777" w:rsidR="00B34953" w:rsidRPr="00EA57A6" w:rsidRDefault="00283C3C">
      <w:pPr>
        <w:pStyle w:val="a0"/>
      </w:pPr>
      <w:hyperlink r:id="rId311">
        <w:r w:rsidR="000766CF" w:rsidRPr="00EA57A6">
          <w:rPr>
            <w:rStyle w:val="af"/>
            <w:color w:val="auto"/>
          </w:rPr>
          <w:t>Source</w:t>
        </w:r>
      </w:hyperlink>
    </w:p>
    <w:p w14:paraId="38BAA161" w14:textId="77777777" w:rsidR="00B34953" w:rsidRPr="00EA57A6" w:rsidRDefault="000766CF">
      <w:pPr>
        <w:pStyle w:val="1"/>
      </w:pPr>
      <w:bookmarkStart w:id="644" w:name="replicate-sampling"/>
      <w:bookmarkStart w:id="645" w:name="_Toc173408851"/>
      <w:bookmarkEnd w:id="642"/>
      <w:r w:rsidRPr="00EA57A6">
        <w:t>Replicate sampling</w:t>
      </w:r>
      <w:bookmarkEnd w:id="645"/>
    </w:p>
    <w:p w14:paraId="6ACDDDE7" w14:textId="77777777" w:rsidR="00B34953" w:rsidRPr="00EA57A6" w:rsidRDefault="000766CF" w:rsidP="00AF017B">
      <w:pPr>
        <w:pStyle w:val="FirstParagraph"/>
      </w:pPr>
      <w:r w:rsidRPr="00EA57A6">
        <w:t>Definition: A probability sampling technique that involves the selection of a number of independent samples from a population rather than one single sample. Each of the smaller samples is termed a replicate and is independently selected on the basis of the same sample design.</w:t>
      </w:r>
    </w:p>
    <w:p w14:paraId="76C6D4AF" w14:textId="77777777" w:rsidR="00B34953" w:rsidRPr="00EA57A6" w:rsidRDefault="00283C3C">
      <w:pPr>
        <w:pStyle w:val="a0"/>
      </w:pPr>
      <w:hyperlink r:id="rId312">
        <w:r w:rsidR="000766CF" w:rsidRPr="00EA57A6">
          <w:rPr>
            <w:rStyle w:val="af"/>
            <w:color w:val="auto"/>
          </w:rPr>
          <w:t>Source</w:t>
        </w:r>
      </w:hyperlink>
    </w:p>
    <w:p w14:paraId="44DA41D3" w14:textId="77777777" w:rsidR="00B34953" w:rsidRPr="00EA57A6" w:rsidRDefault="000766CF">
      <w:pPr>
        <w:pStyle w:val="1"/>
      </w:pPr>
      <w:bookmarkStart w:id="646" w:name="request-for-proposal-rfp"/>
      <w:bookmarkStart w:id="647" w:name="_Toc173408852"/>
      <w:bookmarkEnd w:id="644"/>
      <w:r w:rsidRPr="00EA57A6">
        <w:t>Request for proposal (RFP)</w:t>
      </w:r>
      <w:bookmarkEnd w:id="647"/>
    </w:p>
    <w:p w14:paraId="041C060F" w14:textId="77777777" w:rsidR="00B34953" w:rsidRPr="00EA57A6" w:rsidRDefault="000766CF" w:rsidP="00AF017B">
      <w:pPr>
        <w:pStyle w:val="FirstParagraph"/>
      </w:pPr>
      <w:r w:rsidRPr="00EA57A6">
        <w:t>Definition: A document outlining the pertinent information about a desired future evaluation to request proposals from evaluators interested in conducting the evaluation.</w:t>
      </w:r>
    </w:p>
    <w:p w14:paraId="42212F16" w14:textId="77777777" w:rsidR="00B34953" w:rsidRPr="00EA57A6" w:rsidRDefault="00283C3C">
      <w:pPr>
        <w:pStyle w:val="a0"/>
      </w:pPr>
      <w:hyperlink r:id="rId313">
        <w:r w:rsidR="000766CF" w:rsidRPr="00EA57A6">
          <w:rPr>
            <w:rStyle w:val="af"/>
            <w:color w:val="auto"/>
          </w:rPr>
          <w:t>Source</w:t>
        </w:r>
      </w:hyperlink>
    </w:p>
    <w:p w14:paraId="0E183D55" w14:textId="77777777" w:rsidR="00B34953" w:rsidRPr="00EA57A6" w:rsidRDefault="000766CF">
      <w:pPr>
        <w:pStyle w:val="1"/>
      </w:pPr>
      <w:bookmarkStart w:id="648" w:name="resource-dependence-theory"/>
      <w:bookmarkStart w:id="649" w:name="_Toc173408853"/>
      <w:bookmarkEnd w:id="646"/>
      <w:r w:rsidRPr="00EA57A6">
        <w:t>Resource Dependence Theory</w:t>
      </w:r>
      <w:bookmarkEnd w:id="649"/>
    </w:p>
    <w:p w14:paraId="52F58D4A" w14:textId="77777777" w:rsidR="00B34953" w:rsidRPr="00EA57A6" w:rsidRDefault="000766CF" w:rsidP="00AF017B">
      <w:pPr>
        <w:pStyle w:val="FirstParagraph"/>
      </w:pPr>
      <w:r w:rsidRPr="00EA57A6">
        <w:t>Definition: A theory that suggests organizations must obtain resources from external sources to survive and that their actions are influenced by these dependencies.</w:t>
      </w:r>
    </w:p>
    <w:p w14:paraId="313A3E8E" w14:textId="77777777" w:rsidR="00B34953" w:rsidRPr="00EA57A6" w:rsidRDefault="000766CF">
      <w:pPr>
        <w:pStyle w:val="a0"/>
      </w:pPr>
      <w:r w:rsidRPr="00EA57A6">
        <w:t>Interpretation: Nonprofits engage in evaluation to secure resources, reduce uncertainty, and demonstrate their value to funders and stakeholders.</w:t>
      </w:r>
    </w:p>
    <w:p w14:paraId="227E8BEE" w14:textId="77777777" w:rsidR="00B34953" w:rsidRPr="00EA57A6" w:rsidRDefault="00283C3C">
      <w:pPr>
        <w:pStyle w:val="a0"/>
      </w:pPr>
      <w:hyperlink r:id="rId314">
        <w:r w:rsidR="000766CF" w:rsidRPr="00EA57A6">
          <w:rPr>
            <w:rStyle w:val="af"/>
            <w:color w:val="auto"/>
          </w:rPr>
          <w:t>Source</w:t>
        </w:r>
      </w:hyperlink>
    </w:p>
    <w:p w14:paraId="6BCAE1BB" w14:textId="77777777" w:rsidR="00B34953" w:rsidRPr="00EA57A6" w:rsidRDefault="000766CF">
      <w:pPr>
        <w:pStyle w:val="1"/>
      </w:pPr>
      <w:bookmarkStart w:id="650" w:name="resource-use"/>
      <w:bookmarkStart w:id="651" w:name="_Toc173408854"/>
      <w:bookmarkEnd w:id="648"/>
      <w:r w:rsidRPr="00EA57A6">
        <w:t>Resource Use</w:t>
      </w:r>
      <w:bookmarkEnd w:id="651"/>
    </w:p>
    <w:p w14:paraId="6142AC95" w14:textId="77777777" w:rsidR="00B34953" w:rsidRPr="00EA57A6" w:rsidRDefault="000766CF" w:rsidP="00AF017B">
      <w:pPr>
        <w:pStyle w:val="FirstParagraph"/>
      </w:pPr>
      <w:r w:rsidRPr="00EA57A6">
        <w:t>Definition: Evaluations should use resources effectively and efficiently.</w:t>
      </w:r>
    </w:p>
    <w:p w14:paraId="55E3AE76" w14:textId="77777777" w:rsidR="00B34953" w:rsidRPr="00EA57A6" w:rsidRDefault="00283C3C">
      <w:pPr>
        <w:pStyle w:val="a0"/>
      </w:pPr>
      <w:hyperlink r:id="rId315">
        <w:r w:rsidR="000766CF" w:rsidRPr="00EA57A6">
          <w:rPr>
            <w:rStyle w:val="af"/>
            <w:color w:val="auto"/>
          </w:rPr>
          <w:t>Source</w:t>
        </w:r>
      </w:hyperlink>
    </w:p>
    <w:p w14:paraId="1AA8D902" w14:textId="77777777" w:rsidR="00B34953" w:rsidRPr="00EA57A6" w:rsidRDefault="000766CF">
      <w:pPr>
        <w:pStyle w:val="1"/>
      </w:pPr>
      <w:bookmarkStart w:id="652" w:name="resources"/>
      <w:bookmarkStart w:id="653" w:name="_Toc173408855"/>
      <w:bookmarkEnd w:id="650"/>
      <w:r w:rsidRPr="00EA57A6">
        <w:t>Resources</w:t>
      </w:r>
      <w:bookmarkEnd w:id="653"/>
    </w:p>
    <w:p w14:paraId="5A99EA08" w14:textId="77777777" w:rsidR="00B34953" w:rsidRPr="00EA57A6" w:rsidRDefault="000766CF" w:rsidP="00AF017B">
      <w:pPr>
        <w:pStyle w:val="FirstParagraph"/>
      </w:pPr>
      <w:r w:rsidRPr="00EA57A6">
        <w:t>Definition: Assets available and anticipated for operations. They include people, equipment, facilities, and other things used to plan, implement, and evaluate programs.</w:t>
      </w:r>
    </w:p>
    <w:p w14:paraId="5DB4199C" w14:textId="77777777" w:rsidR="00B34953" w:rsidRPr="00EA57A6" w:rsidRDefault="00283C3C">
      <w:pPr>
        <w:pStyle w:val="a0"/>
      </w:pPr>
      <w:hyperlink r:id="rId316">
        <w:r w:rsidR="000766CF" w:rsidRPr="00EA57A6">
          <w:rPr>
            <w:rStyle w:val="af"/>
            <w:color w:val="auto"/>
          </w:rPr>
          <w:t>Source</w:t>
        </w:r>
      </w:hyperlink>
    </w:p>
    <w:p w14:paraId="6147544E" w14:textId="77777777" w:rsidR="00B34953" w:rsidRPr="00EA57A6" w:rsidRDefault="000766CF">
      <w:pPr>
        <w:pStyle w:val="1"/>
      </w:pPr>
      <w:bookmarkStart w:id="654" w:name="responsive-and-inclusive-orientation"/>
      <w:bookmarkStart w:id="655" w:name="_Toc173408856"/>
      <w:bookmarkEnd w:id="652"/>
      <w:r w:rsidRPr="00EA57A6">
        <w:t>Responsive and Inclusive Orientation</w:t>
      </w:r>
      <w:bookmarkEnd w:id="655"/>
    </w:p>
    <w:p w14:paraId="087A1DFD" w14:textId="77777777" w:rsidR="00B34953" w:rsidRPr="00EA57A6" w:rsidRDefault="000766CF" w:rsidP="00AF017B">
      <w:pPr>
        <w:pStyle w:val="FirstParagraph"/>
      </w:pPr>
      <w:r w:rsidRPr="00EA57A6">
        <w:t>Definition: Evaluations should be responsive to stakeholders and their communities.</w:t>
      </w:r>
    </w:p>
    <w:p w14:paraId="4FDD2ABB" w14:textId="77777777" w:rsidR="00B34953" w:rsidRPr="00EA57A6" w:rsidRDefault="00283C3C">
      <w:pPr>
        <w:pStyle w:val="a0"/>
      </w:pPr>
      <w:hyperlink r:id="rId317">
        <w:r w:rsidR="000766CF" w:rsidRPr="00EA57A6">
          <w:rPr>
            <w:rStyle w:val="af"/>
            <w:color w:val="auto"/>
          </w:rPr>
          <w:t>Source</w:t>
        </w:r>
      </w:hyperlink>
    </w:p>
    <w:p w14:paraId="72BD2E22" w14:textId="77777777" w:rsidR="00B34953" w:rsidRPr="00EA57A6" w:rsidRDefault="000766CF">
      <w:pPr>
        <w:pStyle w:val="1"/>
      </w:pPr>
      <w:bookmarkStart w:id="656" w:name="risks"/>
      <w:bookmarkStart w:id="657" w:name="_Toc173408857"/>
      <w:bookmarkEnd w:id="654"/>
      <w:r w:rsidRPr="00EA57A6">
        <w:t>Risks</w:t>
      </w:r>
      <w:bookmarkEnd w:id="657"/>
    </w:p>
    <w:p w14:paraId="5E9FC543" w14:textId="77777777" w:rsidR="00B34953" w:rsidRPr="00EA57A6" w:rsidRDefault="000766CF" w:rsidP="00AF017B">
      <w:pPr>
        <w:pStyle w:val="FirstParagraph"/>
      </w:pPr>
      <w:r w:rsidRPr="00EA57A6">
        <w:t>Definition: Potential challenges or barriers that could impede the achievement of program outcomes.</w:t>
      </w:r>
    </w:p>
    <w:p w14:paraId="325F7F5F" w14:textId="77777777" w:rsidR="00B34953" w:rsidRPr="00EA57A6" w:rsidRDefault="000766CF">
      <w:pPr>
        <w:pStyle w:val="a0"/>
      </w:pPr>
      <w:r w:rsidRPr="00EA57A6">
        <w:t>Interpretation: Assessing and planning for these risks helps in developing robust evaluation designs and mitigation strategies.</w:t>
      </w:r>
    </w:p>
    <w:p w14:paraId="14A625CC" w14:textId="77777777" w:rsidR="00B34953" w:rsidRPr="00EA57A6" w:rsidRDefault="000766CF">
      <w:pPr>
        <w:pStyle w:val="1"/>
      </w:pPr>
      <w:bookmarkStart w:id="658" w:name="robust-toc"/>
      <w:bookmarkStart w:id="659" w:name="_Toc173408858"/>
      <w:bookmarkEnd w:id="656"/>
      <w:r w:rsidRPr="00EA57A6">
        <w:t>Robust ToC</w:t>
      </w:r>
      <w:bookmarkEnd w:id="659"/>
    </w:p>
    <w:p w14:paraId="4504C51F" w14:textId="77777777" w:rsidR="00B34953" w:rsidRPr="00EA57A6" w:rsidRDefault="000766CF" w:rsidP="00AF017B">
      <w:pPr>
        <w:pStyle w:val="FirstParagraph"/>
      </w:pPr>
      <w:r w:rsidRPr="00EA57A6">
        <w:t>Definition: A ToC that is well-articulated, credible, plausible, and logically coherent, supporting a solid intervention design and providing a basis for monitoring and evaluation.</w:t>
      </w:r>
    </w:p>
    <w:p w14:paraId="630B1113" w14:textId="77777777" w:rsidR="00B34953" w:rsidRPr="00EA57A6" w:rsidRDefault="000766CF">
      <w:pPr>
        <w:pStyle w:val="a0"/>
      </w:pPr>
      <w:r w:rsidRPr="00EA57A6">
        <w:t>Interpretation: A strong ToC enhances the likelihood of achieving desired outcomes and provides a reliable framework for evaluation.</w:t>
      </w:r>
    </w:p>
    <w:p w14:paraId="3A9AE570" w14:textId="77777777" w:rsidR="00B34953" w:rsidRPr="00EA57A6" w:rsidRDefault="00283C3C">
      <w:pPr>
        <w:pStyle w:val="a0"/>
      </w:pPr>
      <w:hyperlink r:id="rId318">
        <w:r w:rsidR="000766CF" w:rsidRPr="00EA57A6">
          <w:rPr>
            <w:rStyle w:val="af"/>
            <w:color w:val="auto"/>
          </w:rPr>
          <w:t>Source</w:t>
        </w:r>
      </w:hyperlink>
    </w:p>
    <w:p w14:paraId="6360C3DD" w14:textId="77777777" w:rsidR="00B34953" w:rsidRPr="00EA57A6" w:rsidRDefault="000766CF">
      <w:pPr>
        <w:pStyle w:val="1"/>
      </w:pPr>
      <w:bookmarkStart w:id="660" w:name="sample"/>
      <w:bookmarkStart w:id="661" w:name="_Toc173408859"/>
      <w:bookmarkEnd w:id="658"/>
      <w:r w:rsidRPr="00EA57A6">
        <w:t>Sample</w:t>
      </w:r>
      <w:bookmarkEnd w:id="661"/>
    </w:p>
    <w:p w14:paraId="1246EEBF" w14:textId="77777777" w:rsidR="00B34953" w:rsidRPr="00EA57A6" w:rsidRDefault="000766CF" w:rsidP="00AF017B">
      <w:pPr>
        <w:pStyle w:val="FirstParagraph"/>
      </w:pPr>
      <w:r w:rsidRPr="00EA57A6">
        <w:t>Definition: A part of a larger population of intervention recipients.</w:t>
      </w:r>
    </w:p>
    <w:p w14:paraId="4641D9B9" w14:textId="77777777" w:rsidR="00B34953" w:rsidRPr="00EA57A6" w:rsidRDefault="00283C3C">
      <w:pPr>
        <w:pStyle w:val="a0"/>
      </w:pPr>
      <w:hyperlink r:id="rId319">
        <w:r w:rsidR="000766CF" w:rsidRPr="00EA57A6">
          <w:rPr>
            <w:rStyle w:val="af"/>
            <w:color w:val="auto"/>
          </w:rPr>
          <w:t>Source</w:t>
        </w:r>
      </w:hyperlink>
    </w:p>
    <w:p w14:paraId="674A5ADB" w14:textId="77777777" w:rsidR="00B34953" w:rsidRPr="00EA57A6" w:rsidRDefault="000766CF">
      <w:pPr>
        <w:pStyle w:val="1"/>
      </w:pPr>
      <w:bookmarkStart w:id="662" w:name="sample-size"/>
      <w:bookmarkStart w:id="663" w:name="_Toc173408860"/>
      <w:bookmarkEnd w:id="660"/>
      <w:r w:rsidRPr="00EA57A6">
        <w:t>Sample size</w:t>
      </w:r>
      <w:bookmarkEnd w:id="663"/>
    </w:p>
    <w:p w14:paraId="2A8C7CCB" w14:textId="77777777" w:rsidR="00B34953" w:rsidRPr="00EA57A6" w:rsidRDefault="000766CF" w:rsidP="00AF017B">
      <w:pPr>
        <w:pStyle w:val="FirstParagraph"/>
      </w:pPr>
      <w:r w:rsidRPr="00EA57A6">
        <w:t>Definition: The number of units to be sampled.</w:t>
      </w:r>
    </w:p>
    <w:p w14:paraId="6A9C4D89" w14:textId="77777777" w:rsidR="00B34953" w:rsidRPr="00EA57A6" w:rsidRDefault="00283C3C">
      <w:pPr>
        <w:pStyle w:val="a0"/>
      </w:pPr>
      <w:hyperlink r:id="rId320">
        <w:r w:rsidR="000766CF" w:rsidRPr="00EA57A6">
          <w:rPr>
            <w:rStyle w:val="af"/>
            <w:color w:val="auto"/>
          </w:rPr>
          <w:t>Source</w:t>
        </w:r>
      </w:hyperlink>
    </w:p>
    <w:p w14:paraId="09578027" w14:textId="77777777" w:rsidR="00B34953" w:rsidRPr="00EA57A6" w:rsidRDefault="000766CF">
      <w:pPr>
        <w:pStyle w:val="1"/>
      </w:pPr>
      <w:bookmarkStart w:id="664" w:name="sample-size-formula"/>
      <w:bookmarkStart w:id="665" w:name="_Toc173408861"/>
      <w:bookmarkEnd w:id="662"/>
      <w:r w:rsidRPr="00EA57A6">
        <w:t>Sample size formula</w:t>
      </w:r>
      <w:bookmarkEnd w:id="665"/>
    </w:p>
    <w:p w14:paraId="7CDC038C" w14:textId="77777777" w:rsidR="00B34953" w:rsidRPr="00EA57A6" w:rsidRDefault="000766CF" w:rsidP="00AF017B">
      <w:pPr>
        <w:pStyle w:val="FirstParagraph"/>
      </w:pPr>
      <w:r w:rsidRPr="00EA57A6">
        <w:t>Definition: An equation that varies with the type of estimate to be made, the desired precision of the sample and the sampling method, and which is used to determine the required minimum sample size.</w:t>
      </w:r>
    </w:p>
    <w:p w14:paraId="1F811895" w14:textId="77777777" w:rsidR="00B34953" w:rsidRPr="00EA57A6" w:rsidRDefault="00283C3C">
      <w:pPr>
        <w:pStyle w:val="a0"/>
      </w:pPr>
      <w:hyperlink r:id="rId321">
        <w:r w:rsidR="000766CF" w:rsidRPr="00EA57A6">
          <w:rPr>
            <w:rStyle w:val="af"/>
            <w:color w:val="auto"/>
          </w:rPr>
          <w:t>Source</w:t>
        </w:r>
      </w:hyperlink>
    </w:p>
    <w:p w14:paraId="3698D662" w14:textId="77777777" w:rsidR="00B34953" w:rsidRPr="00EA57A6" w:rsidRDefault="000766CF">
      <w:pPr>
        <w:pStyle w:val="1"/>
      </w:pPr>
      <w:bookmarkStart w:id="666" w:name="sampling-error"/>
      <w:bookmarkStart w:id="667" w:name="_Toc173408862"/>
      <w:bookmarkEnd w:id="664"/>
      <w:r w:rsidRPr="00EA57A6">
        <w:t>Sampling error</w:t>
      </w:r>
      <w:bookmarkEnd w:id="667"/>
    </w:p>
    <w:p w14:paraId="206547AB" w14:textId="77777777" w:rsidR="00B34953" w:rsidRPr="00EA57A6" w:rsidRDefault="000766CF" w:rsidP="00AF017B">
      <w:pPr>
        <w:pStyle w:val="FirstParagraph"/>
      </w:pPr>
      <w:r w:rsidRPr="00EA57A6">
        <w:t>Definition: The error attributed to sampling and measuring a portion of the population rather than carrying out a census under the same general conditions.</w:t>
      </w:r>
    </w:p>
    <w:p w14:paraId="687B2B55" w14:textId="77777777" w:rsidR="00B34953" w:rsidRPr="00EA57A6" w:rsidRDefault="00283C3C">
      <w:pPr>
        <w:pStyle w:val="a0"/>
      </w:pPr>
      <w:hyperlink r:id="rId322">
        <w:r w:rsidR="000766CF" w:rsidRPr="00EA57A6">
          <w:rPr>
            <w:rStyle w:val="af"/>
            <w:color w:val="auto"/>
          </w:rPr>
          <w:t>Source</w:t>
        </w:r>
      </w:hyperlink>
    </w:p>
    <w:p w14:paraId="583A4F44" w14:textId="77777777" w:rsidR="00B34953" w:rsidRPr="00EA57A6" w:rsidRDefault="000766CF">
      <w:pPr>
        <w:pStyle w:val="1"/>
      </w:pPr>
      <w:bookmarkStart w:id="668" w:name="sampling-frame"/>
      <w:bookmarkStart w:id="669" w:name="_Toc173408863"/>
      <w:bookmarkEnd w:id="666"/>
      <w:r w:rsidRPr="00EA57A6">
        <w:t>Sampling frame</w:t>
      </w:r>
      <w:bookmarkEnd w:id="669"/>
    </w:p>
    <w:p w14:paraId="4FFFD96A" w14:textId="77777777" w:rsidR="00B34953" w:rsidRPr="00EA57A6" w:rsidRDefault="000766CF" w:rsidP="00AF017B">
      <w:pPr>
        <w:pStyle w:val="FirstParagraph"/>
      </w:pPr>
      <w:r w:rsidRPr="00EA57A6">
        <w:t>Definition: Complete list of all people or households in the target population.</w:t>
      </w:r>
    </w:p>
    <w:p w14:paraId="25449F10" w14:textId="77777777" w:rsidR="00B34953" w:rsidRPr="00EA57A6" w:rsidRDefault="00283C3C">
      <w:pPr>
        <w:pStyle w:val="a0"/>
      </w:pPr>
      <w:hyperlink r:id="rId323">
        <w:r w:rsidR="000766CF" w:rsidRPr="00EA57A6">
          <w:rPr>
            <w:rStyle w:val="af"/>
            <w:color w:val="auto"/>
          </w:rPr>
          <w:t>Source</w:t>
        </w:r>
      </w:hyperlink>
    </w:p>
    <w:p w14:paraId="5496DD56" w14:textId="77777777" w:rsidR="00B34953" w:rsidRPr="00EA57A6" w:rsidRDefault="000766CF">
      <w:pPr>
        <w:pStyle w:val="1"/>
      </w:pPr>
      <w:bookmarkStart w:id="670" w:name="sampling-method"/>
      <w:bookmarkStart w:id="671" w:name="_Toc173408864"/>
      <w:bookmarkEnd w:id="668"/>
      <w:r w:rsidRPr="00EA57A6">
        <w:t>Sampling method</w:t>
      </w:r>
      <w:bookmarkEnd w:id="671"/>
    </w:p>
    <w:p w14:paraId="3AB612BF" w14:textId="77777777" w:rsidR="00B34953" w:rsidRPr="00EA57A6" w:rsidRDefault="000766CF" w:rsidP="00AF017B">
      <w:pPr>
        <w:pStyle w:val="FirstParagraph"/>
      </w:pPr>
      <w:r w:rsidRPr="00EA57A6">
        <w:t>Definition: The method by which the sampling units are selected (such as systematic or stratified sampling).</w:t>
      </w:r>
    </w:p>
    <w:p w14:paraId="75F9EF71" w14:textId="77777777" w:rsidR="00B34953" w:rsidRPr="00EA57A6" w:rsidRDefault="00283C3C">
      <w:pPr>
        <w:pStyle w:val="a0"/>
      </w:pPr>
      <w:hyperlink r:id="rId324">
        <w:r w:rsidR="000766CF" w:rsidRPr="00EA57A6">
          <w:rPr>
            <w:rStyle w:val="af"/>
            <w:color w:val="auto"/>
          </w:rPr>
          <w:t>Source</w:t>
        </w:r>
      </w:hyperlink>
    </w:p>
    <w:p w14:paraId="1063BBE3" w14:textId="77777777" w:rsidR="00B34953" w:rsidRPr="00EA57A6" w:rsidRDefault="000766CF">
      <w:pPr>
        <w:pStyle w:val="1"/>
      </w:pPr>
      <w:bookmarkStart w:id="672" w:name="sampling-unit"/>
      <w:bookmarkStart w:id="673" w:name="_Toc173408865"/>
      <w:bookmarkEnd w:id="670"/>
      <w:r w:rsidRPr="00EA57A6">
        <w:t>Sampling unit</w:t>
      </w:r>
      <w:bookmarkEnd w:id="673"/>
    </w:p>
    <w:p w14:paraId="5D2BB46D" w14:textId="77777777" w:rsidR="00B34953" w:rsidRPr="00EA57A6" w:rsidRDefault="000766CF" w:rsidP="00AF017B">
      <w:pPr>
        <w:pStyle w:val="FirstParagraph"/>
      </w:pPr>
      <w:r w:rsidRPr="00EA57A6">
        <w:t>Definition: The unit used for sampling. The population should be divisible into a finite number of distinct, non‑overlapping units, so that each member of the population belongs to only one sampling unit.</w:t>
      </w:r>
    </w:p>
    <w:p w14:paraId="70B5A5F1" w14:textId="77777777" w:rsidR="00B34953" w:rsidRPr="00EA57A6" w:rsidRDefault="00283C3C">
      <w:pPr>
        <w:pStyle w:val="a0"/>
      </w:pPr>
      <w:hyperlink r:id="rId325">
        <w:r w:rsidR="000766CF" w:rsidRPr="00EA57A6">
          <w:rPr>
            <w:rStyle w:val="af"/>
            <w:color w:val="auto"/>
          </w:rPr>
          <w:t>Source</w:t>
        </w:r>
      </w:hyperlink>
    </w:p>
    <w:p w14:paraId="03AC016B" w14:textId="77777777" w:rsidR="00B34953" w:rsidRPr="00EA57A6" w:rsidRDefault="000766CF">
      <w:pPr>
        <w:pStyle w:val="1"/>
      </w:pPr>
      <w:bookmarkStart w:id="674" w:name="school-connectedness"/>
      <w:bookmarkStart w:id="675" w:name="_Toc173408866"/>
      <w:bookmarkEnd w:id="672"/>
      <w:r w:rsidRPr="00EA57A6">
        <w:t>School Connectedness</w:t>
      </w:r>
      <w:bookmarkEnd w:id="675"/>
    </w:p>
    <w:p w14:paraId="78BF2AE0" w14:textId="77777777" w:rsidR="00B34953" w:rsidRPr="00EA57A6" w:rsidRDefault="000766CF" w:rsidP="00AF017B">
      <w:pPr>
        <w:pStyle w:val="FirstParagraph"/>
      </w:pPr>
      <w:r w:rsidRPr="00EA57A6">
        <w:t>Definition: The sense of belonging and involvement that students and alumni feel towards their educational institution.</w:t>
      </w:r>
    </w:p>
    <w:p w14:paraId="58DCDEBE" w14:textId="77777777" w:rsidR="00B34953" w:rsidRPr="00EA57A6" w:rsidRDefault="000766CF">
      <w:pPr>
        <w:pStyle w:val="a0"/>
      </w:pPr>
      <w:r w:rsidRPr="00EA57A6">
        <w:t>Interpretation: Enhances engagement and loyalty, fostering a supportive and cohesive educational environment.</w:t>
      </w:r>
    </w:p>
    <w:p w14:paraId="2C59F32B" w14:textId="77777777" w:rsidR="00B34953" w:rsidRPr="00EA57A6" w:rsidRDefault="00283C3C">
      <w:pPr>
        <w:pStyle w:val="a0"/>
      </w:pPr>
      <w:hyperlink r:id="rId326">
        <w:r w:rsidR="000766CF" w:rsidRPr="00EA57A6">
          <w:rPr>
            <w:rStyle w:val="af"/>
            <w:color w:val="auto"/>
          </w:rPr>
          <w:t>Source</w:t>
        </w:r>
      </w:hyperlink>
    </w:p>
    <w:p w14:paraId="11D291CA" w14:textId="77777777" w:rsidR="00B34953" w:rsidRPr="00EA57A6" w:rsidRDefault="000766CF">
      <w:pPr>
        <w:pStyle w:val="1"/>
      </w:pPr>
      <w:bookmarkStart w:id="676" w:name="school-community-relationship"/>
      <w:bookmarkStart w:id="677" w:name="_Toc173408867"/>
      <w:bookmarkEnd w:id="674"/>
      <w:r w:rsidRPr="00EA57A6">
        <w:t>School-Community Relationship</w:t>
      </w:r>
      <w:bookmarkEnd w:id="677"/>
    </w:p>
    <w:p w14:paraId="562FABB4" w14:textId="77777777" w:rsidR="00B34953" w:rsidRPr="00EA57A6" w:rsidRDefault="000766CF" w:rsidP="00AF017B">
      <w:pPr>
        <w:pStyle w:val="FirstParagraph"/>
      </w:pPr>
      <w:r w:rsidRPr="00EA57A6">
        <w:t>Definition: The connection and interaction between an educational institution and the surrounding community, including alumni.</w:t>
      </w:r>
    </w:p>
    <w:p w14:paraId="7DDAF081" w14:textId="77777777" w:rsidR="00B34953" w:rsidRPr="00EA57A6" w:rsidRDefault="000766CF">
      <w:pPr>
        <w:pStyle w:val="a0"/>
      </w:pPr>
      <w:r w:rsidRPr="00EA57A6">
        <w:t>Interpretation: Strengthens mutual support and engagement, benefiting both the school and the community.</w:t>
      </w:r>
    </w:p>
    <w:p w14:paraId="53497614" w14:textId="77777777" w:rsidR="00B34953" w:rsidRPr="00EA57A6" w:rsidRDefault="00283C3C">
      <w:pPr>
        <w:pStyle w:val="a0"/>
      </w:pPr>
      <w:hyperlink r:id="rId327">
        <w:r w:rsidR="000766CF" w:rsidRPr="00EA57A6">
          <w:rPr>
            <w:rStyle w:val="af"/>
            <w:color w:val="auto"/>
          </w:rPr>
          <w:t>Source</w:t>
        </w:r>
      </w:hyperlink>
    </w:p>
    <w:p w14:paraId="4443C8CA" w14:textId="77777777" w:rsidR="00B34953" w:rsidRPr="00EA57A6" w:rsidRDefault="000766CF">
      <w:pPr>
        <w:pStyle w:val="1"/>
      </w:pPr>
      <w:bookmarkStart w:id="678" w:name="secondary-data"/>
      <w:bookmarkStart w:id="679" w:name="_Toc173408868"/>
      <w:bookmarkEnd w:id="676"/>
      <w:r w:rsidRPr="00EA57A6">
        <w:t>Secondary data</w:t>
      </w:r>
      <w:bookmarkEnd w:id="679"/>
    </w:p>
    <w:p w14:paraId="777AB9F5" w14:textId="77777777" w:rsidR="00B34953" w:rsidRPr="00EA57A6" w:rsidRDefault="000766CF" w:rsidP="00AF017B">
      <w:pPr>
        <w:pStyle w:val="FirstParagraph"/>
      </w:pPr>
      <w:r w:rsidRPr="00EA57A6">
        <w:t>Definition: Data collected and recorded by another (usually earlier) person or organization, usually for different purposes than the current evaluation.</w:t>
      </w:r>
    </w:p>
    <w:p w14:paraId="3A3CDE45" w14:textId="77777777" w:rsidR="00B34953" w:rsidRPr="00EA57A6" w:rsidRDefault="00283C3C">
      <w:pPr>
        <w:pStyle w:val="a0"/>
      </w:pPr>
      <w:hyperlink r:id="rId328">
        <w:r w:rsidR="000766CF" w:rsidRPr="00EA57A6">
          <w:rPr>
            <w:rStyle w:val="af"/>
            <w:color w:val="auto"/>
          </w:rPr>
          <w:t>Source</w:t>
        </w:r>
      </w:hyperlink>
    </w:p>
    <w:p w14:paraId="4C27D70E" w14:textId="77777777" w:rsidR="00B34953" w:rsidRPr="00EA57A6" w:rsidRDefault="000766CF">
      <w:pPr>
        <w:pStyle w:val="1"/>
      </w:pPr>
      <w:bookmarkStart w:id="680" w:name="secondary-outcomes"/>
      <w:bookmarkStart w:id="681" w:name="_Toc173408869"/>
      <w:bookmarkEnd w:id="678"/>
      <w:r w:rsidRPr="00EA57A6">
        <w:t>Secondary Outcomes</w:t>
      </w:r>
      <w:bookmarkEnd w:id="681"/>
    </w:p>
    <w:p w14:paraId="2F7213B2" w14:textId="77777777" w:rsidR="00B34953" w:rsidRPr="00EA57A6" w:rsidRDefault="000766CF" w:rsidP="00AF017B">
      <w:pPr>
        <w:pStyle w:val="FirstParagraph"/>
      </w:pPr>
      <w:r w:rsidRPr="00EA57A6">
        <w:t>Definition: Additional benefits or impacts of a program, such as improved quality of life or access to social supports.</w:t>
      </w:r>
    </w:p>
    <w:p w14:paraId="466A64D0" w14:textId="77777777" w:rsidR="00B34953" w:rsidRPr="00EA57A6" w:rsidRDefault="000766CF">
      <w:pPr>
        <w:pStyle w:val="a0"/>
      </w:pPr>
      <w:r w:rsidRPr="00EA57A6">
        <w:t>Interpretation: Broader impacts that enhance the overall effectiveness and value of the program.</w:t>
      </w:r>
    </w:p>
    <w:p w14:paraId="7AAA4E89" w14:textId="77777777" w:rsidR="00B34953" w:rsidRPr="00EA57A6" w:rsidRDefault="00283C3C">
      <w:pPr>
        <w:pStyle w:val="a0"/>
      </w:pPr>
      <w:hyperlink r:id="rId329">
        <w:r w:rsidR="000766CF" w:rsidRPr="00EA57A6">
          <w:rPr>
            <w:rStyle w:val="af"/>
            <w:color w:val="auto"/>
          </w:rPr>
          <w:t>Source</w:t>
        </w:r>
      </w:hyperlink>
    </w:p>
    <w:p w14:paraId="7293C8D7" w14:textId="77777777" w:rsidR="00B34953" w:rsidRPr="00EA57A6" w:rsidRDefault="000766CF">
      <w:pPr>
        <w:pStyle w:val="1"/>
      </w:pPr>
      <w:bookmarkStart w:id="682" w:name="selection-and-program-interaction"/>
      <w:bookmarkStart w:id="683" w:name="_Toc173408870"/>
      <w:bookmarkEnd w:id="680"/>
      <w:r w:rsidRPr="00EA57A6">
        <w:t>Selection and program interaction</w:t>
      </w:r>
      <w:bookmarkEnd w:id="683"/>
    </w:p>
    <w:p w14:paraId="2A8CCFAD" w14:textId="77777777" w:rsidR="00B34953" w:rsidRPr="00EA57A6" w:rsidRDefault="000766CF" w:rsidP="00AF017B">
      <w:pPr>
        <w:pStyle w:val="FirstParagraph"/>
      </w:pPr>
      <w:r w:rsidRPr="00EA57A6">
        <w:t>Definition: The uncharacteristic responsiveness of program participants because they are aware of being in the program or being part of a survey. This interaction is a threat to internal and external validity.</w:t>
      </w:r>
    </w:p>
    <w:p w14:paraId="7707E527" w14:textId="77777777" w:rsidR="00B34953" w:rsidRPr="00EA57A6" w:rsidRDefault="00283C3C">
      <w:pPr>
        <w:pStyle w:val="a0"/>
      </w:pPr>
      <w:hyperlink r:id="rId330">
        <w:r w:rsidR="000766CF" w:rsidRPr="00EA57A6">
          <w:rPr>
            <w:rStyle w:val="af"/>
            <w:color w:val="auto"/>
          </w:rPr>
          <w:t>Source</w:t>
        </w:r>
      </w:hyperlink>
    </w:p>
    <w:p w14:paraId="04EF0A0C" w14:textId="77777777" w:rsidR="00B34953" w:rsidRPr="00EA57A6" w:rsidRDefault="000766CF">
      <w:pPr>
        <w:pStyle w:val="1"/>
      </w:pPr>
      <w:bookmarkStart w:id="684" w:name="selection-bias"/>
      <w:bookmarkStart w:id="685" w:name="_Toc173408871"/>
      <w:bookmarkEnd w:id="682"/>
      <w:r w:rsidRPr="00EA57A6">
        <w:t>Selection bias</w:t>
      </w:r>
      <w:bookmarkEnd w:id="685"/>
    </w:p>
    <w:p w14:paraId="61613205" w14:textId="77777777" w:rsidR="00B34953" w:rsidRPr="00EA57A6" w:rsidRDefault="000766CF" w:rsidP="00AF017B">
      <w:pPr>
        <w:pStyle w:val="FirstParagraph"/>
      </w:pPr>
      <w:r w:rsidRPr="00EA57A6">
        <w:t>Definition: When the treatment and control groups involved in the program are initially statistically unequal in terms of one or more of the factors of interest. This is a threat to internal validity.</w:t>
      </w:r>
    </w:p>
    <w:p w14:paraId="68C8C47A" w14:textId="77777777" w:rsidR="00B34953" w:rsidRPr="00EA57A6" w:rsidRDefault="00283C3C">
      <w:pPr>
        <w:pStyle w:val="a0"/>
      </w:pPr>
      <w:hyperlink r:id="rId331">
        <w:r w:rsidR="000766CF" w:rsidRPr="00EA57A6">
          <w:rPr>
            <w:rStyle w:val="af"/>
            <w:color w:val="auto"/>
          </w:rPr>
          <w:t>Source</w:t>
        </w:r>
      </w:hyperlink>
    </w:p>
    <w:p w14:paraId="79267447" w14:textId="77777777" w:rsidR="00B34953" w:rsidRPr="00EA57A6" w:rsidRDefault="000766CF">
      <w:pPr>
        <w:pStyle w:val="1"/>
      </w:pPr>
      <w:bookmarkStart w:id="686" w:name="self-assessment"/>
      <w:bookmarkStart w:id="687" w:name="_Toc173408872"/>
      <w:bookmarkEnd w:id="684"/>
      <w:r w:rsidRPr="00EA57A6">
        <w:t>Self-Assessment</w:t>
      </w:r>
      <w:bookmarkEnd w:id="687"/>
    </w:p>
    <w:p w14:paraId="5347C094" w14:textId="77777777" w:rsidR="00B34953" w:rsidRPr="00EA57A6" w:rsidRDefault="000766CF" w:rsidP="00AF017B">
      <w:pPr>
        <w:pStyle w:val="FirstParagraph"/>
      </w:pPr>
      <w:r w:rsidRPr="00EA57A6">
        <w:t>Definition: A process where stakeholders evaluate their own performance and progress, often facilitated by EE.</w:t>
      </w:r>
    </w:p>
    <w:p w14:paraId="02B3C01E" w14:textId="77777777" w:rsidR="00B34953" w:rsidRPr="00EA57A6" w:rsidRDefault="000766CF">
      <w:pPr>
        <w:pStyle w:val="a0"/>
      </w:pPr>
      <w:r w:rsidRPr="00EA57A6">
        <w:t>Interpretation: Promotes reflection and continuous improvement, empowering stakeholders to take ownership of their development.</w:t>
      </w:r>
    </w:p>
    <w:p w14:paraId="44DDE3EA" w14:textId="77777777" w:rsidR="00B34953" w:rsidRPr="00EA57A6" w:rsidRDefault="00283C3C">
      <w:pPr>
        <w:pStyle w:val="a0"/>
      </w:pPr>
      <w:hyperlink r:id="rId332">
        <w:r w:rsidR="000766CF" w:rsidRPr="00EA57A6">
          <w:rPr>
            <w:rStyle w:val="af"/>
            <w:color w:val="auto"/>
          </w:rPr>
          <w:t>Source</w:t>
        </w:r>
      </w:hyperlink>
    </w:p>
    <w:p w14:paraId="0F7D5783" w14:textId="77777777" w:rsidR="00B34953" w:rsidRPr="00EA57A6" w:rsidRDefault="000766CF">
      <w:pPr>
        <w:pStyle w:val="1"/>
      </w:pPr>
      <w:bookmarkStart w:id="688" w:name="self-awareness"/>
      <w:bookmarkStart w:id="689" w:name="_Toc173408873"/>
      <w:bookmarkEnd w:id="686"/>
      <w:r w:rsidRPr="00EA57A6">
        <w:t>Self-awareness</w:t>
      </w:r>
      <w:bookmarkEnd w:id="689"/>
    </w:p>
    <w:p w14:paraId="5692FC5A" w14:textId="77777777" w:rsidR="00B34953" w:rsidRPr="00EA57A6" w:rsidRDefault="000766CF" w:rsidP="00AF017B">
      <w:pPr>
        <w:pStyle w:val="FirstParagraph"/>
      </w:pPr>
      <w:r w:rsidRPr="00EA57A6">
        <w:t>Definition: Being acutely aware of personal evaluation preferences, strengths, and limitations.</w:t>
      </w:r>
    </w:p>
    <w:p w14:paraId="5FE7F8A3" w14:textId="77777777" w:rsidR="00B34953" w:rsidRPr="00EA57A6" w:rsidRDefault="000766CF">
      <w:pPr>
        <w:pStyle w:val="a0"/>
      </w:pPr>
      <w:r w:rsidRPr="00EA57A6">
        <w:t>Interpretation: Helps evaluators understand their biases and how these may impact the evaluation process, promoting objectivity and fairness.</w:t>
      </w:r>
    </w:p>
    <w:p w14:paraId="613A6D4A" w14:textId="77777777" w:rsidR="00B34953" w:rsidRPr="00EA57A6" w:rsidRDefault="00283C3C">
      <w:pPr>
        <w:pStyle w:val="a0"/>
      </w:pPr>
      <w:hyperlink r:id="rId333">
        <w:r w:rsidR="000766CF" w:rsidRPr="00EA57A6">
          <w:rPr>
            <w:rStyle w:val="af"/>
            <w:color w:val="auto"/>
          </w:rPr>
          <w:t>Source</w:t>
        </w:r>
      </w:hyperlink>
    </w:p>
    <w:p w14:paraId="197F9530" w14:textId="77777777" w:rsidR="00B34953" w:rsidRPr="00EA57A6" w:rsidRDefault="000766CF">
      <w:pPr>
        <w:pStyle w:val="1"/>
      </w:pPr>
      <w:bookmarkStart w:id="690" w:name="self-determination"/>
      <w:bookmarkStart w:id="691" w:name="_Toc173408874"/>
      <w:bookmarkEnd w:id="688"/>
      <w:r w:rsidRPr="00EA57A6">
        <w:t>Self-Determination</w:t>
      </w:r>
      <w:bookmarkEnd w:id="691"/>
    </w:p>
    <w:p w14:paraId="4E8B1C17" w14:textId="77777777" w:rsidR="00B34953" w:rsidRPr="00EA57A6" w:rsidRDefault="000766CF" w:rsidP="00AF017B">
      <w:pPr>
        <w:pStyle w:val="FirstParagraph"/>
      </w:pPr>
      <w:r w:rsidRPr="00EA57A6">
        <w:t>Definition: The process by which a community or group exerts control over their own affairs, including the design and implementation of programs and evaluations.</w:t>
      </w:r>
    </w:p>
    <w:p w14:paraId="49C18D66" w14:textId="77777777" w:rsidR="00B34953" w:rsidRPr="00EA57A6" w:rsidRDefault="000766CF">
      <w:pPr>
        <w:pStyle w:val="a0"/>
      </w:pPr>
      <w:r w:rsidRPr="00EA57A6">
        <w:t>Interpretation: Empowers communities to take ownership of the evaluation process, ensuring it aligns with their values and priorities.</w:t>
      </w:r>
    </w:p>
    <w:p w14:paraId="215A633D" w14:textId="77777777" w:rsidR="00B34953" w:rsidRPr="00EA57A6" w:rsidRDefault="00283C3C">
      <w:pPr>
        <w:pStyle w:val="a0"/>
      </w:pPr>
      <w:hyperlink r:id="rId334">
        <w:r w:rsidR="000766CF" w:rsidRPr="00EA57A6">
          <w:rPr>
            <w:rStyle w:val="af"/>
            <w:color w:val="auto"/>
          </w:rPr>
          <w:t>Source</w:t>
        </w:r>
      </w:hyperlink>
    </w:p>
    <w:p w14:paraId="239DE531" w14:textId="77777777" w:rsidR="00B34953" w:rsidRPr="00EA57A6" w:rsidRDefault="000766CF">
      <w:pPr>
        <w:pStyle w:val="1"/>
      </w:pPr>
      <w:bookmarkStart w:id="692" w:name="self-determination-theory"/>
      <w:bookmarkStart w:id="693" w:name="_Toc173408875"/>
      <w:bookmarkEnd w:id="690"/>
      <w:r w:rsidRPr="00EA57A6">
        <w:t>Self-Determination Theory</w:t>
      </w:r>
      <w:bookmarkEnd w:id="693"/>
    </w:p>
    <w:p w14:paraId="7B6E4DF5" w14:textId="77777777" w:rsidR="00B34953" w:rsidRPr="00EA57A6" w:rsidRDefault="000766CF" w:rsidP="00AF017B">
      <w:pPr>
        <w:pStyle w:val="FirstParagraph"/>
      </w:pPr>
      <w:r w:rsidRPr="00EA57A6">
        <w:t>Definition: A theory of motivation that emphasizes the role of autonomy, competence, and relatedness in fostering motivation and psychological growth.</w:t>
      </w:r>
    </w:p>
    <w:p w14:paraId="51B1A2F1" w14:textId="77777777" w:rsidR="00B34953" w:rsidRPr="00EA57A6" w:rsidRDefault="000766CF">
      <w:pPr>
        <w:pStyle w:val="a0"/>
      </w:pPr>
      <w:r w:rsidRPr="00EA57A6">
        <w:t>Interpretation: Highlights the importance of supporting individuals’ sense of control and competence to enhance their motivation and well-being.</w:t>
      </w:r>
    </w:p>
    <w:p w14:paraId="26C4E9F8" w14:textId="77777777" w:rsidR="00B34953" w:rsidRPr="00EA57A6" w:rsidRDefault="00283C3C">
      <w:pPr>
        <w:pStyle w:val="a0"/>
      </w:pPr>
      <w:hyperlink r:id="rId335">
        <w:r w:rsidR="000766CF" w:rsidRPr="00EA57A6">
          <w:rPr>
            <w:rStyle w:val="af"/>
            <w:color w:val="auto"/>
          </w:rPr>
          <w:t>Source</w:t>
        </w:r>
      </w:hyperlink>
    </w:p>
    <w:p w14:paraId="6B509094" w14:textId="77777777" w:rsidR="00B34953" w:rsidRPr="00EA57A6" w:rsidRDefault="000766CF">
      <w:pPr>
        <w:pStyle w:val="1"/>
      </w:pPr>
      <w:bookmarkStart w:id="694" w:name="self-efficacy"/>
      <w:bookmarkStart w:id="695" w:name="_Toc173408876"/>
      <w:bookmarkEnd w:id="692"/>
      <w:r w:rsidRPr="00EA57A6">
        <w:t>Self-Efficacy</w:t>
      </w:r>
      <w:bookmarkEnd w:id="695"/>
    </w:p>
    <w:p w14:paraId="0CC77488" w14:textId="77777777" w:rsidR="00B34953" w:rsidRPr="00EA57A6" w:rsidRDefault="000766CF" w:rsidP="00AF017B">
      <w:pPr>
        <w:pStyle w:val="FirstParagraph"/>
      </w:pPr>
      <w:r w:rsidRPr="00EA57A6">
        <w:t>Definition: The belief in one’s ability to succeed in specific situations or accomplish a task.</w:t>
      </w:r>
    </w:p>
    <w:p w14:paraId="5ACE3522" w14:textId="77777777" w:rsidR="00B34953" w:rsidRPr="00EA57A6" w:rsidRDefault="000766CF">
      <w:pPr>
        <w:pStyle w:val="a0"/>
      </w:pPr>
      <w:r w:rsidRPr="00EA57A6">
        <w:t>Interpretation: Critical for motivating individuals to engage in and maintain healthy behaviors.</w:t>
      </w:r>
    </w:p>
    <w:p w14:paraId="33D94E3E" w14:textId="77777777" w:rsidR="00B34953" w:rsidRPr="00EA57A6" w:rsidRDefault="00283C3C">
      <w:pPr>
        <w:pStyle w:val="a0"/>
      </w:pPr>
      <w:hyperlink r:id="rId336">
        <w:r w:rsidR="000766CF" w:rsidRPr="00EA57A6">
          <w:rPr>
            <w:rStyle w:val="af"/>
            <w:color w:val="auto"/>
          </w:rPr>
          <w:t>Source</w:t>
        </w:r>
      </w:hyperlink>
    </w:p>
    <w:p w14:paraId="329B61CA" w14:textId="77777777" w:rsidR="00B34953" w:rsidRPr="00EA57A6" w:rsidRDefault="000766CF">
      <w:pPr>
        <w:pStyle w:val="1"/>
      </w:pPr>
      <w:bookmarkStart w:id="696" w:name="self-governance"/>
      <w:bookmarkStart w:id="697" w:name="_Toc173408877"/>
      <w:bookmarkEnd w:id="694"/>
      <w:r w:rsidRPr="00EA57A6">
        <w:t>Self-Governance</w:t>
      </w:r>
      <w:bookmarkEnd w:id="697"/>
    </w:p>
    <w:p w14:paraId="0E033DE1" w14:textId="77777777" w:rsidR="00B34953" w:rsidRPr="00EA57A6" w:rsidRDefault="000766CF" w:rsidP="00AF017B">
      <w:pPr>
        <w:pStyle w:val="FirstParagraph"/>
      </w:pPr>
      <w:r w:rsidRPr="00EA57A6">
        <w:t>Definition: The ability of a profession to regulate itself through the establishment and enforcement of standards and ethics.</w:t>
      </w:r>
    </w:p>
    <w:p w14:paraId="2D699CC2" w14:textId="77777777" w:rsidR="00B34953" w:rsidRPr="00EA57A6" w:rsidRDefault="000766CF">
      <w:pPr>
        <w:pStyle w:val="a0"/>
      </w:pPr>
      <w:r w:rsidRPr="00EA57A6">
        <w:t>Interpretation: Enhances the profession’s accountability and protects it from external pressures.</w:t>
      </w:r>
    </w:p>
    <w:p w14:paraId="47AF84E9" w14:textId="77777777" w:rsidR="00B34953" w:rsidRPr="00EA57A6" w:rsidRDefault="00283C3C">
      <w:pPr>
        <w:pStyle w:val="a0"/>
      </w:pPr>
      <w:hyperlink r:id="rId337">
        <w:r w:rsidR="000766CF" w:rsidRPr="00EA57A6">
          <w:rPr>
            <w:rStyle w:val="af"/>
            <w:color w:val="auto"/>
          </w:rPr>
          <w:t>Source</w:t>
        </w:r>
      </w:hyperlink>
    </w:p>
    <w:p w14:paraId="338AAE98" w14:textId="77777777" w:rsidR="00B34953" w:rsidRPr="00EA57A6" w:rsidRDefault="000766CF">
      <w:pPr>
        <w:pStyle w:val="1"/>
      </w:pPr>
      <w:bookmarkStart w:id="698" w:name="self-regulation-skills"/>
      <w:bookmarkStart w:id="699" w:name="_Toc173408878"/>
      <w:bookmarkEnd w:id="696"/>
      <w:r w:rsidRPr="00EA57A6">
        <w:t>Self-Regulation Skills</w:t>
      </w:r>
      <w:bookmarkEnd w:id="699"/>
    </w:p>
    <w:p w14:paraId="6A58CFCA" w14:textId="77777777" w:rsidR="00B34953" w:rsidRPr="00EA57A6" w:rsidRDefault="000766CF" w:rsidP="00AF017B">
      <w:pPr>
        <w:pStyle w:val="FirstParagraph"/>
      </w:pPr>
      <w:r w:rsidRPr="00EA57A6">
        <w:t>Definition: The ability to manage and control one’s behavior, emotions, and thoughts towards achieving long-term goals.</w:t>
      </w:r>
    </w:p>
    <w:p w14:paraId="6C2858AA" w14:textId="77777777" w:rsidR="00B34953" w:rsidRPr="00EA57A6" w:rsidRDefault="000766CF">
      <w:pPr>
        <w:pStyle w:val="a0"/>
      </w:pPr>
      <w:r w:rsidRPr="00EA57A6">
        <w:t>Interpretation: Essential for maintaining healthy behaviors and making consistent progress towards personal objectives.</w:t>
      </w:r>
    </w:p>
    <w:p w14:paraId="62DE5B41" w14:textId="77777777" w:rsidR="00B34953" w:rsidRPr="00EA57A6" w:rsidRDefault="00283C3C">
      <w:pPr>
        <w:pStyle w:val="a0"/>
      </w:pPr>
      <w:hyperlink r:id="rId338">
        <w:r w:rsidR="000766CF" w:rsidRPr="00EA57A6">
          <w:rPr>
            <w:rStyle w:val="af"/>
            <w:color w:val="auto"/>
          </w:rPr>
          <w:t>Source</w:t>
        </w:r>
      </w:hyperlink>
    </w:p>
    <w:p w14:paraId="075FC33B" w14:textId="77777777" w:rsidR="00B34953" w:rsidRPr="00EA57A6" w:rsidRDefault="000766CF">
      <w:pPr>
        <w:pStyle w:val="1"/>
      </w:pPr>
      <w:bookmarkStart w:id="700" w:name="service-learning"/>
      <w:bookmarkStart w:id="701" w:name="_Toc173408879"/>
      <w:bookmarkEnd w:id="698"/>
      <w:r w:rsidRPr="00EA57A6">
        <w:t>Service Learning</w:t>
      </w:r>
      <w:bookmarkEnd w:id="701"/>
    </w:p>
    <w:p w14:paraId="7FD15026" w14:textId="77777777" w:rsidR="00B34953" w:rsidRPr="00EA57A6" w:rsidRDefault="000766CF" w:rsidP="00AF017B">
      <w:pPr>
        <w:pStyle w:val="FirstParagraph"/>
      </w:pPr>
      <w:r w:rsidRPr="00EA57A6">
        <w:t>Definition: A form of experiential education in which students engage in activities that address human and community needs together with structured opportunities intentionally designed to promote student learning and development.</w:t>
      </w:r>
    </w:p>
    <w:p w14:paraId="1BFCB7F8" w14:textId="77777777" w:rsidR="00B34953" w:rsidRPr="00EA57A6" w:rsidRDefault="000766CF">
      <w:pPr>
        <w:pStyle w:val="a0"/>
      </w:pPr>
      <w:r w:rsidRPr="00EA57A6">
        <w:t>Interpretation: Integrates meaningful community service with instruction and reflection to enrich the learning experience, teach civic responsibility, and strengthen communities.</w:t>
      </w:r>
    </w:p>
    <w:p w14:paraId="492A69CE" w14:textId="77777777" w:rsidR="00B34953" w:rsidRPr="00EA57A6" w:rsidRDefault="00283C3C">
      <w:pPr>
        <w:pStyle w:val="a0"/>
      </w:pPr>
      <w:hyperlink r:id="rId339">
        <w:r w:rsidR="000766CF" w:rsidRPr="00EA57A6">
          <w:rPr>
            <w:rStyle w:val="af"/>
            <w:color w:val="auto"/>
          </w:rPr>
          <w:t>Source</w:t>
        </w:r>
      </w:hyperlink>
    </w:p>
    <w:p w14:paraId="7B29CCF6" w14:textId="77777777" w:rsidR="00B34953" w:rsidRPr="00EA57A6" w:rsidRDefault="000766CF">
      <w:pPr>
        <w:pStyle w:val="1"/>
      </w:pPr>
      <w:bookmarkStart w:id="702" w:name="setting-and-program-interaction"/>
      <w:bookmarkStart w:id="703" w:name="_Toc173408880"/>
      <w:bookmarkEnd w:id="700"/>
      <w:r w:rsidRPr="00EA57A6">
        <w:t>Setting and program interaction</w:t>
      </w:r>
      <w:bookmarkEnd w:id="703"/>
    </w:p>
    <w:p w14:paraId="0DA9045D" w14:textId="77777777" w:rsidR="00B34953" w:rsidRPr="00EA57A6" w:rsidRDefault="000766CF" w:rsidP="00AF017B">
      <w:pPr>
        <w:pStyle w:val="FirstParagraph"/>
      </w:pPr>
      <w:r w:rsidRPr="00EA57A6">
        <w:t>Definition: When the setting of the experimental or pilot project is not typical of the setting envisioned for the full-scale program. This interaction is a threat to external validity.</w:t>
      </w:r>
    </w:p>
    <w:p w14:paraId="2819152A" w14:textId="77777777" w:rsidR="00B34953" w:rsidRPr="00EA57A6" w:rsidRDefault="00283C3C">
      <w:pPr>
        <w:pStyle w:val="a0"/>
      </w:pPr>
      <w:hyperlink r:id="rId340">
        <w:r w:rsidR="000766CF" w:rsidRPr="00EA57A6">
          <w:rPr>
            <w:rStyle w:val="af"/>
            <w:color w:val="auto"/>
          </w:rPr>
          <w:t>Source</w:t>
        </w:r>
      </w:hyperlink>
    </w:p>
    <w:p w14:paraId="654DBAA1" w14:textId="77777777" w:rsidR="00B34953" w:rsidRPr="00EA57A6" w:rsidRDefault="000766CF">
      <w:pPr>
        <w:pStyle w:val="1"/>
      </w:pPr>
      <w:bookmarkStart w:id="704" w:name="single-arm-pretest-posttest-design"/>
      <w:bookmarkStart w:id="705" w:name="_Toc173408881"/>
      <w:bookmarkEnd w:id="702"/>
      <w:r w:rsidRPr="00EA57A6">
        <w:t>Single-Arm Pretest-Posttest Design</w:t>
      </w:r>
      <w:bookmarkEnd w:id="705"/>
    </w:p>
    <w:p w14:paraId="71FDB28A" w14:textId="77777777" w:rsidR="00B34953" w:rsidRPr="00EA57A6" w:rsidRDefault="000766CF" w:rsidP="00AF017B">
      <w:pPr>
        <w:pStyle w:val="FirstParagraph"/>
      </w:pPr>
      <w:r w:rsidRPr="00EA57A6">
        <w:t>Definition: A study design that measures outcomes before and after an intervention in a single group without a control group.</w:t>
      </w:r>
    </w:p>
    <w:p w14:paraId="2CB7423C" w14:textId="77777777" w:rsidR="00B34953" w:rsidRPr="00EA57A6" w:rsidRDefault="000766CF">
      <w:pPr>
        <w:pStyle w:val="a0"/>
      </w:pPr>
      <w:r w:rsidRPr="00EA57A6">
        <w:t>Interpretation: Allows for the assessment of changes over time within the same group, though it lacks a comparison group for stronger causal inference.</w:t>
      </w:r>
    </w:p>
    <w:p w14:paraId="0D74B312" w14:textId="77777777" w:rsidR="00B34953" w:rsidRPr="00EA57A6" w:rsidRDefault="00283C3C">
      <w:pPr>
        <w:pStyle w:val="a0"/>
      </w:pPr>
      <w:hyperlink r:id="rId341">
        <w:r w:rsidR="000766CF" w:rsidRPr="00EA57A6">
          <w:rPr>
            <w:rStyle w:val="af"/>
            <w:color w:val="auto"/>
          </w:rPr>
          <w:t>Source</w:t>
        </w:r>
      </w:hyperlink>
    </w:p>
    <w:p w14:paraId="510660A7" w14:textId="77777777" w:rsidR="00B34953" w:rsidRPr="00EA57A6" w:rsidRDefault="000766CF">
      <w:pPr>
        <w:pStyle w:val="1"/>
      </w:pPr>
      <w:bookmarkStart w:id="706" w:name="situational-practice"/>
      <w:bookmarkStart w:id="707" w:name="_Toc173408882"/>
      <w:bookmarkEnd w:id="704"/>
      <w:r w:rsidRPr="00EA57A6">
        <w:t>Situational practice</w:t>
      </w:r>
      <w:bookmarkEnd w:id="707"/>
    </w:p>
    <w:p w14:paraId="7CB6B976" w14:textId="77777777" w:rsidR="00B34953" w:rsidRPr="00EA57A6" w:rsidRDefault="000766CF" w:rsidP="00AF017B">
      <w:pPr>
        <w:pStyle w:val="FirstParagraph"/>
      </w:pPr>
      <w:r w:rsidRPr="00EA57A6">
        <w:t>Definition: Situational practice competencies focus on understanding, analyzing and attending to the many circumstances that make every evaluation unique, including culture, stakeholders and context. Examines and responds to the multiple human and natural contexts within which the program is embedded. Identifies stakeholders’ needs and their capacity to participate, while recognizing, respecting and responding to aspects of diversity. Respects all stakeholders and strives to build and maintain trusting relationships. Promotes and facilitates usefulness of the evaluation process and results. Identifies and responds to changes in the context of the program and considers potential positive and negative impacts of the evaluation. Engages in reciprocal processes in which evaluation knowledge and expertise are shared between the evaluator and stakeholders to enhance evaluation capacity for all. Uses evaluation processes and practices that support reconciliation and build stronger relationships among Indigenous and non-Indigenous peoples.</w:t>
      </w:r>
    </w:p>
    <w:p w14:paraId="08F5D90F" w14:textId="77777777" w:rsidR="00B34953" w:rsidRPr="00EA57A6" w:rsidRDefault="00283C3C">
      <w:pPr>
        <w:pStyle w:val="a0"/>
      </w:pPr>
      <w:hyperlink r:id="rId342">
        <w:r w:rsidR="000766CF" w:rsidRPr="00EA57A6">
          <w:rPr>
            <w:rStyle w:val="af"/>
            <w:color w:val="auto"/>
          </w:rPr>
          <w:t>Source</w:t>
        </w:r>
      </w:hyperlink>
    </w:p>
    <w:p w14:paraId="5A94CB38" w14:textId="77777777" w:rsidR="00B34953" w:rsidRPr="00EA57A6" w:rsidRDefault="000766CF">
      <w:pPr>
        <w:pStyle w:val="1"/>
      </w:pPr>
      <w:bookmarkStart w:id="708" w:name="sliding-scale-of-collaboration"/>
      <w:bookmarkStart w:id="709" w:name="_Toc173408883"/>
      <w:bookmarkEnd w:id="706"/>
      <w:r w:rsidRPr="00EA57A6">
        <w:t>Sliding Scale of Collaboration</w:t>
      </w:r>
      <w:bookmarkEnd w:id="709"/>
    </w:p>
    <w:p w14:paraId="19451B15" w14:textId="77777777" w:rsidR="00B34953" w:rsidRPr="00EA57A6" w:rsidRDefault="000766CF" w:rsidP="00AF017B">
      <w:pPr>
        <w:pStyle w:val="FirstParagraph"/>
      </w:pPr>
      <w:r w:rsidRPr="00EA57A6">
        <w:t>Definition: A concept within collaborative evaluation that allows for varying levels of stakeholder involvement based on the program’s evaluation needs, readiness, and resources.</w:t>
      </w:r>
    </w:p>
    <w:p w14:paraId="0B2CB226" w14:textId="77777777" w:rsidR="00B34953" w:rsidRPr="00EA57A6" w:rsidRDefault="000766CF">
      <w:pPr>
        <w:pStyle w:val="a0"/>
      </w:pPr>
      <w:r w:rsidRPr="00EA57A6">
        <w:t>Interpretation: Tailors the degree of stakeholder engagement to fit the specific context and requirements of each evaluation.</w:t>
      </w:r>
    </w:p>
    <w:p w14:paraId="4CBB1426" w14:textId="77777777" w:rsidR="00B34953" w:rsidRPr="00EA57A6" w:rsidRDefault="00283C3C">
      <w:pPr>
        <w:pStyle w:val="a0"/>
      </w:pPr>
      <w:hyperlink r:id="rId343">
        <w:r w:rsidR="000766CF" w:rsidRPr="00EA57A6">
          <w:rPr>
            <w:rStyle w:val="af"/>
            <w:color w:val="auto"/>
          </w:rPr>
          <w:t>Source</w:t>
        </w:r>
      </w:hyperlink>
    </w:p>
    <w:p w14:paraId="4000E66C" w14:textId="77777777" w:rsidR="00B34953" w:rsidRPr="00EA57A6" w:rsidRDefault="000766CF">
      <w:pPr>
        <w:pStyle w:val="1"/>
      </w:pPr>
      <w:bookmarkStart w:id="710" w:name="social-cognitive-theory"/>
      <w:bookmarkStart w:id="711" w:name="_Toc173408884"/>
      <w:bookmarkEnd w:id="708"/>
      <w:r w:rsidRPr="00EA57A6">
        <w:t>Social Cognitive Theory</w:t>
      </w:r>
      <w:bookmarkEnd w:id="711"/>
    </w:p>
    <w:p w14:paraId="7D94974B" w14:textId="77777777" w:rsidR="00B34953" w:rsidRPr="00EA57A6" w:rsidRDefault="000766CF" w:rsidP="00AF017B">
      <w:pPr>
        <w:pStyle w:val="FirstParagraph"/>
      </w:pPr>
      <w:r w:rsidRPr="00EA57A6">
        <w:t>Definition: A theory of behavior change that emphasizes the role of observational learning, social experiences, and reciprocal determinism in developing and maintaining behaviors.</w:t>
      </w:r>
    </w:p>
    <w:p w14:paraId="487D2530" w14:textId="77777777" w:rsidR="00B34953" w:rsidRPr="00EA57A6" w:rsidRDefault="000766CF">
      <w:pPr>
        <w:pStyle w:val="a0"/>
      </w:pPr>
      <w:r w:rsidRPr="00EA57A6">
        <w:t>Interpretation: Provides a framework for understanding how individuals acquire and maintain behaviors through interactions with their environment.</w:t>
      </w:r>
    </w:p>
    <w:p w14:paraId="04086F8B" w14:textId="77777777" w:rsidR="00B34953" w:rsidRPr="00EA57A6" w:rsidRDefault="00283C3C">
      <w:pPr>
        <w:pStyle w:val="a0"/>
      </w:pPr>
      <w:hyperlink r:id="rId344">
        <w:r w:rsidR="000766CF" w:rsidRPr="00EA57A6">
          <w:rPr>
            <w:rStyle w:val="af"/>
            <w:color w:val="auto"/>
          </w:rPr>
          <w:t>Source</w:t>
        </w:r>
      </w:hyperlink>
    </w:p>
    <w:p w14:paraId="52ABD773" w14:textId="77777777" w:rsidR="00B34953" w:rsidRPr="00EA57A6" w:rsidRDefault="000766CF">
      <w:pPr>
        <w:pStyle w:val="1"/>
      </w:pPr>
      <w:bookmarkStart w:id="712" w:name="social-responsiveness-scale-srs-2"/>
      <w:bookmarkStart w:id="713" w:name="_Toc173408885"/>
      <w:bookmarkEnd w:id="710"/>
      <w:r w:rsidRPr="00EA57A6">
        <w:t>Social Responsiveness Scale (SRS-2)</w:t>
      </w:r>
      <w:bookmarkEnd w:id="713"/>
    </w:p>
    <w:p w14:paraId="25753A36" w14:textId="77777777" w:rsidR="00B34953" w:rsidRPr="00EA57A6" w:rsidRDefault="000766CF" w:rsidP="00AF017B">
      <w:pPr>
        <w:pStyle w:val="FirstParagraph"/>
      </w:pPr>
      <w:r w:rsidRPr="00EA57A6">
        <w:t>Definition: A tool used to measure the severity of social impairment associated with autism spectrum disorders.</w:t>
      </w:r>
    </w:p>
    <w:p w14:paraId="1D46DE85" w14:textId="77777777" w:rsidR="00B34953" w:rsidRPr="00EA57A6" w:rsidRDefault="000766CF">
      <w:pPr>
        <w:pStyle w:val="a0"/>
      </w:pPr>
      <w:r w:rsidRPr="00EA57A6">
        <w:t>Interpretation: Provides a standardized way to assess social skills and challenges, guiding interventions and support.</w:t>
      </w:r>
    </w:p>
    <w:p w14:paraId="42D350EF" w14:textId="77777777" w:rsidR="00B34953" w:rsidRPr="00EA57A6" w:rsidRDefault="00283C3C">
      <w:pPr>
        <w:pStyle w:val="a0"/>
      </w:pPr>
      <w:hyperlink r:id="rId345">
        <w:r w:rsidR="000766CF" w:rsidRPr="00EA57A6">
          <w:rPr>
            <w:rStyle w:val="af"/>
            <w:color w:val="auto"/>
          </w:rPr>
          <w:t>Source</w:t>
        </w:r>
      </w:hyperlink>
    </w:p>
    <w:p w14:paraId="3FD4B8A4" w14:textId="77777777" w:rsidR="00B34953" w:rsidRPr="00EA57A6" w:rsidRDefault="000766CF">
      <w:pPr>
        <w:pStyle w:val="1"/>
      </w:pPr>
      <w:bookmarkStart w:id="714" w:name="social-return-on-investment-sroi"/>
      <w:bookmarkStart w:id="715" w:name="_Toc173408886"/>
      <w:bookmarkEnd w:id="712"/>
      <w:r w:rsidRPr="00EA57A6">
        <w:t>Social Return on Investment (SROI)</w:t>
      </w:r>
      <w:bookmarkEnd w:id="715"/>
    </w:p>
    <w:p w14:paraId="5EBC40EB" w14:textId="77777777" w:rsidR="00B34953" w:rsidRPr="00EA57A6" w:rsidRDefault="000766CF" w:rsidP="00AF017B">
      <w:pPr>
        <w:pStyle w:val="FirstParagraph"/>
      </w:pPr>
      <w:r w:rsidRPr="00EA57A6">
        <w:t>Definition: A method that measures and accounts for the social value of an investment, often expressed as a ratio of social value generated to the investment made.</w:t>
      </w:r>
    </w:p>
    <w:p w14:paraId="7713734D" w14:textId="77777777" w:rsidR="00B34953" w:rsidRPr="00EA57A6" w:rsidRDefault="000766CF">
      <w:pPr>
        <w:pStyle w:val="a0"/>
      </w:pPr>
      <w:r w:rsidRPr="00EA57A6">
        <w:t>Interpretation: Helps stakeholders understand the broader impact of a program beyond financial metrics, emphasizing the social benefits generated.</w:t>
      </w:r>
    </w:p>
    <w:p w14:paraId="403B3B72" w14:textId="77777777" w:rsidR="00B34953" w:rsidRPr="00EA57A6" w:rsidRDefault="00283C3C">
      <w:pPr>
        <w:pStyle w:val="a0"/>
      </w:pPr>
      <w:hyperlink r:id="rId346" w:anchor="page=157">
        <w:r w:rsidR="000766CF" w:rsidRPr="00EA57A6">
          <w:rPr>
            <w:rStyle w:val="af"/>
            <w:color w:val="auto"/>
          </w:rPr>
          <w:t>Source</w:t>
        </w:r>
      </w:hyperlink>
    </w:p>
    <w:p w14:paraId="3B646299" w14:textId="77777777" w:rsidR="00B34953" w:rsidRPr="00EA57A6" w:rsidRDefault="000766CF">
      <w:pPr>
        <w:pStyle w:val="1"/>
      </w:pPr>
      <w:bookmarkStart w:id="716" w:name="social-value"/>
      <w:bookmarkStart w:id="717" w:name="_Toc173408887"/>
      <w:bookmarkEnd w:id="714"/>
      <w:r w:rsidRPr="00EA57A6">
        <w:t>Social Value</w:t>
      </w:r>
      <w:bookmarkEnd w:id="717"/>
    </w:p>
    <w:p w14:paraId="15276DCA" w14:textId="77777777" w:rsidR="00B34953" w:rsidRPr="00EA57A6" w:rsidRDefault="000766CF" w:rsidP="00AF017B">
      <w:pPr>
        <w:pStyle w:val="FirstParagraph"/>
      </w:pPr>
      <w:r w:rsidRPr="00EA57A6">
        <w:t>Definition: The broader non-financial impacts of programs, including benefits to participants, communities, and society at large.</w:t>
      </w:r>
    </w:p>
    <w:p w14:paraId="24AB8892" w14:textId="77777777" w:rsidR="00B34953" w:rsidRPr="00EA57A6" w:rsidRDefault="000766CF">
      <w:pPr>
        <w:pStyle w:val="a0"/>
      </w:pPr>
      <w:r w:rsidRPr="00EA57A6">
        <w:t>Interpretation: Highlights the importance of considering social outcomes in program evaluations, not just financial returns.</w:t>
      </w:r>
    </w:p>
    <w:p w14:paraId="63A306A1" w14:textId="77777777" w:rsidR="00B34953" w:rsidRPr="00EA57A6" w:rsidRDefault="00283C3C">
      <w:pPr>
        <w:pStyle w:val="a0"/>
      </w:pPr>
      <w:hyperlink r:id="rId347" w:anchor="page=161">
        <w:r w:rsidR="000766CF" w:rsidRPr="00EA57A6">
          <w:rPr>
            <w:rStyle w:val="af"/>
            <w:color w:val="auto"/>
          </w:rPr>
          <w:t>Source</w:t>
        </w:r>
      </w:hyperlink>
    </w:p>
    <w:p w14:paraId="0042342C" w14:textId="77777777" w:rsidR="00B34953" w:rsidRPr="00EA57A6" w:rsidRDefault="000766CF">
      <w:pPr>
        <w:pStyle w:val="1"/>
      </w:pPr>
      <w:bookmarkStart w:id="718" w:name="socio-ecological-model"/>
      <w:bookmarkStart w:id="719" w:name="_Toc173408888"/>
      <w:bookmarkEnd w:id="716"/>
      <w:r w:rsidRPr="00EA57A6">
        <w:t>Socio-Ecological Model</w:t>
      </w:r>
      <w:bookmarkEnd w:id="719"/>
    </w:p>
    <w:p w14:paraId="06D81BC2" w14:textId="77777777" w:rsidR="00B34953" w:rsidRPr="00EA57A6" w:rsidRDefault="000766CF" w:rsidP="00AF017B">
      <w:pPr>
        <w:pStyle w:val="FirstParagraph"/>
      </w:pPr>
      <w:r w:rsidRPr="00EA57A6">
        <w:t>Definition: A framework that considers the interplay between individual, interpersonal, community, and societal factors in influencing behavior.</w:t>
      </w:r>
    </w:p>
    <w:p w14:paraId="2BAD958E" w14:textId="77777777" w:rsidR="00B34953" w:rsidRPr="00EA57A6" w:rsidRDefault="000766CF">
      <w:pPr>
        <w:pStyle w:val="a0"/>
      </w:pPr>
      <w:r w:rsidRPr="00EA57A6">
        <w:t>Interpretation: Promotes a comprehensive understanding of the factors affecting health and behavior, guiding multi-level interventions.</w:t>
      </w:r>
    </w:p>
    <w:p w14:paraId="3D4F33A8" w14:textId="77777777" w:rsidR="00B34953" w:rsidRPr="00EA57A6" w:rsidRDefault="00283C3C">
      <w:pPr>
        <w:pStyle w:val="a0"/>
      </w:pPr>
      <w:hyperlink r:id="rId348">
        <w:r w:rsidR="000766CF" w:rsidRPr="00EA57A6">
          <w:rPr>
            <w:rStyle w:val="af"/>
            <w:color w:val="auto"/>
          </w:rPr>
          <w:t>Source</w:t>
        </w:r>
      </w:hyperlink>
    </w:p>
    <w:p w14:paraId="227D7EC6" w14:textId="77777777" w:rsidR="00B34953" w:rsidRPr="00EA57A6" w:rsidRDefault="000766CF">
      <w:pPr>
        <w:pStyle w:val="1"/>
      </w:pPr>
      <w:bookmarkStart w:id="720" w:name="socio-economic-indexes-for-areas-seifa"/>
      <w:bookmarkStart w:id="721" w:name="_Toc173408889"/>
      <w:bookmarkEnd w:id="718"/>
      <w:r w:rsidRPr="00EA57A6">
        <w:t>Socio-Economic Indexes for Areas (SEIFA)</w:t>
      </w:r>
      <w:bookmarkEnd w:id="721"/>
    </w:p>
    <w:p w14:paraId="43753FB5" w14:textId="77777777" w:rsidR="00B34953" w:rsidRPr="00EA57A6" w:rsidRDefault="000766CF" w:rsidP="00AF017B">
      <w:pPr>
        <w:pStyle w:val="FirstParagraph"/>
      </w:pPr>
      <w:r w:rsidRPr="00EA57A6">
        <w:t>Definition: A set of indexes developed by the Australian Bureau of Statistics to rank areas in terms of relative socio-economic advantage and disadvantage.</w:t>
      </w:r>
    </w:p>
    <w:p w14:paraId="0419CB10" w14:textId="77777777" w:rsidR="00B34953" w:rsidRPr="00EA57A6" w:rsidRDefault="000766CF">
      <w:pPr>
        <w:pStyle w:val="a0"/>
      </w:pPr>
      <w:r w:rsidRPr="00EA57A6">
        <w:t>Interpretation: Helps to understand the socio-economic context of participants, informing the tailoring of interventions.</w:t>
      </w:r>
    </w:p>
    <w:p w14:paraId="6C8FE327" w14:textId="77777777" w:rsidR="00B34953" w:rsidRPr="00EA57A6" w:rsidRDefault="00283C3C">
      <w:pPr>
        <w:pStyle w:val="a0"/>
      </w:pPr>
      <w:hyperlink r:id="rId349">
        <w:r w:rsidR="000766CF" w:rsidRPr="00EA57A6">
          <w:rPr>
            <w:rStyle w:val="af"/>
            <w:color w:val="auto"/>
          </w:rPr>
          <w:t>Source</w:t>
        </w:r>
      </w:hyperlink>
    </w:p>
    <w:p w14:paraId="670A2DCD" w14:textId="77777777" w:rsidR="00B34953" w:rsidRPr="00EA57A6" w:rsidRDefault="000766CF">
      <w:pPr>
        <w:pStyle w:val="1"/>
      </w:pPr>
      <w:bookmarkStart w:id="722" w:name="sound-designs-and-analyses"/>
      <w:bookmarkStart w:id="723" w:name="_Toc173408890"/>
      <w:bookmarkEnd w:id="720"/>
      <w:r w:rsidRPr="00EA57A6">
        <w:t>Sound Designs and Analyses</w:t>
      </w:r>
      <w:bookmarkEnd w:id="723"/>
    </w:p>
    <w:p w14:paraId="0C8BFB33" w14:textId="77777777" w:rsidR="00B34953" w:rsidRPr="00EA57A6" w:rsidRDefault="000766CF" w:rsidP="00AF017B">
      <w:pPr>
        <w:pStyle w:val="FirstParagraph"/>
      </w:pPr>
      <w:r w:rsidRPr="00EA57A6">
        <w:t>Definition: Evaluations should employ technically adequate designs and analyses that are appropriate for the evaluation purposes.</w:t>
      </w:r>
    </w:p>
    <w:p w14:paraId="71309251" w14:textId="77777777" w:rsidR="00B34953" w:rsidRPr="00EA57A6" w:rsidRDefault="00283C3C">
      <w:pPr>
        <w:pStyle w:val="a0"/>
      </w:pPr>
      <w:hyperlink r:id="rId350">
        <w:r w:rsidR="000766CF" w:rsidRPr="00EA57A6">
          <w:rPr>
            <w:rStyle w:val="af"/>
            <w:color w:val="auto"/>
          </w:rPr>
          <w:t>Source</w:t>
        </w:r>
      </w:hyperlink>
    </w:p>
    <w:p w14:paraId="6F6A0F81" w14:textId="77777777" w:rsidR="00B34953" w:rsidRPr="00EA57A6" w:rsidRDefault="000766CF">
      <w:pPr>
        <w:pStyle w:val="1"/>
      </w:pPr>
      <w:bookmarkStart w:id="724" w:name="stakeholder-analysis"/>
      <w:bookmarkStart w:id="725" w:name="_Toc173408891"/>
      <w:bookmarkEnd w:id="722"/>
      <w:r w:rsidRPr="00EA57A6">
        <w:t>Stakeholder Analysis</w:t>
      </w:r>
      <w:bookmarkEnd w:id="725"/>
    </w:p>
    <w:p w14:paraId="52E1BF39" w14:textId="77777777" w:rsidR="00B34953" w:rsidRPr="00EA57A6" w:rsidRDefault="000766CF" w:rsidP="00AF017B">
      <w:pPr>
        <w:pStyle w:val="FirstParagraph"/>
      </w:pPr>
      <w:r w:rsidRPr="00EA57A6">
        <w:t>Definition: The process of identifying and assessing the influence and importance of key people, groups, or organizations that may significantly impact the success of an evaluation.</w:t>
      </w:r>
    </w:p>
    <w:p w14:paraId="3971D52F" w14:textId="77777777" w:rsidR="00B34953" w:rsidRPr="00EA57A6" w:rsidRDefault="000766CF">
      <w:pPr>
        <w:pStyle w:val="a0"/>
      </w:pPr>
      <w:r w:rsidRPr="00EA57A6">
        <w:t>Interpretation: Ensures that all relevant parties’ interests and influences are considered in the evaluation.</w:t>
      </w:r>
    </w:p>
    <w:p w14:paraId="5F0C3FFE" w14:textId="77777777" w:rsidR="00B34953" w:rsidRPr="00EA57A6" w:rsidRDefault="00283C3C">
      <w:pPr>
        <w:pStyle w:val="a0"/>
      </w:pPr>
      <w:hyperlink r:id="rId351">
        <w:r w:rsidR="000766CF" w:rsidRPr="00EA57A6">
          <w:rPr>
            <w:rStyle w:val="af"/>
            <w:color w:val="auto"/>
          </w:rPr>
          <w:t>Source</w:t>
        </w:r>
      </w:hyperlink>
    </w:p>
    <w:p w14:paraId="73FFDDE5" w14:textId="77777777" w:rsidR="00B34953" w:rsidRPr="00EA57A6" w:rsidRDefault="000766CF">
      <w:pPr>
        <w:pStyle w:val="1"/>
      </w:pPr>
      <w:bookmarkStart w:id="726" w:name="stakeholder-engagement"/>
      <w:bookmarkStart w:id="727" w:name="_Toc173408892"/>
      <w:bookmarkEnd w:id="724"/>
      <w:r w:rsidRPr="00EA57A6">
        <w:t>Stakeholder Engagement</w:t>
      </w:r>
      <w:bookmarkEnd w:id="727"/>
    </w:p>
    <w:p w14:paraId="39F0863D" w14:textId="77777777" w:rsidR="00B34953" w:rsidRPr="00EA57A6" w:rsidRDefault="000766CF" w:rsidP="00AF017B">
      <w:pPr>
        <w:pStyle w:val="FirstParagraph"/>
      </w:pPr>
      <w:r w:rsidRPr="00EA57A6">
        <w:t>Definition: The process of involving individuals, groups, or organizations that may affect or be affected by the evaluation in the evaluation process.</w:t>
      </w:r>
    </w:p>
    <w:p w14:paraId="5B5AA94D" w14:textId="77777777" w:rsidR="00B34953" w:rsidRPr="00EA57A6" w:rsidRDefault="000766CF">
      <w:pPr>
        <w:pStyle w:val="a0"/>
      </w:pPr>
      <w:r w:rsidRPr="00EA57A6">
        <w:t>Interpretation: Promotes the inclusion of diverse perspectives and enhances the relevance and utility of the evaluation.</w:t>
      </w:r>
    </w:p>
    <w:p w14:paraId="401DD254" w14:textId="77777777" w:rsidR="00B34953" w:rsidRPr="00EA57A6" w:rsidRDefault="00283C3C">
      <w:pPr>
        <w:pStyle w:val="a0"/>
      </w:pPr>
      <w:hyperlink r:id="rId352">
        <w:r w:rsidR="000766CF" w:rsidRPr="00EA57A6">
          <w:rPr>
            <w:rStyle w:val="af"/>
            <w:color w:val="auto"/>
          </w:rPr>
          <w:t>Source</w:t>
        </w:r>
      </w:hyperlink>
    </w:p>
    <w:p w14:paraId="531AB4CF" w14:textId="77777777" w:rsidR="00B34953" w:rsidRPr="00EA57A6" w:rsidRDefault="000766CF">
      <w:pPr>
        <w:pStyle w:val="1"/>
      </w:pPr>
      <w:bookmarkStart w:id="728" w:name="stakeholder-interest"/>
      <w:bookmarkStart w:id="729" w:name="_Toc173408893"/>
      <w:bookmarkEnd w:id="726"/>
      <w:r w:rsidRPr="00EA57A6">
        <w:t>Stakeholder Interest</w:t>
      </w:r>
      <w:bookmarkEnd w:id="729"/>
    </w:p>
    <w:p w14:paraId="4297504D" w14:textId="77777777" w:rsidR="00B34953" w:rsidRPr="00EA57A6" w:rsidRDefault="000766CF" w:rsidP="00AF017B">
      <w:pPr>
        <w:pStyle w:val="FirstParagraph"/>
      </w:pPr>
      <w:r w:rsidRPr="00EA57A6">
        <w:t>Definition: The degree of engagement and investment that stakeholders have in the evaluation process and its outcomes.</w:t>
      </w:r>
    </w:p>
    <w:p w14:paraId="41F0716A" w14:textId="77777777" w:rsidR="00B34953" w:rsidRPr="00EA57A6" w:rsidRDefault="000766CF">
      <w:pPr>
        <w:pStyle w:val="a0"/>
      </w:pPr>
      <w:r w:rsidRPr="00EA57A6">
        <w:t>Interpretation: High stakeholder interest enhances the relevance and utilization of evaluation findings, while low interest can hinder participation.</w:t>
      </w:r>
    </w:p>
    <w:p w14:paraId="403BC860" w14:textId="77777777" w:rsidR="00B34953" w:rsidRPr="00EA57A6" w:rsidRDefault="00283C3C">
      <w:pPr>
        <w:pStyle w:val="a0"/>
      </w:pPr>
      <w:hyperlink r:id="rId353">
        <w:r w:rsidR="000766CF" w:rsidRPr="00EA57A6">
          <w:rPr>
            <w:rStyle w:val="af"/>
            <w:color w:val="auto"/>
          </w:rPr>
          <w:t>Source</w:t>
        </w:r>
      </w:hyperlink>
    </w:p>
    <w:p w14:paraId="5082CEAF" w14:textId="77777777" w:rsidR="00B34953" w:rsidRPr="00EA57A6" w:rsidRDefault="000766CF">
      <w:pPr>
        <w:pStyle w:val="1"/>
      </w:pPr>
      <w:bookmarkStart w:id="730" w:name="stakeholder-involvement"/>
      <w:bookmarkStart w:id="731" w:name="_Toc173408894"/>
      <w:bookmarkEnd w:id="728"/>
      <w:r w:rsidRPr="00EA57A6">
        <w:t>Stakeholder Involvement</w:t>
      </w:r>
      <w:bookmarkEnd w:id="731"/>
    </w:p>
    <w:p w14:paraId="453FF82D" w14:textId="77777777" w:rsidR="00B34953" w:rsidRPr="00EA57A6" w:rsidRDefault="000766CF" w:rsidP="00AF017B">
      <w:pPr>
        <w:pStyle w:val="FirstParagraph"/>
      </w:pPr>
      <w:r w:rsidRPr="00EA57A6">
        <w:t>Definition: The active participation of individuals or groups who have an interest in the program being evaluated, including program staff and participants.</w:t>
      </w:r>
    </w:p>
    <w:p w14:paraId="42209FB4" w14:textId="77777777" w:rsidR="00B34953" w:rsidRPr="00EA57A6" w:rsidRDefault="000766CF">
      <w:pPr>
        <w:pStyle w:val="a0"/>
      </w:pPr>
      <w:r w:rsidRPr="00EA57A6">
        <w:t>Interpretation: Engages stakeholders to ensure their perspectives are included, which enhances the relevance and utilization of the evaluation findings.</w:t>
      </w:r>
    </w:p>
    <w:p w14:paraId="789B8F8F" w14:textId="77777777" w:rsidR="00B34953" w:rsidRPr="00EA57A6" w:rsidRDefault="00283C3C">
      <w:pPr>
        <w:pStyle w:val="a0"/>
      </w:pPr>
      <w:hyperlink r:id="rId354">
        <w:r w:rsidR="000766CF" w:rsidRPr="00EA57A6">
          <w:rPr>
            <w:rStyle w:val="af"/>
            <w:color w:val="auto"/>
          </w:rPr>
          <w:t>Source</w:t>
        </w:r>
      </w:hyperlink>
    </w:p>
    <w:p w14:paraId="02DF529F" w14:textId="77777777" w:rsidR="00B34953" w:rsidRPr="00EA57A6" w:rsidRDefault="000766CF">
      <w:pPr>
        <w:pStyle w:val="1"/>
      </w:pPr>
      <w:bookmarkStart w:id="732" w:name="stakeholder-oriented-evaluation"/>
      <w:bookmarkStart w:id="733" w:name="_Toc173408895"/>
      <w:bookmarkEnd w:id="730"/>
      <w:r w:rsidRPr="00EA57A6">
        <w:t>Stakeholder-Oriented Evaluation</w:t>
      </w:r>
      <w:bookmarkEnd w:id="733"/>
    </w:p>
    <w:p w14:paraId="4C714001" w14:textId="77777777" w:rsidR="00B34953" w:rsidRPr="00EA57A6" w:rsidRDefault="000766CF" w:rsidP="00AF017B">
      <w:pPr>
        <w:pStyle w:val="FirstParagraph"/>
      </w:pPr>
      <w:r w:rsidRPr="00EA57A6">
        <w:t>Definition: Evaluation approaches that prioritize the involvement and perspectives of stakeholders throughout the evaluation process.</w:t>
      </w:r>
    </w:p>
    <w:p w14:paraId="2FB14095" w14:textId="77777777" w:rsidR="00B34953" w:rsidRPr="00EA57A6" w:rsidRDefault="000766CF">
      <w:pPr>
        <w:pStyle w:val="a0"/>
      </w:pPr>
      <w:r w:rsidRPr="00EA57A6">
        <w:t>Interpretation: Ensures evaluations are relevant, useful, and reflective of the needs and views of those impacted by the program.</w:t>
      </w:r>
    </w:p>
    <w:p w14:paraId="3E0752EB" w14:textId="77777777" w:rsidR="00B34953" w:rsidRPr="00EA57A6" w:rsidRDefault="00283C3C">
      <w:pPr>
        <w:pStyle w:val="a0"/>
      </w:pPr>
      <w:hyperlink r:id="rId355">
        <w:r w:rsidR="000766CF" w:rsidRPr="00EA57A6">
          <w:rPr>
            <w:rStyle w:val="af"/>
            <w:color w:val="auto"/>
          </w:rPr>
          <w:t>Source</w:t>
        </w:r>
      </w:hyperlink>
    </w:p>
    <w:p w14:paraId="3A04E374" w14:textId="77777777" w:rsidR="00B34953" w:rsidRPr="00EA57A6" w:rsidRDefault="000766CF">
      <w:pPr>
        <w:pStyle w:val="1"/>
      </w:pPr>
      <w:bookmarkStart w:id="734" w:name="stakeholders"/>
      <w:bookmarkStart w:id="735" w:name="_Toc173408896"/>
      <w:bookmarkEnd w:id="732"/>
      <w:r w:rsidRPr="00EA57A6">
        <w:t>Stakeholders</w:t>
      </w:r>
      <w:bookmarkEnd w:id="735"/>
    </w:p>
    <w:p w14:paraId="6896AA10" w14:textId="77777777" w:rsidR="00B34953" w:rsidRPr="00EA57A6" w:rsidRDefault="000766CF" w:rsidP="00AF017B">
      <w:pPr>
        <w:pStyle w:val="FirstParagraph"/>
      </w:pPr>
      <w:r w:rsidRPr="00EA57A6">
        <w:t>Definition: People or organizations that are invested in the program or that are interested in the results of the evaluation or what will be done with results of the evaluation.</w:t>
      </w:r>
    </w:p>
    <w:p w14:paraId="7707083E" w14:textId="77777777" w:rsidR="00B34953" w:rsidRPr="00EA57A6" w:rsidRDefault="00283C3C">
      <w:pPr>
        <w:pStyle w:val="a0"/>
      </w:pPr>
      <w:hyperlink r:id="rId356">
        <w:r w:rsidR="000766CF" w:rsidRPr="00EA57A6">
          <w:rPr>
            <w:rStyle w:val="af"/>
            <w:color w:val="auto"/>
          </w:rPr>
          <w:t>Source</w:t>
        </w:r>
      </w:hyperlink>
    </w:p>
    <w:p w14:paraId="63D429F5" w14:textId="77777777" w:rsidR="00B34953" w:rsidRPr="00EA57A6" w:rsidRDefault="000766CF">
      <w:pPr>
        <w:pStyle w:val="1"/>
      </w:pPr>
      <w:bookmarkStart w:id="736" w:name="standard"/>
      <w:bookmarkStart w:id="737" w:name="_Toc173408897"/>
      <w:bookmarkEnd w:id="734"/>
      <w:r w:rsidRPr="00EA57A6">
        <w:t>Standard</w:t>
      </w:r>
      <w:bookmarkEnd w:id="737"/>
    </w:p>
    <w:p w14:paraId="5D5A8A86" w14:textId="77777777" w:rsidR="00B34953" w:rsidRPr="00EA57A6" w:rsidRDefault="000766CF" w:rsidP="00AF017B">
      <w:pPr>
        <w:pStyle w:val="FirstParagraph"/>
      </w:pPr>
      <w:r w:rsidRPr="00EA57A6">
        <w:t>Definition: A principle commonly agreed to by experts in the conduct and use of an evaluation for the measure of the value or quality of an evaluation (e.g., accuracy, feasibility, propriety, utility).</w:t>
      </w:r>
    </w:p>
    <w:p w14:paraId="75810D72" w14:textId="77777777" w:rsidR="00B34953" w:rsidRPr="00EA57A6" w:rsidRDefault="00283C3C">
      <w:pPr>
        <w:pStyle w:val="a0"/>
      </w:pPr>
      <w:hyperlink r:id="rId357">
        <w:r w:rsidR="000766CF" w:rsidRPr="00EA57A6">
          <w:rPr>
            <w:rStyle w:val="af"/>
            <w:color w:val="auto"/>
          </w:rPr>
          <w:t>Source</w:t>
        </w:r>
      </w:hyperlink>
    </w:p>
    <w:p w14:paraId="72EDB54A" w14:textId="77777777" w:rsidR="00B34953" w:rsidRPr="00EA57A6" w:rsidRDefault="000766CF">
      <w:pPr>
        <w:pStyle w:val="1"/>
      </w:pPr>
      <w:bookmarkStart w:id="738" w:name="standard-deviation"/>
      <w:bookmarkStart w:id="739" w:name="_Toc173408898"/>
      <w:bookmarkEnd w:id="736"/>
      <w:r w:rsidRPr="00EA57A6">
        <w:t>Standard deviation</w:t>
      </w:r>
      <w:bookmarkEnd w:id="739"/>
    </w:p>
    <w:p w14:paraId="2450C0DC" w14:textId="77777777" w:rsidR="00B34953" w:rsidRPr="00EA57A6" w:rsidRDefault="000766CF" w:rsidP="00AF017B">
      <w:pPr>
        <w:pStyle w:val="FirstParagraph"/>
      </w:pPr>
      <w:r w:rsidRPr="00EA57A6">
        <w:t>Definition: The standard deviation of a set of numerical measurements (on an “interval scale”). It indicates how closely individual measurements cluster around the mean.</w:t>
      </w:r>
    </w:p>
    <w:p w14:paraId="49037DD4" w14:textId="77777777" w:rsidR="00B34953" w:rsidRPr="00EA57A6" w:rsidRDefault="00283C3C">
      <w:pPr>
        <w:pStyle w:val="a0"/>
      </w:pPr>
      <w:hyperlink r:id="rId358">
        <w:r w:rsidR="000766CF" w:rsidRPr="00EA57A6">
          <w:rPr>
            <w:rStyle w:val="af"/>
            <w:color w:val="auto"/>
          </w:rPr>
          <w:t>Source</w:t>
        </w:r>
      </w:hyperlink>
    </w:p>
    <w:p w14:paraId="25FF19EA" w14:textId="77777777" w:rsidR="00B34953" w:rsidRPr="00EA57A6" w:rsidRDefault="000766CF">
      <w:pPr>
        <w:pStyle w:val="1"/>
      </w:pPr>
      <w:bookmarkStart w:id="740" w:name="standardized-format-interview"/>
      <w:bookmarkStart w:id="741" w:name="_Toc173408899"/>
      <w:bookmarkEnd w:id="738"/>
      <w:r w:rsidRPr="00EA57A6">
        <w:t>Standardized format interview</w:t>
      </w:r>
      <w:bookmarkEnd w:id="741"/>
    </w:p>
    <w:p w14:paraId="4691EF10" w14:textId="77777777" w:rsidR="00B34953" w:rsidRPr="00EA57A6" w:rsidRDefault="000766CF" w:rsidP="00AF017B">
      <w:pPr>
        <w:pStyle w:val="FirstParagraph"/>
      </w:pPr>
      <w:r w:rsidRPr="00EA57A6">
        <w:t>Definition: An interviewing technique that uses open-ended and closed‑ended interview questions written out before the interview in exactly the way they are asked later.</w:t>
      </w:r>
    </w:p>
    <w:p w14:paraId="678D1679" w14:textId="77777777" w:rsidR="00B34953" w:rsidRPr="00EA57A6" w:rsidRDefault="00283C3C">
      <w:pPr>
        <w:pStyle w:val="a0"/>
      </w:pPr>
      <w:hyperlink r:id="rId359">
        <w:r w:rsidR="000766CF" w:rsidRPr="00EA57A6">
          <w:rPr>
            <w:rStyle w:val="af"/>
            <w:color w:val="auto"/>
          </w:rPr>
          <w:t>Source</w:t>
        </w:r>
      </w:hyperlink>
    </w:p>
    <w:p w14:paraId="2AA3FBBF" w14:textId="77777777" w:rsidR="00B34953" w:rsidRPr="00EA57A6" w:rsidRDefault="000766CF">
      <w:pPr>
        <w:pStyle w:val="1"/>
      </w:pPr>
      <w:bookmarkStart w:id="742" w:name="Xde58b2bbaa3095be724e3a551ce5f598c973b96"/>
      <w:bookmarkStart w:id="743" w:name="_Toc173408900"/>
      <w:bookmarkEnd w:id="740"/>
      <w:r w:rsidRPr="00EA57A6">
        <w:t>Standards for Educational Evaluation (JCSEE)</w:t>
      </w:r>
      <w:bookmarkEnd w:id="743"/>
    </w:p>
    <w:p w14:paraId="6FFD956B" w14:textId="77777777" w:rsidR="00B34953" w:rsidRPr="00EA57A6" w:rsidRDefault="000766CF" w:rsidP="00AF017B">
      <w:pPr>
        <w:pStyle w:val="FirstParagraph"/>
      </w:pPr>
      <w:r w:rsidRPr="00EA57A6">
        <w:t>Definition: A set of standards developed by the Joint Committee on Standards for Educational Evaluation to guide the evaluation process and ensure quality.</w:t>
      </w:r>
    </w:p>
    <w:p w14:paraId="6E5A0B33" w14:textId="77777777" w:rsidR="00B34953" w:rsidRPr="00EA57A6" w:rsidRDefault="000766CF">
      <w:pPr>
        <w:pStyle w:val="a0"/>
      </w:pPr>
      <w:r w:rsidRPr="00EA57A6">
        <w:t>Interpretation: Provides a comprehensive framework for conducting evaluations that are ethical, useful, feasible, and accurate.</w:t>
      </w:r>
    </w:p>
    <w:p w14:paraId="0F6CA1EF" w14:textId="77777777" w:rsidR="00B34953" w:rsidRPr="00EA57A6" w:rsidRDefault="00283C3C">
      <w:pPr>
        <w:pStyle w:val="a0"/>
      </w:pPr>
      <w:hyperlink r:id="rId360">
        <w:r w:rsidR="000766CF" w:rsidRPr="00EA57A6">
          <w:rPr>
            <w:rStyle w:val="af"/>
            <w:color w:val="auto"/>
          </w:rPr>
          <w:t>Source</w:t>
        </w:r>
      </w:hyperlink>
    </w:p>
    <w:p w14:paraId="558D11C8" w14:textId="77777777" w:rsidR="00B34953" w:rsidRPr="00EA57A6" w:rsidRDefault="000766CF">
      <w:pPr>
        <w:pStyle w:val="1"/>
      </w:pPr>
      <w:bookmarkStart w:id="744" w:name="statistical-analysis"/>
      <w:bookmarkStart w:id="745" w:name="_Toc173408901"/>
      <w:bookmarkEnd w:id="742"/>
      <w:r w:rsidRPr="00EA57A6">
        <w:t>Statistical analysis</w:t>
      </w:r>
      <w:bookmarkEnd w:id="745"/>
    </w:p>
    <w:p w14:paraId="1FF01C32" w14:textId="77777777" w:rsidR="00B34953" w:rsidRPr="00EA57A6" w:rsidRDefault="000766CF" w:rsidP="00AF017B">
      <w:pPr>
        <w:pStyle w:val="FirstParagraph"/>
      </w:pPr>
      <w:r w:rsidRPr="00EA57A6">
        <w:t>Definition: The manipulation of numerical or categorical data to predict phenomena, to draw conclusions about relationships among variables or to generalize results.</w:t>
      </w:r>
    </w:p>
    <w:p w14:paraId="59766B47" w14:textId="77777777" w:rsidR="00B34953" w:rsidRPr="00EA57A6" w:rsidRDefault="00283C3C">
      <w:pPr>
        <w:pStyle w:val="a0"/>
      </w:pPr>
      <w:hyperlink r:id="rId361">
        <w:r w:rsidR="000766CF" w:rsidRPr="00EA57A6">
          <w:rPr>
            <w:rStyle w:val="af"/>
            <w:color w:val="auto"/>
          </w:rPr>
          <w:t>Source</w:t>
        </w:r>
      </w:hyperlink>
    </w:p>
    <w:p w14:paraId="2EFE56B7" w14:textId="77777777" w:rsidR="00B34953" w:rsidRPr="00EA57A6" w:rsidRDefault="000766CF">
      <w:pPr>
        <w:pStyle w:val="1"/>
      </w:pPr>
      <w:bookmarkStart w:id="746" w:name="statistical-model"/>
      <w:bookmarkStart w:id="747" w:name="_Toc173408902"/>
      <w:bookmarkEnd w:id="744"/>
      <w:r w:rsidRPr="00EA57A6">
        <w:t>Statistical model</w:t>
      </w:r>
      <w:bookmarkEnd w:id="747"/>
    </w:p>
    <w:p w14:paraId="6E516EBD" w14:textId="77777777" w:rsidR="00B34953" w:rsidRPr="00EA57A6" w:rsidRDefault="000766CF" w:rsidP="00AF017B">
      <w:pPr>
        <w:pStyle w:val="FirstParagraph"/>
      </w:pPr>
      <w:r w:rsidRPr="00EA57A6">
        <w:t>Definition: A model that is normally based on previous research and permits transformation of a specific impact measure into another specific impact measure, one specific impact measure into a range of other impact measures, or a range of impact measures into a range of other impact measures.</w:t>
      </w:r>
    </w:p>
    <w:p w14:paraId="451234B5" w14:textId="77777777" w:rsidR="00B34953" w:rsidRPr="00EA57A6" w:rsidRDefault="00283C3C">
      <w:pPr>
        <w:pStyle w:val="a0"/>
      </w:pPr>
      <w:hyperlink r:id="rId362">
        <w:r w:rsidR="000766CF" w:rsidRPr="00EA57A6">
          <w:rPr>
            <w:rStyle w:val="af"/>
            <w:color w:val="auto"/>
          </w:rPr>
          <w:t>Source</w:t>
        </w:r>
      </w:hyperlink>
    </w:p>
    <w:p w14:paraId="667CDAE5" w14:textId="77777777" w:rsidR="00B34953" w:rsidRPr="00EA57A6" w:rsidRDefault="000766CF">
      <w:pPr>
        <w:pStyle w:val="1"/>
      </w:pPr>
      <w:bookmarkStart w:id="748" w:name="statistically-significant-effects"/>
      <w:bookmarkStart w:id="749" w:name="_Toc173408903"/>
      <w:bookmarkEnd w:id="746"/>
      <w:r w:rsidRPr="00EA57A6">
        <w:t>Statistically significant effects</w:t>
      </w:r>
      <w:bookmarkEnd w:id="749"/>
    </w:p>
    <w:p w14:paraId="5EE6668B" w14:textId="77777777" w:rsidR="00B34953" w:rsidRPr="00EA57A6" w:rsidRDefault="000766CF" w:rsidP="00AF017B">
      <w:pPr>
        <w:pStyle w:val="FirstParagraph"/>
      </w:pPr>
      <w:r w:rsidRPr="00EA57A6">
        <w:t>Definition: Effects that are observed and are unlikely to result solely from chance variation. These can be assessed through the use of statistical tests.</w:t>
      </w:r>
    </w:p>
    <w:p w14:paraId="47F8DD27" w14:textId="77777777" w:rsidR="00B34953" w:rsidRPr="00EA57A6" w:rsidRDefault="00283C3C">
      <w:pPr>
        <w:pStyle w:val="a0"/>
      </w:pPr>
      <w:hyperlink r:id="rId363">
        <w:r w:rsidR="000766CF" w:rsidRPr="00EA57A6">
          <w:rPr>
            <w:rStyle w:val="af"/>
            <w:color w:val="auto"/>
          </w:rPr>
          <w:t>Source</w:t>
        </w:r>
      </w:hyperlink>
    </w:p>
    <w:p w14:paraId="31490845" w14:textId="77777777" w:rsidR="00B34953" w:rsidRPr="00EA57A6" w:rsidRDefault="000766CF">
      <w:pPr>
        <w:pStyle w:val="1"/>
      </w:pPr>
      <w:bookmarkStart w:id="750" w:name="stewardship-theory"/>
      <w:bookmarkStart w:id="751" w:name="_Toc173408904"/>
      <w:bookmarkEnd w:id="748"/>
      <w:r w:rsidRPr="00EA57A6">
        <w:t>Stewardship Theory</w:t>
      </w:r>
      <w:bookmarkEnd w:id="751"/>
    </w:p>
    <w:p w14:paraId="59CF1682" w14:textId="77777777" w:rsidR="00B34953" w:rsidRPr="00EA57A6" w:rsidRDefault="000766CF" w:rsidP="00AF017B">
      <w:pPr>
        <w:pStyle w:val="FirstParagraph"/>
      </w:pPr>
      <w:r w:rsidRPr="00EA57A6">
        <w:t>Definition: A theory that posits that agents (nonprofits) are motivated to act in the best interest of principals (funders) due to intrinsic motivations and shared goals.</w:t>
      </w:r>
    </w:p>
    <w:p w14:paraId="789F5217" w14:textId="77777777" w:rsidR="00B34953" w:rsidRPr="00EA57A6" w:rsidRDefault="000766CF">
      <w:pPr>
        <w:pStyle w:val="a0"/>
      </w:pPr>
      <w:r w:rsidRPr="00EA57A6">
        <w:t>Interpretation: Suggests that trust and collaboration between nonprofits and funders can lead to better outcomes and higher quality services.</w:t>
      </w:r>
    </w:p>
    <w:p w14:paraId="131D2688" w14:textId="77777777" w:rsidR="00B34953" w:rsidRPr="00EA57A6" w:rsidRDefault="00283C3C">
      <w:pPr>
        <w:pStyle w:val="a0"/>
      </w:pPr>
      <w:hyperlink r:id="rId364">
        <w:r w:rsidR="000766CF" w:rsidRPr="00EA57A6">
          <w:rPr>
            <w:rStyle w:val="af"/>
            <w:color w:val="auto"/>
          </w:rPr>
          <w:t>Source</w:t>
        </w:r>
      </w:hyperlink>
    </w:p>
    <w:p w14:paraId="605BF1B7" w14:textId="77777777" w:rsidR="00B34953" w:rsidRPr="00EA57A6" w:rsidRDefault="000766CF">
      <w:pPr>
        <w:pStyle w:val="1"/>
      </w:pPr>
      <w:bookmarkStart w:id="752" w:name="stratified-sampling"/>
      <w:bookmarkStart w:id="753" w:name="_Toc173408905"/>
      <w:bookmarkEnd w:id="750"/>
      <w:r w:rsidRPr="00EA57A6">
        <w:t>Stratified sampling</w:t>
      </w:r>
      <w:bookmarkEnd w:id="753"/>
    </w:p>
    <w:p w14:paraId="4254F02B" w14:textId="77777777" w:rsidR="00B34953" w:rsidRPr="00EA57A6" w:rsidRDefault="000766CF" w:rsidP="00AF017B">
      <w:pPr>
        <w:pStyle w:val="FirstParagraph"/>
      </w:pPr>
      <w:r w:rsidRPr="00EA57A6">
        <w:t>Definition: A probability sampling technique that divides a population into relatively homogeneous layers called strata, and selects appropriate samples independently in each of those layers.</w:t>
      </w:r>
    </w:p>
    <w:p w14:paraId="4F8E70AB" w14:textId="77777777" w:rsidR="00B34953" w:rsidRPr="00EA57A6" w:rsidRDefault="00283C3C">
      <w:pPr>
        <w:pStyle w:val="a0"/>
      </w:pPr>
      <w:hyperlink r:id="rId365">
        <w:r w:rsidR="000766CF" w:rsidRPr="00EA57A6">
          <w:rPr>
            <w:rStyle w:val="af"/>
            <w:color w:val="auto"/>
          </w:rPr>
          <w:t>Source</w:t>
        </w:r>
      </w:hyperlink>
    </w:p>
    <w:p w14:paraId="2685422A" w14:textId="77777777" w:rsidR="00B34953" w:rsidRPr="00EA57A6" w:rsidRDefault="000766CF">
      <w:pPr>
        <w:pStyle w:val="1"/>
      </w:pPr>
      <w:bookmarkStart w:id="754" w:name="strengths-based-approach"/>
      <w:bookmarkStart w:id="755" w:name="_Toc173408906"/>
      <w:bookmarkEnd w:id="752"/>
      <w:r w:rsidRPr="00EA57A6">
        <w:t>Strengths-Based Approach</w:t>
      </w:r>
      <w:bookmarkEnd w:id="755"/>
    </w:p>
    <w:p w14:paraId="61480A44" w14:textId="77777777" w:rsidR="00B34953" w:rsidRPr="00EA57A6" w:rsidRDefault="000766CF" w:rsidP="00AF017B">
      <w:pPr>
        <w:pStyle w:val="FirstParagraph"/>
      </w:pPr>
      <w:r w:rsidRPr="00EA57A6">
        <w:t>Definition: An approach that focuses on identifying and leveraging the strengths and assets of individuals and communities rather than their deficits.</w:t>
      </w:r>
    </w:p>
    <w:p w14:paraId="23BEB7B5" w14:textId="77777777" w:rsidR="00B34953" w:rsidRPr="00EA57A6" w:rsidRDefault="000766CF">
      <w:pPr>
        <w:pStyle w:val="a0"/>
      </w:pPr>
      <w:r w:rsidRPr="00EA57A6">
        <w:t>Interpretation: Promotes positive outcomes by building on existing capabilities and resources, fostering resilience and empowerment.</w:t>
      </w:r>
    </w:p>
    <w:p w14:paraId="669A6EE5" w14:textId="77777777" w:rsidR="00B34953" w:rsidRPr="00EA57A6" w:rsidRDefault="00283C3C">
      <w:pPr>
        <w:pStyle w:val="a0"/>
      </w:pPr>
      <w:hyperlink r:id="rId366">
        <w:r w:rsidR="000766CF" w:rsidRPr="00EA57A6">
          <w:rPr>
            <w:rStyle w:val="af"/>
            <w:color w:val="auto"/>
          </w:rPr>
          <w:t>Source</w:t>
        </w:r>
      </w:hyperlink>
    </w:p>
    <w:p w14:paraId="4D9D46B8" w14:textId="77777777" w:rsidR="00B34953" w:rsidRPr="00EA57A6" w:rsidRDefault="000766CF">
      <w:pPr>
        <w:pStyle w:val="1"/>
      </w:pPr>
      <w:bookmarkStart w:id="756" w:name="structural-soundness"/>
      <w:bookmarkStart w:id="757" w:name="_Toc173408907"/>
      <w:bookmarkEnd w:id="754"/>
      <w:r w:rsidRPr="00EA57A6">
        <w:t>Structural Soundness</w:t>
      </w:r>
      <w:bookmarkEnd w:id="757"/>
    </w:p>
    <w:p w14:paraId="25AEE087" w14:textId="77777777" w:rsidR="00B34953" w:rsidRPr="00EA57A6" w:rsidRDefault="000766CF" w:rsidP="00AF017B">
      <w:pPr>
        <w:pStyle w:val="FirstParagraph"/>
      </w:pPr>
      <w:r w:rsidRPr="00EA57A6">
        <w:t>Definition: The extent to which a ToC is logically coherent, with clearly defined results and assumptions that follow a plausible sequence.</w:t>
      </w:r>
    </w:p>
    <w:p w14:paraId="40E87329" w14:textId="77777777" w:rsidR="00B34953" w:rsidRPr="00EA57A6" w:rsidRDefault="000766CF">
      <w:pPr>
        <w:pStyle w:val="a0"/>
      </w:pPr>
      <w:r w:rsidRPr="00EA57A6">
        <w:t>Interpretation: Ensures the ToC is well-organized and credible, supporting a solid intervention design.</w:t>
      </w:r>
    </w:p>
    <w:p w14:paraId="3096B6C0" w14:textId="77777777" w:rsidR="00B34953" w:rsidRPr="00EA57A6" w:rsidRDefault="00283C3C">
      <w:pPr>
        <w:pStyle w:val="a0"/>
      </w:pPr>
      <w:hyperlink r:id="rId367">
        <w:r w:rsidR="000766CF" w:rsidRPr="00EA57A6">
          <w:rPr>
            <w:rStyle w:val="af"/>
            <w:color w:val="auto"/>
          </w:rPr>
          <w:t>Source</w:t>
        </w:r>
      </w:hyperlink>
    </w:p>
    <w:p w14:paraId="20EDA8D6" w14:textId="77777777" w:rsidR="00B34953" w:rsidRPr="00EA57A6" w:rsidRDefault="000766CF">
      <w:pPr>
        <w:pStyle w:val="1"/>
      </w:pPr>
      <w:bookmarkStart w:id="758" w:name="subjective-data"/>
      <w:bookmarkStart w:id="759" w:name="_Toc173408908"/>
      <w:bookmarkEnd w:id="756"/>
      <w:r w:rsidRPr="00EA57A6">
        <w:t>Subjective data</w:t>
      </w:r>
      <w:bookmarkEnd w:id="759"/>
    </w:p>
    <w:p w14:paraId="5872DF59" w14:textId="77777777" w:rsidR="00B34953" w:rsidRPr="00EA57A6" w:rsidRDefault="000766CF" w:rsidP="00AF017B">
      <w:pPr>
        <w:pStyle w:val="FirstParagraph"/>
      </w:pPr>
      <w:r w:rsidRPr="00EA57A6">
        <w:t>Definition: Observations that involve personal feelings, attitudes, and perceptions. Subjective data can be measured quantitatively or qualitatively.</w:t>
      </w:r>
    </w:p>
    <w:p w14:paraId="49EF4FB8" w14:textId="77777777" w:rsidR="00B34953" w:rsidRPr="00EA57A6" w:rsidRDefault="00283C3C">
      <w:pPr>
        <w:pStyle w:val="a0"/>
      </w:pPr>
      <w:hyperlink r:id="rId368">
        <w:r w:rsidR="000766CF" w:rsidRPr="00EA57A6">
          <w:rPr>
            <w:rStyle w:val="af"/>
            <w:color w:val="auto"/>
          </w:rPr>
          <w:t>Source</w:t>
        </w:r>
      </w:hyperlink>
    </w:p>
    <w:p w14:paraId="7CD21F61" w14:textId="77777777" w:rsidR="00B34953" w:rsidRPr="00EA57A6" w:rsidRDefault="000766CF">
      <w:pPr>
        <w:pStyle w:val="1"/>
      </w:pPr>
      <w:bookmarkStart w:id="760" w:name="summative-evaluation"/>
      <w:bookmarkStart w:id="761" w:name="_Toc173408909"/>
      <w:bookmarkEnd w:id="758"/>
      <w:r w:rsidRPr="00EA57A6">
        <w:t>Summative evaluation</w:t>
      </w:r>
      <w:bookmarkEnd w:id="761"/>
    </w:p>
    <w:p w14:paraId="240ACEC4" w14:textId="77777777" w:rsidR="00B34953" w:rsidRPr="00EA57A6" w:rsidRDefault="000766CF" w:rsidP="00AF017B">
      <w:pPr>
        <w:pStyle w:val="FirstParagraph"/>
      </w:pPr>
      <w:r w:rsidRPr="00EA57A6">
        <w:t>Definition: A type of evaluation exploring the learner outcomes or achievements as a result of participation in the intervention. Summative evaluation is conducted to help the educator document the participant outcomes associated with or attributed to financial education programs. Summative evaluation provides data to understand whether or not a program is effective in promoting learning about financial education concepts, including the actual and perceived benefits associated with services.</w:t>
      </w:r>
    </w:p>
    <w:p w14:paraId="4DAAF8DD" w14:textId="77777777" w:rsidR="00B34953" w:rsidRPr="00EA57A6" w:rsidRDefault="00283C3C">
      <w:pPr>
        <w:pStyle w:val="a0"/>
      </w:pPr>
      <w:hyperlink r:id="rId369">
        <w:r w:rsidR="000766CF" w:rsidRPr="00EA57A6">
          <w:rPr>
            <w:rStyle w:val="af"/>
            <w:color w:val="auto"/>
          </w:rPr>
          <w:t>Source</w:t>
        </w:r>
      </w:hyperlink>
    </w:p>
    <w:p w14:paraId="331A10F3" w14:textId="77777777" w:rsidR="00B34953" w:rsidRPr="00EA57A6" w:rsidRDefault="000766CF">
      <w:pPr>
        <w:pStyle w:val="1"/>
      </w:pPr>
      <w:bookmarkStart w:id="762" w:name="summative-metaevaluation"/>
      <w:bookmarkStart w:id="763" w:name="_Toc173408910"/>
      <w:bookmarkEnd w:id="760"/>
      <w:r w:rsidRPr="00EA57A6">
        <w:t>Summative Metaevaluation</w:t>
      </w:r>
      <w:bookmarkEnd w:id="763"/>
    </w:p>
    <w:p w14:paraId="0A090BE1" w14:textId="77777777" w:rsidR="00B34953" w:rsidRPr="00EA57A6" w:rsidRDefault="000766CF" w:rsidP="00AF017B">
      <w:pPr>
        <w:pStyle w:val="FirstParagraph"/>
      </w:pPr>
      <w:r w:rsidRPr="00EA57A6">
        <w:t>Definition: A metaevaluation conducted after the completion of the evaluation to assess its overall quality and effectiveness.</w:t>
      </w:r>
    </w:p>
    <w:p w14:paraId="181962CD" w14:textId="77777777" w:rsidR="00B34953" w:rsidRPr="00EA57A6" w:rsidRDefault="000766CF">
      <w:pPr>
        <w:pStyle w:val="a0"/>
      </w:pPr>
      <w:r w:rsidRPr="00EA57A6">
        <w:t>Interpretation: Provides a final assessment that can inform future evaluations and enhance accountability.</w:t>
      </w:r>
    </w:p>
    <w:p w14:paraId="20EFFE75" w14:textId="77777777" w:rsidR="00B34953" w:rsidRPr="00EA57A6" w:rsidRDefault="00283C3C">
      <w:pPr>
        <w:pStyle w:val="a0"/>
      </w:pPr>
      <w:hyperlink r:id="rId370">
        <w:r w:rsidR="000766CF" w:rsidRPr="00EA57A6">
          <w:rPr>
            <w:rStyle w:val="af"/>
            <w:color w:val="auto"/>
          </w:rPr>
          <w:t>Source</w:t>
        </w:r>
      </w:hyperlink>
    </w:p>
    <w:p w14:paraId="320199E2" w14:textId="77777777" w:rsidR="00B34953" w:rsidRPr="00EA57A6" w:rsidRDefault="000766CF">
      <w:pPr>
        <w:pStyle w:val="1"/>
      </w:pPr>
      <w:bookmarkStart w:id="764" w:name="surveys"/>
      <w:bookmarkStart w:id="765" w:name="_Toc173408911"/>
      <w:bookmarkEnd w:id="762"/>
      <w:r w:rsidRPr="00EA57A6">
        <w:t>Surveys</w:t>
      </w:r>
      <w:bookmarkEnd w:id="765"/>
    </w:p>
    <w:p w14:paraId="0279429B" w14:textId="77777777" w:rsidR="00B34953" w:rsidRPr="00EA57A6" w:rsidRDefault="000766CF" w:rsidP="00AF017B">
      <w:pPr>
        <w:pStyle w:val="FirstParagraph"/>
      </w:pPr>
      <w:r w:rsidRPr="00EA57A6">
        <w:t>Definition: A data collection method that involves a planned effort to collect needed data from a sample (or a complete census) of the relevant population. The relevant population consists of people or entities affected by the program (or of similar people or entities).</w:t>
      </w:r>
    </w:p>
    <w:p w14:paraId="00FCDD13" w14:textId="77777777" w:rsidR="00B34953" w:rsidRPr="00EA57A6" w:rsidRDefault="00283C3C">
      <w:pPr>
        <w:pStyle w:val="a0"/>
      </w:pPr>
      <w:hyperlink r:id="rId371">
        <w:r w:rsidR="000766CF" w:rsidRPr="00EA57A6">
          <w:rPr>
            <w:rStyle w:val="af"/>
            <w:color w:val="auto"/>
          </w:rPr>
          <w:t>Source</w:t>
        </w:r>
      </w:hyperlink>
    </w:p>
    <w:p w14:paraId="7FB9CE2F" w14:textId="77777777" w:rsidR="00B34953" w:rsidRPr="00EA57A6" w:rsidRDefault="000766CF">
      <w:pPr>
        <w:pStyle w:val="1"/>
      </w:pPr>
      <w:bookmarkStart w:id="766" w:name="sustainability"/>
      <w:bookmarkStart w:id="767" w:name="_Toc173408912"/>
      <w:bookmarkEnd w:id="764"/>
      <w:r w:rsidRPr="00EA57A6">
        <w:t>Sustainability</w:t>
      </w:r>
      <w:bookmarkEnd w:id="767"/>
    </w:p>
    <w:p w14:paraId="1627DF53" w14:textId="77777777" w:rsidR="00B34953" w:rsidRPr="00EA57A6" w:rsidRDefault="000766CF" w:rsidP="00AF017B">
      <w:pPr>
        <w:pStyle w:val="FirstParagraph"/>
      </w:pPr>
      <w:r w:rsidRPr="00EA57A6">
        <w:t>Definition: The ability of a program to maintain its operations and outcomes over the long term.</w:t>
      </w:r>
    </w:p>
    <w:p w14:paraId="12AF3C5C" w14:textId="77777777" w:rsidR="00B34953" w:rsidRPr="00EA57A6" w:rsidRDefault="000766CF">
      <w:pPr>
        <w:pStyle w:val="a0"/>
      </w:pPr>
      <w:r w:rsidRPr="00EA57A6">
        <w:t>Interpretation: Indicates the long-term viability and impact of a program beyond initial funding or support.</w:t>
      </w:r>
    </w:p>
    <w:p w14:paraId="67AB5AA7" w14:textId="77777777" w:rsidR="00B34953" w:rsidRPr="00EA57A6" w:rsidRDefault="00283C3C">
      <w:pPr>
        <w:pStyle w:val="a0"/>
      </w:pPr>
      <w:hyperlink r:id="rId372">
        <w:r w:rsidR="000766CF" w:rsidRPr="00EA57A6">
          <w:rPr>
            <w:rStyle w:val="af"/>
            <w:color w:val="auto"/>
          </w:rPr>
          <w:t>Source</w:t>
        </w:r>
      </w:hyperlink>
    </w:p>
    <w:p w14:paraId="33C1B294" w14:textId="77777777" w:rsidR="00B34953" w:rsidRPr="00EA57A6" w:rsidRDefault="000766CF">
      <w:pPr>
        <w:pStyle w:val="1"/>
      </w:pPr>
      <w:bookmarkStart w:id="768" w:name="systematic-observation"/>
      <w:bookmarkStart w:id="769" w:name="_Toc173408913"/>
      <w:bookmarkEnd w:id="766"/>
      <w:r w:rsidRPr="00EA57A6">
        <w:t>Systematic Observation</w:t>
      </w:r>
      <w:bookmarkEnd w:id="769"/>
    </w:p>
    <w:p w14:paraId="28EC9F8C" w14:textId="77777777" w:rsidR="00B34953" w:rsidRPr="00EA57A6" w:rsidRDefault="000766CF" w:rsidP="00AF017B">
      <w:pPr>
        <w:pStyle w:val="FirstParagraph"/>
      </w:pPr>
      <w:r w:rsidRPr="00EA57A6">
        <w:t>Definition: A method of data collection that involves observing and recording behavior in a structured and consistent manner.</w:t>
      </w:r>
    </w:p>
    <w:p w14:paraId="18B19827" w14:textId="77777777" w:rsidR="00B34953" w:rsidRPr="00EA57A6" w:rsidRDefault="000766CF">
      <w:pPr>
        <w:pStyle w:val="a0"/>
      </w:pPr>
      <w:r w:rsidRPr="00EA57A6">
        <w:t>Interpretation: Ensures reliable and valid data on participants’ behavior and interactions during the program.</w:t>
      </w:r>
    </w:p>
    <w:p w14:paraId="7026BEEC" w14:textId="77777777" w:rsidR="00B34953" w:rsidRPr="00EA57A6" w:rsidRDefault="00283C3C">
      <w:pPr>
        <w:pStyle w:val="a0"/>
      </w:pPr>
      <w:hyperlink r:id="rId373">
        <w:r w:rsidR="000766CF" w:rsidRPr="00EA57A6">
          <w:rPr>
            <w:rStyle w:val="af"/>
            <w:color w:val="auto"/>
          </w:rPr>
          <w:t>Source</w:t>
        </w:r>
      </w:hyperlink>
    </w:p>
    <w:p w14:paraId="19774AC3" w14:textId="77777777" w:rsidR="00B34953" w:rsidRPr="00EA57A6" w:rsidRDefault="000766CF">
      <w:pPr>
        <w:pStyle w:val="1"/>
      </w:pPr>
      <w:bookmarkStart w:id="770" w:name="systemsnetworking-considerations"/>
      <w:bookmarkStart w:id="771" w:name="_Toc173408914"/>
      <w:bookmarkEnd w:id="768"/>
      <w:r w:rsidRPr="00EA57A6">
        <w:t>Systems/Networking Considerations</w:t>
      </w:r>
      <w:bookmarkEnd w:id="771"/>
    </w:p>
    <w:p w14:paraId="107BEB64" w14:textId="77777777" w:rsidR="00B34953" w:rsidRPr="00EA57A6" w:rsidRDefault="000766CF" w:rsidP="00AF017B">
      <w:pPr>
        <w:pStyle w:val="FirstParagraph"/>
      </w:pPr>
      <w:r w:rsidRPr="00EA57A6">
        <w:t>Definition: Evaluating a program’s impact on broader social systems and networks, including collaborations and policy implications.</w:t>
      </w:r>
    </w:p>
    <w:p w14:paraId="7D0218EA" w14:textId="77777777" w:rsidR="00B34953" w:rsidRPr="00EA57A6" w:rsidRDefault="000766CF">
      <w:pPr>
        <w:pStyle w:val="a0"/>
      </w:pPr>
      <w:r w:rsidRPr="00EA57A6">
        <w:t>Interpretation: Recognizes the interconnectedness of programs within larger systems and aims to understand and enhance these relationships.</w:t>
      </w:r>
    </w:p>
    <w:p w14:paraId="5482D50C" w14:textId="77777777" w:rsidR="00B34953" w:rsidRPr="00EA57A6" w:rsidRDefault="00283C3C">
      <w:pPr>
        <w:pStyle w:val="a0"/>
      </w:pPr>
      <w:hyperlink r:id="rId374">
        <w:r w:rsidR="000766CF" w:rsidRPr="00EA57A6">
          <w:rPr>
            <w:rStyle w:val="af"/>
            <w:color w:val="auto"/>
          </w:rPr>
          <w:t>Source</w:t>
        </w:r>
      </w:hyperlink>
    </w:p>
    <w:p w14:paraId="3A3419EE" w14:textId="77777777" w:rsidR="00B34953" w:rsidRPr="00EA57A6" w:rsidRDefault="000766CF">
      <w:pPr>
        <w:pStyle w:val="1"/>
      </w:pPr>
      <w:bookmarkStart w:id="772" w:name="technical-practice"/>
      <w:bookmarkStart w:id="773" w:name="_Toc173408915"/>
      <w:bookmarkEnd w:id="770"/>
      <w:r w:rsidRPr="00EA57A6">
        <w:t>Technical practice</w:t>
      </w:r>
      <w:bookmarkEnd w:id="773"/>
    </w:p>
    <w:p w14:paraId="7BD3A0DD" w14:textId="77777777" w:rsidR="00B34953" w:rsidRPr="00EA57A6" w:rsidRDefault="000766CF" w:rsidP="00AF017B">
      <w:pPr>
        <w:pStyle w:val="FirstParagraph"/>
      </w:pPr>
      <w:r w:rsidRPr="00EA57A6">
        <w:t>Definition: Technical practice competencies focus on the strategic, methodological and interpretive decisions required to conduct an evaluation. Clarifies the purpose and scope of the evaluation. Assesses program evaluability. Clarifies the program theory. Frames evaluation topics and questions. Develops evaluation designs. Uses appropriate evaluation methods. Identifies data requirements, sources, sampling and data collection tools. Collects, analyzes and interprets data using appropriate methods. Uses findings to answer evaluation questions and, where appropriate, to develop recommendations. Produces complete and balanced evaluation reporting to support decision-making and learning.</w:t>
      </w:r>
    </w:p>
    <w:p w14:paraId="00CF4396" w14:textId="77777777" w:rsidR="00B34953" w:rsidRPr="00EA57A6" w:rsidRDefault="00283C3C">
      <w:pPr>
        <w:pStyle w:val="a0"/>
      </w:pPr>
      <w:hyperlink r:id="rId375">
        <w:r w:rsidR="000766CF" w:rsidRPr="00EA57A6">
          <w:rPr>
            <w:rStyle w:val="af"/>
            <w:color w:val="auto"/>
          </w:rPr>
          <w:t>Source</w:t>
        </w:r>
      </w:hyperlink>
    </w:p>
    <w:p w14:paraId="2A608A5D" w14:textId="77777777" w:rsidR="00B34953" w:rsidRPr="00EA57A6" w:rsidRDefault="000766CF">
      <w:pPr>
        <w:pStyle w:val="1"/>
      </w:pPr>
      <w:bookmarkStart w:id="774" w:name="testing-bias"/>
      <w:bookmarkStart w:id="775" w:name="_Toc173408916"/>
      <w:bookmarkEnd w:id="772"/>
      <w:r w:rsidRPr="00EA57A6">
        <w:t>Testing bias</w:t>
      </w:r>
      <w:bookmarkEnd w:id="775"/>
    </w:p>
    <w:p w14:paraId="54A8E674" w14:textId="77777777" w:rsidR="00B34953" w:rsidRPr="00EA57A6" w:rsidRDefault="000766CF" w:rsidP="00AF017B">
      <w:pPr>
        <w:pStyle w:val="FirstParagraph"/>
      </w:pPr>
      <w:r w:rsidRPr="00EA57A6">
        <w:t>Definition: Changes observed in a quasi-experiment that may be the result of excessive familiarity with the measuring instrument. This is a potential threat to internal validity.</w:t>
      </w:r>
    </w:p>
    <w:p w14:paraId="6E9DDF38" w14:textId="77777777" w:rsidR="00B34953" w:rsidRPr="00EA57A6" w:rsidRDefault="00283C3C">
      <w:pPr>
        <w:pStyle w:val="a0"/>
      </w:pPr>
      <w:hyperlink r:id="rId376">
        <w:r w:rsidR="000766CF" w:rsidRPr="00EA57A6">
          <w:rPr>
            <w:rStyle w:val="af"/>
            <w:color w:val="auto"/>
          </w:rPr>
          <w:t>Source</w:t>
        </w:r>
      </w:hyperlink>
    </w:p>
    <w:p w14:paraId="39895F3B" w14:textId="77777777" w:rsidR="00B34953" w:rsidRPr="00EA57A6" w:rsidRDefault="000766CF">
      <w:pPr>
        <w:pStyle w:val="1"/>
      </w:pPr>
      <w:bookmarkStart w:id="776" w:name="the-keys-to-success"/>
      <w:bookmarkStart w:id="777" w:name="_Toc173408917"/>
      <w:bookmarkEnd w:id="774"/>
      <w:r w:rsidRPr="00EA57A6">
        <w:t>The Keys to Success</w:t>
      </w:r>
      <w:bookmarkEnd w:id="777"/>
    </w:p>
    <w:p w14:paraId="661725E2" w14:textId="77777777" w:rsidR="00B34953" w:rsidRPr="00EA57A6" w:rsidRDefault="000766CF" w:rsidP="00AF017B">
      <w:pPr>
        <w:pStyle w:val="FirstParagraph"/>
      </w:pPr>
      <w:r w:rsidRPr="00EA57A6">
        <w:t>Definition: To excel as an evaluator, you need to demonstrate you have thebackground, knowledge, skills and dispositions you need to achieve the standards that constitute sound evaluations.In other words, you need to have the right competencies.</w:t>
      </w:r>
    </w:p>
    <w:p w14:paraId="21154BEF" w14:textId="77777777" w:rsidR="00B34953" w:rsidRPr="00EA57A6" w:rsidRDefault="00283C3C">
      <w:pPr>
        <w:pStyle w:val="a0"/>
      </w:pPr>
      <w:hyperlink r:id="rId377">
        <w:r w:rsidR="000766CF" w:rsidRPr="00EA57A6">
          <w:rPr>
            <w:rStyle w:val="af"/>
            <w:color w:val="auto"/>
          </w:rPr>
          <w:t>Source</w:t>
        </w:r>
      </w:hyperlink>
    </w:p>
    <w:p w14:paraId="490EDAD4" w14:textId="77777777" w:rsidR="00B34953" w:rsidRPr="00EA57A6" w:rsidRDefault="000766CF">
      <w:pPr>
        <w:pStyle w:val="1"/>
      </w:pPr>
      <w:bookmarkStart w:id="778" w:name="thematic-analysis"/>
      <w:bookmarkStart w:id="779" w:name="_Toc173408918"/>
      <w:bookmarkEnd w:id="776"/>
      <w:r w:rsidRPr="00EA57A6">
        <w:t>Thematic Analysis</w:t>
      </w:r>
      <w:bookmarkEnd w:id="779"/>
    </w:p>
    <w:p w14:paraId="59EDCA09" w14:textId="77777777" w:rsidR="00B34953" w:rsidRPr="00EA57A6" w:rsidRDefault="000766CF" w:rsidP="00AF017B">
      <w:pPr>
        <w:pStyle w:val="FirstParagraph"/>
      </w:pPr>
      <w:r w:rsidRPr="00EA57A6">
        <w:t>Definition: A method of analyzing qualitative data by identifying and interpreting patterns or themes within the data.</w:t>
      </w:r>
    </w:p>
    <w:p w14:paraId="126C9F01" w14:textId="77777777" w:rsidR="00B34953" w:rsidRPr="00EA57A6" w:rsidRDefault="000766CF">
      <w:pPr>
        <w:pStyle w:val="a0"/>
      </w:pPr>
      <w:r w:rsidRPr="00EA57A6">
        <w:t>Interpretation: Provides a detailed understanding of the underlying themes and patterns in qualitative data.</w:t>
      </w:r>
    </w:p>
    <w:p w14:paraId="6C1C93C5" w14:textId="77777777" w:rsidR="00B34953" w:rsidRPr="00EA57A6" w:rsidRDefault="000766CF">
      <w:pPr>
        <w:pStyle w:val="1"/>
      </w:pPr>
      <w:bookmarkStart w:id="780" w:name="theory-of-change"/>
      <w:bookmarkStart w:id="781" w:name="_Toc173408919"/>
      <w:bookmarkEnd w:id="778"/>
      <w:r w:rsidRPr="00EA57A6">
        <w:t>Theory of Change</w:t>
      </w:r>
      <w:bookmarkEnd w:id="781"/>
    </w:p>
    <w:p w14:paraId="1F5DE56E" w14:textId="77777777" w:rsidR="00B34953" w:rsidRPr="00EA57A6" w:rsidRDefault="000766CF" w:rsidP="00AF017B">
      <w:pPr>
        <w:pStyle w:val="FirstParagraph"/>
      </w:pPr>
      <w:r w:rsidRPr="00EA57A6">
        <w:t>Definition: A conceptual framework that outlines how and why a program is expected to achieve its goals.</w:t>
      </w:r>
    </w:p>
    <w:p w14:paraId="70375FFC" w14:textId="77777777" w:rsidR="00B34953" w:rsidRPr="00EA57A6" w:rsidRDefault="000766CF">
      <w:pPr>
        <w:pStyle w:val="a0"/>
      </w:pPr>
      <w:r w:rsidRPr="00EA57A6">
        <w:t>Interpretation: Clarifies the logical sequence of activities and outcomes needed to achieve desired changes.</w:t>
      </w:r>
    </w:p>
    <w:p w14:paraId="176A3B23" w14:textId="77777777" w:rsidR="00B34953" w:rsidRPr="00EA57A6" w:rsidRDefault="00283C3C">
      <w:pPr>
        <w:pStyle w:val="a0"/>
      </w:pPr>
      <w:hyperlink r:id="rId378">
        <w:r w:rsidR="000766CF" w:rsidRPr="00EA57A6">
          <w:rPr>
            <w:rStyle w:val="af"/>
            <w:color w:val="auto"/>
          </w:rPr>
          <w:t>Source</w:t>
        </w:r>
      </w:hyperlink>
    </w:p>
    <w:p w14:paraId="616B7977" w14:textId="77777777" w:rsidR="00B34953" w:rsidRPr="00EA57A6" w:rsidRDefault="000766CF">
      <w:pPr>
        <w:pStyle w:val="1"/>
      </w:pPr>
      <w:bookmarkStart w:id="782" w:name="theory-driven-evaluation"/>
      <w:bookmarkStart w:id="783" w:name="_Toc173408920"/>
      <w:bookmarkEnd w:id="780"/>
      <w:r w:rsidRPr="00EA57A6">
        <w:t>Theory-Driven Evaluation</w:t>
      </w:r>
      <w:bookmarkEnd w:id="783"/>
    </w:p>
    <w:p w14:paraId="731FBC91" w14:textId="77777777" w:rsidR="00B34953" w:rsidRPr="00EA57A6" w:rsidRDefault="000766CF" w:rsidP="00AF017B">
      <w:pPr>
        <w:pStyle w:val="FirstParagraph"/>
      </w:pPr>
      <w:r w:rsidRPr="00EA57A6">
        <w:t>Definition: An evaluation approach that uses theoretical frameworks to understand and assess how and why a program works.</w:t>
      </w:r>
    </w:p>
    <w:p w14:paraId="23920DEC" w14:textId="77777777" w:rsidR="00B34953" w:rsidRPr="00EA57A6" w:rsidRDefault="000766CF">
      <w:pPr>
        <w:pStyle w:val="a0"/>
      </w:pPr>
      <w:r w:rsidRPr="00EA57A6">
        <w:t>Interpretation: Combines theoretical insights with empirical data to provide a deeper understanding of program mechanisms and effectiveness.</w:t>
      </w:r>
    </w:p>
    <w:p w14:paraId="352CEB54" w14:textId="77777777" w:rsidR="00B34953" w:rsidRPr="00EA57A6" w:rsidRDefault="00283C3C">
      <w:pPr>
        <w:pStyle w:val="a0"/>
      </w:pPr>
      <w:hyperlink r:id="rId379">
        <w:r w:rsidR="000766CF" w:rsidRPr="00EA57A6">
          <w:rPr>
            <w:rStyle w:val="af"/>
            <w:color w:val="auto"/>
          </w:rPr>
          <w:t>Source</w:t>
        </w:r>
      </w:hyperlink>
    </w:p>
    <w:p w14:paraId="174CD221" w14:textId="77777777" w:rsidR="00B34953" w:rsidRPr="00EA57A6" w:rsidRDefault="000766CF">
      <w:pPr>
        <w:pStyle w:val="1"/>
      </w:pPr>
      <w:bookmarkStart w:id="784" w:name="Xc970265028ce0880d29857870dca3a139c314b6"/>
      <w:bookmarkStart w:id="785" w:name="_Toc173408921"/>
      <w:bookmarkEnd w:id="782"/>
      <w:r w:rsidRPr="00EA57A6">
        <w:t>Timely and Appropriate Communicating and Reporting</w:t>
      </w:r>
      <w:bookmarkEnd w:id="785"/>
    </w:p>
    <w:p w14:paraId="792602F1" w14:textId="77777777" w:rsidR="00B34953" w:rsidRPr="00EA57A6" w:rsidRDefault="000766CF" w:rsidP="00AF017B">
      <w:pPr>
        <w:pStyle w:val="FirstParagraph"/>
      </w:pPr>
      <w:r w:rsidRPr="00EA57A6">
        <w:t>Definition: Evaluations should attend to the continuing information needs of their multiple audiences.</w:t>
      </w:r>
    </w:p>
    <w:p w14:paraId="424BD847" w14:textId="77777777" w:rsidR="00B34953" w:rsidRPr="00EA57A6" w:rsidRDefault="00283C3C">
      <w:pPr>
        <w:pStyle w:val="a0"/>
      </w:pPr>
      <w:hyperlink r:id="rId380">
        <w:r w:rsidR="000766CF" w:rsidRPr="00EA57A6">
          <w:rPr>
            <w:rStyle w:val="af"/>
            <w:color w:val="auto"/>
          </w:rPr>
          <w:t>Source</w:t>
        </w:r>
      </w:hyperlink>
    </w:p>
    <w:p w14:paraId="72B4F807" w14:textId="77777777" w:rsidR="00B34953" w:rsidRPr="00EA57A6" w:rsidRDefault="000766CF">
      <w:pPr>
        <w:pStyle w:val="1"/>
      </w:pPr>
      <w:bookmarkStart w:id="786" w:name="tokenism"/>
      <w:bookmarkStart w:id="787" w:name="_Toc173408922"/>
      <w:bookmarkEnd w:id="784"/>
      <w:r w:rsidRPr="00EA57A6">
        <w:t>Tokenism</w:t>
      </w:r>
      <w:bookmarkEnd w:id="787"/>
    </w:p>
    <w:p w14:paraId="239C1563" w14:textId="77777777" w:rsidR="00B34953" w:rsidRPr="00EA57A6" w:rsidRDefault="000766CF" w:rsidP="00AF017B">
      <w:pPr>
        <w:pStyle w:val="FirstParagraph"/>
      </w:pPr>
      <w:r w:rsidRPr="00EA57A6">
        <w:t>Definition: Superficial or symbolic involvement of stakeholders, where their input has little real influence on the evaluation process or outcomes.</w:t>
      </w:r>
    </w:p>
    <w:p w14:paraId="35ED3FB9" w14:textId="77777777" w:rsidR="00B34953" w:rsidRPr="00EA57A6" w:rsidRDefault="000766CF">
      <w:pPr>
        <w:pStyle w:val="a0"/>
      </w:pPr>
      <w:r w:rsidRPr="00EA57A6">
        <w:t>Interpretation: Undermines the goals of participatory and collaborative approaches, highlighting the need for genuine engagement.</w:t>
      </w:r>
    </w:p>
    <w:p w14:paraId="69B25DFE" w14:textId="77777777" w:rsidR="00B34953" w:rsidRPr="00EA57A6" w:rsidRDefault="00283C3C">
      <w:pPr>
        <w:pStyle w:val="a0"/>
      </w:pPr>
      <w:hyperlink r:id="rId381">
        <w:r w:rsidR="000766CF" w:rsidRPr="00EA57A6">
          <w:rPr>
            <w:rStyle w:val="af"/>
            <w:color w:val="auto"/>
          </w:rPr>
          <w:t>Source</w:t>
        </w:r>
      </w:hyperlink>
    </w:p>
    <w:p w14:paraId="7ACCC58B" w14:textId="77777777" w:rsidR="00B34953" w:rsidRPr="00EA57A6" w:rsidRDefault="000766CF">
      <w:pPr>
        <w:pStyle w:val="1"/>
      </w:pPr>
      <w:bookmarkStart w:id="788" w:name="trade-offs"/>
      <w:bookmarkStart w:id="789" w:name="_Toc173408923"/>
      <w:bookmarkEnd w:id="786"/>
      <w:r w:rsidRPr="00EA57A6">
        <w:t>Trade-offs</w:t>
      </w:r>
      <w:bookmarkEnd w:id="789"/>
    </w:p>
    <w:p w14:paraId="1CC35165" w14:textId="77777777" w:rsidR="00B34953" w:rsidRPr="00EA57A6" w:rsidRDefault="000766CF" w:rsidP="00AF017B">
      <w:pPr>
        <w:pStyle w:val="FirstParagraph"/>
      </w:pPr>
      <w:r w:rsidRPr="00EA57A6">
        <w:t>Definition: Compromises made during the evaluation process when all desired elements cannot be achieved due to constraints such as time, resources, or feasibility.</w:t>
      </w:r>
    </w:p>
    <w:p w14:paraId="0C1658C0" w14:textId="77777777" w:rsidR="00B34953" w:rsidRPr="00EA57A6" w:rsidRDefault="000766CF">
      <w:pPr>
        <w:pStyle w:val="a0"/>
      </w:pPr>
      <w:r w:rsidRPr="00EA57A6">
        <w:t>Interpretation: Understanding trade-offs helps evaluators make conscious decisions about priorities and manage stakeholder expectations.</w:t>
      </w:r>
    </w:p>
    <w:p w14:paraId="5057750C" w14:textId="77777777" w:rsidR="00B34953" w:rsidRPr="00EA57A6" w:rsidRDefault="000766CF">
      <w:pPr>
        <w:pStyle w:val="1"/>
      </w:pPr>
      <w:bookmarkStart w:id="790" w:name="transition-planning"/>
      <w:bookmarkStart w:id="791" w:name="_Toc173408924"/>
      <w:bookmarkEnd w:id="788"/>
      <w:r w:rsidRPr="00EA57A6">
        <w:t>Transition Planning</w:t>
      </w:r>
      <w:bookmarkEnd w:id="791"/>
    </w:p>
    <w:p w14:paraId="46322925" w14:textId="77777777" w:rsidR="00B34953" w:rsidRPr="00EA57A6" w:rsidRDefault="000766CF" w:rsidP="00AF017B">
      <w:pPr>
        <w:pStyle w:val="FirstParagraph"/>
      </w:pPr>
      <w:r w:rsidRPr="00EA57A6">
        <w:t>Definition: A set of coordinated activities designed to prepare adolescents for the transition from secondary school to post-secondary education or employment.</w:t>
      </w:r>
    </w:p>
    <w:p w14:paraId="0D615DD7" w14:textId="77777777" w:rsidR="00B34953" w:rsidRPr="00EA57A6" w:rsidRDefault="000766CF">
      <w:pPr>
        <w:pStyle w:val="a0"/>
      </w:pPr>
      <w:r w:rsidRPr="00EA57A6">
        <w:t>Interpretation: Helps to ensure that students are ready for life after school, addressing their unique needs and goals.</w:t>
      </w:r>
    </w:p>
    <w:p w14:paraId="6B59BC12" w14:textId="77777777" w:rsidR="00B34953" w:rsidRPr="00EA57A6" w:rsidRDefault="00283C3C">
      <w:pPr>
        <w:pStyle w:val="a0"/>
      </w:pPr>
      <w:hyperlink r:id="rId382">
        <w:r w:rsidR="000766CF" w:rsidRPr="00EA57A6">
          <w:rPr>
            <w:rStyle w:val="af"/>
            <w:color w:val="auto"/>
          </w:rPr>
          <w:t>Source</w:t>
        </w:r>
      </w:hyperlink>
    </w:p>
    <w:p w14:paraId="6C90FCDE" w14:textId="77777777" w:rsidR="00B34953" w:rsidRPr="00EA57A6" w:rsidRDefault="000766CF">
      <w:pPr>
        <w:pStyle w:val="1"/>
      </w:pPr>
      <w:bookmarkStart w:id="792" w:name="transparency"/>
      <w:bookmarkStart w:id="793" w:name="_Toc173408925"/>
      <w:bookmarkEnd w:id="790"/>
      <w:r w:rsidRPr="00EA57A6">
        <w:t>Transparency</w:t>
      </w:r>
      <w:bookmarkEnd w:id="793"/>
    </w:p>
    <w:p w14:paraId="1141B415" w14:textId="77777777" w:rsidR="00B34953" w:rsidRPr="00EA57A6" w:rsidRDefault="000766CF" w:rsidP="00AF017B">
      <w:pPr>
        <w:pStyle w:val="FirstParagraph"/>
      </w:pPr>
      <w:r w:rsidRPr="00EA57A6">
        <w:t>Definition: The openness and clarity with which evaluation processes, methods, and findings are communicated to stakeholders.</w:t>
      </w:r>
    </w:p>
    <w:p w14:paraId="20A63E9B" w14:textId="77777777" w:rsidR="00B34953" w:rsidRPr="00EA57A6" w:rsidRDefault="000766CF">
      <w:pPr>
        <w:pStyle w:val="a0"/>
      </w:pPr>
      <w:r w:rsidRPr="00EA57A6">
        <w:t>Interpretation: Promotes accountability and trust by ensuring stakeholders are fully informed about the evaluation.</w:t>
      </w:r>
    </w:p>
    <w:p w14:paraId="24BC83E5" w14:textId="77777777" w:rsidR="00B34953" w:rsidRPr="00EA57A6" w:rsidRDefault="00283C3C">
      <w:pPr>
        <w:pStyle w:val="a0"/>
      </w:pPr>
      <w:hyperlink r:id="rId383" w:anchor="page=169">
        <w:r w:rsidR="000766CF" w:rsidRPr="00EA57A6">
          <w:rPr>
            <w:rStyle w:val="af"/>
            <w:color w:val="auto"/>
          </w:rPr>
          <w:t>Source</w:t>
        </w:r>
      </w:hyperlink>
    </w:p>
    <w:p w14:paraId="6F1CBBE2" w14:textId="77777777" w:rsidR="00B34953" w:rsidRPr="00EA57A6" w:rsidRDefault="000766CF">
      <w:pPr>
        <w:pStyle w:val="1"/>
      </w:pPr>
      <w:bookmarkStart w:id="794" w:name="transparency-and-disclosure"/>
      <w:bookmarkStart w:id="795" w:name="_Toc173408926"/>
      <w:bookmarkEnd w:id="792"/>
      <w:r w:rsidRPr="00EA57A6">
        <w:t>Transparency and Disclosure</w:t>
      </w:r>
      <w:bookmarkEnd w:id="795"/>
    </w:p>
    <w:p w14:paraId="3C60C92F" w14:textId="77777777" w:rsidR="00B34953" w:rsidRPr="00EA57A6" w:rsidRDefault="000766CF" w:rsidP="00AF017B">
      <w:pPr>
        <w:pStyle w:val="FirstParagraph"/>
      </w:pPr>
      <w:r w:rsidRPr="00EA57A6">
        <w:t>Definition: Evaluations should provide complete descriptions of findings, limitations and conclusions to all stakeholders, unless doing so would violate legal and propriety obligations.</w:t>
      </w:r>
    </w:p>
    <w:p w14:paraId="6812E21E" w14:textId="77777777" w:rsidR="00B34953" w:rsidRPr="00EA57A6" w:rsidRDefault="00283C3C">
      <w:pPr>
        <w:pStyle w:val="a0"/>
      </w:pPr>
      <w:hyperlink r:id="rId384">
        <w:r w:rsidR="000766CF" w:rsidRPr="00EA57A6">
          <w:rPr>
            <w:rStyle w:val="af"/>
            <w:color w:val="auto"/>
          </w:rPr>
          <w:t>Source</w:t>
        </w:r>
      </w:hyperlink>
    </w:p>
    <w:p w14:paraId="37799521" w14:textId="77777777" w:rsidR="00B34953" w:rsidRPr="00EA57A6" w:rsidRDefault="000766CF">
      <w:pPr>
        <w:pStyle w:val="1"/>
      </w:pPr>
      <w:bookmarkStart w:id="796" w:name="trauma-informed-care"/>
      <w:bookmarkStart w:id="797" w:name="_Toc173408927"/>
      <w:bookmarkEnd w:id="794"/>
      <w:r w:rsidRPr="00EA57A6">
        <w:t>Trauma-Informed Care</w:t>
      </w:r>
      <w:bookmarkEnd w:id="797"/>
    </w:p>
    <w:p w14:paraId="4E5AF2F9" w14:textId="77777777" w:rsidR="00B34953" w:rsidRPr="00EA57A6" w:rsidRDefault="000766CF" w:rsidP="00AF017B">
      <w:pPr>
        <w:pStyle w:val="FirstParagraph"/>
      </w:pPr>
      <w:r w:rsidRPr="00EA57A6">
        <w:t>Definition: An approach that acknowledges and responds to the impact of trauma on individuals and communities, ensuring that services and evaluations do not re-traumatize participants.</w:t>
      </w:r>
    </w:p>
    <w:p w14:paraId="12280816" w14:textId="77777777" w:rsidR="00B34953" w:rsidRPr="00EA57A6" w:rsidRDefault="000766CF">
      <w:pPr>
        <w:pStyle w:val="a0"/>
      </w:pPr>
      <w:r w:rsidRPr="00EA57A6">
        <w:t>Interpretation: Creates a safe and supportive environment for participants, enhancing their engagement and the quality of the evaluation findings.</w:t>
      </w:r>
    </w:p>
    <w:p w14:paraId="24CAEE5D" w14:textId="77777777" w:rsidR="00B34953" w:rsidRPr="00EA57A6" w:rsidRDefault="00283C3C">
      <w:pPr>
        <w:pStyle w:val="a0"/>
      </w:pPr>
      <w:hyperlink r:id="rId385">
        <w:r w:rsidR="000766CF" w:rsidRPr="00EA57A6">
          <w:rPr>
            <w:rStyle w:val="af"/>
            <w:color w:val="auto"/>
          </w:rPr>
          <w:t>Source</w:t>
        </w:r>
      </w:hyperlink>
    </w:p>
    <w:p w14:paraId="18272C5F" w14:textId="77777777" w:rsidR="00B34953" w:rsidRPr="00EA57A6" w:rsidRDefault="000766CF">
      <w:pPr>
        <w:pStyle w:val="1"/>
      </w:pPr>
      <w:bookmarkStart w:id="798" w:name="treatment-group"/>
      <w:bookmarkStart w:id="799" w:name="_Toc173408928"/>
      <w:bookmarkEnd w:id="796"/>
      <w:r w:rsidRPr="00EA57A6">
        <w:t>Treatment group</w:t>
      </w:r>
      <w:bookmarkEnd w:id="799"/>
    </w:p>
    <w:p w14:paraId="31DDF009" w14:textId="77777777" w:rsidR="00B34953" w:rsidRPr="00EA57A6" w:rsidRDefault="000766CF" w:rsidP="00AF017B">
      <w:pPr>
        <w:pStyle w:val="FirstParagraph"/>
      </w:pPr>
      <w:r w:rsidRPr="00EA57A6">
        <w:t>Definition: In research design, the group of subjects that receives the program. Also referred to as the experimental or program group.</w:t>
      </w:r>
    </w:p>
    <w:p w14:paraId="2A4E539A" w14:textId="77777777" w:rsidR="00B34953" w:rsidRPr="00EA57A6" w:rsidRDefault="00283C3C">
      <w:pPr>
        <w:pStyle w:val="a0"/>
      </w:pPr>
      <w:hyperlink r:id="rId386">
        <w:r w:rsidR="000766CF" w:rsidRPr="00EA57A6">
          <w:rPr>
            <w:rStyle w:val="af"/>
            <w:color w:val="auto"/>
          </w:rPr>
          <w:t>Source</w:t>
        </w:r>
      </w:hyperlink>
    </w:p>
    <w:p w14:paraId="19E9F59E" w14:textId="77777777" w:rsidR="00B34953" w:rsidRPr="00EA57A6" w:rsidRDefault="000766CF">
      <w:pPr>
        <w:pStyle w:val="1"/>
      </w:pPr>
      <w:bookmarkStart w:id="800" w:name="triangulation"/>
      <w:bookmarkStart w:id="801" w:name="_Toc173408929"/>
      <w:bookmarkEnd w:id="798"/>
      <w:r w:rsidRPr="00EA57A6">
        <w:t>Triangulation</w:t>
      </w:r>
      <w:bookmarkEnd w:id="801"/>
    </w:p>
    <w:p w14:paraId="3F806A7E" w14:textId="77777777" w:rsidR="00B34953" w:rsidRPr="00EA57A6" w:rsidRDefault="000766CF" w:rsidP="00AF017B">
      <w:pPr>
        <w:pStyle w:val="FirstParagraph"/>
      </w:pPr>
      <w:r w:rsidRPr="00EA57A6">
        <w:t>Definition: Using multiple data sources or sources of information to corroborate or complement each other to confirm the evaluation findings.</w:t>
      </w:r>
    </w:p>
    <w:p w14:paraId="3C82312D" w14:textId="77777777" w:rsidR="00B34953" w:rsidRPr="00EA57A6" w:rsidRDefault="00283C3C">
      <w:pPr>
        <w:pStyle w:val="a0"/>
      </w:pPr>
      <w:hyperlink r:id="rId387">
        <w:r w:rsidR="000766CF" w:rsidRPr="00EA57A6">
          <w:rPr>
            <w:rStyle w:val="af"/>
            <w:color w:val="auto"/>
          </w:rPr>
          <w:t>Source</w:t>
        </w:r>
      </w:hyperlink>
    </w:p>
    <w:p w14:paraId="69A5572C" w14:textId="77777777" w:rsidR="00B34953" w:rsidRPr="00EA57A6" w:rsidRDefault="000766CF">
      <w:pPr>
        <w:pStyle w:val="1"/>
      </w:pPr>
      <w:bookmarkStart w:id="802" w:name="trustworthiness"/>
      <w:bookmarkStart w:id="803" w:name="_Toc173408930"/>
      <w:bookmarkEnd w:id="800"/>
      <w:r w:rsidRPr="00EA57A6">
        <w:t>Trustworthiness</w:t>
      </w:r>
      <w:bookmarkEnd w:id="803"/>
    </w:p>
    <w:p w14:paraId="070E2C4C" w14:textId="77777777" w:rsidR="00B34953" w:rsidRPr="00EA57A6" w:rsidRDefault="000766CF" w:rsidP="00AF017B">
      <w:pPr>
        <w:pStyle w:val="FirstParagraph"/>
      </w:pPr>
      <w:r w:rsidRPr="00EA57A6">
        <w:t>Definition: The degree to which stakeholders perceive the evaluation process and findings as credible, reliable, and ethical.</w:t>
      </w:r>
    </w:p>
    <w:p w14:paraId="45C61602" w14:textId="77777777" w:rsidR="00B34953" w:rsidRPr="00EA57A6" w:rsidRDefault="000766CF">
      <w:pPr>
        <w:pStyle w:val="a0"/>
      </w:pPr>
      <w:r w:rsidRPr="00EA57A6">
        <w:t>Interpretation: Building and maintaining trust is essential for the acceptance and use of evaluation results.</w:t>
      </w:r>
    </w:p>
    <w:p w14:paraId="5B471F9E" w14:textId="77777777" w:rsidR="00B34953" w:rsidRPr="00EA57A6" w:rsidRDefault="00283C3C">
      <w:pPr>
        <w:pStyle w:val="a0"/>
      </w:pPr>
      <w:hyperlink r:id="rId388">
        <w:r w:rsidR="000766CF" w:rsidRPr="00EA57A6">
          <w:rPr>
            <w:rStyle w:val="af"/>
            <w:color w:val="auto"/>
          </w:rPr>
          <w:t>Source</w:t>
        </w:r>
      </w:hyperlink>
    </w:p>
    <w:p w14:paraId="5294E8E2" w14:textId="77777777" w:rsidR="00B34953" w:rsidRPr="00EA57A6" w:rsidRDefault="000766CF">
      <w:pPr>
        <w:pStyle w:val="1"/>
      </w:pPr>
      <w:bookmarkStart w:id="804" w:name="two-eyed-seeing"/>
      <w:bookmarkStart w:id="805" w:name="_Toc173408931"/>
      <w:bookmarkEnd w:id="802"/>
      <w:r w:rsidRPr="00EA57A6">
        <w:t>Two-Eyed Seeing</w:t>
      </w:r>
      <w:bookmarkEnd w:id="805"/>
    </w:p>
    <w:p w14:paraId="35B702F0" w14:textId="77777777" w:rsidR="00B34953" w:rsidRPr="00EA57A6" w:rsidRDefault="000766CF" w:rsidP="00AF017B">
      <w:pPr>
        <w:pStyle w:val="FirstParagraph"/>
      </w:pPr>
      <w:r w:rsidRPr="00EA57A6">
        <w:t>Definition: An approach that integrates both Indigenous and Western ways of knowing, recognizing the strengths of each to provide a more comprehensive understanding.</w:t>
      </w:r>
    </w:p>
    <w:p w14:paraId="48F88D0D" w14:textId="77777777" w:rsidR="00B34953" w:rsidRPr="00EA57A6" w:rsidRDefault="000766CF">
      <w:pPr>
        <w:pStyle w:val="a0"/>
      </w:pPr>
      <w:r w:rsidRPr="00EA57A6">
        <w:t>Interpretation: Promotes a balanced perspective that honors and leverages the unique contributions of different knowledge systems.</w:t>
      </w:r>
    </w:p>
    <w:p w14:paraId="0247F9BA" w14:textId="77777777" w:rsidR="00B34953" w:rsidRPr="00EA57A6" w:rsidRDefault="00283C3C">
      <w:pPr>
        <w:pStyle w:val="a0"/>
      </w:pPr>
      <w:hyperlink r:id="rId389">
        <w:r w:rsidR="000766CF" w:rsidRPr="00EA57A6">
          <w:rPr>
            <w:rStyle w:val="af"/>
            <w:color w:val="auto"/>
          </w:rPr>
          <w:t>Source</w:t>
        </w:r>
      </w:hyperlink>
    </w:p>
    <w:p w14:paraId="1E440B6C" w14:textId="77777777" w:rsidR="00B34953" w:rsidRPr="00EA57A6" w:rsidRDefault="000766CF">
      <w:pPr>
        <w:pStyle w:val="1"/>
      </w:pPr>
      <w:bookmarkStart w:id="806" w:name="under-developed-tocs"/>
      <w:bookmarkStart w:id="807" w:name="_Toc173408932"/>
      <w:bookmarkEnd w:id="804"/>
      <w:r w:rsidRPr="00EA57A6">
        <w:t>Under-Developed ToCs</w:t>
      </w:r>
      <w:bookmarkEnd w:id="807"/>
    </w:p>
    <w:p w14:paraId="3376E037" w14:textId="77777777" w:rsidR="00B34953" w:rsidRPr="00EA57A6" w:rsidRDefault="000766CF" w:rsidP="00AF017B">
      <w:pPr>
        <w:pStyle w:val="FirstParagraph"/>
      </w:pPr>
      <w:r w:rsidRPr="00EA57A6">
        <w:t>Definition: The issue of theories of change being initially vague, generic, or simplistic, which can limit their utility and effectiveness.</w:t>
      </w:r>
    </w:p>
    <w:p w14:paraId="72846E60" w14:textId="77777777" w:rsidR="00B34953" w:rsidRPr="00EA57A6" w:rsidRDefault="000766CF">
      <w:pPr>
        <w:pStyle w:val="a0"/>
      </w:pPr>
      <w:r w:rsidRPr="00EA57A6">
        <w:t>Interpretation: Emphasizes the importance of continuously refining and elaborating ToCs to enhance their relevance and accuracy.</w:t>
      </w:r>
    </w:p>
    <w:p w14:paraId="5D8B5541" w14:textId="77777777" w:rsidR="00B34953" w:rsidRPr="00EA57A6" w:rsidRDefault="00283C3C">
      <w:pPr>
        <w:pStyle w:val="a0"/>
      </w:pPr>
      <w:hyperlink r:id="rId390">
        <w:r w:rsidR="000766CF" w:rsidRPr="00EA57A6">
          <w:rPr>
            <w:rStyle w:val="af"/>
            <w:color w:val="auto"/>
          </w:rPr>
          <w:t>Source</w:t>
        </w:r>
      </w:hyperlink>
    </w:p>
    <w:p w14:paraId="45528C88" w14:textId="77777777" w:rsidR="00B34953" w:rsidRPr="00EA57A6" w:rsidRDefault="000766CF">
      <w:pPr>
        <w:pStyle w:val="1"/>
      </w:pPr>
      <w:bookmarkStart w:id="808" w:name="usability"/>
      <w:bookmarkStart w:id="809" w:name="_Toc173408933"/>
      <w:bookmarkEnd w:id="806"/>
      <w:r w:rsidRPr="00EA57A6">
        <w:t>Usability</w:t>
      </w:r>
      <w:bookmarkEnd w:id="809"/>
    </w:p>
    <w:p w14:paraId="0AE62928" w14:textId="77777777" w:rsidR="00B34953" w:rsidRPr="00EA57A6" w:rsidRDefault="000766CF" w:rsidP="00AF017B">
      <w:pPr>
        <w:pStyle w:val="FirstParagraph"/>
      </w:pPr>
      <w:r w:rsidRPr="00EA57A6">
        <w:t>Definition: The ease with which people can use a particular tool or program to achieve their goals effectively and efficiently.</w:t>
      </w:r>
    </w:p>
    <w:p w14:paraId="3AC59EA6" w14:textId="77777777" w:rsidR="00B34953" w:rsidRPr="00EA57A6" w:rsidRDefault="000766CF">
      <w:pPr>
        <w:pStyle w:val="a0"/>
      </w:pPr>
      <w:r w:rsidRPr="00EA57A6">
        <w:t>Interpretation: Ensures that programs are user-friendly and accessible, enhancing engagement and outcomes.</w:t>
      </w:r>
    </w:p>
    <w:p w14:paraId="4A642C35" w14:textId="77777777" w:rsidR="00B34953" w:rsidRPr="00EA57A6" w:rsidRDefault="00283C3C">
      <w:pPr>
        <w:pStyle w:val="a0"/>
      </w:pPr>
      <w:hyperlink r:id="rId391">
        <w:r w:rsidR="000766CF" w:rsidRPr="00EA57A6">
          <w:rPr>
            <w:rStyle w:val="af"/>
            <w:color w:val="auto"/>
          </w:rPr>
          <w:t>Source</w:t>
        </w:r>
      </w:hyperlink>
    </w:p>
    <w:p w14:paraId="0000C84C" w14:textId="77777777" w:rsidR="00B34953" w:rsidRPr="00EA57A6" w:rsidRDefault="000766CF">
      <w:pPr>
        <w:pStyle w:val="1"/>
      </w:pPr>
      <w:bookmarkStart w:id="810" w:name="utility"/>
      <w:bookmarkStart w:id="811" w:name="_Toc173408934"/>
      <w:bookmarkEnd w:id="808"/>
      <w:r w:rsidRPr="00EA57A6">
        <w:t>Utility</w:t>
      </w:r>
      <w:bookmarkEnd w:id="811"/>
    </w:p>
    <w:p w14:paraId="3910B352" w14:textId="77777777" w:rsidR="00B34953" w:rsidRPr="00EA57A6" w:rsidRDefault="000766CF" w:rsidP="00AF017B">
      <w:pPr>
        <w:pStyle w:val="FirstParagraph"/>
      </w:pPr>
      <w:r w:rsidRPr="00EA57A6">
        <w:t>Definition: The extent to which an evaluation produces and disseminates reports that inform relevant audiences and have beneficial impact on their work.</w:t>
      </w:r>
    </w:p>
    <w:p w14:paraId="50BC34F8" w14:textId="77777777" w:rsidR="00B34953" w:rsidRPr="00EA57A6" w:rsidRDefault="00283C3C">
      <w:pPr>
        <w:pStyle w:val="a0"/>
      </w:pPr>
      <w:hyperlink r:id="rId392">
        <w:r w:rsidR="000766CF" w:rsidRPr="00EA57A6">
          <w:rPr>
            <w:rStyle w:val="af"/>
            <w:color w:val="auto"/>
          </w:rPr>
          <w:t>Source</w:t>
        </w:r>
      </w:hyperlink>
    </w:p>
    <w:p w14:paraId="5F48F019" w14:textId="77777777" w:rsidR="00B34953" w:rsidRPr="00EA57A6" w:rsidRDefault="000766CF">
      <w:pPr>
        <w:pStyle w:val="1"/>
      </w:pPr>
      <w:bookmarkStart w:id="812" w:name="utility-standards-u"/>
      <w:bookmarkStart w:id="813" w:name="_Toc173408935"/>
      <w:bookmarkEnd w:id="810"/>
      <w:r w:rsidRPr="00EA57A6">
        <w:t>Utility Standards (U)</w:t>
      </w:r>
      <w:bookmarkEnd w:id="813"/>
    </w:p>
    <w:p w14:paraId="0C2FDF67" w14:textId="77777777" w:rsidR="00B34953" w:rsidRPr="00EA57A6" w:rsidRDefault="000766CF" w:rsidP="00AF017B">
      <w:pPr>
        <w:pStyle w:val="FirstParagraph"/>
      </w:pPr>
      <w:r w:rsidRPr="00EA57A6">
        <w:t>Definition: The utility standards are intended to increase the extent to which program stakeholders find evaluation processes and products valuable in meeting their needs.</w:t>
      </w:r>
    </w:p>
    <w:p w14:paraId="239A309C" w14:textId="77777777" w:rsidR="00B34953" w:rsidRPr="00EA57A6" w:rsidRDefault="00283C3C">
      <w:pPr>
        <w:pStyle w:val="a0"/>
      </w:pPr>
      <w:hyperlink r:id="rId393">
        <w:r w:rsidR="000766CF" w:rsidRPr="00EA57A6">
          <w:rPr>
            <w:rStyle w:val="af"/>
            <w:color w:val="auto"/>
          </w:rPr>
          <w:t>Source</w:t>
        </w:r>
      </w:hyperlink>
    </w:p>
    <w:p w14:paraId="6D47A15E" w14:textId="77777777" w:rsidR="00B34953" w:rsidRPr="00EA57A6" w:rsidRDefault="000766CF">
      <w:pPr>
        <w:pStyle w:val="1"/>
      </w:pPr>
      <w:bookmarkStart w:id="814" w:name="utilization-focused-evaluation"/>
      <w:bookmarkStart w:id="815" w:name="_Toc173408936"/>
      <w:bookmarkEnd w:id="812"/>
      <w:r w:rsidRPr="00EA57A6">
        <w:t>Utilization-Focused Evaluation</w:t>
      </w:r>
      <w:bookmarkEnd w:id="815"/>
    </w:p>
    <w:p w14:paraId="70068509" w14:textId="77777777" w:rsidR="00B34953" w:rsidRPr="00EA57A6" w:rsidRDefault="000766CF" w:rsidP="00AF017B">
      <w:pPr>
        <w:pStyle w:val="FirstParagraph"/>
      </w:pPr>
      <w:r w:rsidRPr="00EA57A6">
        <w:t>Definition: An evaluation approach that emphasizes the utility of the evaluation for its intended users.</w:t>
      </w:r>
    </w:p>
    <w:p w14:paraId="452AAE12" w14:textId="77777777" w:rsidR="00B34953" w:rsidRPr="00EA57A6" w:rsidRDefault="000766CF">
      <w:pPr>
        <w:pStyle w:val="a0"/>
      </w:pPr>
      <w:r w:rsidRPr="00EA57A6">
        <w:t>Interpretation: Ensures that evaluations are designed and conducted to be useful to stakeholders.</w:t>
      </w:r>
    </w:p>
    <w:p w14:paraId="1164AF80" w14:textId="77777777" w:rsidR="00B34953" w:rsidRPr="00EA57A6" w:rsidRDefault="00283C3C">
      <w:pPr>
        <w:pStyle w:val="a0"/>
      </w:pPr>
      <w:hyperlink r:id="rId394">
        <w:r w:rsidR="000766CF" w:rsidRPr="00EA57A6">
          <w:rPr>
            <w:rStyle w:val="af"/>
            <w:color w:val="auto"/>
          </w:rPr>
          <w:t>Source</w:t>
        </w:r>
      </w:hyperlink>
    </w:p>
    <w:p w14:paraId="5EAD7580" w14:textId="77777777" w:rsidR="00B34953" w:rsidRPr="00EA57A6" w:rsidRDefault="000766CF">
      <w:pPr>
        <w:pStyle w:val="1"/>
      </w:pPr>
      <w:bookmarkStart w:id="816" w:name="valid-information"/>
      <w:bookmarkStart w:id="817" w:name="_Toc173408937"/>
      <w:bookmarkEnd w:id="814"/>
      <w:r w:rsidRPr="00EA57A6">
        <w:t>Valid Information</w:t>
      </w:r>
      <w:bookmarkEnd w:id="817"/>
    </w:p>
    <w:p w14:paraId="3F818B96" w14:textId="77777777" w:rsidR="00B34953" w:rsidRPr="00EA57A6" w:rsidRDefault="000766CF" w:rsidP="00AF017B">
      <w:pPr>
        <w:pStyle w:val="FirstParagraph"/>
      </w:pPr>
      <w:r w:rsidRPr="00EA57A6">
        <w:t>Definition: Evaluation information should serve the intended purposes and support valid interpretations.</w:t>
      </w:r>
    </w:p>
    <w:p w14:paraId="67D4DC65" w14:textId="77777777" w:rsidR="00B34953" w:rsidRPr="00EA57A6" w:rsidRDefault="00283C3C">
      <w:pPr>
        <w:pStyle w:val="a0"/>
      </w:pPr>
      <w:hyperlink r:id="rId395">
        <w:r w:rsidR="000766CF" w:rsidRPr="00EA57A6">
          <w:rPr>
            <w:rStyle w:val="af"/>
            <w:color w:val="auto"/>
          </w:rPr>
          <w:t>Source</w:t>
        </w:r>
      </w:hyperlink>
    </w:p>
    <w:p w14:paraId="6C1805E6" w14:textId="77777777" w:rsidR="00B34953" w:rsidRPr="00EA57A6" w:rsidRDefault="000766CF">
      <w:pPr>
        <w:pStyle w:val="1"/>
      </w:pPr>
      <w:bookmarkStart w:id="818" w:name="validity"/>
      <w:bookmarkStart w:id="819" w:name="_Toc173408938"/>
      <w:bookmarkEnd w:id="816"/>
      <w:r w:rsidRPr="00EA57A6">
        <w:t>Validity</w:t>
      </w:r>
      <w:bookmarkEnd w:id="819"/>
    </w:p>
    <w:p w14:paraId="70A74861" w14:textId="77777777" w:rsidR="00B34953" w:rsidRPr="00EA57A6" w:rsidRDefault="000766CF" w:rsidP="00AF017B">
      <w:pPr>
        <w:pStyle w:val="FirstParagraph"/>
      </w:pPr>
      <w:r w:rsidRPr="00EA57A6">
        <w:t>Definition: The degree of relationship between the instrument and the construct it is trying to measure.</w:t>
      </w:r>
    </w:p>
    <w:p w14:paraId="5C90ACF2" w14:textId="77777777" w:rsidR="00B34953" w:rsidRPr="00EA57A6" w:rsidRDefault="00283C3C">
      <w:pPr>
        <w:pStyle w:val="a0"/>
      </w:pPr>
      <w:hyperlink r:id="rId396">
        <w:r w:rsidR="000766CF" w:rsidRPr="00EA57A6">
          <w:rPr>
            <w:rStyle w:val="af"/>
            <w:color w:val="auto"/>
          </w:rPr>
          <w:t>Source</w:t>
        </w:r>
      </w:hyperlink>
    </w:p>
    <w:p w14:paraId="3547958F" w14:textId="77777777" w:rsidR="00B34953" w:rsidRPr="00EA57A6" w:rsidRDefault="000766CF">
      <w:pPr>
        <w:pStyle w:val="1"/>
      </w:pPr>
      <w:bookmarkStart w:id="820" w:name="validity-and-reliability"/>
      <w:bookmarkStart w:id="821" w:name="_Toc173408939"/>
      <w:bookmarkEnd w:id="818"/>
      <w:r w:rsidRPr="00EA57A6">
        <w:t>Validity and Reliability</w:t>
      </w:r>
      <w:bookmarkEnd w:id="821"/>
    </w:p>
    <w:p w14:paraId="16415A08" w14:textId="77777777" w:rsidR="00B34953" w:rsidRPr="00EA57A6" w:rsidRDefault="000766CF" w:rsidP="00AF017B">
      <w:pPr>
        <w:pStyle w:val="FirstParagraph"/>
      </w:pPr>
      <w:r w:rsidRPr="00EA57A6">
        <w:t>Definition: Measures of how well an evaluation accurately reflects the program’s performance and produces consistent results.</w:t>
      </w:r>
    </w:p>
    <w:p w14:paraId="64279888" w14:textId="77777777" w:rsidR="00B34953" w:rsidRPr="00EA57A6" w:rsidRDefault="000766CF">
      <w:pPr>
        <w:pStyle w:val="a0"/>
      </w:pPr>
      <w:r w:rsidRPr="00EA57A6">
        <w:t>Interpretation: Critical for ensuring that the evaluation findings are trustworthy and can be confidently used for decision-making.</w:t>
      </w:r>
    </w:p>
    <w:p w14:paraId="5E137903" w14:textId="77777777" w:rsidR="00B34953" w:rsidRPr="00EA57A6" w:rsidRDefault="00283C3C">
      <w:pPr>
        <w:pStyle w:val="a0"/>
      </w:pPr>
      <w:hyperlink r:id="rId397">
        <w:r w:rsidR="000766CF" w:rsidRPr="00EA57A6">
          <w:rPr>
            <w:rStyle w:val="af"/>
            <w:color w:val="auto"/>
          </w:rPr>
          <w:t>Source</w:t>
        </w:r>
      </w:hyperlink>
    </w:p>
    <w:p w14:paraId="2C165F9A" w14:textId="77777777" w:rsidR="00B34953" w:rsidRPr="00EA57A6" w:rsidRDefault="000766CF">
      <w:pPr>
        <w:pStyle w:val="1"/>
      </w:pPr>
      <w:bookmarkStart w:id="822" w:name="valuation"/>
      <w:bookmarkStart w:id="823" w:name="_Toc173408940"/>
      <w:bookmarkEnd w:id="820"/>
      <w:r w:rsidRPr="00EA57A6">
        <w:t>Valuation</w:t>
      </w:r>
      <w:bookmarkEnd w:id="823"/>
    </w:p>
    <w:p w14:paraId="715E65EB" w14:textId="77777777" w:rsidR="00B34953" w:rsidRPr="00EA57A6" w:rsidRDefault="000766CF" w:rsidP="00AF017B">
      <w:pPr>
        <w:pStyle w:val="FirstParagraph"/>
      </w:pPr>
      <w:r w:rsidRPr="00EA57A6">
        <w:t>Definition: The process of assigning monetary values to social outcomes to quantify the social value created.</w:t>
      </w:r>
    </w:p>
    <w:p w14:paraId="4D78D371" w14:textId="77777777" w:rsidR="00B34953" w:rsidRPr="00EA57A6" w:rsidRDefault="000766CF">
      <w:pPr>
        <w:pStyle w:val="a0"/>
      </w:pPr>
      <w:r w:rsidRPr="00EA57A6">
        <w:t>Interpretation: Allows for comparison of social benefits with financial investments, facilitating better decision-making.</w:t>
      </w:r>
    </w:p>
    <w:p w14:paraId="2F54859F" w14:textId="77777777" w:rsidR="00B34953" w:rsidRPr="00EA57A6" w:rsidRDefault="00283C3C">
      <w:pPr>
        <w:pStyle w:val="a0"/>
      </w:pPr>
      <w:hyperlink r:id="rId398" w:anchor="page=167">
        <w:r w:rsidR="000766CF" w:rsidRPr="00EA57A6">
          <w:rPr>
            <w:rStyle w:val="af"/>
            <w:color w:val="auto"/>
          </w:rPr>
          <w:t>Source</w:t>
        </w:r>
      </w:hyperlink>
    </w:p>
    <w:p w14:paraId="5896E9FF" w14:textId="77777777" w:rsidR="00B34953" w:rsidRPr="00EA57A6" w:rsidRDefault="000766CF">
      <w:pPr>
        <w:pStyle w:val="1"/>
      </w:pPr>
      <w:bookmarkStart w:id="824" w:name="vocational-education"/>
      <w:bookmarkStart w:id="825" w:name="_Toc173408941"/>
      <w:bookmarkEnd w:id="822"/>
      <w:r w:rsidRPr="00EA57A6">
        <w:t>Vocational Education</w:t>
      </w:r>
      <w:bookmarkEnd w:id="825"/>
    </w:p>
    <w:p w14:paraId="309BAF2F" w14:textId="77777777" w:rsidR="00B34953" w:rsidRPr="00EA57A6" w:rsidRDefault="000766CF" w:rsidP="00AF017B">
      <w:pPr>
        <w:pStyle w:val="FirstParagraph"/>
      </w:pPr>
      <w:r w:rsidRPr="00EA57A6">
        <w:t>Definition: Educational programs focused on the skills and knowledge required for specific trades or occupations.</w:t>
      </w:r>
    </w:p>
    <w:p w14:paraId="5F9C65DB" w14:textId="77777777" w:rsidR="00B34953" w:rsidRPr="00EA57A6" w:rsidRDefault="000766CF">
      <w:pPr>
        <w:pStyle w:val="a0"/>
      </w:pPr>
      <w:r w:rsidRPr="00EA57A6">
        <w:t>Interpretation: Provides practical training that can lead directly to employment, particularly important for adolescents on the autism spectrum.</w:t>
      </w:r>
    </w:p>
    <w:p w14:paraId="0DFC5CDA" w14:textId="77777777" w:rsidR="00B34953" w:rsidRPr="00EA57A6" w:rsidRDefault="00283C3C">
      <w:pPr>
        <w:pStyle w:val="a0"/>
      </w:pPr>
      <w:hyperlink r:id="rId399">
        <w:r w:rsidR="000766CF" w:rsidRPr="00EA57A6">
          <w:rPr>
            <w:rStyle w:val="af"/>
            <w:color w:val="auto"/>
          </w:rPr>
          <w:t>Source</w:t>
        </w:r>
      </w:hyperlink>
    </w:p>
    <w:p w14:paraId="2582C5F4" w14:textId="77777777" w:rsidR="00B34953" w:rsidRPr="00EA57A6" w:rsidRDefault="000766CF">
      <w:pPr>
        <w:pStyle w:val="1"/>
      </w:pPr>
      <w:bookmarkStart w:id="826" w:name="work-integrated-learning-wil"/>
      <w:bookmarkStart w:id="827" w:name="_Toc173408942"/>
      <w:bookmarkEnd w:id="824"/>
      <w:r w:rsidRPr="00EA57A6">
        <w:t>Work-Integrated Learning (WIL)</w:t>
      </w:r>
      <w:bookmarkEnd w:id="827"/>
    </w:p>
    <w:p w14:paraId="24F0E24E" w14:textId="77777777" w:rsidR="00B34953" w:rsidRPr="00EA57A6" w:rsidRDefault="000766CF" w:rsidP="00AF017B">
      <w:pPr>
        <w:pStyle w:val="FirstParagraph"/>
      </w:pPr>
      <w:r w:rsidRPr="00EA57A6">
        <w:t>Definition: A deliberate and systematic approach that integrates classroom learning with experiences and practices in the workplace.</w:t>
      </w:r>
    </w:p>
    <w:p w14:paraId="48269ACF" w14:textId="77777777" w:rsidR="00B34953" w:rsidRPr="00EA57A6" w:rsidRDefault="000766CF">
      <w:pPr>
        <w:pStyle w:val="a0"/>
      </w:pPr>
      <w:r w:rsidRPr="00EA57A6">
        <w:t>Interpretation: Bridges the gap between academic knowledge and practical application, enhancing employability and real-world skills.</w:t>
      </w:r>
    </w:p>
    <w:p w14:paraId="0C0DD430" w14:textId="77777777" w:rsidR="00B34953" w:rsidRPr="00EA57A6" w:rsidRDefault="00283C3C">
      <w:pPr>
        <w:pStyle w:val="a0"/>
      </w:pPr>
      <w:hyperlink r:id="rId400">
        <w:r w:rsidR="000766CF" w:rsidRPr="00EA57A6">
          <w:rPr>
            <w:rStyle w:val="af"/>
            <w:color w:val="auto"/>
          </w:rPr>
          <w:t>Source</w:t>
        </w:r>
      </w:hyperlink>
    </w:p>
    <w:p w14:paraId="0991F8E0" w14:textId="77777777" w:rsidR="00B34953" w:rsidRPr="00EA57A6" w:rsidRDefault="000766CF">
      <w:pPr>
        <w:pStyle w:val="1"/>
      </w:pPr>
      <w:bookmarkStart w:id="828" w:name="youth-advisory-council"/>
      <w:bookmarkStart w:id="829" w:name="_Toc173408943"/>
      <w:bookmarkEnd w:id="826"/>
      <w:r w:rsidRPr="00EA57A6">
        <w:t>Youth Advisory Council</w:t>
      </w:r>
      <w:bookmarkEnd w:id="829"/>
    </w:p>
    <w:p w14:paraId="40056F22" w14:textId="77777777" w:rsidR="00B34953" w:rsidRPr="00EA57A6" w:rsidRDefault="000766CF" w:rsidP="00AF017B">
      <w:pPr>
        <w:pStyle w:val="FirstParagraph"/>
      </w:pPr>
      <w:r w:rsidRPr="00EA57A6">
        <w:t>Definition: A group of youth who provide input and guidance on program evaluation and development, ensuring youth perspectives are represented.</w:t>
      </w:r>
    </w:p>
    <w:p w14:paraId="2B854950" w14:textId="77777777" w:rsidR="00B34953" w:rsidRPr="00EA57A6" w:rsidRDefault="000766CF">
      <w:pPr>
        <w:pStyle w:val="a0"/>
      </w:pPr>
      <w:r w:rsidRPr="00EA57A6">
        <w:t>Interpretation: Engages youth in meaningful decision-making roles, enhancing the relevance and impact of programs.</w:t>
      </w:r>
    </w:p>
    <w:p w14:paraId="335A535C" w14:textId="77777777" w:rsidR="00B34953" w:rsidRPr="00EA57A6" w:rsidRDefault="00283C3C">
      <w:pPr>
        <w:pStyle w:val="a0"/>
      </w:pPr>
      <w:hyperlink r:id="rId401">
        <w:r w:rsidR="000766CF" w:rsidRPr="00EA57A6">
          <w:rPr>
            <w:rStyle w:val="af"/>
            <w:color w:val="auto"/>
          </w:rPr>
          <w:t>Source</w:t>
        </w:r>
      </w:hyperlink>
    </w:p>
    <w:p w14:paraId="2B3CCD56" w14:textId="77777777" w:rsidR="00B34953" w:rsidRPr="00EA57A6" w:rsidRDefault="000766CF">
      <w:pPr>
        <w:pStyle w:val="1"/>
      </w:pPr>
      <w:bookmarkStart w:id="830" w:name="X90678bac2b0e1bd7def1f1ed87b4c7c761a4255"/>
      <w:bookmarkStart w:id="831" w:name="_Toc173408944"/>
      <w:bookmarkEnd w:id="828"/>
      <w:r w:rsidRPr="00EA57A6">
        <w:t>Youth At Risk Program Evaluation Tool (YARPET)</w:t>
      </w:r>
      <w:bookmarkEnd w:id="831"/>
    </w:p>
    <w:p w14:paraId="569E18B5" w14:textId="77777777" w:rsidR="00B34953" w:rsidRPr="00EA57A6" w:rsidRDefault="000766CF" w:rsidP="00AF017B">
      <w:pPr>
        <w:pStyle w:val="FirstParagraph"/>
      </w:pPr>
      <w:r w:rsidRPr="00EA57A6">
        <w:t>Definition: A specific evaluation tool designed to assess key developmental domains in at-risk youth, including goal setting and problem-solving.</w:t>
      </w:r>
    </w:p>
    <w:p w14:paraId="0A26C800" w14:textId="77777777" w:rsidR="00B34953" w:rsidRPr="00EA57A6" w:rsidRDefault="000766CF">
      <w:pPr>
        <w:pStyle w:val="a0"/>
      </w:pPr>
      <w:r w:rsidRPr="00EA57A6">
        <w:t>Interpretation: Helps in identifying the effectiveness of programs targeted at improving the outcomes for vulnerable youth populations.</w:t>
      </w:r>
    </w:p>
    <w:p w14:paraId="0CD35F3A" w14:textId="77777777" w:rsidR="00B34953" w:rsidRPr="00EA57A6" w:rsidRDefault="00283C3C">
      <w:pPr>
        <w:pStyle w:val="a0"/>
      </w:pPr>
      <w:hyperlink r:id="rId402">
        <w:r w:rsidR="000766CF" w:rsidRPr="00EA57A6">
          <w:rPr>
            <w:rStyle w:val="af"/>
            <w:color w:val="auto"/>
          </w:rPr>
          <w:t>Source</w:t>
        </w:r>
      </w:hyperlink>
    </w:p>
    <w:p w14:paraId="23F8E287" w14:textId="77777777" w:rsidR="00B34953" w:rsidRPr="00EA57A6" w:rsidRDefault="000766CF">
      <w:pPr>
        <w:pStyle w:val="1"/>
      </w:pPr>
      <w:bookmarkStart w:id="832" w:name="youth-involvement"/>
      <w:bookmarkStart w:id="833" w:name="_Toc173408945"/>
      <w:bookmarkEnd w:id="830"/>
      <w:r w:rsidRPr="00EA57A6">
        <w:t>Youth Involvement</w:t>
      </w:r>
      <w:bookmarkEnd w:id="833"/>
    </w:p>
    <w:p w14:paraId="1E172033" w14:textId="77777777" w:rsidR="00B34953" w:rsidRPr="00EA57A6" w:rsidRDefault="000766CF" w:rsidP="00AF017B">
      <w:pPr>
        <w:pStyle w:val="FirstParagraph"/>
      </w:pPr>
      <w:r w:rsidRPr="00EA57A6">
        <w:t>Definition: The active participation of youth in the evaluation process, from planning to data collection to decision-making.</w:t>
      </w:r>
    </w:p>
    <w:p w14:paraId="783AFF1E" w14:textId="77777777" w:rsidR="00B34953" w:rsidRPr="00EA57A6" w:rsidRDefault="000766CF">
      <w:pPr>
        <w:pStyle w:val="a0"/>
      </w:pPr>
      <w:r w:rsidRPr="00EA57A6">
        <w:t>Interpretation: Provides unique insights and ensures that youth perspectives are integral to the evaluation.</w:t>
      </w:r>
    </w:p>
    <w:p w14:paraId="0A5A23C1" w14:textId="77777777" w:rsidR="00B34953" w:rsidRPr="00EA57A6" w:rsidRDefault="00283C3C">
      <w:pPr>
        <w:pStyle w:val="a0"/>
      </w:pPr>
      <w:hyperlink r:id="rId403">
        <w:r w:rsidR="000766CF" w:rsidRPr="00EA57A6">
          <w:rPr>
            <w:rStyle w:val="af"/>
            <w:color w:val="auto"/>
          </w:rPr>
          <w:t>Source</w:t>
        </w:r>
      </w:hyperlink>
    </w:p>
    <w:p w14:paraId="3F1A4E59" w14:textId="77777777" w:rsidR="00B34953" w:rsidRPr="00EA57A6" w:rsidRDefault="000766CF">
      <w:pPr>
        <w:pStyle w:val="1"/>
      </w:pPr>
      <w:bookmarkStart w:id="834" w:name="youth-friendly-program"/>
      <w:bookmarkStart w:id="835" w:name="_Toc173408946"/>
      <w:bookmarkEnd w:id="832"/>
      <w:r w:rsidRPr="00EA57A6">
        <w:t>Youth-Friendly Program</w:t>
      </w:r>
      <w:bookmarkEnd w:id="835"/>
    </w:p>
    <w:p w14:paraId="6F3C7EC0" w14:textId="77777777" w:rsidR="00B34953" w:rsidRPr="00EA57A6" w:rsidRDefault="000766CF" w:rsidP="00AF017B">
      <w:pPr>
        <w:pStyle w:val="FirstParagraph"/>
      </w:pPr>
      <w:r w:rsidRPr="00EA57A6">
        <w:t>Definition: A program designed to be engaging and accessible to youth, often involving youth participation in its design and implementation.</w:t>
      </w:r>
    </w:p>
    <w:p w14:paraId="7ED78475" w14:textId="77777777" w:rsidR="00B34953" w:rsidRPr="00EA57A6" w:rsidRDefault="000766CF">
      <w:pPr>
        <w:pStyle w:val="a0"/>
      </w:pPr>
      <w:r w:rsidRPr="00EA57A6">
        <w:t>Interpretation: Focuses on creating an environment where young people feel comfortable and valued, enhancing their engagement and the program’s effectiveness.</w:t>
      </w:r>
    </w:p>
    <w:p w14:paraId="2D016E52" w14:textId="77777777" w:rsidR="00B34953" w:rsidRPr="00EA57A6" w:rsidRDefault="00283C3C">
      <w:pPr>
        <w:pStyle w:val="a0"/>
      </w:pPr>
      <w:hyperlink r:id="rId404">
        <w:r w:rsidR="000766CF" w:rsidRPr="00EA57A6">
          <w:rPr>
            <w:rStyle w:val="af"/>
            <w:color w:val="auto"/>
          </w:rPr>
          <w:t>Source</w:t>
        </w:r>
      </w:hyperlink>
      <w:bookmarkEnd w:id="834"/>
    </w:p>
    <w:sectPr w:rsidR="00B34953" w:rsidRPr="00EA57A6" w:rsidSect="00885B23">
      <w:footerReference w:type="default" r:id="rId405"/>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99ACD3" w14:textId="77777777" w:rsidR="000C2595" w:rsidRDefault="000C2595" w:rsidP="000C2595">
      <w:pPr>
        <w:spacing w:after="0"/>
      </w:pPr>
      <w:r>
        <w:separator/>
      </w:r>
    </w:p>
  </w:endnote>
  <w:endnote w:type="continuationSeparator" w:id="0">
    <w:p w14:paraId="7F7E0CCE" w14:textId="77777777" w:rsidR="000C2595" w:rsidRDefault="000C2595" w:rsidP="000C25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38272896"/>
      <w:docPartObj>
        <w:docPartGallery w:val="Page Numbers (Bottom of Page)"/>
        <w:docPartUnique/>
      </w:docPartObj>
    </w:sdtPr>
    <w:sdtEndPr/>
    <w:sdtContent>
      <w:p w14:paraId="73E759A2" w14:textId="04AACF61" w:rsidR="00732E92" w:rsidRDefault="00732E92">
        <w:pPr>
          <w:pStyle w:val="af2"/>
          <w:jc w:val="center"/>
        </w:pPr>
        <w:r>
          <w:fldChar w:fldCharType="begin"/>
        </w:r>
        <w:r>
          <w:instrText>PAGE   \* MERGEFORMAT</w:instrText>
        </w:r>
        <w:r>
          <w:fldChar w:fldCharType="separate"/>
        </w:r>
        <w:r>
          <w:rPr>
            <w:lang w:val="zh-CN" w:eastAsia="zh-CN"/>
          </w:rPr>
          <w:t>2</w:t>
        </w:r>
        <w:r>
          <w:fldChar w:fldCharType="end"/>
        </w:r>
      </w:p>
    </w:sdtContent>
  </w:sdt>
  <w:p w14:paraId="0D7C9940" w14:textId="77777777" w:rsidR="000C2595" w:rsidRDefault="000C2595">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600467"/>
      <w:docPartObj>
        <w:docPartGallery w:val="Page Numbers (Bottom of Page)"/>
        <w:docPartUnique/>
      </w:docPartObj>
    </w:sdtPr>
    <w:sdtContent>
      <w:p w14:paraId="0245E859" w14:textId="77777777" w:rsidR="00885B23" w:rsidRDefault="00885B23">
        <w:pPr>
          <w:pStyle w:val="af2"/>
          <w:jc w:val="center"/>
        </w:pPr>
        <w:r>
          <w:fldChar w:fldCharType="begin"/>
        </w:r>
        <w:r>
          <w:instrText>PAGE   \* MERGEFORMAT</w:instrText>
        </w:r>
        <w:r>
          <w:fldChar w:fldCharType="separate"/>
        </w:r>
        <w:r>
          <w:rPr>
            <w:lang w:val="zh-CN" w:eastAsia="zh-CN"/>
          </w:rPr>
          <w:t>2</w:t>
        </w:r>
        <w:r>
          <w:fldChar w:fldCharType="end"/>
        </w:r>
      </w:p>
    </w:sdtContent>
  </w:sdt>
  <w:p w14:paraId="4EEF56D4" w14:textId="77777777" w:rsidR="00885B23" w:rsidRDefault="00885B23">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10C434" w14:textId="77777777" w:rsidR="000C2595" w:rsidRDefault="000C2595" w:rsidP="000C2595">
      <w:pPr>
        <w:spacing w:after="0"/>
      </w:pPr>
      <w:r>
        <w:separator/>
      </w:r>
    </w:p>
  </w:footnote>
  <w:footnote w:type="continuationSeparator" w:id="0">
    <w:p w14:paraId="44E7AEDE" w14:textId="77777777" w:rsidR="000C2595" w:rsidRDefault="000C2595" w:rsidP="000C259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157E2A" w14:textId="2FEA3356" w:rsidR="000C2595" w:rsidRDefault="000C2595">
    <w:pPr>
      <w:pStyle w:val="af0"/>
      <w:rPr>
        <w:lang w:eastAsia="zh-CN"/>
      </w:rPr>
    </w:pPr>
    <w:r>
      <w:rPr>
        <w:rFonts w:hint="eastAsia"/>
        <w:lang w:eastAsia="zh-CN"/>
      </w:rPr>
      <w:t>Program Evaluation</w:t>
    </w:r>
    <w:r w:rsidR="00080395">
      <w:rPr>
        <w:rFonts w:hint="eastAsia"/>
        <w:lang w:eastAsia="zh-CN"/>
      </w:rPr>
      <w:t xml:space="preserve"> </w:t>
    </w:r>
    <w:r w:rsidR="00885B23">
      <w:rPr>
        <w:rFonts w:hint="eastAsia"/>
        <w:lang w:eastAsia="zh-CN"/>
      </w:rPr>
      <w:t>Glossary</w:t>
    </w:r>
    <w:r>
      <w:ptab w:relativeTo="margin" w:alignment="center" w:leader="none"/>
    </w:r>
    <w:r>
      <w:ptab w:relativeTo="margin" w:alignment="right" w:leader="none"/>
    </w:r>
    <w:r w:rsidR="007160EF">
      <w:rPr>
        <w:rFonts w:hint="eastAsia"/>
        <w:lang w:eastAsia="zh-CN"/>
      </w:rPr>
      <w:t>Biying Zho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CFACFA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810215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34953"/>
    <w:rsid w:val="000766CF"/>
    <w:rsid w:val="00080395"/>
    <w:rsid w:val="000C2595"/>
    <w:rsid w:val="00170D2F"/>
    <w:rsid w:val="001B3330"/>
    <w:rsid w:val="00226AF1"/>
    <w:rsid w:val="00274900"/>
    <w:rsid w:val="00283C3C"/>
    <w:rsid w:val="002A571E"/>
    <w:rsid w:val="002B7BD0"/>
    <w:rsid w:val="002F7105"/>
    <w:rsid w:val="00320B2D"/>
    <w:rsid w:val="00567952"/>
    <w:rsid w:val="007160EF"/>
    <w:rsid w:val="00732E92"/>
    <w:rsid w:val="007A7E73"/>
    <w:rsid w:val="00885B23"/>
    <w:rsid w:val="008912B4"/>
    <w:rsid w:val="00AF017B"/>
    <w:rsid w:val="00B34953"/>
    <w:rsid w:val="00C11D06"/>
    <w:rsid w:val="00D4535A"/>
    <w:rsid w:val="00EA57A6"/>
    <w:rsid w:val="00F471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68"/>
    <o:shapelayout v:ext="edit">
      <o:idmap v:ext="edit" data="1"/>
    </o:shapelayout>
  </w:shapeDefaults>
  <w:decimalSymbol w:val="."/>
  <w:listSeparator w:val=","/>
  <w14:docId w14:val="1ADB5619"/>
  <w15:docId w15:val="{982B9B4C-4545-45E9-9A75-3E9CDDE44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autoRedefine/>
    <w:uiPriority w:val="9"/>
    <w:qFormat/>
    <w:rsid w:val="001B3330"/>
    <w:pPr>
      <w:keepNext/>
      <w:keepLines/>
      <w:spacing w:before="240" w:after="120"/>
      <w:jc w:val="center"/>
      <w:outlineLvl w:val="0"/>
    </w:pPr>
    <w:rPr>
      <w:rFonts w:ascii="Calibri" w:eastAsiaTheme="majorEastAsia" w:hAnsi="Calibri" w:cstheme="majorBidi"/>
      <w:sz w:val="32"/>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autoRedefine/>
    <w:qFormat/>
    <w:rsid w:val="00AF017B"/>
    <w:pPr>
      <w:spacing w:before="120" w:after="120"/>
    </w:pPr>
    <w:rPr>
      <w:rFonts w:ascii="Times New Roman" w:hAnsi="Times New Roman"/>
    </w:rPr>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1B3330"/>
    <w:rPr>
      <w:rFonts w:ascii="Calibri" w:eastAsiaTheme="majorEastAsia" w:hAnsi="Calibri" w:cstheme="majorBidi"/>
      <w:sz w:val="32"/>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TOC">
    <w:name w:val="TOC Heading"/>
    <w:basedOn w:val="1"/>
    <w:next w:val="a0"/>
    <w:uiPriority w:val="39"/>
    <w:unhideWhenUsed/>
    <w:qFormat/>
    <w:pPr>
      <w:spacing w:line="259" w:lineRule="auto"/>
      <w:outlineLvl w:val="9"/>
    </w:pPr>
    <w:rPr>
      <w:rFonts w:asciiTheme="majorHAnsi" w:hAnsiTheme="majorHAnsi"/>
      <w:color w:val="0F476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0C2595"/>
    <w:pPr>
      <w:tabs>
        <w:tab w:val="center" w:pos="4320"/>
        <w:tab w:val="right" w:pos="8640"/>
      </w:tabs>
      <w:spacing w:after="0"/>
    </w:pPr>
  </w:style>
  <w:style w:type="character" w:customStyle="1" w:styleId="af1">
    <w:name w:val="页眉 字符"/>
    <w:basedOn w:val="a1"/>
    <w:link w:val="af0"/>
    <w:rsid w:val="000C2595"/>
  </w:style>
  <w:style w:type="paragraph" w:styleId="af2">
    <w:name w:val="footer"/>
    <w:basedOn w:val="a"/>
    <w:link w:val="af3"/>
    <w:uiPriority w:val="99"/>
    <w:rsid w:val="000C2595"/>
    <w:pPr>
      <w:tabs>
        <w:tab w:val="center" w:pos="4320"/>
        <w:tab w:val="right" w:pos="8640"/>
      </w:tabs>
      <w:spacing w:after="0"/>
    </w:pPr>
  </w:style>
  <w:style w:type="character" w:customStyle="1" w:styleId="af3">
    <w:name w:val="页脚 字符"/>
    <w:basedOn w:val="a1"/>
    <w:link w:val="af2"/>
    <w:uiPriority w:val="99"/>
    <w:rsid w:val="000C2595"/>
  </w:style>
  <w:style w:type="paragraph" w:styleId="TOC1">
    <w:name w:val="toc 1"/>
    <w:basedOn w:val="a"/>
    <w:next w:val="a"/>
    <w:autoRedefine/>
    <w:uiPriority w:val="39"/>
    <w:rsid w:val="00320B2D"/>
    <w:pPr>
      <w:spacing w:after="100"/>
    </w:pPr>
  </w:style>
  <w:style w:type="paragraph" w:styleId="TOC2">
    <w:name w:val="toc 2"/>
    <w:basedOn w:val="a"/>
    <w:next w:val="a"/>
    <w:autoRedefine/>
    <w:uiPriority w:val="39"/>
    <w:unhideWhenUsed/>
    <w:rsid w:val="00320B2D"/>
    <w:pPr>
      <w:spacing w:after="100" w:line="278" w:lineRule="auto"/>
      <w:ind w:left="240"/>
    </w:pPr>
    <w:rPr>
      <w:rFonts w:eastAsiaTheme="minorEastAsia"/>
      <w:kern w:val="2"/>
      <w:lang w:val="en-CA" w:eastAsia="zh-CN"/>
    </w:rPr>
  </w:style>
  <w:style w:type="paragraph" w:styleId="TOC3">
    <w:name w:val="toc 3"/>
    <w:basedOn w:val="a"/>
    <w:next w:val="a"/>
    <w:autoRedefine/>
    <w:uiPriority w:val="39"/>
    <w:unhideWhenUsed/>
    <w:rsid w:val="00320B2D"/>
    <w:pPr>
      <w:spacing w:after="100" w:line="278" w:lineRule="auto"/>
      <w:ind w:left="480"/>
    </w:pPr>
    <w:rPr>
      <w:rFonts w:eastAsiaTheme="minorEastAsia"/>
      <w:kern w:val="2"/>
      <w:lang w:val="en-CA" w:eastAsia="zh-CN"/>
    </w:rPr>
  </w:style>
  <w:style w:type="paragraph" w:styleId="TOC4">
    <w:name w:val="toc 4"/>
    <w:basedOn w:val="a"/>
    <w:next w:val="a"/>
    <w:autoRedefine/>
    <w:uiPriority w:val="39"/>
    <w:unhideWhenUsed/>
    <w:rsid w:val="00320B2D"/>
    <w:pPr>
      <w:spacing w:after="100" w:line="278" w:lineRule="auto"/>
      <w:ind w:left="720"/>
    </w:pPr>
    <w:rPr>
      <w:rFonts w:eastAsiaTheme="minorEastAsia"/>
      <w:kern w:val="2"/>
      <w:lang w:val="en-CA" w:eastAsia="zh-CN"/>
    </w:rPr>
  </w:style>
  <w:style w:type="paragraph" w:styleId="TOC5">
    <w:name w:val="toc 5"/>
    <w:basedOn w:val="a"/>
    <w:next w:val="a"/>
    <w:autoRedefine/>
    <w:uiPriority w:val="39"/>
    <w:unhideWhenUsed/>
    <w:rsid w:val="00320B2D"/>
    <w:pPr>
      <w:spacing w:after="100" w:line="278" w:lineRule="auto"/>
      <w:ind w:left="960"/>
    </w:pPr>
    <w:rPr>
      <w:rFonts w:eastAsiaTheme="minorEastAsia"/>
      <w:kern w:val="2"/>
      <w:lang w:val="en-CA" w:eastAsia="zh-CN"/>
    </w:rPr>
  </w:style>
  <w:style w:type="paragraph" w:styleId="TOC6">
    <w:name w:val="toc 6"/>
    <w:basedOn w:val="a"/>
    <w:next w:val="a"/>
    <w:autoRedefine/>
    <w:uiPriority w:val="39"/>
    <w:unhideWhenUsed/>
    <w:rsid w:val="00320B2D"/>
    <w:pPr>
      <w:spacing w:after="100" w:line="278" w:lineRule="auto"/>
      <w:ind w:left="1200"/>
    </w:pPr>
    <w:rPr>
      <w:rFonts w:eastAsiaTheme="minorEastAsia"/>
      <w:kern w:val="2"/>
      <w:lang w:val="en-CA" w:eastAsia="zh-CN"/>
    </w:rPr>
  </w:style>
  <w:style w:type="paragraph" w:styleId="TOC7">
    <w:name w:val="toc 7"/>
    <w:basedOn w:val="a"/>
    <w:next w:val="a"/>
    <w:autoRedefine/>
    <w:uiPriority w:val="39"/>
    <w:unhideWhenUsed/>
    <w:rsid w:val="00320B2D"/>
    <w:pPr>
      <w:spacing w:after="100" w:line="278" w:lineRule="auto"/>
      <w:ind w:left="1440"/>
    </w:pPr>
    <w:rPr>
      <w:rFonts w:eastAsiaTheme="minorEastAsia"/>
      <w:kern w:val="2"/>
      <w:lang w:val="en-CA" w:eastAsia="zh-CN"/>
    </w:rPr>
  </w:style>
  <w:style w:type="paragraph" w:styleId="TOC8">
    <w:name w:val="toc 8"/>
    <w:basedOn w:val="a"/>
    <w:next w:val="a"/>
    <w:autoRedefine/>
    <w:uiPriority w:val="39"/>
    <w:unhideWhenUsed/>
    <w:rsid w:val="00320B2D"/>
    <w:pPr>
      <w:spacing w:after="100" w:line="278" w:lineRule="auto"/>
      <w:ind w:left="1680"/>
    </w:pPr>
    <w:rPr>
      <w:rFonts w:eastAsiaTheme="minorEastAsia"/>
      <w:kern w:val="2"/>
      <w:lang w:val="en-CA" w:eastAsia="zh-CN"/>
    </w:rPr>
  </w:style>
  <w:style w:type="paragraph" w:styleId="TOC9">
    <w:name w:val="toc 9"/>
    <w:basedOn w:val="a"/>
    <w:next w:val="a"/>
    <w:autoRedefine/>
    <w:uiPriority w:val="39"/>
    <w:unhideWhenUsed/>
    <w:rsid w:val="00320B2D"/>
    <w:pPr>
      <w:spacing w:after="100" w:line="278" w:lineRule="auto"/>
      <w:ind w:left="1920"/>
    </w:pPr>
    <w:rPr>
      <w:rFonts w:eastAsiaTheme="minorEastAsia"/>
      <w:kern w:val="2"/>
      <w:lang w:val="en-CA" w:eastAsia="zh-CN"/>
    </w:rPr>
  </w:style>
  <w:style w:type="character" w:styleId="af4">
    <w:name w:val="Unresolved Mention"/>
    <w:basedOn w:val="a1"/>
    <w:uiPriority w:val="99"/>
    <w:semiHidden/>
    <w:unhideWhenUsed/>
    <w:rsid w:val="00320B2D"/>
    <w:rPr>
      <w:color w:val="605E5C"/>
      <w:shd w:val="clear" w:color="auto" w:fill="E1DFDD"/>
    </w:rPr>
  </w:style>
  <w:style w:type="paragraph" w:styleId="af5">
    <w:name w:val="No Spacing"/>
    <w:link w:val="af6"/>
    <w:uiPriority w:val="1"/>
    <w:qFormat/>
    <w:rsid w:val="00885B23"/>
    <w:pPr>
      <w:spacing w:after="0"/>
    </w:pPr>
    <w:rPr>
      <w:rFonts w:eastAsiaTheme="minorEastAsia"/>
      <w:sz w:val="22"/>
      <w:szCs w:val="22"/>
      <w:lang w:val="en-CA" w:eastAsia="zh-CN"/>
    </w:rPr>
  </w:style>
  <w:style w:type="character" w:customStyle="1" w:styleId="af6">
    <w:name w:val="无间隔 字符"/>
    <w:basedOn w:val="a1"/>
    <w:link w:val="af5"/>
    <w:uiPriority w:val="1"/>
    <w:rsid w:val="00885B23"/>
    <w:rPr>
      <w:rFonts w:eastAsiaTheme="minorEastAsia"/>
      <w:sz w:val="22"/>
      <w:szCs w:val="22"/>
      <w:lang w:val="en-CA"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sciencedirect-com.myaccess.library.utoronto.ca/science/article/pii/S0742051X10000260?via%3Dihub" TargetMode="External"/><Relationship Id="rId299" Type="http://schemas.openxmlformats.org/officeDocument/2006/relationships/hyperlink" Target="https://link-springer-com.myaccess.library.utoronto.ca/content/pdf/10.1007/s10803-017-3317-8.pdf" TargetMode="External"/><Relationship Id="rId21" Type="http://schemas.openxmlformats.org/officeDocument/2006/relationships/hyperlink" Target="https://www-tandfonline-com.myaccess.library.utoronto.ca/doi/pdf/10.2753/PMR1530-9576340302?needAccess=true" TargetMode="External"/><Relationship Id="rId63" Type="http://schemas.openxmlformats.org/officeDocument/2006/relationships/hyperlink" Target="https://pdf.sciencedirectassets.com/271855/1-s2.0-S0149718923X00020/1-s2.0-S0149718923000460/main.pdf?X-Amz-Security-Token=IQoJb3JpZ2luX2VjEGsaCXVzLWVhc3QtMSJHMEUCIEedUSgwS1PoWdLiHfiQhRHUd%2B6e60gLqzHO9PJKQtZ%2FAiEAnGJwnWJto1P%2B%2FDsLAoLGpWqkq%2FBaC0v2IoM6pvvZWwYqswUIVBAFGgwwNTkwMDM1NDY4NjUiDPPBPjy7qCfkLXIryiqQBdYJONJ%2Bi5UtC3WPbljwn9PfL0aR%2BELMjq34nxaWb5x0CteuFKa3MnUYgdQGTVqfrkuuJr7A5MsHy4mcRAWxRubMcbKfy1GgrmbpSv0gBOngzKbXbUCM15PifrV9G6A4ryRJh59KIwuAvwlia%2F8pWZzm%2BSS%2BKPyvq5%2BS51KpSeIayX9B2Npu3rQ%2FNgouAw6eXXCYAt80LokVqqEp7Z4CTAetka2SC%2Fd3WpH1hbhKWbBpnNnb4%2BBXyHX8yzKhmJmtibwWTyv%2BPPMiVBm0Ia%2FojAS%2F6u1agAYbcZFod%2B1pV14%2B4RzeqhzPaSUBPnPbEL8u%2FQ%2BZasOgjom8pNnic4SZ23bOSP47OSjwh4tWgXuhfOGQCPnnG0ZOGo1Z2qmxxouh%2Fg8RjAkWt%2BUerpaLMNPsN2obbgh11FPdgRJtzwQ%2BWjHvqY2Fd1ONQv93f6x1SG6O6bnWptWHeayOREpWh%2F5ZRDUZPm4sVE6RTRqQFHkzw12ye5048Sm2WDxMqMS0pSNZBYgxP9vmqQcnTFeOoWq8Lc5DMgn4T2XBbPFVc6IYxxFN9%2F7j%2BjDo%2BRYw0VBODzNm05vjPtjlZ%2BRAAdsJQ3Gy9DZJUyISRXEUvKyb4hIwOs8XV6e3%2FC%2FVOhuCbul1MOAxBtyey9h9NlcuJKjYhMRcX9c5hvndPT%2Bg8Am9fs40A7Ba8v58VrdloKKDRw6KoZ2y5C6eORq0dKr4OLlCCdd5Ez0tB%2Fhux8Rb9GGQSGUQfDKpgy%2B1H2Z%2BwMyzr1aVz2MHCUC7h4i%2BbzPLylgYE2%2FVoYHRC0sZTFLMuXyit4PlUEMStcsELTNU1IiQWilgUT9tywadJXZ6%2BbFOO3WQeDMVskkzYh6DU%2B0nT9dW84F%2FrdBFMIbSprUGOrEBBKy6NGYmfNa5Gi5IrZK3MNRRaf22NrWEJwdhFNIEwFWWfLI6BsyHGwnPbSfb5c3mYJwwFSBxHT9AQ%2Fs9dEDrR%2F98ajBxAo6G0Ugju%2B6cKt5%2FW4Z7us9dYnc9HjtRJ%2BzG2gry7hGGFzLHIfU5xxvUo9BgAxa6QWEQn1JqVYjXzND1zNg59XrozdCjnmzz6OhUPT1z%2BAZfpkylUWU1f%2F%2BRHxi3uB4Nx2B4vj9dfizaEq3v&amp;X-Amz-Algorithm=AWS4-HMAC-SHA256&amp;X-Amz-Date=20240731T041708Z&amp;X-Amz-SignedHeaders=host&amp;X-Amz-Expires=300&amp;X-Amz-Credential=ASIAQ3PHCVTYTE2WNFPU%2F20240731%2Fus-east-1%2Fs3%2Faws4_request&amp;X-Amz-Signature=1e377796adc4ef0ce84bbd501a531c59c3f01a8d2ad14aab99864caaf171897d&amp;hash=43a7e0b15a2fa90ac50928844985768402ffa93db90d9b1deffb748464c741e6&amp;host=68042c943591013ac2b2430a89b270f6af2c76d8dfd086a07176afe7c76c2c61&amp;pii=S0149718923000460&amp;tid=spdf-88da4ffa-7a35-42a0-bee9-b9bca550d1bb&amp;sid=f4586b333f2515449d286ec5cba3cb536594gxrqa&amp;type=client&amp;tsoh=d3d3LXNjaWVuY2VkaXJlY3Q" TargetMode="External"/><Relationship Id="rId159" Type="http://schemas.openxmlformats.org/officeDocument/2006/relationships/hyperlink" Target="https://books-scholarsportal-info.myaccess.library.utoronto.ca/en/read?id=/ebooks/ebooks7/taylorandfrancis7/2022-09-23/1/9781003000204" TargetMode="External"/><Relationship Id="rId324" Type="http://schemas.openxmlformats.org/officeDocument/2006/relationships/hyperlink" Target="https://www.cdc.gov/evaluation/guide/glossary/index.htm" TargetMode="External"/><Relationship Id="rId366" Type="http://schemas.openxmlformats.org/officeDocument/2006/relationships/hyperlink" Target="https://www.utpjournals.press/doi/pdf/10.3138/cjpe.71357" TargetMode="External"/><Relationship Id="rId170" Type="http://schemas.openxmlformats.org/officeDocument/2006/relationships/hyperlink" Target="https://www.cdc.gov/evaluation/guide/glossary/index.htm" TargetMode="External"/><Relationship Id="rId226" Type="http://schemas.openxmlformats.org/officeDocument/2006/relationships/hyperlink" Target="https://www.cdc.gov/evaluation/guide/glossary/index.htm" TargetMode="External"/><Relationship Id="rId268" Type="http://schemas.openxmlformats.org/officeDocument/2006/relationships/hyperlink" Target="https://pqwchc.org/wp-content/uploads/PQWCHC_SOS_EvaluationReport-Final-2023.pdf" TargetMode="External"/><Relationship Id="rId32" Type="http://schemas.openxmlformats.org/officeDocument/2006/relationships/hyperlink" Target="https://journals-sagepub-com.myaccess.library.utoronto.ca/doi/epub/10.1177/1098214013517736" TargetMode="External"/><Relationship Id="rId74" Type="http://schemas.openxmlformats.org/officeDocument/2006/relationships/hyperlink" Target="https://www.cdc.gov/evaluation/guide/glossary/index.htm" TargetMode="External"/><Relationship Id="rId128" Type="http://schemas.openxmlformats.org/officeDocument/2006/relationships/hyperlink" Target="https://www-sciencedirect-com.myaccess.library.utoronto.ca/science/article/pii/S0742051X10000260?via%3Dihub" TargetMode="External"/><Relationship Id="rId335" Type="http://schemas.openxmlformats.org/officeDocument/2006/relationships/hyperlink" Target="https://link-springer-com.myaccess.library.utoronto.ca/content/pdf/10.1007/s10803-017-3317-8.pdf" TargetMode="External"/><Relationship Id="rId377" Type="http://schemas.openxmlformats.org/officeDocument/2006/relationships/hyperlink" Target="https://evaluationcanada.ca/career/evaluator-competencies.html" TargetMode="External"/><Relationship Id="rId5" Type="http://schemas.openxmlformats.org/officeDocument/2006/relationships/settings" Target="settings.xml"/><Relationship Id="rId181" Type="http://schemas.openxmlformats.org/officeDocument/2006/relationships/hyperlink" Target="https://www.tandfonline.com/doi/pdf/10.1080/17441692.2023.2201632?needAccess=true" TargetMode="External"/><Relationship Id="rId237" Type="http://schemas.openxmlformats.org/officeDocument/2006/relationships/hyperlink" Target="https://www.cdc.gov/evaluation/guide/glossary/index.htm" TargetMode="External"/><Relationship Id="rId402" Type="http://schemas.openxmlformats.org/officeDocument/2006/relationships/hyperlink" Target="https://onlinelibrary-wiley-com.myaccess.library.utoronto.ca/doi/epdf/10.1016/j.adolescence.2014.05.012" TargetMode="External"/><Relationship Id="rId279" Type="http://schemas.openxmlformats.org/officeDocument/2006/relationships/hyperlink" Target="https://www.cdc.gov/evaluation/guide/glossary/index.htm" TargetMode="External"/><Relationship Id="rId43" Type="http://schemas.openxmlformats.org/officeDocument/2006/relationships/hyperlink" Target="https://pqwchc.org/wp-content/uploads/PQWCHC_SOS_Infographic_Poster-Final-2023.pdf" TargetMode="External"/><Relationship Id="rId139" Type="http://schemas.openxmlformats.org/officeDocument/2006/relationships/hyperlink" Target="https://www.cdc.gov/evaluation/guide/glossary/index.htm" TargetMode="External"/><Relationship Id="rId290" Type="http://schemas.openxmlformats.org/officeDocument/2006/relationships/hyperlink" Target="https://www.cdc.gov/evaluation/guide/glossary/index.htm" TargetMode="External"/><Relationship Id="rId304" Type="http://schemas.openxmlformats.org/officeDocument/2006/relationships/hyperlink" Target="https://pdf.sciencedirectassets.com/271855/1-s2.0-S0149718918X0007X/1-s2.0-S014971891830051X/main.pdf?X-Amz-Security-Token=IQoJb3JpZ2luX2VjEGoaCXVzLWVhc3QtMSJHMEUCIFN2Kfa84Fg4CcTt6DAAezEJYyREGWYeSXhFql66qMnTAiEAthELffn3va9I%2FTciwgCXoZinpjZTdkXyrXFCGRdke9UqsgUIUxAFGgwwNTkwMDM1NDY4NjUiDKkPcE6XlOItWyD8JiqPBaU9vifrQcd38%2FdwKLAdBgE2gWlU2N92sZftZoYpzyCR94dNiDXtna%2BlqLAHUWpDzAcjeBhLU8XM8x5E8BaXvGARceFgfn5ZtwJsPpwePdXFOU1PmRDr%2FyXm3%2B%2FuxyQv0VL1wQ8Ek%2BiQwu056DQiozs9vmO8CaFOavXzS1pcmCPk%2Fjg49z%2BH1%2B2C9LbU6njfrwQLanOGGyuO%2FeHrstlKs%2FLN7Z5qzoZhZ1H7VqsOt0QuwM6lSbal7Yowb476VcAO2gkNeAd8HwleP8VWrRZbl288STyUiEetxsnh0dAfYDwqxINoNjJ4ZEIZ3r%2BdsLfWBuDYP3A%2BoI4r73cdEZzQAngvBY0f8%2B%2FBa8HIdmBkClTZg2BG25SGsPZemSSQNF5tSGvtdGt3%2F%2FCX8Dwi%2FLWof%2B0CULvicsmTPa6IYSNaGv2D2b9FH21fLl3WkO6x8hVwNzRkQXD9FF6wAJoWZCniow2ZMPv64ZgoQCzl4Ch89H%2B%2FDuLZXvaNygbQkxDAT8layiVOjcJ780EAanlVXqOyqkAW%2BmzWeRKgTsX7jh7QTG1GoZPYMAxBHgF16S57fCWRuFx5bHWXszg%2Ffe7PimRIO0KRdkmRK7L9EiWLGXSliwRBui4dwugs0ltYvrAkH3nAKzSS2VZ5uxqPenvjfUIsdtk7JQBm4EH7ECbuDoggYIZBaYhLx4Qwuf56peNjauhQ%2BUplyKEBsD%2BHlrGqyd7Vu53%2FDTm8wb%2FDasB3CRBEAWYYQtLq7gEWhwMvRRkwzEssrhPkupgw2%2Fw6n0xkEMHYylWYle1wp44A3nsstSLg0c2Ix35CaxEaVP%2B6zMD4N1YbnuA6oeylxXsn7V8yWjFebsDegXgJR9AobSu%2BvN4WsZYwk6imtQY6sQHZEdpCEPPeN19tRNK224H%2BRbHXnijMgH5eZEn%2B1tGwUDwYGuIQxDbnt0lIHsyBGG5ibRyZJn6qPislnM2BZ8H3v6hqhj9SPS5mCLrqMGK6yH0%2FkhRMf5%2Fd2pJhnGL%2FEXHxzpku1HmiUr9XBrKrtqL1fXBVOhP58bDH%2F4Ucf0mEHi9%2BuHHITCTY1itA8aObP4gw3ZZ0kB9To2m1OBvjHmVM96r%2BX9s3B1wxguR9rABYIuk%3D&amp;X-Amz-Algorithm=AWS4-HMAC-SHA256&amp;X-Amz-Date=20240731T021145Z&amp;X-Amz-SignedHeaders=host&amp;X-Amz-Expires=300&amp;X-Amz-Credential=ASIAQ3PHCVTYSZ5LXOA5%2F20240731%2Fus-east-1%2Fs3%2Faws4_request&amp;X-Amz-Signature=f25bd183da0e7676e63f740a01feaee07e7636a2440868e8fc748034b2120513&amp;hash=46413e91f17425bffebb17a606ea470ab1cb3e083104abca310a27cf14a41354&amp;host=68042c943591013ac2b2430a89b270f6af2c76d8dfd086a07176afe7c76c2c61&amp;pii=S014971891830051X&amp;tid=spdf-c5e1241c-ea8d-4480-8ebb-92b0222f54e4&amp;sid=371b423c7f6b0146d9092d045e87f4b28dd5gxrqa&amp;type=client&amp;tsoh=d3d3LXNjaWVuY2VkaXJlY3QtY29tLm15YWNjZXN" TargetMode="External"/><Relationship Id="rId346" Type="http://schemas.openxmlformats.org/officeDocument/2006/relationships/hyperlink" Target="https://books-scholarsportal-info.myaccess.library.utoronto.ca/en/read?id=/ebooks/ebooks7/taylorandfrancis7/2022-09-23/1/9781003000204" TargetMode="External"/><Relationship Id="rId388" Type="http://schemas.openxmlformats.org/officeDocument/2006/relationships/hyperlink" Target="https://www-sciencedirect-com.myaccess.library.utoronto.ca/science/article/pii/S0742051X10000260?via%3Dihub" TargetMode="External"/><Relationship Id="rId85" Type="http://schemas.openxmlformats.org/officeDocument/2006/relationships/hyperlink" Target="https://utpjournals.press/doi/pdf/10.3138/cjpe.72353" TargetMode="External"/><Relationship Id="rId150" Type="http://schemas.openxmlformats.org/officeDocument/2006/relationships/hyperlink" Target="https://link-springer-com.myaccess.library.utoronto.ca/content/pdf/10.1007/s10803-017-3317-8.pdf" TargetMode="External"/><Relationship Id="rId192" Type="http://schemas.openxmlformats.org/officeDocument/2006/relationships/hyperlink" Target="https://www.cdc.gov/evaluation/guide/glossary/index.htm" TargetMode="External"/><Relationship Id="rId206" Type="http://schemas.openxmlformats.org/officeDocument/2006/relationships/hyperlink" Target="https://toolkit.nefe.org/evaluation-resources/evaluation-manual/section-5-appendices/appendix-a-glossary-of-evaluation-terms" TargetMode="External"/><Relationship Id="rId248" Type="http://schemas.openxmlformats.org/officeDocument/2006/relationships/hyperlink" Target="https://www.cdc.gov/evaluation/guide/glossary/index.htm" TargetMode="External"/><Relationship Id="rId12" Type="http://schemas.openxmlformats.org/officeDocument/2006/relationships/footer" Target="footer1.xml"/><Relationship Id="rId108" Type="http://schemas.openxmlformats.org/officeDocument/2006/relationships/hyperlink" Target="https://www-tandfonline-com.myaccess.library.utoronto.ca/doi/pdf/10.1300/J147v29n02_06?needAccess=true" TargetMode="External"/><Relationship Id="rId315" Type="http://schemas.openxmlformats.org/officeDocument/2006/relationships/hyperlink" Target="https://evaluationcanada.ca/career/evaluation-standards.html" TargetMode="External"/><Relationship Id="rId357" Type="http://schemas.openxmlformats.org/officeDocument/2006/relationships/hyperlink" Target="https://www.cdc.gov/evaluation/guide/glossary/index.htm" TargetMode="External"/><Relationship Id="rId54" Type="http://schemas.openxmlformats.org/officeDocument/2006/relationships/hyperlink" Target="https://www.utpjournals.press/doi/pdf/10.3138/cjpe.71351" TargetMode="External"/><Relationship Id="rId96" Type="http://schemas.openxmlformats.org/officeDocument/2006/relationships/hyperlink" Target="https://link.springer.com/article/10.1007/s10755-019-09484-12" TargetMode="External"/><Relationship Id="rId161" Type="http://schemas.openxmlformats.org/officeDocument/2006/relationships/hyperlink" Target="https://www-tandfonline-com.myaccess.library.utoronto.ca/doi/pdf/10.1080/10437797.2020.1817820?needAccess=true" TargetMode="External"/><Relationship Id="rId217" Type="http://schemas.openxmlformats.org/officeDocument/2006/relationships/hyperlink" Target="https://www.cdc.gov/evaluation/guide/glossary/index.htm" TargetMode="External"/><Relationship Id="rId399" Type="http://schemas.openxmlformats.org/officeDocument/2006/relationships/hyperlink" Target="https://link-springer-com.myaccess.library.utoronto.ca/content/pdf/10.1007/s10803-017-3317-8.pdf" TargetMode="External"/><Relationship Id="rId259" Type="http://schemas.openxmlformats.org/officeDocument/2006/relationships/hyperlink" Target="https://evaluationcanada.ca/career/what-is-evaluation.html" TargetMode="External"/><Relationship Id="rId23" Type="http://schemas.openxmlformats.org/officeDocument/2006/relationships/hyperlink" Target="https://evaluationcanada.ca/career/what-is-evaluation.html" TargetMode="External"/><Relationship Id="rId119" Type="http://schemas.openxmlformats.org/officeDocument/2006/relationships/hyperlink" Target="https://journals-sagepub-com.myaccess.library.utoronto.ca/doi/epub/10.1177/1098214013499602" TargetMode="External"/><Relationship Id="rId270" Type="http://schemas.openxmlformats.org/officeDocument/2006/relationships/hyperlink" Target="https://www.tandfonline.com/doi/pdf/10.1080/17441692.2023.2201632?needAccess=true" TargetMode="External"/><Relationship Id="rId326" Type="http://schemas.openxmlformats.org/officeDocument/2006/relationships/hyperlink" Target="https://www-tandfonline-com.myaccess.library.utoronto.ca/doi/pdf/10.1080/10437797.2020.1817820?needAccess=true" TargetMode="External"/><Relationship Id="rId65" Type="http://schemas.openxmlformats.org/officeDocument/2006/relationships/hyperlink" Target="https://www.utpjournals.press/doi/pdf/10.3138/cjpe.69542" TargetMode="External"/><Relationship Id="rId130" Type="http://schemas.openxmlformats.org/officeDocument/2006/relationships/hyperlink" Target="https://www-tandfonline-com.myaccess.library.utoronto.ca/doi/pdf/10.1080/17450120902923213?needAccess=true" TargetMode="External"/><Relationship Id="rId368" Type="http://schemas.openxmlformats.org/officeDocument/2006/relationships/hyperlink" Target="https://www.cdc.gov/evaluation/guide/glossary/index.htm" TargetMode="External"/><Relationship Id="rId172" Type="http://schemas.openxmlformats.org/officeDocument/2006/relationships/hyperlink" Target="https://www-sciencedirect-com.myaccess.library.utoronto.ca/science/article/pii/S0742051X10000260?via%3Dihub" TargetMode="External"/><Relationship Id="rId228" Type="http://schemas.openxmlformats.org/officeDocument/2006/relationships/hyperlink" Target="https://www.cdc.gov/evaluation/guide/glossary/index.htm" TargetMode="External"/><Relationship Id="rId281" Type="http://schemas.openxmlformats.org/officeDocument/2006/relationships/hyperlink" Target="https://www-tandfonline-com.myaccess.library.utoronto.ca/doi/pdf/10.1300/J147v29n02_06?needAccess=true" TargetMode="External"/><Relationship Id="rId337" Type="http://schemas.openxmlformats.org/officeDocument/2006/relationships/hyperlink" Target="https://pdf.sciencedirectassets.com/271855/1-s2.0-S0149718923X00020/1-s2.0-S0149718923000460/main.pdf?X-Amz-Security-Token=IQoJb3JpZ2luX2VjEGsaCXVzLWVhc3QtMSJHMEUCIEedUSgwS1PoWdLiHfiQhRHUd%2B6e60gLqzHO9PJKQtZ%2FAiEAnGJwnWJto1P%2B%2FDsLAoLGpWqkq%2FBaC0v2IoM6pvvZWwYqswUIVBAFGgwwNTkwMDM1NDY4NjUiDPPBPjy7qCfkLXIryiqQBdYJONJ%2Bi5UtC3WPbljwn9PfL0aR%2BELMjq34nxaWb5x0CteuFKa3MnUYgdQGTVqfrkuuJr7A5MsHy4mcRAWxRubMcbKfy1GgrmbpSv0gBOngzKbXbUCM15PifrV9G6A4ryRJh59KIwuAvwlia%2F8pWZzm%2BSS%2BKPyvq5%2BS51KpSeIayX9B2Npu3rQ%2FNgouAw6eXXCYAt80LokVqqEp7Z4CTAetka2SC%2Fd3WpH1hbhKWbBpnNnb4%2BBXyHX8yzKhmJmtibwWTyv%2BPPMiVBm0Ia%2FojAS%2F6u1agAYbcZFod%2B1pV14%2B4RzeqhzPaSUBPnPbEL8u%2FQ%2BZasOgjom8pNnic4SZ23bOSP47OSjwh4tWgXuhfOGQCPnnG0ZOGo1Z2qmxxouh%2Fg8RjAkWt%2BUerpaLMNPsN2obbgh11FPdgRJtzwQ%2BWjHvqY2Fd1ONQv93f6x1SG6O6bnWptWHeayOREpWh%2F5ZRDUZPm4sVE6RTRqQFHkzw12ye5048Sm2WDxMqMS0pSNZBYgxP9vmqQcnTFeOoWq8Lc5DMgn4T2XBbPFVc6IYxxFN9%2F7j%2BjDo%2BRYw0VBODzNm05vjPtjlZ%2BRAAdsJQ3Gy9DZJUyISRXEUvKyb4hIwOs8XV6e3%2FC%2FVOhuCbul1MOAxBtyey9h9NlcuJKjYhMRcX9c5hvndPT%2Bg8Am9fs40A7Ba8v58VrdloKKDRw6KoZ2y5C6eORq0dKr4OLlCCdd5Ez0tB%2Fhux8Rb9GGQSGUQfDKpgy%2B1H2Z%2BwMyzr1aVz2MHCUC7h4i%2BbzPLylgYE2%2FVoYHRC0sZTFLMuXyit4PlUEMStcsELTNU1IiQWilgUT9tywadJXZ6%2BbFOO3WQeDMVskkzYh6DU%2B0nT9dW84F%2FrdBFMIbSprUGOrEBBKy6NGYmfNa5Gi5IrZK3MNRRaf22NrWEJwdhFNIEwFWWfLI6BsyHGwnPbSfb5c3mYJwwFSBxHT9AQ%2Fs9dEDrR%2F98ajBxAo6G0Ugju%2B6cKt5%2FW4Z7us9dYnc9HjtRJ%2BzG2gry7hGGFzLHIfU5xxvUo9BgAxa6QWEQn1JqVYjXzND1zNg59XrozdCjnmzz6OhUPT1z%2BAZfpkylUWU1f%2F%2BRHxi3uB4Nx2B4vj9dfizaEq3v&amp;X-Amz-Algorithm=AWS4-HMAC-SHA256&amp;X-Amz-Date=20240731T041708Z&amp;X-Amz-SignedHeaders=host&amp;X-Amz-Expires=300&amp;X-Amz-Credential=ASIAQ3PHCVTYTE2WNFPU%2F20240731%2Fus-east-1%2Fs3%2Faws4_request&amp;X-Amz-Signature=1e377796adc4ef0ce84bbd501a531c59c3f01a8d2ad14aab99864caaf171897d&amp;hash=43a7e0b15a2fa90ac50928844985768402ffa93db90d9b1deffb748464c741e6&amp;host=68042c943591013ac2b2430a89b270f6af2c76d8dfd086a07176afe7c76c2c61&amp;pii=S0149718923000460&amp;tid=spdf-88da4ffa-7a35-42a0-bee9-b9bca550d1bb&amp;sid=f4586b333f2515449d286ec5cba3cb536594gxrqa&amp;type=client&amp;tsoh=d3d3LXNjaWVuY2VkaXJlY3Q" TargetMode="External"/><Relationship Id="rId34" Type="http://schemas.openxmlformats.org/officeDocument/2006/relationships/hyperlink" Target="https://pqwchc.org/wp-content/uploads/PQWCHC_SOS_EvaluationReport-Final-2023.pdf" TargetMode="External"/><Relationship Id="rId76" Type="http://schemas.openxmlformats.org/officeDocument/2006/relationships/hyperlink" Target="https://utpjournals.press/doi/pdf/10.3138/cjpe.72349" TargetMode="External"/><Relationship Id="rId141" Type="http://schemas.openxmlformats.org/officeDocument/2006/relationships/hyperlink" Target="https://www.cdc.gov/evaluation/guide/glossary/index.htm" TargetMode="External"/><Relationship Id="rId379" Type="http://schemas.openxmlformats.org/officeDocument/2006/relationships/hyperlink" Target="https://www.utpjournals.press/doi/pdf/10.3138/cjpe.69538" TargetMode="External"/><Relationship Id="rId7" Type="http://schemas.openxmlformats.org/officeDocument/2006/relationships/footnotes" Target="footnotes.xml"/><Relationship Id="rId183" Type="http://schemas.openxmlformats.org/officeDocument/2006/relationships/hyperlink" Target="https://www.cdc.gov/evaluation/guide/glossary/index.htm" TargetMode="External"/><Relationship Id="rId239" Type="http://schemas.openxmlformats.org/officeDocument/2006/relationships/hyperlink" Target="https://www.cdc.gov/evaluation/guide/glossary/index.htm" TargetMode="External"/><Relationship Id="rId390" Type="http://schemas.openxmlformats.org/officeDocument/2006/relationships/hyperlink" Target="https://www.utpjournals.press/doi/pdf/10.3138/cjpe.69540" TargetMode="External"/><Relationship Id="rId404" Type="http://schemas.openxmlformats.org/officeDocument/2006/relationships/hyperlink" Target="https://www-tandfonline-com.myaccess.library.utoronto.ca/doi/pdf/10.1080/17450120902923213?needAccess=true" TargetMode="External"/><Relationship Id="rId250" Type="http://schemas.openxmlformats.org/officeDocument/2006/relationships/hyperlink" Target="https://journals.plos.org/plosone/article/file?id=10.1371/journal.pone.0180172&amp;type=printable" TargetMode="External"/><Relationship Id="rId292" Type="http://schemas.openxmlformats.org/officeDocument/2006/relationships/hyperlink" Target="https://journals-sagepub-com.myaccess.library.utoronto.ca/doi/epub/10.1177/1090198119831750" TargetMode="External"/><Relationship Id="rId306" Type="http://schemas.openxmlformats.org/officeDocument/2006/relationships/hyperlink" Target="https://evaluationcanada.ca/career/evaluator-competencies.html" TargetMode="External"/><Relationship Id="rId45" Type="http://schemas.openxmlformats.org/officeDocument/2006/relationships/hyperlink" Target="https://pqwchc.org/wp-content/uploads/PQWCHC_SOS_EvaluationReport-Final-2023.pdf" TargetMode="External"/><Relationship Id="rId87" Type="http://schemas.openxmlformats.org/officeDocument/2006/relationships/hyperlink" Target="https://static1.squarespace.com/static/5b6e3f9be17ba34005b18f61/t/609aa746bc11da366b6e33d3/1680724627910/2021_rd2_EN+-+DWF" TargetMode="External"/><Relationship Id="rId110" Type="http://schemas.openxmlformats.org/officeDocument/2006/relationships/hyperlink" Target="https://toolkit.nefe.org/evaluation-resources/evaluation-manual/section-5-appendices/appendix-a-glossary-of-evaluation-terms" TargetMode="External"/><Relationship Id="rId348" Type="http://schemas.openxmlformats.org/officeDocument/2006/relationships/hyperlink" Target="https://journals.plos.org/plosone/article/file?id=10.1371/journal.pone.0180172&amp;type=printable" TargetMode="External"/><Relationship Id="rId152" Type="http://schemas.openxmlformats.org/officeDocument/2006/relationships/hyperlink" Target="https://evaluationcanada.ca/career/evaluation-standards.html" TargetMode="External"/><Relationship Id="rId194" Type="http://schemas.openxmlformats.org/officeDocument/2006/relationships/hyperlink" Target="https://www.cdc.gov/evaluation/guide/glossary/index.htm" TargetMode="External"/><Relationship Id="rId208" Type="http://schemas.openxmlformats.org/officeDocument/2006/relationships/hyperlink" Target="https://toolkit.nefe.org/evaluation-resources/evaluation-manual/section-5-appendices/appendix-a-glossary-of-evaluation-terms" TargetMode="External"/><Relationship Id="rId261" Type="http://schemas.openxmlformats.org/officeDocument/2006/relationships/hyperlink" Target="https://onlinelibrary-wiley-com.myaccess.library.utoronto.ca/doi/epdf/10.1016/j.adolescence.2014.05.009" TargetMode="External"/><Relationship Id="rId14" Type="http://schemas.openxmlformats.org/officeDocument/2006/relationships/hyperlink" Target="https://www.cdc.gov/evaluation/guide/glossary/index.htm" TargetMode="External"/><Relationship Id="rId56" Type="http://schemas.openxmlformats.org/officeDocument/2006/relationships/hyperlink" Target="https://pqwchc.org/wp-content/uploads/PQWCHC_SOS_EvaluationReport-Final-2023.pdf" TargetMode="External"/><Relationship Id="rId317" Type="http://schemas.openxmlformats.org/officeDocument/2006/relationships/hyperlink" Target="https://evaluationcanada.ca/career/evaluation-standards.html" TargetMode="External"/><Relationship Id="rId359" Type="http://schemas.openxmlformats.org/officeDocument/2006/relationships/hyperlink" Target="https://www.cdc.gov/evaluation/guide/glossary/index.htm" TargetMode="External"/><Relationship Id="rId98" Type="http://schemas.openxmlformats.org/officeDocument/2006/relationships/hyperlink" Target="https://www-tandfonline-com.myaccess.library.utoronto.ca/doi/pdf/10.1080/10437797.2020.1817820?needAccess=true" TargetMode="External"/><Relationship Id="rId121" Type="http://schemas.openxmlformats.org/officeDocument/2006/relationships/hyperlink" Target="https://www-sciencedirect-com.myaccess.library.utoronto.ca/science/article/pii/S0742051X10000260?via%3Dihub" TargetMode="External"/><Relationship Id="rId163" Type="http://schemas.openxmlformats.org/officeDocument/2006/relationships/hyperlink" Target="https://utpjournals.press/doi/pdf/10.3138/cjpe.71626" TargetMode="External"/><Relationship Id="rId219" Type="http://schemas.openxmlformats.org/officeDocument/2006/relationships/hyperlink" Target="https://www-tandfonline-com.myaccess.library.utoronto.ca/doi/pdf/10.1080/10437797.2020.1817820?needAccess=true" TargetMode="External"/><Relationship Id="rId370" Type="http://schemas.openxmlformats.org/officeDocument/2006/relationships/hyperlink" Target="https://utpjournals.press/doi/pdf/10.3138/cjpe.71627" TargetMode="External"/><Relationship Id="rId230" Type="http://schemas.openxmlformats.org/officeDocument/2006/relationships/hyperlink" Target="https://www-sciencedirect-com.myaccess.library.utoronto.ca/science/article/pii/S0742051X10000260?via%3Dihub" TargetMode="External"/><Relationship Id="rId25" Type="http://schemas.openxmlformats.org/officeDocument/2006/relationships/hyperlink" Target="https://utpjournals.press/doi/pdf/10.3138/cjpe.31126" TargetMode="External"/><Relationship Id="rId67" Type="http://schemas.openxmlformats.org/officeDocument/2006/relationships/hyperlink" Target="https://pdf.sciencedirectassets.com/271855/1-s2.0-S0149718918X0007X/1-s2.0-S014971891830051X/main.pdf?X-Amz-Security-Token=IQoJb3JpZ2luX2VjEGoaCXVzLWVhc3QtMSJHMEUCIFN2Kfa84Fg4CcTt6DAAezEJYyREGWYeSXhFql66qMnTAiEAthELffn3va9I%2FTciwgCXoZinpjZTdkXyrXFCGRdke9UqsgUIUxAFGgwwNTkwMDM1NDY4NjUiDKkPcE6XlOItWyD8JiqPBaU9vifrQcd38%2FdwKLAdBgE2gWlU2N92sZftZoYpzyCR94dNiDXtna%2BlqLAHUWpDzAcjeBhLU8XM8x5E8BaXvGARceFgfn5ZtwJsPpwePdXFOU1PmRDr%2FyXm3%2B%2FuxyQv0VL1wQ8Ek%2BiQwu056DQiozs9vmO8CaFOavXzS1pcmCPk%2Fjg49z%2BH1%2B2C9LbU6njfrwQLanOGGyuO%2FeHrstlKs%2FLN7Z5qzoZhZ1H7VqsOt0QuwM6lSbal7Yowb476VcAO2gkNeAd8HwleP8VWrRZbl288STyUiEetxsnh0dAfYDwqxINoNjJ4ZEIZ3r%2BdsLfWBuDYP3A%2BoI4r73cdEZzQAngvBY0f8%2B%2FBa8HIdmBkClTZg2BG25SGsPZemSSQNF5tSGvtdGt3%2F%2FCX8Dwi%2FLWof%2B0CULvicsmTPa6IYSNaGv2D2b9FH21fLl3WkO6x8hVwNzRkQXD9FF6wAJoWZCniow2ZMPv64ZgoQCzl4Ch89H%2B%2FDuLZXvaNygbQkxDAT8layiVOjcJ780EAanlVXqOyqkAW%2BmzWeRKgTsX7jh7QTG1GoZPYMAxBHgF16S57fCWRuFx5bHWXszg%2Ffe7PimRIO0KRdkmRK7L9EiWLGXSliwRBui4dwugs0ltYvrAkH3nAKzSS2VZ5uxqPenvjfUIsdtk7JQBm4EH7ECbuDoggYIZBaYhLx4Qwuf56peNjauhQ%2BUplyKEBsD%2BHlrGqyd7Vu53%2FDTm8wb%2FDasB3CRBEAWYYQtLq7gEWhwMvRRkwzEssrhPkupgw2%2Fw6n0xkEMHYylWYle1wp44A3nsstSLg0c2Ix35CaxEaVP%2B6zMD4N1YbnuA6oeylxXsn7V8yWjFebsDegXgJR9AobSu%2BvN4WsZYwk6imtQY6sQHZEdpCEPPeN19tRNK224H%2BRbHXnijMgH5eZEn%2B1tGwUDwYGuIQxDbnt0lIHsyBGG5ibRyZJn6qPislnM2BZ8H3v6hqhj9SPS5mCLrqMGK6yH0%2FkhRMf5%2Fd2pJhnGL%2FEXHxzpku1HmiUr9XBrKrtqL1fXBVOhP58bDH%2F4Ucf0mEHi9%2BuHHITCTY1itA8aObP4gw3ZZ0kB9To2m1OBvjHmVM96r%2BX9s3B1wxguR9rABYIuk%3D&amp;X-Amz-Algorithm=AWS4-HMAC-SHA256&amp;X-Amz-Date=20240731T021145Z&amp;X-Amz-SignedHeaders=host&amp;X-Amz-Expires=300&amp;X-Amz-Credential=ASIAQ3PHCVTYSZ5LXOA5%2F20240731%2Fus-east-1%2Fs3%2Faws4_request&amp;X-Amz-Signature=f25bd183da0e7676e63f740a01feaee07e7636a2440868e8fc748034b2120513&amp;hash=46413e91f17425bffebb17a606ea470ab1cb3e083104abca310a27cf14a41354&amp;host=68042c943591013ac2b2430a89b270f6af2c76d8dfd086a07176afe7c76c2c61&amp;pii=S014971891830051X&amp;tid=spdf-c5e1241c-ea8d-4480-8ebb-92b0222f54e4&amp;sid=371b423c7f6b0146d9092d045e87f4b28dd5gxrqa&amp;type=client&amp;tsoh=d3d3LXNjaWVuY2VkaXJlY3QtY29tLm15YWNjZXN" TargetMode="External"/><Relationship Id="rId272" Type="http://schemas.openxmlformats.org/officeDocument/2006/relationships/hyperlink" Target="https://pdf.sciencedirectassets.com/271855/1-s2.0-S0149718923X00020/1-s2.0-S0149718923000460/main.pdf?X-Amz-Security-Token=IQoJb3JpZ2luX2VjEGsaCXVzLWVhc3QtMSJHMEUCIEedUSgwS1PoWdLiHfiQhRHUd%2B6e60gLqzHO9PJKQtZ%2FAiEAnGJwnWJto1P%2B%2FDsLAoLGpWqkq%2FBaC0v2IoM6pvvZWwYqswUIVBAFGgwwNTkwMDM1NDY4NjUiDPPBPjy7qCfkLXIryiqQBdYJONJ%2Bi5UtC3WPbljwn9PfL0aR%2BELMjq34nxaWb5x0CteuFKa3MnUYgdQGTVqfrkuuJr7A5MsHy4mcRAWxRubMcbKfy1GgrmbpSv0gBOngzKbXbUCM15PifrV9G6A4ryRJh59KIwuAvwlia%2F8pWZzm%2BSS%2BKPyvq5%2BS51KpSeIayX9B2Npu3rQ%2FNgouAw6eXXCYAt80LokVqqEp7Z4CTAetka2SC%2Fd3WpH1hbhKWbBpnNnb4%2BBXyHX8yzKhmJmtibwWTyv%2BPPMiVBm0Ia%2FojAS%2F6u1agAYbcZFod%2B1pV14%2B4RzeqhzPaSUBPnPbEL8u%2FQ%2BZasOgjom8pNnic4SZ23bOSP47OSjwh4tWgXuhfOGQCPnnG0ZOGo1Z2qmxxouh%2Fg8RjAkWt%2BUerpaLMNPsN2obbgh11FPdgRJtzwQ%2BWjHvqY2Fd1ONQv93f6x1SG6O6bnWptWHeayOREpWh%2F5ZRDUZPm4sVE6RTRqQFHkzw12ye5048Sm2WDxMqMS0pSNZBYgxP9vmqQcnTFeOoWq8Lc5DMgn4T2XBbPFVc6IYxxFN9%2F7j%2BjDo%2BRYw0VBODzNm05vjPtjlZ%2BRAAdsJQ3Gy9DZJUyISRXEUvKyb4hIwOs8XV6e3%2FC%2FVOhuCbul1MOAxBtyey9h9NlcuJKjYhMRcX9c5hvndPT%2Bg8Am9fs40A7Ba8v58VrdloKKDRw6KoZ2y5C6eORq0dKr4OLlCCdd5Ez0tB%2Fhux8Rb9GGQSGUQfDKpgy%2B1H2Z%2BwMyzr1aVz2MHCUC7h4i%2BbzPLylgYE2%2FVoYHRC0sZTFLMuXyit4PlUEMStcsELTNU1IiQWilgUT9tywadJXZ6%2BbFOO3WQeDMVskkzYh6DU%2B0nT9dW84F%2FrdBFMIbSprUGOrEBBKy6NGYmfNa5Gi5IrZK3MNRRaf22NrWEJwdhFNIEwFWWfLI6BsyHGwnPbSfb5c3mYJwwFSBxHT9AQ%2Fs9dEDrR%2F98ajBxAo6G0Ugju%2B6cKt5%2FW4Z7us9dYnc9HjtRJ%2BzG2gry7hGGFzLHIfU5xxvUo9BgAxa6QWEQn1JqVYjXzND1zNg59XrozdCjnmzz6OhUPT1z%2BAZfpkylUWU1f%2F%2BRHxi3uB4Nx2B4vj9dfizaEq3v&amp;X-Amz-Algorithm=AWS4-HMAC-SHA256&amp;X-Amz-Date=20240731T041708Z&amp;X-Amz-SignedHeaders=host&amp;X-Amz-Expires=300&amp;X-Amz-Credential=ASIAQ3PHCVTYTE2WNFPU%2F20240731%2Fus-east-1%2Fs3%2Faws4_request&amp;X-Amz-Signature=1e377796adc4ef0ce84bbd501a531c59c3f01a8d2ad14aab99864caaf171897d&amp;hash=43a7e0b15a2fa90ac50928844985768402ffa93db90d9b1deffb748464c741e6&amp;host=68042c943591013ac2b2430a89b270f6af2c76d8dfd086a07176afe7c76c2c61&amp;pii=S0149718923000460&amp;tid=spdf-88da4ffa-7a35-42a0-bee9-b9bca550d1bb&amp;sid=f4586b333f2515449d286ec5cba3cb536594gxrqa&amp;type=client&amp;tsoh=d3d3LXNjaWVuY2VkaXJlY3Q" TargetMode="External"/><Relationship Id="rId328" Type="http://schemas.openxmlformats.org/officeDocument/2006/relationships/hyperlink" Target="https://www.cdc.gov/evaluation/guide/glossary/index.htm" TargetMode="External"/><Relationship Id="rId132" Type="http://schemas.openxmlformats.org/officeDocument/2006/relationships/hyperlink" Target="https://www-sciencedirect-com.myaccess.library.utoronto.ca/science/article/pii/S0742051X10000260?via%3Dihub" TargetMode="External"/><Relationship Id="rId174" Type="http://schemas.openxmlformats.org/officeDocument/2006/relationships/hyperlink" Target="https://static1.squarespace.com/static/5b6e3f9be17ba34005b18f61/t/609aa746bc11da366b6e33d3/1680724627910/2021_rd2_EN+-+DWF" TargetMode="External"/><Relationship Id="rId381" Type="http://schemas.openxmlformats.org/officeDocument/2006/relationships/hyperlink" Target="https://utpjournals.press/doi/pdf/10.3138/cjpe.73997" TargetMode="External"/><Relationship Id="rId241" Type="http://schemas.openxmlformats.org/officeDocument/2006/relationships/hyperlink" Target="https://www.cdc.gov/evaluation/guide/glossary/index.htm" TargetMode="External"/><Relationship Id="rId36" Type="http://schemas.openxmlformats.org/officeDocument/2006/relationships/hyperlink" Target="https://www.cdc.gov/evaluation/guide/glossary/index.htm" TargetMode="External"/><Relationship Id="rId283" Type="http://schemas.openxmlformats.org/officeDocument/2006/relationships/hyperlink" Target="https://www-tandfonline-com.myaccess.library.utoronto.ca/doi/pdf/10.1080/17450120902923213?needAccess=true" TargetMode="External"/><Relationship Id="rId339" Type="http://schemas.openxmlformats.org/officeDocument/2006/relationships/hyperlink" Target="https://link.springer.com/article/10.1007/s10755-019-09484-11" TargetMode="External"/><Relationship Id="rId78" Type="http://schemas.openxmlformats.org/officeDocument/2006/relationships/hyperlink" Target="https://utpjournals.press/doi/pdf/10.3138/cjpe.73991" TargetMode="External"/><Relationship Id="rId101" Type="http://schemas.openxmlformats.org/officeDocument/2006/relationships/hyperlink" Target="https://www.utpjournals.press/doi/pdf/10.3138/cjpe.71352" TargetMode="External"/><Relationship Id="rId143" Type="http://schemas.openxmlformats.org/officeDocument/2006/relationships/hyperlink" Target="https://toolkit.nefe.org/evaluation-resources/evaluation-manual/section-5-appendices/appendix-a-glossary-of-evaluation-terms" TargetMode="External"/><Relationship Id="rId185" Type="http://schemas.openxmlformats.org/officeDocument/2006/relationships/hyperlink" Target="https://www.cdc.gov/evaluation/guide/glossary/index.htm" TargetMode="External"/><Relationship Id="rId350" Type="http://schemas.openxmlformats.org/officeDocument/2006/relationships/hyperlink" Target="https://evaluationcanada.ca/career/evaluation-standards.html" TargetMode="External"/><Relationship Id="rId406" Type="http://schemas.openxmlformats.org/officeDocument/2006/relationships/fontTable" Target="fontTable.xml"/><Relationship Id="rId9" Type="http://schemas.openxmlformats.org/officeDocument/2006/relationships/image" Target="media/image2.png"/><Relationship Id="rId210" Type="http://schemas.openxmlformats.org/officeDocument/2006/relationships/hyperlink" Target="https://pqwchc.org/wp-content/uploads/PQWCHC_SOS_EvaluationReport-Final-2023.pdf" TargetMode="External"/><Relationship Id="rId392" Type="http://schemas.openxmlformats.org/officeDocument/2006/relationships/hyperlink" Target="https://www.cdc.gov/evaluation/guide/glossary/index.htm" TargetMode="External"/><Relationship Id="rId252" Type="http://schemas.openxmlformats.org/officeDocument/2006/relationships/hyperlink" Target="https://www.tandfonline.com/doi/pdf/10.1080/17441692.2023.2201632?needAccess=true" TargetMode="External"/><Relationship Id="rId294" Type="http://schemas.openxmlformats.org/officeDocument/2006/relationships/hyperlink" Target="https://toolkit.nefe.org/evaluation-resources/evaluation-manual/section-5-appendices/appendix-a-glossary-of-evaluation-terms" TargetMode="External"/><Relationship Id="rId308" Type="http://schemas.openxmlformats.org/officeDocument/2006/relationships/hyperlink" Target="https://www.cdc.gov/evaluation/guide/glossary/index.htm" TargetMode="External"/><Relationship Id="rId47" Type="http://schemas.openxmlformats.org/officeDocument/2006/relationships/hyperlink" Target="https://journals-sagepub-com.myaccess.library.utoronto.ca/doi/epub/10.1177/1098214013499602" TargetMode="External"/><Relationship Id="rId89" Type="http://schemas.openxmlformats.org/officeDocument/2006/relationships/hyperlink" Target="https://books-scholarsportal-info.myaccess.library.utoronto.ca/en/read?id=/ebooks/ebooks7/taylorandfrancis7/2022-09-23/1/9781003000204" TargetMode="External"/><Relationship Id="rId112" Type="http://schemas.openxmlformats.org/officeDocument/2006/relationships/hyperlink" Target="https://static1.squarespace.com/static/5b6e3f9be17ba34005b18f61/t/609aa746bc11da366b6e33d3/1680724627910/2021_rd2_EN+-+DWF" TargetMode="External"/><Relationship Id="rId154" Type="http://schemas.openxmlformats.org/officeDocument/2006/relationships/hyperlink" Target="https://www.tandfonline.com/doi/pdf/10.1080/17441692.2023.2201632?needAccess=true" TargetMode="External"/><Relationship Id="rId361" Type="http://schemas.openxmlformats.org/officeDocument/2006/relationships/hyperlink" Target="https://www.cdc.gov/evaluation/guide/glossary/index.htm" TargetMode="External"/><Relationship Id="rId196" Type="http://schemas.openxmlformats.org/officeDocument/2006/relationships/hyperlink" Target="https://journals.plos.org/plosone/article/file?id=10.1371/journal.pone.0180172&amp;type=printable" TargetMode="External"/><Relationship Id="rId16" Type="http://schemas.openxmlformats.org/officeDocument/2006/relationships/hyperlink" Target="https://link-springer-com.myaccess.library.utoronto.ca/content/pdf/10.1007/s11528-022-00744-7.pdf" TargetMode="External"/><Relationship Id="rId221" Type="http://schemas.openxmlformats.org/officeDocument/2006/relationships/hyperlink" Target="https://utpjournals.press/doi/pdf/10.3138/cjpe.71619" TargetMode="External"/><Relationship Id="rId263" Type="http://schemas.openxmlformats.org/officeDocument/2006/relationships/hyperlink" Target="https://www-tandfonline-com.myaccess.library.utoronto.ca/doi/pdf/10.1080/17450120902923213?needAccess=true" TargetMode="External"/><Relationship Id="rId319" Type="http://schemas.openxmlformats.org/officeDocument/2006/relationships/hyperlink" Target="https://toolkit.nefe.org/evaluation-resources/evaluation-manual/section-5-appendices/appendix-a-glossary-of-evaluation-terms" TargetMode="External"/><Relationship Id="rId58" Type="http://schemas.openxmlformats.org/officeDocument/2006/relationships/hyperlink" Target="https://www.utpjournals.press/doi/pdf/10.3138/cjpe.69539" TargetMode="External"/><Relationship Id="rId123" Type="http://schemas.openxmlformats.org/officeDocument/2006/relationships/hyperlink" Target="https://pqwchc.org/wp-content/uploads/PQWCHC_SOS_Infographic_Poster-Final-2023.pdf" TargetMode="External"/><Relationship Id="rId330" Type="http://schemas.openxmlformats.org/officeDocument/2006/relationships/hyperlink" Target="https://www.cdc.gov/evaluation/guide/glossary/index.htm" TargetMode="External"/><Relationship Id="rId165" Type="http://schemas.openxmlformats.org/officeDocument/2006/relationships/hyperlink" Target="https://onlinelibrary-wiley-com.myaccess.library.utoronto.ca/doi/epdf/10.1016/j.adolescence.2014.05.006" TargetMode="External"/><Relationship Id="rId372" Type="http://schemas.openxmlformats.org/officeDocument/2006/relationships/hyperlink" Target="https://journals-sagepub-com.myaccess.library.utoronto.ca/doi/epub/10.1177/1098214013499602" TargetMode="External"/><Relationship Id="rId211" Type="http://schemas.openxmlformats.org/officeDocument/2006/relationships/hyperlink" Target="https://www.cdc.gov/evaluation/guide/glossary/index.htm" TargetMode="External"/><Relationship Id="rId232" Type="http://schemas.openxmlformats.org/officeDocument/2006/relationships/hyperlink" Target="https://evaluationcanada.ca/career/evaluation-standards.html" TargetMode="External"/><Relationship Id="rId253" Type="http://schemas.openxmlformats.org/officeDocument/2006/relationships/hyperlink" Target="https://www.tandfonline.com/doi/pdf/10.1080/17441692.2023.2201632?needAccess=true" TargetMode="External"/><Relationship Id="rId274" Type="http://schemas.openxmlformats.org/officeDocument/2006/relationships/hyperlink" Target="https://pdf.sciencedirectassets.com/271855/1-s2.0-S0149718923X00020/1-s2.0-S0149718923000460/main.pdf?X-Amz-Security-Token=IQoJb3JpZ2luX2VjEGsaCXVzLWVhc3QtMSJHMEUCIEedUSgwS1PoWdLiHfiQhRHUd%2B6e60gLqzHO9PJKQtZ%2FAiEAnGJwnWJto1P%2B%2FDsLAoLGpWqkq%2FBaC0v2IoM6pvvZWwYqswUIVBAFGgwwNTkwMDM1NDY4NjUiDPPBPjy7qCfkLXIryiqQBdYJONJ%2Bi5UtC3WPbljwn9PfL0aR%2BELMjq34nxaWb5x0CteuFKa3MnUYgdQGTVqfrkuuJr7A5MsHy4mcRAWxRubMcbKfy1GgrmbpSv0gBOngzKbXbUCM15PifrV9G6A4ryRJh59KIwuAvwlia%2F8pWZzm%2BSS%2BKPyvq5%2BS51KpSeIayX9B2Npu3rQ%2FNgouAw6eXXCYAt80LokVqqEp7Z4CTAetka2SC%2Fd3WpH1hbhKWbBpnNnb4%2BBXyHX8yzKhmJmtibwWTyv%2BPPMiVBm0Ia%2FojAS%2F6u1agAYbcZFod%2B1pV14%2B4RzeqhzPaSUBPnPbEL8u%2FQ%2BZasOgjom8pNnic4SZ23bOSP47OSjwh4tWgXuhfOGQCPnnG0ZOGo1Z2qmxxouh%2Fg8RjAkWt%2BUerpaLMNPsN2obbgh11FPdgRJtzwQ%2BWjHvqY2Fd1ONQv93f6x1SG6O6bnWptWHeayOREpWh%2F5ZRDUZPm4sVE6RTRqQFHkzw12ye5048Sm2WDxMqMS0pSNZBYgxP9vmqQcnTFeOoWq8Lc5DMgn4T2XBbPFVc6IYxxFN9%2F7j%2BjDo%2BRYw0VBODzNm05vjPtjlZ%2BRAAdsJQ3Gy9DZJUyISRXEUvKyb4hIwOs8XV6e3%2FC%2FVOhuCbul1MOAxBtyey9h9NlcuJKjYhMRcX9c5hvndPT%2Bg8Am9fs40A7Ba8v58VrdloKKDRw6KoZ2y5C6eORq0dKr4OLlCCdd5Ez0tB%2Fhux8Rb9GGQSGUQfDKpgy%2B1H2Z%2BwMyzr1aVz2MHCUC7h4i%2BbzPLylgYE2%2FVoYHRC0sZTFLMuXyit4PlUEMStcsELTNU1IiQWilgUT9tywadJXZ6%2BbFOO3WQeDMVskkzYh6DU%2B0nT9dW84F%2FrdBFMIbSprUGOrEBBKy6NGYmfNa5Gi5IrZK3MNRRaf22NrWEJwdhFNIEwFWWfLI6BsyHGwnPbSfb5c3mYJwwFSBxHT9AQ%2Fs9dEDrR%2F98ajBxAo6G0Ugju%2B6cKt5%2FW4Z7us9dYnc9HjtRJ%2BzG2gry7hGGFzLHIfU5xxvUo9BgAxa6QWEQn1JqVYjXzND1zNg59XrozdCjnmzz6OhUPT1z%2BAZfpkylUWU1f%2F%2BRHxi3uB4Nx2B4vj9dfizaEq3v&amp;X-Amz-Algorithm=AWS4-HMAC-SHA256&amp;X-Amz-Date=20240731T041708Z&amp;X-Amz-SignedHeaders=host&amp;X-Amz-Expires=300&amp;X-Amz-Credential=ASIAQ3PHCVTYTE2WNFPU%2F20240731%2Fus-east-1%2Fs3%2Faws4_request&amp;X-Amz-Signature=1e377796adc4ef0ce84bbd501a531c59c3f01a8d2ad14aab99864caaf171897d&amp;hash=43a7e0b15a2fa90ac50928844985768402ffa93db90d9b1deffb748464c741e6&amp;host=68042c943591013ac2b2430a89b270f6af2c76d8dfd086a07176afe7c76c2c61&amp;pii=S0149718923000460&amp;tid=spdf-88da4ffa-7a35-42a0-bee9-b9bca550d1bb&amp;sid=f4586b333f2515449d286ec5cba3cb536594gxrqa&amp;type=client&amp;tsoh=d3d3LXNjaWVuY2VkaXJlY3Q" TargetMode="External"/><Relationship Id="rId295" Type="http://schemas.openxmlformats.org/officeDocument/2006/relationships/hyperlink" Target="https://web-p-ebscohost-com.myaccess.library.utoronto.ca/ehost/pdfviewer/pdfviewer?vid=0&amp;sid=0d0c21d0-959c-49d1-9618-45b9de556ca8%40redis" TargetMode="External"/><Relationship Id="rId309" Type="http://schemas.openxmlformats.org/officeDocument/2006/relationships/hyperlink" Target="https://evaluationcanada.ca/career/evaluation-standards.html" TargetMode="External"/><Relationship Id="rId27" Type="http://schemas.openxmlformats.org/officeDocument/2006/relationships/hyperlink" Target="https://www.cdc.gov/evaluation/guide/glossary/index.htm" TargetMode="External"/><Relationship Id="rId48" Type="http://schemas.openxmlformats.org/officeDocument/2006/relationships/hyperlink" Target="https://www-sciencedirect-com.myaccess.library.utoronto.ca/science/article/pii/S0149718911001194?via%3Dihub" TargetMode="External"/><Relationship Id="rId69" Type="http://schemas.openxmlformats.org/officeDocument/2006/relationships/hyperlink" Target="https://pdf.sciencedirectassets.com/271855/1-s2.0-S0149718918X0007X/1-s2.0-S014971891830051X/main.pdf?X-Amz-Security-Token=IQoJb3JpZ2luX2VjEGoaCXVzLWVhc3QtMSJHMEUCIFN2Kfa84Fg4CcTt6DAAezEJYyREGWYeSXhFql66qMnTAiEAthELffn3va9I%2FTciwgCXoZinpjZTdkXyrXFCGRdke9UqsgUIUxAFGgwwNTkwMDM1NDY4NjUiDKkPcE6XlOItWyD8JiqPBaU9vifrQcd38%2FdwKLAdBgE2gWlU2N92sZftZoYpzyCR94dNiDXtna%2BlqLAHUWpDzAcjeBhLU8XM8x5E8BaXvGARceFgfn5ZtwJsPpwePdXFOU1PmRDr%2FyXm3%2B%2FuxyQv0VL1wQ8Ek%2BiQwu056DQiozs9vmO8CaFOavXzS1pcmCPk%2Fjg49z%2BH1%2B2C9LbU6njfrwQLanOGGyuO%2FeHrstlKs%2FLN7Z5qzoZhZ1H7VqsOt0QuwM6lSbal7Yowb476VcAO2gkNeAd8HwleP8VWrRZbl288STyUiEetxsnh0dAfYDwqxINoNjJ4ZEIZ3r%2BdsLfWBuDYP3A%2BoI4r73cdEZzQAngvBY0f8%2B%2FBa8HIdmBkClTZg2BG25SGsPZemSSQNF5tSGvtdGt3%2F%2FCX8Dwi%2FLWof%2B0CULvicsmTPa6IYSNaGv2D2b9FH21fLl3WkO6x8hVwNzRkQXD9FF6wAJoWZCniow2ZMPv64ZgoQCzl4Ch89H%2B%2FDuLZXvaNygbQkxDAT8layiVOjcJ780EAanlVXqOyqkAW%2BmzWeRKgTsX7jh7QTG1GoZPYMAxBHgF16S57fCWRuFx5bHWXszg%2Ffe7PimRIO0KRdkmRK7L9EiWLGXSliwRBui4dwugs0ltYvrAkH3nAKzSS2VZ5uxqPenvjfUIsdtk7JQBm4EH7ECbuDoggYIZBaYhLx4Qwuf56peNjauhQ%2BUplyKEBsD%2BHlrGqyd7Vu53%2FDTm8wb%2FDasB3CRBEAWYYQtLq7gEWhwMvRRkwzEssrhPkupgw2%2Fw6n0xkEMHYylWYle1wp44A3nsstSLg0c2Ix35CaxEaVP%2B6zMD4N1YbnuA6oeylxXsn7V8yWjFebsDegXgJR9AobSu%2BvN4WsZYwk6imtQY6sQHZEdpCEPPeN19tRNK224H%2BRbHXnijMgH5eZEn%2B1tGwUDwYGuIQxDbnt0lIHsyBGG5ibRyZJn6qPislnM2BZ8H3v6hqhj9SPS5mCLrqMGK6yH0%2FkhRMf5%2Fd2pJhnGL%2FEXHxzpku1HmiUr9XBrKrtqL1fXBVOhP58bDH%2F4Ucf0mEHi9%2BuHHITCTY1itA8aObP4gw3ZZ0kB9To2m1OBvjHmVM96r%2BX9s3B1wxguR9rABYIuk%3D&amp;X-Amz-Algorithm=AWS4-HMAC-SHA256&amp;X-Amz-Date=20240731T021145Z&amp;X-Amz-SignedHeaders=host&amp;X-Amz-Expires=300&amp;X-Amz-Credential=ASIAQ3PHCVTYSZ5LXOA5%2F20240731%2Fus-east-1%2Fs3%2Faws4_request&amp;X-Amz-Signature=f25bd183da0e7676e63f740a01feaee07e7636a2440868e8fc748034b2120513&amp;hash=46413e91f17425bffebb17a606ea470ab1cb3e083104abca310a27cf14a41354&amp;host=68042c943591013ac2b2430a89b270f6af2c76d8dfd086a07176afe7c76c2c61&amp;pii=S014971891830051X&amp;tid=spdf-c5e1241c-ea8d-4480-8ebb-92b0222f54e4&amp;sid=371b423c7f6b0146d9092d045e87f4b28dd5gxrqa&amp;type=client&amp;tsoh=d3d3LXNjaWVuY2VkaXJlY3QtY29tLm15YWNjZXN" TargetMode="External"/><Relationship Id="rId113" Type="http://schemas.openxmlformats.org/officeDocument/2006/relationships/hyperlink" Target="https://pdf.sciencedirectassets.com/271855/1-s2.0-S0149718918X0007X/1-s2.0-S014971891830051X/main.pdf?X-Amz-Security-Token=IQoJb3JpZ2luX2VjEGoaCXVzLWVhc3QtMSJHMEUCIFN2Kfa84Fg4CcTt6DAAezEJYyREGWYeSXhFql66qMnTAiEAthELffn3va9I%2FTciwgCXoZinpjZTdkXyrXFCGRdke9UqsgUIUxAFGgwwNTkwMDM1NDY4NjUiDKkPcE6XlOItWyD8JiqPBaU9vifrQcd38%2FdwKLAdBgE2gWlU2N92sZftZoYpzyCR94dNiDXtna%2BlqLAHUWpDzAcjeBhLU8XM8x5E8BaXvGARceFgfn5ZtwJsPpwePdXFOU1PmRDr%2FyXm3%2B%2FuxyQv0VL1wQ8Ek%2BiQwu056DQiozs9vmO8CaFOavXzS1pcmCPk%2Fjg49z%2BH1%2B2C9LbU6njfrwQLanOGGyuO%2FeHrstlKs%2FLN7Z5qzoZhZ1H7VqsOt0QuwM6lSbal7Yowb476VcAO2gkNeAd8HwleP8VWrRZbl288STyUiEetxsnh0dAfYDwqxINoNjJ4ZEIZ3r%2BdsLfWBuDYP3A%2BoI4r73cdEZzQAngvBY0f8%2B%2FBa8HIdmBkClTZg2BG25SGsPZemSSQNF5tSGvtdGt3%2F%2FCX8Dwi%2FLWof%2B0CULvicsmTPa6IYSNaGv2D2b9FH21fLl3WkO6x8hVwNzRkQXD9FF6wAJoWZCniow2ZMPv64ZgoQCzl4Ch89H%2B%2FDuLZXvaNygbQkxDAT8layiVOjcJ780EAanlVXqOyqkAW%2BmzWeRKgTsX7jh7QTG1GoZPYMAxBHgF16S57fCWRuFx5bHWXszg%2Ffe7PimRIO0KRdkmRK7L9EiWLGXSliwRBui4dwugs0ltYvrAkH3nAKzSS2VZ5uxqPenvjfUIsdtk7JQBm4EH7ECbuDoggYIZBaYhLx4Qwuf56peNjauhQ%2BUplyKEBsD%2BHlrGqyd7Vu53%2FDTm8wb%2FDasB3CRBEAWYYQtLq7gEWhwMvRRkwzEssrhPkupgw2%2Fw6n0xkEMHYylWYle1wp44A3nsstSLg0c2Ix35CaxEaVP%2B6zMD4N1YbnuA6oeylxXsn7V8yWjFebsDegXgJR9AobSu%2BvN4WsZYwk6imtQY6sQHZEdpCEPPeN19tRNK224H%2BRbHXnijMgH5eZEn%2B1tGwUDwYGuIQxDbnt0lIHsyBGG5ibRyZJn6qPislnM2BZ8H3v6hqhj9SPS5mCLrqMGK6yH0%2FkhRMf5%2Fd2pJhnGL%2FEXHxzpku1HmiUr9XBrKrtqL1fXBVOhP58bDH%2F4Ucf0mEHi9%2BuHHITCTY1itA8aObP4gw3ZZ0kB9To2m1OBvjHmVM96r%2BX9s3B1wxguR9rABYIuk%3D&amp;X-Amz-Algorithm=AWS4-HMAC-SHA256&amp;X-Amz-Date=20240731T021145Z&amp;X-Amz-SignedHeaders=host&amp;X-Amz-Expires=300&amp;X-Amz-Credential=ASIAQ3PHCVTYSZ5LXOA5%2F20240731%2Fus-east-1%2Fs3%2Faws4_request&amp;X-Amz-Signature=f25bd183da0e7676e63f740a01feaee07e7636a2440868e8fc748034b2120513&amp;hash=46413e91f17425bffebb17a606ea470ab1cb3e083104abca310a27cf14a41354&amp;host=68042c943591013ac2b2430a89b270f6af2c76d8dfd086a07176afe7c76c2c61&amp;pii=S014971891830051X&amp;tid=spdf-c5e1241c-ea8d-4480-8ebb-92b0222f54e4&amp;sid=371b423c7f6b0146d9092d045e87f4b28dd5gxrqa&amp;type=client&amp;tsoh=d3d3LXNjaWVuY2VkaXJlY3QtY29tLm15YWNjZXN" TargetMode="External"/><Relationship Id="rId134" Type="http://schemas.openxmlformats.org/officeDocument/2006/relationships/hyperlink" Target="https://books-scholarsportal-info.myaccess.library.utoronto.ca/en/read?id=/ebooks/ebooks7/taylorandfrancis7/2022-09-23/1/9781003000204" TargetMode="External"/><Relationship Id="rId320" Type="http://schemas.openxmlformats.org/officeDocument/2006/relationships/hyperlink" Target="https://www.cdc.gov/evaluation/guide/glossary/index.htm" TargetMode="External"/><Relationship Id="rId80" Type="http://schemas.openxmlformats.org/officeDocument/2006/relationships/hyperlink" Target="https://www.cdc.gov/evaluation/guide/glossary/index.htm" TargetMode="External"/><Relationship Id="rId155" Type="http://schemas.openxmlformats.org/officeDocument/2006/relationships/hyperlink" Target="https://www.cdc.gov/evaluation/guide/glossary/index.htm" TargetMode="External"/><Relationship Id="rId176" Type="http://schemas.openxmlformats.org/officeDocument/2006/relationships/hyperlink" Target="https://books-scholarsportal-info.myaccess.library.utoronto.ca/en/read?id=/ebooks/ebooks7/taylorandfrancis7/2022-09-23/1/9781003000204" TargetMode="External"/><Relationship Id="rId197" Type="http://schemas.openxmlformats.org/officeDocument/2006/relationships/hyperlink" Target="https://www.cdc.gov/evaluation/guide/glossary/index.htm" TargetMode="External"/><Relationship Id="rId341" Type="http://schemas.openxmlformats.org/officeDocument/2006/relationships/hyperlink" Target="https://journals-sagepub-com.myaccess.library.utoronto.ca/doi/epub/10.1177/1090198119831750" TargetMode="External"/><Relationship Id="rId362" Type="http://schemas.openxmlformats.org/officeDocument/2006/relationships/hyperlink" Target="https://www.cdc.gov/evaluation/guide/glossary/index.htm" TargetMode="External"/><Relationship Id="rId383" Type="http://schemas.openxmlformats.org/officeDocument/2006/relationships/hyperlink" Target="https://books-scholarsportal-info.myaccess.library.utoronto.ca/en/read?id=/ebooks/ebooks7/taylorandfrancis7/2022-09-23/1/9781003000204" TargetMode="External"/><Relationship Id="rId201" Type="http://schemas.openxmlformats.org/officeDocument/2006/relationships/hyperlink" Target="https://www-tandfonline-com.myaccess.library.utoronto.ca/doi/pdf/10.1300/J147v29n02_06?needAccess=true" TargetMode="External"/><Relationship Id="rId222" Type="http://schemas.openxmlformats.org/officeDocument/2006/relationships/hyperlink" Target="https://www.cdc.gov/evaluation/guide/glossary/index.htm" TargetMode="External"/><Relationship Id="rId243" Type="http://schemas.openxmlformats.org/officeDocument/2006/relationships/hyperlink" Target="https://journals-sagepub-com.myaccess.library.utoronto.ca/doi/epub/10.1177/1098214013517736" TargetMode="External"/><Relationship Id="rId264" Type="http://schemas.openxmlformats.org/officeDocument/2006/relationships/hyperlink" Target="https://journals.plos.org/plosone/article/file?id=10.1371/journal.pone.0180172&amp;type=printable" TargetMode="External"/><Relationship Id="rId285" Type="http://schemas.openxmlformats.org/officeDocument/2006/relationships/hyperlink" Target="https://pqwchc.org/wp-content/uploads/PQWCHC_SOS_Infographic_Poster-Final-2023.pdf" TargetMode="External"/><Relationship Id="rId17" Type="http://schemas.openxmlformats.org/officeDocument/2006/relationships/hyperlink" Target="https://www-sciencedirect-com.myaccess.library.utoronto.ca/science/article/pii/S0149718911001194?via%3Dihub" TargetMode="External"/><Relationship Id="rId38" Type="http://schemas.openxmlformats.org/officeDocument/2006/relationships/hyperlink" Target="https://www.tandfonline.com/doi/pdf/10.1080/17441692.2023.2201632?needAccess=true" TargetMode="External"/><Relationship Id="rId59" Type="http://schemas.openxmlformats.org/officeDocument/2006/relationships/hyperlink" Target="https://evaluationcanada.ca/career/evaluation-standards.html" TargetMode="External"/><Relationship Id="rId103" Type="http://schemas.openxmlformats.org/officeDocument/2006/relationships/hyperlink" Target="https://pdf.sciencedirectassets.com/271855/1-s2.0-S0149718923X00020/1-s2.0-S0149718923000460/main.pdf?X-Amz-Security-Token=IQoJb3JpZ2luX2VjEGsaCXVzLWVhc3QtMSJHMEUCIEedUSgwS1PoWdLiHfiQhRHUd%2B6e60gLqzHO9PJKQtZ%2FAiEAnGJwnWJto1P%2B%2FDsLAoLGpWqkq%2FBaC0v2IoM6pvvZWwYqswUIVBAFGgwwNTkwMDM1NDY4NjUiDPPBPjy7qCfkLXIryiqQBdYJONJ%2Bi5UtC3WPbljwn9PfL0aR%2BELMjq34nxaWb5x0CteuFKa3MnUYgdQGTVqfrkuuJr7A5MsHy4mcRAWxRubMcbKfy1GgrmbpSv0gBOngzKbXbUCM15PifrV9G6A4ryRJh59KIwuAvwlia%2F8pWZzm%2BSS%2BKPyvq5%2BS51KpSeIayX9B2Npu3rQ%2FNgouAw6eXXCYAt80LokVqqEp7Z4CTAetka2SC%2Fd3WpH1hbhKWbBpnNnb4%2BBXyHX8yzKhmJmtibwWTyv%2BPPMiVBm0Ia%2FojAS%2F6u1agAYbcZFod%2B1pV14%2B4RzeqhzPaSUBPnPbEL8u%2FQ%2BZasOgjom8pNnic4SZ23bOSP47OSjwh4tWgXuhfOGQCPnnG0ZOGo1Z2qmxxouh%2Fg8RjAkWt%2BUerpaLMNPsN2obbgh11FPdgRJtzwQ%2BWjHvqY2Fd1ONQv93f6x1SG6O6bnWptWHeayOREpWh%2F5ZRDUZPm4sVE6RTRqQFHkzw12ye5048Sm2WDxMqMS0pSNZBYgxP9vmqQcnTFeOoWq8Lc5DMgn4T2XBbPFVc6IYxxFN9%2F7j%2BjDo%2BRYw0VBODzNm05vjPtjlZ%2BRAAdsJQ3Gy9DZJUyISRXEUvKyb4hIwOs8XV6e3%2FC%2FVOhuCbul1MOAxBtyey9h9NlcuJKjYhMRcX9c5hvndPT%2Bg8Am9fs40A7Ba8v58VrdloKKDRw6KoZ2y5C6eORq0dKr4OLlCCdd5Ez0tB%2Fhux8Rb9GGQSGUQfDKpgy%2B1H2Z%2BwMyzr1aVz2MHCUC7h4i%2BbzPLylgYE2%2FVoYHRC0sZTFLMuXyit4PlUEMStcsELTNU1IiQWilgUT9tywadJXZ6%2BbFOO3WQeDMVskkzYh6DU%2B0nT9dW84F%2FrdBFMIbSprUGOrEBBKy6NGYmfNa5Gi5IrZK3MNRRaf22NrWEJwdhFNIEwFWWfLI6BsyHGwnPbSfb5c3mYJwwFSBxHT9AQ%2Fs9dEDrR%2F98ajBxAo6G0Ugju%2B6cKt5%2FW4Z7us9dYnc9HjtRJ%2BzG2gry7hGGFzLHIfU5xxvUo9BgAxa6QWEQn1JqVYjXzND1zNg59XrozdCjnmzz6OhUPT1z%2BAZfpkylUWU1f%2F%2BRHxi3uB4Nx2B4vj9dfizaEq3v&amp;X-Amz-Algorithm=AWS4-HMAC-SHA256&amp;X-Amz-Date=20240731T041708Z&amp;X-Amz-SignedHeaders=host&amp;X-Amz-Expires=300&amp;X-Amz-Credential=ASIAQ3PHCVTYTE2WNFPU%2F20240731%2Fus-east-1%2Fs3%2Faws4_request&amp;X-Amz-Signature=1e377796adc4ef0ce84bbd501a531c59c3f01a8d2ad14aab99864caaf171897d&amp;hash=43a7e0b15a2fa90ac50928844985768402ffa93db90d9b1deffb748464c741e6&amp;host=68042c943591013ac2b2430a89b270f6af2c76d8dfd086a07176afe7c76c2c61&amp;pii=S0149718923000460&amp;tid=spdf-88da4ffa-7a35-42a0-bee9-b9bca550d1bb&amp;sid=f4586b333f2515449d286ec5cba3cb536594gxrqa&amp;type=client&amp;tsoh=d3d3LXNjaWVuY2VkaXJlY3Q" TargetMode="External"/><Relationship Id="rId124" Type="http://schemas.openxmlformats.org/officeDocument/2006/relationships/hyperlink" Target="https://www.cdc.gov/evaluation/guide/glossary/index.htm" TargetMode="External"/><Relationship Id="rId310" Type="http://schemas.openxmlformats.org/officeDocument/2006/relationships/hyperlink" Target="https://www.cdc.gov/evaluation/guide/glossary/index.htm" TargetMode="External"/><Relationship Id="rId70" Type="http://schemas.openxmlformats.org/officeDocument/2006/relationships/hyperlink" Target="https://evaluationcanada.ca/career/evaluation-standards.html" TargetMode="External"/><Relationship Id="rId91" Type="http://schemas.openxmlformats.org/officeDocument/2006/relationships/hyperlink" Target="https://pqwchc.org/wp-content/uploads/PQWCHC_SOS_Infographic_Poster-Final-2023.pdf" TargetMode="External"/><Relationship Id="rId145" Type="http://schemas.openxmlformats.org/officeDocument/2006/relationships/hyperlink" Target="https://evaluationcanada.ca/career/evaluation-standards.html" TargetMode="External"/><Relationship Id="rId166" Type="http://schemas.openxmlformats.org/officeDocument/2006/relationships/hyperlink" Target="https://web-p-ebscohost-com.myaccess.library.utoronto.ca/ehost/pdfviewer/pdfviewer?vid=0&amp;sid=0d0c21d0-959c-49d1-9618-45b9de556ca8%40redis" TargetMode="External"/><Relationship Id="rId187" Type="http://schemas.openxmlformats.org/officeDocument/2006/relationships/hyperlink" Target="https://pdf.sciencedirectassets.com/271855/1-s2.0-S0149718918X0007X/1-s2.0-S014971891830051X/main.pdf?X-Amz-Security-Token=IQoJb3JpZ2luX2VjEGoaCXVzLWVhc3QtMSJHMEUCIFN2Kfa84Fg4CcTt6DAAezEJYyREGWYeSXhFql66qMnTAiEAthELffn3va9I%2FTciwgCXoZinpjZTdkXyrXFCGRdke9UqsgUIUxAFGgwwNTkwMDM1NDY4NjUiDKkPcE6XlOItWyD8JiqPBaU9vifrQcd38%2FdwKLAdBgE2gWlU2N92sZftZoYpzyCR94dNiDXtna%2BlqLAHUWpDzAcjeBhLU8XM8x5E8BaXvGARceFgfn5ZtwJsPpwePdXFOU1PmRDr%2FyXm3%2B%2FuxyQv0VL1wQ8Ek%2BiQwu056DQiozs9vmO8CaFOavXzS1pcmCPk%2Fjg49z%2BH1%2B2C9LbU6njfrwQLanOGGyuO%2FeHrstlKs%2FLN7Z5qzoZhZ1H7VqsOt0QuwM6lSbal7Yowb476VcAO2gkNeAd8HwleP8VWrRZbl288STyUiEetxsnh0dAfYDwqxINoNjJ4ZEIZ3r%2BdsLfWBuDYP3A%2BoI4r73cdEZzQAngvBY0f8%2B%2FBa8HIdmBkClTZg2BG25SGsPZemSSQNF5tSGvtdGt3%2F%2FCX8Dwi%2FLWof%2B0CULvicsmTPa6IYSNaGv2D2b9FH21fLl3WkO6x8hVwNzRkQXD9FF6wAJoWZCniow2ZMPv64ZgoQCzl4Ch89H%2B%2FDuLZXvaNygbQkxDAT8layiVOjcJ780EAanlVXqOyqkAW%2BmzWeRKgTsX7jh7QTG1GoZPYMAxBHgF16S57fCWRuFx5bHWXszg%2Ffe7PimRIO0KRdkmRK7L9EiWLGXSliwRBui4dwugs0ltYvrAkH3nAKzSS2VZ5uxqPenvjfUIsdtk7JQBm4EH7ECbuDoggYIZBaYhLx4Qwuf56peNjauhQ%2BUplyKEBsD%2BHlrGqyd7Vu53%2FDTm8wb%2FDasB3CRBEAWYYQtLq7gEWhwMvRRkwzEssrhPkupgw2%2Fw6n0xkEMHYylWYle1wp44A3nsstSLg0c2Ix35CaxEaVP%2B6zMD4N1YbnuA6oeylxXsn7V8yWjFebsDegXgJR9AobSu%2BvN4WsZYwk6imtQY6sQHZEdpCEPPeN19tRNK224H%2BRbHXnijMgH5eZEn%2B1tGwUDwYGuIQxDbnt0lIHsyBGG5ibRyZJn6qPislnM2BZ8H3v6hqhj9SPS5mCLrqMGK6yH0%2FkhRMf5%2Fd2pJhnGL%2FEXHxzpku1HmiUr9XBrKrtqL1fXBVOhP58bDH%2F4Ucf0mEHi9%2BuHHITCTY1itA8aObP4gw3ZZ0kB9To2m1OBvjHmVM96r%2BX9s3B1wxguR9rABYIuk%3D&amp;X-Amz-Algorithm=AWS4-HMAC-SHA256&amp;X-Amz-Date=20240731T021145Z&amp;X-Amz-SignedHeaders=host&amp;X-Amz-Expires=300&amp;X-Amz-Credential=ASIAQ3PHCVTYSZ5LXOA5%2F20240731%2Fus-east-1%2Fs3%2Faws4_request&amp;X-Amz-Signature=f25bd183da0e7676e63f740a01feaee07e7636a2440868e8fc748034b2120513&amp;hash=46413e91f17425bffebb17a606ea470ab1cb3e083104abca310a27cf14a41354&amp;host=68042c943591013ac2b2430a89b270f6af2c76d8dfd086a07176afe7c76c2c61&amp;pii=S014971891830051X&amp;tid=spdf-c5e1241c-ea8d-4480-8ebb-92b0222f54e4&amp;sid=371b423c7f6b0146d9092d045e87f4b28dd5gxrqa&amp;type=client&amp;tsoh=d3d3LXNjaWVuY2VkaXJlY3QtY29tLm15YWNjZXN" TargetMode="External"/><Relationship Id="rId331" Type="http://schemas.openxmlformats.org/officeDocument/2006/relationships/hyperlink" Target="https://www.cdc.gov/evaluation/guide/glossary/index.htm" TargetMode="External"/><Relationship Id="rId352" Type="http://schemas.openxmlformats.org/officeDocument/2006/relationships/hyperlink" Target="https://static1.squarespace.com/static/5b6e3f9be17ba34005b18f61/t/609aa746bc11da366b6e33d3/1680724627910/2021_rd2_EN+-+DWF" TargetMode="External"/><Relationship Id="rId373" Type="http://schemas.openxmlformats.org/officeDocument/2006/relationships/hyperlink" Target="https://journals.plos.org/plosone/article/file?id=10.1371/journal.pone.0180172&amp;type=printable" TargetMode="External"/><Relationship Id="rId394" Type="http://schemas.openxmlformats.org/officeDocument/2006/relationships/hyperlink" Target="https://journals-sagepub-com.myaccess.library.utoronto.ca/doi/epub/10.1177/1098214013517736" TargetMode="External"/><Relationship Id="rId408" Type="http://schemas.openxmlformats.org/officeDocument/2006/relationships/theme" Target="theme/theme1.xml"/><Relationship Id="rId1" Type="http://schemas.openxmlformats.org/officeDocument/2006/relationships/customXml" Target="../customXml/item1.xml"/><Relationship Id="rId212" Type="http://schemas.openxmlformats.org/officeDocument/2006/relationships/hyperlink" Target="https://www.cdc.gov/evaluation/guide/glossary/index.htm" TargetMode="External"/><Relationship Id="rId233" Type="http://schemas.openxmlformats.org/officeDocument/2006/relationships/hyperlink" Target="https://toolkit.nefe.org/evaluation-resources/evaluation-manual/section-5-appendices/appendix-a-glossary-of-evaluation-terms" TargetMode="External"/><Relationship Id="rId254" Type="http://schemas.openxmlformats.org/officeDocument/2006/relationships/hyperlink" Target="https://www-tandfonline-com.myaccess.library.utoronto.ca/doi/pdf/10.1300/J147v29n02_06?needAccess=true" TargetMode="External"/><Relationship Id="rId28" Type="http://schemas.openxmlformats.org/officeDocument/2006/relationships/hyperlink" Target="https://evaluationcanada.ca/career/what-is-evaluation.html" TargetMode="External"/><Relationship Id="rId49" Type="http://schemas.openxmlformats.org/officeDocument/2006/relationships/hyperlink" Target="https://www.utpjournals.press/doi/pdf/10.3138/cjpe.71358" TargetMode="External"/><Relationship Id="rId114" Type="http://schemas.openxmlformats.org/officeDocument/2006/relationships/hyperlink" Target="https://www-sciencedirect-com.myaccess.library.utoronto.ca/science/article/pii/S0149718911001194?via%3Dihub" TargetMode="External"/><Relationship Id="rId275" Type="http://schemas.openxmlformats.org/officeDocument/2006/relationships/hyperlink" Target="https://utpjournals.press/doi/pdf/10.3138/cjpe.72356" TargetMode="External"/><Relationship Id="rId296" Type="http://schemas.openxmlformats.org/officeDocument/2006/relationships/hyperlink" Target="https://pqwchc.org/wp-content/uploads/PQWCHC_SOS_Infographic_Poster-Final-2023.pdf" TargetMode="External"/><Relationship Id="rId300" Type="http://schemas.openxmlformats.org/officeDocument/2006/relationships/hyperlink" Target="https://www.cdc.gov/evaluation/guide/glossary/index.htm" TargetMode="External"/><Relationship Id="rId60" Type="http://schemas.openxmlformats.org/officeDocument/2006/relationships/hyperlink" Target="https://www.cdc.gov/evaluation/guide/glossary/index.htm" TargetMode="External"/><Relationship Id="rId81" Type="http://schemas.openxmlformats.org/officeDocument/2006/relationships/hyperlink" Target="https://toolkit.nefe.org/evaluation-resources/evaluation-manual/section-5-appendices/appendix-a-glossary-of-evaluation-terms" TargetMode="External"/><Relationship Id="rId135" Type="http://schemas.openxmlformats.org/officeDocument/2006/relationships/hyperlink" Target="https://utpjournals.press/doi/pdf/10.3138/cjpe.72348" TargetMode="External"/><Relationship Id="rId156" Type="http://schemas.openxmlformats.org/officeDocument/2006/relationships/hyperlink" Target="https://evaluationcanada.ca/career/evaluation-standards.html" TargetMode="External"/><Relationship Id="rId177" Type="http://schemas.openxmlformats.org/officeDocument/2006/relationships/hyperlink" Target="https://www.utpjournals.press/doi/pdf/10.3138/cjpe.69536" TargetMode="External"/><Relationship Id="rId198" Type="http://schemas.openxmlformats.org/officeDocument/2006/relationships/hyperlink" Target="https://www.cdc.gov/evaluation/guide/glossary/index.htm" TargetMode="External"/><Relationship Id="rId321" Type="http://schemas.openxmlformats.org/officeDocument/2006/relationships/hyperlink" Target="https://www.cdc.gov/evaluation/guide/glossary/index.htm" TargetMode="External"/><Relationship Id="rId342" Type="http://schemas.openxmlformats.org/officeDocument/2006/relationships/hyperlink" Target="https://evaluationcanada.ca/career/evaluator-competencies.html" TargetMode="External"/><Relationship Id="rId363" Type="http://schemas.openxmlformats.org/officeDocument/2006/relationships/hyperlink" Target="https://www.cdc.gov/evaluation/guide/glossary/index.htm" TargetMode="External"/><Relationship Id="rId384" Type="http://schemas.openxmlformats.org/officeDocument/2006/relationships/hyperlink" Target="https://evaluationcanada.ca/career/evaluation-standards.html" TargetMode="External"/><Relationship Id="rId202" Type="http://schemas.openxmlformats.org/officeDocument/2006/relationships/hyperlink" Target="https://onlinelibrary-wiley-com.myaccess.library.utoronto.ca/doi/epdf/10.1016/j.adolescence.2014.05.010" TargetMode="External"/><Relationship Id="rId223" Type="http://schemas.openxmlformats.org/officeDocument/2006/relationships/hyperlink" Target="https://pqwchc.org/wp-content/uploads/PQWCHC_SOS_EvaluationReport-Final-2023.pdf" TargetMode="External"/><Relationship Id="rId244" Type="http://schemas.openxmlformats.org/officeDocument/2006/relationships/hyperlink" Target="https://www.cdc.gov/evaluation/guide/glossary/index.htm" TargetMode="External"/><Relationship Id="rId18" Type="http://schemas.openxmlformats.org/officeDocument/2006/relationships/hyperlink" Target="https://www.cdc.gov/evaluation/guide/glossary/index.htm" TargetMode="External"/><Relationship Id="rId39" Type="http://schemas.openxmlformats.org/officeDocument/2006/relationships/hyperlink" Target="https://toolkit.nefe.org/evaluation-resources/evaluation-manual/section-5-appendices/appendix-a-glossary-of-evaluation-terms" TargetMode="External"/><Relationship Id="rId265" Type="http://schemas.openxmlformats.org/officeDocument/2006/relationships/hyperlink" Target="https://link.springer.com/article/10.1007/s10755-019-09484-14" TargetMode="External"/><Relationship Id="rId286" Type="http://schemas.openxmlformats.org/officeDocument/2006/relationships/hyperlink" Target="https://utpjournals.press/doi/pdf/10.3138/cjpe.72350" TargetMode="External"/><Relationship Id="rId50" Type="http://schemas.openxmlformats.org/officeDocument/2006/relationships/hyperlink" Target="https://evaluationcanada.ca/career/evaluation-standards.html" TargetMode="External"/><Relationship Id="rId104" Type="http://schemas.openxmlformats.org/officeDocument/2006/relationships/hyperlink" Target="https://www.utpjournals.press/doi/pdf/10.3138/cjpe.71359" TargetMode="External"/><Relationship Id="rId125" Type="http://schemas.openxmlformats.org/officeDocument/2006/relationships/hyperlink" Target="https://evaluationcanada.ca/career/what-is-evaluation.html" TargetMode="External"/><Relationship Id="rId146" Type="http://schemas.openxmlformats.org/officeDocument/2006/relationships/hyperlink" Target="https://evaluationcanada.ca/career/evaluation-standards.html" TargetMode="External"/><Relationship Id="rId167" Type="http://schemas.openxmlformats.org/officeDocument/2006/relationships/hyperlink" Target="https://utpjournals.press/doi/pdf/10.3138/cjpe.73996" TargetMode="External"/><Relationship Id="rId188" Type="http://schemas.openxmlformats.org/officeDocument/2006/relationships/hyperlink" Target="https://www.cdc.gov/evaluation/guide/glossary/index.htm" TargetMode="External"/><Relationship Id="rId311" Type="http://schemas.openxmlformats.org/officeDocument/2006/relationships/hyperlink" Target="https://evaluationcanada.ca/career/evaluation-standards.html" TargetMode="External"/><Relationship Id="rId332" Type="http://schemas.openxmlformats.org/officeDocument/2006/relationships/hyperlink" Target="https://utpjournals.press/doi/pdf/10.3138/cjpe.73993" TargetMode="External"/><Relationship Id="rId353" Type="http://schemas.openxmlformats.org/officeDocument/2006/relationships/hyperlink" Target="https://utpjournals.press/doi/pdf/10.3138/cjpe.73999" TargetMode="External"/><Relationship Id="rId374" Type="http://schemas.openxmlformats.org/officeDocument/2006/relationships/hyperlink" Target="https://www-sciencedirect-com.myaccess.library.utoronto.ca/science/article/pii/S0149718911001194?via%3Dihub" TargetMode="External"/><Relationship Id="rId395" Type="http://schemas.openxmlformats.org/officeDocument/2006/relationships/hyperlink" Target="https://evaluationcanada.ca/career/evaluation-standards.html" TargetMode="External"/><Relationship Id="rId71" Type="http://schemas.openxmlformats.org/officeDocument/2006/relationships/hyperlink" Target="https://toolkit.nefe.org/evaluation-resources/evaluation-manual/section-5-appendices/appendix-a-glossary-of-evaluation-terms" TargetMode="External"/><Relationship Id="rId92" Type="http://schemas.openxmlformats.org/officeDocument/2006/relationships/hyperlink" Target="https://www.cdc.gov/evaluation/guide/glossary/index.htm" TargetMode="External"/><Relationship Id="rId213" Type="http://schemas.openxmlformats.org/officeDocument/2006/relationships/hyperlink" Target="https://evaluationcanada.ca/career/evaluator-competencies.html" TargetMode="External"/><Relationship Id="rId234" Type="http://schemas.openxmlformats.org/officeDocument/2006/relationships/hyperlink" Target="https://www.cdc.gov/evaluation/guide/glossary/index.htm" TargetMode="External"/><Relationship Id="rId2" Type="http://schemas.openxmlformats.org/officeDocument/2006/relationships/numbering" Target="numbering.xml"/><Relationship Id="rId29" Type="http://schemas.openxmlformats.org/officeDocument/2006/relationships/hyperlink" Target="https://journals-sagepub-com.myaccess.library.utoronto.ca/doi/epub/10.1177/1090198119831750" TargetMode="External"/><Relationship Id="rId255" Type="http://schemas.openxmlformats.org/officeDocument/2006/relationships/hyperlink" Target="https://link-springer-com.myaccess.library.utoronto.ca/content/pdf/10.1007/s10803-017-3317-8.pdf" TargetMode="External"/><Relationship Id="rId276" Type="http://schemas.openxmlformats.org/officeDocument/2006/relationships/hyperlink" Target="https://www-tandfonline-com.myaccess.library.utoronto.ca/doi/pdf/10.1080/10437797.2020.1817820?needAccess=true" TargetMode="External"/><Relationship Id="rId297" Type="http://schemas.openxmlformats.org/officeDocument/2006/relationships/hyperlink" Target="https://toolkit.nefe.org/evaluation-resources/evaluation-manual/section-5-appendices/appendix-a-glossary-of-evaluation-terms" TargetMode="External"/><Relationship Id="rId40" Type="http://schemas.openxmlformats.org/officeDocument/2006/relationships/hyperlink" Target="https://evaluationcanada.ca/career/what-is-evaluation.html" TargetMode="External"/><Relationship Id="rId115" Type="http://schemas.openxmlformats.org/officeDocument/2006/relationships/hyperlink" Target="https://www.cdc.gov/evaluation/guide/glossary/index.htm" TargetMode="External"/><Relationship Id="rId136" Type="http://schemas.openxmlformats.org/officeDocument/2006/relationships/hyperlink" Target="https://evaluationcanada.ca/career/evaluation-standards.html" TargetMode="External"/><Relationship Id="rId157" Type="http://schemas.openxmlformats.org/officeDocument/2006/relationships/hyperlink" Target="https://www.cdc.gov/evaluation/guide/glossary/index.htm" TargetMode="External"/><Relationship Id="rId178" Type="http://schemas.openxmlformats.org/officeDocument/2006/relationships/hyperlink" Target="https://www-tandfonline-com.myaccess.library.utoronto.ca/doi/pdf/10.1300/J147v29n02_06?needAccess=true" TargetMode="External"/><Relationship Id="rId301" Type="http://schemas.openxmlformats.org/officeDocument/2006/relationships/hyperlink" Target="https://www.cdc.gov/evaluation/guide/glossary/index.htm" TargetMode="External"/><Relationship Id="rId322" Type="http://schemas.openxmlformats.org/officeDocument/2006/relationships/hyperlink" Target="https://www.cdc.gov/evaluation/guide/glossary/index.htm" TargetMode="External"/><Relationship Id="rId343" Type="http://schemas.openxmlformats.org/officeDocument/2006/relationships/hyperlink" Target="https://www-sciencedirect-com.myaccess.library.utoronto.ca/science/article/pii/S0149718911001194?via%3Dihub" TargetMode="External"/><Relationship Id="rId364" Type="http://schemas.openxmlformats.org/officeDocument/2006/relationships/hyperlink" Target="https://www-tandfonline-com.myaccess.library.utoronto.ca/doi/pdf/10.2753/PMR1530-9576340302?needAccess=true" TargetMode="External"/><Relationship Id="rId61" Type="http://schemas.openxmlformats.org/officeDocument/2006/relationships/hyperlink" Target="https://www.cdc.gov/evaluation/guide/glossary/index.htm" TargetMode="External"/><Relationship Id="rId82" Type="http://schemas.openxmlformats.org/officeDocument/2006/relationships/hyperlink" Target="https://www-sciencedirect-com.myaccess.library.utoronto.ca/science/article/pii/S0149718911001194?via%3Dihub" TargetMode="External"/><Relationship Id="rId199" Type="http://schemas.openxmlformats.org/officeDocument/2006/relationships/hyperlink" Target="https://evaluationcanada.ca/career/evaluation-standards.html" TargetMode="External"/><Relationship Id="rId203" Type="http://schemas.openxmlformats.org/officeDocument/2006/relationships/hyperlink" Target="https://www.cdc.gov/evaluation/guide/glossary/index.htm" TargetMode="External"/><Relationship Id="rId385" Type="http://schemas.openxmlformats.org/officeDocument/2006/relationships/hyperlink" Target="https://www.utpjournals.press/doi/pdf/10.3138/cjpe.71356" TargetMode="External"/><Relationship Id="rId19" Type="http://schemas.openxmlformats.org/officeDocument/2006/relationships/hyperlink" Target="https://link-springer-com.myaccess.library.utoronto.ca/content/pdf/10.1007/s10803-017-3317-8.pdf" TargetMode="External"/><Relationship Id="rId224" Type="http://schemas.openxmlformats.org/officeDocument/2006/relationships/hyperlink" Target="https://web-p-ebscohost-com.myaccess.library.utoronto.ca/ehost/pdfviewer/pdfviewer?vid=0&amp;sid=0d0c21d0-959c-49d1-9618-45b9de556ca8%40redis" TargetMode="External"/><Relationship Id="rId245" Type="http://schemas.openxmlformats.org/officeDocument/2006/relationships/hyperlink" Target="https://www.cdc.gov/evaluation/guide/glossary/index.htm" TargetMode="External"/><Relationship Id="rId266" Type="http://schemas.openxmlformats.org/officeDocument/2006/relationships/hyperlink" Target="https://www.cdc.gov/evaluation/guide/glossary/index.htm" TargetMode="External"/><Relationship Id="rId287" Type="http://schemas.openxmlformats.org/officeDocument/2006/relationships/hyperlink" Target="https://pdf.sciencedirectassets.com/271855/1-s2.0-S0149718918X0007X/1-s2.0-S014971891830051X/main.pdf?X-Amz-Security-Token=IQoJb3JpZ2luX2VjEGoaCXVzLWVhc3QtMSJHMEUCIFN2Kfa84Fg4CcTt6DAAezEJYyREGWYeSXhFql66qMnTAiEAthELffn3va9I%2FTciwgCXoZinpjZTdkXyrXFCGRdke9UqsgUIUxAFGgwwNTkwMDM1NDY4NjUiDKkPcE6XlOItWyD8JiqPBaU9vifrQcd38%2FdwKLAdBgE2gWlU2N92sZftZoYpzyCR94dNiDXtna%2BlqLAHUWpDzAcjeBhLU8XM8x5E8BaXvGARceFgfn5ZtwJsPpwePdXFOU1PmRDr%2FyXm3%2B%2FuxyQv0VL1wQ8Ek%2BiQwu056DQiozs9vmO8CaFOavXzS1pcmCPk%2Fjg49z%2BH1%2B2C9LbU6njfrwQLanOGGyuO%2FeHrstlKs%2FLN7Z5qzoZhZ1H7VqsOt0QuwM6lSbal7Yowb476VcAO2gkNeAd8HwleP8VWrRZbl288STyUiEetxsnh0dAfYDwqxINoNjJ4ZEIZ3r%2BdsLfWBuDYP3A%2BoI4r73cdEZzQAngvBY0f8%2B%2FBa8HIdmBkClTZg2BG25SGsPZemSSQNF5tSGvtdGt3%2F%2FCX8Dwi%2FLWof%2B0CULvicsmTPa6IYSNaGv2D2b9FH21fLl3WkO6x8hVwNzRkQXD9FF6wAJoWZCniow2ZMPv64ZgoQCzl4Ch89H%2B%2FDuLZXvaNygbQkxDAT8layiVOjcJ780EAanlVXqOyqkAW%2BmzWeRKgTsX7jh7QTG1GoZPYMAxBHgF16S57fCWRuFx5bHWXszg%2Ffe7PimRIO0KRdkmRK7L9EiWLGXSliwRBui4dwugs0ltYvrAkH3nAKzSS2VZ5uxqPenvjfUIsdtk7JQBm4EH7ECbuDoggYIZBaYhLx4Qwuf56peNjauhQ%2BUplyKEBsD%2BHlrGqyd7Vu53%2FDTm8wb%2FDasB3CRBEAWYYQtLq7gEWhwMvRRkwzEssrhPkupgw2%2Fw6n0xkEMHYylWYle1wp44A3nsstSLg0c2Ix35CaxEaVP%2B6zMD4N1YbnuA6oeylxXsn7V8yWjFebsDegXgJR9AobSu%2BvN4WsZYwk6imtQY6sQHZEdpCEPPeN19tRNK224H%2BRbHXnijMgH5eZEn%2B1tGwUDwYGuIQxDbnt0lIHsyBGG5ibRyZJn6qPislnM2BZ8H3v6hqhj9SPS5mCLrqMGK6yH0%2FkhRMf5%2Fd2pJhnGL%2FEXHxzpku1HmiUr9XBrKrtqL1fXBVOhP58bDH%2F4Ucf0mEHi9%2BuHHITCTY1itA8aObP4gw3ZZ0kB9To2m1OBvjHmVM96r%2BX9s3B1wxguR9rABYIuk%3D&amp;X-Amz-Algorithm=AWS4-HMAC-SHA256&amp;X-Amz-Date=20240731T021145Z&amp;X-Amz-SignedHeaders=host&amp;X-Amz-Expires=300&amp;X-Amz-Credential=ASIAQ3PHCVTYSZ5LXOA5%2F20240731%2Fus-east-1%2Fs3%2Faws4_request&amp;X-Amz-Signature=f25bd183da0e7676e63f740a01feaee07e7636a2440868e8fc748034b2120513&amp;hash=46413e91f17425bffebb17a606ea470ab1cb3e083104abca310a27cf14a41354&amp;host=68042c943591013ac2b2430a89b270f6af2c76d8dfd086a07176afe7c76c2c61&amp;pii=S014971891830051X&amp;tid=spdf-c5e1241c-ea8d-4480-8ebb-92b0222f54e4&amp;sid=371b423c7f6b0146d9092d045e87f4b28dd5gxrqa&amp;type=client&amp;tsoh=d3d3LXNjaWVuY2VkaXJlY3QtY29tLm15YWNjZXN" TargetMode="External"/><Relationship Id="rId30" Type="http://schemas.openxmlformats.org/officeDocument/2006/relationships/hyperlink" Target="https://link-springer-com.myaccess.library.utoronto.ca/content/pdf/10.1007/s10803-017-3317-8.pdf" TargetMode="External"/><Relationship Id="rId105" Type="http://schemas.openxmlformats.org/officeDocument/2006/relationships/hyperlink" Target="https://web-p-ebscohost-com.myaccess.library.utoronto.ca/ehost/pdfviewer/pdfviewer?vid=0&amp;sid=0d0c21d0-959c-49d1-9618-45b9de556ca8%40redis" TargetMode="External"/><Relationship Id="rId126" Type="http://schemas.openxmlformats.org/officeDocument/2006/relationships/hyperlink" Target="https://journals-sagepub-com.myaccess.library.utoronto.ca/doi/epub/10.1177/1098214013499602" TargetMode="External"/><Relationship Id="rId147" Type="http://schemas.openxmlformats.org/officeDocument/2006/relationships/hyperlink" Target="https://evaluationcanada.ca/career/evaluation-standards.html" TargetMode="External"/><Relationship Id="rId168" Type="http://schemas.openxmlformats.org/officeDocument/2006/relationships/hyperlink" Target="https://pqwchc.org/wp-content/uploads/PQWCHC_SOS_EvaluationReport-Final-2023.pdf" TargetMode="External"/><Relationship Id="rId312" Type="http://schemas.openxmlformats.org/officeDocument/2006/relationships/hyperlink" Target="https://www.cdc.gov/evaluation/guide/glossary/index.htm" TargetMode="External"/><Relationship Id="rId333" Type="http://schemas.openxmlformats.org/officeDocument/2006/relationships/hyperlink" Target="https://journals-sagepub-com.myaccess.library.utoronto.ca/doi/epub/10.1177/1098214020983926" TargetMode="External"/><Relationship Id="rId354" Type="http://schemas.openxmlformats.org/officeDocument/2006/relationships/hyperlink" Target="https://www-tandfonline-com.myaccess.library.utoronto.ca/doi/pdf/10.1080/17450120902923213?needAccess=true" TargetMode="External"/><Relationship Id="rId51" Type="http://schemas.openxmlformats.org/officeDocument/2006/relationships/hyperlink" Target="https://www.tandfonline.com/doi/pdf/10.1080/17441692.2023.2201632?needAccess=true" TargetMode="External"/><Relationship Id="rId72" Type="http://schemas.openxmlformats.org/officeDocument/2006/relationships/hyperlink" Target="https://www.cdc.gov/evaluation/guide/glossary/index.htm" TargetMode="External"/><Relationship Id="rId93" Type="http://schemas.openxmlformats.org/officeDocument/2006/relationships/hyperlink" Target="https://www.cdc.gov/evaluation/guide/glossary/index.htm" TargetMode="External"/><Relationship Id="rId189" Type="http://schemas.openxmlformats.org/officeDocument/2006/relationships/hyperlink" Target="https://toolkit.nefe.org/evaluation-resources/evaluation-manual/section-5-appendices/appendix-a-glossary-of-evaluation-terms" TargetMode="External"/><Relationship Id="rId375" Type="http://schemas.openxmlformats.org/officeDocument/2006/relationships/hyperlink" Target="https://evaluationcanada.ca/career/evaluator-competencies.html" TargetMode="External"/><Relationship Id="rId396" Type="http://schemas.openxmlformats.org/officeDocument/2006/relationships/hyperlink" Target="https://toolkit.nefe.org/evaluation-resources/evaluation-manual/section-5-appendices/appendix-a-glossary-of-evaluation-terms" TargetMode="External"/><Relationship Id="rId3" Type="http://schemas.openxmlformats.org/officeDocument/2006/relationships/styles" Target="styles.xml"/><Relationship Id="rId214" Type="http://schemas.openxmlformats.org/officeDocument/2006/relationships/hyperlink" Target="https://www.cdc.gov/evaluation/guide/glossary/index.htm" TargetMode="External"/><Relationship Id="rId235" Type="http://schemas.openxmlformats.org/officeDocument/2006/relationships/hyperlink" Target="https://link.springer.com/article/10.1007/s10755-019-09484-17" TargetMode="External"/><Relationship Id="rId256" Type="http://schemas.openxmlformats.org/officeDocument/2006/relationships/hyperlink" Target="https://utpjournals.press/doi/pdf/10.3138/cjpe.73995" TargetMode="External"/><Relationship Id="rId277" Type="http://schemas.openxmlformats.org/officeDocument/2006/relationships/hyperlink" Target="https://evaluationcanada.ca/career/what-is-evaluation.html" TargetMode="External"/><Relationship Id="rId298" Type="http://schemas.openxmlformats.org/officeDocument/2006/relationships/hyperlink" Target="https://www.cdc.gov/evaluation/guide/glossary/index.htm" TargetMode="External"/><Relationship Id="rId400" Type="http://schemas.openxmlformats.org/officeDocument/2006/relationships/hyperlink" Target="https://web-p-ebscohost-com.myaccess.library.utoronto.ca/ehost/pdfviewer/pdfviewer?vid=0&amp;sid=0d0c21d0-959c-49d1-9618-45b9de556ca8%40redis" TargetMode="External"/><Relationship Id="rId116" Type="http://schemas.openxmlformats.org/officeDocument/2006/relationships/hyperlink" Target="https://evaluationcanada.ca/career/evaluation-standards.html" TargetMode="External"/><Relationship Id="rId137" Type="http://schemas.openxmlformats.org/officeDocument/2006/relationships/hyperlink" Target="https://www.cdc.gov/evaluation/guide/glossary/index.htm" TargetMode="External"/><Relationship Id="rId158" Type="http://schemas.openxmlformats.org/officeDocument/2006/relationships/hyperlink" Target="https://journals-sagepub-com.myaccess.library.utoronto.ca/doi/epub/10.1177/1090198119831750" TargetMode="External"/><Relationship Id="rId302" Type="http://schemas.openxmlformats.org/officeDocument/2006/relationships/hyperlink" Target="https://www-tandfonline-com.myaccess.library.utoronto.ca/doi/pdf/10.2753/PMR1530-9576340302?needAccess=true" TargetMode="External"/><Relationship Id="rId323" Type="http://schemas.openxmlformats.org/officeDocument/2006/relationships/hyperlink" Target="https://www.cdc.gov/evaluation/guide/glossary/index.htm" TargetMode="External"/><Relationship Id="rId344" Type="http://schemas.openxmlformats.org/officeDocument/2006/relationships/hyperlink" Target="https://journals-sagepub-com.myaccess.library.utoronto.ca/doi/epub/10.1177/1090198119831750" TargetMode="External"/><Relationship Id="rId20" Type="http://schemas.openxmlformats.org/officeDocument/2006/relationships/hyperlink" Target="https://www-tandfonline-com.myaccess.library.utoronto.ca/doi/pdf/10.1300/J147v29n02_06?needAccess=true" TargetMode="External"/><Relationship Id="rId41" Type="http://schemas.openxmlformats.org/officeDocument/2006/relationships/hyperlink" Target="https://link.springer.com/article/10.1007/s10755-019-09484-15" TargetMode="External"/><Relationship Id="rId62" Type="http://schemas.openxmlformats.org/officeDocument/2006/relationships/hyperlink" Target="https://utpjournals.press/doi/pdf/10.3138/cjpe.31130" TargetMode="External"/><Relationship Id="rId83" Type="http://schemas.openxmlformats.org/officeDocument/2006/relationships/hyperlink" Target="https://www.utpjournals.press/doi/pdf/10.3138/cjpe.71350" TargetMode="External"/><Relationship Id="rId179" Type="http://schemas.openxmlformats.org/officeDocument/2006/relationships/hyperlink" Target="https://www.cdc.gov/evaluation/guide/glossary/index.htm" TargetMode="External"/><Relationship Id="rId365" Type="http://schemas.openxmlformats.org/officeDocument/2006/relationships/hyperlink" Target="https://www.cdc.gov/evaluation/guide/glossary/index.htm" TargetMode="External"/><Relationship Id="rId386" Type="http://schemas.openxmlformats.org/officeDocument/2006/relationships/hyperlink" Target="https://www.cdc.gov/evaluation/guide/glossary/index.htm" TargetMode="External"/><Relationship Id="rId190" Type="http://schemas.openxmlformats.org/officeDocument/2006/relationships/hyperlink" Target="https://www-tandfonline-com.myaccess.library.utoronto.ca/doi/pdf/10.2753/PMR1530-9576340302?needAccess=true" TargetMode="External"/><Relationship Id="rId204" Type="http://schemas.openxmlformats.org/officeDocument/2006/relationships/hyperlink" Target="https://www.cdc.gov/evaluation/guide/glossary/index.htm" TargetMode="External"/><Relationship Id="rId225" Type="http://schemas.openxmlformats.org/officeDocument/2006/relationships/hyperlink" Target="https://journals-sagepub-com.myaccess.library.utoronto.ca/doi/epub/10.1177/1090198119831750" TargetMode="External"/><Relationship Id="rId246" Type="http://schemas.openxmlformats.org/officeDocument/2006/relationships/hyperlink" Target="https://www.utpjournals.press/doi/pdf/10.3138/cjpe.69545" TargetMode="External"/><Relationship Id="rId267" Type="http://schemas.openxmlformats.org/officeDocument/2006/relationships/hyperlink" Target="https://pqwchc.org/wp-content/uploads/PQWCHC_SOS_Infographic_Poster-Final-2023.pdf" TargetMode="External"/><Relationship Id="rId288" Type="http://schemas.openxmlformats.org/officeDocument/2006/relationships/hyperlink" Target="https://pdf.sciencedirectassets.com/271855/1-s2.0-S0149718918X0007X/1-s2.0-S014971891830051X/main.pdf?X-Amz-Security-Token=IQoJb3JpZ2luX2VjEGoaCXVzLWVhc3QtMSJHMEUCIFN2Kfa84Fg4CcTt6DAAezEJYyREGWYeSXhFql66qMnTAiEAthELffn3va9I%2FTciwgCXoZinpjZTdkXyrXFCGRdke9UqsgUIUxAFGgwwNTkwMDM1NDY4NjUiDKkPcE6XlOItWyD8JiqPBaU9vifrQcd38%2FdwKLAdBgE2gWlU2N92sZftZoYpzyCR94dNiDXtna%2BlqLAHUWpDzAcjeBhLU8XM8x5E8BaXvGARceFgfn5ZtwJsPpwePdXFOU1PmRDr%2FyXm3%2B%2FuxyQv0VL1wQ8Ek%2BiQwu056DQiozs9vmO8CaFOavXzS1pcmCPk%2Fjg49z%2BH1%2B2C9LbU6njfrwQLanOGGyuO%2FeHrstlKs%2FLN7Z5qzoZhZ1H7VqsOt0QuwM6lSbal7Yowb476VcAO2gkNeAd8HwleP8VWrRZbl288STyUiEetxsnh0dAfYDwqxINoNjJ4ZEIZ3r%2BdsLfWBuDYP3A%2BoI4r73cdEZzQAngvBY0f8%2B%2FBa8HIdmBkClTZg2BG25SGsPZemSSQNF5tSGvtdGt3%2F%2FCX8Dwi%2FLWof%2B0CULvicsmTPa6IYSNaGv2D2b9FH21fLl3WkO6x8hVwNzRkQXD9FF6wAJoWZCniow2ZMPv64ZgoQCzl4Ch89H%2B%2FDuLZXvaNygbQkxDAT8layiVOjcJ780EAanlVXqOyqkAW%2BmzWeRKgTsX7jh7QTG1GoZPYMAxBHgF16S57fCWRuFx5bHWXszg%2Ffe7PimRIO0KRdkmRK7L9EiWLGXSliwRBui4dwugs0ltYvrAkH3nAKzSS2VZ5uxqPenvjfUIsdtk7JQBm4EH7ECbuDoggYIZBaYhLx4Qwuf56peNjauhQ%2BUplyKEBsD%2BHlrGqyd7Vu53%2FDTm8wb%2FDasB3CRBEAWYYQtLq7gEWhwMvRRkwzEssrhPkupgw2%2Fw6n0xkEMHYylWYle1wp44A3nsstSLg0c2Ix35CaxEaVP%2B6zMD4N1YbnuA6oeylxXsn7V8yWjFebsDegXgJR9AobSu%2BvN4WsZYwk6imtQY6sQHZEdpCEPPeN19tRNK224H%2BRbHXnijMgH5eZEn%2B1tGwUDwYGuIQxDbnt0lIHsyBGG5ibRyZJn6qPislnM2BZ8H3v6hqhj9SPS5mCLrqMGK6yH0%2FkhRMf5%2Fd2pJhnGL%2FEXHxzpku1HmiUr9XBrKrtqL1fXBVOhP58bDH%2F4Ucf0mEHi9%2BuHHITCTY1itA8aObP4gw3ZZ0kB9To2m1OBvjHmVM96r%2BX9s3B1wxguR9rABYIuk%3D&amp;X-Amz-Algorithm=AWS4-HMAC-SHA256&amp;X-Amz-Date=20240731T021145Z&amp;X-Amz-SignedHeaders=host&amp;X-Amz-Expires=300&amp;X-Amz-Credential=ASIAQ3PHCVTYSZ5LXOA5%2F20240731%2Fus-east-1%2Fs3%2Faws4_request&amp;X-Amz-Signature=f25bd183da0e7676e63f740a01feaee07e7636a2440868e8fc748034b2120513&amp;hash=46413e91f17425bffebb17a606ea470ab1cb3e083104abca310a27cf14a41354&amp;host=68042c943591013ac2b2430a89b270f6af2c76d8dfd086a07176afe7c76c2c61&amp;pii=S014971891830051X&amp;tid=spdf-c5e1241c-ea8d-4480-8ebb-92b0222f54e4&amp;sid=371b423c7f6b0146d9092d045e87f4b28dd5gxrqa&amp;type=client&amp;tsoh=d3d3LXNjaWVuY2VkaXJlY3QtY29tLm15YWNjZXN" TargetMode="External"/><Relationship Id="rId106" Type="http://schemas.openxmlformats.org/officeDocument/2006/relationships/hyperlink" Target="https://utpjournals.press/doi/pdf/10.3138/cjpe.72355" TargetMode="External"/><Relationship Id="rId127" Type="http://schemas.openxmlformats.org/officeDocument/2006/relationships/hyperlink" Target="https://utpjournals.press/doi/pdf/10.3138/cjpe.72354" TargetMode="External"/><Relationship Id="rId313" Type="http://schemas.openxmlformats.org/officeDocument/2006/relationships/hyperlink" Target="https://toolkit.nefe.org/evaluation-resources/evaluation-manual/section-5-appendices/appendix-a-glossary-of-evaluation-terms" TargetMode="External"/><Relationship Id="rId10" Type="http://schemas.openxmlformats.org/officeDocument/2006/relationships/image" Target="media/image3.png"/><Relationship Id="rId31" Type="http://schemas.openxmlformats.org/officeDocument/2006/relationships/hyperlink" Target="https://onlinelibrary-wiley-com.myaccess.library.utoronto.ca/doi/epdf/10.1016/j.adolescence.2014.05.005" TargetMode="External"/><Relationship Id="rId52" Type="http://schemas.openxmlformats.org/officeDocument/2006/relationships/hyperlink" Target="https://journals.plos.org/plosone/article/file?id=10.1371/journal.pone.0180172&amp;type=printable" TargetMode="External"/><Relationship Id="rId73" Type="http://schemas.openxmlformats.org/officeDocument/2006/relationships/hyperlink" Target="https://utpjournals.press/doi/pdf/10.3138/cjpe.31131" TargetMode="External"/><Relationship Id="rId94" Type="http://schemas.openxmlformats.org/officeDocument/2006/relationships/hyperlink" Target="https://www.cdc.gov/evaluation/guide/glossary/index.htm" TargetMode="External"/><Relationship Id="rId148" Type="http://schemas.openxmlformats.org/officeDocument/2006/relationships/hyperlink" Target="https://evaluationcanada.ca/career/evaluation-standards.html" TargetMode="External"/><Relationship Id="rId169" Type="http://schemas.openxmlformats.org/officeDocument/2006/relationships/hyperlink" Target="https://www.cdc.gov/evaluation/guide/glossary/index.htm" TargetMode="External"/><Relationship Id="rId334" Type="http://schemas.openxmlformats.org/officeDocument/2006/relationships/hyperlink" Target="https://www.utpjournals.press/doi/pdf/10.3138/cjpe.71355" TargetMode="External"/><Relationship Id="rId355" Type="http://schemas.openxmlformats.org/officeDocument/2006/relationships/hyperlink" Target="https://www-sciencedirect-com.myaccess.library.utoronto.ca/science/article/pii/S0149718911001194?via%3Dihub" TargetMode="External"/><Relationship Id="rId376" Type="http://schemas.openxmlformats.org/officeDocument/2006/relationships/hyperlink" Target="https://www.cdc.gov/evaluation/guide/glossary/index.htm" TargetMode="External"/><Relationship Id="rId397" Type="http://schemas.openxmlformats.org/officeDocument/2006/relationships/hyperlink" Target="https://utpjournals.press/doi/pdf/10.3138/cjpe.71632" TargetMode="External"/><Relationship Id="rId4" Type="http://schemas.openxmlformats.org/officeDocument/2006/relationships/image" Target="media/image1.jpeg"/><Relationship Id="rId180" Type="http://schemas.openxmlformats.org/officeDocument/2006/relationships/hyperlink" Target="https://www.cdc.gov/evaluation/guide/glossary/index.htm" TargetMode="External"/><Relationship Id="rId215" Type="http://schemas.openxmlformats.org/officeDocument/2006/relationships/hyperlink" Target="https://www.cdc.gov/evaluation/guide/glossary/index.htm" TargetMode="External"/><Relationship Id="rId236" Type="http://schemas.openxmlformats.org/officeDocument/2006/relationships/hyperlink" Target="https://www.cdc.gov/evaluation/guide/glossary/index.htm" TargetMode="External"/><Relationship Id="rId257" Type="http://schemas.openxmlformats.org/officeDocument/2006/relationships/hyperlink" Target="https://www.cdc.gov/evaluation/guide/glossary/index.htm" TargetMode="External"/><Relationship Id="rId278" Type="http://schemas.openxmlformats.org/officeDocument/2006/relationships/hyperlink" Target="https://journals-sagepub-com.myaccess.library.utoronto.ca/doi/epub/10.1177/1098214013499602" TargetMode="External"/><Relationship Id="rId401" Type="http://schemas.openxmlformats.org/officeDocument/2006/relationships/hyperlink" Target="https://utpjournals.press/doi/pdf/10.3138/cjpe.73994" TargetMode="External"/><Relationship Id="rId303" Type="http://schemas.openxmlformats.org/officeDocument/2006/relationships/hyperlink" Target="https://utpjournals.press/doi/pdf/10.3138/cjpe.31125" TargetMode="External"/><Relationship Id="rId42" Type="http://schemas.openxmlformats.org/officeDocument/2006/relationships/hyperlink" Target="https://evaluationcanada.ca/career/evaluation-standards.html" TargetMode="External"/><Relationship Id="rId84" Type="http://schemas.openxmlformats.org/officeDocument/2006/relationships/hyperlink" Target="https://evaluationcanada.ca/career/what-is-evaluation.html" TargetMode="External"/><Relationship Id="rId138" Type="http://schemas.openxmlformats.org/officeDocument/2006/relationships/hyperlink" Target="https://utpjournals.press/doi/pdf/10.3138/cjpe.31133" TargetMode="External"/><Relationship Id="rId345" Type="http://schemas.openxmlformats.org/officeDocument/2006/relationships/hyperlink" Target="https://link-springer-com.myaccess.library.utoronto.ca/content/pdf/10.1007/s10803-017-3317-8.pdf" TargetMode="External"/><Relationship Id="rId387" Type="http://schemas.openxmlformats.org/officeDocument/2006/relationships/hyperlink" Target="https://toolkit.nefe.org/evaluation-resources/evaluation-manual/section-5-appendices/appendix-a-glossary-of-evaluation-terms" TargetMode="External"/><Relationship Id="rId191" Type="http://schemas.openxmlformats.org/officeDocument/2006/relationships/hyperlink" Target="https://www.cdc.gov/evaluation/guide/glossary/index.htm" TargetMode="External"/><Relationship Id="rId205" Type="http://schemas.openxmlformats.org/officeDocument/2006/relationships/hyperlink" Target="https://www.tandfonline.com/doi/pdf/10.1080/17441692.2023.2201632?needAccess=true" TargetMode="External"/><Relationship Id="rId247" Type="http://schemas.openxmlformats.org/officeDocument/2006/relationships/hyperlink" Target="https://www-tandfonline-com.myaccess.library.utoronto.ca/doi/pdf/10.2753/PMR1530-9576340302?needAccess=true" TargetMode="External"/><Relationship Id="rId107" Type="http://schemas.openxmlformats.org/officeDocument/2006/relationships/hyperlink" Target="https://utpjournals.press/doi/pdf/10.3138/cjpe.31128" TargetMode="External"/><Relationship Id="rId289" Type="http://schemas.openxmlformats.org/officeDocument/2006/relationships/hyperlink" Target="https://evaluationcanada.ca/career/evaluation-standards.html" TargetMode="External"/><Relationship Id="rId11" Type="http://schemas.openxmlformats.org/officeDocument/2006/relationships/header" Target="header1.xml"/><Relationship Id="rId53" Type="http://schemas.openxmlformats.org/officeDocument/2006/relationships/hyperlink" Target="https://link.springer.com/article/10.1007/s10755-019-09484-18" TargetMode="External"/><Relationship Id="rId149" Type="http://schemas.openxmlformats.org/officeDocument/2006/relationships/hyperlink" Target="https://www.cdc.gov/evaluation/guide/glossary/index.htm" TargetMode="External"/><Relationship Id="rId314" Type="http://schemas.openxmlformats.org/officeDocument/2006/relationships/hyperlink" Target="https://www-tandfonline-com.myaccess.library.utoronto.ca/doi/pdf/10.2753/PMR1530-9576340302?needAccess=true" TargetMode="External"/><Relationship Id="rId356" Type="http://schemas.openxmlformats.org/officeDocument/2006/relationships/hyperlink" Target="https://www.cdc.gov/evaluation/guide/glossary/index.htm" TargetMode="External"/><Relationship Id="rId398" Type="http://schemas.openxmlformats.org/officeDocument/2006/relationships/hyperlink" Target="https://books-scholarsportal-info.myaccess.library.utoronto.ca/en/read?id=/ebooks/ebooks7/taylorandfrancis7/2022-09-23/1/9781003000204" TargetMode="External"/><Relationship Id="rId95" Type="http://schemas.openxmlformats.org/officeDocument/2006/relationships/hyperlink" Target="https://www.cdc.gov/evaluation/guide/glossary/index.htm" TargetMode="External"/><Relationship Id="rId160" Type="http://schemas.openxmlformats.org/officeDocument/2006/relationships/hyperlink" Target="https://evaluationcanada.ca/career/evaluation-standards.html" TargetMode="External"/><Relationship Id="rId216" Type="http://schemas.openxmlformats.org/officeDocument/2006/relationships/hyperlink" Target="https://evaluationcanada.ca/career/evaluation-standards.html" TargetMode="External"/><Relationship Id="rId258" Type="http://schemas.openxmlformats.org/officeDocument/2006/relationships/hyperlink" Target="https://www.cdc.gov/evaluation/guide/glossary/index.htm" TargetMode="External"/><Relationship Id="rId22" Type="http://schemas.openxmlformats.org/officeDocument/2006/relationships/hyperlink" Target="https://www-tandfonline-com.myaccess.library.utoronto.ca/doi/pdf/10.1080/10437797.2020.1817820?needAccess=true" TargetMode="External"/><Relationship Id="rId64" Type="http://schemas.openxmlformats.org/officeDocument/2006/relationships/hyperlink" Target="https://evaluationcanada.ca/career/evaluation-standards.html" TargetMode="External"/><Relationship Id="rId118" Type="http://schemas.openxmlformats.org/officeDocument/2006/relationships/hyperlink" Target="https://journals-sagepub-com.myaccess.library.utoronto.ca/doi/epub/10.1177/1098214013517736" TargetMode="External"/><Relationship Id="rId325" Type="http://schemas.openxmlformats.org/officeDocument/2006/relationships/hyperlink" Target="https://www.cdc.gov/evaluation/guide/glossary/index.htm" TargetMode="External"/><Relationship Id="rId367" Type="http://schemas.openxmlformats.org/officeDocument/2006/relationships/hyperlink" Target="https://utpjournals.press/doi/pdf/10.3138/cjpe.31127" TargetMode="External"/><Relationship Id="rId171" Type="http://schemas.openxmlformats.org/officeDocument/2006/relationships/hyperlink" Target="https://evaluationcanada.ca/career/evaluation-standards.html" TargetMode="External"/><Relationship Id="rId227" Type="http://schemas.openxmlformats.org/officeDocument/2006/relationships/hyperlink" Target="https://utpjournals.press/doi/pdf/10.3138/cjpe.31132" TargetMode="External"/><Relationship Id="rId269" Type="http://schemas.openxmlformats.org/officeDocument/2006/relationships/hyperlink" Target="https://www.cdc.gov/evaluation/guide/glossary/index.htm" TargetMode="External"/><Relationship Id="rId33" Type="http://schemas.openxmlformats.org/officeDocument/2006/relationships/hyperlink" Target="https://www.cdc.gov/evaluation/guide/glossary/index.htm" TargetMode="External"/><Relationship Id="rId129" Type="http://schemas.openxmlformats.org/officeDocument/2006/relationships/hyperlink" Target="https://toolkit.nefe.org/evaluation-resources/evaluation-manual/section-5-appendices/appendix-a-glossary-of-evaluation-terms" TargetMode="External"/><Relationship Id="rId280" Type="http://schemas.openxmlformats.org/officeDocument/2006/relationships/hyperlink" Target="https://evaluationcanada.ca/career/evaluation-standards.html" TargetMode="External"/><Relationship Id="rId336" Type="http://schemas.openxmlformats.org/officeDocument/2006/relationships/hyperlink" Target="https://journals-sagepub-com.myaccess.library.utoronto.ca/doi/epub/10.1177/1090198119831750" TargetMode="External"/><Relationship Id="rId75" Type="http://schemas.openxmlformats.org/officeDocument/2006/relationships/hyperlink" Target="https://www.cdc.gov/evaluation/guide/glossary/index.htm" TargetMode="External"/><Relationship Id="rId140" Type="http://schemas.openxmlformats.org/officeDocument/2006/relationships/hyperlink" Target="https://utpjournals.press/doi/pdf/10.3138/cjpe.31134" TargetMode="External"/><Relationship Id="rId182" Type="http://schemas.openxmlformats.org/officeDocument/2006/relationships/hyperlink" Target="https://link.springer.com/article/10.1007/s10755-019-09484-13" TargetMode="External"/><Relationship Id="rId378" Type="http://schemas.openxmlformats.org/officeDocument/2006/relationships/hyperlink" Target="https://journals-sagepub-com.myaccess.library.utoronto.ca/doi/epub/10.1177/1098214013517736" TargetMode="External"/><Relationship Id="rId403" Type="http://schemas.openxmlformats.org/officeDocument/2006/relationships/hyperlink" Target="https://utpjournals.press/doi/pdf/10.3138/cjpe.73990" TargetMode="External"/><Relationship Id="rId6" Type="http://schemas.openxmlformats.org/officeDocument/2006/relationships/webSettings" Target="webSettings.xml"/><Relationship Id="rId238" Type="http://schemas.openxmlformats.org/officeDocument/2006/relationships/hyperlink" Target="https://www.cdc.gov/evaluation/guide/glossary/index.htm" TargetMode="External"/><Relationship Id="rId291" Type="http://schemas.openxmlformats.org/officeDocument/2006/relationships/hyperlink" Target="https://evaluationcanada.ca/career/evaluation-standards.html" TargetMode="External"/><Relationship Id="rId305" Type="http://schemas.openxmlformats.org/officeDocument/2006/relationships/hyperlink" Target="https://static1.squarespace.com/static/5b6e3f9be17ba34005b18f61/t/609aa746bc11da366b6e33d3/1680724627910/2021_rd2_EN+-+DWF" TargetMode="External"/><Relationship Id="rId347" Type="http://schemas.openxmlformats.org/officeDocument/2006/relationships/hyperlink" Target="https://books-scholarsportal-info.myaccess.library.utoronto.ca/en/read?id=/ebooks/ebooks7/taylorandfrancis7/2022-09-23/1/9781003000204" TargetMode="External"/><Relationship Id="rId44" Type="http://schemas.openxmlformats.org/officeDocument/2006/relationships/hyperlink" Target="https://pdf.sciencedirectassets.com/271855/1-s2.0-S0149718923X00020/1-s2.0-S0149718923000460/main.pdf?X-Amz-Security-Token=IQoJb3JpZ2luX2VjEGsaCXVzLWVhc3QtMSJHMEUCIEedUSgwS1PoWdLiHfiQhRHUd%2B6e60gLqzHO9PJKQtZ%2FAiEAnGJwnWJto1P%2B%2FDsLAoLGpWqkq%2FBaC0v2IoM6pvvZWwYqswUIVBAFGgwwNTkwMDM1NDY4NjUiDPPBPjy7qCfkLXIryiqQBdYJONJ%2Bi5UtC3WPbljwn9PfL0aR%2BELMjq34nxaWb5x0CteuFKa3MnUYgdQGTVqfrkuuJr7A5MsHy4mcRAWxRubMcbKfy1GgrmbpSv0gBOngzKbXbUCM15PifrV9G6A4ryRJh59KIwuAvwlia%2F8pWZzm%2BSS%2BKPyvq5%2BS51KpSeIayX9B2Npu3rQ%2FNgouAw6eXXCYAt80LokVqqEp7Z4CTAetka2SC%2Fd3WpH1hbhKWbBpnNnb4%2BBXyHX8yzKhmJmtibwWTyv%2BPPMiVBm0Ia%2FojAS%2F6u1agAYbcZFod%2B1pV14%2B4RzeqhzPaSUBPnPbEL8u%2FQ%2BZasOgjom8pNnic4SZ23bOSP47OSjwh4tWgXuhfOGQCPnnG0ZOGo1Z2qmxxouh%2Fg8RjAkWt%2BUerpaLMNPsN2obbgh11FPdgRJtzwQ%2BWjHvqY2Fd1ONQv93f6x1SG6O6bnWptWHeayOREpWh%2F5ZRDUZPm4sVE6RTRqQFHkzw12ye5048Sm2WDxMqMS0pSNZBYgxP9vmqQcnTFeOoWq8Lc5DMgn4T2XBbPFVc6IYxxFN9%2F7j%2BjDo%2BRYw0VBODzNm05vjPtjlZ%2BRAAdsJQ3Gy9DZJUyISRXEUvKyb4hIwOs8XV6e3%2FC%2FVOhuCbul1MOAxBtyey9h9NlcuJKjYhMRcX9c5hvndPT%2Bg8Am9fs40A7Ba8v58VrdloKKDRw6KoZ2y5C6eORq0dKr4OLlCCdd5Ez0tB%2Fhux8Rb9GGQSGUQfDKpgy%2B1H2Z%2BwMyzr1aVz2MHCUC7h4i%2BbzPLylgYE2%2FVoYHRC0sZTFLMuXyit4PlUEMStcsELTNU1IiQWilgUT9tywadJXZ6%2BbFOO3WQeDMVskkzYh6DU%2B0nT9dW84F%2FrdBFMIbSprUGOrEBBKy6NGYmfNa5Gi5IrZK3MNRRaf22NrWEJwdhFNIEwFWWfLI6BsyHGwnPbSfb5c3mYJwwFSBxHT9AQ%2Fs9dEDrR%2F98ajBxAo6G0Ugju%2B6cKt5%2FW4Z7us9dYnc9HjtRJ%2BzG2gry7hGGFzLHIfU5xxvUo9BgAxa6QWEQn1JqVYjXzND1zNg59XrozdCjnmzz6OhUPT1z%2BAZfpkylUWU1f%2F%2BRHxi3uB4Nx2B4vj9dfizaEq3v&amp;X-Amz-Algorithm=AWS4-HMAC-SHA256&amp;X-Amz-Date=20240731T041708Z&amp;X-Amz-SignedHeaders=host&amp;X-Amz-Expires=300&amp;X-Amz-Credential=ASIAQ3PHCVTYTE2WNFPU%2F20240731%2Fus-east-1%2Fs3%2Faws4_request&amp;X-Amz-Signature=1e377796adc4ef0ce84bbd501a531c59c3f01a8d2ad14aab99864caaf171897d&amp;hash=43a7e0b15a2fa90ac50928844985768402ffa93db90d9b1deffb748464c741e6&amp;host=68042c943591013ac2b2430a89b270f6af2c76d8dfd086a07176afe7c76c2c61&amp;pii=S0149718923000460&amp;tid=spdf-88da4ffa-7a35-42a0-bee9-b9bca550d1bb&amp;sid=f4586b333f2515449d286ec5cba3cb536594gxrqa&amp;type=client&amp;tsoh=d3d3LXNjaWVuY2VkaXJlY3Q" TargetMode="External"/><Relationship Id="rId86" Type="http://schemas.openxmlformats.org/officeDocument/2006/relationships/hyperlink" Target="https://www.cdc.gov/evaluation/guide/glossary/index.htm" TargetMode="External"/><Relationship Id="rId151" Type="http://schemas.openxmlformats.org/officeDocument/2006/relationships/hyperlink" Target="https://www-tandfonline-com.myaccess.library.utoronto.ca/doi/pdf/10.1300/J147v29n02_06?needAccess=true" TargetMode="External"/><Relationship Id="rId389" Type="http://schemas.openxmlformats.org/officeDocument/2006/relationships/hyperlink" Target="https://www.utpjournals.press/doi/pdf/10.3138/cjpe.71349" TargetMode="External"/><Relationship Id="rId193" Type="http://schemas.openxmlformats.org/officeDocument/2006/relationships/hyperlink" Target="https://evaluationcanada.ca/career/evaluation-standards.html" TargetMode="External"/><Relationship Id="rId207" Type="http://schemas.openxmlformats.org/officeDocument/2006/relationships/hyperlink" Target="https://www.cdc.gov/evaluation/guide/glossary/index.htm" TargetMode="External"/><Relationship Id="rId249" Type="http://schemas.openxmlformats.org/officeDocument/2006/relationships/hyperlink" Target="https://www.cdc.gov/evaluation/guide/glossary/index.htm" TargetMode="External"/><Relationship Id="rId13" Type="http://schemas.openxmlformats.org/officeDocument/2006/relationships/hyperlink" Target="https://www.cdc.gov/evaluation/guide/glossary/index.htm" TargetMode="External"/><Relationship Id="rId109" Type="http://schemas.openxmlformats.org/officeDocument/2006/relationships/hyperlink" Target="https://evaluationcanada.ca/career/evaluation-standards.html" TargetMode="External"/><Relationship Id="rId260" Type="http://schemas.openxmlformats.org/officeDocument/2006/relationships/hyperlink" Target="https://journals-sagepub-com.myaccess.library.utoronto.ca/doi/epub/10.1177/1090198119831750" TargetMode="External"/><Relationship Id="rId316" Type="http://schemas.openxmlformats.org/officeDocument/2006/relationships/hyperlink" Target="https://www.cdc.gov/evaluation/guide/glossary/index.htm" TargetMode="External"/><Relationship Id="rId55" Type="http://schemas.openxmlformats.org/officeDocument/2006/relationships/hyperlink" Target="https://www.cdc.gov/evaluation/guide/glossary/index.htm" TargetMode="External"/><Relationship Id="rId97" Type="http://schemas.openxmlformats.org/officeDocument/2006/relationships/hyperlink" Target="https://books-scholarsportal-info.myaccess.library.utoronto.ca/en/read?id=/ebooks/ebooks7/taylorandfrancis7/2022-09-23/1/9781003000204" TargetMode="External"/><Relationship Id="rId120" Type="http://schemas.openxmlformats.org/officeDocument/2006/relationships/hyperlink" Target="https://www-tandfonline-com.myaccess.library.utoronto.ca/doi/pdf/10.1080/17450120902923213?needAccess=true" TargetMode="External"/><Relationship Id="rId358" Type="http://schemas.openxmlformats.org/officeDocument/2006/relationships/hyperlink" Target="https://www.cdc.gov/evaluation/guide/glossary/index.htm" TargetMode="External"/><Relationship Id="rId162" Type="http://schemas.openxmlformats.org/officeDocument/2006/relationships/hyperlink" Target="https://toolkit.nefe.org/evaluation-resources/evaluation-manual/section-5-appendices/appendix-a-glossary-of-evaluation-terms" TargetMode="External"/><Relationship Id="rId218" Type="http://schemas.openxmlformats.org/officeDocument/2006/relationships/hyperlink" Target="https://www.cdc.gov/evaluation/guide/glossary/index.htm" TargetMode="External"/><Relationship Id="rId271" Type="http://schemas.openxmlformats.org/officeDocument/2006/relationships/hyperlink" Target="https://www.cdc.gov/evaluation/guide/glossary/index.htm" TargetMode="External"/><Relationship Id="rId24" Type="http://schemas.openxmlformats.org/officeDocument/2006/relationships/hyperlink" Target="https://pdf.sciencedirectassets.com/271855/1-s2.0-S0149718918X0007X/1-s2.0-S014971891830051X/main.pdf?X-Amz-Security-Token=IQoJb3JpZ2luX2VjEGoaCXVzLWVhc3QtMSJHMEUCIFN2Kfa84Fg4CcTt6DAAezEJYyREGWYeSXhFql66qMnTAiEAthELffn3va9I%2FTciwgCXoZinpjZTdkXyrXFCGRdke9UqsgUIUxAFGgwwNTkwMDM1NDY4NjUiDKkPcE6XlOItWyD8JiqPBaU9vifrQcd38%2FdwKLAdBgE2gWlU2N92sZftZoYpzyCR94dNiDXtna%2BlqLAHUWpDzAcjeBhLU8XM8x5E8BaXvGARceFgfn5ZtwJsPpwePdXFOU1PmRDr%2FyXm3%2B%2FuxyQv0VL1wQ8Ek%2BiQwu056DQiozs9vmO8CaFOavXzS1pcmCPk%2Fjg49z%2BH1%2B2C9LbU6njfrwQLanOGGyuO%2FeHrstlKs%2FLN7Z5qzoZhZ1H7VqsOt0QuwM6lSbal7Yowb476VcAO2gkNeAd8HwleP8VWrRZbl288STyUiEetxsnh0dAfYDwqxINoNjJ4ZEIZ3r%2BdsLfWBuDYP3A%2BoI4r73cdEZzQAngvBY0f8%2B%2FBa8HIdmBkClTZg2BG25SGsPZemSSQNF5tSGvtdGt3%2F%2FCX8Dwi%2FLWof%2B0CULvicsmTPa6IYSNaGv2D2b9FH21fLl3WkO6x8hVwNzRkQXD9FF6wAJoWZCniow2ZMPv64ZgoQCzl4Ch89H%2B%2FDuLZXvaNygbQkxDAT8layiVOjcJ780EAanlVXqOyqkAW%2BmzWeRKgTsX7jh7QTG1GoZPYMAxBHgF16S57fCWRuFx5bHWXszg%2Ffe7PimRIO0KRdkmRK7L9EiWLGXSliwRBui4dwugs0ltYvrAkH3nAKzSS2VZ5uxqPenvjfUIsdtk7JQBm4EH7ECbuDoggYIZBaYhLx4Qwuf56peNjauhQ%2BUplyKEBsD%2BHlrGqyd7Vu53%2FDTm8wb%2FDasB3CRBEAWYYQtLq7gEWhwMvRRkwzEssrhPkupgw2%2Fw6n0xkEMHYylWYle1wp44A3nsstSLg0c2Ix35CaxEaVP%2B6zMD4N1YbnuA6oeylxXsn7V8yWjFebsDegXgJR9AobSu%2BvN4WsZYwk6imtQY6sQHZEdpCEPPeN19tRNK224H%2BRbHXnijMgH5eZEn%2B1tGwUDwYGuIQxDbnt0lIHsyBGG5ibRyZJn6qPislnM2BZ8H3v6hqhj9SPS5mCLrqMGK6yH0%2FkhRMf5%2Fd2pJhnGL%2FEXHxzpku1HmiUr9XBrKrtqL1fXBVOhP58bDH%2F4Ucf0mEHi9%2BuHHITCTY1itA8aObP4gw3ZZ0kB9To2m1OBvjHmVM96r%2BX9s3B1wxguR9rABYIuk%3D&amp;X-Amz-Algorithm=AWS4-HMAC-SHA256&amp;X-Amz-Date=20240731T021145Z&amp;X-Amz-SignedHeaders=host&amp;X-Amz-Expires=300&amp;X-Amz-Credential=ASIAQ3PHCVTYSZ5LXOA5%2F20240731%2Fus-east-1%2Fs3%2Faws4_request&amp;X-Amz-Signature=f25bd183da0e7676e63f740a01feaee07e7636a2440868e8fc748034b2120513&amp;hash=46413e91f17425bffebb17a606ea470ab1cb3e083104abca310a27cf14a41354&amp;host=68042c943591013ac2b2430a89b270f6af2c76d8dfd086a07176afe7c76c2c61&amp;pii=S014971891830051X&amp;tid=spdf-c5e1241c-ea8d-4480-8ebb-92b0222f54e4&amp;sid=371b423c7f6b0146d9092d045e87f4b28dd5gxrqa&amp;type=client&amp;tsoh=d3d3LXNjaWVuY2VkaXJlY3QtY29tLm15YWNjZXN" TargetMode="External"/><Relationship Id="rId66" Type="http://schemas.openxmlformats.org/officeDocument/2006/relationships/hyperlink" Target="https://www-sciencedirect-com.myaccess.library.utoronto.ca/science/article/pii/S0742051X10000260?via%3Dihub" TargetMode="External"/><Relationship Id="rId131" Type="http://schemas.openxmlformats.org/officeDocument/2006/relationships/hyperlink" Target="https://www.cdc.gov/evaluation/guide/glossary/index.htm" TargetMode="External"/><Relationship Id="rId327" Type="http://schemas.openxmlformats.org/officeDocument/2006/relationships/hyperlink" Target="https://www-tandfonline-com.myaccess.library.utoronto.ca/doi/pdf/10.1080/10437797.2020.1817820?needAccess=true" TargetMode="External"/><Relationship Id="rId369" Type="http://schemas.openxmlformats.org/officeDocument/2006/relationships/hyperlink" Target="https://toolkit.nefe.org/evaluation-resources/evaluation-manual/section-5-appendices/appendix-a-glossary-of-evaluation-terms" TargetMode="External"/><Relationship Id="rId173" Type="http://schemas.openxmlformats.org/officeDocument/2006/relationships/hyperlink" Target="https://www.cdc.gov/evaluation/guide/glossary/index.htm" TargetMode="External"/><Relationship Id="rId229" Type="http://schemas.openxmlformats.org/officeDocument/2006/relationships/hyperlink" Target="https://www.cdc.gov/evaluation/guide/glossary/index.htm" TargetMode="External"/><Relationship Id="rId380" Type="http://schemas.openxmlformats.org/officeDocument/2006/relationships/hyperlink" Target="https://evaluationcanada.ca/career/evaluation-standards.html" TargetMode="External"/><Relationship Id="rId240" Type="http://schemas.openxmlformats.org/officeDocument/2006/relationships/hyperlink" Target="https://www.cdc.gov/evaluation/guide/glossary/index.htm" TargetMode="External"/><Relationship Id="rId35" Type="http://schemas.openxmlformats.org/officeDocument/2006/relationships/hyperlink" Target="https://www.cdc.gov/evaluation/guide/glossary/index.htm" TargetMode="External"/><Relationship Id="rId77" Type="http://schemas.openxmlformats.org/officeDocument/2006/relationships/hyperlink" Target="https://pdf.sciencedirectassets.com/271855/1-s2.0-S0149718923X00020/1-s2.0-S0149718923000460/main.pdf?X-Amz-Security-Token=IQoJb3JpZ2luX2VjEGsaCXVzLWVhc3QtMSJHMEUCIEedUSgwS1PoWdLiHfiQhRHUd%2B6e60gLqzHO9PJKQtZ%2FAiEAnGJwnWJto1P%2B%2FDsLAoLGpWqkq%2FBaC0v2IoM6pvvZWwYqswUIVBAFGgwwNTkwMDM1NDY4NjUiDPPBPjy7qCfkLXIryiqQBdYJONJ%2Bi5UtC3WPbljwn9PfL0aR%2BELMjq34nxaWb5x0CteuFKa3MnUYgdQGTVqfrkuuJr7A5MsHy4mcRAWxRubMcbKfy1GgrmbpSv0gBOngzKbXbUCM15PifrV9G6A4ryRJh59KIwuAvwlia%2F8pWZzm%2BSS%2BKPyvq5%2BS51KpSeIayX9B2Npu3rQ%2FNgouAw6eXXCYAt80LokVqqEp7Z4CTAetka2SC%2Fd3WpH1hbhKWbBpnNnb4%2BBXyHX8yzKhmJmtibwWTyv%2BPPMiVBm0Ia%2FojAS%2F6u1agAYbcZFod%2B1pV14%2B4RzeqhzPaSUBPnPbEL8u%2FQ%2BZasOgjom8pNnic4SZ23bOSP47OSjwh4tWgXuhfOGQCPnnG0ZOGo1Z2qmxxouh%2Fg8RjAkWt%2BUerpaLMNPsN2obbgh11FPdgRJtzwQ%2BWjHvqY2Fd1ONQv93f6x1SG6O6bnWptWHeayOREpWh%2F5ZRDUZPm4sVE6RTRqQFHkzw12ye5048Sm2WDxMqMS0pSNZBYgxP9vmqQcnTFeOoWq8Lc5DMgn4T2XBbPFVc6IYxxFN9%2F7j%2BjDo%2BRYw0VBODzNm05vjPtjlZ%2BRAAdsJQ3Gy9DZJUyISRXEUvKyb4hIwOs8XV6e3%2FC%2FVOhuCbul1MOAxBtyey9h9NlcuJKjYhMRcX9c5hvndPT%2Bg8Am9fs40A7Ba8v58VrdloKKDRw6KoZ2y5C6eORq0dKr4OLlCCdd5Ez0tB%2Fhux8Rb9GGQSGUQfDKpgy%2B1H2Z%2BwMyzr1aVz2MHCUC7h4i%2BbzPLylgYE2%2FVoYHRC0sZTFLMuXyit4PlUEMStcsELTNU1IiQWilgUT9tywadJXZ6%2BbFOO3WQeDMVskkzYh6DU%2B0nT9dW84F%2FrdBFMIbSprUGOrEBBKy6NGYmfNa5Gi5IrZK3MNRRaf22NrWEJwdhFNIEwFWWfLI6BsyHGwnPbSfb5c3mYJwwFSBxHT9AQ%2Fs9dEDrR%2F98ajBxAo6G0Ugju%2B6cKt5%2FW4Z7us9dYnc9HjtRJ%2BzG2gry7hGGFzLHIfU5xxvUo9BgAxa6QWEQn1JqVYjXzND1zNg59XrozdCjnmzz6OhUPT1z%2BAZfpkylUWU1f%2F%2BRHxi3uB4Nx2B4vj9dfizaEq3v&amp;X-Amz-Algorithm=AWS4-HMAC-SHA256&amp;X-Amz-Date=20240731T041708Z&amp;X-Amz-SignedHeaders=host&amp;X-Amz-Expires=300&amp;X-Amz-Credential=ASIAQ3PHCVTYTE2WNFPU%2F20240731%2Fus-east-1%2Fs3%2Faws4_request&amp;X-Amz-Signature=1e377796adc4ef0ce84bbd501a531c59c3f01a8d2ad14aab99864caaf171897d&amp;hash=43a7e0b15a2fa90ac50928844985768402ffa93db90d9b1deffb748464c741e6&amp;host=68042c943591013ac2b2430a89b270f6af2c76d8dfd086a07176afe7c76c2c61&amp;pii=S0149718923000460&amp;tid=spdf-88da4ffa-7a35-42a0-bee9-b9bca550d1bb&amp;sid=f4586b333f2515449d286ec5cba3cb536594gxrqa&amp;type=client&amp;tsoh=d3d3LXNjaWVuY2VkaXJlY3Q" TargetMode="External"/><Relationship Id="rId100" Type="http://schemas.openxmlformats.org/officeDocument/2006/relationships/hyperlink" Target="https://utpjournals.press/doi/pdf/10.3138/cjpe.73987" TargetMode="External"/><Relationship Id="rId282" Type="http://schemas.openxmlformats.org/officeDocument/2006/relationships/hyperlink" Target="https://www.cdc.gov/evaluation/guide/glossary/index.htm" TargetMode="External"/><Relationship Id="rId338" Type="http://schemas.openxmlformats.org/officeDocument/2006/relationships/hyperlink" Target="https://journals-sagepub-com.myaccess.library.utoronto.ca/doi/epub/10.1177/1090198119831750" TargetMode="External"/><Relationship Id="rId8" Type="http://schemas.openxmlformats.org/officeDocument/2006/relationships/endnotes" Target="endnotes.xml"/><Relationship Id="rId142" Type="http://schemas.openxmlformats.org/officeDocument/2006/relationships/hyperlink" Target="https://link.springer.com/article/10.1007/s10755-019-09484-16" TargetMode="External"/><Relationship Id="rId184" Type="http://schemas.openxmlformats.org/officeDocument/2006/relationships/hyperlink" Target="https://toolkit.nefe.org/evaluation-resources/evaluation-manual/section-5-appendices/appendix-a-glossary-of-evaluation-terms" TargetMode="External"/><Relationship Id="rId391" Type="http://schemas.openxmlformats.org/officeDocument/2006/relationships/hyperlink" Target="https://link-springer-com.myaccess.library.utoronto.ca/content/pdf/10.1007/s10803-017-3317-8.pdf" TargetMode="External"/><Relationship Id="rId405" Type="http://schemas.openxmlformats.org/officeDocument/2006/relationships/footer" Target="footer2.xml"/><Relationship Id="rId251" Type="http://schemas.openxmlformats.org/officeDocument/2006/relationships/hyperlink" Target="https://journals-sagepub-com.myaccess.library.utoronto.ca/doi/epub/10.1177/1098214013517736" TargetMode="External"/><Relationship Id="rId46" Type="http://schemas.openxmlformats.org/officeDocument/2006/relationships/hyperlink" Target="https://link-springer-com.myaccess.library.utoronto.ca/content/pdf/10.1007/s11528-022-00744-7.pdf" TargetMode="External"/><Relationship Id="rId293" Type="http://schemas.openxmlformats.org/officeDocument/2006/relationships/hyperlink" Target="https://evaluationcanada.ca/career/what-is-evaluation.html" TargetMode="External"/><Relationship Id="rId307" Type="http://schemas.openxmlformats.org/officeDocument/2006/relationships/hyperlink" Target="https://www-sciencedirect-com.myaccess.library.utoronto.ca/science/article/pii/S0742051X10000260?via%3Dihub" TargetMode="External"/><Relationship Id="rId349" Type="http://schemas.openxmlformats.org/officeDocument/2006/relationships/hyperlink" Target="https://link-springer-com.myaccess.library.utoronto.ca/content/pdf/10.1007/s10803-017-3317-8.pdf" TargetMode="External"/><Relationship Id="rId88" Type="http://schemas.openxmlformats.org/officeDocument/2006/relationships/hyperlink" Target="https://pdf.sciencedirectassets.com/271855/1-s2.0-S0149718923X00020/1-s2.0-S0149718923000460/main.pdf?X-Amz-Security-Token=IQoJb3JpZ2luX2VjEGsaCXVzLWVhc3QtMSJHMEUCIEedUSgwS1PoWdLiHfiQhRHUd%2B6e60gLqzHO9PJKQtZ%2FAiEAnGJwnWJto1P%2B%2FDsLAoLGpWqkq%2FBaC0v2IoM6pvvZWwYqswUIVBAFGgwwNTkwMDM1NDY4NjUiDPPBPjy7qCfkLXIryiqQBdYJONJ%2Bi5UtC3WPbljwn9PfL0aR%2BELMjq34nxaWb5x0CteuFKa3MnUYgdQGTVqfrkuuJr7A5MsHy4mcRAWxRubMcbKfy1GgrmbpSv0gBOngzKbXbUCM15PifrV9G6A4ryRJh59KIwuAvwlia%2F8pWZzm%2BSS%2BKPyvq5%2BS51KpSeIayX9B2Npu3rQ%2FNgouAw6eXXCYAt80LokVqqEp7Z4CTAetka2SC%2Fd3WpH1hbhKWbBpnNnb4%2BBXyHX8yzKhmJmtibwWTyv%2BPPMiVBm0Ia%2FojAS%2F6u1agAYbcZFod%2B1pV14%2B4RzeqhzPaSUBPnPbEL8u%2FQ%2BZasOgjom8pNnic4SZ23bOSP47OSjwh4tWgXuhfOGQCPnnG0ZOGo1Z2qmxxouh%2Fg8RjAkWt%2BUerpaLMNPsN2obbgh11FPdgRJtzwQ%2BWjHvqY2Fd1ONQv93f6x1SG6O6bnWptWHeayOREpWh%2F5ZRDUZPm4sVE6RTRqQFHkzw12ye5048Sm2WDxMqMS0pSNZBYgxP9vmqQcnTFeOoWq8Lc5DMgn4T2XBbPFVc6IYxxFN9%2F7j%2BjDo%2BRYw0VBODzNm05vjPtjlZ%2BRAAdsJQ3Gy9DZJUyISRXEUvKyb4hIwOs8XV6e3%2FC%2FVOhuCbul1MOAxBtyey9h9NlcuJKjYhMRcX9c5hvndPT%2Bg8Am9fs40A7Ba8v58VrdloKKDRw6KoZ2y5C6eORq0dKr4OLlCCdd5Ez0tB%2Fhux8Rb9GGQSGUQfDKpgy%2B1H2Z%2BwMyzr1aVz2MHCUC7h4i%2BbzPLylgYE2%2FVoYHRC0sZTFLMuXyit4PlUEMStcsELTNU1IiQWilgUT9tywadJXZ6%2BbFOO3WQeDMVskkzYh6DU%2B0nT9dW84F%2FrdBFMIbSprUGOrEBBKy6NGYmfNa5Gi5IrZK3MNRRaf22NrWEJwdhFNIEwFWWfLI6BsyHGwnPbSfb5c3mYJwwFSBxHT9AQ%2Fs9dEDrR%2F98ajBxAo6G0Ugju%2B6cKt5%2FW4Z7us9dYnc9HjtRJ%2BzG2gry7hGGFzLHIfU5xxvUo9BgAxa6QWEQn1JqVYjXzND1zNg59XrozdCjnmzz6OhUPT1z%2BAZfpkylUWU1f%2F%2BRHxi3uB4Nx2B4vj9dfizaEq3v&amp;X-Amz-Algorithm=AWS4-HMAC-SHA256&amp;X-Amz-Date=20240731T041708Z&amp;X-Amz-SignedHeaders=host&amp;X-Amz-Expires=300&amp;X-Amz-Credential=ASIAQ3PHCVTYTE2WNFPU%2F20240731%2Fus-east-1%2Fs3%2Faws4_request&amp;X-Amz-Signature=1e377796adc4ef0ce84bbd501a531c59c3f01a8d2ad14aab99864caaf171897d&amp;hash=43a7e0b15a2fa90ac50928844985768402ffa93db90d9b1deffb748464c741e6&amp;host=68042c943591013ac2b2430a89b270f6af2c76d8dfd086a07176afe7c76c2c61&amp;pii=S0149718923000460&amp;tid=spdf-88da4ffa-7a35-42a0-bee9-b9bca550d1bb&amp;sid=f4586b333f2515449d286ec5cba3cb536594gxrqa&amp;type=client&amp;tsoh=d3d3LXNjaWVuY2VkaXJlY3Q" TargetMode="External"/><Relationship Id="rId111" Type="http://schemas.openxmlformats.org/officeDocument/2006/relationships/hyperlink" Target="https://journals-sagepub-com.myaccess.library.utoronto.ca/doi/epub/10.1177/1098214013499602" TargetMode="External"/><Relationship Id="rId153" Type="http://schemas.openxmlformats.org/officeDocument/2006/relationships/hyperlink" Target="https://www-tandfonline-com.myaccess.library.utoronto.ca/doi/pdf/10.1080/17450120902923213?needAccess=true" TargetMode="External"/><Relationship Id="rId195" Type="http://schemas.openxmlformats.org/officeDocument/2006/relationships/hyperlink" Target="https://evaluationcanada.ca/career/evaluator-competencies.html" TargetMode="External"/><Relationship Id="rId209" Type="http://schemas.openxmlformats.org/officeDocument/2006/relationships/hyperlink" Target="https://web-p-ebscohost-com.myaccess.library.utoronto.ca/ehost/pdfviewer/pdfviewer?vid=0&amp;sid=0d0c21d0-959c-49d1-9618-45b9de556ca8%40redis" TargetMode="External"/><Relationship Id="rId360" Type="http://schemas.openxmlformats.org/officeDocument/2006/relationships/hyperlink" Target="https://utpjournals.press/doi/pdf/10.3138/cjpe.71629" TargetMode="External"/><Relationship Id="rId220" Type="http://schemas.openxmlformats.org/officeDocument/2006/relationships/hyperlink" Target="https://link-springer-com.myaccess.library.utoronto.ca/content/pdf/10.1007/s11528-022-00744-7.pdf" TargetMode="External"/><Relationship Id="rId15" Type="http://schemas.openxmlformats.org/officeDocument/2006/relationships/hyperlink" Target="https://evaluationcanada.ca/career/evaluation-standards.html" TargetMode="External"/><Relationship Id="rId57" Type="http://schemas.openxmlformats.org/officeDocument/2006/relationships/hyperlink" Target="https://www.cdc.gov/evaluation/guide/glossary/index.htm" TargetMode="External"/><Relationship Id="rId262" Type="http://schemas.openxmlformats.org/officeDocument/2006/relationships/hyperlink" Target="https://evaluationcanada.ca/career/evaluation-standards.html" TargetMode="External"/><Relationship Id="rId318" Type="http://schemas.openxmlformats.org/officeDocument/2006/relationships/hyperlink" Target="https://utpjournals.press/doi/pdf/10.3138/cjpe.31129" TargetMode="External"/><Relationship Id="rId99" Type="http://schemas.openxmlformats.org/officeDocument/2006/relationships/hyperlink" Target="https://pdf.sciencedirectassets.com/271855/1-s2.0-S0149718918X0007X/1-s2.0-S014971891830051X/main.pdf?X-Amz-Security-Token=IQoJb3JpZ2luX2VjEGoaCXVzLWVhc3QtMSJHMEUCIFN2Kfa84Fg4CcTt6DAAezEJYyREGWYeSXhFql66qMnTAiEAthELffn3va9I%2FTciwgCXoZinpjZTdkXyrXFCGRdke9UqsgUIUxAFGgwwNTkwMDM1NDY4NjUiDKkPcE6XlOItWyD8JiqPBaU9vifrQcd38%2FdwKLAdBgE2gWlU2N92sZftZoYpzyCR94dNiDXtna%2BlqLAHUWpDzAcjeBhLU8XM8x5E8BaXvGARceFgfn5ZtwJsPpwePdXFOU1PmRDr%2FyXm3%2B%2FuxyQv0VL1wQ8Ek%2BiQwu056DQiozs9vmO8CaFOavXzS1pcmCPk%2Fjg49z%2BH1%2B2C9LbU6njfrwQLanOGGyuO%2FeHrstlKs%2FLN7Z5qzoZhZ1H7VqsOt0QuwM6lSbal7Yowb476VcAO2gkNeAd8HwleP8VWrRZbl288STyUiEetxsnh0dAfYDwqxINoNjJ4ZEIZ3r%2BdsLfWBuDYP3A%2BoI4r73cdEZzQAngvBY0f8%2B%2FBa8HIdmBkClTZg2BG25SGsPZemSSQNF5tSGvtdGt3%2F%2FCX8Dwi%2FLWof%2B0CULvicsmTPa6IYSNaGv2D2b9FH21fLl3WkO6x8hVwNzRkQXD9FF6wAJoWZCniow2ZMPv64ZgoQCzl4Ch89H%2B%2FDuLZXvaNygbQkxDAT8layiVOjcJ780EAanlVXqOyqkAW%2BmzWeRKgTsX7jh7QTG1GoZPYMAxBHgF16S57fCWRuFx5bHWXszg%2Ffe7PimRIO0KRdkmRK7L9EiWLGXSliwRBui4dwugs0ltYvrAkH3nAKzSS2VZ5uxqPenvjfUIsdtk7JQBm4EH7ECbuDoggYIZBaYhLx4Qwuf56peNjauhQ%2BUplyKEBsD%2BHlrGqyd7Vu53%2FDTm8wb%2FDasB3CRBEAWYYQtLq7gEWhwMvRRkwzEssrhPkupgw2%2Fw6n0xkEMHYylWYle1wp44A3nsstSLg0c2Ix35CaxEaVP%2B6zMD4N1YbnuA6oeylxXsn7V8yWjFebsDegXgJR9AobSu%2BvN4WsZYwk6imtQY6sQHZEdpCEPPeN19tRNK224H%2BRbHXnijMgH5eZEn%2B1tGwUDwYGuIQxDbnt0lIHsyBGG5ibRyZJn6qPislnM2BZ8H3v6hqhj9SPS5mCLrqMGK6yH0%2FkhRMf5%2Fd2pJhnGL%2FEXHxzpku1HmiUr9XBrKrtqL1fXBVOhP58bDH%2F4Ucf0mEHi9%2BuHHITCTY1itA8aObP4gw3ZZ0kB9To2m1OBvjHmVM96r%2BX9s3B1wxguR9rABYIuk%3D&amp;X-Amz-Algorithm=AWS4-HMAC-SHA256&amp;X-Amz-Date=20240731T021145Z&amp;X-Amz-SignedHeaders=host&amp;X-Amz-Expires=300&amp;X-Amz-Credential=ASIAQ3PHCVTYSZ5LXOA5%2F20240731%2Fus-east-1%2Fs3%2Faws4_request&amp;X-Amz-Signature=f25bd183da0e7676e63f740a01feaee07e7636a2440868e8fc748034b2120513&amp;hash=46413e91f17425bffebb17a606ea470ab1cb3e083104abca310a27cf14a41354&amp;host=68042c943591013ac2b2430a89b270f6af2c76d8dfd086a07176afe7c76c2c61&amp;pii=S014971891830051X&amp;tid=spdf-c5e1241c-ea8d-4480-8ebb-92b0222f54e4&amp;sid=371b423c7f6b0146d9092d045e87f4b28dd5gxrqa&amp;type=client&amp;tsoh=d3d3LXNjaWVuY2VkaXJlY3QtY29tLm15YWNjZXN" TargetMode="External"/><Relationship Id="rId122" Type="http://schemas.openxmlformats.org/officeDocument/2006/relationships/hyperlink" Target="https://static1.squarespace.com/static/5b6e3f9be17ba34005b18f61/t/609aa746bc11da366b6e33d3/1680724627910/2021_rd2_EN+-+DWF" TargetMode="External"/><Relationship Id="rId164" Type="http://schemas.openxmlformats.org/officeDocument/2006/relationships/hyperlink" Target="https://evaluationcanada.ca/career/what-is-evaluation.html" TargetMode="External"/><Relationship Id="rId371" Type="http://schemas.openxmlformats.org/officeDocument/2006/relationships/hyperlink" Target="https://www.cdc.gov/evaluation/guide/glossary/index.htm" TargetMode="External"/><Relationship Id="rId26" Type="http://schemas.openxmlformats.org/officeDocument/2006/relationships/hyperlink" Target="https://evaluationcanada.ca/career/evaluation-standards.html" TargetMode="External"/><Relationship Id="rId231" Type="http://schemas.openxmlformats.org/officeDocument/2006/relationships/hyperlink" Target="https://www.cdc.gov/evaluation/guide/glossary/index.htm" TargetMode="External"/><Relationship Id="rId273" Type="http://schemas.openxmlformats.org/officeDocument/2006/relationships/hyperlink" Target="https://pdf.sciencedirectassets.com/271855/1-s2.0-S0149718923X00020/1-s2.0-S0149718923000460/main.pdf?X-Amz-Security-Token=IQoJb3JpZ2luX2VjEGsaCXVzLWVhc3QtMSJHMEUCIEedUSgwS1PoWdLiHfiQhRHUd%2B6e60gLqzHO9PJKQtZ%2FAiEAnGJwnWJto1P%2B%2FDsLAoLGpWqkq%2FBaC0v2IoM6pvvZWwYqswUIVBAFGgwwNTkwMDM1NDY4NjUiDPPBPjy7qCfkLXIryiqQBdYJONJ%2Bi5UtC3WPbljwn9PfL0aR%2BELMjq34nxaWb5x0CteuFKa3MnUYgdQGTVqfrkuuJr7A5MsHy4mcRAWxRubMcbKfy1GgrmbpSv0gBOngzKbXbUCM15PifrV9G6A4ryRJh59KIwuAvwlia%2F8pWZzm%2BSS%2BKPyvq5%2BS51KpSeIayX9B2Npu3rQ%2FNgouAw6eXXCYAt80LokVqqEp7Z4CTAetka2SC%2Fd3WpH1hbhKWbBpnNnb4%2BBXyHX8yzKhmJmtibwWTyv%2BPPMiVBm0Ia%2FojAS%2F6u1agAYbcZFod%2B1pV14%2B4RzeqhzPaSUBPnPbEL8u%2FQ%2BZasOgjom8pNnic4SZ23bOSP47OSjwh4tWgXuhfOGQCPnnG0ZOGo1Z2qmxxouh%2Fg8RjAkWt%2BUerpaLMNPsN2obbgh11FPdgRJtzwQ%2BWjHvqY2Fd1ONQv93f6x1SG6O6bnWptWHeayOREpWh%2F5ZRDUZPm4sVE6RTRqQFHkzw12ye5048Sm2WDxMqMS0pSNZBYgxP9vmqQcnTFeOoWq8Lc5DMgn4T2XBbPFVc6IYxxFN9%2F7j%2BjDo%2BRYw0VBODzNm05vjPtjlZ%2BRAAdsJQ3Gy9DZJUyISRXEUvKyb4hIwOs8XV6e3%2FC%2FVOhuCbul1MOAxBtyey9h9NlcuJKjYhMRcX9c5hvndPT%2Bg8Am9fs40A7Ba8v58VrdloKKDRw6KoZ2y5C6eORq0dKr4OLlCCdd5Ez0tB%2Fhux8Rb9GGQSGUQfDKpgy%2B1H2Z%2BwMyzr1aVz2MHCUC7h4i%2BbzPLylgYE2%2FVoYHRC0sZTFLMuXyit4PlUEMStcsELTNU1IiQWilgUT9tywadJXZ6%2BbFOO3WQeDMVskkzYh6DU%2B0nT9dW84F%2FrdBFMIbSprUGOrEBBKy6NGYmfNa5Gi5IrZK3MNRRaf22NrWEJwdhFNIEwFWWfLI6BsyHGwnPbSfb5c3mYJwwFSBxHT9AQ%2Fs9dEDrR%2F98ajBxAo6G0Ugju%2B6cKt5%2FW4Z7us9dYnc9HjtRJ%2BzG2gry7hGGFzLHIfU5xxvUo9BgAxa6QWEQn1JqVYjXzND1zNg59XrozdCjnmzz6OhUPT1z%2BAZfpkylUWU1f%2F%2BRHxi3uB4Nx2B4vj9dfizaEq3v&amp;X-Amz-Algorithm=AWS4-HMAC-SHA256&amp;X-Amz-Date=20240731T041708Z&amp;X-Amz-SignedHeaders=host&amp;X-Amz-Expires=300&amp;X-Amz-Credential=ASIAQ3PHCVTYTE2WNFPU%2F20240731%2Fus-east-1%2Fs3%2Faws4_request&amp;X-Amz-Signature=1e377796adc4ef0ce84bbd501a531c59c3f01a8d2ad14aab99864caaf171897d&amp;hash=43a7e0b15a2fa90ac50928844985768402ffa93db90d9b1deffb748464c741e6&amp;host=68042c943591013ac2b2430a89b270f6af2c76d8dfd086a07176afe7c76c2c61&amp;pii=S0149718923000460&amp;tid=spdf-88da4ffa-7a35-42a0-bee9-b9bca550d1bb&amp;sid=f4586b333f2515449d286ec5cba3cb536594gxrqa&amp;type=client&amp;tsoh=d3d3LXNjaWVuY2VkaXJlY3Q" TargetMode="External"/><Relationship Id="rId329" Type="http://schemas.openxmlformats.org/officeDocument/2006/relationships/hyperlink" Target="https://pqwchc.org/wp-content/uploads/PQWCHC_SOS_EvaluationReport-Final-2023.pdf" TargetMode="External"/><Relationship Id="rId68" Type="http://schemas.openxmlformats.org/officeDocument/2006/relationships/hyperlink" Target="https://www.utpjournals.press/doi/pdf/10.3138/cjpe.71360" TargetMode="External"/><Relationship Id="rId133" Type="http://schemas.openxmlformats.org/officeDocument/2006/relationships/hyperlink" Target="https://www-tandfonline-com.myaccess.library.utoronto.ca/doi/pdf/10.2753/PMR1530-9576340302?needAccess=true" TargetMode="External"/><Relationship Id="rId175" Type="http://schemas.openxmlformats.org/officeDocument/2006/relationships/hyperlink" Target="https://journals-sagepub-com.myaccess.library.utoronto.ca/doi/epub/10.1177/1098214013517736" TargetMode="External"/><Relationship Id="rId340" Type="http://schemas.openxmlformats.org/officeDocument/2006/relationships/hyperlink" Target="https://www.cdc.gov/evaluation/guide/glossary/index.htm" TargetMode="External"/><Relationship Id="rId200" Type="http://schemas.openxmlformats.org/officeDocument/2006/relationships/hyperlink" Target="https://pqwchc.org/wp-content/uploads/PQWCHC_SOS_Infographic_Poster-Final-2023.pdf" TargetMode="External"/><Relationship Id="rId382" Type="http://schemas.openxmlformats.org/officeDocument/2006/relationships/hyperlink" Target="https://link-springer-com.myaccess.library.utoronto.ca/content/pdf/10.1007/s10803-017-3317-8.pdf" TargetMode="External"/><Relationship Id="rId242" Type="http://schemas.openxmlformats.org/officeDocument/2006/relationships/hyperlink" Target="https://journals-sagepub-com.myaccess.library.utoronto.ca/doi/epub/10.1177/1098214013499602" TargetMode="External"/><Relationship Id="rId284" Type="http://schemas.openxmlformats.org/officeDocument/2006/relationships/hyperlink" Target="https://pqwchc.org/wp-content/uploads/PQWCHC_SOS_Infographic_Poster-Final-2023.pdf" TargetMode="External"/><Relationship Id="rId37" Type="http://schemas.openxmlformats.org/officeDocument/2006/relationships/hyperlink" Target="https://utpjournals.press/doi/pdf/10.3138/cjpe.31124" TargetMode="External"/><Relationship Id="rId79" Type="http://schemas.openxmlformats.org/officeDocument/2006/relationships/hyperlink" Target="https://link.springer.com/article/10.1007/s10755-019-09484-19" TargetMode="External"/><Relationship Id="rId102" Type="http://schemas.openxmlformats.org/officeDocument/2006/relationships/hyperlink" Target="https://utpjournals.press/doi/pdf/10.3138/cjpe.71631" TargetMode="External"/><Relationship Id="rId144" Type="http://schemas.openxmlformats.org/officeDocument/2006/relationships/hyperlink" Target="https://www.cdc.gov/evaluation/guide/glossary/index.htm" TargetMode="External"/><Relationship Id="rId90" Type="http://schemas.openxmlformats.org/officeDocument/2006/relationships/hyperlink" Target="https://www.tandfonline.com/doi/pdf/10.1080/17441692.2023.2201632?needAccess=true" TargetMode="External"/><Relationship Id="rId186" Type="http://schemas.openxmlformats.org/officeDocument/2006/relationships/hyperlink" Target="https://evaluationcanada.ca/career/evaluation-standards.html" TargetMode="External"/><Relationship Id="rId351" Type="http://schemas.openxmlformats.org/officeDocument/2006/relationships/hyperlink" Target="https://journals-sagepub-com.myaccess.library.utoronto.ca/doi/epub/10.1177/1098214013517736" TargetMode="External"/><Relationship Id="rId393" Type="http://schemas.openxmlformats.org/officeDocument/2006/relationships/hyperlink" Target="https://evaluationcanada.ca/career/evaluation-standards.html" TargetMode="External"/><Relationship Id="rId40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0917A602E8B46F490C4D1F7FF3781B2"/>
        <w:category>
          <w:name w:val="常规"/>
          <w:gallery w:val="placeholder"/>
        </w:category>
        <w:types>
          <w:type w:val="bbPlcHdr"/>
        </w:types>
        <w:behaviors>
          <w:behavior w:val="content"/>
        </w:behaviors>
        <w:guid w:val="{4561AB33-6D79-4466-9C04-5F115597AAB1}"/>
      </w:docPartPr>
      <w:docPartBody>
        <w:p w:rsidR="00B651F2" w:rsidRDefault="00B651F2" w:rsidP="00B651F2">
          <w:pPr>
            <w:pStyle w:val="10917A602E8B46F490C4D1F7FF3781B2"/>
          </w:pPr>
          <w:r>
            <w:rPr>
              <w:rFonts w:asciiTheme="majorHAnsi" w:eastAsiaTheme="majorEastAsia" w:hAnsiTheme="majorHAnsi" w:cstheme="majorBidi"/>
              <w:caps/>
              <w:color w:val="156082" w:themeColor="accent1"/>
              <w:sz w:val="80"/>
              <w:szCs w:val="80"/>
              <w:lang w:val="zh-CN"/>
            </w:rPr>
            <w:t>[</w:t>
          </w:r>
          <w:r>
            <w:rPr>
              <w:rFonts w:asciiTheme="majorHAnsi" w:eastAsiaTheme="majorEastAsia" w:hAnsiTheme="majorHAnsi" w:cstheme="majorBidi"/>
              <w:caps/>
              <w:color w:val="156082" w:themeColor="accent1"/>
              <w:sz w:val="80"/>
              <w:szCs w:val="80"/>
              <w:lang w:val="zh-CN"/>
            </w:rPr>
            <w:t>文档标题</w:t>
          </w:r>
          <w:r>
            <w:rPr>
              <w:rFonts w:asciiTheme="majorHAnsi" w:eastAsiaTheme="majorEastAsia" w:hAnsiTheme="majorHAnsi" w:cstheme="majorBidi"/>
              <w:caps/>
              <w:color w:val="156082" w:themeColor="accent1"/>
              <w:sz w:val="80"/>
              <w:szCs w:val="80"/>
              <w:lang w:val="zh-CN"/>
            </w:rPr>
            <w:t>]</w:t>
          </w:r>
        </w:p>
      </w:docPartBody>
    </w:docPart>
    <w:docPart>
      <w:docPartPr>
        <w:name w:val="B3F0567AB9CA46A3ADD36ECBEC37A967"/>
        <w:category>
          <w:name w:val="常规"/>
          <w:gallery w:val="placeholder"/>
        </w:category>
        <w:types>
          <w:type w:val="bbPlcHdr"/>
        </w:types>
        <w:behaviors>
          <w:behavior w:val="content"/>
        </w:behaviors>
        <w:guid w:val="{9456A3A2-4CC7-4F53-8BF1-39EF38E4AD3E}"/>
      </w:docPartPr>
      <w:docPartBody>
        <w:p w:rsidR="00B651F2" w:rsidRDefault="00B651F2" w:rsidP="00B651F2">
          <w:pPr>
            <w:pStyle w:val="B3F0567AB9CA46A3ADD36ECBEC37A967"/>
          </w:pPr>
          <w:r>
            <w:rPr>
              <w:color w:val="156082" w:themeColor="accent1"/>
              <w:sz w:val="28"/>
              <w:szCs w:val="28"/>
              <w:lang w:val="zh-CN"/>
            </w:rPr>
            <w:t>[</w:t>
          </w:r>
          <w:r>
            <w:rPr>
              <w:color w:val="156082" w:themeColor="accent1"/>
              <w:sz w:val="28"/>
              <w:szCs w:val="28"/>
              <w:lang w:val="zh-CN"/>
            </w:rPr>
            <w:t>文档副标题</w:t>
          </w:r>
          <w:r>
            <w:rPr>
              <w:color w:val="156082" w:themeColor="accent1"/>
              <w:sz w:val="28"/>
              <w:szCs w:val="28"/>
              <w:lang w:val="zh-CN"/>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51F2"/>
    <w:rsid w:val="00567952"/>
    <w:rsid w:val="00B651F2"/>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CA"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10917A602E8B46F490C4D1F7FF3781B2">
    <w:name w:val="10917A602E8B46F490C4D1F7FF3781B2"/>
    <w:rsid w:val="00B651F2"/>
  </w:style>
  <w:style w:type="paragraph" w:customStyle="1" w:styleId="F16D51BBB1BE45ABA4C06550427ABE28">
    <w:name w:val="F16D51BBB1BE45ABA4C06550427ABE28"/>
    <w:rsid w:val="00B651F2"/>
  </w:style>
  <w:style w:type="paragraph" w:customStyle="1" w:styleId="B3F0567AB9CA46A3ADD36ECBEC37A967">
    <w:name w:val="B3F0567AB9CA46A3ADD36ECBEC37A967"/>
    <w:rsid w:val="00B651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0662D4-C67A-417B-8626-ED2B82FC3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90</Pages>
  <Words>32717</Words>
  <Characters>186491</Characters>
  <Application>Microsoft Office Word</Application>
  <DocSecurity>0</DocSecurity>
  <Lines>1554</Lines>
  <Paragraphs>437</Paragraphs>
  <ScaleCrop>false</ScaleCrop>
  <Company/>
  <LinksUpToDate>false</LinksUpToDate>
  <CharactersWithSpaces>218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evaluation glossary</dc:title>
  <dc:subject>Biying Zhou</dc:subject>
  <dc:creator/>
  <cp:keywords/>
  <cp:lastModifiedBy>by z</cp:lastModifiedBy>
  <cp:revision>23</cp:revision>
  <cp:lastPrinted>2024-08-01T16:38:00Z</cp:lastPrinted>
  <dcterms:created xsi:type="dcterms:W3CDTF">2024-08-01T16:15:00Z</dcterms:created>
  <dcterms:modified xsi:type="dcterms:W3CDTF">2024-08-01T16:38:00Z</dcterms:modified>
</cp:coreProperties>
</file>